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96146" w14:textId="088974BF" w:rsidR="0000060B" w:rsidRDefault="00541F66" w:rsidP="00C55628">
      <w:pPr>
        <w:tabs>
          <w:tab w:val="left" w:pos="2520"/>
        </w:tabs>
        <w:jc w:val="center"/>
        <w:rPr>
          <w:rFonts w:ascii="Cambria" w:hAnsi="Cambria"/>
          <w:b/>
          <w:sz w:val="24"/>
          <w:szCs w:val="24"/>
        </w:rPr>
      </w:pPr>
      <w:r>
        <w:rPr>
          <w:noProof/>
        </w:rPr>
        <w:drawing>
          <wp:anchor distT="0" distB="0" distL="114300" distR="114300" simplePos="0" relativeHeight="251665408" behindDoc="0" locked="0" layoutInCell="1" allowOverlap="1" wp14:anchorId="6EA18BFB" wp14:editId="73CC0ED4">
            <wp:simplePos x="0" y="0"/>
            <wp:positionH relativeFrom="column">
              <wp:posOffset>6334125</wp:posOffset>
            </wp:positionH>
            <wp:positionV relativeFrom="paragraph">
              <wp:posOffset>-295910</wp:posOffset>
            </wp:positionV>
            <wp:extent cx="537210" cy="791210"/>
            <wp:effectExtent l="0" t="0" r="0" b="8890"/>
            <wp:wrapNone/>
            <wp:docPr id="6" name="Picture 4" descr="All Women Count logo">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l Women Count logo">
                      <a:hlinkClick r:id="rId11" tgtFrame="_blank"/>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210" cy="7912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C7847F7" wp14:editId="5C54DC8B">
            <wp:simplePos x="0" y="0"/>
            <wp:positionH relativeFrom="column">
              <wp:posOffset>1733550</wp:posOffset>
            </wp:positionH>
            <wp:positionV relativeFrom="paragraph">
              <wp:posOffset>-189865</wp:posOffset>
            </wp:positionV>
            <wp:extent cx="1651000" cy="494665"/>
            <wp:effectExtent l="0" t="0" r="6350" b="635"/>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51000" cy="4946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7A25CE8E" wp14:editId="332C0B36">
            <wp:simplePos x="0" y="0"/>
            <wp:positionH relativeFrom="column">
              <wp:posOffset>4019550</wp:posOffset>
            </wp:positionH>
            <wp:positionV relativeFrom="paragraph">
              <wp:posOffset>-104140</wp:posOffset>
            </wp:positionV>
            <wp:extent cx="1692275" cy="295275"/>
            <wp:effectExtent l="0" t="0" r="317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b="32608"/>
                    <a:stretch/>
                  </pic:blipFill>
                  <pic:spPr bwMode="auto">
                    <a:xfrm>
                      <a:off x="0" y="0"/>
                      <a:ext cx="1692275" cy="295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3656">
        <w:rPr>
          <w:noProof/>
        </w:rPr>
        <w:drawing>
          <wp:anchor distT="0" distB="0" distL="114300" distR="114300" simplePos="0" relativeHeight="251661312" behindDoc="1" locked="0" layoutInCell="1" allowOverlap="1" wp14:anchorId="1DF06B56" wp14:editId="2B528468">
            <wp:simplePos x="0" y="0"/>
            <wp:positionH relativeFrom="page">
              <wp:posOffset>123825</wp:posOffset>
            </wp:positionH>
            <wp:positionV relativeFrom="page">
              <wp:posOffset>165100</wp:posOffset>
            </wp:positionV>
            <wp:extent cx="1261745" cy="900430"/>
            <wp:effectExtent l="0" t="0" r="0" b="0"/>
            <wp:wrapNone/>
            <wp:docPr id="2" name="Picture 2" descr="SDDH Main Logo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DH Main Logo CMY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1745" cy="900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5AAAC" w14:textId="77777777" w:rsidR="0000060B" w:rsidRPr="00B53D18" w:rsidRDefault="0000060B" w:rsidP="009E42A5">
      <w:pPr>
        <w:jc w:val="center"/>
        <w:rPr>
          <w:rFonts w:ascii="Cambria" w:hAnsi="Cambria"/>
          <w:b/>
          <w:sz w:val="10"/>
          <w:szCs w:val="10"/>
        </w:rPr>
      </w:pPr>
    </w:p>
    <w:p w14:paraId="32416612" w14:textId="77777777" w:rsidR="006A0378" w:rsidRPr="00AF0116" w:rsidRDefault="006A0378" w:rsidP="009E42A5">
      <w:pPr>
        <w:jc w:val="center"/>
        <w:rPr>
          <w:rFonts w:ascii="Cambria" w:hAnsi="Cambria"/>
          <w:b/>
          <w:sz w:val="6"/>
          <w:szCs w:val="6"/>
        </w:rPr>
      </w:pPr>
    </w:p>
    <w:p w14:paraId="446B669B" w14:textId="77777777" w:rsidR="00541F66" w:rsidRDefault="00541F66" w:rsidP="00E772F5">
      <w:pPr>
        <w:jc w:val="center"/>
        <w:rPr>
          <w:rFonts w:ascii="Cambria" w:hAnsi="Cambria"/>
          <w:b/>
          <w:sz w:val="26"/>
          <w:szCs w:val="26"/>
        </w:rPr>
      </w:pPr>
    </w:p>
    <w:p w14:paraId="11F5955C" w14:textId="7C76FB8A" w:rsidR="009E42A5" w:rsidRDefault="007B1EE4" w:rsidP="00E772F5">
      <w:pPr>
        <w:jc w:val="center"/>
        <w:rPr>
          <w:rFonts w:ascii="Cambria" w:hAnsi="Cambria"/>
          <w:b/>
          <w:sz w:val="26"/>
          <w:szCs w:val="26"/>
        </w:rPr>
      </w:pPr>
      <w:r w:rsidRPr="00BE7AA5">
        <w:rPr>
          <w:rFonts w:ascii="Cambria" w:hAnsi="Cambria"/>
          <w:b/>
          <w:sz w:val="26"/>
          <w:szCs w:val="26"/>
        </w:rPr>
        <w:t xml:space="preserve">SD </w:t>
      </w:r>
      <w:r w:rsidR="00E04D54">
        <w:rPr>
          <w:rFonts w:ascii="Cambria" w:hAnsi="Cambria"/>
          <w:b/>
          <w:sz w:val="26"/>
          <w:szCs w:val="26"/>
        </w:rPr>
        <w:t>Department of Health Cancer Programs</w:t>
      </w:r>
      <w:r w:rsidRPr="00BE7AA5">
        <w:rPr>
          <w:rFonts w:ascii="Cambria" w:hAnsi="Cambria"/>
          <w:b/>
          <w:sz w:val="26"/>
          <w:szCs w:val="26"/>
        </w:rPr>
        <w:t xml:space="preserve"> </w:t>
      </w:r>
      <w:r w:rsidR="00235E65">
        <w:rPr>
          <w:rFonts w:ascii="Cambria" w:hAnsi="Cambria"/>
          <w:b/>
          <w:sz w:val="26"/>
          <w:szCs w:val="26"/>
        </w:rPr>
        <w:br/>
      </w:r>
      <w:r w:rsidR="00E772F5">
        <w:rPr>
          <w:rFonts w:ascii="Cambria" w:hAnsi="Cambria"/>
          <w:b/>
          <w:sz w:val="26"/>
          <w:szCs w:val="26"/>
        </w:rPr>
        <w:t xml:space="preserve">Implementation Grants </w:t>
      </w:r>
      <w:r w:rsidR="009E42A5" w:rsidRPr="00BE7AA5">
        <w:rPr>
          <w:rFonts w:ascii="Cambria" w:hAnsi="Cambria"/>
          <w:b/>
          <w:sz w:val="26"/>
          <w:szCs w:val="26"/>
        </w:rPr>
        <w:t>Request for Applications</w:t>
      </w:r>
      <w:r w:rsidR="00802B2B">
        <w:rPr>
          <w:rFonts w:ascii="Cambria" w:hAnsi="Cambria"/>
          <w:b/>
          <w:sz w:val="26"/>
          <w:szCs w:val="26"/>
        </w:rPr>
        <w:t xml:space="preserve"> (RFA)</w:t>
      </w:r>
      <w:r w:rsidR="00DE7807">
        <w:rPr>
          <w:rFonts w:ascii="Cambria" w:hAnsi="Cambria"/>
          <w:b/>
          <w:sz w:val="26"/>
          <w:szCs w:val="26"/>
        </w:rPr>
        <w:t xml:space="preserve"> </w:t>
      </w:r>
      <w:r w:rsidR="00DE7807" w:rsidRPr="00DE7807">
        <w:rPr>
          <w:rFonts w:ascii="Cambria" w:hAnsi="Cambria"/>
          <w:b/>
          <w:sz w:val="26"/>
          <w:szCs w:val="26"/>
        </w:rPr>
        <w:t>#</w:t>
      </w:r>
      <w:r w:rsidR="00AC61B8">
        <w:rPr>
          <w:rFonts w:ascii="Cambria" w:hAnsi="Cambria"/>
          <w:b/>
          <w:sz w:val="26"/>
          <w:szCs w:val="26"/>
        </w:rPr>
        <w:t>2</w:t>
      </w:r>
      <w:r w:rsidR="00A351CF">
        <w:rPr>
          <w:rFonts w:ascii="Cambria" w:hAnsi="Cambria"/>
          <w:b/>
          <w:sz w:val="26"/>
          <w:szCs w:val="26"/>
        </w:rPr>
        <w:t>2</w:t>
      </w:r>
      <w:r w:rsidR="00DE7807" w:rsidRPr="00DE7807">
        <w:rPr>
          <w:rFonts w:ascii="Cambria" w:hAnsi="Cambria"/>
          <w:b/>
          <w:sz w:val="26"/>
          <w:szCs w:val="26"/>
        </w:rPr>
        <w:t>CP000</w:t>
      </w:r>
      <w:r w:rsidR="00162E30">
        <w:rPr>
          <w:rFonts w:ascii="Cambria" w:hAnsi="Cambria"/>
          <w:b/>
          <w:sz w:val="26"/>
          <w:szCs w:val="26"/>
        </w:rPr>
        <w:t>3</w:t>
      </w:r>
    </w:p>
    <w:p w14:paraId="156FB594" w14:textId="77777777" w:rsidR="009E42A5" w:rsidRPr="00AF0116" w:rsidRDefault="009E42A5">
      <w:pPr>
        <w:rPr>
          <w:sz w:val="12"/>
          <w:szCs w:val="12"/>
        </w:rPr>
      </w:pPr>
    </w:p>
    <w:p w14:paraId="7995A95B" w14:textId="4D21529A" w:rsidR="00C767E9" w:rsidRPr="00DA5A5E" w:rsidRDefault="00802B2B">
      <w:pPr>
        <w:rPr>
          <w:b/>
          <w:u w:val="single"/>
        </w:rPr>
      </w:pPr>
      <w:r w:rsidRPr="00802B2B">
        <w:rPr>
          <w:b/>
          <w:u w:val="single"/>
        </w:rPr>
        <w:t>Purpose:</w:t>
      </w:r>
      <w:r w:rsidR="00DA5A5E">
        <w:rPr>
          <w:b/>
          <w:u w:val="single"/>
        </w:rPr>
        <w:t xml:space="preserve"> </w:t>
      </w:r>
      <w:r w:rsidR="007E5599">
        <w:t xml:space="preserve">The SD Department of Health cancer programs are </w:t>
      </w:r>
      <w:r w:rsidR="00E62C4B">
        <w:t>seeking</w:t>
      </w:r>
      <w:r w:rsidR="007E5599" w:rsidRPr="00981F59">
        <w:t xml:space="preserve"> applications that support the </w:t>
      </w:r>
      <w:hyperlink r:id="rId16" w:history="1">
        <w:r w:rsidR="00EC70AF" w:rsidRPr="00A351CF">
          <w:rPr>
            <w:rStyle w:val="Hyperlink"/>
          </w:rPr>
          <w:t>2021-2025 SD Cancer Plan</w:t>
        </w:r>
      </w:hyperlink>
      <w:r w:rsidR="007E5599" w:rsidRPr="00981F59">
        <w:t>,</w:t>
      </w:r>
      <w:r w:rsidR="007E5599">
        <w:t xml:space="preserve"> focus on evidence-based intervention implementation, and </w:t>
      </w:r>
      <w:r w:rsidR="007839F7">
        <w:t>promote</w:t>
      </w:r>
      <w:r w:rsidR="009A5248">
        <w:t xml:space="preserve"> equitable and accessible</w:t>
      </w:r>
      <w:r w:rsidR="007839F7">
        <w:t xml:space="preserve"> cancer prevention, </w:t>
      </w:r>
      <w:r w:rsidR="00683DB4" w:rsidRPr="00DB125B">
        <w:t>early detection</w:t>
      </w:r>
      <w:r w:rsidR="007839F7">
        <w:t>, and cancer survivorship</w:t>
      </w:r>
      <w:r w:rsidR="00683DB4" w:rsidRPr="00DB125B">
        <w:t xml:space="preserve"> efforts in </w:t>
      </w:r>
      <w:r w:rsidR="006407FC">
        <w:t xml:space="preserve">South Dakota. </w:t>
      </w:r>
      <w:r w:rsidR="00825BA0">
        <w:t xml:space="preserve">The RFA aligns with the </w:t>
      </w:r>
      <w:hyperlink r:id="rId17" w:history="1">
        <w:r w:rsidR="00825BA0" w:rsidRPr="00825BA0">
          <w:rPr>
            <w:rStyle w:val="Hyperlink"/>
          </w:rPr>
          <w:t>South Dakota Prevention Framework</w:t>
        </w:r>
      </w:hyperlink>
      <w:r w:rsidR="00825BA0">
        <w:t xml:space="preserve">. </w:t>
      </w:r>
    </w:p>
    <w:p w14:paraId="351885C9" w14:textId="08D147D7" w:rsidR="009B4907" w:rsidRDefault="009B4907"/>
    <w:p w14:paraId="737C013D" w14:textId="77777777" w:rsidR="007E5599" w:rsidRPr="0069011E" w:rsidRDefault="007E5599" w:rsidP="007E5599">
      <w:pPr>
        <w:rPr>
          <w:b/>
          <w:u w:val="single"/>
        </w:rPr>
      </w:pPr>
      <w:r w:rsidRPr="0069011E">
        <w:rPr>
          <w:b/>
          <w:u w:val="single"/>
        </w:rPr>
        <w:t>Eligibility:</w:t>
      </w:r>
    </w:p>
    <w:p w14:paraId="77487A04" w14:textId="3A7A9266" w:rsidR="007606FB" w:rsidRDefault="007606FB" w:rsidP="00BB2465">
      <w:pPr>
        <w:numPr>
          <w:ilvl w:val="0"/>
          <w:numId w:val="4"/>
        </w:numPr>
      </w:pPr>
      <w:r>
        <w:t xml:space="preserve">Eligible applicants include organizations that have the capacity to implement the required interventions. </w:t>
      </w:r>
      <w:r w:rsidR="00C31ED3" w:rsidRPr="00400A02">
        <w:rPr>
          <w:i/>
          <w:sz w:val="21"/>
          <w:szCs w:val="21"/>
        </w:rPr>
        <w:t xml:space="preserve">Eligibility </w:t>
      </w:r>
      <w:r w:rsidRPr="00400A02">
        <w:rPr>
          <w:i/>
          <w:sz w:val="21"/>
          <w:szCs w:val="21"/>
        </w:rPr>
        <w:t>include</w:t>
      </w:r>
      <w:r w:rsidR="00C31ED3" w:rsidRPr="00400A02">
        <w:rPr>
          <w:i/>
          <w:sz w:val="21"/>
          <w:szCs w:val="21"/>
        </w:rPr>
        <w:t>s, but is not limited to,</w:t>
      </w:r>
      <w:r w:rsidRPr="00400A02">
        <w:rPr>
          <w:i/>
          <w:sz w:val="21"/>
          <w:szCs w:val="21"/>
        </w:rPr>
        <w:t xml:space="preserve"> </w:t>
      </w:r>
      <w:r w:rsidR="00B3423B" w:rsidRPr="00400A02">
        <w:rPr>
          <w:i/>
          <w:sz w:val="21"/>
          <w:szCs w:val="21"/>
        </w:rPr>
        <w:t xml:space="preserve">federally qualified healthcare centers, health plans, </w:t>
      </w:r>
      <w:r w:rsidRPr="00400A02">
        <w:rPr>
          <w:i/>
          <w:sz w:val="21"/>
          <w:szCs w:val="21"/>
        </w:rPr>
        <w:t xml:space="preserve">healthcare clinics, healthcare systems, </w:t>
      </w:r>
      <w:r w:rsidR="008134FF" w:rsidRPr="00400A02">
        <w:rPr>
          <w:i/>
          <w:sz w:val="21"/>
          <w:szCs w:val="21"/>
        </w:rPr>
        <w:t xml:space="preserve">cancer treatment centers, </w:t>
      </w:r>
      <w:r w:rsidR="00B3423B" w:rsidRPr="00400A02">
        <w:rPr>
          <w:i/>
          <w:sz w:val="21"/>
          <w:szCs w:val="21"/>
        </w:rPr>
        <w:t xml:space="preserve">healthcare professional organizations, Indian Health Service, non-profits, </w:t>
      </w:r>
      <w:r w:rsidR="00063B52" w:rsidRPr="00400A02">
        <w:rPr>
          <w:i/>
          <w:sz w:val="21"/>
          <w:szCs w:val="21"/>
        </w:rPr>
        <w:t>quality improvement organizations,</w:t>
      </w:r>
      <w:r w:rsidR="00853EE6" w:rsidRPr="00400A02">
        <w:rPr>
          <w:i/>
          <w:sz w:val="21"/>
          <w:szCs w:val="21"/>
        </w:rPr>
        <w:t xml:space="preserve"> school-based healthcare clinics,</w:t>
      </w:r>
      <w:r w:rsidR="00063B52" w:rsidRPr="00400A02">
        <w:rPr>
          <w:i/>
          <w:sz w:val="21"/>
          <w:szCs w:val="21"/>
        </w:rPr>
        <w:t xml:space="preserve"> </w:t>
      </w:r>
      <w:r w:rsidR="00B3423B" w:rsidRPr="00400A02">
        <w:rPr>
          <w:i/>
          <w:sz w:val="21"/>
          <w:szCs w:val="21"/>
        </w:rPr>
        <w:t xml:space="preserve">tribal health centers, </w:t>
      </w:r>
      <w:r w:rsidR="00853EE6" w:rsidRPr="00400A02">
        <w:rPr>
          <w:i/>
          <w:sz w:val="21"/>
          <w:szCs w:val="21"/>
        </w:rPr>
        <w:t xml:space="preserve">universities, </w:t>
      </w:r>
      <w:r w:rsidR="00894314" w:rsidRPr="00400A02">
        <w:rPr>
          <w:i/>
          <w:sz w:val="21"/>
          <w:szCs w:val="21"/>
        </w:rPr>
        <w:t xml:space="preserve">coalitions, </w:t>
      </w:r>
      <w:r w:rsidRPr="00400A02">
        <w:rPr>
          <w:i/>
          <w:sz w:val="21"/>
          <w:szCs w:val="21"/>
        </w:rPr>
        <w:t xml:space="preserve">and worksites. </w:t>
      </w:r>
      <w:r w:rsidR="00BB2465" w:rsidRPr="00400A02">
        <w:rPr>
          <w:i/>
          <w:sz w:val="21"/>
          <w:szCs w:val="21"/>
        </w:rPr>
        <w:t xml:space="preserve">Please direct any eligibility questions to Lexi at </w:t>
      </w:r>
      <w:hyperlink r:id="rId18" w:history="1">
        <w:r w:rsidR="00B6666D" w:rsidRPr="00400A02">
          <w:rPr>
            <w:rStyle w:val="Hyperlink"/>
            <w:i/>
            <w:sz w:val="21"/>
            <w:szCs w:val="21"/>
          </w:rPr>
          <w:t>lexi.pugsley@state.sd.us</w:t>
        </w:r>
      </w:hyperlink>
      <w:r w:rsidR="00BB2465" w:rsidRPr="00400A02">
        <w:rPr>
          <w:i/>
          <w:sz w:val="21"/>
          <w:szCs w:val="21"/>
        </w:rPr>
        <w:t>.</w:t>
      </w:r>
      <w:r w:rsidR="00BB2465" w:rsidRPr="00933F54">
        <w:rPr>
          <w:sz w:val="24"/>
          <w:szCs w:val="24"/>
        </w:rPr>
        <w:t xml:space="preserve"> </w:t>
      </w:r>
    </w:p>
    <w:p w14:paraId="327DEB35" w14:textId="77777777" w:rsidR="00D047C9" w:rsidRPr="00D047C9" w:rsidRDefault="007300A7" w:rsidP="00F22110">
      <w:pPr>
        <w:numPr>
          <w:ilvl w:val="0"/>
          <w:numId w:val="4"/>
        </w:numPr>
      </w:pPr>
      <w:r w:rsidRPr="007300A7">
        <w:t xml:space="preserve">Project activities </w:t>
      </w:r>
      <w:r w:rsidRPr="00D047C9">
        <w:rPr>
          <w:u w:val="single"/>
        </w:rPr>
        <w:t>must occur within</w:t>
      </w:r>
      <w:r w:rsidR="00F50107" w:rsidRPr="00D047C9">
        <w:rPr>
          <w:u w:val="single"/>
        </w:rPr>
        <w:t xml:space="preserve"> the geographical borders of </w:t>
      </w:r>
      <w:r w:rsidRPr="00D047C9">
        <w:rPr>
          <w:u w:val="single"/>
        </w:rPr>
        <w:t>South Dakota</w:t>
      </w:r>
      <w:r w:rsidRPr="007300A7">
        <w:t xml:space="preserve"> </w:t>
      </w:r>
      <w:r w:rsidRPr="00730ADA">
        <w:rPr>
          <w:b/>
        </w:rPr>
        <w:t>and</w:t>
      </w:r>
      <w:r w:rsidRPr="007300A7">
        <w:t xml:space="preserve"> </w:t>
      </w:r>
      <w:r w:rsidR="00D047C9" w:rsidRPr="00D047C9">
        <w:rPr>
          <w:u w:val="single"/>
        </w:rPr>
        <w:t xml:space="preserve">target </w:t>
      </w:r>
      <w:r w:rsidR="00D047C9" w:rsidRPr="00D047C9">
        <w:rPr>
          <w:rFonts w:eastAsia="Times New Roman"/>
          <w:u w:val="single"/>
        </w:rPr>
        <w:t>residents and/or tribal communities within South Dakota</w:t>
      </w:r>
      <w:r w:rsidR="00D047C9" w:rsidRPr="00136F3E">
        <w:rPr>
          <w:rFonts w:eastAsia="Times New Roman"/>
        </w:rPr>
        <w:t>.</w:t>
      </w:r>
    </w:p>
    <w:p w14:paraId="28B29E8F" w14:textId="27BC9433" w:rsidR="00842DE7" w:rsidRPr="00B0301C" w:rsidRDefault="008E4D37" w:rsidP="00B0301C">
      <w:pPr>
        <w:numPr>
          <w:ilvl w:val="0"/>
          <w:numId w:val="4"/>
        </w:numPr>
      </w:pPr>
      <w:r>
        <w:t>Funded a</w:t>
      </w:r>
      <w:r w:rsidR="00F22110" w:rsidRPr="00F22110">
        <w:t xml:space="preserve">pplicants are </w:t>
      </w:r>
      <w:r w:rsidR="001E6E85">
        <w:t>required</w:t>
      </w:r>
      <w:r w:rsidR="00F22110" w:rsidRPr="00F22110">
        <w:t xml:space="preserve"> to join the </w:t>
      </w:r>
      <w:r w:rsidR="00F22110">
        <w:t>SD Cancer Coalition</w:t>
      </w:r>
      <w:r w:rsidR="00F22110" w:rsidRPr="00F22110">
        <w:t xml:space="preserve">. </w:t>
      </w:r>
      <w:r w:rsidR="001E6E85">
        <w:t xml:space="preserve">Coalition membership is free and offers many benefits. </w:t>
      </w:r>
      <w:r w:rsidR="00F22110" w:rsidRPr="00F22110">
        <w:t>Members</w:t>
      </w:r>
      <w:r w:rsidR="00F22110">
        <w:t xml:space="preserve">hip information is available at: </w:t>
      </w:r>
      <w:hyperlink r:id="rId19" w:history="1">
        <w:r w:rsidR="00F22110" w:rsidRPr="00FD66FA">
          <w:rPr>
            <w:rStyle w:val="Hyperlink"/>
          </w:rPr>
          <w:t>http://www.cancersd.com/join-us/</w:t>
        </w:r>
      </w:hyperlink>
      <w:r w:rsidR="00F22110">
        <w:t xml:space="preserve">. </w:t>
      </w:r>
    </w:p>
    <w:tbl>
      <w:tblPr>
        <w:tblpPr w:leftFromText="180" w:rightFromText="180" w:vertAnchor="text" w:horzAnchor="margin" w:tblpXSpec="center"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5"/>
        <w:gridCol w:w="3803"/>
      </w:tblGrid>
      <w:tr w:rsidR="0069011E" w:rsidRPr="000A2EBB" w14:paraId="0C0FB787" w14:textId="77777777" w:rsidTr="00B77DD0">
        <w:tc>
          <w:tcPr>
            <w:tcW w:w="6385" w:type="dxa"/>
            <w:shd w:val="clear" w:color="auto" w:fill="BFBFBF" w:themeFill="background1" w:themeFillShade="BF"/>
          </w:tcPr>
          <w:p w14:paraId="67798EEA" w14:textId="77777777" w:rsidR="0069011E" w:rsidRPr="000A2EBB" w:rsidRDefault="0069011E" w:rsidP="0069011E">
            <w:pPr>
              <w:jc w:val="center"/>
              <w:rPr>
                <w:b/>
              </w:rPr>
            </w:pPr>
            <w:r>
              <w:rPr>
                <w:b/>
              </w:rPr>
              <w:t xml:space="preserve">RFA </w:t>
            </w:r>
            <w:r w:rsidRPr="000A2EBB">
              <w:rPr>
                <w:b/>
              </w:rPr>
              <w:t>Schedule</w:t>
            </w:r>
          </w:p>
        </w:tc>
        <w:tc>
          <w:tcPr>
            <w:tcW w:w="3803" w:type="dxa"/>
            <w:shd w:val="clear" w:color="auto" w:fill="BFBFBF" w:themeFill="background1" w:themeFillShade="BF"/>
          </w:tcPr>
          <w:p w14:paraId="3D6CA556" w14:textId="77777777" w:rsidR="0069011E" w:rsidRPr="000A2EBB" w:rsidRDefault="0069011E" w:rsidP="0069011E">
            <w:pPr>
              <w:jc w:val="center"/>
              <w:rPr>
                <w:b/>
              </w:rPr>
            </w:pPr>
            <w:r w:rsidRPr="000A2EBB">
              <w:rPr>
                <w:b/>
              </w:rPr>
              <w:t>Date</w:t>
            </w:r>
          </w:p>
        </w:tc>
      </w:tr>
      <w:tr w:rsidR="002238FB" w:rsidRPr="000A2EBB" w14:paraId="5075E17C" w14:textId="77777777" w:rsidTr="00B77DD0">
        <w:tc>
          <w:tcPr>
            <w:tcW w:w="6385" w:type="dxa"/>
          </w:tcPr>
          <w:p w14:paraId="52005D01" w14:textId="5EDB9519" w:rsidR="002238FB" w:rsidRPr="00302A12" w:rsidRDefault="005F4FAF" w:rsidP="00023AD6">
            <w:pPr>
              <w:jc w:val="center"/>
              <w:rPr>
                <w:b/>
                <w:bCs/>
              </w:rPr>
            </w:pPr>
            <w:r>
              <w:rPr>
                <w:b/>
                <w:bCs/>
              </w:rPr>
              <w:t>A</w:t>
            </w:r>
            <w:r w:rsidR="002238FB" w:rsidRPr="00302A12">
              <w:rPr>
                <w:b/>
                <w:bCs/>
              </w:rPr>
              <w:t xml:space="preserve">pplication </w:t>
            </w:r>
            <w:r>
              <w:rPr>
                <w:b/>
                <w:bCs/>
              </w:rPr>
              <w:t>R</w:t>
            </w:r>
            <w:r w:rsidR="002238FB" w:rsidRPr="00302A12">
              <w:rPr>
                <w:b/>
                <w:bCs/>
              </w:rPr>
              <w:t>eleased</w:t>
            </w:r>
          </w:p>
        </w:tc>
        <w:tc>
          <w:tcPr>
            <w:tcW w:w="3803" w:type="dxa"/>
          </w:tcPr>
          <w:p w14:paraId="695A838F" w14:textId="0DA25DBA" w:rsidR="002238FB" w:rsidRPr="009B3737" w:rsidRDefault="002C21AA" w:rsidP="00B66D72">
            <w:pPr>
              <w:jc w:val="center"/>
            </w:pPr>
            <w:r w:rsidRPr="002C21AA">
              <w:t>September 1, 202</w:t>
            </w:r>
            <w:r>
              <w:t>1</w:t>
            </w:r>
          </w:p>
        </w:tc>
      </w:tr>
      <w:tr w:rsidR="002238FB" w:rsidRPr="000A2EBB" w14:paraId="09606E3F" w14:textId="77777777" w:rsidTr="00B77DD0">
        <w:tc>
          <w:tcPr>
            <w:tcW w:w="6385" w:type="dxa"/>
          </w:tcPr>
          <w:p w14:paraId="5D1AA64E" w14:textId="77777777" w:rsidR="00023AD6" w:rsidRPr="00DC3003" w:rsidRDefault="00607F1E" w:rsidP="00023AD6">
            <w:pPr>
              <w:jc w:val="center"/>
              <w:rPr>
                <w:rFonts w:cs="Arial"/>
              </w:rPr>
            </w:pPr>
            <w:r w:rsidRPr="00DC3003">
              <w:rPr>
                <w:rFonts w:cs="Arial"/>
                <w:b/>
                <w:bCs/>
              </w:rPr>
              <w:t xml:space="preserve">RFA </w:t>
            </w:r>
            <w:r w:rsidR="00EE5CB6" w:rsidRPr="00DC3003">
              <w:rPr>
                <w:rFonts w:cs="Arial"/>
                <w:b/>
                <w:bCs/>
              </w:rPr>
              <w:t>O</w:t>
            </w:r>
            <w:r w:rsidR="00F3146B" w:rsidRPr="00DC3003">
              <w:rPr>
                <w:rFonts w:cs="Arial"/>
                <w:b/>
                <w:bCs/>
              </w:rPr>
              <w:t xml:space="preserve">verview </w:t>
            </w:r>
            <w:r w:rsidR="00EE5CB6" w:rsidRPr="00DC3003">
              <w:rPr>
                <w:rFonts w:cs="Arial"/>
                <w:b/>
                <w:bCs/>
              </w:rPr>
              <w:t>W</w:t>
            </w:r>
            <w:r w:rsidR="00F3146B" w:rsidRPr="00DC3003">
              <w:rPr>
                <w:rFonts w:cs="Arial"/>
                <w:b/>
                <w:bCs/>
              </w:rPr>
              <w:t>ebinar</w:t>
            </w:r>
            <w:r w:rsidR="00507E2E" w:rsidRPr="00DC3003">
              <w:rPr>
                <w:rFonts w:cs="Arial"/>
              </w:rPr>
              <w:t xml:space="preserve"> </w:t>
            </w:r>
          </w:p>
          <w:p w14:paraId="037A5C70" w14:textId="634A0958" w:rsidR="002238FB" w:rsidRPr="009B3737" w:rsidRDefault="00F3146B" w:rsidP="00023AD6">
            <w:pPr>
              <w:jc w:val="center"/>
            </w:pPr>
            <w:r w:rsidRPr="00DC3003">
              <w:rPr>
                <w:rFonts w:cs="Arial"/>
                <w:i/>
                <w:iCs/>
                <w:sz w:val="21"/>
                <w:szCs w:val="21"/>
              </w:rPr>
              <w:t xml:space="preserve">This </w:t>
            </w:r>
            <w:r w:rsidR="00023AD6" w:rsidRPr="00DC3003">
              <w:rPr>
                <w:rFonts w:cs="Arial"/>
                <w:i/>
                <w:iCs/>
                <w:sz w:val="21"/>
                <w:szCs w:val="21"/>
              </w:rPr>
              <w:t xml:space="preserve">optional </w:t>
            </w:r>
            <w:r w:rsidRPr="00DC3003">
              <w:rPr>
                <w:rFonts w:cs="Arial"/>
                <w:i/>
                <w:iCs/>
                <w:sz w:val="21"/>
                <w:szCs w:val="21"/>
              </w:rPr>
              <w:t>webinar is intended for potential applicants and will review application requirements</w:t>
            </w:r>
            <w:r w:rsidR="00607F1E" w:rsidRPr="00DC3003">
              <w:rPr>
                <w:rFonts w:cs="Arial"/>
                <w:i/>
                <w:iCs/>
                <w:sz w:val="21"/>
                <w:szCs w:val="21"/>
              </w:rPr>
              <w:t xml:space="preserve"> and best practices</w:t>
            </w:r>
            <w:r w:rsidRPr="00DC3003">
              <w:rPr>
                <w:rFonts w:cs="Arial"/>
                <w:i/>
                <w:iCs/>
                <w:sz w:val="21"/>
                <w:szCs w:val="21"/>
              </w:rPr>
              <w:t>.</w:t>
            </w:r>
            <w:r w:rsidRPr="00DC3003">
              <w:rPr>
                <w:rFonts w:cs="Arial"/>
                <w:sz w:val="21"/>
                <w:szCs w:val="21"/>
              </w:rPr>
              <w:t xml:space="preserve"> </w:t>
            </w:r>
            <w:hyperlink r:id="rId20" w:history="1">
              <w:r w:rsidRPr="00DC3003">
                <w:rPr>
                  <w:rStyle w:val="Hyperlink"/>
                  <w:rFonts w:asciiTheme="minorHAnsi" w:hAnsiTheme="minorHAnsi" w:cs="Arial"/>
                  <w:sz w:val="20"/>
                  <w:szCs w:val="20"/>
                </w:rPr>
                <w:t xml:space="preserve">Click here to </w:t>
              </w:r>
              <w:r w:rsidR="00607F1E" w:rsidRPr="00DC3003">
                <w:rPr>
                  <w:rStyle w:val="Hyperlink"/>
                  <w:rFonts w:asciiTheme="minorHAnsi" w:hAnsiTheme="minorHAnsi" w:cs="Arial"/>
                  <w:sz w:val="20"/>
                  <w:szCs w:val="20"/>
                </w:rPr>
                <w:t>register</w:t>
              </w:r>
              <w:r w:rsidRPr="00DC3003">
                <w:rPr>
                  <w:rStyle w:val="Hyperlink"/>
                  <w:rFonts w:asciiTheme="minorHAnsi" w:hAnsiTheme="minorHAnsi" w:cs="Arial"/>
                  <w:sz w:val="20"/>
                  <w:szCs w:val="20"/>
                </w:rPr>
                <w:t>!</w:t>
              </w:r>
            </w:hyperlink>
          </w:p>
        </w:tc>
        <w:tc>
          <w:tcPr>
            <w:tcW w:w="3803" w:type="dxa"/>
          </w:tcPr>
          <w:p w14:paraId="6F08317E" w14:textId="51814F89" w:rsidR="002238FB" w:rsidRPr="00DC3003" w:rsidRDefault="00D016CA" w:rsidP="00B66D72">
            <w:pPr>
              <w:jc w:val="center"/>
            </w:pPr>
            <w:r w:rsidRPr="00DC3003">
              <w:t>September</w:t>
            </w:r>
            <w:r w:rsidR="00444B57" w:rsidRPr="00DC3003">
              <w:t xml:space="preserve"> 2</w:t>
            </w:r>
            <w:r w:rsidR="00E220E1" w:rsidRPr="00DC3003">
              <w:t>9</w:t>
            </w:r>
            <w:r w:rsidR="00444B57" w:rsidRPr="00DC3003">
              <w:t>, 2021</w:t>
            </w:r>
          </w:p>
          <w:p w14:paraId="0838E2C6" w14:textId="36B19C8A" w:rsidR="00444B57" w:rsidRPr="0084096A" w:rsidRDefault="00444B57" w:rsidP="00B66D72">
            <w:pPr>
              <w:jc w:val="center"/>
              <w:rPr>
                <w:sz w:val="20"/>
                <w:szCs w:val="20"/>
              </w:rPr>
            </w:pPr>
            <w:r w:rsidRPr="00DC3003">
              <w:rPr>
                <w:sz w:val="20"/>
                <w:szCs w:val="20"/>
              </w:rPr>
              <w:t>Noon-1PM CT</w:t>
            </w:r>
          </w:p>
        </w:tc>
      </w:tr>
      <w:tr w:rsidR="002238FB" w:rsidRPr="000A2EBB" w14:paraId="0DC1ACD9" w14:textId="77777777" w:rsidTr="00B77DD0">
        <w:tc>
          <w:tcPr>
            <w:tcW w:w="6385" w:type="dxa"/>
          </w:tcPr>
          <w:p w14:paraId="55583866" w14:textId="60246498" w:rsidR="002238FB" w:rsidRPr="009B3737" w:rsidRDefault="00230099" w:rsidP="00023AD6">
            <w:pPr>
              <w:jc w:val="center"/>
            </w:pPr>
            <w:r w:rsidRPr="00302A12">
              <w:rPr>
                <w:b/>
                <w:bCs/>
              </w:rPr>
              <w:t xml:space="preserve">Application </w:t>
            </w:r>
            <w:r w:rsidR="001C7CCB">
              <w:rPr>
                <w:b/>
                <w:bCs/>
              </w:rPr>
              <w:t>A</w:t>
            </w:r>
            <w:r w:rsidRPr="00302A12">
              <w:rPr>
                <w:b/>
                <w:bCs/>
              </w:rPr>
              <w:t xml:space="preserve">ssistance </w:t>
            </w:r>
            <w:r w:rsidR="001C7CCB">
              <w:rPr>
                <w:b/>
                <w:bCs/>
              </w:rPr>
              <w:t>A</w:t>
            </w:r>
            <w:r w:rsidRPr="00302A12">
              <w:rPr>
                <w:b/>
                <w:bCs/>
              </w:rPr>
              <w:t>vailable</w:t>
            </w:r>
            <w:r>
              <w:t xml:space="preserve"> </w:t>
            </w:r>
            <w:hyperlink r:id="rId21" w:history="1">
              <w:r w:rsidR="007E21AC" w:rsidRPr="007E21AC">
                <w:rPr>
                  <w:rStyle w:val="Hyperlink"/>
                  <w:rFonts w:asciiTheme="minorHAnsi" w:hAnsiTheme="minorHAnsi" w:cs="Arial"/>
                  <w:sz w:val="18"/>
                  <w:szCs w:val="18"/>
                </w:rPr>
                <w:t>Click here to request assistance!</w:t>
              </w:r>
            </w:hyperlink>
          </w:p>
        </w:tc>
        <w:tc>
          <w:tcPr>
            <w:tcW w:w="3803" w:type="dxa"/>
          </w:tcPr>
          <w:p w14:paraId="34787F8A" w14:textId="26B65C7B" w:rsidR="002238FB" w:rsidRPr="009B3737" w:rsidRDefault="00D016CA" w:rsidP="00B66D72">
            <w:pPr>
              <w:jc w:val="center"/>
            </w:pPr>
            <w:r>
              <w:t>Sept.</w:t>
            </w:r>
            <w:r w:rsidR="00230099">
              <w:t xml:space="preserve"> </w:t>
            </w:r>
            <w:r>
              <w:t>1</w:t>
            </w:r>
            <w:r w:rsidR="00230099">
              <w:t xml:space="preserve"> </w:t>
            </w:r>
            <w:r>
              <w:t>–</w:t>
            </w:r>
            <w:r w:rsidR="00230099">
              <w:t xml:space="preserve"> </w:t>
            </w:r>
            <w:r w:rsidR="00174BDE">
              <w:t>Nov</w:t>
            </w:r>
            <w:r>
              <w:t>.</w:t>
            </w:r>
            <w:r w:rsidR="002238FB">
              <w:t xml:space="preserve"> </w:t>
            </w:r>
            <w:r>
              <w:t>2</w:t>
            </w:r>
            <w:r w:rsidR="002238FB">
              <w:t>, 2021</w:t>
            </w:r>
          </w:p>
        </w:tc>
      </w:tr>
      <w:tr w:rsidR="002238FB" w:rsidRPr="000A2EBB" w14:paraId="5236EF88" w14:textId="77777777" w:rsidTr="00B77DD0">
        <w:tc>
          <w:tcPr>
            <w:tcW w:w="6385" w:type="dxa"/>
          </w:tcPr>
          <w:p w14:paraId="5A10C0E5" w14:textId="6F33FCD9" w:rsidR="002238FB" w:rsidRPr="00302A12" w:rsidRDefault="002238FB" w:rsidP="00023AD6">
            <w:pPr>
              <w:jc w:val="center"/>
              <w:rPr>
                <w:b/>
                <w:color w:val="FF0000"/>
              </w:rPr>
            </w:pPr>
            <w:r w:rsidRPr="00302A12">
              <w:rPr>
                <w:b/>
                <w:color w:val="FF0000"/>
              </w:rPr>
              <w:t xml:space="preserve">Application </w:t>
            </w:r>
            <w:r w:rsidR="001C7CCB">
              <w:rPr>
                <w:b/>
                <w:color w:val="FF0000"/>
              </w:rPr>
              <w:t>S</w:t>
            </w:r>
            <w:r w:rsidRPr="00302A12">
              <w:rPr>
                <w:b/>
                <w:color w:val="FF0000"/>
              </w:rPr>
              <w:t xml:space="preserve">ubmission </w:t>
            </w:r>
            <w:r w:rsidR="001C7CCB">
              <w:rPr>
                <w:b/>
                <w:color w:val="FF0000"/>
              </w:rPr>
              <w:t>D</w:t>
            </w:r>
            <w:r w:rsidRPr="00302A12">
              <w:rPr>
                <w:b/>
                <w:color w:val="FF0000"/>
              </w:rPr>
              <w:t>eadline</w:t>
            </w:r>
          </w:p>
        </w:tc>
        <w:tc>
          <w:tcPr>
            <w:tcW w:w="3803" w:type="dxa"/>
          </w:tcPr>
          <w:p w14:paraId="4FC4F6A5" w14:textId="0ABB562C" w:rsidR="002238FB" w:rsidRPr="00302A12" w:rsidRDefault="002C21AA" w:rsidP="00B66D72">
            <w:pPr>
              <w:jc w:val="center"/>
              <w:rPr>
                <w:b/>
                <w:color w:val="FF0000"/>
              </w:rPr>
            </w:pPr>
            <w:r w:rsidRPr="002C21AA">
              <w:rPr>
                <w:b/>
                <w:color w:val="FF0000"/>
              </w:rPr>
              <w:t xml:space="preserve">5:00pm CT on November </w:t>
            </w:r>
            <w:r w:rsidR="00EB45FE">
              <w:rPr>
                <w:b/>
                <w:color w:val="FF0000"/>
              </w:rPr>
              <w:t>3rd</w:t>
            </w:r>
            <w:r w:rsidRPr="002C21AA">
              <w:rPr>
                <w:b/>
                <w:color w:val="FF0000"/>
              </w:rPr>
              <w:t>, 202</w:t>
            </w:r>
            <w:r>
              <w:rPr>
                <w:b/>
                <w:color w:val="FF0000"/>
              </w:rPr>
              <w:t>1</w:t>
            </w:r>
          </w:p>
        </w:tc>
      </w:tr>
      <w:tr w:rsidR="002238FB" w:rsidRPr="000A2EBB" w14:paraId="230ACE6D" w14:textId="77777777" w:rsidTr="00B77DD0">
        <w:tc>
          <w:tcPr>
            <w:tcW w:w="6385" w:type="dxa"/>
          </w:tcPr>
          <w:p w14:paraId="20901B36" w14:textId="387804AC" w:rsidR="002238FB" w:rsidRPr="009B3737" w:rsidRDefault="002D233B" w:rsidP="00023AD6">
            <w:pPr>
              <w:jc w:val="center"/>
            </w:pPr>
            <w:r>
              <w:rPr>
                <w:b/>
                <w:bCs/>
              </w:rPr>
              <w:t>Tentative</w:t>
            </w:r>
            <w:r w:rsidR="002238FB" w:rsidRPr="00302A12">
              <w:rPr>
                <w:b/>
                <w:bCs/>
              </w:rPr>
              <w:t xml:space="preserve"> </w:t>
            </w:r>
            <w:r w:rsidR="001C7CCB">
              <w:rPr>
                <w:b/>
                <w:bCs/>
              </w:rPr>
              <w:t>A</w:t>
            </w:r>
            <w:r w:rsidR="002238FB" w:rsidRPr="00302A12">
              <w:rPr>
                <w:b/>
                <w:bCs/>
              </w:rPr>
              <w:t>ward</w:t>
            </w:r>
            <w:r w:rsidR="002238FB" w:rsidRPr="002D233B">
              <w:rPr>
                <w:b/>
                <w:bCs/>
              </w:rPr>
              <w:t xml:space="preserve"> </w:t>
            </w:r>
            <w:r w:rsidRPr="002D233B">
              <w:rPr>
                <w:b/>
                <w:bCs/>
              </w:rPr>
              <w:t>Notification</w:t>
            </w:r>
          </w:p>
        </w:tc>
        <w:tc>
          <w:tcPr>
            <w:tcW w:w="3803" w:type="dxa"/>
          </w:tcPr>
          <w:p w14:paraId="5370A22F" w14:textId="403C20BE" w:rsidR="002238FB" w:rsidRPr="009B3737" w:rsidRDefault="002238FB" w:rsidP="00B66D72">
            <w:pPr>
              <w:jc w:val="center"/>
            </w:pPr>
            <w:r w:rsidRPr="009B3737">
              <w:t xml:space="preserve">Week of </w:t>
            </w:r>
            <w:r w:rsidR="00265A80">
              <w:t>December</w:t>
            </w:r>
            <w:r>
              <w:t xml:space="preserve"> </w:t>
            </w:r>
            <w:r w:rsidR="00265A80">
              <w:t>20</w:t>
            </w:r>
            <w:r w:rsidR="00433236">
              <w:t>, 2021</w:t>
            </w:r>
          </w:p>
        </w:tc>
      </w:tr>
      <w:tr w:rsidR="002238FB" w:rsidRPr="000A2EBB" w14:paraId="681CA024" w14:textId="77777777" w:rsidTr="00023AD6">
        <w:tc>
          <w:tcPr>
            <w:tcW w:w="6385" w:type="dxa"/>
            <w:vAlign w:val="center"/>
          </w:tcPr>
          <w:p w14:paraId="709DEDE8" w14:textId="77777777" w:rsidR="002238FB" w:rsidRPr="00302A12" w:rsidRDefault="002238FB" w:rsidP="00023AD6">
            <w:pPr>
              <w:jc w:val="center"/>
              <w:rPr>
                <w:b/>
                <w:bCs/>
              </w:rPr>
            </w:pPr>
            <w:r w:rsidRPr="00302A12">
              <w:rPr>
                <w:b/>
                <w:bCs/>
              </w:rPr>
              <w:t>Project Period</w:t>
            </w:r>
          </w:p>
        </w:tc>
        <w:tc>
          <w:tcPr>
            <w:tcW w:w="3803" w:type="dxa"/>
          </w:tcPr>
          <w:p w14:paraId="343785F6" w14:textId="5BD003AA" w:rsidR="00265A80" w:rsidRDefault="00265A80" w:rsidP="0015751D">
            <w:pPr>
              <w:jc w:val="center"/>
            </w:pPr>
            <w:r>
              <w:t>January 1, 2022-December 31, 2022</w:t>
            </w:r>
          </w:p>
          <w:p w14:paraId="75BCD3F7" w14:textId="0B8DF2CC" w:rsidR="002238FB" w:rsidRPr="00E105B3" w:rsidRDefault="002238FB" w:rsidP="002238FB">
            <w:pPr>
              <w:rPr>
                <w:i/>
                <w:sz w:val="18"/>
                <w:szCs w:val="18"/>
              </w:rPr>
            </w:pPr>
            <w:r w:rsidRPr="00E105B3">
              <w:rPr>
                <w:i/>
                <w:sz w:val="18"/>
                <w:szCs w:val="18"/>
              </w:rPr>
              <w:t xml:space="preserve">A two-year project </w:t>
            </w:r>
            <w:r>
              <w:rPr>
                <w:i/>
                <w:sz w:val="18"/>
                <w:szCs w:val="18"/>
              </w:rPr>
              <w:t>period</w:t>
            </w:r>
            <w:r w:rsidRPr="00E105B3">
              <w:rPr>
                <w:i/>
                <w:sz w:val="18"/>
                <w:szCs w:val="18"/>
              </w:rPr>
              <w:t xml:space="preserve"> may be requested. The second year of project funding is contingent on awardee performance and availability of funds.</w:t>
            </w:r>
          </w:p>
        </w:tc>
      </w:tr>
    </w:tbl>
    <w:p w14:paraId="2D387732" w14:textId="77777777" w:rsidR="00111922" w:rsidRPr="00111922" w:rsidRDefault="00111922">
      <w:pPr>
        <w:rPr>
          <w:b/>
          <w:sz w:val="10"/>
          <w:szCs w:val="10"/>
          <w:u w:val="single"/>
        </w:rPr>
      </w:pPr>
    </w:p>
    <w:p w14:paraId="6A418524" w14:textId="77777777" w:rsidR="0069011E" w:rsidRPr="00802B2B" w:rsidRDefault="0069011E">
      <w:pPr>
        <w:rPr>
          <w:b/>
          <w:u w:val="single"/>
        </w:rPr>
      </w:pPr>
      <w:r>
        <w:rPr>
          <w:b/>
          <w:u w:val="single"/>
        </w:rPr>
        <w:t xml:space="preserve">Available Funding: </w:t>
      </w:r>
    </w:p>
    <w:p w14:paraId="6E9D96F5" w14:textId="3F103AA0" w:rsidR="0069011E" w:rsidRDefault="0041123B" w:rsidP="00864256">
      <w:pPr>
        <w:pStyle w:val="ListParagraph"/>
        <w:numPr>
          <w:ilvl w:val="0"/>
          <w:numId w:val="13"/>
        </w:numPr>
      </w:pPr>
      <w:r w:rsidRPr="0048618C">
        <w:t xml:space="preserve">Applicants may request </w:t>
      </w:r>
      <w:r>
        <w:t xml:space="preserve">up to </w:t>
      </w:r>
      <w:r w:rsidR="00A444FD">
        <w:t>$</w:t>
      </w:r>
      <w:r w:rsidR="008612D2">
        <w:t>2</w:t>
      </w:r>
      <w:r w:rsidR="00C6017D">
        <w:t>5</w:t>
      </w:r>
      <w:r w:rsidR="00A444FD">
        <w:t>,000</w:t>
      </w:r>
      <w:r w:rsidR="00BE1F01">
        <w:t xml:space="preserve"> per project period year</w:t>
      </w:r>
      <w:r w:rsidR="002A166D">
        <w:t>.</w:t>
      </w:r>
      <w:r w:rsidR="008612D2">
        <w:t xml:space="preserve"> Budget requests should be </w:t>
      </w:r>
      <w:r w:rsidRPr="00600112">
        <w:t xml:space="preserve">commensurate with the </w:t>
      </w:r>
      <w:r w:rsidR="00AE4FC3">
        <w:t>number of interventions selected</w:t>
      </w:r>
      <w:r w:rsidR="00567CCF">
        <w:t xml:space="preserve"> and total number of individuals impacted</w:t>
      </w:r>
      <w:r w:rsidRPr="0048618C">
        <w:t>.</w:t>
      </w:r>
      <w:r>
        <w:t xml:space="preserve"> </w:t>
      </w:r>
      <w:r w:rsidR="00F11074">
        <w:t>Funding</w:t>
      </w:r>
      <w:r w:rsidR="00381B27">
        <w:t xml:space="preserve"> will not exceed $2</w:t>
      </w:r>
      <w:r w:rsidR="00E72352">
        <w:t>5</w:t>
      </w:r>
      <w:r w:rsidR="00381B27">
        <w:t>,000 per applica</w:t>
      </w:r>
      <w:r w:rsidR="00BE1F01">
        <w:t>tion, per project period year</w:t>
      </w:r>
      <w:r w:rsidR="00381B27">
        <w:t xml:space="preserve">. </w:t>
      </w:r>
      <w:r w:rsidR="00F25FF3" w:rsidRPr="00F25FF3">
        <w:t xml:space="preserve">Funding for </w:t>
      </w:r>
      <w:r w:rsidR="00264F21">
        <w:t>two</w:t>
      </w:r>
      <w:r w:rsidR="00F25FF3" w:rsidRPr="00F25FF3">
        <w:t xml:space="preserve">-year projects will be subject to competitive renewal. Applicants must demonstrate significant progress towards objectives in the first year.  </w:t>
      </w:r>
    </w:p>
    <w:p w14:paraId="2EB52FE3" w14:textId="6620F302" w:rsidR="0069011E" w:rsidRDefault="008612D2" w:rsidP="008612D2">
      <w:pPr>
        <w:pStyle w:val="ListParagraph"/>
        <w:numPr>
          <w:ilvl w:val="0"/>
          <w:numId w:val="3"/>
        </w:numPr>
      </w:pPr>
      <w:r w:rsidRPr="008612D2">
        <w:t xml:space="preserve">The total number of awards is dependent upon available </w:t>
      </w:r>
      <w:r>
        <w:t xml:space="preserve">funds </w:t>
      </w:r>
      <w:r w:rsidRPr="008612D2">
        <w:t>and the number and scope of proposals submitted.</w:t>
      </w:r>
      <w:r>
        <w:t xml:space="preserve"> It is anticipated</w:t>
      </w:r>
      <w:r w:rsidR="0069011E">
        <w:t xml:space="preserve"> that </w:t>
      </w:r>
      <w:r w:rsidR="00E034DC">
        <w:t>up to six</w:t>
      </w:r>
      <w:r w:rsidR="0069011E">
        <w:t xml:space="preserve"> applicants will be funded. </w:t>
      </w:r>
      <w:r w:rsidR="00EC670D">
        <w:t>100% of this project will be funded by federal funds.</w:t>
      </w:r>
    </w:p>
    <w:p w14:paraId="77FAED1B" w14:textId="77777777" w:rsidR="00E43332" w:rsidRDefault="00E43332" w:rsidP="006D1734">
      <w:pPr>
        <w:pStyle w:val="ListParagraph"/>
        <w:numPr>
          <w:ilvl w:val="0"/>
          <w:numId w:val="3"/>
        </w:numPr>
      </w:pPr>
      <w:r>
        <w:t>Funding will be remitted on a reimbursement basis monthly</w:t>
      </w:r>
      <w:r w:rsidR="009B14DD">
        <w:t xml:space="preserve"> or quarterly (depending on contractor preference)</w:t>
      </w:r>
      <w:r>
        <w:t xml:space="preserve">. </w:t>
      </w:r>
      <w:r w:rsidR="006D1734" w:rsidRPr="006D1734">
        <w:t xml:space="preserve"> </w:t>
      </w:r>
    </w:p>
    <w:p w14:paraId="7067163F" w14:textId="77777777" w:rsidR="0069011E" w:rsidRPr="004860A1" w:rsidRDefault="0069011E" w:rsidP="00842DE7">
      <w:pPr>
        <w:rPr>
          <w:i/>
          <w:iCs/>
          <w:sz w:val="14"/>
          <w:szCs w:val="14"/>
        </w:rPr>
      </w:pPr>
    </w:p>
    <w:p w14:paraId="3DCD6F64" w14:textId="4ABC6CB8" w:rsidR="0069011E" w:rsidRPr="008612D2" w:rsidRDefault="0069011E">
      <w:pPr>
        <w:rPr>
          <w:b/>
          <w:u w:val="single"/>
        </w:rPr>
      </w:pPr>
      <w:r w:rsidRPr="008612D2">
        <w:rPr>
          <w:b/>
          <w:u w:val="single"/>
        </w:rPr>
        <w:t>Guidelines:</w:t>
      </w:r>
    </w:p>
    <w:p w14:paraId="05A2FBC1" w14:textId="77777777" w:rsidR="00F7343D" w:rsidRPr="00545E0E" w:rsidRDefault="00F7343D" w:rsidP="00F7343D">
      <w:pPr>
        <w:pStyle w:val="ListParagraph"/>
        <w:numPr>
          <w:ilvl w:val="0"/>
          <w:numId w:val="1"/>
        </w:numPr>
      </w:pPr>
      <w:r w:rsidRPr="00545E0E">
        <w:t xml:space="preserve">Awardees must </w:t>
      </w:r>
      <w:r>
        <w:t xml:space="preserve">utilize the following application and </w:t>
      </w:r>
      <w:r w:rsidRPr="00545E0E">
        <w:t>implement the evidence-based intervention</w:t>
      </w:r>
      <w:r>
        <w:t>(</w:t>
      </w:r>
      <w:r w:rsidRPr="00545E0E">
        <w:t>s</w:t>
      </w:r>
      <w:r>
        <w:t>) proposed.</w:t>
      </w:r>
    </w:p>
    <w:p w14:paraId="0D371697" w14:textId="2035306A" w:rsidR="0069011E" w:rsidRDefault="0069011E" w:rsidP="0069011E">
      <w:pPr>
        <w:pStyle w:val="ListParagraph"/>
        <w:numPr>
          <w:ilvl w:val="0"/>
          <w:numId w:val="1"/>
        </w:numPr>
      </w:pPr>
      <w:r>
        <w:t xml:space="preserve">Applications should demonstrate a systems level change approach </w:t>
      </w:r>
      <w:r w:rsidR="0055671C">
        <w:t>impacting</w:t>
      </w:r>
      <w:r>
        <w:t xml:space="preserve"> the permanent culture around cancer </w:t>
      </w:r>
      <w:r w:rsidR="00DC30E5">
        <w:t xml:space="preserve">prevention and </w:t>
      </w:r>
      <w:r w:rsidR="0068777C">
        <w:t>control</w:t>
      </w:r>
      <w:r w:rsidR="00727BE8">
        <w:t xml:space="preserve"> at the organization-wide</w:t>
      </w:r>
      <w:r>
        <w:t xml:space="preserve"> level</w:t>
      </w:r>
      <w:r w:rsidR="0055671C">
        <w:t xml:space="preserve"> with potential for sustained and lasting impact.</w:t>
      </w:r>
    </w:p>
    <w:p w14:paraId="70EDEF27" w14:textId="110E3A3A" w:rsidR="00DC30E5" w:rsidRDefault="00A86512" w:rsidP="00BE3DA3">
      <w:pPr>
        <w:pStyle w:val="ListParagraph"/>
        <w:numPr>
          <w:ilvl w:val="0"/>
          <w:numId w:val="5"/>
        </w:numPr>
      </w:pPr>
      <w:r w:rsidRPr="00A86512">
        <w:t xml:space="preserve">Applications should demonstrate the ability to have a positive </w:t>
      </w:r>
      <w:r w:rsidR="007D7D4E">
        <w:t xml:space="preserve">systems level </w:t>
      </w:r>
      <w:r w:rsidRPr="00A86512">
        <w:t xml:space="preserve">impact on </w:t>
      </w:r>
      <w:r w:rsidR="007D7D4E">
        <w:t xml:space="preserve">cancer prevention, early detection, or survivorship interventions </w:t>
      </w:r>
      <w:r w:rsidRPr="00A86512">
        <w:t xml:space="preserve">or impact one or more of these indicators within a </w:t>
      </w:r>
      <w:r w:rsidR="00666D89">
        <w:t>priority</w:t>
      </w:r>
      <w:r w:rsidRPr="00A86512">
        <w:t xml:space="preserve"> population</w:t>
      </w:r>
      <w:r w:rsidR="00666D89">
        <w:t xml:space="preserve"> as listed in the SD Cancer Plan</w:t>
      </w:r>
      <w:r w:rsidRPr="00A86512">
        <w:t>.</w:t>
      </w:r>
      <w:r>
        <w:t xml:space="preserve"> </w:t>
      </w:r>
      <w:r w:rsidR="008A41B6">
        <w:t xml:space="preserve">Additional details can be found in the scoring rubric </w:t>
      </w:r>
      <w:r w:rsidR="00070149">
        <w:t>(</w:t>
      </w:r>
      <w:r w:rsidR="008A41B6">
        <w:t xml:space="preserve">Appendix </w:t>
      </w:r>
      <w:r w:rsidR="0082478C">
        <w:t>D</w:t>
      </w:r>
      <w:r w:rsidR="00070149">
        <w:t>)</w:t>
      </w:r>
      <w:r w:rsidR="008A41B6">
        <w:t xml:space="preserve">. </w:t>
      </w:r>
      <w:r w:rsidR="008A41B6" w:rsidRPr="008A41B6">
        <w:t xml:space="preserve"> </w:t>
      </w:r>
    </w:p>
    <w:p w14:paraId="5ED1D517" w14:textId="77777777" w:rsidR="0069011E" w:rsidRDefault="0069011E" w:rsidP="00DC30E5">
      <w:pPr>
        <w:pStyle w:val="ListParagraph"/>
        <w:numPr>
          <w:ilvl w:val="0"/>
          <w:numId w:val="5"/>
        </w:numPr>
      </w:pPr>
      <w:r w:rsidRPr="00545E0E">
        <w:lastRenderedPageBreak/>
        <w:t xml:space="preserve">Awardees will participate in technical assistance sessions </w:t>
      </w:r>
      <w:r w:rsidR="00BB33B4">
        <w:t xml:space="preserve">with at least one in-person site visit at the beginning of the project period. Additional </w:t>
      </w:r>
      <w:r w:rsidR="00BB33B4" w:rsidRPr="00545E0E">
        <w:t xml:space="preserve">technical assistance sessions </w:t>
      </w:r>
      <w:r w:rsidR="00BB33B4">
        <w:t xml:space="preserve">will occur </w:t>
      </w:r>
      <w:r w:rsidRPr="00545E0E">
        <w:t>via conference call, webinar, or in-person to discuss project progress, successes, and challenges and/or receive technical assistance.</w:t>
      </w:r>
    </w:p>
    <w:p w14:paraId="32E8B716" w14:textId="0DED2E0C" w:rsidR="008C6F5A" w:rsidRDefault="008C6F5A" w:rsidP="008C6F5A">
      <w:pPr>
        <w:pStyle w:val="ListParagraph"/>
        <w:numPr>
          <w:ilvl w:val="0"/>
          <w:numId w:val="5"/>
        </w:numPr>
      </w:pPr>
      <w:r>
        <w:t xml:space="preserve">For projects focusing on breast and cervical cancer screening, women should be assessed for eligibility in the All Women Count! Program as applicable. Eligible women should be informed on the program and encouraged to enroll. </w:t>
      </w:r>
      <w:r w:rsidRPr="001201D2">
        <w:t xml:space="preserve">See </w:t>
      </w:r>
      <w:hyperlink r:id="rId22" w:history="1">
        <w:r w:rsidRPr="00131C24">
          <w:rPr>
            <w:rStyle w:val="Hyperlink"/>
          </w:rPr>
          <w:t>https://getscreened.sd.gov/count/services/</w:t>
        </w:r>
      </w:hyperlink>
      <w:r>
        <w:t xml:space="preserve"> </w:t>
      </w:r>
      <w:r w:rsidRPr="00EF452C">
        <w:t xml:space="preserve"> or</w:t>
      </w:r>
      <w:r>
        <w:t xml:space="preserve"> call </w:t>
      </w:r>
      <w:r w:rsidRPr="00013F33">
        <w:t xml:space="preserve">1-800-738-2301 </w:t>
      </w:r>
      <w:r w:rsidRPr="001201D2">
        <w:t xml:space="preserve">for more information. </w:t>
      </w:r>
      <w:r>
        <w:t>Education on the All Women Count! Program will be provided</w:t>
      </w:r>
      <w:r w:rsidR="003504BA">
        <w:t xml:space="preserve"> to all awardees. </w:t>
      </w:r>
    </w:p>
    <w:p w14:paraId="24C497C4" w14:textId="77777777" w:rsidR="008C6F5A" w:rsidRDefault="008C6F5A" w:rsidP="008C6F5A">
      <w:pPr>
        <w:pStyle w:val="ListParagraph"/>
        <w:numPr>
          <w:ilvl w:val="0"/>
          <w:numId w:val="5"/>
        </w:numPr>
      </w:pPr>
      <w:r>
        <w:t>Education on the SD QuitLine will be provided</w:t>
      </w:r>
      <w:r w:rsidR="009E59EF">
        <w:t xml:space="preserve"> to all awardees</w:t>
      </w:r>
      <w:r>
        <w:t xml:space="preserve">. Clients should be assessed for tobacco use and referred to the SD QuitLine as appropriate. See </w:t>
      </w:r>
      <w:hyperlink r:id="rId23" w:history="1">
        <w:r w:rsidRPr="006C3100">
          <w:rPr>
            <w:rStyle w:val="Hyperlink"/>
          </w:rPr>
          <w:t>https://www.sdquitline.com/</w:t>
        </w:r>
      </w:hyperlink>
      <w:r>
        <w:t xml:space="preserve"> for more information. </w:t>
      </w:r>
    </w:p>
    <w:p w14:paraId="24FF0CB3" w14:textId="77777777" w:rsidR="00D047C9" w:rsidRPr="00523242" w:rsidRDefault="00D047C9" w:rsidP="00D047C9">
      <w:pPr>
        <w:pStyle w:val="ListParagraph"/>
        <w:rPr>
          <w:sz w:val="12"/>
          <w:szCs w:val="12"/>
        </w:rPr>
      </w:pPr>
    </w:p>
    <w:p w14:paraId="67970857" w14:textId="77777777" w:rsidR="009E42A5" w:rsidRPr="00DC30E5" w:rsidRDefault="008021B1">
      <w:pPr>
        <w:rPr>
          <w:b/>
          <w:u w:val="single"/>
        </w:rPr>
      </w:pPr>
      <w:r>
        <w:rPr>
          <w:b/>
          <w:u w:val="single"/>
        </w:rPr>
        <w:t xml:space="preserve">Funding </w:t>
      </w:r>
      <w:r w:rsidR="0069011E" w:rsidRPr="00DC30E5">
        <w:rPr>
          <w:b/>
          <w:u w:val="single"/>
        </w:rPr>
        <w:t>Restrictions</w:t>
      </w:r>
      <w:r w:rsidR="009E42A5" w:rsidRPr="00DC30E5">
        <w:rPr>
          <w:b/>
          <w:u w:val="single"/>
        </w:rPr>
        <w:t>:</w:t>
      </w:r>
    </w:p>
    <w:p w14:paraId="2827DF3A" w14:textId="77777777" w:rsidR="00C10CFD" w:rsidRPr="0069011E" w:rsidRDefault="00013F33" w:rsidP="00620F83">
      <w:pPr>
        <w:pStyle w:val="ListParagraph"/>
        <w:numPr>
          <w:ilvl w:val="0"/>
          <w:numId w:val="1"/>
        </w:numPr>
      </w:pPr>
      <w:r>
        <w:t>F</w:t>
      </w:r>
      <w:r w:rsidRPr="00E767D4">
        <w:t xml:space="preserve">unds </w:t>
      </w:r>
      <w:r>
        <w:t>can</w:t>
      </w:r>
      <w:r w:rsidRPr="00E767D4">
        <w:t xml:space="preserve"> </w:t>
      </w:r>
      <w:r w:rsidRPr="00620F83">
        <w:rPr>
          <w:b/>
          <w:u w:val="single"/>
        </w:rPr>
        <w:t>not</w:t>
      </w:r>
      <w:r w:rsidRPr="00E767D4">
        <w:t xml:space="preserve"> cover </w:t>
      </w:r>
      <w:r w:rsidR="00111922">
        <w:t xml:space="preserve">any type of direct service (i.e. </w:t>
      </w:r>
      <w:r w:rsidR="00DC30E5">
        <w:t xml:space="preserve">vaccine or vaccine administration, </w:t>
      </w:r>
      <w:r>
        <w:t xml:space="preserve">screening tests, diagnostics, </w:t>
      </w:r>
      <w:r w:rsidRPr="00E767D4">
        <w:t>cancer treatment</w:t>
      </w:r>
      <w:r>
        <w:t xml:space="preserve">, or direct </w:t>
      </w:r>
      <w:r w:rsidR="00DC30E5">
        <w:t>delivery of care</w:t>
      </w:r>
      <w:r w:rsidR="00111922">
        <w:t>)</w:t>
      </w:r>
      <w:r w:rsidRPr="00E767D4">
        <w:t>.</w:t>
      </w:r>
      <w:r w:rsidR="00620F83">
        <w:t xml:space="preserve"> Direct services</w:t>
      </w:r>
      <w:r w:rsidR="00620F83" w:rsidRPr="00620F83">
        <w:t xml:space="preserve"> may be covered based on your standard organizational practice (i.e. paid for by insurance, the All Women Count! Program </w:t>
      </w:r>
      <w:r w:rsidR="00DF5FA5">
        <w:t>or Vaccines</w:t>
      </w:r>
      <w:r w:rsidR="00620F83">
        <w:t xml:space="preserve"> for Children Program </w:t>
      </w:r>
      <w:r w:rsidR="00620F83" w:rsidRPr="00620F83">
        <w:t>if applicable, private pay, etc.)</w:t>
      </w:r>
      <w:r w:rsidR="007E1EF4">
        <w:t>.</w:t>
      </w:r>
      <w:r w:rsidR="00813288">
        <w:t xml:space="preserve"> Vaccine may be available for eligible South Dakotan’s age 18-26.  </w:t>
      </w:r>
    </w:p>
    <w:p w14:paraId="1CAB83F2" w14:textId="77777777" w:rsidR="00DC30E5" w:rsidRDefault="00DC30E5" w:rsidP="00DC30E5">
      <w:pPr>
        <w:numPr>
          <w:ilvl w:val="0"/>
          <w:numId w:val="4"/>
        </w:numPr>
      </w:pPr>
      <w:r>
        <w:t>Funds</w:t>
      </w:r>
      <w:r w:rsidRPr="0048618C">
        <w:t xml:space="preserve"> may not be used for </w:t>
      </w:r>
      <w:r>
        <w:t xml:space="preserve">research activities, </w:t>
      </w:r>
      <w:r w:rsidRPr="0048618C">
        <w:t>lobbying efforts at the local, state</w:t>
      </w:r>
      <w:r>
        <w:t>,</w:t>
      </w:r>
      <w:r w:rsidRPr="0048618C">
        <w:t xml:space="preserve"> or federal level</w:t>
      </w:r>
      <w:r>
        <w:t xml:space="preserve"> or for the purchase of food, beverages, equipment, or client/patient/provider incentives. </w:t>
      </w:r>
    </w:p>
    <w:p w14:paraId="7AF1A683" w14:textId="34C06B8D" w:rsidR="00286F5E" w:rsidRDefault="006B039F" w:rsidP="00286F5E">
      <w:pPr>
        <w:numPr>
          <w:ilvl w:val="0"/>
          <w:numId w:val="4"/>
        </w:numPr>
      </w:pPr>
      <w:r>
        <w:t>Numerous e</w:t>
      </w:r>
      <w:r w:rsidR="00286F5E">
        <w:t xml:space="preserve">ducational materials are available free of charge </w:t>
      </w:r>
      <w:r w:rsidR="00B91C52">
        <w:t>from</w:t>
      </w:r>
      <w:r w:rsidR="00286F5E">
        <w:t xml:space="preserve"> the SD DOH at: </w:t>
      </w:r>
      <w:hyperlink r:id="rId24" w:history="1">
        <w:r w:rsidR="00286F5E" w:rsidRPr="00286F5E">
          <w:rPr>
            <w:rStyle w:val="Hyperlink"/>
          </w:rPr>
          <w:t>doh.sd.gov/catalog</w:t>
        </w:r>
      </w:hyperlink>
      <w:r w:rsidR="00286F5E">
        <w:t xml:space="preserve">. </w:t>
      </w:r>
      <w:r>
        <w:t>Funds should not be used for the development or purchase of educational materials</w:t>
      </w:r>
      <w:r w:rsidR="00C521D6">
        <w:t xml:space="preserve"> if an existing resource is available. </w:t>
      </w:r>
    </w:p>
    <w:p w14:paraId="0ACA204E" w14:textId="1E3AD90E" w:rsidR="00A52C7E" w:rsidRDefault="00A52C7E" w:rsidP="00111922">
      <w:pPr>
        <w:numPr>
          <w:ilvl w:val="0"/>
          <w:numId w:val="4"/>
        </w:numPr>
        <w:tabs>
          <w:tab w:val="num" w:pos="720"/>
        </w:tabs>
        <w:rPr>
          <w:rFonts w:eastAsia="Times New Roman"/>
        </w:rPr>
      </w:pPr>
      <w:r>
        <w:rPr>
          <w:rFonts w:eastAsia="Times New Roman"/>
        </w:rPr>
        <w:t>Funds cannot be utilized to support</w:t>
      </w:r>
      <w:r w:rsidR="00E9609F">
        <w:rPr>
          <w:rFonts w:eastAsia="Times New Roman"/>
        </w:rPr>
        <w:t xml:space="preserve"> costs associated with event</w:t>
      </w:r>
      <w:r>
        <w:rPr>
          <w:rFonts w:eastAsia="Times New Roman"/>
        </w:rPr>
        <w:t xml:space="preserve"> booths or health fairs. </w:t>
      </w:r>
    </w:p>
    <w:p w14:paraId="238DFA5C" w14:textId="19631FDD" w:rsidR="00111922" w:rsidRPr="00111922" w:rsidRDefault="00111922" w:rsidP="00111922">
      <w:pPr>
        <w:numPr>
          <w:ilvl w:val="0"/>
          <w:numId w:val="4"/>
        </w:numPr>
        <w:tabs>
          <w:tab w:val="num" w:pos="720"/>
        </w:tabs>
        <w:rPr>
          <w:rFonts w:eastAsia="Times New Roman"/>
        </w:rPr>
      </w:pPr>
      <w:r w:rsidRPr="00136F3E">
        <w:rPr>
          <w:rFonts w:eastAsia="Times New Roman"/>
        </w:rPr>
        <w:t xml:space="preserve">Funding will be awarded to an organization only </w:t>
      </w:r>
      <w:r>
        <w:rPr>
          <w:rFonts w:eastAsia="Times New Roman"/>
        </w:rPr>
        <w:t xml:space="preserve">and </w:t>
      </w:r>
      <w:r w:rsidRPr="00136F3E">
        <w:rPr>
          <w:rFonts w:eastAsia="Times New Roman"/>
        </w:rPr>
        <w:t>not to an individual(s).</w:t>
      </w:r>
    </w:p>
    <w:p w14:paraId="18CA5E30" w14:textId="77777777" w:rsidR="0069011E" w:rsidRDefault="0069011E" w:rsidP="0069011E">
      <w:pPr>
        <w:pStyle w:val="ListParagraph"/>
        <w:numPr>
          <w:ilvl w:val="0"/>
          <w:numId w:val="4"/>
        </w:numPr>
      </w:pPr>
      <w:r>
        <w:t>Funds may not be used to replace dollars currently earmarked for cancer programs/projects.</w:t>
      </w:r>
    </w:p>
    <w:p w14:paraId="268C04D9" w14:textId="77777777" w:rsidR="00111922" w:rsidRPr="00523242" w:rsidRDefault="00111922" w:rsidP="00C10CFD">
      <w:pPr>
        <w:rPr>
          <w:sz w:val="12"/>
          <w:szCs w:val="12"/>
          <w:u w:val="single"/>
        </w:rPr>
      </w:pPr>
    </w:p>
    <w:p w14:paraId="64A2AF27" w14:textId="77777777" w:rsidR="008021B1" w:rsidRPr="000B2FAC" w:rsidRDefault="008021B1" w:rsidP="008021B1">
      <w:pPr>
        <w:pStyle w:val="Default"/>
        <w:rPr>
          <w:rFonts w:ascii="Calibri" w:hAnsi="Calibri"/>
          <w:sz w:val="22"/>
          <w:szCs w:val="22"/>
        </w:rPr>
      </w:pPr>
      <w:r w:rsidRPr="00AD5843">
        <w:rPr>
          <w:rFonts w:ascii="Calibri" w:hAnsi="Calibri"/>
          <w:b/>
          <w:bCs/>
          <w:sz w:val="22"/>
          <w:szCs w:val="22"/>
          <w:u w:val="single"/>
        </w:rPr>
        <w:t>Funds CAN be used for items such as</w:t>
      </w:r>
      <w:r w:rsidRPr="000B2FAC">
        <w:rPr>
          <w:rFonts w:ascii="Calibri" w:hAnsi="Calibri"/>
          <w:b/>
          <w:bCs/>
          <w:sz w:val="22"/>
          <w:szCs w:val="22"/>
        </w:rPr>
        <w:t xml:space="preserve">: </w:t>
      </w:r>
    </w:p>
    <w:p w14:paraId="50265F75" w14:textId="77777777" w:rsidR="008021B1" w:rsidRPr="00F81A9A" w:rsidRDefault="00F81A9A" w:rsidP="00864256">
      <w:pPr>
        <w:pStyle w:val="ListParagraph"/>
        <w:numPr>
          <w:ilvl w:val="0"/>
          <w:numId w:val="19"/>
        </w:numPr>
      </w:pPr>
      <w:r w:rsidRPr="00F81A9A">
        <w:t>Staff time for informatics</w:t>
      </w:r>
      <w:r w:rsidR="0097419D">
        <w:t>/data analysis</w:t>
      </w:r>
      <w:r w:rsidRPr="00F81A9A">
        <w:t xml:space="preserve">, </w:t>
      </w:r>
      <w:r w:rsidR="00C8396B">
        <w:t xml:space="preserve">developing and implementing policies and workflows, </w:t>
      </w:r>
      <w:r w:rsidRPr="00F81A9A">
        <w:t>implementing reminders</w:t>
      </w:r>
      <w:r w:rsidR="00BF4002">
        <w:t>, provider interventions, navigation</w:t>
      </w:r>
      <w:r w:rsidR="0069176C">
        <w:t xml:space="preserve">, key project initiatives </w:t>
      </w:r>
    </w:p>
    <w:p w14:paraId="6B28E1BE" w14:textId="77777777" w:rsidR="00610A7F" w:rsidRPr="00F81A9A" w:rsidRDefault="00F81A9A" w:rsidP="00864256">
      <w:pPr>
        <w:pStyle w:val="ListParagraph"/>
        <w:numPr>
          <w:ilvl w:val="0"/>
          <w:numId w:val="19"/>
        </w:numPr>
      </w:pPr>
      <w:r w:rsidRPr="00F81A9A">
        <w:t xml:space="preserve">Development and mailing costs for reminders, automated reminder costs, mailing costs for FIT tests </w:t>
      </w:r>
    </w:p>
    <w:p w14:paraId="51B6BC5D" w14:textId="308930FF" w:rsidR="00610A7F" w:rsidRDefault="00BA26E7" w:rsidP="00864256">
      <w:pPr>
        <w:pStyle w:val="ListParagraph"/>
        <w:numPr>
          <w:ilvl w:val="0"/>
          <w:numId w:val="19"/>
        </w:numPr>
      </w:pPr>
      <w:r>
        <w:t xml:space="preserve">In-state </w:t>
      </w:r>
      <w:r w:rsidR="0069176C">
        <w:t>t</w:t>
      </w:r>
      <w:r w:rsidR="00BD38F4" w:rsidRPr="00BD38F4">
        <w:t xml:space="preserve">ravel </w:t>
      </w:r>
      <w:r>
        <w:t xml:space="preserve">to support intervention implementation </w:t>
      </w:r>
      <w:r w:rsidR="00BD38F4" w:rsidRPr="00BD38F4">
        <w:t>(at state rates</w:t>
      </w:r>
      <w:r w:rsidR="004D1D2D">
        <w:t>; see budget instructions on page 10</w:t>
      </w:r>
      <w:r w:rsidR="00BD38F4" w:rsidRPr="00BD38F4">
        <w:t>)</w:t>
      </w:r>
      <w:r w:rsidR="00EF5783">
        <w:t xml:space="preserve">. Out-of-state travel requires pre-approval. </w:t>
      </w:r>
    </w:p>
    <w:p w14:paraId="6A652C53" w14:textId="77777777" w:rsidR="00BD38F4" w:rsidRPr="00BD38F4" w:rsidRDefault="00BD38F4" w:rsidP="00864256">
      <w:pPr>
        <w:pStyle w:val="ListParagraph"/>
        <w:numPr>
          <w:ilvl w:val="0"/>
          <w:numId w:val="19"/>
        </w:numPr>
      </w:pPr>
      <w:r>
        <w:t xml:space="preserve">Other eligible expenses. Please contact </w:t>
      </w:r>
      <w:hyperlink r:id="rId25" w:history="1">
        <w:r w:rsidRPr="00BD38F4">
          <w:rPr>
            <w:rStyle w:val="Hyperlink"/>
          </w:rPr>
          <w:t>Lexi</w:t>
        </w:r>
      </w:hyperlink>
      <w:r>
        <w:t xml:space="preserve"> with any budgetary questions. </w:t>
      </w:r>
    </w:p>
    <w:p w14:paraId="4662659C" w14:textId="77777777" w:rsidR="008021B1" w:rsidRPr="00523242" w:rsidRDefault="008021B1" w:rsidP="008021B1">
      <w:pPr>
        <w:rPr>
          <w:sz w:val="12"/>
          <w:szCs w:val="12"/>
          <w:u w:val="single"/>
        </w:rPr>
      </w:pPr>
    </w:p>
    <w:p w14:paraId="47E0FC5F" w14:textId="77777777" w:rsidR="00C10CFD" w:rsidRPr="00DC30E5" w:rsidRDefault="00C10CFD" w:rsidP="00C10CFD">
      <w:pPr>
        <w:rPr>
          <w:b/>
          <w:u w:val="single"/>
        </w:rPr>
      </w:pPr>
      <w:r w:rsidRPr="00DC30E5">
        <w:rPr>
          <w:b/>
          <w:u w:val="single"/>
        </w:rPr>
        <w:t xml:space="preserve">Scoring </w:t>
      </w:r>
      <w:r w:rsidR="00842DE7" w:rsidRPr="00DC30E5">
        <w:rPr>
          <w:b/>
          <w:u w:val="single"/>
        </w:rPr>
        <w:t>Criteria</w:t>
      </w:r>
      <w:r w:rsidRPr="00DC30E5">
        <w:rPr>
          <w:b/>
          <w:u w:val="single"/>
        </w:rPr>
        <w:t>:</w:t>
      </w:r>
    </w:p>
    <w:p w14:paraId="04ED3F22" w14:textId="22E44C93" w:rsidR="00FB25E3" w:rsidRPr="0048618C" w:rsidRDefault="00172844" w:rsidP="00F32F70">
      <w:pPr>
        <w:pStyle w:val="ListParagraph"/>
        <w:numPr>
          <w:ilvl w:val="0"/>
          <w:numId w:val="2"/>
        </w:numPr>
      </w:pPr>
      <w:r w:rsidRPr="00A83358">
        <w:t xml:space="preserve">Complete applications meeting RFA guidelines will be submitted for review by the grant review committee. </w:t>
      </w:r>
      <w:r w:rsidR="00FB25E3">
        <w:t>Final award decisions will be determined by the SD</w:t>
      </w:r>
      <w:r w:rsidR="0049481D">
        <w:t xml:space="preserve"> Department of Health</w:t>
      </w:r>
      <w:r w:rsidR="00FB25E3">
        <w:t xml:space="preserve">. </w:t>
      </w:r>
      <w:r w:rsidR="00346A77">
        <w:t xml:space="preserve">See Appendix </w:t>
      </w:r>
      <w:r w:rsidR="0082478C">
        <w:t>D</w:t>
      </w:r>
      <w:r w:rsidR="00E57B0C">
        <w:t xml:space="preserve"> </w:t>
      </w:r>
      <w:r w:rsidR="00346A77">
        <w:t xml:space="preserve">for </w:t>
      </w:r>
      <w:r w:rsidR="00C37B37">
        <w:t>a scoring rubric</w:t>
      </w:r>
      <w:r w:rsidR="00346A77">
        <w:t xml:space="preserve">. </w:t>
      </w:r>
    </w:p>
    <w:p w14:paraId="1C9BAAC9" w14:textId="77777777" w:rsidR="0069011E" w:rsidRPr="00523242" w:rsidRDefault="0069011E" w:rsidP="00DB6F3C">
      <w:pPr>
        <w:rPr>
          <w:sz w:val="12"/>
          <w:szCs w:val="12"/>
          <w:u w:val="single"/>
        </w:rPr>
      </w:pPr>
    </w:p>
    <w:p w14:paraId="1AF393AC" w14:textId="77777777" w:rsidR="004C381F" w:rsidRPr="00286F5E" w:rsidRDefault="0000060B" w:rsidP="004C381F">
      <w:pPr>
        <w:rPr>
          <w:b/>
          <w:u w:val="single"/>
        </w:rPr>
      </w:pPr>
      <w:r w:rsidRPr="00286F5E">
        <w:rPr>
          <w:b/>
          <w:u w:val="single"/>
        </w:rPr>
        <w:t>R</w:t>
      </w:r>
      <w:r w:rsidR="004C381F" w:rsidRPr="00286F5E">
        <w:rPr>
          <w:b/>
          <w:u w:val="single"/>
        </w:rPr>
        <w:t>eporting Requirements:</w:t>
      </w:r>
    </w:p>
    <w:p w14:paraId="0D74FF3C" w14:textId="77777777" w:rsidR="00096D27" w:rsidRPr="00C90E5D" w:rsidRDefault="00096D27" w:rsidP="00864256">
      <w:pPr>
        <w:pStyle w:val="ListParagraph"/>
        <w:numPr>
          <w:ilvl w:val="0"/>
          <w:numId w:val="10"/>
        </w:numPr>
      </w:pPr>
      <w:r w:rsidRPr="00C90E5D">
        <w:t xml:space="preserve">Quarterly reports are required of each funded </w:t>
      </w:r>
      <w:r>
        <w:t>applicant</w:t>
      </w:r>
      <w:r w:rsidRPr="00C90E5D">
        <w:t>. Quarterly reports shall describe 1) qualitative and quantitative progress towards target outputs and outcomes, 2) progress made towards implementation of interventions, and 3) successes and/or barriers.</w:t>
      </w:r>
      <w:r>
        <w:t xml:space="preserve"> </w:t>
      </w:r>
      <w:r w:rsidR="00286F5E">
        <w:t xml:space="preserve">Report templates will be provided. </w:t>
      </w:r>
    </w:p>
    <w:p w14:paraId="5C705ACA" w14:textId="77777777" w:rsidR="00D75D3C" w:rsidRPr="001D32C6" w:rsidRDefault="00414B2C" w:rsidP="00864256">
      <w:pPr>
        <w:pStyle w:val="ListParagraph"/>
        <w:numPr>
          <w:ilvl w:val="0"/>
          <w:numId w:val="10"/>
        </w:numPr>
      </w:pPr>
      <w:r w:rsidRPr="00414B2C">
        <w:t>Technical assistance will be provided to funded sites to complete required reporting.</w:t>
      </w:r>
    </w:p>
    <w:p w14:paraId="5D57E7D9" w14:textId="6F44613A" w:rsidR="00D75D3C" w:rsidRDefault="00D75D3C" w:rsidP="00864256">
      <w:pPr>
        <w:pStyle w:val="ListParagraph"/>
        <w:numPr>
          <w:ilvl w:val="0"/>
          <w:numId w:val="10"/>
        </w:numPr>
      </w:pPr>
      <w:r w:rsidRPr="00DB6F3C">
        <w:t>Awardees</w:t>
      </w:r>
      <w:r w:rsidRPr="00CA09CA">
        <w:t xml:space="preserve"> </w:t>
      </w:r>
      <w:r>
        <w:t>must</w:t>
      </w:r>
      <w:r w:rsidRPr="00CA09CA">
        <w:t xml:space="preserve"> submit </w:t>
      </w:r>
      <w:r w:rsidR="0069176C">
        <w:t xml:space="preserve">and give permission to share </w:t>
      </w:r>
      <w:r w:rsidRPr="00CA09CA">
        <w:t xml:space="preserve">a success story using the </w:t>
      </w:r>
      <w:r w:rsidR="002849F6">
        <w:t xml:space="preserve">provided </w:t>
      </w:r>
      <w:r w:rsidRPr="00CA09CA">
        <w:t xml:space="preserve">success story template at the conclusion of the project. </w:t>
      </w:r>
    </w:p>
    <w:p w14:paraId="2D52CDE8" w14:textId="5656F91C" w:rsidR="003E1047" w:rsidRDefault="003E1047" w:rsidP="00864256">
      <w:pPr>
        <w:pStyle w:val="ListParagraph"/>
        <w:numPr>
          <w:ilvl w:val="0"/>
          <w:numId w:val="10"/>
        </w:numPr>
      </w:pPr>
      <w:r>
        <w:t xml:space="preserve">Awardees will be </w:t>
      </w:r>
      <w:r w:rsidR="00CE5C25">
        <w:t>required</w:t>
      </w:r>
      <w:r>
        <w:t xml:space="preserve"> to </w:t>
      </w:r>
      <w:r w:rsidR="00F85C7E">
        <w:t>share project results via a webinar or in</w:t>
      </w:r>
      <w:r w:rsidR="009561F5">
        <w:t>-</w:t>
      </w:r>
      <w:r w:rsidR="00F85C7E">
        <w:t xml:space="preserve">person presentation. </w:t>
      </w:r>
    </w:p>
    <w:p w14:paraId="10666253" w14:textId="77777777" w:rsidR="0069011E" w:rsidRPr="00523242" w:rsidRDefault="0069011E" w:rsidP="0069011E">
      <w:pPr>
        <w:pStyle w:val="ListParagraph"/>
        <w:rPr>
          <w:sz w:val="12"/>
          <w:szCs w:val="12"/>
        </w:rPr>
      </w:pPr>
    </w:p>
    <w:p w14:paraId="42D6D29C" w14:textId="77777777" w:rsidR="00CA09CA" w:rsidRPr="00286F5E" w:rsidRDefault="00CA09CA" w:rsidP="00CA09CA">
      <w:pPr>
        <w:rPr>
          <w:b/>
          <w:u w:val="single"/>
        </w:rPr>
      </w:pPr>
      <w:r w:rsidRPr="00286F5E">
        <w:rPr>
          <w:b/>
          <w:u w:val="single"/>
        </w:rPr>
        <w:t>Technical Assistance:</w:t>
      </w:r>
    </w:p>
    <w:p w14:paraId="667F6892" w14:textId="4C7A549E" w:rsidR="00353FFF" w:rsidRDefault="005A12B4" w:rsidP="00864256">
      <w:pPr>
        <w:pStyle w:val="ListParagraph"/>
        <w:numPr>
          <w:ilvl w:val="0"/>
          <w:numId w:val="6"/>
        </w:numPr>
      </w:pPr>
      <w:r>
        <w:rPr>
          <w:b/>
          <w:bCs/>
        </w:rPr>
        <w:t xml:space="preserve">Application </w:t>
      </w:r>
      <w:r w:rsidR="00353FFF" w:rsidRPr="00670428">
        <w:rPr>
          <w:b/>
        </w:rPr>
        <w:t>assistance</w:t>
      </w:r>
      <w:r w:rsidR="00353FFF">
        <w:rPr>
          <w:b/>
        </w:rPr>
        <w:t xml:space="preserve"> via phone or web-conference</w:t>
      </w:r>
      <w:r w:rsidR="00353FFF" w:rsidRPr="00670428">
        <w:rPr>
          <w:b/>
        </w:rPr>
        <w:t xml:space="preserve"> is available to all interested applicants throughout the application period. This includes, but is not limited to, discussing potential project ideas, providing feedback on draft applications, addressing questions, reviewing draft applications</w:t>
      </w:r>
      <w:r w:rsidR="00801399">
        <w:rPr>
          <w:b/>
        </w:rPr>
        <w:t xml:space="preserve">, </w:t>
      </w:r>
      <w:r w:rsidR="00C70109">
        <w:rPr>
          <w:b/>
        </w:rPr>
        <w:t>data support</w:t>
      </w:r>
      <w:r w:rsidR="00801399">
        <w:rPr>
          <w:b/>
        </w:rPr>
        <w:t>, and assistance wit</w:t>
      </w:r>
      <w:r w:rsidR="00701271">
        <w:rPr>
          <w:b/>
        </w:rPr>
        <w:t>h evaluation plans</w:t>
      </w:r>
      <w:r w:rsidR="00353FFF" w:rsidRPr="00670428">
        <w:rPr>
          <w:b/>
        </w:rPr>
        <w:t xml:space="preserve">. </w:t>
      </w:r>
      <w:r w:rsidR="00353FFF" w:rsidRPr="00A74A94">
        <w:t xml:space="preserve">It is strongly encouraged applicants take advantage of this </w:t>
      </w:r>
      <w:r w:rsidR="007F0852">
        <w:t>assistance</w:t>
      </w:r>
      <w:r w:rsidR="00353FFF" w:rsidRPr="00A74A94">
        <w:t xml:space="preserve">. Contact Lexi at </w:t>
      </w:r>
      <w:hyperlink r:id="rId26" w:history="1">
        <w:r w:rsidR="00353FFF" w:rsidRPr="00A74A94">
          <w:rPr>
            <w:rStyle w:val="Hyperlink"/>
          </w:rPr>
          <w:t>lexi.pugsley@state.sd.us</w:t>
        </w:r>
      </w:hyperlink>
      <w:r w:rsidR="00353FFF" w:rsidRPr="00A74A94">
        <w:t xml:space="preserve"> or 605.626.2660 </w:t>
      </w:r>
      <w:r w:rsidR="00353FFF">
        <w:t>to request assistance</w:t>
      </w:r>
      <w:r w:rsidR="00353FFF" w:rsidRPr="00A74A94">
        <w:t>.</w:t>
      </w:r>
    </w:p>
    <w:p w14:paraId="465A76F3" w14:textId="47997DE4" w:rsidR="00117DD6" w:rsidRDefault="00117DD6" w:rsidP="00864256">
      <w:pPr>
        <w:pStyle w:val="ListParagraph"/>
        <w:numPr>
          <w:ilvl w:val="0"/>
          <w:numId w:val="6"/>
        </w:numPr>
      </w:pPr>
      <w:r>
        <w:t xml:space="preserve">Helpful resources are </w:t>
      </w:r>
      <w:r w:rsidR="00EB3822">
        <w:t>linked</w:t>
      </w:r>
      <w:r>
        <w:t xml:space="preserve"> in Appendix </w:t>
      </w:r>
      <w:r w:rsidR="0082478C">
        <w:t>C</w:t>
      </w:r>
      <w:r>
        <w:t xml:space="preserve">. </w:t>
      </w:r>
    </w:p>
    <w:p w14:paraId="2CAC4DD0" w14:textId="77777777" w:rsidR="001F6498" w:rsidRDefault="001F6498" w:rsidP="001F6498">
      <w:pPr>
        <w:pStyle w:val="ListParagraph"/>
        <w:numPr>
          <w:ilvl w:val="0"/>
          <w:numId w:val="6"/>
        </w:numPr>
      </w:pPr>
      <w:r>
        <w:t xml:space="preserve">Technical assistance for implementation and evaluation support </w:t>
      </w:r>
      <w:r w:rsidRPr="00E930F6">
        <w:t xml:space="preserve">will be provided </w:t>
      </w:r>
      <w:r>
        <w:t xml:space="preserve">to awardees </w:t>
      </w:r>
      <w:r w:rsidRPr="00E930F6">
        <w:t>throughout the grant</w:t>
      </w:r>
      <w:r>
        <w:t xml:space="preserve"> </w:t>
      </w:r>
      <w:r w:rsidRPr="00E930F6">
        <w:t xml:space="preserve">period by </w:t>
      </w:r>
      <w:r>
        <w:t xml:space="preserve">SD DOH </w:t>
      </w:r>
      <w:r w:rsidRPr="00E930F6">
        <w:t>staff</w:t>
      </w:r>
      <w:r>
        <w:t xml:space="preserve"> and/or partner organizations</w:t>
      </w:r>
      <w:r w:rsidRPr="00E930F6">
        <w:t>.</w:t>
      </w:r>
      <w:r>
        <w:t xml:space="preserve"> </w:t>
      </w:r>
    </w:p>
    <w:p w14:paraId="483BC9CF" w14:textId="3AFB76D9" w:rsidR="00A3622B" w:rsidRDefault="00FE2292" w:rsidP="00A52C7E">
      <w:r>
        <w:rPr>
          <w:noProof/>
        </w:rPr>
        <w:lastRenderedPageBreak/>
        <mc:AlternateContent>
          <mc:Choice Requires="wps">
            <w:drawing>
              <wp:anchor distT="0" distB="0" distL="114300" distR="114300" simplePos="0" relativeHeight="251659264" behindDoc="0" locked="0" layoutInCell="1" allowOverlap="1" wp14:anchorId="7D677B1D" wp14:editId="0BD7272F">
                <wp:simplePos x="0" y="0"/>
                <wp:positionH relativeFrom="column">
                  <wp:posOffset>-19050</wp:posOffset>
                </wp:positionH>
                <wp:positionV relativeFrom="paragraph">
                  <wp:posOffset>119380</wp:posOffset>
                </wp:positionV>
                <wp:extent cx="7019925" cy="447675"/>
                <wp:effectExtent l="0" t="0" r="28575" b="28575"/>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9925" cy="447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17904F" w14:textId="783412B1" w:rsidR="009A5248" w:rsidRPr="004C260A" w:rsidRDefault="009A5248" w:rsidP="001E520E">
                            <w:pPr>
                              <w:jc w:val="center"/>
                              <w:rPr>
                                <w:b/>
                                <w:color w:val="FF0000"/>
                                <w:sz w:val="19"/>
                                <w:szCs w:val="19"/>
                              </w:rPr>
                            </w:pPr>
                            <w:r w:rsidRPr="004C260A">
                              <w:rPr>
                                <w:b/>
                                <w:sz w:val="19"/>
                                <w:szCs w:val="19"/>
                              </w:rPr>
                              <w:t xml:space="preserve">APPLICATIONS MUST BE SUBMITTED TO </w:t>
                            </w:r>
                            <w:hyperlink r:id="rId27" w:history="1">
                              <w:r w:rsidRPr="004C260A">
                                <w:rPr>
                                  <w:rStyle w:val="Hyperlink"/>
                                  <w:b/>
                                  <w:sz w:val="19"/>
                                  <w:szCs w:val="19"/>
                                </w:rPr>
                                <w:t>lexi.pugsley@state.sd.us</w:t>
                              </w:r>
                            </w:hyperlink>
                            <w:r w:rsidRPr="004C260A">
                              <w:rPr>
                                <w:rStyle w:val="Hyperlink"/>
                                <w:b/>
                                <w:sz w:val="19"/>
                                <w:szCs w:val="19"/>
                                <w:u w:val="none"/>
                              </w:rPr>
                              <w:t xml:space="preserve"> </w:t>
                            </w:r>
                            <w:r w:rsidRPr="004C260A">
                              <w:rPr>
                                <w:b/>
                                <w:sz w:val="19"/>
                                <w:szCs w:val="19"/>
                              </w:rPr>
                              <w:t xml:space="preserve">NO LATER THAN </w:t>
                            </w:r>
                            <w:r w:rsidRPr="004C260A">
                              <w:rPr>
                                <w:b/>
                                <w:color w:val="FF0000"/>
                                <w:sz w:val="19"/>
                                <w:szCs w:val="19"/>
                              </w:rPr>
                              <w:t xml:space="preserve">5:00 PM CENTRAL TIME ON </w:t>
                            </w:r>
                            <w:r w:rsidR="009B7C84">
                              <w:rPr>
                                <w:b/>
                                <w:color w:val="FF0000"/>
                                <w:sz w:val="19"/>
                                <w:szCs w:val="19"/>
                              </w:rPr>
                              <w:t>NOVEMBER</w:t>
                            </w:r>
                            <w:r w:rsidRPr="004C260A">
                              <w:rPr>
                                <w:b/>
                                <w:color w:val="FF0000"/>
                                <w:sz w:val="19"/>
                                <w:szCs w:val="19"/>
                              </w:rPr>
                              <w:t xml:space="preserve"> </w:t>
                            </w:r>
                            <w:r w:rsidR="00EB45FE">
                              <w:rPr>
                                <w:b/>
                                <w:color w:val="FF0000"/>
                                <w:sz w:val="19"/>
                                <w:szCs w:val="19"/>
                              </w:rPr>
                              <w:t>3,</w:t>
                            </w:r>
                            <w:r w:rsidRPr="004C260A">
                              <w:rPr>
                                <w:b/>
                                <w:color w:val="FF0000"/>
                                <w:sz w:val="19"/>
                                <w:szCs w:val="19"/>
                              </w:rPr>
                              <w:t xml:space="preserve"> 202</w:t>
                            </w:r>
                            <w:r>
                              <w:rPr>
                                <w:b/>
                                <w:color w:val="FF0000"/>
                                <w:sz w:val="19"/>
                                <w:szCs w:val="19"/>
                              </w:rPr>
                              <w:t>1</w:t>
                            </w:r>
                          </w:p>
                          <w:p w14:paraId="7B97C029" w14:textId="1E17E213" w:rsidR="009A5248" w:rsidRPr="004C260A" w:rsidRDefault="009A5248" w:rsidP="001E520E">
                            <w:pPr>
                              <w:jc w:val="center"/>
                              <w:rPr>
                                <w:i/>
                                <w:sz w:val="19"/>
                                <w:szCs w:val="19"/>
                              </w:rPr>
                            </w:pPr>
                            <w:r w:rsidRPr="004C260A">
                              <w:rPr>
                                <w:i/>
                                <w:sz w:val="19"/>
                                <w:szCs w:val="19"/>
                              </w:rPr>
                              <w:t xml:space="preserve">Complete applications must be submitted by this deadline. Late or incomplete applications will not be considered for fund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677B1D" id="_x0000_t202" coordsize="21600,21600" o:spt="202" path="m,l,21600r21600,l21600,xe">
                <v:stroke joinstyle="miter"/>
                <v:path gradientshapeok="t" o:connecttype="rect"/>
              </v:shapetype>
              <v:shape id="Text Box 5" o:spid="_x0000_s1026" type="#_x0000_t202" style="position:absolute;margin-left:-1.5pt;margin-top:9.4pt;width:552.7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" filled="f">
                <v:textbox>
                  <w:txbxContent>
                    <w:p w14:paraId="0817904F" w14:textId="783412B1" w:rsidR="009A5248" w:rsidRPr="004C260A" w:rsidRDefault="009A5248" w:rsidP="001E520E">
                      <w:pPr>
                        <w:jc w:val="center"/>
                        <w:rPr>
                          <w:b/>
                          <w:color w:val="FF0000"/>
                          <w:sz w:val="19"/>
                          <w:szCs w:val="19"/>
                        </w:rPr>
                      </w:pPr>
                      <w:r w:rsidRPr="004C260A">
                        <w:rPr>
                          <w:b/>
                          <w:sz w:val="19"/>
                          <w:szCs w:val="19"/>
                        </w:rPr>
                        <w:t xml:space="preserve">APPLICATIONS MUST BE SUBMITTED TO </w:t>
                      </w:r>
                      <w:hyperlink r:id="rId28" w:history="1">
                        <w:r w:rsidRPr="004C260A">
                          <w:rPr>
                            <w:rStyle w:val="Hyperlink"/>
                            <w:b/>
                            <w:sz w:val="19"/>
                            <w:szCs w:val="19"/>
                          </w:rPr>
                          <w:t>lexi.pugsley@state.sd.us</w:t>
                        </w:r>
                      </w:hyperlink>
                      <w:r w:rsidRPr="004C260A">
                        <w:rPr>
                          <w:rStyle w:val="Hyperlink"/>
                          <w:b/>
                          <w:sz w:val="19"/>
                          <w:szCs w:val="19"/>
                          <w:u w:val="none"/>
                        </w:rPr>
                        <w:t xml:space="preserve"> </w:t>
                      </w:r>
                      <w:r w:rsidRPr="004C260A">
                        <w:rPr>
                          <w:b/>
                          <w:sz w:val="19"/>
                          <w:szCs w:val="19"/>
                        </w:rPr>
                        <w:t xml:space="preserve">NO LATER THAN </w:t>
                      </w:r>
                      <w:r w:rsidRPr="004C260A">
                        <w:rPr>
                          <w:b/>
                          <w:color w:val="FF0000"/>
                          <w:sz w:val="19"/>
                          <w:szCs w:val="19"/>
                        </w:rPr>
                        <w:t xml:space="preserve">5:00 PM CENTRAL TIME ON </w:t>
                      </w:r>
                      <w:r w:rsidR="009B7C84">
                        <w:rPr>
                          <w:b/>
                          <w:color w:val="FF0000"/>
                          <w:sz w:val="19"/>
                          <w:szCs w:val="19"/>
                        </w:rPr>
                        <w:t>NOVEMBER</w:t>
                      </w:r>
                      <w:r w:rsidRPr="004C260A">
                        <w:rPr>
                          <w:b/>
                          <w:color w:val="FF0000"/>
                          <w:sz w:val="19"/>
                          <w:szCs w:val="19"/>
                        </w:rPr>
                        <w:t xml:space="preserve"> </w:t>
                      </w:r>
                      <w:r w:rsidR="00EB45FE">
                        <w:rPr>
                          <w:b/>
                          <w:color w:val="FF0000"/>
                          <w:sz w:val="19"/>
                          <w:szCs w:val="19"/>
                        </w:rPr>
                        <w:t>3,</w:t>
                      </w:r>
                      <w:r w:rsidRPr="004C260A">
                        <w:rPr>
                          <w:b/>
                          <w:color w:val="FF0000"/>
                          <w:sz w:val="19"/>
                          <w:szCs w:val="19"/>
                        </w:rPr>
                        <w:t xml:space="preserve"> 202</w:t>
                      </w:r>
                      <w:r>
                        <w:rPr>
                          <w:b/>
                          <w:color w:val="FF0000"/>
                          <w:sz w:val="19"/>
                          <w:szCs w:val="19"/>
                        </w:rPr>
                        <w:t>1</w:t>
                      </w:r>
                    </w:p>
                    <w:p w14:paraId="7B97C029" w14:textId="1E17E213" w:rsidR="009A5248" w:rsidRPr="004C260A" w:rsidRDefault="009A5248" w:rsidP="001E520E">
                      <w:pPr>
                        <w:jc w:val="center"/>
                        <w:rPr>
                          <w:i/>
                          <w:sz w:val="19"/>
                          <w:szCs w:val="19"/>
                        </w:rPr>
                      </w:pPr>
                      <w:r w:rsidRPr="004C260A">
                        <w:rPr>
                          <w:i/>
                          <w:sz w:val="19"/>
                          <w:szCs w:val="19"/>
                        </w:rPr>
                        <w:t xml:space="preserve">Complete applications must be submitted by this deadline. Late or incomplete applications will not be considered for funding. </w:t>
                      </w:r>
                    </w:p>
                  </w:txbxContent>
                </v:textbox>
              </v:shape>
            </w:pict>
          </mc:Fallback>
        </mc:AlternateContent>
      </w:r>
    </w:p>
    <w:p w14:paraId="38B9ED55" w14:textId="77777777" w:rsidR="0069011E" w:rsidRPr="0043359A" w:rsidRDefault="0069011E" w:rsidP="0069011E">
      <w:pPr>
        <w:rPr>
          <w:sz w:val="14"/>
          <w:szCs w:val="14"/>
        </w:rPr>
      </w:pPr>
    </w:p>
    <w:p w14:paraId="4FD29545" w14:textId="77777777" w:rsidR="0069011E" w:rsidRDefault="0069011E" w:rsidP="0069011E"/>
    <w:p w14:paraId="333CCFAE" w14:textId="77777777" w:rsidR="009C214B" w:rsidRDefault="009C214B" w:rsidP="002F1B96">
      <w:pPr>
        <w:jc w:val="center"/>
        <w:rPr>
          <w:b/>
          <w:sz w:val="28"/>
          <w:szCs w:val="28"/>
        </w:rPr>
      </w:pPr>
    </w:p>
    <w:p w14:paraId="66FFD29E" w14:textId="407A69E2" w:rsidR="00F60A6A" w:rsidRPr="00CD2E0F" w:rsidRDefault="000F2C45" w:rsidP="002F1B96">
      <w:pPr>
        <w:jc w:val="center"/>
        <w:rPr>
          <w:b/>
          <w:sz w:val="28"/>
          <w:szCs w:val="28"/>
        </w:rPr>
      </w:pPr>
      <w:r>
        <w:rPr>
          <w:b/>
          <w:sz w:val="28"/>
          <w:szCs w:val="28"/>
        </w:rPr>
        <w:t xml:space="preserve">Cancer Programs </w:t>
      </w:r>
      <w:r w:rsidR="00E772F5">
        <w:rPr>
          <w:b/>
          <w:sz w:val="28"/>
          <w:szCs w:val="28"/>
        </w:rPr>
        <w:t xml:space="preserve">Implementation Grant </w:t>
      </w:r>
      <w:r w:rsidR="00CD2E0F" w:rsidRPr="00CD2E0F">
        <w:rPr>
          <w:b/>
          <w:sz w:val="28"/>
          <w:szCs w:val="28"/>
        </w:rPr>
        <w:t xml:space="preserve">Application </w:t>
      </w:r>
    </w:p>
    <w:p w14:paraId="7F3FD2A8" w14:textId="77777777" w:rsidR="002642F0" w:rsidRPr="003754A7" w:rsidRDefault="002642F0" w:rsidP="00F60A6A">
      <w:pPr>
        <w:rPr>
          <w:sz w:val="18"/>
          <w:szCs w:val="18"/>
        </w:rPr>
      </w:pPr>
    </w:p>
    <w:tbl>
      <w:tblPr>
        <w:tblW w:w="10530" w:type="dxa"/>
        <w:tblBorders>
          <w:top w:val="single" w:sz="8" w:space="0" w:color="000000"/>
          <w:bottom w:val="single" w:sz="8" w:space="0" w:color="000000"/>
        </w:tblBorders>
        <w:tblLayout w:type="fixed"/>
        <w:tblLook w:val="0620" w:firstRow="1" w:lastRow="0" w:firstColumn="0" w:lastColumn="0" w:noHBand="1" w:noVBand="1"/>
      </w:tblPr>
      <w:tblGrid>
        <w:gridCol w:w="5490"/>
        <w:gridCol w:w="3208"/>
        <w:gridCol w:w="1832"/>
      </w:tblGrid>
      <w:tr w:rsidR="00F60A6A" w:rsidRPr="000A2EBB" w14:paraId="5926BAC4" w14:textId="77777777" w:rsidTr="00B43A11">
        <w:trPr>
          <w:trHeight w:hRule="exact" w:val="308"/>
        </w:trPr>
        <w:tc>
          <w:tcPr>
            <w:tcW w:w="10530" w:type="dxa"/>
            <w:gridSpan w:val="3"/>
            <w:tcBorders>
              <w:top w:val="single" w:sz="8" w:space="0" w:color="000000"/>
              <w:bottom w:val="single" w:sz="8" w:space="0" w:color="000000"/>
            </w:tcBorders>
            <w:shd w:val="clear" w:color="auto" w:fill="D99594" w:themeFill="accent2" w:themeFillTint="99"/>
          </w:tcPr>
          <w:p w14:paraId="4E818060" w14:textId="1ACD7669" w:rsidR="00F60A6A" w:rsidRPr="00C41628" w:rsidRDefault="001A7152" w:rsidP="003E3D33">
            <w:pPr>
              <w:widowControl w:val="0"/>
              <w:spacing w:line="252" w:lineRule="exact"/>
              <w:ind w:right="-1300"/>
              <w:rPr>
                <w:rFonts w:eastAsia="Arial" w:cs="Calibri"/>
                <w:b/>
                <w:bCs/>
                <w:color w:val="FFFFFF" w:themeColor="background1"/>
                <w:spacing w:val="-3"/>
                <w:u w:val="single"/>
              </w:rPr>
            </w:pPr>
            <w:r w:rsidRPr="00C41628">
              <w:rPr>
                <w:rFonts w:eastAsia="Arial" w:cs="Calibri"/>
                <w:b/>
                <w:bCs/>
                <w:spacing w:val="-3"/>
                <w:u w:val="single"/>
              </w:rPr>
              <w:t>ASSESS</w:t>
            </w:r>
          </w:p>
        </w:tc>
      </w:tr>
      <w:tr w:rsidR="003E3D33" w:rsidRPr="007A60B9" w14:paraId="21E32F15" w14:textId="77777777" w:rsidTr="00AB40BC">
        <w:trPr>
          <w:trHeight w:hRule="exact" w:val="362"/>
        </w:trPr>
        <w:tc>
          <w:tcPr>
            <w:tcW w:w="10530" w:type="dxa"/>
            <w:gridSpan w:val="3"/>
            <w:shd w:val="clear" w:color="auto" w:fill="auto"/>
          </w:tcPr>
          <w:p w14:paraId="57A9A31B" w14:textId="32D05A50" w:rsidR="003E3D33" w:rsidRDefault="003E3D33" w:rsidP="002F18C0">
            <w:pPr>
              <w:widowControl w:val="0"/>
              <w:spacing w:line="252" w:lineRule="exact"/>
              <w:ind w:left="102" w:right="-20"/>
              <w:rPr>
                <w:rFonts w:eastAsia="Arial" w:cs="Calibri"/>
                <w:bCs/>
                <w:color w:val="000000"/>
                <w:spacing w:val="-3"/>
              </w:rPr>
            </w:pPr>
            <w:r w:rsidRPr="001614C9">
              <w:rPr>
                <w:rFonts w:eastAsia="Arial" w:cs="Calibri"/>
                <w:b/>
                <w:bCs/>
                <w:color w:val="000000"/>
                <w:spacing w:val="-3"/>
              </w:rPr>
              <w:t>Applicant Information</w:t>
            </w:r>
          </w:p>
        </w:tc>
      </w:tr>
      <w:tr w:rsidR="00ED6BAE" w:rsidRPr="007A60B9" w14:paraId="1AF41267" w14:textId="77777777" w:rsidTr="00AB40BC">
        <w:trPr>
          <w:trHeight w:hRule="exact" w:val="546"/>
        </w:trPr>
        <w:tc>
          <w:tcPr>
            <w:tcW w:w="10530" w:type="dxa"/>
            <w:gridSpan w:val="3"/>
            <w:shd w:val="clear" w:color="auto" w:fill="auto"/>
          </w:tcPr>
          <w:p w14:paraId="3E28C125" w14:textId="3348F76B" w:rsidR="009D7EC0" w:rsidRDefault="009D7EC0" w:rsidP="002F18C0">
            <w:pPr>
              <w:widowControl w:val="0"/>
              <w:spacing w:line="252" w:lineRule="exact"/>
              <w:ind w:left="102" w:right="-20"/>
              <w:rPr>
                <w:rFonts w:eastAsia="Arial" w:cs="Calibri"/>
                <w:bCs/>
                <w:color w:val="000000"/>
                <w:spacing w:val="-3"/>
              </w:rPr>
            </w:pPr>
            <w:r>
              <w:rPr>
                <w:rFonts w:eastAsia="Arial" w:cs="Calibri"/>
                <w:bCs/>
                <w:color w:val="000000"/>
                <w:spacing w:val="-3"/>
              </w:rPr>
              <w:t xml:space="preserve">Project Title: </w:t>
            </w:r>
          </w:p>
          <w:p w14:paraId="3DD7CD84" w14:textId="559487C0" w:rsidR="00ED6BAE" w:rsidRPr="007A60B9" w:rsidRDefault="00E96D9B" w:rsidP="002F18C0">
            <w:pPr>
              <w:widowControl w:val="0"/>
              <w:spacing w:line="252" w:lineRule="exact"/>
              <w:ind w:left="102" w:right="-20"/>
              <w:rPr>
                <w:rFonts w:eastAsia="Arial" w:cs="Calibri"/>
                <w:bCs/>
                <w:color w:val="000000"/>
                <w:spacing w:val="-3"/>
              </w:rPr>
            </w:pPr>
            <w:r>
              <w:rPr>
                <w:rFonts w:eastAsia="Arial" w:cs="Calibri"/>
                <w:bCs/>
                <w:color w:val="000000"/>
                <w:spacing w:val="-3"/>
              </w:rPr>
              <w:t>Organization</w:t>
            </w:r>
            <w:r w:rsidR="002642F0">
              <w:rPr>
                <w:rFonts w:eastAsia="Arial" w:cs="Calibri"/>
                <w:bCs/>
                <w:color w:val="000000"/>
                <w:spacing w:val="-3"/>
              </w:rPr>
              <w:t xml:space="preserve"> Name</w:t>
            </w:r>
            <w:r w:rsidR="002F18C0" w:rsidRPr="002C386A">
              <w:rPr>
                <w:rFonts w:eastAsia="Arial" w:cs="Calibri"/>
                <w:bCs/>
                <w:i/>
                <w:color w:val="000000"/>
                <w:spacing w:val="-3"/>
              </w:rPr>
              <w:t>*</w:t>
            </w:r>
            <w:r w:rsidR="002F18C0">
              <w:rPr>
                <w:rFonts w:eastAsia="Arial" w:cs="Calibri"/>
                <w:bCs/>
                <w:color w:val="000000"/>
                <w:spacing w:val="-3"/>
              </w:rPr>
              <w:t>:</w:t>
            </w:r>
          </w:p>
        </w:tc>
      </w:tr>
      <w:tr w:rsidR="00ED6BAE" w:rsidRPr="000A2EBB" w14:paraId="38E7A21A" w14:textId="77777777" w:rsidTr="00AB40BC">
        <w:trPr>
          <w:trHeight w:hRule="exact" w:val="270"/>
        </w:trPr>
        <w:tc>
          <w:tcPr>
            <w:tcW w:w="5490" w:type="dxa"/>
            <w:shd w:val="clear" w:color="auto" w:fill="auto"/>
            <w:hideMark/>
          </w:tcPr>
          <w:p w14:paraId="2072BDE8" w14:textId="77777777" w:rsidR="00ED6BAE" w:rsidRPr="000A2EBB" w:rsidRDefault="002F18C0" w:rsidP="002F18C0">
            <w:pPr>
              <w:widowControl w:val="0"/>
              <w:spacing w:line="252" w:lineRule="exact"/>
              <w:ind w:left="102" w:right="-20"/>
              <w:rPr>
                <w:rFonts w:eastAsia="Arial" w:cs="Calibri"/>
                <w:color w:val="000000"/>
              </w:rPr>
            </w:pPr>
            <w:r>
              <w:rPr>
                <w:rFonts w:eastAsia="Arial" w:cs="Calibri"/>
                <w:bCs/>
                <w:color w:val="000000"/>
                <w:spacing w:val="-2"/>
              </w:rPr>
              <w:t>M</w:t>
            </w:r>
            <w:r w:rsidR="00341B1F">
              <w:rPr>
                <w:rFonts w:eastAsia="Arial" w:cs="Calibri"/>
                <w:bCs/>
                <w:color w:val="000000"/>
                <w:spacing w:val="-2"/>
              </w:rPr>
              <w:t xml:space="preserve">ailing </w:t>
            </w:r>
            <w:r w:rsidR="00ED6BAE" w:rsidRPr="000A2EBB">
              <w:rPr>
                <w:rFonts w:eastAsia="Arial" w:cs="Calibri"/>
                <w:bCs/>
                <w:color w:val="000000"/>
                <w:spacing w:val="-3"/>
              </w:rPr>
              <w:t>a</w:t>
            </w:r>
            <w:r w:rsidR="00ED6BAE" w:rsidRPr="000A2EBB">
              <w:rPr>
                <w:rFonts w:eastAsia="Arial" w:cs="Calibri"/>
                <w:bCs/>
                <w:color w:val="000000"/>
                <w:spacing w:val="-2"/>
              </w:rPr>
              <w:t>dd</w:t>
            </w:r>
            <w:r w:rsidR="00ED6BAE" w:rsidRPr="000A2EBB">
              <w:rPr>
                <w:rFonts w:eastAsia="Arial" w:cs="Calibri"/>
                <w:bCs/>
                <w:color w:val="000000"/>
                <w:spacing w:val="-4"/>
              </w:rPr>
              <w:t>r</w:t>
            </w:r>
            <w:r w:rsidR="00ED6BAE" w:rsidRPr="000A2EBB">
              <w:rPr>
                <w:rFonts w:eastAsia="Arial" w:cs="Calibri"/>
                <w:bCs/>
                <w:color w:val="000000"/>
                <w:spacing w:val="-2"/>
              </w:rPr>
              <w:t>e</w:t>
            </w:r>
            <w:r w:rsidR="00ED6BAE" w:rsidRPr="000A2EBB">
              <w:rPr>
                <w:rFonts w:eastAsia="Arial" w:cs="Calibri"/>
                <w:bCs/>
                <w:color w:val="000000"/>
                <w:spacing w:val="-3"/>
              </w:rPr>
              <w:t>s</w:t>
            </w:r>
            <w:r w:rsidR="00ED6BAE" w:rsidRPr="000A2EBB">
              <w:rPr>
                <w:rFonts w:eastAsia="Arial" w:cs="Calibri"/>
                <w:bCs/>
                <w:color w:val="000000"/>
                <w:spacing w:val="-2"/>
              </w:rPr>
              <w:t>s</w:t>
            </w:r>
            <w:r w:rsidRPr="002C386A">
              <w:rPr>
                <w:rFonts w:eastAsia="Arial" w:cs="Calibri"/>
                <w:bCs/>
                <w:i/>
                <w:color w:val="000000"/>
                <w:spacing w:val="-2"/>
              </w:rPr>
              <w:t>*</w:t>
            </w:r>
            <w:r>
              <w:rPr>
                <w:rFonts w:eastAsia="Arial" w:cs="Calibri"/>
                <w:bCs/>
                <w:color w:val="000000"/>
                <w:spacing w:val="-2"/>
              </w:rPr>
              <w:t>:</w:t>
            </w:r>
          </w:p>
        </w:tc>
        <w:tc>
          <w:tcPr>
            <w:tcW w:w="3208" w:type="dxa"/>
            <w:shd w:val="clear" w:color="auto" w:fill="auto"/>
            <w:hideMark/>
          </w:tcPr>
          <w:p w14:paraId="6CEC2181" w14:textId="0FF1DC5C" w:rsidR="00ED6BAE" w:rsidRPr="000A2EBB" w:rsidRDefault="00ED6BAE" w:rsidP="00367D27">
            <w:pPr>
              <w:widowControl w:val="0"/>
              <w:spacing w:line="252" w:lineRule="exact"/>
              <w:ind w:left="240" w:right="-20" w:firstLine="450"/>
              <w:rPr>
                <w:rFonts w:eastAsia="Arial" w:cs="Calibri"/>
                <w:color w:val="000000"/>
              </w:rPr>
            </w:pPr>
            <w:r w:rsidRPr="000A2EBB">
              <w:rPr>
                <w:rFonts w:eastAsia="Arial" w:cs="Calibri"/>
                <w:bCs/>
                <w:color w:val="000000"/>
                <w:spacing w:val="-4"/>
              </w:rPr>
              <w:t>C</w:t>
            </w:r>
            <w:r w:rsidRPr="000A2EBB">
              <w:rPr>
                <w:rFonts w:eastAsia="Arial" w:cs="Calibri"/>
                <w:bCs/>
                <w:color w:val="000000"/>
                <w:spacing w:val="-2"/>
              </w:rPr>
              <w:t>i</w:t>
            </w:r>
            <w:r w:rsidRPr="000A2EBB">
              <w:rPr>
                <w:rFonts w:eastAsia="Arial" w:cs="Calibri"/>
                <w:bCs/>
                <w:color w:val="000000"/>
                <w:spacing w:val="-3"/>
              </w:rPr>
              <w:t>t</w:t>
            </w:r>
            <w:r w:rsidRPr="000A2EBB">
              <w:rPr>
                <w:rFonts w:eastAsia="Arial" w:cs="Calibri"/>
                <w:bCs/>
                <w:color w:val="000000"/>
                <w:spacing w:val="-5"/>
              </w:rPr>
              <w:t>y</w:t>
            </w:r>
            <w:r w:rsidR="00425B47">
              <w:rPr>
                <w:rFonts w:eastAsia="Arial" w:cs="Calibri"/>
                <w:bCs/>
                <w:color w:val="000000"/>
                <w:spacing w:val="-5"/>
              </w:rPr>
              <w:t>*</w:t>
            </w:r>
          </w:p>
        </w:tc>
        <w:tc>
          <w:tcPr>
            <w:tcW w:w="1832" w:type="dxa"/>
            <w:shd w:val="clear" w:color="auto" w:fill="auto"/>
            <w:hideMark/>
          </w:tcPr>
          <w:p w14:paraId="39CE42DB" w14:textId="6368C129" w:rsidR="00ED6BAE" w:rsidRPr="000A2EBB" w:rsidRDefault="00ED6BAE" w:rsidP="00425B47">
            <w:pPr>
              <w:widowControl w:val="0"/>
              <w:spacing w:line="252" w:lineRule="exact"/>
              <w:ind w:left="-75" w:right="-20"/>
              <w:rPr>
                <w:rFonts w:eastAsia="Arial" w:cs="Calibri"/>
                <w:color w:val="000000"/>
              </w:rPr>
            </w:pPr>
            <w:r w:rsidRPr="000A2EBB">
              <w:rPr>
                <w:rFonts w:eastAsia="Arial" w:cs="Calibri"/>
                <w:bCs/>
                <w:color w:val="000000"/>
                <w:spacing w:val="-3"/>
              </w:rPr>
              <w:t>Zi</w:t>
            </w:r>
            <w:r w:rsidRPr="000A2EBB">
              <w:rPr>
                <w:rFonts w:eastAsia="Arial" w:cs="Calibri"/>
                <w:bCs/>
                <w:color w:val="000000"/>
              </w:rPr>
              <w:t>p</w:t>
            </w:r>
            <w:r w:rsidRPr="000A2EBB">
              <w:rPr>
                <w:rFonts w:eastAsia="Arial" w:cs="Calibri"/>
                <w:bCs/>
                <w:color w:val="000000"/>
                <w:spacing w:val="-8"/>
              </w:rPr>
              <w:t xml:space="preserve"> </w:t>
            </w:r>
            <w:r w:rsidRPr="000A2EBB">
              <w:rPr>
                <w:rFonts w:eastAsia="Arial" w:cs="Calibri"/>
                <w:bCs/>
                <w:color w:val="000000"/>
                <w:spacing w:val="-4"/>
              </w:rPr>
              <w:t>C</w:t>
            </w:r>
            <w:r w:rsidRPr="000A2EBB">
              <w:rPr>
                <w:rFonts w:eastAsia="Arial" w:cs="Calibri"/>
                <w:bCs/>
                <w:color w:val="000000"/>
                <w:spacing w:val="-2"/>
              </w:rPr>
              <w:t>o</w:t>
            </w:r>
            <w:r w:rsidRPr="000A2EBB">
              <w:rPr>
                <w:rFonts w:eastAsia="Arial" w:cs="Calibri"/>
                <w:bCs/>
                <w:color w:val="000000"/>
                <w:spacing w:val="-3"/>
              </w:rPr>
              <w:t>de</w:t>
            </w:r>
            <w:r w:rsidR="00425B47">
              <w:rPr>
                <w:rFonts w:eastAsia="Arial" w:cs="Calibri"/>
                <w:bCs/>
                <w:color w:val="000000"/>
                <w:spacing w:val="-3"/>
              </w:rPr>
              <w:t>*</w:t>
            </w:r>
            <w:r w:rsidRPr="000A2EBB">
              <w:rPr>
                <w:rFonts w:eastAsia="Arial" w:cs="Calibri"/>
                <w:bCs/>
                <w:color w:val="000000"/>
                <w:spacing w:val="-3"/>
              </w:rPr>
              <w:t xml:space="preserve">: </w:t>
            </w:r>
          </w:p>
        </w:tc>
      </w:tr>
      <w:tr w:rsidR="00ED6BAE" w:rsidRPr="000A2EBB" w14:paraId="75DF5DAB" w14:textId="77777777" w:rsidTr="00AB40BC">
        <w:trPr>
          <w:trHeight w:hRule="exact" w:val="270"/>
        </w:trPr>
        <w:tc>
          <w:tcPr>
            <w:tcW w:w="5490" w:type="dxa"/>
            <w:shd w:val="clear" w:color="auto" w:fill="auto"/>
            <w:hideMark/>
          </w:tcPr>
          <w:p w14:paraId="2942916B" w14:textId="78273A3A" w:rsidR="00ED6BAE" w:rsidRPr="000A2EBB" w:rsidRDefault="009516BD" w:rsidP="00DB373F">
            <w:pPr>
              <w:widowControl w:val="0"/>
              <w:spacing w:line="252" w:lineRule="exact"/>
              <w:ind w:left="102" w:right="-20"/>
              <w:rPr>
                <w:rFonts w:eastAsia="Arial" w:cs="Calibri"/>
                <w:color w:val="000000"/>
              </w:rPr>
            </w:pPr>
            <w:r>
              <w:rPr>
                <w:rFonts w:eastAsia="Arial" w:cs="Calibri"/>
                <w:bCs/>
                <w:color w:val="000000"/>
                <w:spacing w:val="-3"/>
              </w:rPr>
              <w:t xml:space="preserve">Project </w:t>
            </w:r>
            <w:r w:rsidR="00ED6BAE" w:rsidRPr="000A2EBB">
              <w:rPr>
                <w:rFonts w:eastAsia="Arial" w:cs="Calibri"/>
                <w:bCs/>
                <w:color w:val="000000"/>
                <w:spacing w:val="-3"/>
              </w:rPr>
              <w:t>C</w:t>
            </w:r>
            <w:r w:rsidR="00ED6BAE" w:rsidRPr="000A2EBB">
              <w:rPr>
                <w:rFonts w:eastAsia="Arial" w:cs="Calibri"/>
                <w:bCs/>
                <w:color w:val="000000"/>
                <w:spacing w:val="-2"/>
              </w:rPr>
              <w:t>o</w:t>
            </w:r>
            <w:r w:rsidR="00ED6BAE" w:rsidRPr="000A2EBB">
              <w:rPr>
                <w:rFonts w:eastAsia="Arial" w:cs="Calibri"/>
                <w:bCs/>
                <w:color w:val="000000"/>
                <w:spacing w:val="-3"/>
              </w:rPr>
              <w:t>nta</w:t>
            </w:r>
            <w:r w:rsidR="00ED6BAE" w:rsidRPr="000A2EBB">
              <w:rPr>
                <w:rFonts w:eastAsia="Arial" w:cs="Calibri"/>
                <w:bCs/>
                <w:color w:val="000000"/>
                <w:spacing w:val="-2"/>
              </w:rPr>
              <w:t>c</w:t>
            </w:r>
            <w:r w:rsidR="00ED6BAE" w:rsidRPr="000A2EBB">
              <w:rPr>
                <w:rFonts w:eastAsia="Arial" w:cs="Calibri"/>
                <w:bCs/>
                <w:color w:val="000000"/>
              </w:rPr>
              <w:t>t</w:t>
            </w:r>
            <w:r w:rsidR="00ED6BAE" w:rsidRPr="000A2EBB">
              <w:rPr>
                <w:rFonts w:eastAsia="Arial" w:cs="Calibri"/>
                <w:bCs/>
                <w:color w:val="000000"/>
                <w:spacing w:val="-14"/>
              </w:rPr>
              <w:t xml:space="preserve"> </w:t>
            </w:r>
            <w:r w:rsidR="00A578AF">
              <w:rPr>
                <w:rFonts w:eastAsia="Arial" w:cs="Calibri"/>
                <w:bCs/>
                <w:color w:val="000000"/>
                <w:spacing w:val="-3"/>
              </w:rPr>
              <w:t>P</w:t>
            </w:r>
            <w:r w:rsidR="00ED6BAE" w:rsidRPr="000A2EBB">
              <w:rPr>
                <w:rFonts w:eastAsia="Arial" w:cs="Calibri"/>
                <w:bCs/>
                <w:color w:val="000000"/>
                <w:spacing w:val="-2"/>
              </w:rPr>
              <w:t>e</w:t>
            </w:r>
            <w:r w:rsidR="00ED6BAE" w:rsidRPr="000A2EBB">
              <w:rPr>
                <w:rFonts w:eastAsia="Arial" w:cs="Calibri"/>
                <w:bCs/>
                <w:color w:val="000000"/>
                <w:spacing w:val="-3"/>
              </w:rPr>
              <w:t>rso</w:t>
            </w:r>
            <w:r w:rsidR="00ED6BAE" w:rsidRPr="000A2EBB">
              <w:rPr>
                <w:rFonts w:eastAsia="Arial" w:cs="Calibri"/>
                <w:bCs/>
                <w:color w:val="000000"/>
                <w:spacing w:val="-2"/>
              </w:rPr>
              <w:t>n</w:t>
            </w:r>
            <w:r w:rsidR="00ED6BAE" w:rsidRPr="000A2EBB">
              <w:rPr>
                <w:rFonts w:eastAsia="Arial" w:cs="Calibri"/>
                <w:bCs/>
                <w:color w:val="000000"/>
              </w:rPr>
              <w:t>:</w:t>
            </w:r>
          </w:p>
        </w:tc>
        <w:tc>
          <w:tcPr>
            <w:tcW w:w="5040" w:type="dxa"/>
            <w:gridSpan w:val="2"/>
            <w:shd w:val="clear" w:color="auto" w:fill="auto"/>
            <w:hideMark/>
          </w:tcPr>
          <w:p w14:paraId="79D184C4" w14:textId="1B28BD44" w:rsidR="00ED6BAE" w:rsidRPr="000A2EBB" w:rsidRDefault="00ED6BAE" w:rsidP="00C118D6">
            <w:pPr>
              <w:widowControl w:val="0"/>
              <w:spacing w:line="252" w:lineRule="exact"/>
              <w:ind w:right="-20"/>
              <w:rPr>
                <w:rFonts w:eastAsia="Arial" w:cs="Calibri"/>
                <w:color w:val="000000"/>
              </w:rPr>
            </w:pPr>
            <w:r w:rsidRPr="000A2EBB">
              <w:rPr>
                <w:rFonts w:eastAsia="Arial" w:cs="Calibri"/>
                <w:bCs/>
                <w:color w:val="000000"/>
                <w:spacing w:val="-3"/>
              </w:rPr>
              <w:t>Titl</w:t>
            </w:r>
            <w:r w:rsidRPr="000A2EBB">
              <w:rPr>
                <w:rFonts w:eastAsia="Arial" w:cs="Calibri"/>
                <w:bCs/>
                <w:color w:val="000000"/>
                <w:spacing w:val="-2"/>
              </w:rPr>
              <w:t>e</w:t>
            </w:r>
            <w:r w:rsidRPr="000A2EBB">
              <w:rPr>
                <w:rFonts w:eastAsia="Arial" w:cs="Calibri"/>
                <w:bCs/>
                <w:color w:val="000000"/>
              </w:rPr>
              <w:t>:</w:t>
            </w:r>
            <w:r w:rsidR="00C118D6">
              <w:rPr>
                <w:rFonts w:eastAsia="Arial" w:cs="Calibri"/>
                <w:bCs/>
                <w:color w:val="000000"/>
              </w:rPr>
              <w:t xml:space="preserve">                                      Email: </w:t>
            </w:r>
          </w:p>
        </w:tc>
      </w:tr>
      <w:tr w:rsidR="00C118D6" w:rsidRPr="000A2EBB" w14:paraId="38A29F1B" w14:textId="77777777" w:rsidTr="00AB40BC">
        <w:trPr>
          <w:trHeight w:hRule="exact" w:val="270"/>
        </w:trPr>
        <w:tc>
          <w:tcPr>
            <w:tcW w:w="5490" w:type="dxa"/>
            <w:shd w:val="clear" w:color="auto" w:fill="auto"/>
          </w:tcPr>
          <w:p w14:paraId="08B2A8ED" w14:textId="182309AA" w:rsidR="00C118D6" w:rsidRDefault="00A578AF" w:rsidP="00C118D6">
            <w:pPr>
              <w:widowControl w:val="0"/>
              <w:spacing w:line="252" w:lineRule="exact"/>
              <w:ind w:left="102" w:right="-20"/>
              <w:rPr>
                <w:rFonts w:eastAsia="Arial" w:cs="Calibri"/>
                <w:bCs/>
                <w:color w:val="000000"/>
                <w:spacing w:val="-3"/>
              </w:rPr>
            </w:pPr>
            <w:r>
              <w:rPr>
                <w:rFonts w:eastAsia="Arial" w:cs="Calibri"/>
                <w:bCs/>
                <w:color w:val="000000"/>
                <w:spacing w:val="-3"/>
              </w:rPr>
              <w:t>Contract</w:t>
            </w:r>
            <w:r w:rsidR="00C118D6">
              <w:rPr>
                <w:rFonts w:eastAsia="Arial" w:cs="Calibri"/>
                <w:bCs/>
                <w:color w:val="000000"/>
                <w:spacing w:val="-3"/>
              </w:rPr>
              <w:t xml:space="preserve"> Signatory*:</w:t>
            </w:r>
          </w:p>
        </w:tc>
        <w:tc>
          <w:tcPr>
            <w:tcW w:w="5040" w:type="dxa"/>
            <w:gridSpan w:val="2"/>
            <w:shd w:val="clear" w:color="auto" w:fill="auto"/>
          </w:tcPr>
          <w:p w14:paraId="4907505B" w14:textId="0F5A4A74" w:rsidR="00C118D6" w:rsidRPr="000A2EBB" w:rsidRDefault="00C118D6" w:rsidP="00C118D6">
            <w:pPr>
              <w:widowControl w:val="0"/>
              <w:spacing w:line="252" w:lineRule="exact"/>
              <w:ind w:right="-20"/>
              <w:rPr>
                <w:rFonts w:eastAsia="Arial" w:cs="Calibri"/>
                <w:bCs/>
                <w:color w:val="000000"/>
                <w:spacing w:val="-3"/>
              </w:rPr>
            </w:pPr>
            <w:r>
              <w:rPr>
                <w:rFonts w:eastAsia="Arial" w:cs="Calibri"/>
                <w:bCs/>
                <w:color w:val="000000"/>
                <w:spacing w:val="-3"/>
              </w:rPr>
              <w:t>T</w:t>
            </w:r>
            <w:r w:rsidRPr="000A2EBB">
              <w:rPr>
                <w:rFonts w:eastAsia="Arial" w:cs="Calibri"/>
                <w:bCs/>
                <w:color w:val="000000"/>
                <w:spacing w:val="-3"/>
              </w:rPr>
              <w:t>itl</w:t>
            </w:r>
            <w:r w:rsidRPr="000A2EBB">
              <w:rPr>
                <w:rFonts w:eastAsia="Arial" w:cs="Calibri"/>
                <w:bCs/>
                <w:color w:val="000000"/>
                <w:spacing w:val="-2"/>
              </w:rPr>
              <w:t>e</w:t>
            </w:r>
            <w:r w:rsidRPr="000A2EBB">
              <w:rPr>
                <w:rFonts w:eastAsia="Arial" w:cs="Calibri"/>
                <w:bCs/>
                <w:color w:val="000000"/>
              </w:rPr>
              <w:t>:</w:t>
            </w:r>
            <w:r>
              <w:rPr>
                <w:rFonts w:eastAsia="Arial" w:cs="Calibri"/>
                <w:bCs/>
                <w:color w:val="000000"/>
              </w:rPr>
              <w:t xml:space="preserve">                                      Email: </w:t>
            </w:r>
          </w:p>
        </w:tc>
      </w:tr>
      <w:tr w:rsidR="00ED6BAE" w:rsidRPr="000A2EBB" w14:paraId="2E0F5433" w14:textId="77777777" w:rsidTr="00AB40BC">
        <w:trPr>
          <w:trHeight w:hRule="exact" w:val="270"/>
        </w:trPr>
        <w:tc>
          <w:tcPr>
            <w:tcW w:w="5490" w:type="dxa"/>
            <w:shd w:val="clear" w:color="auto" w:fill="auto"/>
            <w:hideMark/>
          </w:tcPr>
          <w:p w14:paraId="09077CA1" w14:textId="4B127CDB" w:rsidR="002F18C0" w:rsidRPr="002F18C0" w:rsidRDefault="002F18C0" w:rsidP="003F6BD6">
            <w:pPr>
              <w:widowControl w:val="0"/>
              <w:spacing w:line="252" w:lineRule="exact"/>
              <w:ind w:left="102" w:right="-20"/>
              <w:rPr>
                <w:rFonts w:eastAsia="Arial" w:cs="Calibri"/>
                <w:i/>
                <w:color w:val="000000"/>
              </w:rPr>
            </w:pPr>
            <w:r w:rsidRPr="002F18C0">
              <w:rPr>
                <w:rFonts w:eastAsia="Arial" w:cs="Calibri"/>
                <w:i/>
                <w:color w:val="000000"/>
              </w:rPr>
              <w:t xml:space="preserve">*please list as </w:t>
            </w:r>
            <w:r w:rsidR="00D33C10">
              <w:rPr>
                <w:rFonts w:eastAsia="Arial" w:cs="Calibri"/>
                <w:i/>
                <w:color w:val="000000"/>
              </w:rPr>
              <w:t xml:space="preserve">it </w:t>
            </w:r>
            <w:r w:rsidRPr="002F18C0">
              <w:rPr>
                <w:rFonts w:eastAsia="Arial" w:cs="Calibri"/>
                <w:i/>
                <w:color w:val="000000"/>
              </w:rPr>
              <w:t xml:space="preserve">should </w:t>
            </w:r>
            <w:r w:rsidR="003F6BD6">
              <w:rPr>
                <w:rFonts w:eastAsia="Arial" w:cs="Calibri"/>
                <w:i/>
                <w:color w:val="000000"/>
              </w:rPr>
              <w:t>appear</w:t>
            </w:r>
            <w:r w:rsidRPr="002F18C0">
              <w:rPr>
                <w:rFonts w:eastAsia="Arial" w:cs="Calibri"/>
                <w:i/>
                <w:color w:val="000000"/>
              </w:rPr>
              <w:t xml:space="preserve"> on a contract</w:t>
            </w:r>
            <w:r w:rsidR="00543CC6">
              <w:rPr>
                <w:rFonts w:eastAsia="Arial" w:cs="Calibri"/>
                <w:i/>
                <w:color w:val="000000"/>
              </w:rPr>
              <w:t>,</w:t>
            </w:r>
            <w:r w:rsidRPr="002F18C0">
              <w:rPr>
                <w:rFonts w:eastAsia="Arial" w:cs="Calibri"/>
                <w:i/>
                <w:color w:val="000000"/>
              </w:rPr>
              <w:t xml:space="preserve"> if awarded</w:t>
            </w:r>
          </w:p>
        </w:tc>
        <w:tc>
          <w:tcPr>
            <w:tcW w:w="5040" w:type="dxa"/>
            <w:gridSpan w:val="2"/>
            <w:shd w:val="clear" w:color="auto" w:fill="auto"/>
            <w:hideMark/>
          </w:tcPr>
          <w:p w14:paraId="118FEA0D" w14:textId="77777777" w:rsidR="008109D0" w:rsidRDefault="008109D0" w:rsidP="00DB373F">
            <w:pPr>
              <w:widowControl w:val="0"/>
              <w:spacing w:line="252" w:lineRule="exact"/>
              <w:ind w:left="102" w:right="-20"/>
              <w:rPr>
                <w:rFonts w:eastAsia="Arial" w:cs="Calibri"/>
                <w:bCs/>
                <w:color w:val="000000"/>
                <w:spacing w:val="-3"/>
              </w:rPr>
            </w:pPr>
          </w:p>
          <w:p w14:paraId="5912AABF" w14:textId="77777777" w:rsidR="008109D0" w:rsidRDefault="008109D0" w:rsidP="00DB373F">
            <w:pPr>
              <w:widowControl w:val="0"/>
              <w:spacing w:line="252" w:lineRule="exact"/>
              <w:ind w:left="102" w:right="-20"/>
              <w:rPr>
                <w:rFonts w:eastAsia="Arial" w:cs="Calibri"/>
                <w:bCs/>
                <w:color w:val="000000"/>
                <w:spacing w:val="-3"/>
              </w:rPr>
            </w:pPr>
          </w:p>
          <w:p w14:paraId="3C2D39CD" w14:textId="77777777" w:rsidR="008109D0" w:rsidRPr="000A2EBB" w:rsidRDefault="008109D0" w:rsidP="00DB373F">
            <w:pPr>
              <w:widowControl w:val="0"/>
              <w:spacing w:line="252" w:lineRule="exact"/>
              <w:ind w:left="102" w:right="-20"/>
              <w:rPr>
                <w:rFonts w:eastAsia="Arial" w:cs="Calibri"/>
                <w:color w:val="000000"/>
              </w:rPr>
            </w:pPr>
          </w:p>
        </w:tc>
      </w:tr>
      <w:tr w:rsidR="00F46234" w:rsidRPr="00DD14D4" w14:paraId="668F6A7A" w14:textId="77777777" w:rsidTr="00AB40BC">
        <w:trPr>
          <w:trHeight w:hRule="exact" w:val="524"/>
        </w:trPr>
        <w:tc>
          <w:tcPr>
            <w:tcW w:w="10530" w:type="dxa"/>
            <w:gridSpan w:val="3"/>
            <w:tcBorders>
              <w:top w:val="single" w:sz="8" w:space="0" w:color="000000"/>
              <w:bottom w:val="single" w:sz="8" w:space="0" w:color="000000"/>
            </w:tcBorders>
            <w:shd w:val="clear" w:color="auto" w:fill="auto"/>
          </w:tcPr>
          <w:p w14:paraId="1D1E037E" w14:textId="4F0B18EE" w:rsidR="00F46234" w:rsidRDefault="00F619A4" w:rsidP="0004295D">
            <w:pPr>
              <w:rPr>
                <w:rFonts w:eastAsia="Times New Roman"/>
                <w:i/>
                <w:sz w:val="18"/>
                <w:szCs w:val="18"/>
              </w:rPr>
            </w:pPr>
            <w:r>
              <w:rPr>
                <w:rFonts w:eastAsia="Arial" w:cs="Calibri"/>
                <w:b/>
                <w:bCs/>
                <w:color w:val="000000"/>
                <w:spacing w:val="-3"/>
              </w:rPr>
              <w:t>Grant</w:t>
            </w:r>
            <w:r w:rsidR="00F46234" w:rsidRPr="0004295D">
              <w:rPr>
                <w:rFonts w:eastAsia="Arial" w:cs="Calibri"/>
                <w:b/>
                <w:bCs/>
                <w:color w:val="000000"/>
                <w:spacing w:val="-3"/>
              </w:rPr>
              <w:t xml:space="preserve"> Team: </w:t>
            </w:r>
            <w:r w:rsidR="00F46234" w:rsidRPr="0004295D">
              <w:rPr>
                <w:rFonts w:eastAsia="Times New Roman"/>
                <w:i/>
                <w:sz w:val="18"/>
                <w:szCs w:val="18"/>
              </w:rPr>
              <w:t xml:space="preserve">Please list the role, name, title, and email of the members who will be serving on your </w:t>
            </w:r>
            <w:r>
              <w:rPr>
                <w:rFonts w:eastAsia="Times New Roman"/>
                <w:i/>
                <w:sz w:val="18"/>
                <w:szCs w:val="18"/>
              </w:rPr>
              <w:t>grant</w:t>
            </w:r>
            <w:r w:rsidR="00B43A11">
              <w:rPr>
                <w:rFonts w:eastAsia="Times New Roman"/>
                <w:i/>
                <w:sz w:val="18"/>
                <w:szCs w:val="18"/>
              </w:rPr>
              <w:t>/</w:t>
            </w:r>
            <w:r>
              <w:rPr>
                <w:rFonts w:eastAsia="Times New Roman"/>
                <w:i/>
                <w:sz w:val="18"/>
                <w:szCs w:val="18"/>
              </w:rPr>
              <w:t>quality improvement team</w:t>
            </w:r>
            <w:r w:rsidR="00F46234" w:rsidRPr="0004295D">
              <w:rPr>
                <w:rFonts w:eastAsia="Times New Roman"/>
                <w:i/>
                <w:sz w:val="18"/>
                <w:szCs w:val="18"/>
              </w:rPr>
              <w:t xml:space="preserve"> for this </w:t>
            </w:r>
            <w:r w:rsidR="00B43A11">
              <w:rPr>
                <w:rFonts w:eastAsia="Times New Roman"/>
                <w:i/>
                <w:sz w:val="18"/>
                <w:szCs w:val="18"/>
              </w:rPr>
              <w:t>project</w:t>
            </w:r>
            <w:r w:rsidR="00F46234" w:rsidRPr="0004295D">
              <w:rPr>
                <w:rFonts w:eastAsia="Times New Roman"/>
                <w:i/>
                <w:sz w:val="18"/>
                <w:szCs w:val="18"/>
              </w:rPr>
              <w:t>.</w:t>
            </w:r>
          </w:p>
          <w:p w14:paraId="2378BFE2" w14:textId="77777777" w:rsidR="008109D0" w:rsidRPr="0004295D" w:rsidRDefault="008109D0" w:rsidP="0004295D">
            <w:pPr>
              <w:rPr>
                <w:rFonts w:eastAsia="Times New Roman"/>
                <w:i/>
              </w:rPr>
            </w:pPr>
          </w:p>
          <w:p w14:paraId="6A660309" w14:textId="77777777" w:rsidR="00F46234" w:rsidRPr="00DD14D4" w:rsidRDefault="00F46234" w:rsidP="00864256">
            <w:pPr>
              <w:widowControl w:val="0"/>
              <w:numPr>
                <w:ilvl w:val="0"/>
                <w:numId w:val="7"/>
              </w:numPr>
              <w:spacing w:line="252" w:lineRule="exact"/>
              <w:ind w:right="-20"/>
              <w:contextualSpacing/>
              <w:rPr>
                <w:rFonts w:eastAsia="Arial" w:cs="Calibri"/>
                <w:b/>
                <w:bCs/>
                <w:color w:val="000000"/>
                <w:spacing w:val="-3"/>
              </w:rPr>
            </w:pPr>
          </w:p>
        </w:tc>
      </w:tr>
    </w:tbl>
    <w:p w14:paraId="26F4ADFA" w14:textId="77777777" w:rsidR="00F46234" w:rsidRPr="00DD14D4" w:rsidRDefault="00F46234" w:rsidP="00F46234">
      <w:pPr>
        <w:rPr>
          <w:vanish/>
        </w:rPr>
      </w:pPr>
    </w:p>
    <w:tbl>
      <w:tblPr>
        <w:tblW w:w="487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6"/>
        <w:gridCol w:w="2692"/>
        <w:gridCol w:w="2596"/>
        <w:gridCol w:w="2611"/>
      </w:tblGrid>
      <w:tr w:rsidR="00F46234" w:rsidRPr="00DD14D4" w14:paraId="1F9847B5" w14:textId="77777777" w:rsidTr="007E7080">
        <w:tc>
          <w:tcPr>
            <w:tcW w:w="2626" w:type="dxa"/>
            <w:shd w:val="clear" w:color="auto" w:fill="F2F2F2" w:themeFill="background1" w:themeFillShade="F2"/>
          </w:tcPr>
          <w:p w14:paraId="13C319A1" w14:textId="77777777" w:rsidR="00F46234" w:rsidRPr="00DD14D4" w:rsidRDefault="00F46234" w:rsidP="00C20DD2">
            <w:pPr>
              <w:rPr>
                <w:rFonts w:eastAsia="Times New Roman"/>
                <w:b/>
                <w:sz w:val="20"/>
                <w:szCs w:val="20"/>
              </w:rPr>
            </w:pPr>
            <w:r w:rsidRPr="00DD14D4">
              <w:rPr>
                <w:rFonts w:eastAsia="Times New Roman"/>
                <w:b/>
                <w:sz w:val="20"/>
                <w:szCs w:val="20"/>
              </w:rPr>
              <w:t>Role</w:t>
            </w:r>
          </w:p>
        </w:tc>
        <w:tc>
          <w:tcPr>
            <w:tcW w:w="2692" w:type="dxa"/>
            <w:shd w:val="clear" w:color="auto" w:fill="F2F2F2" w:themeFill="background1" w:themeFillShade="F2"/>
          </w:tcPr>
          <w:p w14:paraId="3EBAE5BE" w14:textId="77777777" w:rsidR="00F46234" w:rsidRPr="00DD14D4" w:rsidRDefault="00F46234" w:rsidP="00C20DD2">
            <w:pPr>
              <w:rPr>
                <w:rFonts w:eastAsia="Times New Roman"/>
                <w:b/>
                <w:sz w:val="20"/>
                <w:szCs w:val="20"/>
              </w:rPr>
            </w:pPr>
            <w:r w:rsidRPr="00DD14D4">
              <w:rPr>
                <w:rFonts w:eastAsia="Times New Roman"/>
                <w:b/>
                <w:sz w:val="20"/>
                <w:szCs w:val="20"/>
              </w:rPr>
              <w:t>Name</w:t>
            </w:r>
          </w:p>
        </w:tc>
        <w:tc>
          <w:tcPr>
            <w:tcW w:w="2596" w:type="dxa"/>
            <w:shd w:val="clear" w:color="auto" w:fill="F2F2F2" w:themeFill="background1" w:themeFillShade="F2"/>
          </w:tcPr>
          <w:p w14:paraId="230C82F7" w14:textId="77777777" w:rsidR="00F46234" w:rsidRPr="00DD14D4" w:rsidRDefault="00F46234" w:rsidP="00C20DD2">
            <w:pPr>
              <w:rPr>
                <w:rFonts w:eastAsia="Times New Roman"/>
                <w:b/>
                <w:sz w:val="20"/>
                <w:szCs w:val="20"/>
              </w:rPr>
            </w:pPr>
            <w:r w:rsidRPr="00DD14D4">
              <w:rPr>
                <w:rFonts w:eastAsia="Times New Roman"/>
                <w:b/>
                <w:sz w:val="20"/>
                <w:szCs w:val="20"/>
              </w:rPr>
              <w:t>Job Title</w:t>
            </w:r>
          </w:p>
        </w:tc>
        <w:tc>
          <w:tcPr>
            <w:tcW w:w="2611" w:type="dxa"/>
            <w:shd w:val="clear" w:color="auto" w:fill="F2F2F2" w:themeFill="background1" w:themeFillShade="F2"/>
          </w:tcPr>
          <w:p w14:paraId="32090883" w14:textId="77777777" w:rsidR="00F46234" w:rsidRPr="00DD14D4" w:rsidRDefault="00F46234" w:rsidP="00C20DD2">
            <w:pPr>
              <w:rPr>
                <w:rFonts w:eastAsia="Times New Roman"/>
                <w:b/>
                <w:sz w:val="20"/>
                <w:szCs w:val="20"/>
              </w:rPr>
            </w:pPr>
            <w:r w:rsidRPr="00DD14D4">
              <w:rPr>
                <w:rFonts w:eastAsia="Times New Roman"/>
                <w:b/>
                <w:sz w:val="20"/>
                <w:szCs w:val="20"/>
              </w:rPr>
              <w:t>Email</w:t>
            </w:r>
          </w:p>
        </w:tc>
      </w:tr>
      <w:tr w:rsidR="00F46234" w:rsidRPr="00DD14D4" w14:paraId="656C1675" w14:textId="77777777" w:rsidTr="007E7080">
        <w:tc>
          <w:tcPr>
            <w:tcW w:w="2626" w:type="dxa"/>
            <w:shd w:val="clear" w:color="auto" w:fill="auto"/>
          </w:tcPr>
          <w:p w14:paraId="3003B47C" w14:textId="77777777" w:rsidR="00F46234" w:rsidRPr="00DD14D4" w:rsidRDefault="00F46234" w:rsidP="00C20DD2">
            <w:pPr>
              <w:rPr>
                <w:rFonts w:eastAsia="Times New Roman"/>
                <w:b/>
                <w:sz w:val="20"/>
                <w:szCs w:val="20"/>
              </w:rPr>
            </w:pPr>
            <w:r w:rsidRPr="00DD14D4">
              <w:rPr>
                <w:rFonts w:eastAsia="Times New Roman"/>
                <w:b/>
                <w:sz w:val="20"/>
                <w:szCs w:val="20"/>
              </w:rPr>
              <w:t>Implementation Lead</w:t>
            </w:r>
          </w:p>
        </w:tc>
        <w:tc>
          <w:tcPr>
            <w:tcW w:w="2692" w:type="dxa"/>
            <w:shd w:val="clear" w:color="auto" w:fill="auto"/>
          </w:tcPr>
          <w:p w14:paraId="192FC8B3" w14:textId="77777777" w:rsidR="00F46234" w:rsidRPr="00DD14D4" w:rsidRDefault="00F46234" w:rsidP="00C20DD2">
            <w:pPr>
              <w:rPr>
                <w:rFonts w:eastAsia="Times New Roman"/>
                <w:sz w:val="20"/>
                <w:szCs w:val="20"/>
              </w:rPr>
            </w:pPr>
          </w:p>
        </w:tc>
        <w:tc>
          <w:tcPr>
            <w:tcW w:w="2596" w:type="dxa"/>
            <w:shd w:val="clear" w:color="auto" w:fill="auto"/>
          </w:tcPr>
          <w:p w14:paraId="593331B9" w14:textId="77777777" w:rsidR="00F46234" w:rsidRPr="00DD14D4" w:rsidRDefault="00F46234" w:rsidP="00C20DD2">
            <w:pPr>
              <w:rPr>
                <w:rFonts w:eastAsia="Times New Roman"/>
                <w:sz w:val="20"/>
                <w:szCs w:val="20"/>
              </w:rPr>
            </w:pPr>
          </w:p>
        </w:tc>
        <w:tc>
          <w:tcPr>
            <w:tcW w:w="2611" w:type="dxa"/>
            <w:shd w:val="clear" w:color="auto" w:fill="auto"/>
          </w:tcPr>
          <w:p w14:paraId="1C0776FA" w14:textId="77777777" w:rsidR="00F46234" w:rsidRPr="00DD14D4" w:rsidRDefault="00F46234" w:rsidP="00C20DD2">
            <w:pPr>
              <w:rPr>
                <w:rFonts w:eastAsia="Times New Roman"/>
                <w:sz w:val="20"/>
                <w:szCs w:val="20"/>
              </w:rPr>
            </w:pPr>
          </w:p>
        </w:tc>
      </w:tr>
      <w:tr w:rsidR="00F46234" w:rsidRPr="00DD14D4" w14:paraId="582BAC76" w14:textId="77777777" w:rsidTr="007E7080">
        <w:tc>
          <w:tcPr>
            <w:tcW w:w="2626" w:type="dxa"/>
            <w:shd w:val="clear" w:color="auto" w:fill="auto"/>
          </w:tcPr>
          <w:p w14:paraId="7EA664D6" w14:textId="77777777" w:rsidR="00F46234" w:rsidRPr="00DD14D4" w:rsidRDefault="00F46234" w:rsidP="00C20DD2">
            <w:pPr>
              <w:rPr>
                <w:rFonts w:eastAsia="Times New Roman"/>
                <w:b/>
                <w:sz w:val="20"/>
                <w:szCs w:val="20"/>
              </w:rPr>
            </w:pPr>
          </w:p>
        </w:tc>
        <w:tc>
          <w:tcPr>
            <w:tcW w:w="2692" w:type="dxa"/>
            <w:shd w:val="clear" w:color="auto" w:fill="auto"/>
          </w:tcPr>
          <w:p w14:paraId="507759E1" w14:textId="77777777" w:rsidR="00F46234" w:rsidRPr="00DD14D4" w:rsidRDefault="00F46234" w:rsidP="00C20DD2">
            <w:pPr>
              <w:rPr>
                <w:rFonts w:eastAsia="Times New Roman"/>
                <w:sz w:val="20"/>
                <w:szCs w:val="20"/>
              </w:rPr>
            </w:pPr>
          </w:p>
        </w:tc>
        <w:tc>
          <w:tcPr>
            <w:tcW w:w="2596" w:type="dxa"/>
            <w:shd w:val="clear" w:color="auto" w:fill="auto"/>
          </w:tcPr>
          <w:p w14:paraId="0DBFFB90" w14:textId="77777777" w:rsidR="00F46234" w:rsidRPr="00DD14D4" w:rsidRDefault="00F46234" w:rsidP="00C20DD2">
            <w:pPr>
              <w:rPr>
                <w:rFonts w:eastAsia="Times New Roman"/>
                <w:sz w:val="20"/>
                <w:szCs w:val="20"/>
              </w:rPr>
            </w:pPr>
          </w:p>
        </w:tc>
        <w:tc>
          <w:tcPr>
            <w:tcW w:w="2611" w:type="dxa"/>
            <w:shd w:val="clear" w:color="auto" w:fill="auto"/>
          </w:tcPr>
          <w:p w14:paraId="1922693B" w14:textId="77777777" w:rsidR="00F46234" w:rsidRPr="00DD14D4" w:rsidRDefault="00F46234" w:rsidP="00C20DD2">
            <w:pPr>
              <w:rPr>
                <w:rFonts w:eastAsia="Times New Roman"/>
                <w:sz w:val="20"/>
                <w:szCs w:val="20"/>
              </w:rPr>
            </w:pPr>
          </w:p>
        </w:tc>
      </w:tr>
      <w:tr w:rsidR="00F46234" w:rsidRPr="00DD14D4" w14:paraId="49FAE604" w14:textId="77777777" w:rsidTr="007E7080">
        <w:tc>
          <w:tcPr>
            <w:tcW w:w="2626" w:type="dxa"/>
            <w:shd w:val="clear" w:color="auto" w:fill="auto"/>
          </w:tcPr>
          <w:p w14:paraId="1E841545" w14:textId="77777777" w:rsidR="00F46234" w:rsidRPr="00DD14D4" w:rsidRDefault="00F46234" w:rsidP="00C20DD2">
            <w:pPr>
              <w:rPr>
                <w:rFonts w:eastAsia="Times New Roman"/>
                <w:b/>
                <w:sz w:val="20"/>
                <w:szCs w:val="20"/>
              </w:rPr>
            </w:pPr>
          </w:p>
        </w:tc>
        <w:tc>
          <w:tcPr>
            <w:tcW w:w="2692" w:type="dxa"/>
            <w:shd w:val="clear" w:color="auto" w:fill="auto"/>
          </w:tcPr>
          <w:p w14:paraId="4C30A8D8" w14:textId="77777777" w:rsidR="00F46234" w:rsidRPr="00DD14D4" w:rsidRDefault="00F46234" w:rsidP="00C20DD2">
            <w:pPr>
              <w:rPr>
                <w:rFonts w:eastAsia="Times New Roman"/>
                <w:sz w:val="20"/>
                <w:szCs w:val="20"/>
              </w:rPr>
            </w:pPr>
          </w:p>
        </w:tc>
        <w:tc>
          <w:tcPr>
            <w:tcW w:w="2596" w:type="dxa"/>
            <w:shd w:val="clear" w:color="auto" w:fill="auto"/>
          </w:tcPr>
          <w:p w14:paraId="01CA49D4" w14:textId="77777777" w:rsidR="00F46234" w:rsidRPr="00DD14D4" w:rsidRDefault="00F46234" w:rsidP="00C20DD2">
            <w:pPr>
              <w:rPr>
                <w:rFonts w:eastAsia="Times New Roman"/>
                <w:sz w:val="20"/>
                <w:szCs w:val="20"/>
              </w:rPr>
            </w:pPr>
          </w:p>
        </w:tc>
        <w:tc>
          <w:tcPr>
            <w:tcW w:w="2611" w:type="dxa"/>
            <w:shd w:val="clear" w:color="auto" w:fill="auto"/>
          </w:tcPr>
          <w:p w14:paraId="487EF7F2" w14:textId="77777777" w:rsidR="00F46234" w:rsidRPr="00DD14D4" w:rsidRDefault="00F46234" w:rsidP="00C20DD2">
            <w:pPr>
              <w:rPr>
                <w:rFonts w:eastAsia="Times New Roman"/>
                <w:sz w:val="20"/>
                <w:szCs w:val="20"/>
              </w:rPr>
            </w:pPr>
          </w:p>
        </w:tc>
      </w:tr>
      <w:tr w:rsidR="00F46234" w:rsidRPr="00DD14D4" w14:paraId="6788E47A" w14:textId="77777777" w:rsidTr="007E7080">
        <w:tc>
          <w:tcPr>
            <w:tcW w:w="2626" w:type="dxa"/>
            <w:shd w:val="clear" w:color="auto" w:fill="auto"/>
          </w:tcPr>
          <w:p w14:paraId="395715E6" w14:textId="77777777" w:rsidR="00F46234" w:rsidRPr="00DD14D4" w:rsidRDefault="00F46234" w:rsidP="00C20DD2">
            <w:pPr>
              <w:rPr>
                <w:rFonts w:eastAsia="Times New Roman"/>
                <w:b/>
                <w:sz w:val="20"/>
                <w:szCs w:val="20"/>
              </w:rPr>
            </w:pPr>
          </w:p>
        </w:tc>
        <w:tc>
          <w:tcPr>
            <w:tcW w:w="2692" w:type="dxa"/>
            <w:shd w:val="clear" w:color="auto" w:fill="auto"/>
          </w:tcPr>
          <w:p w14:paraId="5CEFE85A" w14:textId="77777777" w:rsidR="00F46234" w:rsidRPr="00DD14D4" w:rsidRDefault="00F46234" w:rsidP="00C20DD2">
            <w:pPr>
              <w:rPr>
                <w:rFonts w:eastAsia="Times New Roman"/>
                <w:sz w:val="20"/>
                <w:szCs w:val="20"/>
              </w:rPr>
            </w:pPr>
          </w:p>
        </w:tc>
        <w:tc>
          <w:tcPr>
            <w:tcW w:w="2596" w:type="dxa"/>
            <w:shd w:val="clear" w:color="auto" w:fill="auto"/>
          </w:tcPr>
          <w:p w14:paraId="7AB1AFB1" w14:textId="77777777" w:rsidR="00F46234" w:rsidRPr="00DD14D4" w:rsidRDefault="00F46234" w:rsidP="00C20DD2">
            <w:pPr>
              <w:rPr>
                <w:rFonts w:eastAsia="Times New Roman"/>
                <w:sz w:val="20"/>
                <w:szCs w:val="20"/>
              </w:rPr>
            </w:pPr>
          </w:p>
        </w:tc>
        <w:tc>
          <w:tcPr>
            <w:tcW w:w="2611" w:type="dxa"/>
            <w:shd w:val="clear" w:color="auto" w:fill="auto"/>
          </w:tcPr>
          <w:p w14:paraId="0DAE01D4" w14:textId="77777777" w:rsidR="00F46234" w:rsidRPr="00DD14D4" w:rsidRDefault="00F46234" w:rsidP="00C20DD2">
            <w:pPr>
              <w:rPr>
                <w:rFonts w:eastAsia="Times New Roman"/>
                <w:sz w:val="20"/>
                <w:szCs w:val="20"/>
              </w:rPr>
            </w:pPr>
          </w:p>
        </w:tc>
      </w:tr>
      <w:tr w:rsidR="00F46234" w:rsidRPr="00DD14D4" w14:paraId="5D5A67F1" w14:textId="77777777" w:rsidTr="007E7080">
        <w:tc>
          <w:tcPr>
            <w:tcW w:w="2626" w:type="dxa"/>
            <w:shd w:val="clear" w:color="auto" w:fill="auto"/>
          </w:tcPr>
          <w:p w14:paraId="09B1FA95" w14:textId="77777777" w:rsidR="00F46234" w:rsidRPr="00DD14D4" w:rsidRDefault="00F46234" w:rsidP="00C20DD2">
            <w:pPr>
              <w:rPr>
                <w:rFonts w:eastAsia="Times New Roman"/>
                <w:b/>
                <w:sz w:val="20"/>
                <w:szCs w:val="20"/>
              </w:rPr>
            </w:pPr>
          </w:p>
        </w:tc>
        <w:tc>
          <w:tcPr>
            <w:tcW w:w="2692" w:type="dxa"/>
            <w:shd w:val="clear" w:color="auto" w:fill="auto"/>
          </w:tcPr>
          <w:p w14:paraId="0BE6ECF1" w14:textId="77777777" w:rsidR="00F46234" w:rsidRPr="00DD14D4" w:rsidRDefault="00F46234" w:rsidP="00C20DD2">
            <w:pPr>
              <w:rPr>
                <w:rFonts w:eastAsia="Times New Roman"/>
                <w:sz w:val="20"/>
                <w:szCs w:val="20"/>
              </w:rPr>
            </w:pPr>
          </w:p>
        </w:tc>
        <w:tc>
          <w:tcPr>
            <w:tcW w:w="2596" w:type="dxa"/>
            <w:shd w:val="clear" w:color="auto" w:fill="auto"/>
          </w:tcPr>
          <w:p w14:paraId="351C7F9E" w14:textId="77777777" w:rsidR="00F46234" w:rsidRPr="00DD14D4" w:rsidRDefault="00F46234" w:rsidP="00C20DD2">
            <w:pPr>
              <w:rPr>
                <w:rFonts w:eastAsia="Times New Roman"/>
                <w:sz w:val="20"/>
                <w:szCs w:val="20"/>
              </w:rPr>
            </w:pPr>
          </w:p>
        </w:tc>
        <w:tc>
          <w:tcPr>
            <w:tcW w:w="2611" w:type="dxa"/>
            <w:shd w:val="clear" w:color="auto" w:fill="auto"/>
          </w:tcPr>
          <w:p w14:paraId="21588E5E" w14:textId="77777777" w:rsidR="00F46234" w:rsidRPr="00DD14D4" w:rsidRDefault="00F46234" w:rsidP="00C20DD2">
            <w:pPr>
              <w:rPr>
                <w:rFonts w:eastAsia="Times New Roman"/>
                <w:sz w:val="20"/>
                <w:szCs w:val="20"/>
              </w:rPr>
            </w:pPr>
          </w:p>
        </w:tc>
      </w:tr>
      <w:tr w:rsidR="00F46234" w:rsidRPr="00DD14D4" w14:paraId="2B56FEC0" w14:textId="77777777" w:rsidTr="007E7080">
        <w:tc>
          <w:tcPr>
            <w:tcW w:w="2626" w:type="dxa"/>
            <w:shd w:val="clear" w:color="auto" w:fill="auto"/>
          </w:tcPr>
          <w:p w14:paraId="70526070" w14:textId="77777777" w:rsidR="00F46234" w:rsidRPr="00DD14D4" w:rsidRDefault="00F46234" w:rsidP="00C20DD2">
            <w:pPr>
              <w:rPr>
                <w:rFonts w:eastAsia="Times New Roman"/>
                <w:b/>
                <w:sz w:val="20"/>
                <w:szCs w:val="20"/>
              </w:rPr>
            </w:pPr>
          </w:p>
        </w:tc>
        <w:tc>
          <w:tcPr>
            <w:tcW w:w="2692" w:type="dxa"/>
            <w:shd w:val="clear" w:color="auto" w:fill="auto"/>
          </w:tcPr>
          <w:p w14:paraId="234AAB5D" w14:textId="77777777" w:rsidR="00F46234" w:rsidRPr="00DD14D4" w:rsidRDefault="00F46234" w:rsidP="00C20DD2">
            <w:pPr>
              <w:rPr>
                <w:rFonts w:eastAsia="Times New Roman"/>
                <w:sz w:val="20"/>
                <w:szCs w:val="20"/>
              </w:rPr>
            </w:pPr>
          </w:p>
        </w:tc>
        <w:tc>
          <w:tcPr>
            <w:tcW w:w="2596" w:type="dxa"/>
            <w:shd w:val="clear" w:color="auto" w:fill="auto"/>
          </w:tcPr>
          <w:p w14:paraId="029CE03C" w14:textId="77777777" w:rsidR="00F46234" w:rsidRPr="00DD14D4" w:rsidRDefault="00F46234" w:rsidP="00C20DD2">
            <w:pPr>
              <w:rPr>
                <w:rFonts w:eastAsia="Times New Roman"/>
                <w:sz w:val="20"/>
                <w:szCs w:val="20"/>
              </w:rPr>
            </w:pPr>
          </w:p>
        </w:tc>
        <w:tc>
          <w:tcPr>
            <w:tcW w:w="2611" w:type="dxa"/>
            <w:shd w:val="clear" w:color="auto" w:fill="auto"/>
          </w:tcPr>
          <w:p w14:paraId="57532248" w14:textId="77777777" w:rsidR="00F46234" w:rsidRPr="00DD14D4" w:rsidRDefault="00F46234" w:rsidP="00C20DD2">
            <w:pPr>
              <w:rPr>
                <w:rFonts w:eastAsia="Times New Roman"/>
                <w:sz w:val="20"/>
                <w:szCs w:val="20"/>
              </w:rPr>
            </w:pPr>
          </w:p>
        </w:tc>
      </w:tr>
    </w:tbl>
    <w:p w14:paraId="2090F044" w14:textId="1B73D6F5" w:rsidR="00744668" w:rsidRDefault="00744668" w:rsidP="00744668">
      <w:pPr>
        <w:pStyle w:val="ListParagraph"/>
        <w:rPr>
          <w:sz w:val="16"/>
          <w:szCs w:val="16"/>
        </w:rPr>
      </w:pPr>
    </w:p>
    <w:p w14:paraId="735E2DBA" w14:textId="77777777" w:rsidR="004F6168" w:rsidRDefault="004F6168" w:rsidP="00864256">
      <w:pPr>
        <w:pStyle w:val="ListParagraph"/>
        <w:numPr>
          <w:ilvl w:val="0"/>
          <w:numId w:val="8"/>
        </w:numPr>
      </w:pPr>
      <w:r>
        <w:t xml:space="preserve">Which of the following categories best describes your </w:t>
      </w:r>
      <w:r w:rsidR="00BF5605">
        <w:t>organization</w:t>
      </w:r>
      <w:r>
        <w:t>?</w:t>
      </w:r>
    </w:p>
    <w:p w14:paraId="7F0D2E47" w14:textId="02412466" w:rsidR="004F6168" w:rsidRDefault="00174BDE" w:rsidP="00585335">
      <w:pPr>
        <w:tabs>
          <w:tab w:val="left" w:pos="720"/>
          <w:tab w:val="left" w:pos="1440"/>
          <w:tab w:val="left" w:pos="2160"/>
          <w:tab w:val="left" w:pos="2880"/>
          <w:tab w:val="left" w:pos="3600"/>
          <w:tab w:val="left" w:pos="4320"/>
          <w:tab w:val="left" w:pos="5040"/>
          <w:tab w:val="left" w:pos="5760"/>
          <w:tab w:val="left" w:pos="7125"/>
        </w:tabs>
        <w:ind w:firstLine="720"/>
      </w:pPr>
      <w:sdt>
        <w:sdtPr>
          <w:id w:val="-1778703149"/>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Federally Qualified Health Center</w:t>
      </w:r>
      <w:r w:rsidR="00585335">
        <w:tab/>
      </w:r>
      <w:r w:rsidR="00585335">
        <w:tab/>
      </w:r>
      <w:r w:rsidR="00585335">
        <w:tab/>
      </w:r>
      <w:sdt>
        <w:sdtPr>
          <w:id w:val="46267510"/>
          <w14:checkbox>
            <w14:checked w14:val="1"/>
            <w14:checkedState w14:val="2612" w14:font="MS Gothic"/>
            <w14:uncheckedState w14:val="2610" w14:font="MS Gothic"/>
          </w14:checkbox>
        </w:sdtPr>
        <w:sdtEndPr/>
        <w:sdtContent>
          <w:r w:rsidR="004A44EE">
            <w:rPr>
              <w:rFonts w:ascii="MS Gothic" w:eastAsia="MS Gothic" w:hAnsi="MS Gothic" w:hint="eastAsia"/>
            </w:rPr>
            <w:t>☒</w:t>
          </w:r>
        </w:sdtContent>
      </w:sdt>
      <w:r w:rsidR="00585335">
        <w:t>I</w:t>
      </w:r>
      <w:r w:rsidR="00585335" w:rsidRPr="00B3423B">
        <w:t xml:space="preserve">ndian </w:t>
      </w:r>
      <w:r w:rsidR="00585335">
        <w:t>H</w:t>
      </w:r>
      <w:r w:rsidR="00585335" w:rsidRPr="00B3423B">
        <w:t xml:space="preserve">ealth </w:t>
      </w:r>
      <w:r w:rsidR="00585335">
        <w:t>S</w:t>
      </w:r>
      <w:r w:rsidR="00585335" w:rsidRPr="00B3423B">
        <w:t>ervice</w:t>
      </w:r>
    </w:p>
    <w:p w14:paraId="37B567C8" w14:textId="77777777" w:rsidR="00585335" w:rsidRDefault="00174BDE" w:rsidP="00585335">
      <w:pPr>
        <w:ind w:firstLine="720"/>
      </w:pPr>
      <w:sdt>
        <w:sdtPr>
          <w:id w:val="1085033839"/>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Health Clinic</w:t>
      </w:r>
      <w:r w:rsidR="00585335">
        <w:tab/>
      </w:r>
      <w:r w:rsidR="00585335">
        <w:tab/>
      </w:r>
      <w:r w:rsidR="00585335">
        <w:tab/>
      </w:r>
      <w:r w:rsidR="00585335">
        <w:tab/>
      </w:r>
      <w:r w:rsidR="00585335">
        <w:tab/>
      </w:r>
      <w:r w:rsidR="00585335">
        <w:tab/>
      </w:r>
      <w:sdt>
        <w:sdtPr>
          <w:id w:val="600773899"/>
          <w14:checkbox>
            <w14:checked w14:val="0"/>
            <w14:checkedState w14:val="2612" w14:font="MS Gothic"/>
            <w14:uncheckedState w14:val="2610" w14:font="MS Gothic"/>
          </w14:checkbox>
        </w:sdtPr>
        <w:sdtEndPr/>
        <w:sdtContent>
          <w:r w:rsidR="00585335">
            <w:rPr>
              <w:rFonts w:ascii="MS Gothic" w:eastAsia="MS Gothic" w:hAnsi="MS Gothic" w:hint="eastAsia"/>
            </w:rPr>
            <w:t>☐</w:t>
          </w:r>
        </w:sdtContent>
      </w:sdt>
      <w:r w:rsidR="00585335">
        <w:t>P</w:t>
      </w:r>
      <w:r w:rsidR="00585335" w:rsidRPr="00585335">
        <w:t xml:space="preserve">rofessional </w:t>
      </w:r>
      <w:r w:rsidR="00585335">
        <w:t>Organization</w:t>
      </w:r>
    </w:p>
    <w:p w14:paraId="455B4596" w14:textId="77777777" w:rsidR="00585335" w:rsidRDefault="00174BDE" w:rsidP="00585335">
      <w:pPr>
        <w:ind w:firstLine="720"/>
      </w:pPr>
      <w:sdt>
        <w:sdtPr>
          <w:id w:val="-1421245870"/>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Health System</w:t>
      </w:r>
      <w:r w:rsidR="00585335">
        <w:tab/>
      </w:r>
      <w:r w:rsidR="00585335">
        <w:tab/>
      </w:r>
      <w:r w:rsidR="00585335">
        <w:tab/>
      </w:r>
      <w:r w:rsidR="00585335">
        <w:tab/>
      </w:r>
      <w:r w:rsidR="00585335">
        <w:tab/>
      </w:r>
      <w:sdt>
        <w:sdtPr>
          <w:id w:val="-1278712336"/>
          <w14:checkbox>
            <w14:checked w14:val="0"/>
            <w14:checkedState w14:val="2612" w14:font="MS Gothic"/>
            <w14:uncheckedState w14:val="2610" w14:font="MS Gothic"/>
          </w14:checkbox>
        </w:sdtPr>
        <w:sdtEndPr/>
        <w:sdtContent>
          <w:r w:rsidR="00585335">
            <w:rPr>
              <w:rFonts w:ascii="MS Gothic" w:eastAsia="MS Gothic" w:hAnsi="MS Gothic" w:hint="eastAsia"/>
            </w:rPr>
            <w:t>☐</w:t>
          </w:r>
        </w:sdtContent>
      </w:sdt>
      <w:r w:rsidR="00585335">
        <w:t>Non-profit</w:t>
      </w:r>
    </w:p>
    <w:p w14:paraId="598974D7" w14:textId="77777777" w:rsidR="00585335" w:rsidRDefault="00174BDE" w:rsidP="00585335">
      <w:pPr>
        <w:ind w:firstLine="720"/>
      </w:pPr>
      <w:sdt>
        <w:sdtPr>
          <w:id w:val="-1584759055"/>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Health Plan</w:t>
      </w:r>
      <w:r w:rsidR="00585335">
        <w:tab/>
      </w:r>
      <w:r w:rsidR="00585335">
        <w:tab/>
      </w:r>
      <w:r w:rsidR="00585335">
        <w:tab/>
      </w:r>
      <w:r w:rsidR="00585335">
        <w:tab/>
      </w:r>
      <w:r w:rsidR="00585335">
        <w:tab/>
      </w:r>
      <w:r w:rsidR="00585335">
        <w:tab/>
      </w:r>
      <w:sdt>
        <w:sdtPr>
          <w:id w:val="-6447334"/>
          <w14:checkbox>
            <w14:checked w14:val="0"/>
            <w14:checkedState w14:val="2612" w14:font="MS Gothic"/>
            <w14:uncheckedState w14:val="2610" w14:font="MS Gothic"/>
          </w14:checkbox>
        </w:sdtPr>
        <w:sdtEndPr/>
        <w:sdtContent>
          <w:r w:rsidR="00585335">
            <w:rPr>
              <w:rFonts w:ascii="MS Gothic" w:eastAsia="MS Gothic" w:hAnsi="MS Gothic" w:hint="eastAsia"/>
            </w:rPr>
            <w:t>☐</w:t>
          </w:r>
        </w:sdtContent>
      </w:sdt>
      <w:r w:rsidR="00585335">
        <w:t>Tribal health center</w:t>
      </w:r>
    </w:p>
    <w:p w14:paraId="095444C9" w14:textId="77777777" w:rsidR="00585335" w:rsidRDefault="00174BDE" w:rsidP="00585335">
      <w:pPr>
        <w:ind w:firstLine="720"/>
      </w:pPr>
      <w:sdt>
        <w:sdtPr>
          <w:id w:val="1823233872"/>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 xml:space="preserve">Quality Improvement Organization </w:t>
      </w:r>
      <w:r w:rsidR="00585335">
        <w:tab/>
      </w:r>
      <w:r w:rsidR="00585335">
        <w:tab/>
      </w:r>
      <w:r w:rsidR="00585335">
        <w:tab/>
      </w:r>
      <w:sdt>
        <w:sdtPr>
          <w:id w:val="1187019188"/>
          <w14:checkbox>
            <w14:checked w14:val="0"/>
            <w14:checkedState w14:val="2612" w14:font="MS Gothic"/>
            <w14:uncheckedState w14:val="2610" w14:font="MS Gothic"/>
          </w14:checkbox>
        </w:sdtPr>
        <w:sdtEndPr/>
        <w:sdtContent>
          <w:r w:rsidR="00585335">
            <w:rPr>
              <w:rFonts w:ascii="MS Gothic" w:eastAsia="MS Gothic" w:hAnsi="MS Gothic" w:hint="eastAsia"/>
            </w:rPr>
            <w:t>☐</w:t>
          </w:r>
        </w:sdtContent>
      </w:sdt>
      <w:r w:rsidR="00585335">
        <w:t>University</w:t>
      </w:r>
    </w:p>
    <w:p w14:paraId="00DF7CFC" w14:textId="77777777" w:rsidR="004F6168" w:rsidRDefault="00174BDE" w:rsidP="004F6168">
      <w:pPr>
        <w:ind w:firstLine="720"/>
      </w:pPr>
      <w:sdt>
        <w:sdtPr>
          <w:id w:val="514889163"/>
          <w14:checkbox>
            <w14:checked w14:val="0"/>
            <w14:checkedState w14:val="2612" w14:font="MS Gothic"/>
            <w14:uncheckedState w14:val="2610" w14:font="MS Gothic"/>
          </w14:checkbox>
        </w:sdtPr>
        <w:sdtEndPr/>
        <w:sdtContent>
          <w:r w:rsidR="004F6168">
            <w:rPr>
              <w:rFonts w:ascii="MS Gothic" w:eastAsia="MS Gothic" w:hAnsi="MS Gothic" w:hint="eastAsia"/>
            </w:rPr>
            <w:t>☐</w:t>
          </w:r>
        </w:sdtContent>
      </w:sdt>
      <w:r w:rsidR="004F6168">
        <w:t xml:space="preserve">Worksite </w:t>
      </w:r>
      <w:r w:rsidR="00585335">
        <w:tab/>
      </w:r>
      <w:r w:rsidR="00585335">
        <w:tab/>
      </w:r>
      <w:r w:rsidR="00585335">
        <w:tab/>
      </w:r>
      <w:r w:rsidR="00585335">
        <w:tab/>
      </w:r>
      <w:r w:rsidR="00585335">
        <w:tab/>
      </w:r>
      <w:r w:rsidR="00585335">
        <w:tab/>
      </w:r>
      <w:sdt>
        <w:sdtPr>
          <w:id w:val="-555777499"/>
          <w14:checkbox>
            <w14:checked w14:val="0"/>
            <w14:checkedState w14:val="2612" w14:font="MS Gothic"/>
            <w14:uncheckedState w14:val="2610" w14:font="MS Gothic"/>
          </w14:checkbox>
        </w:sdtPr>
        <w:sdtEndPr/>
        <w:sdtContent>
          <w:r w:rsidR="00585335">
            <w:rPr>
              <w:rFonts w:ascii="MS Gothic" w:eastAsia="MS Gothic" w:hAnsi="MS Gothic" w:hint="eastAsia"/>
            </w:rPr>
            <w:t>☐</w:t>
          </w:r>
        </w:sdtContent>
      </w:sdt>
      <w:r w:rsidR="00585335">
        <w:t>Other: ___________________________________</w:t>
      </w:r>
    </w:p>
    <w:p w14:paraId="18CA783C" w14:textId="77777777" w:rsidR="004F6168" w:rsidRPr="00FA48B8" w:rsidRDefault="004F6168" w:rsidP="004F6168">
      <w:pPr>
        <w:rPr>
          <w:sz w:val="16"/>
          <w:szCs w:val="16"/>
        </w:rPr>
      </w:pPr>
    </w:p>
    <w:p w14:paraId="276F55D5" w14:textId="255C0BC4" w:rsidR="002F7EC9" w:rsidRPr="002F7EC9" w:rsidRDefault="007E3949" w:rsidP="00864256">
      <w:pPr>
        <w:pStyle w:val="ListParagraph"/>
        <w:numPr>
          <w:ilvl w:val="0"/>
          <w:numId w:val="8"/>
        </w:numPr>
      </w:pPr>
      <w:r>
        <w:t xml:space="preserve">Overall </w:t>
      </w:r>
      <w:r w:rsidR="00785FD4">
        <w:t>Population</w:t>
      </w:r>
      <w:r w:rsidR="002F7EC9">
        <w:t xml:space="preserve"> </w:t>
      </w:r>
      <w:r>
        <w:t>Reach</w:t>
      </w:r>
      <w:r w:rsidR="002F7EC9">
        <w:t>:</w:t>
      </w:r>
      <w:r w:rsidR="002F7EC9" w:rsidRPr="004F6168">
        <w:rPr>
          <w:i/>
        </w:rPr>
        <w:t xml:space="preserve"> </w:t>
      </w:r>
      <w:r w:rsidR="002F7EC9" w:rsidRPr="002F7EC9">
        <w:t>Please quantify your total population (i.e. number of patients served, health plan member</w:t>
      </w:r>
      <w:r w:rsidR="002F7EC9">
        <w:t>s</w:t>
      </w:r>
      <w:r w:rsidR="002F7EC9" w:rsidRPr="002F7EC9">
        <w:t xml:space="preserve">, total # of students, total # of workers, etc.) </w:t>
      </w:r>
      <w:r w:rsidR="002F7EC9" w:rsidRPr="002F7EC9">
        <w:rPr>
          <w:i/>
        </w:rPr>
        <w:t>Please limit demographics to</w:t>
      </w:r>
      <w:r w:rsidR="007B502D">
        <w:rPr>
          <w:i/>
        </w:rPr>
        <w:t xml:space="preserve"> SD </w:t>
      </w:r>
      <w:r w:rsidR="007B502D" w:rsidRPr="007B502D">
        <w:rPr>
          <w:i/>
        </w:rPr>
        <w:t>residents and/or tribal communities</w:t>
      </w:r>
      <w:r w:rsidR="002F7EC9" w:rsidRPr="002F7EC9">
        <w:rPr>
          <w:i/>
        </w:rPr>
        <w:t>.)</w:t>
      </w:r>
    </w:p>
    <w:tbl>
      <w:tblPr>
        <w:tblStyle w:val="TableGrid"/>
        <w:tblW w:w="0" w:type="auto"/>
        <w:tblInd w:w="720" w:type="dxa"/>
        <w:tblLook w:val="04A0" w:firstRow="1" w:lastRow="0" w:firstColumn="1" w:lastColumn="0" w:noHBand="0" w:noVBand="1"/>
      </w:tblPr>
      <w:tblGrid>
        <w:gridCol w:w="2615"/>
        <w:gridCol w:w="2483"/>
        <w:gridCol w:w="2557"/>
        <w:gridCol w:w="2353"/>
      </w:tblGrid>
      <w:tr w:rsidR="002F7EC9" w14:paraId="2FE53EF2" w14:textId="77777777" w:rsidTr="004A34C0">
        <w:tc>
          <w:tcPr>
            <w:tcW w:w="2615" w:type="dxa"/>
          </w:tcPr>
          <w:p w14:paraId="753C99AA" w14:textId="77777777" w:rsidR="002F7EC9" w:rsidRPr="000F43B1" w:rsidRDefault="002F7EC9" w:rsidP="004A34C0">
            <w:pPr>
              <w:pStyle w:val="ListParagraph"/>
              <w:ind w:left="0"/>
              <w:jc w:val="center"/>
              <w:rPr>
                <w:b/>
              </w:rPr>
            </w:pPr>
            <w:r w:rsidRPr="000F43B1">
              <w:rPr>
                <w:b/>
              </w:rPr>
              <w:t>Age Category</w:t>
            </w:r>
          </w:p>
        </w:tc>
        <w:tc>
          <w:tcPr>
            <w:tcW w:w="2483" w:type="dxa"/>
          </w:tcPr>
          <w:p w14:paraId="30E009AE" w14:textId="77777777" w:rsidR="002F7EC9" w:rsidRPr="000F43B1" w:rsidRDefault="002F7EC9" w:rsidP="004A34C0">
            <w:pPr>
              <w:pStyle w:val="ListParagraph"/>
              <w:ind w:left="0"/>
              <w:jc w:val="center"/>
              <w:rPr>
                <w:b/>
              </w:rPr>
            </w:pPr>
            <w:r w:rsidRPr="000F43B1">
              <w:rPr>
                <w:b/>
              </w:rPr>
              <w:t>Male</w:t>
            </w:r>
          </w:p>
        </w:tc>
        <w:tc>
          <w:tcPr>
            <w:tcW w:w="2557" w:type="dxa"/>
          </w:tcPr>
          <w:p w14:paraId="1DE01E45" w14:textId="77777777" w:rsidR="002F7EC9" w:rsidRPr="000F43B1" w:rsidRDefault="002F7EC9" w:rsidP="004A34C0">
            <w:pPr>
              <w:pStyle w:val="ListParagraph"/>
              <w:ind w:left="0"/>
              <w:jc w:val="center"/>
              <w:rPr>
                <w:b/>
              </w:rPr>
            </w:pPr>
            <w:r w:rsidRPr="000F43B1">
              <w:rPr>
                <w:b/>
              </w:rPr>
              <w:t>Female</w:t>
            </w:r>
          </w:p>
        </w:tc>
        <w:tc>
          <w:tcPr>
            <w:tcW w:w="2353" w:type="dxa"/>
          </w:tcPr>
          <w:p w14:paraId="39F6108A" w14:textId="77777777" w:rsidR="002F7EC9" w:rsidRPr="000F43B1" w:rsidRDefault="002F7EC9" w:rsidP="004A34C0">
            <w:pPr>
              <w:pStyle w:val="ListParagraph"/>
              <w:ind w:left="0"/>
              <w:jc w:val="center"/>
              <w:rPr>
                <w:b/>
              </w:rPr>
            </w:pPr>
            <w:r w:rsidRPr="000F43B1">
              <w:rPr>
                <w:b/>
              </w:rPr>
              <w:t>Total</w:t>
            </w:r>
          </w:p>
        </w:tc>
      </w:tr>
      <w:tr w:rsidR="002F7EC9" w14:paraId="301BF7C6" w14:textId="77777777" w:rsidTr="004A34C0">
        <w:tc>
          <w:tcPr>
            <w:tcW w:w="2615" w:type="dxa"/>
          </w:tcPr>
          <w:p w14:paraId="08ACA854" w14:textId="77777777" w:rsidR="002F7EC9" w:rsidRPr="00E82C50" w:rsidRDefault="002F7EC9" w:rsidP="004A34C0">
            <w:pPr>
              <w:pStyle w:val="ListParagraph"/>
              <w:ind w:left="0"/>
              <w:jc w:val="center"/>
              <w:rPr>
                <w:b/>
              </w:rPr>
            </w:pPr>
            <w:r>
              <w:rPr>
                <w:b/>
              </w:rPr>
              <w:t>0</w:t>
            </w:r>
            <w:r w:rsidRPr="00E82C50">
              <w:rPr>
                <w:b/>
              </w:rPr>
              <w:t>-10</w:t>
            </w:r>
          </w:p>
        </w:tc>
        <w:tc>
          <w:tcPr>
            <w:tcW w:w="2483" w:type="dxa"/>
          </w:tcPr>
          <w:p w14:paraId="62C24CE5" w14:textId="77777777" w:rsidR="002F7EC9" w:rsidRDefault="002F7EC9" w:rsidP="004A34C0">
            <w:pPr>
              <w:pStyle w:val="ListParagraph"/>
              <w:ind w:left="0"/>
            </w:pPr>
          </w:p>
        </w:tc>
        <w:tc>
          <w:tcPr>
            <w:tcW w:w="2557" w:type="dxa"/>
          </w:tcPr>
          <w:p w14:paraId="530CD7BD" w14:textId="77777777" w:rsidR="002F7EC9" w:rsidRDefault="002F7EC9" w:rsidP="004A34C0">
            <w:pPr>
              <w:pStyle w:val="ListParagraph"/>
              <w:ind w:left="0"/>
            </w:pPr>
          </w:p>
        </w:tc>
        <w:tc>
          <w:tcPr>
            <w:tcW w:w="2353" w:type="dxa"/>
          </w:tcPr>
          <w:p w14:paraId="2EBD52BD" w14:textId="77777777" w:rsidR="002F7EC9" w:rsidRDefault="002F7EC9" w:rsidP="004A34C0">
            <w:pPr>
              <w:pStyle w:val="ListParagraph"/>
              <w:ind w:left="0"/>
            </w:pPr>
          </w:p>
        </w:tc>
      </w:tr>
      <w:tr w:rsidR="002F7EC9" w14:paraId="4A127AC9" w14:textId="77777777" w:rsidTr="004A34C0">
        <w:tc>
          <w:tcPr>
            <w:tcW w:w="2615" w:type="dxa"/>
          </w:tcPr>
          <w:p w14:paraId="3BFD3BF9" w14:textId="77777777" w:rsidR="002F7EC9" w:rsidRPr="00E82C50" w:rsidRDefault="002F7EC9" w:rsidP="004A34C0">
            <w:pPr>
              <w:pStyle w:val="ListParagraph"/>
              <w:ind w:left="0"/>
              <w:jc w:val="center"/>
              <w:rPr>
                <w:b/>
              </w:rPr>
            </w:pPr>
            <w:r w:rsidRPr="00E82C50">
              <w:rPr>
                <w:b/>
              </w:rPr>
              <w:t>11-12</w:t>
            </w:r>
          </w:p>
        </w:tc>
        <w:tc>
          <w:tcPr>
            <w:tcW w:w="2483" w:type="dxa"/>
          </w:tcPr>
          <w:p w14:paraId="7CF29F83" w14:textId="77777777" w:rsidR="002F7EC9" w:rsidRDefault="002F7EC9" w:rsidP="004A34C0">
            <w:pPr>
              <w:pStyle w:val="ListParagraph"/>
              <w:ind w:left="0"/>
            </w:pPr>
          </w:p>
        </w:tc>
        <w:tc>
          <w:tcPr>
            <w:tcW w:w="2557" w:type="dxa"/>
          </w:tcPr>
          <w:p w14:paraId="02DE5F8D" w14:textId="77777777" w:rsidR="002F7EC9" w:rsidRDefault="002F7EC9" w:rsidP="004A34C0">
            <w:pPr>
              <w:pStyle w:val="ListParagraph"/>
              <w:ind w:left="0"/>
            </w:pPr>
          </w:p>
        </w:tc>
        <w:tc>
          <w:tcPr>
            <w:tcW w:w="2353" w:type="dxa"/>
          </w:tcPr>
          <w:p w14:paraId="28045A8C" w14:textId="77777777" w:rsidR="002F7EC9" w:rsidRDefault="002F7EC9" w:rsidP="004A34C0">
            <w:pPr>
              <w:pStyle w:val="ListParagraph"/>
              <w:ind w:left="0"/>
            </w:pPr>
          </w:p>
        </w:tc>
      </w:tr>
      <w:tr w:rsidR="002F7EC9" w14:paraId="0776D4E1" w14:textId="77777777" w:rsidTr="004A34C0">
        <w:tc>
          <w:tcPr>
            <w:tcW w:w="2615" w:type="dxa"/>
          </w:tcPr>
          <w:p w14:paraId="41FD5E44" w14:textId="77777777" w:rsidR="002F7EC9" w:rsidRPr="00E82C50" w:rsidRDefault="002F7EC9" w:rsidP="004A34C0">
            <w:pPr>
              <w:pStyle w:val="ListParagraph"/>
              <w:ind w:left="0"/>
              <w:jc w:val="center"/>
              <w:rPr>
                <w:b/>
              </w:rPr>
            </w:pPr>
            <w:r w:rsidRPr="00E82C50">
              <w:rPr>
                <w:b/>
              </w:rPr>
              <w:t>13-20</w:t>
            </w:r>
          </w:p>
        </w:tc>
        <w:tc>
          <w:tcPr>
            <w:tcW w:w="2483" w:type="dxa"/>
          </w:tcPr>
          <w:p w14:paraId="30162A1A" w14:textId="77777777" w:rsidR="002F7EC9" w:rsidRDefault="002F7EC9" w:rsidP="004A34C0">
            <w:pPr>
              <w:pStyle w:val="ListParagraph"/>
              <w:ind w:left="0"/>
            </w:pPr>
          </w:p>
        </w:tc>
        <w:tc>
          <w:tcPr>
            <w:tcW w:w="2557" w:type="dxa"/>
          </w:tcPr>
          <w:p w14:paraId="5D59E14A" w14:textId="77777777" w:rsidR="002F7EC9" w:rsidRDefault="002F7EC9" w:rsidP="004A34C0">
            <w:pPr>
              <w:pStyle w:val="ListParagraph"/>
              <w:ind w:left="0"/>
            </w:pPr>
          </w:p>
        </w:tc>
        <w:tc>
          <w:tcPr>
            <w:tcW w:w="2353" w:type="dxa"/>
          </w:tcPr>
          <w:p w14:paraId="5C24B66A" w14:textId="77777777" w:rsidR="002F7EC9" w:rsidRDefault="002F7EC9" w:rsidP="004A34C0">
            <w:pPr>
              <w:pStyle w:val="ListParagraph"/>
              <w:ind w:left="0"/>
            </w:pPr>
          </w:p>
        </w:tc>
      </w:tr>
      <w:tr w:rsidR="002F7EC9" w14:paraId="6B12613A" w14:textId="77777777" w:rsidTr="004A34C0">
        <w:tc>
          <w:tcPr>
            <w:tcW w:w="2615" w:type="dxa"/>
          </w:tcPr>
          <w:p w14:paraId="74D18371" w14:textId="77777777" w:rsidR="002F7EC9" w:rsidRPr="00E82C50" w:rsidRDefault="002F7EC9" w:rsidP="004A34C0">
            <w:pPr>
              <w:pStyle w:val="ListParagraph"/>
              <w:ind w:left="0"/>
              <w:jc w:val="center"/>
              <w:rPr>
                <w:b/>
              </w:rPr>
            </w:pPr>
            <w:r w:rsidRPr="00E82C50">
              <w:rPr>
                <w:b/>
              </w:rPr>
              <w:t>21-26</w:t>
            </w:r>
          </w:p>
        </w:tc>
        <w:tc>
          <w:tcPr>
            <w:tcW w:w="2483" w:type="dxa"/>
          </w:tcPr>
          <w:p w14:paraId="24AC7FBC" w14:textId="77777777" w:rsidR="002F7EC9" w:rsidRDefault="002F7EC9" w:rsidP="004A34C0">
            <w:pPr>
              <w:pStyle w:val="ListParagraph"/>
              <w:ind w:left="0"/>
            </w:pPr>
          </w:p>
        </w:tc>
        <w:tc>
          <w:tcPr>
            <w:tcW w:w="2557" w:type="dxa"/>
          </w:tcPr>
          <w:p w14:paraId="08AD288A" w14:textId="77777777" w:rsidR="002F7EC9" w:rsidRDefault="002F7EC9" w:rsidP="004A34C0">
            <w:pPr>
              <w:pStyle w:val="ListParagraph"/>
              <w:ind w:left="0"/>
            </w:pPr>
          </w:p>
        </w:tc>
        <w:tc>
          <w:tcPr>
            <w:tcW w:w="2353" w:type="dxa"/>
          </w:tcPr>
          <w:p w14:paraId="75F8F66B" w14:textId="77777777" w:rsidR="002F7EC9" w:rsidRDefault="002F7EC9" w:rsidP="004A34C0">
            <w:pPr>
              <w:pStyle w:val="ListParagraph"/>
              <w:ind w:left="0"/>
            </w:pPr>
          </w:p>
        </w:tc>
      </w:tr>
      <w:tr w:rsidR="002F7EC9" w14:paraId="5DC61A76" w14:textId="77777777" w:rsidTr="004A34C0">
        <w:tc>
          <w:tcPr>
            <w:tcW w:w="2615" w:type="dxa"/>
          </w:tcPr>
          <w:p w14:paraId="3B28DFBD" w14:textId="77777777" w:rsidR="002F7EC9" w:rsidRPr="00E82C50" w:rsidRDefault="002F7EC9" w:rsidP="004A34C0">
            <w:pPr>
              <w:pStyle w:val="ListParagraph"/>
              <w:ind w:left="0"/>
              <w:jc w:val="center"/>
              <w:rPr>
                <w:b/>
              </w:rPr>
            </w:pPr>
            <w:r w:rsidRPr="00E82C50">
              <w:rPr>
                <w:b/>
              </w:rPr>
              <w:t>27-39</w:t>
            </w:r>
          </w:p>
        </w:tc>
        <w:tc>
          <w:tcPr>
            <w:tcW w:w="2483" w:type="dxa"/>
          </w:tcPr>
          <w:p w14:paraId="2A1C1E44" w14:textId="77777777" w:rsidR="002F7EC9" w:rsidRDefault="002F7EC9" w:rsidP="004A34C0">
            <w:pPr>
              <w:pStyle w:val="ListParagraph"/>
              <w:ind w:left="0"/>
            </w:pPr>
          </w:p>
        </w:tc>
        <w:tc>
          <w:tcPr>
            <w:tcW w:w="2557" w:type="dxa"/>
          </w:tcPr>
          <w:p w14:paraId="13C1F0EB" w14:textId="77777777" w:rsidR="002F7EC9" w:rsidRDefault="002F7EC9" w:rsidP="004A34C0">
            <w:pPr>
              <w:pStyle w:val="ListParagraph"/>
              <w:ind w:left="0"/>
            </w:pPr>
          </w:p>
        </w:tc>
        <w:tc>
          <w:tcPr>
            <w:tcW w:w="2353" w:type="dxa"/>
          </w:tcPr>
          <w:p w14:paraId="12443586" w14:textId="77777777" w:rsidR="002F7EC9" w:rsidRDefault="002F7EC9" w:rsidP="004A34C0">
            <w:pPr>
              <w:pStyle w:val="ListParagraph"/>
              <w:ind w:left="0"/>
            </w:pPr>
          </w:p>
        </w:tc>
      </w:tr>
      <w:tr w:rsidR="002F7EC9" w14:paraId="51E22E6C" w14:textId="77777777" w:rsidTr="004A34C0">
        <w:tc>
          <w:tcPr>
            <w:tcW w:w="2615" w:type="dxa"/>
          </w:tcPr>
          <w:p w14:paraId="13F21755" w14:textId="77777777" w:rsidR="002F7EC9" w:rsidRPr="00E82C50" w:rsidRDefault="002F7EC9" w:rsidP="004A34C0">
            <w:pPr>
              <w:pStyle w:val="ListParagraph"/>
              <w:ind w:left="0"/>
              <w:jc w:val="center"/>
              <w:rPr>
                <w:b/>
              </w:rPr>
            </w:pPr>
            <w:r w:rsidRPr="00E82C50">
              <w:rPr>
                <w:b/>
              </w:rPr>
              <w:t>40-49</w:t>
            </w:r>
          </w:p>
        </w:tc>
        <w:tc>
          <w:tcPr>
            <w:tcW w:w="2483" w:type="dxa"/>
          </w:tcPr>
          <w:p w14:paraId="4975D206" w14:textId="77777777" w:rsidR="002F7EC9" w:rsidRDefault="002F7EC9" w:rsidP="004A34C0">
            <w:pPr>
              <w:pStyle w:val="ListParagraph"/>
              <w:ind w:left="0"/>
            </w:pPr>
          </w:p>
        </w:tc>
        <w:tc>
          <w:tcPr>
            <w:tcW w:w="2557" w:type="dxa"/>
          </w:tcPr>
          <w:p w14:paraId="48070838" w14:textId="77777777" w:rsidR="002F7EC9" w:rsidRDefault="002F7EC9" w:rsidP="004A34C0">
            <w:pPr>
              <w:pStyle w:val="ListParagraph"/>
              <w:ind w:left="0"/>
            </w:pPr>
          </w:p>
        </w:tc>
        <w:tc>
          <w:tcPr>
            <w:tcW w:w="2353" w:type="dxa"/>
          </w:tcPr>
          <w:p w14:paraId="50D33697" w14:textId="77777777" w:rsidR="002F7EC9" w:rsidRDefault="002F7EC9" w:rsidP="004A34C0">
            <w:pPr>
              <w:pStyle w:val="ListParagraph"/>
              <w:ind w:left="0"/>
            </w:pPr>
          </w:p>
        </w:tc>
      </w:tr>
      <w:tr w:rsidR="002F7EC9" w14:paraId="22E9BE8E" w14:textId="77777777" w:rsidTr="004A34C0">
        <w:tc>
          <w:tcPr>
            <w:tcW w:w="2615" w:type="dxa"/>
          </w:tcPr>
          <w:p w14:paraId="6D1BD0D4" w14:textId="77777777" w:rsidR="002F7EC9" w:rsidRPr="00E82C50" w:rsidRDefault="002F7EC9" w:rsidP="004A34C0">
            <w:pPr>
              <w:pStyle w:val="ListParagraph"/>
              <w:ind w:left="0"/>
              <w:jc w:val="center"/>
              <w:rPr>
                <w:b/>
              </w:rPr>
            </w:pPr>
            <w:r w:rsidRPr="00E82C50">
              <w:rPr>
                <w:b/>
              </w:rPr>
              <w:t>50-65</w:t>
            </w:r>
          </w:p>
        </w:tc>
        <w:tc>
          <w:tcPr>
            <w:tcW w:w="2483" w:type="dxa"/>
          </w:tcPr>
          <w:p w14:paraId="5F274EEC" w14:textId="77777777" w:rsidR="002F7EC9" w:rsidRDefault="002F7EC9" w:rsidP="004A34C0">
            <w:pPr>
              <w:pStyle w:val="ListParagraph"/>
              <w:ind w:left="0"/>
            </w:pPr>
          </w:p>
        </w:tc>
        <w:tc>
          <w:tcPr>
            <w:tcW w:w="2557" w:type="dxa"/>
          </w:tcPr>
          <w:p w14:paraId="020BA1F5" w14:textId="77777777" w:rsidR="002F7EC9" w:rsidRDefault="002F7EC9" w:rsidP="004A34C0">
            <w:pPr>
              <w:pStyle w:val="ListParagraph"/>
              <w:ind w:left="0"/>
            </w:pPr>
          </w:p>
        </w:tc>
        <w:tc>
          <w:tcPr>
            <w:tcW w:w="2353" w:type="dxa"/>
          </w:tcPr>
          <w:p w14:paraId="1350EEE7" w14:textId="77777777" w:rsidR="002F7EC9" w:rsidRDefault="002F7EC9" w:rsidP="004A34C0">
            <w:pPr>
              <w:pStyle w:val="ListParagraph"/>
              <w:ind w:left="0"/>
            </w:pPr>
          </w:p>
        </w:tc>
      </w:tr>
      <w:tr w:rsidR="002F7EC9" w14:paraId="7A29FCC2" w14:textId="77777777" w:rsidTr="004A34C0">
        <w:tc>
          <w:tcPr>
            <w:tcW w:w="2615" w:type="dxa"/>
            <w:tcBorders>
              <w:bottom w:val="single" w:sz="4" w:space="0" w:color="auto"/>
            </w:tcBorders>
          </w:tcPr>
          <w:p w14:paraId="7C4025A0" w14:textId="77777777" w:rsidR="002F7EC9" w:rsidRPr="00E82C50" w:rsidRDefault="002F7EC9" w:rsidP="004A34C0">
            <w:pPr>
              <w:pStyle w:val="ListParagraph"/>
              <w:ind w:left="0"/>
              <w:jc w:val="center"/>
              <w:rPr>
                <w:b/>
              </w:rPr>
            </w:pPr>
            <w:r w:rsidRPr="00E82C50">
              <w:rPr>
                <w:b/>
              </w:rPr>
              <w:t>66-7</w:t>
            </w:r>
            <w:r>
              <w:rPr>
                <w:b/>
              </w:rPr>
              <w:t>5</w:t>
            </w:r>
          </w:p>
        </w:tc>
        <w:tc>
          <w:tcPr>
            <w:tcW w:w="2483" w:type="dxa"/>
            <w:tcBorders>
              <w:bottom w:val="single" w:sz="4" w:space="0" w:color="auto"/>
            </w:tcBorders>
          </w:tcPr>
          <w:p w14:paraId="43F05560" w14:textId="77777777" w:rsidR="002F7EC9" w:rsidRDefault="002F7EC9" w:rsidP="004A34C0">
            <w:pPr>
              <w:pStyle w:val="ListParagraph"/>
              <w:ind w:left="0"/>
            </w:pPr>
          </w:p>
        </w:tc>
        <w:tc>
          <w:tcPr>
            <w:tcW w:w="2557" w:type="dxa"/>
          </w:tcPr>
          <w:p w14:paraId="76080D3A" w14:textId="77777777" w:rsidR="002F7EC9" w:rsidRDefault="002F7EC9" w:rsidP="004A34C0">
            <w:pPr>
              <w:pStyle w:val="ListParagraph"/>
              <w:ind w:left="0"/>
            </w:pPr>
          </w:p>
        </w:tc>
        <w:tc>
          <w:tcPr>
            <w:tcW w:w="2353" w:type="dxa"/>
          </w:tcPr>
          <w:p w14:paraId="2DF0639B" w14:textId="77777777" w:rsidR="002F7EC9" w:rsidRDefault="002F7EC9" w:rsidP="004A34C0">
            <w:pPr>
              <w:pStyle w:val="ListParagraph"/>
              <w:ind w:left="0"/>
            </w:pPr>
          </w:p>
        </w:tc>
      </w:tr>
      <w:tr w:rsidR="002F7EC9" w14:paraId="4A32A18E" w14:textId="77777777" w:rsidTr="004A34C0">
        <w:tc>
          <w:tcPr>
            <w:tcW w:w="2615" w:type="dxa"/>
            <w:tcBorders>
              <w:bottom w:val="single" w:sz="4" w:space="0" w:color="auto"/>
            </w:tcBorders>
          </w:tcPr>
          <w:p w14:paraId="37D29B4F" w14:textId="77777777" w:rsidR="002F7EC9" w:rsidRPr="00E82C50" w:rsidRDefault="002F7EC9" w:rsidP="004A34C0">
            <w:pPr>
              <w:pStyle w:val="ListParagraph"/>
              <w:ind w:left="0"/>
              <w:jc w:val="center"/>
              <w:rPr>
                <w:b/>
              </w:rPr>
            </w:pPr>
            <w:r w:rsidRPr="00E82C50">
              <w:rPr>
                <w:b/>
              </w:rPr>
              <w:t>7</w:t>
            </w:r>
            <w:r>
              <w:rPr>
                <w:b/>
              </w:rPr>
              <w:t>6</w:t>
            </w:r>
            <w:r w:rsidRPr="00E82C50">
              <w:rPr>
                <w:b/>
              </w:rPr>
              <w:t>+</w:t>
            </w:r>
          </w:p>
        </w:tc>
        <w:tc>
          <w:tcPr>
            <w:tcW w:w="2483" w:type="dxa"/>
            <w:tcBorders>
              <w:bottom w:val="single" w:sz="4" w:space="0" w:color="auto"/>
            </w:tcBorders>
          </w:tcPr>
          <w:p w14:paraId="259CF0DB" w14:textId="77777777" w:rsidR="002F7EC9" w:rsidRDefault="002F7EC9" w:rsidP="004A34C0">
            <w:pPr>
              <w:pStyle w:val="ListParagraph"/>
              <w:ind w:left="0"/>
            </w:pPr>
          </w:p>
        </w:tc>
        <w:tc>
          <w:tcPr>
            <w:tcW w:w="2557" w:type="dxa"/>
            <w:tcBorders>
              <w:bottom w:val="single" w:sz="4" w:space="0" w:color="auto"/>
            </w:tcBorders>
          </w:tcPr>
          <w:p w14:paraId="10D0BC28" w14:textId="77777777" w:rsidR="002F7EC9" w:rsidRDefault="002F7EC9" w:rsidP="004A34C0">
            <w:pPr>
              <w:pStyle w:val="ListParagraph"/>
              <w:ind w:left="0"/>
            </w:pPr>
          </w:p>
        </w:tc>
        <w:tc>
          <w:tcPr>
            <w:tcW w:w="2353" w:type="dxa"/>
          </w:tcPr>
          <w:p w14:paraId="32CEFFA8" w14:textId="77777777" w:rsidR="002F7EC9" w:rsidRDefault="002F7EC9" w:rsidP="004A34C0">
            <w:pPr>
              <w:pStyle w:val="ListParagraph"/>
              <w:ind w:left="0"/>
            </w:pPr>
          </w:p>
        </w:tc>
      </w:tr>
    </w:tbl>
    <w:p w14:paraId="136C900B" w14:textId="77777777" w:rsidR="002F7EC9" w:rsidRPr="009C214B" w:rsidRDefault="002F7EC9" w:rsidP="002F7EC9">
      <w:pPr>
        <w:pStyle w:val="ListParagraph"/>
        <w:rPr>
          <w:sz w:val="16"/>
          <w:szCs w:val="16"/>
        </w:rPr>
      </w:pPr>
    </w:p>
    <w:p w14:paraId="46DEA61A" w14:textId="77777777" w:rsidR="004D0A29" w:rsidRDefault="004D0A29" w:rsidP="00864256">
      <w:pPr>
        <w:pStyle w:val="ListParagraph"/>
        <w:numPr>
          <w:ilvl w:val="0"/>
          <w:numId w:val="8"/>
        </w:numPr>
      </w:pPr>
      <w:r w:rsidRPr="00911613">
        <w:t>Approximately what percent of all patients at this practice site are insured by:</w:t>
      </w:r>
    </w:p>
    <w:tbl>
      <w:tblPr>
        <w:tblpPr w:leftFromText="180" w:rightFromText="180" w:vertAnchor="text" w:horzAnchor="page" w:tblpX="1588" w:tblpY="1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9"/>
        <w:gridCol w:w="1440"/>
      </w:tblGrid>
      <w:tr w:rsidR="004D0A29" w:rsidRPr="000A2EBB" w14:paraId="733DF9D6" w14:textId="77777777" w:rsidTr="00AC61B8">
        <w:tc>
          <w:tcPr>
            <w:tcW w:w="5499" w:type="dxa"/>
            <w:shd w:val="clear" w:color="auto" w:fill="auto"/>
          </w:tcPr>
          <w:p w14:paraId="6696FE72"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Medicaid </w:t>
            </w:r>
          </w:p>
        </w:tc>
        <w:tc>
          <w:tcPr>
            <w:tcW w:w="1440" w:type="dxa"/>
            <w:shd w:val="clear" w:color="auto" w:fill="auto"/>
          </w:tcPr>
          <w:p w14:paraId="49AC54CC"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5680DDDA" w14:textId="77777777" w:rsidTr="00AC61B8">
        <w:tc>
          <w:tcPr>
            <w:tcW w:w="5499" w:type="dxa"/>
            <w:shd w:val="clear" w:color="auto" w:fill="auto"/>
          </w:tcPr>
          <w:p w14:paraId="2BA67DE1"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Medicare </w:t>
            </w:r>
          </w:p>
        </w:tc>
        <w:tc>
          <w:tcPr>
            <w:tcW w:w="1440" w:type="dxa"/>
            <w:shd w:val="clear" w:color="auto" w:fill="auto"/>
          </w:tcPr>
          <w:p w14:paraId="2D37F363"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1108AA1B" w14:textId="77777777" w:rsidTr="00AC61B8">
        <w:tc>
          <w:tcPr>
            <w:tcW w:w="5499" w:type="dxa"/>
            <w:shd w:val="clear" w:color="auto" w:fill="auto"/>
          </w:tcPr>
          <w:p w14:paraId="28CBD993"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Private Insurance </w:t>
            </w:r>
          </w:p>
        </w:tc>
        <w:tc>
          <w:tcPr>
            <w:tcW w:w="1440" w:type="dxa"/>
            <w:shd w:val="clear" w:color="auto" w:fill="auto"/>
          </w:tcPr>
          <w:p w14:paraId="2F66AD07"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2DFA8EEE" w14:textId="77777777" w:rsidTr="00AC61B8">
        <w:tc>
          <w:tcPr>
            <w:tcW w:w="5499" w:type="dxa"/>
            <w:shd w:val="clear" w:color="auto" w:fill="auto"/>
          </w:tcPr>
          <w:p w14:paraId="14728901"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lastRenderedPageBreak/>
              <w:t xml:space="preserve">IHS or Tribal Contract Health </w:t>
            </w:r>
          </w:p>
        </w:tc>
        <w:tc>
          <w:tcPr>
            <w:tcW w:w="1440" w:type="dxa"/>
            <w:shd w:val="clear" w:color="auto" w:fill="auto"/>
          </w:tcPr>
          <w:p w14:paraId="08FEB1E0"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6C122CF3" w14:textId="77777777" w:rsidTr="00AC61B8">
        <w:tc>
          <w:tcPr>
            <w:tcW w:w="5499" w:type="dxa"/>
            <w:shd w:val="clear" w:color="auto" w:fill="auto"/>
          </w:tcPr>
          <w:p w14:paraId="004A0EEA"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Veteran’s Administration </w:t>
            </w:r>
          </w:p>
        </w:tc>
        <w:tc>
          <w:tcPr>
            <w:tcW w:w="1440" w:type="dxa"/>
            <w:shd w:val="clear" w:color="auto" w:fill="auto"/>
          </w:tcPr>
          <w:p w14:paraId="342AE14E"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32B48B85" w14:textId="77777777" w:rsidTr="00AC61B8">
        <w:tc>
          <w:tcPr>
            <w:tcW w:w="5499" w:type="dxa"/>
            <w:shd w:val="clear" w:color="auto" w:fill="auto"/>
          </w:tcPr>
          <w:p w14:paraId="105356AC"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Uninsured </w:t>
            </w:r>
          </w:p>
        </w:tc>
        <w:tc>
          <w:tcPr>
            <w:tcW w:w="1440" w:type="dxa"/>
            <w:shd w:val="clear" w:color="auto" w:fill="auto"/>
          </w:tcPr>
          <w:p w14:paraId="6830C9A4"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7025039D" w14:textId="77777777" w:rsidTr="00AC61B8">
        <w:tc>
          <w:tcPr>
            <w:tcW w:w="5499" w:type="dxa"/>
            <w:shd w:val="clear" w:color="auto" w:fill="auto"/>
          </w:tcPr>
          <w:p w14:paraId="53593938" w14:textId="77777777" w:rsidR="004D0A29" w:rsidRPr="000A2EBB" w:rsidRDefault="009E6F1F" w:rsidP="009E6F1F">
            <w:pPr>
              <w:pStyle w:val="Default"/>
              <w:rPr>
                <w:rFonts w:ascii="Calibri" w:eastAsia="Calibri" w:hAnsi="Calibri" w:cs="Times New Roman"/>
                <w:color w:val="auto"/>
                <w:sz w:val="22"/>
                <w:szCs w:val="22"/>
              </w:rPr>
            </w:pPr>
            <w:r>
              <w:rPr>
                <w:rFonts w:ascii="Calibri" w:eastAsia="Calibri" w:hAnsi="Calibri" w:cs="Times New Roman"/>
                <w:color w:val="auto"/>
                <w:sz w:val="22"/>
                <w:szCs w:val="22"/>
              </w:rPr>
              <w:t>Other –</w:t>
            </w:r>
            <w:r w:rsidR="004D0A29" w:rsidRPr="000A2EBB">
              <w:rPr>
                <w:rFonts w:ascii="Calibri" w:eastAsia="Calibri" w:hAnsi="Calibri" w:cs="Times New Roman"/>
                <w:color w:val="auto"/>
                <w:sz w:val="22"/>
                <w:szCs w:val="22"/>
              </w:rPr>
              <w:t>specify:_______</w:t>
            </w:r>
            <w:r>
              <w:rPr>
                <w:rFonts w:ascii="Calibri" w:eastAsia="Calibri" w:hAnsi="Calibri" w:cs="Times New Roman"/>
                <w:color w:val="auto"/>
                <w:sz w:val="22"/>
                <w:szCs w:val="22"/>
              </w:rPr>
              <w:t>_</w:t>
            </w:r>
            <w:r w:rsidR="004D0A29" w:rsidRPr="000A2EBB">
              <w:rPr>
                <w:rFonts w:ascii="Calibri" w:eastAsia="Calibri" w:hAnsi="Calibri" w:cs="Times New Roman"/>
                <w:color w:val="auto"/>
                <w:sz w:val="22"/>
                <w:szCs w:val="22"/>
              </w:rPr>
              <w:t xml:space="preserve">___________________________ </w:t>
            </w:r>
          </w:p>
        </w:tc>
        <w:tc>
          <w:tcPr>
            <w:tcW w:w="1440" w:type="dxa"/>
            <w:shd w:val="clear" w:color="auto" w:fill="auto"/>
          </w:tcPr>
          <w:p w14:paraId="20F4F343"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 xml:space="preserve">% </w:t>
            </w:r>
          </w:p>
        </w:tc>
      </w:tr>
      <w:tr w:rsidR="004D0A29" w:rsidRPr="000A2EBB" w14:paraId="022D582F" w14:textId="77777777" w:rsidTr="00AC61B8">
        <w:tc>
          <w:tcPr>
            <w:tcW w:w="5499" w:type="dxa"/>
            <w:shd w:val="clear" w:color="auto" w:fill="auto"/>
          </w:tcPr>
          <w:p w14:paraId="570899AA" w14:textId="77777777" w:rsidR="004D0A29" w:rsidRPr="000A2EBB" w:rsidRDefault="004D0A29" w:rsidP="00AC61B8">
            <w:pPr>
              <w:pStyle w:val="Default"/>
              <w:rPr>
                <w:rFonts w:ascii="Calibri" w:eastAsia="Calibri" w:hAnsi="Calibri" w:cs="Times New Roman"/>
                <w:color w:val="auto"/>
                <w:sz w:val="22"/>
                <w:szCs w:val="22"/>
              </w:rPr>
            </w:pPr>
            <w:r w:rsidRPr="000A2EBB">
              <w:rPr>
                <w:rFonts w:ascii="Calibri" w:eastAsia="Calibri" w:hAnsi="Calibri" w:cs="Times New Roman"/>
                <w:color w:val="auto"/>
                <w:sz w:val="22"/>
                <w:szCs w:val="22"/>
              </w:rPr>
              <w:t>Total</w:t>
            </w:r>
          </w:p>
        </w:tc>
        <w:tc>
          <w:tcPr>
            <w:tcW w:w="1440" w:type="dxa"/>
            <w:shd w:val="clear" w:color="auto" w:fill="auto"/>
          </w:tcPr>
          <w:p w14:paraId="7FFC03DE" w14:textId="77777777" w:rsidR="004D0A29" w:rsidRPr="000A2EBB" w:rsidRDefault="004D0A29" w:rsidP="00AC61B8">
            <w:pPr>
              <w:pStyle w:val="Default"/>
              <w:jc w:val="right"/>
              <w:rPr>
                <w:rFonts w:ascii="Calibri" w:eastAsia="Calibri" w:hAnsi="Calibri" w:cs="Times New Roman"/>
                <w:color w:val="auto"/>
                <w:sz w:val="22"/>
                <w:szCs w:val="22"/>
              </w:rPr>
            </w:pPr>
            <w:r w:rsidRPr="000A2EBB">
              <w:rPr>
                <w:rFonts w:ascii="Calibri" w:eastAsia="Calibri" w:hAnsi="Calibri" w:cs="Times New Roman"/>
                <w:color w:val="auto"/>
                <w:sz w:val="22"/>
                <w:szCs w:val="22"/>
              </w:rPr>
              <w:t>100%</w:t>
            </w:r>
          </w:p>
        </w:tc>
      </w:tr>
    </w:tbl>
    <w:p w14:paraId="209CB25B" w14:textId="77777777" w:rsidR="004D0A29" w:rsidRDefault="004D0A29" w:rsidP="004D0A29">
      <w:pPr>
        <w:pStyle w:val="ListParagraph"/>
      </w:pPr>
    </w:p>
    <w:p w14:paraId="36731824" w14:textId="77777777" w:rsidR="004D0A29" w:rsidRDefault="004D0A29" w:rsidP="004D0A29">
      <w:pPr>
        <w:pStyle w:val="ListParagraph"/>
      </w:pPr>
    </w:p>
    <w:p w14:paraId="7871E7B4" w14:textId="77777777" w:rsidR="004D0A29" w:rsidRPr="009C214B" w:rsidRDefault="004D0A29" w:rsidP="004D0A29">
      <w:pPr>
        <w:pStyle w:val="ListParagraph"/>
        <w:rPr>
          <w:sz w:val="16"/>
          <w:szCs w:val="16"/>
        </w:rPr>
      </w:pPr>
    </w:p>
    <w:p w14:paraId="1B1BA887" w14:textId="77777777" w:rsidR="00704B49" w:rsidRDefault="00704B49" w:rsidP="00704B49">
      <w:pPr>
        <w:pStyle w:val="ListParagraph"/>
        <w:autoSpaceDE w:val="0"/>
        <w:autoSpaceDN w:val="0"/>
        <w:adjustRightInd w:val="0"/>
      </w:pPr>
    </w:p>
    <w:p w14:paraId="3E150E0F" w14:textId="28074B3F" w:rsidR="00BA3AF6" w:rsidRDefault="00BA3AF6" w:rsidP="00BA3AF6">
      <w:pPr>
        <w:pStyle w:val="ListParagraph"/>
        <w:autoSpaceDE w:val="0"/>
        <w:autoSpaceDN w:val="0"/>
        <w:adjustRightInd w:val="0"/>
      </w:pPr>
    </w:p>
    <w:p w14:paraId="57764AE0" w14:textId="77777777" w:rsidR="00B43A11" w:rsidRDefault="00B43A11" w:rsidP="00B43A11">
      <w:pPr>
        <w:pStyle w:val="ListParagraph"/>
        <w:autoSpaceDE w:val="0"/>
        <w:autoSpaceDN w:val="0"/>
        <w:adjustRightInd w:val="0"/>
      </w:pPr>
    </w:p>
    <w:p w14:paraId="57531389" w14:textId="77C83A6C" w:rsidR="00411CCE" w:rsidRPr="006B3430" w:rsidRDefault="00411CCE" w:rsidP="00864256">
      <w:pPr>
        <w:pStyle w:val="ListParagraph"/>
        <w:numPr>
          <w:ilvl w:val="0"/>
          <w:numId w:val="8"/>
        </w:numPr>
        <w:autoSpaceDE w:val="0"/>
        <w:autoSpaceDN w:val="0"/>
        <w:adjustRightInd w:val="0"/>
      </w:pPr>
      <w:r w:rsidRPr="006B3430">
        <w:t>Do</w:t>
      </w:r>
      <w:r>
        <w:t>es</w:t>
      </w:r>
      <w:r w:rsidRPr="006B3430">
        <w:t xml:space="preserve"> </w:t>
      </w:r>
      <w:r>
        <w:t>your organization have a</w:t>
      </w:r>
      <w:r w:rsidRPr="006B3430">
        <w:t xml:space="preserve"> written </w:t>
      </w:r>
      <w:r>
        <w:t>quality improvement plan</w:t>
      </w:r>
      <w:r w:rsidRPr="006B3430">
        <w:t xml:space="preserve">? </w:t>
      </w:r>
    </w:p>
    <w:p w14:paraId="292162C3" w14:textId="7408B2D7" w:rsidR="00411CCE" w:rsidRPr="006B3430" w:rsidRDefault="00174BDE" w:rsidP="00411CCE">
      <w:pPr>
        <w:autoSpaceDE w:val="0"/>
        <w:autoSpaceDN w:val="0"/>
        <w:adjustRightInd w:val="0"/>
        <w:spacing w:after="20"/>
        <w:ind w:firstLine="720"/>
      </w:pPr>
      <w:sdt>
        <w:sdtPr>
          <w:id w:val="2070156469"/>
          <w14:checkbox>
            <w14:checked w14:val="0"/>
            <w14:checkedState w14:val="2612" w14:font="MS Gothic"/>
            <w14:uncheckedState w14:val="2610" w14:font="MS Gothic"/>
          </w14:checkbox>
        </w:sdtPr>
        <w:sdtEndPr/>
        <w:sdtContent>
          <w:r w:rsidR="00411CCE">
            <w:rPr>
              <w:rFonts w:ascii="MS Gothic" w:eastAsia="MS Gothic" w:hAnsi="MS Gothic" w:hint="eastAsia"/>
            </w:rPr>
            <w:t>☐</w:t>
          </w:r>
        </w:sdtContent>
      </w:sdt>
      <w:r w:rsidR="00411CCE" w:rsidRPr="006B3430">
        <w:t xml:space="preserve">Yes </w:t>
      </w:r>
      <w:r w:rsidR="00A46222">
        <w:t>–</w:t>
      </w:r>
      <w:r w:rsidR="00411CCE" w:rsidRPr="006B3430">
        <w:t xml:space="preserve"> </w:t>
      </w:r>
      <w:r w:rsidR="00A46222" w:rsidRPr="00BC1A1E">
        <w:rPr>
          <w:bCs/>
          <w:i/>
          <w:iCs/>
        </w:rPr>
        <w:t xml:space="preserve">A copy will be requested if your project is </w:t>
      </w:r>
      <w:r w:rsidR="00954001" w:rsidRPr="00BC1A1E">
        <w:rPr>
          <w:bCs/>
          <w:i/>
          <w:iCs/>
        </w:rPr>
        <w:t>awarded funding</w:t>
      </w:r>
      <w:r w:rsidR="00A46222" w:rsidRPr="00BC1A1E">
        <w:rPr>
          <w:bCs/>
          <w:i/>
          <w:iCs/>
        </w:rPr>
        <w:t>.</w:t>
      </w:r>
      <w:r w:rsidR="00A46222">
        <w:rPr>
          <w:b/>
        </w:rPr>
        <w:t xml:space="preserve"> </w:t>
      </w:r>
      <w:r w:rsidR="00411CCE" w:rsidRPr="00704F84">
        <w:rPr>
          <w:b/>
        </w:rPr>
        <w:t xml:space="preserve"> </w:t>
      </w:r>
    </w:p>
    <w:p w14:paraId="00D68D37" w14:textId="7C93B3A9" w:rsidR="00411CCE" w:rsidRDefault="00174BDE" w:rsidP="00411CCE">
      <w:pPr>
        <w:autoSpaceDE w:val="0"/>
        <w:autoSpaceDN w:val="0"/>
        <w:adjustRightInd w:val="0"/>
        <w:ind w:firstLine="720"/>
      </w:pPr>
      <w:sdt>
        <w:sdtPr>
          <w:id w:val="-748500900"/>
          <w14:checkbox>
            <w14:checked w14:val="0"/>
            <w14:checkedState w14:val="2612" w14:font="MS Gothic"/>
            <w14:uncheckedState w14:val="2610" w14:font="MS Gothic"/>
          </w14:checkbox>
        </w:sdtPr>
        <w:sdtEndPr/>
        <w:sdtContent>
          <w:r w:rsidR="00411CCE">
            <w:rPr>
              <w:rFonts w:ascii="MS Gothic" w:eastAsia="MS Gothic" w:hAnsi="MS Gothic" w:hint="eastAsia"/>
            </w:rPr>
            <w:t>☐</w:t>
          </w:r>
        </w:sdtContent>
      </w:sdt>
      <w:r w:rsidR="00411CCE" w:rsidRPr="006B3430">
        <w:t xml:space="preserve">No </w:t>
      </w:r>
    </w:p>
    <w:p w14:paraId="49604AF0" w14:textId="0E27AC70" w:rsidR="004732A6" w:rsidRPr="009C214B" w:rsidRDefault="004732A6" w:rsidP="00411CCE">
      <w:pPr>
        <w:autoSpaceDE w:val="0"/>
        <w:autoSpaceDN w:val="0"/>
        <w:adjustRightInd w:val="0"/>
        <w:ind w:firstLine="720"/>
        <w:rPr>
          <w:sz w:val="16"/>
          <w:szCs w:val="16"/>
        </w:rPr>
      </w:pPr>
    </w:p>
    <w:p w14:paraId="769ADFAC" w14:textId="0FC51AD8" w:rsidR="004732A6" w:rsidRDefault="004732A6" w:rsidP="004732A6">
      <w:pPr>
        <w:pStyle w:val="ListParagraph"/>
        <w:numPr>
          <w:ilvl w:val="0"/>
          <w:numId w:val="8"/>
        </w:numPr>
      </w:pPr>
      <w:r>
        <w:t>What type of medical record system does your practice site or the partnering organization(s) use?</w:t>
      </w:r>
    </w:p>
    <w:p w14:paraId="2E83C365" w14:textId="304780E1" w:rsidR="004732A6" w:rsidRDefault="00174BDE" w:rsidP="004732A6">
      <w:pPr>
        <w:ind w:firstLine="720"/>
      </w:pPr>
      <w:sdt>
        <w:sdtPr>
          <w:id w:val="509723316"/>
          <w14:checkbox>
            <w14:checked w14:val="0"/>
            <w14:checkedState w14:val="2612" w14:font="MS Gothic"/>
            <w14:uncheckedState w14:val="2610" w14:font="MS Gothic"/>
          </w14:checkbox>
        </w:sdtPr>
        <w:sdtEndPr/>
        <w:sdtContent>
          <w:r w:rsidR="004732A6">
            <w:rPr>
              <w:rFonts w:ascii="MS Gothic" w:eastAsia="MS Gothic" w:hAnsi="MS Gothic" w:hint="eastAsia"/>
            </w:rPr>
            <w:t>☐</w:t>
          </w:r>
        </w:sdtContent>
      </w:sdt>
      <w:r w:rsidR="004732A6">
        <w:t>Paper charts</w:t>
      </w:r>
      <w:r w:rsidR="000F745F">
        <w:t xml:space="preserve"> or in transition from paper to full electronic medical records</w:t>
      </w:r>
    </w:p>
    <w:p w14:paraId="0FEBC18D" w14:textId="77777777" w:rsidR="004732A6" w:rsidRDefault="00174BDE" w:rsidP="004732A6">
      <w:pPr>
        <w:ind w:firstLine="720"/>
      </w:pPr>
      <w:sdt>
        <w:sdtPr>
          <w:id w:val="-642423711"/>
          <w14:checkbox>
            <w14:checked w14:val="0"/>
            <w14:checkedState w14:val="2612" w14:font="MS Gothic"/>
            <w14:uncheckedState w14:val="2610" w14:font="MS Gothic"/>
          </w14:checkbox>
        </w:sdtPr>
        <w:sdtEndPr/>
        <w:sdtContent>
          <w:r w:rsidR="004732A6">
            <w:rPr>
              <w:rFonts w:ascii="MS Gothic" w:eastAsia="MS Gothic" w:hAnsi="MS Gothic" w:hint="eastAsia"/>
            </w:rPr>
            <w:t>☐</w:t>
          </w:r>
        </w:sdtContent>
      </w:sdt>
      <w:r w:rsidR="004732A6">
        <w:t>Partial electronic health records (e.g. lab results available electronically, but patient history on paper)</w:t>
      </w:r>
    </w:p>
    <w:p w14:paraId="099DC4E6" w14:textId="77777777" w:rsidR="004732A6" w:rsidRDefault="00174BDE" w:rsidP="004732A6">
      <w:pPr>
        <w:tabs>
          <w:tab w:val="left" w:pos="720"/>
        </w:tabs>
        <w:ind w:left="720"/>
        <w:rPr>
          <w:b/>
          <w:i/>
          <w:color w:val="C0504D"/>
          <w:sz w:val="18"/>
          <w:szCs w:val="18"/>
        </w:rPr>
      </w:pPr>
      <w:sdt>
        <w:sdtPr>
          <w:id w:val="-835074873"/>
          <w14:checkbox>
            <w14:checked w14:val="0"/>
            <w14:checkedState w14:val="2612" w14:font="MS Gothic"/>
            <w14:uncheckedState w14:val="2610" w14:font="MS Gothic"/>
          </w14:checkbox>
        </w:sdtPr>
        <w:sdtEndPr/>
        <w:sdtContent>
          <w:r w:rsidR="004732A6">
            <w:rPr>
              <w:rFonts w:ascii="MS Gothic" w:eastAsia="MS Gothic" w:hAnsi="MS Gothic" w:hint="eastAsia"/>
            </w:rPr>
            <w:t>☐</w:t>
          </w:r>
        </w:sdtContent>
      </w:sdt>
      <w:r w:rsidR="004732A6">
        <w:t>Full electronic medical records; please identify EHR vendor:</w:t>
      </w:r>
      <w:r w:rsidR="004732A6" w:rsidRPr="007C7B83">
        <w:rPr>
          <w:rFonts w:cs="Calibri"/>
          <w:b/>
        </w:rPr>
        <w:t xml:space="preserve"> </w:t>
      </w:r>
      <w:sdt>
        <w:sdtPr>
          <w:rPr>
            <w:rFonts w:cs="Calibri"/>
            <w:b/>
          </w:rPr>
          <w:id w:val="1966921633"/>
          <w:showingPlcHdr/>
        </w:sdtPr>
        <w:sdtEndPr/>
        <w:sdtContent>
          <w:r w:rsidR="004732A6" w:rsidRPr="007F488B">
            <w:rPr>
              <w:rStyle w:val="PlaceholderText"/>
            </w:rPr>
            <w:t>Click here to enter text.</w:t>
          </w:r>
        </w:sdtContent>
      </w:sdt>
      <w:r w:rsidR="004732A6">
        <w:t xml:space="preserve"> </w:t>
      </w:r>
      <w:r w:rsidR="004732A6" w:rsidRPr="00C101FB">
        <w:rPr>
          <w:b/>
          <w:i/>
          <w:color w:val="C0504D"/>
          <w:sz w:val="18"/>
          <w:szCs w:val="18"/>
        </w:rPr>
        <w:t>(</w:t>
      </w:r>
      <w:r w:rsidR="004732A6">
        <w:rPr>
          <w:b/>
          <w:i/>
          <w:color w:val="C0504D"/>
          <w:sz w:val="18"/>
          <w:szCs w:val="18"/>
        </w:rPr>
        <w:t>F</w:t>
      </w:r>
      <w:r w:rsidR="004732A6" w:rsidRPr="00C101FB">
        <w:rPr>
          <w:b/>
          <w:i/>
          <w:color w:val="C0504D"/>
          <w:sz w:val="18"/>
          <w:szCs w:val="18"/>
        </w:rPr>
        <w:t xml:space="preserve">acilities must utilize full electronic medical records </w:t>
      </w:r>
      <w:r w:rsidR="004732A6">
        <w:rPr>
          <w:b/>
          <w:i/>
          <w:color w:val="C0504D"/>
          <w:sz w:val="18"/>
          <w:szCs w:val="18"/>
        </w:rPr>
        <w:t>if client reminders, p</w:t>
      </w:r>
      <w:r w:rsidR="004732A6" w:rsidRPr="005E7313">
        <w:rPr>
          <w:b/>
          <w:i/>
          <w:color w:val="C0504D"/>
          <w:sz w:val="18"/>
          <w:szCs w:val="18"/>
        </w:rPr>
        <w:t xml:space="preserve">rovider </w:t>
      </w:r>
      <w:r w:rsidR="004732A6">
        <w:rPr>
          <w:b/>
          <w:i/>
          <w:color w:val="C0504D"/>
          <w:sz w:val="18"/>
          <w:szCs w:val="18"/>
        </w:rPr>
        <w:t>r</w:t>
      </w:r>
      <w:r w:rsidR="004732A6" w:rsidRPr="005E7313">
        <w:rPr>
          <w:b/>
          <w:i/>
          <w:color w:val="C0504D"/>
          <w:sz w:val="18"/>
          <w:szCs w:val="18"/>
        </w:rPr>
        <w:t xml:space="preserve">eminder and </w:t>
      </w:r>
      <w:r w:rsidR="004732A6">
        <w:rPr>
          <w:b/>
          <w:i/>
          <w:color w:val="C0504D"/>
          <w:sz w:val="18"/>
          <w:szCs w:val="18"/>
        </w:rPr>
        <w:t>r</w:t>
      </w:r>
      <w:r w:rsidR="004732A6" w:rsidRPr="005E7313">
        <w:rPr>
          <w:b/>
          <w:i/>
          <w:color w:val="C0504D"/>
          <w:sz w:val="18"/>
          <w:szCs w:val="18"/>
        </w:rPr>
        <w:t xml:space="preserve">ecall </w:t>
      </w:r>
      <w:r w:rsidR="004732A6">
        <w:rPr>
          <w:b/>
          <w:i/>
          <w:color w:val="C0504D"/>
          <w:sz w:val="18"/>
          <w:szCs w:val="18"/>
        </w:rPr>
        <w:t>system, or p</w:t>
      </w:r>
      <w:r w:rsidR="004732A6" w:rsidRPr="005E7313">
        <w:rPr>
          <w:b/>
          <w:i/>
          <w:color w:val="C0504D"/>
          <w:sz w:val="18"/>
          <w:szCs w:val="18"/>
        </w:rPr>
        <w:t xml:space="preserve">rovider </w:t>
      </w:r>
      <w:r w:rsidR="004732A6">
        <w:rPr>
          <w:b/>
          <w:i/>
          <w:color w:val="C0504D"/>
          <w:sz w:val="18"/>
          <w:szCs w:val="18"/>
        </w:rPr>
        <w:t>a</w:t>
      </w:r>
      <w:r w:rsidR="004732A6" w:rsidRPr="005E7313">
        <w:rPr>
          <w:b/>
          <w:i/>
          <w:color w:val="C0504D"/>
          <w:sz w:val="18"/>
          <w:szCs w:val="18"/>
        </w:rPr>
        <w:t xml:space="preserve">ssessment and </w:t>
      </w:r>
      <w:r w:rsidR="004732A6">
        <w:rPr>
          <w:b/>
          <w:i/>
          <w:color w:val="C0504D"/>
          <w:sz w:val="18"/>
          <w:szCs w:val="18"/>
        </w:rPr>
        <w:t>f</w:t>
      </w:r>
      <w:r w:rsidR="004732A6" w:rsidRPr="005E7313">
        <w:rPr>
          <w:b/>
          <w:i/>
          <w:color w:val="C0504D"/>
          <w:sz w:val="18"/>
          <w:szCs w:val="18"/>
        </w:rPr>
        <w:t>eedback</w:t>
      </w:r>
      <w:r w:rsidR="004732A6">
        <w:rPr>
          <w:b/>
          <w:i/>
          <w:color w:val="C0504D"/>
          <w:sz w:val="18"/>
          <w:szCs w:val="18"/>
        </w:rPr>
        <w:t xml:space="preserve"> are selected as interventions.)</w:t>
      </w:r>
    </w:p>
    <w:p w14:paraId="04976C99" w14:textId="70236723" w:rsidR="004732A6" w:rsidRDefault="00174BDE" w:rsidP="004732A6">
      <w:pPr>
        <w:ind w:firstLine="720"/>
      </w:pPr>
      <w:sdt>
        <w:sdtPr>
          <w:id w:val="-1291823033"/>
          <w14:checkbox>
            <w14:checked w14:val="0"/>
            <w14:checkedState w14:val="2612" w14:font="MS Gothic"/>
            <w14:uncheckedState w14:val="2610" w14:font="MS Gothic"/>
          </w14:checkbox>
        </w:sdtPr>
        <w:sdtEndPr/>
        <w:sdtContent>
          <w:r w:rsidR="004732A6">
            <w:rPr>
              <w:rFonts w:ascii="MS Gothic" w:eastAsia="MS Gothic" w:hAnsi="MS Gothic" w:hint="eastAsia"/>
            </w:rPr>
            <w:t>☐</w:t>
          </w:r>
        </w:sdtContent>
      </w:sdt>
      <w:r w:rsidR="004732A6">
        <w:t xml:space="preserve">Not applicable </w:t>
      </w:r>
    </w:p>
    <w:p w14:paraId="19389BE9" w14:textId="77777777" w:rsidR="00B43A11" w:rsidRDefault="00B43A11" w:rsidP="004732A6">
      <w:pPr>
        <w:ind w:firstLine="720"/>
      </w:pPr>
    </w:p>
    <w:p w14:paraId="1C64704D" w14:textId="33CD0FD9" w:rsidR="003E3D33" w:rsidRDefault="002E602A" w:rsidP="002E602A">
      <w:pPr>
        <w:pStyle w:val="ListParagraph"/>
        <w:numPr>
          <w:ilvl w:val="0"/>
          <w:numId w:val="8"/>
        </w:numPr>
      </w:pPr>
      <w:r w:rsidRPr="00CA085B">
        <w:rPr>
          <w:rFonts w:eastAsia="Arial" w:cs="Calibri"/>
          <w:b/>
          <w:bCs/>
          <w:color w:val="000000"/>
          <w:spacing w:val="-3"/>
        </w:rPr>
        <w:t xml:space="preserve">Population of Focus: </w:t>
      </w:r>
      <w:r>
        <w:t xml:space="preserve"> </w:t>
      </w:r>
      <w:r w:rsidRPr="003C2B89">
        <w:rPr>
          <w:rFonts w:eastAsia="Arial" w:cs="Calibri"/>
          <w:bCs/>
          <w:color w:val="000000"/>
          <w:spacing w:val="-3"/>
        </w:rPr>
        <w:t>Please describe the primary population(s) of focus for this grant.</w:t>
      </w:r>
      <w:r w:rsidRPr="003C2B89">
        <w:rPr>
          <w:rFonts w:eastAsia="Arial" w:cs="Calibri"/>
          <w:b/>
          <w:bCs/>
          <w:color w:val="000000"/>
          <w:spacing w:val="-3"/>
        </w:rPr>
        <w:t xml:space="preserve"> </w:t>
      </w:r>
      <w:r w:rsidRPr="003C2B89">
        <w:rPr>
          <w:rFonts w:eastAsia="Arial" w:cs="Calibri"/>
          <w:bCs/>
          <w:i/>
          <w:color w:val="000000"/>
          <w:spacing w:val="-3"/>
        </w:rPr>
        <w:t xml:space="preserve">Additionally, if the target </w:t>
      </w:r>
      <w:r>
        <w:rPr>
          <w:rFonts w:eastAsia="Arial" w:cs="Calibri"/>
          <w:bCs/>
          <w:i/>
          <w:color w:val="000000"/>
          <w:spacing w:val="-3"/>
        </w:rPr>
        <w:br/>
      </w:r>
      <w:r w:rsidRPr="003C2B89">
        <w:rPr>
          <w:rFonts w:eastAsia="Arial" w:cs="Calibri"/>
          <w:bCs/>
          <w:i/>
          <w:color w:val="000000"/>
          <w:spacing w:val="-3"/>
        </w:rPr>
        <w:t>population will be different for each intervention please specify that information below.</w:t>
      </w:r>
    </w:p>
    <w:tbl>
      <w:tblPr>
        <w:tblStyle w:val="TableGrid"/>
        <w:tblW w:w="0" w:type="auto"/>
        <w:tblInd w:w="805" w:type="dxa"/>
        <w:tblLook w:val="04A0" w:firstRow="1" w:lastRow="0" w:firstColumn="1" w:lastColumn="0" w:noHBand="0" w:noVBand="1"/>
      </w:tblPr>
      <w:tblGrid>
        <w:gridCol w:w="9540"/>
      </w:tblGrid>
      <w:tr w:rsidR="002E602A" w14:paraId="5F84AB72" w14:textId="77777777" w:rsidTr="002E602A">
        <w:tc>
          <w:tcPr>
            <w:tcW w:w="9540" w:type="dxa"/>
          </w:tcPr>
          <w:p w14:paraId="204FB37A" w14:textId="77777777" w:rsidR="002E602A" w:rsidRDefault="002E602A" w:rsidP="002E602A">
            <w:pPr>
              <w:widowControl w:val="0"/>
              <w:spacing w:line="252" w:lineRule="exact"/>
              <w:ind w:right="-490"/>
              <w:rPr>
                <w:rFonts w:eastAsia="Arial" w:cs="Calibri"/>
                <w:bCs/>
                <w:color w:val="000000"/>
                <w:spacing w:val="-3"/>
              </w:rPr>
            </w:pPr>
            <w:r w:rsidRPr="002E602A">
              <w:rPr>
                <w:rFonts w:eastAsia="Arial" w:cs="Calibri"/>
                <w:bCs/>
                <w:color w:val="000000"/>
                <w:spacing w:val="-3"/>
              </w:rPr>
              <w:t>Target population(s): (Geography, race, age, gender, etc.)</w:t>
            </w:r>
          </w:p>
          <w:p w14:paraId="2A3F7553" w14:textId="2F385CDF" w:rsidR="002E602A" w:rsidRPr="002E602A" w:rsidRDefault="002E602A" w:rsidP="002E602A">
            <w:pPr>
              <w:widowControl w:val="0"/>
              <w:spacing w:line="252" w:lineRule="exact"/>
              <w:ind w:right="-490"/>
              <w:rPr>
                <w:rFonts w:eastAsia="Arial" w:cs="Calibri"/>
                <w:bCs/>
                <w:color w:val="000000"/>
                <w:spacing w:val="-3"/>
              </w:rPr>
            </w:pPr>
          </w:p>
        </w:tc>
      </w:tr>
      <w:tr w:rsidR="002E602A" w14:paraId="6C50AECC" w14:textId="77777777" w:rsidTr="002E602A">
        <w:tc>
          <w:tcPr>
            <w:tcW w:w="9540" w:type="dxa"/>
          </w:tcPr>
          <w:p w14:paraId="523DD436" w14:textId="77777777" w:rsidR="002E602A" w:rsidRDefault="002E602A" w:rsidP="002E602A">
            <w:pPr>
              <w:widowControl w:val="0"/>
              <w:spacing w:line="252" w:lineRule="exact"/>
              <w:ind w:right="-490"/>
              <w:rPr>
                <w:rFonts w:eastAsia="Arial" w:cs="Calibri"/>
                <w:bCs/>
                <w:color w:val="000000"/>
                <w:spacing w:val="-3"/>
              </w:rPr>
            </w:pPr>
            <w:r w:rsidRPr="002E602A">
              <w:rPr>
                <w:rFonts w:eastAsia="Arial" w:cs="Calibri"/>
                <w:bCs/>
                <w:color w:val="000000"/>
                <w:spacing w:val="-3"/>
              </w:rPr>
              <w:t>Will your project address health disparities?</w:t>
            </w:r>
          </w:p>
          <w:p w14:paraId="67DB8A2C" w14:textId="2CA50858" w:rsidR="002E602A" w:rsidRPr="002E602A" w:rsidRDefault="002E602A" w:rsidP="002E602A">
            <w:pPr>
              <w:widowControl w:val="0"/>
              <w:spacing w:line="252" w:lineRule="exact"/>
              <w:ind w:right="-490"/>
              <w:rPr>
                <w:rFonts w:eastAsia="Arial" w:cs="Calibri"/>
                <w:bCs/>
                <w:color w:val="000000"/>
                <w:spacing w:val="-3"/>
              </w:rPr>
            </w:pPr>
          </w:p>
        </w:tc>
      </w:tr>
      <w:tr w:rsidR="002E602A" w14:paraId="6EAB5055" w14:textId="77777777" w:rsidTr="002E602A">
        <w:tc>
          <w:tcPr>
            <w:tcW w:w="9540" w:type="dxa"/>
          </w:tcPr>
          <w:p w14:paraId="71C8D896" w14:textId="77777777" w:rsidR="002E602A" w:rsidRDefault="002E602A" w:rsidP="002E602A">
            <w:pPr>
              <w:rPr>
                <w:rFonts w:eastAsia="Arial" w:cs="Calibri"/>
                <w:bCs/>
                <w:color w:val="000000"/>
                <w:spacing w:val="-3"/>
              </w:rPr>
            </w:pPr>
            <w:r w:rsidRPr="00822B48">
              <w:rPr>
                <w:rFonts w:eastAsia="Arial" w:cs="Calibri"/>
                <w:bCs/>
                <w:color w:val="000000"/>
                <w:spacing w:val="-3"/>
              </w:rPr>
              <w:t>What is your experience working with this population(s)?</w:t>
            </w:r>
          </w:p>
          <w:p w14:paraId="7FB21A63" w14:textId="2902F6F5" w:rsidR="002E602A" w:rsidRDefault="002E602A" w:rsidP="002E602A"/>
        </w:tc>
      </w:tr>
      <w:tr w:rsidR="002E602A" w14:paraId="51A80BCB" w14:textId="77777777" w:rsidTr="002E602A">
        <w:tc>
          <w:tcPr>
            <w:tcW w:w="9540" w:type="dxa"/>
          </w:tcPr>
          <w:p w14:paraId="0064B305" w14:textId="77777777" w:rsidR="002E602A" w:rsidRDefault="002E602A" w:rsidP="002E602A">
            <w:pPr>
              <w:rPr>
                <w:rFonts w:eastAsia="Arial" w:cs="Calibri"/>
                <w:bCs/>
                <w:color w:val="000000"/>
                <w:spacing w:val="-3"/>
              </w:rPr>
            </w:pPr>
            <w:r w:rsidRPr="00822B48">
              <w:rPr>
                <w:rFonts w:eastAsia="Arial" w:cs="Calibri"/>
                <w:bCs/>
                <w:color w:val="000000"/>
                <w:spacing w:val="-3"/>
              </w:rPr>
              <w:t>Estimated number of South Dakotans</w:t>
            </w:r>
            <w:r>
              <w:rPr>
                <w:rFonts w:eastAsia="Arial" w:cs="Calibri"/>
                <w:bCs/>
                <w:color w:val="000000"/>
                <w:spacing w:val="-3"/>
              </w:rPr>
              <w:t xml:space="preserve"> to be</w:t>
            </w:r>
            <w:r w:rsidRPr="00822B48">
              <w:rPr>
                <w:rFonts w:eastAsia="Arial" w:cs="Calibri"/>
                <w:bCs/>
                <w:color w:val="000000"/>
                <w:spacing w:val="-3"/>
              </w:rPr>
              <w:t xml:space="preserve"> reached by the project:</w:t>
            </w:r>
          </w:p>
          <w:p w14:paraId="3D35BD32" w14:textId="4129EC8D" w:rsidR="002E602A" w:rsidRDefault="002E602A" w:rsidP="002E602A"/>
        </w:tc>
      </w:tr>
    </w:tbl>
    <w:p w14:paraId="41F41733" w14:textId="77777777" w:rsidR="00434EDF" w:rsidRPr="009C214B" w:rsidRDefault="00434EDF" w:rsidP="00411CCE">
      <w:pPr>
        <w:autoSpaceDE w:val="0"/>
        <w:autoSpaceDN w:val="0"/>
        <w:adjustRightInd w:val="0"/>
        <w:ind w:firstLine="720"/>
        <w:rPr>
          <w:sz w:val="16"/>
          <w:szCs w:val="16"/>
        </w:rPr>
      </w:pPr>
    </w:p>
    <w:tbl>
      <w:tblPr>
        <w:tblW w:w="10638" w:type="dxa"/>
        <w:tblBorders>
          <w:top w:val="single" w:sz="8" w:space="0" w:color="000000"/>
          <w:bottom w:val="single" w:sz="8" w:space="0" w:color="000000"/>
        </w:tblBorders>
        <w:tblLayout w:type="fixed"/>
        <w:tblLook w:val="0620" w:firstRow="1" w:lastRow="0" w:firstColumn="0" w:lastColumn="0" w:noHBand="1" w:noVBand="1"/>
      </w:tblPr>
      <w:tblGrid>
        <w:gridCol w:w="10638"/>
      </w:tblGrid>
      <w:tr w:rsidR="00203BFF" w:rsidRPr="000A2EBB" w14:paraId="17770186" w14:textId="77777777" w:rsidTr="00B96801">
        <w:trPr>
          <w:trHeight w:hRule="exact" w:val="1352"/>
        </w:trPr>
        <w:tc>
          <w:tcPr>
            <w:tcW w:w="10638" w:type="dxa"/>
            <w:tcBorders>
              <w:top w:val="single" w:sz="8" w:space="0" w:color="000000"/>
              <w:bottom w:val="single" w:sz="8" w:space="0" w:color="000000"/>
            </w:tcBorders>
            <w:shd w:val="clear" w:color="auto" w:fill="FBD4B4" w:themeFill="accent6" w:themeFillTint="66"/>
          </w:tcPr>
          <w:p w14:paraId="495BAE55" w14:textId="760D2F06" w:rsidR="002E602A" w:rsidRPr="00C41628" w:rsidRDefault="002E602A" w:rsidP="002E602A">
            <w:pPr>
              <w:widowControl w:val="0"/>
              <w:ind w:right="-20"/>
              <w:rPr>
                <w:rFonts w:eastAsia="Arial" w:cs="Calibri"/>
                <w:b/>
                <w:bCs/>
                <w:spacing w:val="-3"/>
                <w:u w:val="single"/>
              </w:rPr>
            </w:pPr>
            <w:r w:rsidRPr="00C41628">
              <w:rPr>
                <w:rFonts w:eastAsia="Arial" w:cs="Calibri"/>
                <w:b/>
                <w:bCs/>
                <w:spacing w:val="-3"/>
                <w:u w:val="single"/>
              </w:rPr>
              <w:t>PLAN</w:t>
            </w:r>
          </w:p>
          <w:p w14:paraId="3A9F972A" w14:textId="34CD5372" w:rsidR="00203BFF" w:rsidRPr="002E602A" w:rsidRDefault="00203BFF" w:rsidP="002E602A">
            <w:pPr>
              <w:widowControl w:val="0"/>
              <w:ind w:right="-20"/>
              <w:rPr>
                <w:rFonts w:eastAsia="Arial" w:cs="Calibri"/>
                <w:b/>
                <w:bCs/>
                <w:color w:val="000000"/>
                <w:spacing w:val="-3"/>
              </w:rPr>
            </w:pPr>
            <w:r w:rsidRPr="002E602A">
              <w:rPr>
                <w:rFonts w:eastAsia="Arial" w:cs="Calibri"/>
                <w:b/>
                <w:bCs/>
                <w:color w:val="000000"/>
                <w:spacing w:val="-3"/>
              </w:rPr>
              <w:t>Intervention</w:t>
            </w:r>
            <w:r w:rsidR="00B96801">
              <w:rPr>
                <w:rFonts w:eastAsia="Arial" w:cs="Calibri"/>
                <w:b/>
                <w:bCs/>
                <w:color w:val="000000"/>
                <w:spacing w:val="-3"/>
              </w:rPr>
              <w:t xml:space="preserve"> Planning</w:t>
            </w:r>
            <w:r w:rsidRPr="002E602A">
              <w:rPr>
                <w:rFonts w:eastAsia="Arial" w:cs="Calibri"/>
                <w:b/>
                <w:bCs/>
                <w:color w:val="000000"/>
                <w:spacing w:val="-3"/>
              </w:rPr>
              <w:t xml:space="preserve">: </w:t>
            </w:r>
            <w:r w:rsidR="005C1BEF" w:rsidRPr="002E602A">
              <w:rPr>
                <w:rFonts w:eastAsia="Arial" w:cs="Calibri"/>
                <w:bCs/>
                <w:i/>
                <w:color w:val="000000"/>
                <w:spacing w:val="-3"/>
                <w:sz w:val="21"/>
                <w:szCs w:val="21"/>
              </w:rPr>
              <w:t>Please check the interventions that your organization plans to implement. You will indicate which cancer plan priority areas you plan to focus on in the intervention planning section. Requested funding should align with the number of interventions selected and number</w:t>
            </w:r>
            <w:r w:rsidR="00AB6852" w:rsidRPr="002E602A">
              <w:rPr>
                <w:rFonts w:eastAsia="Arial" w:cs="Calibri"/>
                <w:bCs/>
                <w:i/>
                <w:color w:val="000000"/>
                <w:spacing w:val="-3"/>
                <w:sz w:val="21"/>
                <w:szCs w:val="21"/>
              </w:rPr>
              <w:t xml:space="preserve"> of people</w:t>
            </w:r>
            <w:r w:rsidR="005C1BEF" w:rsidRPr="002E602A">
              <w:rPr>
                <w:rFonts w:eastAsia="Arial" w:cs="Calibri"/>
                <w:bCs/>
                <w:i/>
                <w:color w:val="000000"/>
                <w:spacing w:val="-3"/>
                <w:sz w:val="21"/>
                <w:szCs w:val="21"/>
              </w:rPr>
              <w:t xml:space="preserve"> impacted.</w:t>
            </w:r>
            <w:r w:rsidR="00041BC2" w:rsidRPr="002E602A">
              <w:rPr>
                <w:rFonts w:eastAsia="Arial" w:cs="Calibri"/>
                <w:bCs/>
                <w:i/>
                <w:color w:val="000000"/>
                <w:spacing w:val="-3"/>
                <w:sz w:val="21"/>
                <w:szCs w:val="21"/>
              </w:rPr>
              <w:t xml:space="preserve"> An intervention description and resource guide can be found in Appendix B.</w:t>
            </w:r>
            <w:r w:rsidR="000A4F84" w:rsidRPr="002E602A">
              <w:rPr>
                <w:rFonts w:eastAsia="Arial" w:cs="Calibri"/>
                <w:bCs/>
                <w:i/>
                <w:color w:val="000000"/>
                <w:spacing w:val="-3"/>
                <w:sz w:val="21"/>
                <w:szCs w:val="21"/>
              </w:rPr>
              <w:t xml:space="preserve"> *Reminder, </w:t>
            </w:r>
            <w:hyperlink r:id="rId29" w:history="1">
              <w:r w:rsidR="00C57CB7" w:rsidRPr="002E602A">
                <w:rPr>
                  <w:rStyle w:val="Hyperlink"/>
                  <w:rFonts w:eastAsia="Arial" w:cs="Calibri"/>
                  <w:bCs/>
                  <w:i/>
                  <w:spacing w:val="-3"/>
                  <w:sz w:val="21"/>
                  <w:szCs w:val="21"/>
                </w:rPr>
                <w:t>staf</w:t>
              </w:r>
            </w:hyperlink>
            <w:r w:rsidR="00C57CB7" w:rsidRPr="002E602A">
              <w:rPr>
                <w:rStyle w:val="Hyperlink"/>
                <w:rFonts w:eastAsia="Arial" w:cs="Calibri"/>
                <w:bCs/>
                <w:i/>
                <w:spacing w:val="-3"/>
                <w:sz w:val="21"/>
                <w:szCs w:val="21"/>
              </w:rPr>
              <w:t>f</w:t>
            </w:r>
            <w:r w:rsidR="000A4F84" w:rsidRPr="002E602A">
              <w:rPr>
                <w:rFonts w:eastAsia="Arial" w:cs="Calibri"/>
                <w:bCs/>
                <w:i/>
                <w:color w:val="000000"/>
                <w:spacing w:val="-3"/>
                <w:sz w:val="21"/>
                <w:szCs w:val="21"/>
              </w:rPr>
              <w:t xml:space="preserve"> </w:t>
            </w:r>
            <w:r w:rsidR="00C57CB7" w:rsidRPr="002E602A">
              <w:rPr>
                <w:rFonts w:eastAsia="Arial" w:cs="Calibri"/>
                <w:bCs/>
                <w:i/>
                <w:color w:val="000000"/>
                <w:spacing w:val="-3"/>
                <w:sz w:val="21"/>
                <w:szCs w:val="21"/>
              </w:rPr>
              <w:t>are</w:t>
            </w:r>
            <w:r w:rsidR="000A4F84" w:rsidRPr="002E602A">
              <w:rPr>
                <w:rFonts w:eastAsia="Arial" w:cs="Calibri"/>
                <w:bCs/>
                <w:i/>
                <w:color w:val="000000"/>
                <w:spacing w:val="-3"/>
                <w:sz w:val="21"/>
                <w:szCs w:val="21"/>
              </w:rPr>
              <w:t xml:space="preserve"> available to discuss intervention options, </w:t>
            </w:r>
            <w:r w:rsidR="00AC61AA" w:rsidRPr="002E602A">
              <w:rPr>
                <w:rFonts w:eastAsia="Arial" w:cs="Calibri"/>
                <w:bCs/>
                <w:i/>
                <w:color w:val="000000"/>
                <w:spacing w:val="-3"/>
                <w:sz w:val="21"/>
                <w:szCs w:val="21"/>
              </w:rPr>
              <w:t xml:space="preserve">provide feedback and review application drafts. We strongly recommend utilizing this </w:t>
            </w:r>
            <w:r w:rsidR="00E06A56" w:rsidRPr="002E602A">
              <w:rPr>
                <w:rFonts w:eastAsia="Arial" w:cs="Calibri"/>
                <w:bCs/>
                <w:i/>
                <w:color w:val="000000"/>
                <w:spacing w:val="-3"/>
                <w:sz w:val="21"/>
                <w:szCs w:val="21"/>
              </w:rPr>
              <w:t>resource</w:t>
            </w:r>
            <w:r w:rsidR="00AC61AA" w:rsidRPr="002E602A">
              <w:rPr>
                <w:rFonts w:eastAsia="Arial" w:cs="Calibri"/>
                <w:bCs/>
                <w:i/>
                <w:color w:val="000000"/>
                <w:spacing w:val="-3"/>
                <w:sz w:val="21"/>
                <w:szCs w:val="21"/>
              </w:rPr>
              <w:t xml:space="preserve"> as you develop your</w:t>
            </w:r>
            <w:r w:rsidR="00E06A56" w:rsidRPr="002E602A">
              <w:rPr>
                <w:rFonts w:eastAsia="Arial" w:cs="Calibri"/>
                <w:bCs/>
                <w:i/>
                <w:color w:val="000000"/>
                <w:spacing w:val="-3"/>
                <w:sz w:val="21"/>
                <w:szCs w:val="21"/>
              </w:rPr>
              <w:t xml:space="preserve"> plan.</w:t>
            </w:r>
          </w:p>
        </w:tc>
      </w:tr>
    </w:tbl>
    <w:p w14:paraId="4B822E4C" w14:textId="6E6F859B" w:rsidR="00203BFF" w:rsidRDefault="00203BFF" w:rsidP="00203BFF">
      <w:pPr>
        <w:rPr>
          <w:sz w:val="16"/>
          <w:szCs w:val="16"/>
        </w:rPr>
      </w:pPr>
    </w:p>
    <w:p w14:paraId="476572DC" w14:textId="3D2B66E7" w:rsidR="006F48CF" w:rsidRPr="006F48CF" w:rsidRDefault="006F48CF" w:rsidP="00203BFF">
      <w:pPr>
        <w:rPr>
          <w:b/>
          <w:sz w:val="24"/>
          <w:szCs w:val="24"/>
        </w:rPr>
      </w:pPr>
      <w:r w:rsidRPr="002A3BDA">
        <w:rPr>
          <w:b/>
        </w:rPr>
        <w:t>Primary Evidence-Based Interventions:</w:t>
      </w:r>
      <w:r w:rsidR="00B14F54">
        <w:rPr>
          <w:b/>
        </w:rPr>
        <w:t xml:space="preserve"> </w:t>
      </w:r>
      <w:r w:rsidR="008A0CC9" w:rsidRPr="00B96801">
        <w:rPr>
          <w:b/>
          <w:i/>
          <w:color w:val="F79646" w:themeColor="accent6"/>
        </w:rPr>
        <w:t xml:space="preserve">At least </w:t>
      </w:r>
      <w:r w:rsidR="008A0CC9" w:rsidRPr="00B96801">
        <w:rPr>
          <w:b/>
          <w:i/>
          <w:color w:val="F79646" w:themeColor="accent6"/>
          <w:u w:val="single"/>
        </w:rPr>
        <w:t>one</w:t>
      </w:r>
      <w:r w:rsidR="008A0CC9" w:rsidRPr="00B96801">
        <w:rPr>
          <w:b/>
          <w:i/>
          <w:color w:val="F79646" w:themeColor="accent6"/>
        </w:rPr>
        <w:t xml:space="preserve"> primary evidence-based intervention must be implemented.</w:t>
      </w:r>
    </w:p>
    <w:tbl>
      <w:tblPr>
        <w:tblStyle w:val="TableGrid"/>
        <w:tblW w:w="0" w:type="auto"/>
        <w:tblLook w:val="04A0" w:firstRow="1" w:lastRow="0" w:firstColumn="1" w:lastColumn="0" w:noHBand="0" w:noVBand="1"/>
      </w:tblPr>
      <w:tblGrid>
        <w:gridCol w:w="1638"/>
        <w:gridCol w:w="3600"/>
        <w:gridCol w:w="1629"/>
        <w:gridCol w:w="3771"/>
      </w:tblGrid>
      <w:tr w:rsidR="006F48CF" w14:paraId="0BF56D1D" w14:textId="77777777" w:rsidTr="002E602A">
        <w:tc>
          <w:tcPr>
            <w:tcW w:w="1638" w:type="dxa"/>
            <w:shd w:val="clear" w:color="auto" w:fill="FBD4B4" w:themeFill="accent6" w:themeFillTint="66"/>
          </w:tcPr>
          <w:p w14:paraId="5AE0E8C3" w14:textId="77777777" w:rsidR="006F48CF" w:rsidRPr="00871492" w:rsidRDefault="006F48CF" w:rsidP="00994ECF">
            <w:pPr>
              <w:jc w:val="center"/>
              <w:rPr>
                <w:rFonts w:asciiTheme="minorHAnsi" w:hAnsiTheme="minorHAnsi"/>
                <w:b/>
                <w:sz w:val="21"/>
                <w:szCs w:val="21"/>
              </w:rPr>
            </w:pPr>
            <w:r w:rsidRPr="00871492">
              <w:rPr>
                <w:rFonts w:asciiTheme="minorHAnsi" w:hAnsiTheme="minorHAnsi"/>
                <w:b/>
                <w:sz w:val="21"/>
                <w:szCs w:val="21"/>
              </w:rPr>
              <w:t>Implementation Proposed</w:t>
            </w:r>
          </w:p>
        </w:tc>
        <w:tc>
          <w:tcPr>
            <w:tcW w:w="3600" w:type="dxa"/>
            <w:shd w:val="clear" w:color="auto" w:fill="FBD4B4" w:themeFill="accent6" w:themeFillTint="66"/>
            <w:vAlign w:val="center"/>
          </w:tcPr>
          <w:p w14:paraId="014E66BF" w14:textId="77777777" w:rsidR="006F48CF" w:rsidRPr="00871492" w:rsidRDefault="006F48CF" w:rsidP="00994ECF">
            <w:pPr>
              <w:jc w:val="center"/>
              <w:rPr>
                <w:rFonts w:asciiTheme="minorHAnsi" w:hAnsiTheme="minorHAnsi"/>
                <w:b/>
                <w:sz w:val="21"/>
                <w:szCs w:val="21"/>
              </w:rPr>
            </w:pPr>
            <w:r w:rsidRPr="00871492">
              <w:rPr>
                <w:rFonts w:asciiTheme="minorHAnsi" w:hAnsiTheme="minorHAnsi"/>
                <w:b/>
                <w:sz w:val="21"/>
                <w:szCs w:val="21"/>
              </w:rPr>
              <w:t>Cancer Prevention</w:t>
            </w:r>
            <w:r>
              <w:rPr>
                <w:rFonts w:asciiTheme="minorHAnsi" w:hAnsiTheme="minorHAnsi"/>
                <w:b/>
                <w:sz w:val="21"/>
                <w:szCs w:val="21"/>
              </w:rPr>
              <w:t xml:space="preserve"> &amp; Early Detection Interventions</w:t>
            </w:r>
          </w:p>
        </w:tc>
        <w:tc>
          <w:tcPr>
            <w:tcW w:w="1629" w:type="dxa"/>
            <w:shd w:val="clear" w:color="auto" w:fill="FBD4B4" w:themeFill="accent6" w:themeFillTint="66"/>
            <w:vAlign w:val="center"/>
          </w:tcPr>
          <w:p w14:paraId="37C86210" w14:textId="77777777" w:rsidR="006F48CF" w:rsidRPr="00871492" w:rsidRDefault="006F48CF" w:rsidP="00994ECF">
            <w:pPr>
              <w:jc w:val="center"/>
              <w:rPr>
                <w:rFonts w:asciiTheme="minorHAnsi" w:hAnsiTheme="minorHAnsi"/>
                <w:b/>
                <w:sz w:val="21"/>
                <w:szCs w:val="21"/>
              </w:rPr>
            </w:pPr>
            <w:r w:rsidRPr="00871492">
              <w:rPr>
                <w:rFonts w:asciiTheme="minorHAnsi" w:hAnsiTheme="minorHAnsi"/>
                <w:b/>
                <w:sz w:val="21"/>
                <w:szCs w:val="21"/>
              </w:rPr>
              <w:t>Implementation Proposed</w:t>
            </w:r>
          </w:p>
        </w:tc>
        <w:tc>
          <w:tcPr>
            <w:tcW w:w="3771" w:type="dxa"/>
            <w:shd w:val="clear" w:color="auto" w:fill="FBD4B4" w:themeFill="accent6" w:themeFillTint="66"/>
            <w:vAlign w:val="center"/>
          </w:tcPr>
          <w:p w14:paraId="1D66CDE4" w14:textId="77777777" w:rsidR="006F48CF" w:rsidRPr="00871492" w:rsidRDefault="006F48CF" w:rsidP="00994ECF">
            <w:pPr>
              <w:jc w:val="center"/>
              <w:rPr>
                <w:rFonts w:asciiTheme="minorHAnsi" w:hAnsiTheme="minorHAnsi"/>
                <w:b/>
                <w:sz w:val="21"/>
                <w:szCs w:val="21"/>
              </w:rPr>
            </w:pPr>
            <w:r w:rsidRPr="00871492">
              <w:rPr>
                <w:rFonts w:asciiTheme="minorHAnsi" w:hAnsiTheme="minorHAnsi"/>
                <w:b/>
                <w:sz w:val="21"/>
                <w:szCs w:val="21"/>
              </w:rPr>
              <w:t xml:space="preserve">Cancer </w:t>
            </w:r>
            <w:r>
              <w:rPr>
                <w:rFonts w:asciiTheme="minorHAnsi" w:hAnsiTheme="minorHAnsi"/>
                <w:b/>
                <w:sz w:val="21"/>
                <w:szCs w:val="21"/>
              </w:rPr>
              <w:t>Treatment/</w:t>
            </w:r>
            <w:r w:rsidRPr="00871492">
              <w:rPr>
                <w:rFonts w:asciiTheme="minorHAnsi" w:hAnsiTheme="minorHAnsi"/>
                <w:b/>
                <w:sz w:val="21"/>
                <w:szCs w:val="21"/>
              </w:rPr>
              <w:t>Survivorship</w:t>
            </w:r>
            <w:r>
              <w:rPr>
                <w:rFonts w:asciiTheme="minorHAnsi" w:hAnsiTheme="minorHAnsi"/>
                <w:b/>
                <w:sz w:val="21"/>
                <w:szCs w:val="21"/>
              </w:rPr>
              <w:t xml:space="preserve"> Interventions</w:t>
            </w:r>
          </w:p>
        </w:tc>
      </w:tr>
      <w:tr w:rsidR="006F48CF" w14:paraId="0CDD1DFE" w14:textId="77777777" w:rsidTr="00994ECF">
        <w:tc>
          <w:tcPr>
            <w:tcW w:w="1638" w:type="dxa"/>
            <w:vAlign w:val="center"/>
          </w:tcPr>
          <w:p w14:paraId="6167975F" w14:textId="77777777" w:rsidR="006F48CF" w:rsidRDefault="00174BDE" w:rsidP="00994ECF">
            <w:pPr>
              <w:jc w:val="center"/>
            </w:pPr>
            <w:sdt>
              <w:sdtPr>
                <w:rPr>
                  <w:rFonts w:ascii="MS Gothic" w:eastAsia="MS Gothic" w:hAnsi="MS Gothic" w:cs="MS Gothic"/>
                  <w:sz w:val="21"/>
                  <w:szCs w:val="21"/>
                </w:rPr>
                <w:id w:val="-1461567365"/>
                <w14:checkbox>
                  <w14:checked w14:val="0"/>
                  <w14:checkedState w14:val="2612" w14:font="MS Gothic"/>
                  <w14:uncheckedState w14:val="2610" w14:font="MS Gothic"/>
                </w14:checkbox>
              </w:sdtPr>
              <w:sdtEndPr/>
              <w:sdtContent>
                <w:r w:rsidR="006F48CF" w:rsidRPr="00625711">
                  <w:rPr>
                    <w:rFonts w:ascii="MS Gothic" w:eastAsia="MS Gothic" w:hAnsi="MS Gothic" w:cs="MS Gothic" w:hint="eastAsia"/>
                    <w:sz w:val="21"/>
                    <w:szCs w:val="21"/>
                  </w:rPr>
                  <w:t>☐</w:t>
                </w:r>
              </w:sdtContent>
            </w:sdt>
            <w:r w:rsidR="006F48CF" w:rsidRPr="00625711">
              <w:rPr>
                <w:rFonts w:asciiTheme="minorHAnsi" w:hAnsiTheme="minorHAnsi"/>
                <w:sz w:val="21"/>
                <w:szCs w:val="21"/>
              </w:rPr>
              <w:t xml:space="preserve"> </w:t>
            </w:r>
          </w:p>
        </w:tc>
        <w:tc>
          <w:tcPr>
            <w:tcW w:w="3600" w:type="dxa"/>
            <w:vAlign w:val="center"/>
          </w:tcPr>
          <w:p w14:paraId="5E270D4C" w14:textId="77777777" w:rsidR="006F48CF" w:rsidRDefault="006F48CF" w:rsidP="00994ECF">
            <w:pPr>
              <w:rPr>
                <w:sz w:val="16"/>
                <w:szCs w:val="16"/>
              </w:rPr>
            </w:pPr>
            <w:r w:rsidRPr="001603A2">
              <w:rPr>
                <w:rFonts w:asciiTheme="minorHAnsi" w:hAnsiTheme="minorHAnsi"/>
                <w:b/>
                <w:sz w:val="21"/>
                <w:szCs w:val="21"/>
              </w:rPr>
              <w:t>Client Reminders</w:t>
            </w:r>
          </w:p>
        </w:tc>
        <w:tc>
          <w:tcPr>
            <w:tcW w:w="1629" w:type="dxa"/>
            <w:vAlign w:val="center"/>
          </w:tcPr>
          <w:p w14:paraId="1B360B22" w14:textId="77777777" w:rsidR="006F48CF" w:rsidRDefault="00174BDE" w:rsidP="00994ECF">
            <w:pPr>
              <w:jc w:val="center"/>
            </w:pPr>
            <w:sdt>
              <w:sdtPr>
                <w:rPr>
                  <w:rFonts w:ascii="MS Gothic" w:eastAsia="MS Gothic" w:hAnsi="MS Gothic" w:cs="MS Gothic"/>
                  <w:sz w:val="21"/>
                  <w:szCs w:val="21"/>
                </w:rPr>
                <w:id w:val="-125475964"/>
                <w14:checkbox>
                  <w14:checked w14:val="0"/>
                  <w14:checkedState w14:val="2612" w14:font="MS Gothic"/>
                  <w14:uncheckedState w14:val="2610" w14:font="MS Gothic"/>
                </w14:checkbox>
              </w:sdtPr>
              <w:sdtEndPr/>
              <w:sdtContent>
                <w:r w:rsidR="006F48CF" w:rsidRPr="00625711">
                  <w:rPr>
                    <w:rFonts w:ascii="MS Gothic" w:eastAsia="MS Gothic" w:hAnsi="MS Gothic" w:cs="MS Gothic" w:hint="eastAsia"/>
                    <w:sz w:val="21"/>
                    <w:szCs w:val="21"/>
                  </w:rPr>
                  <w:t>☐</w:t>
                </w:r>
              </w:sdtContent>
            </w:sdt>
            <w:r w:rsidR="006F48CF" w:rsidRPr="00625711">
              <w:rPr>
                <w:rFonts w:asciiTheme="minorHAnsi" w:hAnsiTheme="minorHAnsi"/>
                <w:sz w:val="21"/>
                <w:szCs w:val="21"/>
              </w:rPr>
              <w:t xml:space="preserve"> </w:t>
            </w:r>
          </w:p>
        </w:tc>
        <w:tc>
          <w:tcPr>
            <w:tcW w:w="3771" w:type="dxa"/>
            <w:vAlign w:val="center"/>
          </w:tcPr>
          <w:p w14:paraId="0355C7C2" w14:textId="77777777" w:rsidR="006F48CF" w:rsidRDefault="006F48CF" w:rsidP="00994ECF">
            <w:pPr>
              <w:rPr>
                <w:sz w:val="16"/>
                <w:szCs w:val="16"/>
              </w:rPr>
            </w:pPr>
            <w:r w:rsidRPr="00604870">
              <w:rPr>
                <w:rFonts w:asciiTheme="minorHAnsi" w:hAnsiTheme="minorHAnsi"/>
                <w:b/>
                <w:sz w:val="21"/>
                <w:szCs w:val="21"/>
              </w:rPr>
              <w:t>Clinical Research Accrual</w:t>
            </w:r>
          </w:p>
        </w:tc>
      </w:tr>
      <w:tr w:rsidR="006F48CF" w14:paraId="4DD1679E" w14:textId="77777777" w:rsidTr="00994ECF">
        <w:tc>
          <w:tcPr>
            <w:tcW w:w="1638" w:type="dxa"/>
            <w:vAlign w:val="center"/>
          </w:tcPr>
          <w:p w14:paraId="19D45BD0" w14:textId="77777777" w:rsidR="006F48CF" w:rsidRDefault="00174BDE" w:rsidP="00994ECF">
            <w:pPr>
              <w:jc w:val="center"/>
            </w:pPr>
            <w:sdt>
              <w:sdtPr>
                <w:rPr>
                  <w:rFonts w:ascii="MS Gothic" w:eastAsia="MS Gothic" w:hAnsi="MS Gothic" w:cs="MS Gothic"/>
                  <w:sz w:val="21"/>
                  <w:szCs w:val="21"/>
                </w:rPr>
                <w:id w:val="452444236"/>
                <w14:checkbox>
                  <w14:checked w14:val="0"/>
                  <w14:checkedState w14:val="2612" w14:font="MS Gothic"/>
                  <w14:uncheckedState w14:val="2610" w14:font="MS Gothic"/>
                </w14:checkbox>
              </w:sdtPr>
              <w:sdtEndPr/>
              <w:sdtContent>
                <w:r w:rsidR="006F48CF" w:rsidRPr="00625711">
                  <w:rPr>
                    <w:rFonts w:ascii="MS Gothic" w:eastAsia="MS Gothic" w:hAnsi="MS Gothic" w:cs="MS Gothic" w:hint="eastAsia"/>
                    <w:sz w:val="21"/>
                    <w:szCs w:val="21"/>
                  </w:rPr>
                  <w:t>☐</w:t>
                </w:r>
              </w:sdtContent>
            </w:sdt>
            <w:r w:rsidR="006F48CF" w:rsidRPr="00625711">
              <w:rPr>
                <w:rFonts w:asciiTheme="minorHAnsi" w:hAnsiTheme="minorHAnsi"/>
                <w:sz w:val="21"/>
                <w:szCs w:val="21"/>
              </w:rPr>
              <w:t xml:space="preserve"> </w:t>
            </w:r>
          </w:p>
        </w:tc>
        <w:tc>
          <w:tcPr>
            <w:tcW w:w="3600" w:type="dxa"/>
            <w:vAlign w:val="center"/>
          </w:tcPr>
          <w:p w14:paraId="02D2F96E" w14:textId="77777777" w:rsidR="006F48CF" w:rsidRDefault="006F48CF" w:rsidP="00994ECF">
            <w:pPr>
              <w:rPr>
                <w:sz w:val="16"/>
                <w:szCs w:val="16"/>
              </w:rPr>
            </w:pPr>
            <w:r w:rsidRPr="001603A2">
              <w:rPr>
                <w:rFonts w:asciiTheme="minorHAnsi" w:hAnsiTheme="minorHAnsi"/>
                <w:b/>
                <w:sz w:val="21"/>
                <w:szCs w:val="21"/>
              </w:rPr>
              <w:t>Provider Reminder and Recall Systems</w:t>
            </w:r>
          </w:p>
        </w:tc>
        <w:tc>
          <w:tcPr>
            <w:tcW w:w="1629" w:type="dxa"/>
            <w:vAlign w:val="center"/>
          </w:tcPr>
          <w:p w14:paraId="72B7B3A5" w14:textId="77777777" w:rsidR="006F48CF" w:rsidRDefault="00174BDE" w:rsidP="00994ECF">
            <w:pPr>
              <w:jc w:val="center"/>
            </w:pPr>
            <w:sdt>
              <w:sdtPr>
                <w:rPr>
                  <w:rFonts w:ascii="MS Gothic" w:eastAsia="MS Gothic" w:hAnsi="MS Gothic" w:cs="MS Gothic"/>
                  <w:sz w:val="21"/>
                  <w:szCs w:val="21"/>
                </w:rPr>
                <w:id w:val="-2133164770"/>
                <w14:checkbox>
                  <w14:checked w14:val="0"/>
                  <w14:checkedState w14:val="2612" w14:font="MS Gothic"/>
                  <w14:uncheckedState w14:val="2610" w14:font="MS Gothic"/>
                </w14:checkbox>
              </w:sdtPr>
              <w:sdtEndPr/>
              <w:sdtContent>
                <w:r w:rsidR="006F48CF" w:rsidRPr="00625711">
                  <w:rPr>
                    <w:rFonts w:ascii="MS Gothic" w:eastAsia="MS Gothic" w:hAnsi="MS Gothic" w:cs="MS Gothic" w:hint="eastAsia"/>
                    <w:sz w:val="21"/>
                    <w:szCs w:val="21"/>
                  </w:rPr>
                  <w:t>☐</w:t>
                </w:r>
              </w:sdtContent>
            </w:sdt>
            <w:r w:rsidR="006F48CF" w:rsidRPr="00625711">
              <w:rPr>
                <w:rFonts w:asciiTheme="minorHAnsi" w:hAnsiTheme="minorHAnsi"/>
                <w:sz w:val="21"/>
                <w:szCs w:val="21"/>
              </w:rPr>
              <w:t xml:space="preserve"> </w:t>
            </w:r>
          </w:p>
        </w:tc>
        <w:tc>
          <w:tcPr>
            <w:tcW w:w="3771" w:type="dxa"/>
            <w:vAlign w:val="center"/>
          </w:tcPr>
          <w:p w14:paraId="0C73B41D" w14:textId="77777777" w:rsidR="006F48CF" w:rsidRPr="00604870" w:rsidRDefault="006F48CF" w:rsidP="00994ECF">
            <w:pPr>
              <w:rPr>
                <w:rFonts w:asciiTheme="minorHAnsi" w:hAnsiTheme="minorHAnsi"/>
                <w:b/>
                <w:sz w:val="21"/>
                <w:szCs w:val="21"/>
              </w:rPr>
            </w:pPr>
            <w:r w:rsidRPr="00542C96">
              <w:rPr>
                <w:rFonts w:asciiTheme="minorHAnsi" w:hAnsiTheme="minorHAnsi"/>
                <w:b/>
                <w:sz w:val="21"/>
                <w:szCs w:val="21"/>
              </w:rPr>
              <w:t xml:space="preserve">Survivorship </w:t>
            </w:r>
            <w:r>
              <w:rPr>
                <w:rFonts w:asciiTheme="minorHAnsi" w:hAnsiTheme="minorHAnsi"/>
                <w:b/>
                <w:sz w:val="21"/>
                <w:szCs w:val="21"/>
              </w:rPr>
              <w:t xml:space="preserve">Services </w:t>
            </w:r>
          </w:p>
        </w:tc>
      </w:tr>
      <w:tr w:rsidR="00644318" w14:paraId="5D18E018" w14:textId="77777777" w:rsidTr="002E602A">
        <w:tc>
          <w:tcPr>
            <w:tcW w:w="1638" w:type="dxa"/>
            <w:vAlign w:val="center"/>
          </w:tcPr>
          <w:p w14:paraId="7581033E" w14:textId="77777777" w:rsidR="00644318" w:rsidRDefault="00174BDE" w:rsidP="00644318">
            <w:pPr>
              <w:jc w:val="center"/>
            </w:pPr>
            <w:sdt>
              <w:sdtPr>
                <w:rPr>
                  <w:rFonts w:ascii="MS Gothic" w:eastAsia="MS Gothic" w:hAnsi="MS Gothic" w:cs="MS Gothic"/>
                  <w:sz w:val="21"/>
                  <w:szCs w:val="21"/>
                </w:rPr>
                <w:id w:val="825715257"/>
                <w14:checkbox>
                  <w14:checked w14:val="0"/>
                  <w14:checkedState w14:val="2612" w14:font="MS Gothic"/>
                  <w14:uncheckedState w14:val="2610" w14:font="MS Gothic"/>
                </w14:checkbox>
              </w:sdtPr>
              <w:sdtEndPr/>
              <w:sdtContent>
                <w:r w:rsidR="00644318" w:rsidRPr="00625711">
                  <w:rPr>
                    <w:rFonts w:ascii="MS Gothic" w:eastAsia="MS Gothic" w:hAnsi="MS Gothic" w:cs="MS Gothic" w:hint="eastAsia"/>
                    <w:sz w:val="21"/>
                    <w:szCs w:val="21"/>
                  </w:rPr>
                  <w:t>☐</w:t>
                </w:r>
              </w:sdtContent>
            </w:sdt>
            <w:r w:rsidR="00644318" w:rsidRPr="00625711">
              <w:rPr>
                <w:rFonts w:asciiTheme="minorHAnsi" w:hAnsiTheme="minorHAnsi"/>
                <w:sz w:val="21"/>
                <w:szCs w:val="21"/>
              </w:rPr>
              <w:t xml:space="preserve"> </w:t>
            </w:r>
          </w:p>
        </w:tc>
        <w:tc>
          <w:tcPr>
            <w:tcW w:w="3600" w:type="dxa"/>
            <w:vAlign w:val="center"/>
          </w:tcPr>
          <w:p w14:paraId="71666279" w14:textId="77777777" w:rsidR="00644318" w:rsidRDefault="00644318" w:rsidP="00644318">
            <w:pPr>
              <w:rPr>
                <w:sz w:val="16"/>
                <w:szCs w:val="16"/>
              </w:rPr>
            </w:pPr>
            <w:r w:rsidRPr="001603A2">
              <w:rPr>
                <w:rFonts w:asciiTheme="minorHAnsi" w:hAnsiTheme="minorHAnsi"/>
                <w:b/>
                <w:sz w:val="21"/>
                <w:szCs w:val="21"/>
              </w:rPr>
              <w:t>Provider Assessment and Feedback</w:t>
            </w:r>
          </w:p>
        </w:tc>
        <w:tc>
          <w:tcPr>
            <w:tcW w:w="1629" w:type="dxa"/>
            <w:shd w:val="clear" w:color="auto" w:fill="FBD4B4" w:themeFill="accent6" w:themeFillTint="66"/>
            <w:vAlign w:val="center"/>
          </w:tcPr>
          <w:p w14:paraId="7FDCAD05" w14:textId="486D6308" w:rsidR="00644318" w:rsidRDefault="00644318" w:rsidP="00644318">
            <w:pPr>
              <w:jc w:val="center"/>
            </w:pPr>
            <w:r w:rsidRPr="00871492">
              <w:rPr>
                <w:rFonts w:asciiTheme="minorHAnsi" w:hAnsiTheme="minorHAnsi"/>
                <w:b/>
                <w:sz w:val="21"/>
                <w:szCs w:val="21"/>
              </w:rPr>
              <w:t>Implementation Proposed</w:t>
            </w:r>
          </w:p>
        </w:tc>
        <w:tc>
          <w:tcPr>
            <w:tcW w:w="3771" w:type="dxa"/>
            <w:shd w:val="clear" w:color="auto" w:fill="FBD4B4" w:themeFill="accent6" w:themeFillTint="66"/>
            <w:vAlign w:val="center"/>
          </w:tcPr>
          <w:p w14:paraId="4FE69CC4" w14:textId="277D1056" w:rsidR="00644318" w:rsidRPr="00604870" w:rsidRDefault="00644318" w:rsidP="00644318">
            <w:pPr>
              <w:rPr>
                <w:rFonts w:asciiTheme="minorHAnsi" w:hAnsiTheme="minorHAnsi"/>
                <w:b/>
                <w:sz w:val="21"/>
                <w:szCs w:val="21"/>
              </w:rPr>
            </w:pPr>
            <w:r>
              <w:rPr>
                <w:rFonts w:asciiTheme="minorHAnsi" w:hAnsiTheme="minorHAnsi"/>
                <w:b/>
                <w:sz w:val="21"/>
                <w:szCs w:val="21"/>
              </w:rPr>
              <w:t>Cross-Cutting Interventions</w:t>
            </w:r>
          </w:p>
        </w:tc>
      </w:tr>
      <w:tr w:rsidR="00644318" w14:paraId="23BE941B" w14:textId="77777777" w:rsidTr="00994ECF">
        <w:trPr>
          <w:trHeight w:val="70"/>
        </w:trPr>
        <w:tc>
          <w:tcPr>
            <w:tcW w:w="1638" w:type="dxa"/>
            <w:vAlign w:val="center"/>
          </w:tcPr>
          <w:p w14:paraId="1E59F135" w14:textId="77777777" w:rsidR="00644318" w:rsidRDefault="00174BDE" w:rsidP="00644318">
            <w:pPr>
              <w:jc w:val="center"/>
            </w:pPr>
            <w:sdt>
              <w:sdtPr>
                <w:rPr>
                  <w:rFonts w:ascii="MS Gothic" w:eastAsia="MS Gothic" w:hAnsi="MS Gothic" w:cs="MS Gothic"/>
                  <w:sz w:val="21"/>
                  <w:szCs w:val="21"/>
                </w:rPr>
                <w:id w:val="-952173046"/>
                <w14:checkbox>
                  <w14:checked w14:val="0"/>
                  <w14:checkedState w14:val="2612" w14:font="MS Gothic"/>
                  <w14:uncheckedState w14:val="2610" w14:font="MS Gothic"/>
                </w14:checkbox>
              </w:sdtPr>
              <w:sdtEndPr/>
              <w:sdtContent>
                <w:r w:rsidR="00644318" w:rsidRPr="00625711">
                  <w:rPr>
                    <w:rFonts w:ascii="MS Gothic" w:eastAsia="MS Gothic" w:hAnsi="MS Gothic" w:cs="MS Gothic" w:hint="eastAsia"/>
                    <w:sz w:val="21"/>
                    <w:szCs w:val="21"/>
                  </w:rPr>
                  <w:t>☐</w:t>
                </w:r>
              </w:sdtContent>
            </w:sdt>
            <w:r w:rsidR="00644318" w:rsidRPr="00625711">
              <w:rPr>
                <w:rFonts w:asciiTheme="minorHAnsi" w:hAnsiTheme="minorHAnsi"/>
                <w:sz w:val="21"/>
                <w:szCs w:val="21"/>
              </w:rPr>
              <w:t xml:space="preserve"> </w:t>
            </w:r>
          </w:p>
        </w:tc>
        <w:tc>
          <w:tcPr>
            <w:tcW w:w="3600" w:type="dxa"/>
            <w:vAlign w:val="center"/>
          </w:tcPr>
          <w:p w14:paraId="7B8734B9" w14:textId="70A66C69" w:rsidR="00644318" w:rsidRDefault="00644318" w:rsidP="00644318">
            <w:pPr>
              <w:rPr>
                <w:sz w:val="16"/>
                <w:szCs w:val="16"/>
              </w:rPr>
            </w:pPr>
            <w:r>
              <w:rPr>
                <w:rFonts w:asciiTheme="minorHAnsi" w:hAnsiTheme="minorHAnsi"/>
                <w:b/>
                <w:sz w:val="21"/>
                <w:szCs w:val="21"/>
              </w:rPr>
              <w:t>Policy Adoption</w:t>
            </w:r>
          </w:p>
        </w:tc>
        <w:tc>
          <w:tcPr>
            <w:tcW w:w="1629" w:type="dxa"/>
            <w:vAlign w:val="center"/>
          </w:tcPr>
          <w:p w14:paraId="0CFE9F70" w14:textId="77777777" w:rsidR="00644318" w:rsidRDefault="00174BDE" w:rsidP="00644318">
            <w:pPr>
              <w:jc w:val="center"/>
            </w:pPr>
            <w:sdt>
              <w:sdtPr>
                <w:rPr>
                  <w:rFonts w:ascii="MS Gothic" w:eastAsia="MS Gothic" w:hAnsi="MS Gothic" w:cs="MS Gothic"/>
                  <w:sz w:val="21"/>
                  <w:szCs w:val="21"/>
                </w:rPr>
                <w:id w:val="841200937"/>
                <w14:checkbox>
                  <w14:checked w14:val="0"/>
                  <w14:checkedState w14:val="2612" w14:font="MS Gothic"/>
                  <w14:uncheckedState w14:val="2610" w14:font="MS Gothic"/>
                </w14:checkbox>
              </w:sdtPr>
              <w:sdtEndPr/>
              <w:sdtContent>
                <w:r w:rsidR="00644318" w:rsidRPr="00625711">
                  <w:rPr>
                    <w:rFonts w:ascii="MS Gothic" w:eastAsia="MS Gothic" w:hAnsi="MS Gothic" w:cs="MS Gothic" w:hint="eastAsia"/>
                    <w:sz w:val="21"/>
                    <w:szCs w:val="21"/>
                  </w:rPr>
                  <w:t>☐</w:t>
                </w:r>
              </w:sdtContent>
            </w:sdt>
            <w:r w:rsidR="00644318" w:rsidRPr="00625711">
              <w:rPr>
                <w:rFonts w:asciiTheme="minorHAnsi" w:hAnsiTheme="minorHAnsi"/>
                <w:sz w:val="21"/>
                <w:szCs w:val="21"/>
              </w:rPr>
              <w:t xml:space="preserve"> </w:t>
            </w:r>
          </w:p>
        </w:tc>
        <w:tc>
          <w:tcPr>
            <w:tcW w:w="3771" w:type="dxa"/>
            <w:vAlign w:val="center"/>
          </w:tcPr>
          <w:p w14:paraId="1F37337A" w14:textId="678DD6CF" w:rsidR="00644318" w:rsidRPr="00604870" w:rsidRDefault="00644318" w:rsidP="00644318">
            <w:pPr>
              <w:rPr>
                <w:rFonts w:asciiTheme="minorHAnsi" w:hAnsiTheme="minorHAnsi"/>
                <w:b/>
                <w:sz w:val="21"/>
                <w:szCs w:val="21"/>
              </w:rPr>
            </w:pPr>
            <w:r w:rsidRPr="00604870">
              <w:rPr>
                <w:rFonts w:asciiTheme="minorHAnsi" w:hAnsiTheme="minorHAnsi"/>
                <w:b/>
                <w:sz w:val="21"/>
                <w:szCs w:val="21"/>
              </w:rPr>
              <w:t>Genetic Counseling and Risk Assessment</w:t>
            </w:r>
          </w:p>
        </w:tc>
      </w:tr>
      <w:tr w:rsidR="00644318" w14:paraId="63B73B40" w14:textId="77777777" w:rsidTr="00A90195">
        <w:trPr>
          <w:trHeight w:val="70"/>
        </w:trPr>
        <w:tc>
          <w:tcPr>
            <w:tcW w:w="1638" w:type="dxa"/>
            <w:vAlign w:val="center"/>
          </w:tcPr>
          <w:p w14:paraId="61449FE8" w14:textId="77777777" w:rsidR="00644318" w:rsidRDefault="00174BDE" w:rsidP="00644318">
            <w:pPr>
              <w:jc w:val="center"/>
            </w:pPr>
            <w:sdt>
              <w:sdtPr>
                <w:rPr>
                  <w:rFonts w:ascii="MS Gothic" w:eastAsia="MS Gothic" w:hAnsi="MS Gothic" w:cs="MS Gothic"/>
                  <w:sz w:val="21"/>
                  <w:szCs w:val="21"/>
                </w:rPr>
                <w:id w:val="1134912450"/>
                <w14:checkbox>
                  <w14:checked w14:val="0"/>
                  <w14:checkedState w14:val="2612" w14:font="MS Gothic"/>
                  <w14:uncheckedState w14:val="2610" w14:font="MS Gothic"/>
                </w14:checkbox>
              </w:sdtPr>
              <w:sdtEndPr/>
              <w:sdtContent>
                <w:r w:rsidR="00644318" w:rsidRPr="00625711">
                  <w:rPr>
                    <w:rFonts w:ascii="MS Gothic" w:eastAsia="MS Gothic" w:hAnsi="MS Gothic" w:cs="MS Gothic" w:hint="eastAsia"/>
                    <w:sz w:val="21"/>
                    <w:szCs w:val="21"/>
                  </w:rPr>
                  <w:t>☐</w:t>
                </w:r>
              </w:sdtContent>
            </w:sdt>
            <w:r w:rsidR="00644318" w:rsidRPr="00625711">
              <w:rPr>
                <w:rFonts w:asciiTheme="minorHAnsi" w:hAnsiTheme="minorHAnsi"/>
                <w:sz w:val="21"/>
                <w:szCs w:val="21"/>
              </w:rPr>
              <w:t xml:space="preserve"> </w:t>
            </w:r>
          </w:p>
        </w:tc>
        <w:tc>
          <w:tcPr>
            <w:tcW w:w="3600" w:type="dxa"/>
            <w:vAlign w:val="center"/>
          </w:tcPr>
          <w:p w14:paraId="20B767CB" w14:textId="3B10A6AF" w:rsidR="00644318" w:rsidRDefault="00644318" w:rsidP="00644318">
            <w:pPr>
              <w:rPr>
                <w:sz w:val="16"/>
                <w:szCs w:val="16"/>
              </w:rPr>
            </w:pPr>
            <w:r>
              <w:rPr>
                <w:b/>
              </w:rPr>
              <w:t>FLU-FIT/FLU-FOBT</w:t>
            </w:r>
          </w:p>
        </w:tc>
        <w:tc>
          <w:tcPr>
            <w:tcW w:w="1629" w:type="dxa"/>
            <w:vAlign w:val="center"/>
          </w:tcPr>
          <w:p w14:paraId="3715886D" w14:textId="77777777" w:rsidR="00644318" w:rsidRDefault="00174BDE" w:rsidP="00644318">
            <w:pPr>
              <w:jc w:val="center"/>
            </w:pPr>
            <w:sdt>
              <w:sdtPr>
                <w:rPr>
                  <w:rFonts w:ascii="MS Gothic" w:eastAsia="MS Gothic" w:hAnsi="MS Gothic" w:cs="MS Gothic"/>
                  <w:sz w:val="21"/>
                  <w:szCs w:val="21"/>
                </w:rPr>
                <w:id w:val="1923445366"/>
                <w14:checkbox>
                  <w14:checked w14:val="0"/>
                  <w14:checkedState w14:val="2612" w14:font="MS Gothic"/>
                  <w14:uncheckedState w14:val="2610" w14:font="MS Gothic"/>
                </w14:checkbox>
              </w:sdtPr>
              <w:sdtEndPr/>
              <w:sdtContent>
                <w:r w:rsidR="00644318" w:rsidRPr="00625711">
                  <w:rPr>
                    <w:rFonts w:ascii="MS Gothic" w:eastAsia="MS Gothic" w:hAnsi="MS Gothic" w:cs="MS Gothic" w:hint="eastAsia"/>
                    <w:sz w:val="21"/>
                    <w:szCs w:val="21"/>
                  </w:rPr>
                  <w:t>☐</w:t>
                </w:r>
              </w:sdtContent>
            </w:sdt>
            <w:r w:rsidR="00644318" w:rsidRPr="00625711">
              <w:rPr>
                <w:rFonts w:asciiTheme="minorHAnsi" w:hAnsiTheme="minorHAnsi"/>
                <w:sz w:val="21"/>
                <w:szCs w:val="21"/>
              </w:rPr>
              <w:t xml:space="preserve"> </w:t>
            </w:r>
          </w:p>
        </w:tc>
        <w:tc>
          <w:tcPr>
            <w:tcW w:w="3771" w:type="dxa"/>
            <w:vAlign w:val="center"/>
          </w:tcPr>
          <w:p w14:paraId="501F817B" w14:textId="625C586D" w:rsidR="00644318" w:rsidRDefault="00644318" w:rsidP="00644318">
            <w:pPr>
              <w:rPr>
                <w:sz w:val="16"/>
                <w:szCs w:val="16"/>
              </w:rPr>
            </w:pPr>
            <w:r>
              <w:rPr>
                <w:rFonts w:asciiTheme="minorHAnsi" w:hAnsiTheme="minorHAnsi"/>
                <w:b/>
                <w:sz w:val="21"/>
                <w:szCs w:val="21"/>
              </w:rPr>
              <w:t>Other Evidence-</w:t>
            </w:r>
            <w:r w:rsidR="00DA74ED">
              <w:rPr>
                <w:rFonts w:asciiTheme="minorHAnsi" w:hAnsiTheme="minorHAnsi"/>
                <w:b/>
                <w:sz w:val="21"/>
                <w:szCs w:val="21"/>
              </w:rPr>
              <w:t>B</w:t>
            </w:r>
            <w:r>
              <w:rPr>
                <w:rFonts w:asciiTheme="minorHAnsi" w:hAnsiTheme="minorHAnsi"/>
                <w:b/>
                <w:sz w:val="21"/>
                <w:szCs w:val="21"/>
              </w:rPr>
              <w:t>ased Intervention</w:t>
            </w:r>
          </w:p>
        </w:tc>
      </w:tr>
    </w:tbl>
    <w:p w14:paraId="2DA82D94" w14:textId="27E94EB3" w:rsidR="006F48CF" w:rsidRDefault="006F48CF" w:rsidP="00203BFF">
      <w:pPr>
        <w:rPr>
          <w:sz w:val="16"/>
          <w:szCs w:val="16"/>
        </w:rPr>
      </w:pPr>
    </w:p>
    <w:p w14:paraId="40B7562B" w14:textId="4C76D1CB" w:rsidR="006F48CF" w:rsidRPr="006F48CF" w:rsidRDefault="006F48CF" w:rsidP="00203BFF">
      <w:pPr>
        <w:rPr>
          <w:b/>
          <w:sz w:val="24"/>
          <w:szCs w:val="24"/>
        </w:rPr>
      </w:pPr>
      <w:r w:rsidRPr="002A3BDA">
        <w:rPr>
          <w:b/>
        </w:rPr>
        <w:t>Supporting Strategies:</w:t>
      </w:r>
      <w:r w:rsidRPr="006F48CF">
        <w:rPr>
          <w:b/>
          <w:sz w:val="24"/>
          <w:szCs w:val="24"/>
        </w:rPr>
        <w:t xml:space="preserve"> </w:t>
      </w:r>
      <w:r w:rsidR="00B14F54">
        <w:rPr>
          <w:i/>
        </w:rPr>
        <w:t>M</w:t>
      </w:r>
      <w:r w:rsidR="009F4049" w:rsidRPr="009F4049">
        <w:rPr>
          <w:i/>
        </w:rPr>
        <w:t>ay be implemented in coordination with the primary evidence-based intervention(s).</w:t>
      </w:r>
      <w:r w:rsidR="00AD2DBB">
        <w:rPr>
          <w:i/>
        </w:rPr>
        <w:t xml:space="preserve"> </w:t>
      </w:r>
      <w:r w:rsidR="00724D85">
        <w:rPr>
          <w:i/>
        </w:rPr>
        <w:t xml:space="preserve">Priority consideration </w:t>
      </w:r>
      <w:r w:rsidR="0024148E">
        <w:rPr>
          <w:i/>
        </w:rPr>
        <w:t xml:space="preserve">will be given </w:t>
      </w:r>
      <w:r w:rsidR="00724D85">
        <w:rPr>
          <w:i/>
        </w:rPr>
        <w:t xml:space="preserve">to </w:t>
      </w:r>
      <w:r w:rsidR="0024148E">
        <w:rPr>
          <w:i/>
        </w:rPr>
        <w:t>projects</w:t>
      </w:r>
      <w:r w:rsidR="00724D85">
        <w:rPr>
          <w:i/>
        </w:rPr>
        <w:t xml:space="preserve"> that </w:t>
      </w:r>
      <w:r w:rsidR="00B52BC5">
        <w:rPr>
          <w:i/>
        </w:rPr>
        <w:t>address health equity</w:t>
      </w:r>
      <w:r w:rsidR="001A71B0">
        <w:rPr>
          <w:i/>
        </w:rPr>
        <w:t xml:space="preserve"> (see appendix D)</w:t>
      </w:r>
      <w:r w:rsidR="00B52BC5">
        <w:rPr>
          <w:i/>
        </w:rPr>
        <w:t xml:space="preserve">. </w:t>
      </w:r>
      <w:r w:rsidR="00AD2DBB">
        <w:rPr>
          <w:i/>
        </w:rPr>
        <w:t xml:space="preserve">It is not required to implement a supporting strategy. </w:t>
      </w:r>
    </w:p>
    <w:tbl>
      <w:tblPr>
        <w:tblStyle w:val="TableGrid"/>
        <w:tblW w:w="0" w:type="auto"/>
        <w:tblLook w:val="04A0" w:firstRow="1" w:lastRow="0" w:firstColumn="1" w:lastColumn="0" w:noHBand="0" w:noVBand="1"/>
      </w:tblPr>
      <w:tblGrid>
        <w:gridCol w:w="1975"/>
        <w:gridCol w:w="8640"/>
      </w:tblGrid>
      <w:tr w:rsidR="008A0CC9" w14:paraId="420D9D9F" w14:textId="77777777" w:rsidTr="002E602A">
        <w:tc>
          <w:tcPr>
            <w:tcW w:w="1975" w:type="dxa"/>
            <w:shd w:val="clear" w:color="auto" w:fill="FBD4B4" w:themeFill="accent6" w:themeFillTint="66"/>
          </w:tcPr>
          <w:p w14:paraId="5C36F16D" w14:textId="77777777" w:rsidR="008A0CC9" w:rsidRPr="00871492" w:rsidRDefault="008A0CC9" w:rsidP="00871492">
            <w:pPr>
              <w:jc w:val="center"/>
              <w:rPr>
                <w:rFonts w:asciiTheme="minorHAnsi" w:hAnsiTheme="minorHAnsi"/>
                <w:b/>
                <w:sz w:val="21"/>
                <w:szCs w:val="21"/>
              </w:rPr>
            </w:pPr>
            <w:r w:rsidRPr="00871492">
              <w:rPr>
                <w:rFonts w:asciiTheme="minorHAnsi" w:hAnsiTheme="minorHAnsi"/>
                <w:b/>
                <w:sz w:val="21"/>
                <w:szCs w:val="21"/>
              </w:rPr>
              <w:t>Implementation Proposed</w:t>
            </w:r>
          </w:p>
        </w:tc>
        <w:tc>
          <w:tcPr>
            <w:tcW w:w="8640" w:type="dxa"/>
            <w:shd w:val="clear" w:color="auto" w:fill="FBD4B4" w:themeFill="accent6" w:themeFillTint="66"/>
            <w:vAlign w:val="center"/>
          </w:tcPr>
          <w:p w14:paraId="42D8B7F1" w14:textId="30A9E540" w:rsidR="008A0CC9" w:rsidRPr="00871492" w:rsidRDefault="008A0CC9" w:rsidP="0016538B">
            <w:pPr>
              <w:jc w:val="center"/>
              <w:rPr>
                <w:rFonts w:asciiTheme="minorHAnsi" w:hAnsiTheme="minorHAnsi"/>
                <w:b/>
                <w:sz w:val="21"/>
                <w:szCs w:val="21"/>
              </w:rPr>
            </w:pPr>
            <w:r>
              <w:rPr>
                <w:rFonts w:asciiTheme="minorHAnsi" w:hAnsiTheme="minorHAnsi"/>
                <w:b/>
                <w:sz w:val="21"/>
                <w:szCs w:val="21"/>
              </w:rPr>
              <w:t>Cross-Cutting</w:t>
            </w:r>
            <w:r w:rsidRPr="008A0CC9">
              <w:rPr>
                <w:rFonts w:asciiTheme="minorHAnsi" w:hAnsiTheme="minorHAnsi"/>
                <w:b/>
                <w:sz w:val="21"/>
                <w:szCs w:val="21"/>
              </w:rPr>
              <w:t xml:space="preserve"> Strategies</w:t>
            </w:r>
          </w:p>
        </w:tc>
      </w:tr>
      <w:tr w:rsidR="00DF7B19" w14:paraId="139D3096" w14:textId="77777777" w:rsidTr="00067A0B">
        <w:tc>
          <w:tcPr>
            <w:tcW w:w="1975" w:type="dxa"/>
            <w:vAlign w:val="center"/>
          </w:tcPr>
          <w:p w14:paraId="0ABE8608" w14:textId="71918B22" w:rsidR="00DF7B19" w:rsidRDefault="00174BDE" w:rsidP="009A351C">
            <w:pPr>
              <w:jc w:val="center"/>
              <w:rPr>
                <w:rFonts w:ascii="MS Gothic" w:eastAsia="MS Gothic" w:hAnsi="MS Gothic" w:cs="MS Gothic"/>
                <w:sz w:val="21"/>
                <w:szCs w:val="21"/>
              </w:rPr>
            </w:pPr>
            <w:sdt>
              <w:sdtPr>
                <w:rPr>
                  <w:rFonts w:ascii="MS Gothic" w:eastAsia="MS Gothic" w:hAnsi="MS Gothic" w:cs="MS Gothic"/>
                  <w:sz w:val="21"/>
                  <w:szCs w:val="21"/>
                </w:rPr>
                <w:id w:val="-503906795"/>
                <w14:checkbox>
                  <w14:checked w14:val="0"/>
                  <w14:checkedState w14:val="2612" w14:font="MS Gothic"/>
                  <w14:uncheckedState w14:val="2610" w14:font="MS Gothic"/>
                </w14:checkbox>
              </w:sdtPr>
              <w:sdtEndPr/>
              <w:sdtContent>
                <w:r w:rsidR="001749AB" w:rsidRPr="00625711">
                  <w:rPr>
                    <w:rFonts w:ascii="MS Gothic" w:eastAsia="MS Gothic" w:hAnsi="MS Gothic" w:cs="MS Gothic" w:hint="eastAsia"/>
                    <w:sz w:val="21"/>
                    <w:szCs w:val="21"/>
                  </w:rPr>
                  <w:t>☐</w:t>
                </w:r>
              </w:sdtContent>
            </w:sdt>
          </w:p>
        </w:tc>
        <w:tc>
          <w:tcPr>
            <w:tcW w:w="8640" w:type="dxa"/>
            <w:vAlign w:val="center"/>
          </w:tcPr>
          <w:p w14:paraId="4A28A05F" w14:textId="38357C8D" w:rsidR="00DF7B19" w:rsidRDefault="00DF7B19" w:rsidP="004E5879">
            <w:pPr>
              <w:rPr>
                <w:rFonts w:asciiTheme="minorHAnsi" w:hAnsiTheme="minorHAnsi"/>
                <w:b/>
                <w:sz w:val="21"/>
                <w:szCs w:val="21"/>
              </w:rPr>
            </w:pPr>
            <w:r>
              <w:rPr>
                <w:rFonts w:asciiTheme="minorHAnsi" w:hAnsiTheme="minorHAnsi"/>
                <w:b/>
                <w:sz w:val="21"/>
                <w:szCs w:val="21"/>
              </w:rPr>
              <w:t>Address Health Equity</w:t>
            </w:r>
            <w:r w:rsidR="00E2411E">
              <w:rPr>
                <w:rFonts w:asciiTheme="minorHAnsi" w:hAnsiTheme="minorHAnsi"/>
                <w:b/>
                <w:sz w:val="21"/>
                <w:szCs w:val="21"/>
              </w:rPr>
              <w:t>:</w:t>
            </w:r>
            <w:r>
              <w:rPr>
                <w:rFonts w:asciiTheme="minorHAnsi" w:hAnsiTheme="minorHAnsi"/>
                <w:b/>
                <w:sz w:val="21"/>
                <w:szCs w:val="21"/>
              </w:rPr>
              <w:t xml:space="preserve"> </w:t>
            </w:r>
            <w:r w:rsidRPr="001749AB">
              <w:rPr>
                <w:rFonts w:asciiTheme="minorHAnsi" w:hAnsiTheme="minorHAnsi"/>
                <w:bCs/>
                <w:i/>
                <w:iCs/>
                <w:sz w:val="21"/>
                <w:szCs w:val="21"/>
              </w:rPr>
              <w:t xml:space="preserve">The root of health outcomes is centered on social and economic factors and determinants of health that disproportionately impact populations, including marginalized </w:t>
            </w:r>
            <w:r w:rsidRPr="001749AB">
              <w:rPr>
                <w:rFonts w:asciiTheme="minorHAnsi" w:hAnsiTheme="minorHAnsi"/>
                <w:bCs/>
                <w:i/>
                <w:iCs/>
                <w:sz w:val="21"/>
                <w:szCs w:val="21"/>
              </w:rPr>
              <w:lastRenderedPageBreak/>
              <w:t xml:space="preserve">communities. </w:t>
            </w:r>
            <w:r w:rsidRPr="00EA53F8">
              <w:rPr>
                <w:rFonts w:asciiTheme="minorHAnsi" w:hAnsiTheme="minorHAnsi"/>
                <w:b/>
                <w:i/>
                <w:iCs/>
                <w:sz w:val="21"/>
                <w:szCs w:val="21"/>
              </w:rPr>
              <w:t>Priority consideration will be provided to applicants that propose implementation</w:t>
            </w:r>
            <w:r>
              <w:rPr>
                <w:rFonts w:asciiTheme="minorHAnsi" w:hAnsiTheme="minorHAnsi"/>
                <w:b/>
                <w:i/>
                <w:iCs/>
                <w:sz w:val="21"/>
                <w:szCs w:val="21"/>
              </w:rPr>
              <w:t xml:space="preserve"> and evaluation</w:t>
            </w:r>
            <w:r w:rsidRPr="00EA53F8">
              <w:rPr>
                <w:rFonts w:asciiTheme="minorHAnsi" w:hAnsiTheme="minorHAnsi"/>
                <w:b/>
                <w:i/>
                <w:iCs/>
                <w:sz w:val="21"/>
                <w:szCs w:val="21"/>
              </w:rPr>
              <w:t xml:space="preserve"> of evidence-based strategies that </w:t>
            </w:r>
            <w:r w:rsidRPr="001749AB">
              <w:rPr>
                <w:rFonts w:asciiTheme="minorHAnsi" w:hAnsiTheme="minorHAnsi"/>
                <w:b/>
                <w:i/>
                <w:iCs/>
                <w:sz w:val="21"/>
                <w:szCs w:val="21"/>
              </w:rPr>
              <w:t>address cancer prevention and control through a health equity lens</w:t>
            </w:r>
            <w:r w:rsidRPr="001749AB">
              <w:rPr>
                <w:rFonts w:asciiTheme="minorHAnsi" w:hAnsiTheme="minorHAnsi"/>
                <w:bCs/>
                <w:i/>
                <w:iCs/>
                <w:sz w:val="21"/>
                <w:szCs w:val="21"/>
              </w:rPr>
              <w:t>.</w:t>
            </w:r>
            <w:r w:rsidR="00D128E5">
              <w:rPr>
                <w:rFonts w:asciiTheme="minorHAnsi" w:hAnsiTheme="minorHAnsi"/>
                <w:bCs/>
                <w:i/>
                <w:iCs/>
                <w:sz w:val="21"/>
                <w:szCs w:val="21"/>
              </w:rPr>
              <w:t xml:space="preserve"> Priority populations identified in the SD Cancer Plan include: </w:t>
            </w:r>
            <w:r w:rsidR="00D128E5" w:rsidRPr="00D128E5">
              <w:rPr>
                <w:rFonts w:asciiTheme="minorHAnsi" w:hAnsiTheme="minorHAnsi"/>
                <w:bCs/>
                <w:i/>
                <w:iCs/>
                <w:sz w:val="21"/>
                <w:szCs w:val="21"/>
              </w:rPr>
              <w:t>American Indians</w:t>
            </w:r>
            <w:r w:rsidR="00D128E5">
              <w:rPr>
                <w:rFonts w:asciiTheme="minorHAnsi" w:hAnsiTheme="minorHAnsi"/>
                <w:bCs/>
                <w:i/>
                <w:iCs/>
                <w:sz w:val="21"/>
                <w:szCs w:val="21"/>
              </w:rPr>
              <w:t xml:space="preserve">, </w:t>
            </w:r>
            <w:r w:rsidR="00D128E5" w:rsidRPr="00D128E5">
              <w:rPr>
                <w:rFonts w:asciiTheme="minorHAnsi" w:hAnsiTheme="minorHAnsi"/>
                <w:bCs/>
                <w:i/>
                <w:iCs/>
                <w:sz w:val="21"/>
                <w:szCs w:val="21"/>
              </w:rPr>
              <w:t>Low Socioeconomic Status Populations</w:t>
            </w:r>
            <w:r w:rsidR="00D128E5">
              <w:rPr>
                <w:rFonts w:asciiTheme="minorHAnsi" w:hAnsiTheme="minorHAnsi"/>
                <w:bCs/>
                <w:i/>
                <w:iCs/>
                <w:sz w:val="21"/>
                <w:szCs w:val="21"/>
              </w:rPr>
              <w:t xml:space="preserve">, </w:t>
            </w:r>
            <w:r w:rsidR="00D128E5" w:rsidRPr="00D128E5">
              <w:rPr>
                <w:rFonts w:asciiTheme="minorHAnsi" w:hAnsiTheme="minorHAnsi"/>
                <w:bCs/>
                <w:i/>
                <w:iCs/>
                <w:sz w:val="21"/>
                <w:szCs w:val="21"/>
              </w:rPr>
              <w:t>Rural and Frontier Populations</w:t>
            </w:r>
            <w:r w:rsidR="00D128E5">
              <w:rPr>
                <w:rFonts w:asciiTheme="minorHAnsi" w:hAnsiTheme="minorHAnsi"/>
                <w:bCs/>
                <w:i/>
                <w:iCs/>
                <w:sz w:val="21"/>
                <w:szCs w:val="21"/>
              </w:rPr>
              <w:t xml:space="preserve">, and </w:t>
            </w:r>
            <w:r w:rsidR="00D128E5" w:rsidRPr="00D128E5">
              <w:rPr>
                <w:rFonts w:asciiTheme="minorHAnsi" w:hAnsiTheme="minorHAnsi"/>
                <w:bCs/>
                <w:i/>
                <w:iCs/>
                <w:sz w:val="21"/>
                <w:szCs w:val="21"/>
              </w:rPr>
              <w:t>Uninsured/Underinsured Populations</w:t>
            </w:r>
            <w:r w:rsidR="00D128E5">
              <w:rPr>
                <w:rFonts w:asciiTheme="minorHAnsi" w:hAnsiTheme="minorHAnsi"/>
                <w:bCs/>
                <w:i/>
                <w:iCs/>
                <w:sz w:val="21"/>
                <w:szCs w:val="21"/>
              </w:rPr>
              <w:t xml:space="preserve">. </w:t>
            </w:r>
          </w:p>
        </w:tc>
      </w:tr>
      <w:tr w:rsidR="008A0CC9" w14:paraId="3484CADD" w14:textId="77777777" w:rsidTr="00067A0B">
        <w:tc>
          <w:tcPr>
            <w:tcW w:w="1975" w:type="dxa"/>
            <w:vAlign w:val="center"/>
          </w:tcPr>
          <w:p w14:paraId="1F64BBFF" w14:textId="77777777" w:rsidR="008A0CC9" w:rsidRDefault="00174BDE" w:rsidP="009A351C">
            <w:pPr>
              <w:jc w:val="center"/>
            </w:pPr>
            <w:sdt>
              <w:sdtPr>
                <w:rPr>
                  <w:rFonts w:ascii="MS Gothic" w:eastAsia="MS Gothic" w:hAnsi="MS Gothic" w:cs="MS Gothic"/>
                  <w:sz w:val="21"/>
                  <w:szCs w:val="21"/>
                </w:rPr>
                <w:id w:val="-934517537"/>
                <w14:checkbox>
                  <w14:checked w14:val="0"/>
                  <w14:checkedState w14:val="2612" w14:font="MS Gothic"/>
                  <w14:uncheckedState w14:val="2610" w14:font="MS Gothic"/>
                </w14:checkbox>
              </w:sdtPr>
              <w:sdtEndPr/>
              <w:sdtContent>
                <w:r w:rsidR="008A0CC9" w:rsidRPr="00625711">
                  <w:rPr>
                    <w:rFonts w:ascii="MS Gothic" w:eastAsia="MS Gothic" w:hAnsi="MS Gothic" w:cs="MS Gothic" w:hint="eastAsia"/>
                    <w:sz w:val="21"/>
                    <w:szCs w:val="21"/>
                  </w:rPr>
                  <w:t>☐</w:t>
                </w:r>
              </w:sdtContent>
            </w:sdt>
            <w:r w:rsidR="008A0CC9" w:rsidRPr="00625711">
              <w:rPr>
                <w:rFonts w:asciiTheme="minorHAnsi" w:hAnsiTheme="minorHAnsi"/>
                <w:sz w:val="21"/>
                <w:szCs w:val="21"/>
              </w:rPr>
              <w:t xml:space="preserve"> </w:t>
            </w:r>
          </w:p>
        </w:tc>
        <w:tc>
          <w:tcPr>
            <w:tcW w:w="8640" w:type="dxa"/>
            <w:vAlign w:val="center"/>
          </w:tcPr>
          <w:p w14:paraId="768CFA4D" w14:textId="7EC853E6" w:rsidR="008A0CC9" w:rsidRPr="00142E9F" w:rsidRDefault="008A0CC9" w:rsidP="004E5879">
            <w:pPr>
              <w:rPr>
                <w:bCs/>
                <w:sz w:val="16"/>
                <w:szCs w:val="16"/>
              </w:rPr>
            </w:pPr>
            <w:r w:rsidRPr="001603A2">
              <w:rPr>
                <w:rFonts w:asciiTheme="minorHAnsi" w:hAnsiTheme="minorHAnsi"/>
                <w:b/>
                <w:sz w:val="21"/>
                <w:szCs w:val="21"/>
              </w:rPr>
              <w:t>Reducing Structural Barriers</w:t>
            </w:r>
          </w:p>
        </w:tc>
      </w:tr>
      <w:tr w:rsidR="005A20A9" w14:paraId="30182135" w14:textId="77777777" w:rsidTr="00067A0B">
        <w:tc>
          <w:tcPr>
            <w:tcW w:w="1975" w:type="dxa"/>
            <w:vAlign w:val="center"/>
          </w:tcPr>
          <w:p w14:paraId="399847D3" w14:textId="0A28DE69" w:rsidR="005A20A9" w:rsidRDefault="00174BDE" w:rsidP="009A351C">
            <w:pPr>
              <w:jc w:val="center"/>
              <w:rPr>
                <w:rFonts w:ascii="MS Gothic" w:eastAsia="MS Gothic" w:hAnsi="MS Gothic" w:cs="MS Gothic"/>
                <w:sz w:val="21"/>
                <w:szCs w:val="21"/>
              </w:rPr>
            </w:pPr>
            <w:sdt>
              <w:sdtPr>
                <w:rPr>
                  <w:rFonts w:ascii="MS Gothic" w:eastAsia="MS Gothic" w:hAnsi="MS Gothic" w:cs="MS Gothic"/>
                  <w:sz w:val="21"/>
                  <w:szCs w:val="21"/>
                </w:rPr>
                <w:id w:val="-318968946"/>
                <w14:checkbox>
                  <w14:checked w14:val="0"/>
                  <w14:checkedState w14:val="2612" w14:font="MS Gothic"/>
                  <w14:uncheckedState w14:val="2610" w14:font="MS Gothic"/>
                </w14:checkbox>
              </w:sdtPr>
              <w:sdtEndPr/>
              <w:sdtContent>
                <w:r w:rsidR="00BC5B2E" w:rsidRPr="00625711">
                  <w:rPr>
                    <w:rFonts w:ascii="MS Gothic" w:eastAsia="MS Gothic" w:hAnsi="MS Gothic" w:cs="MS Gothic" w:hint="eastAsia"/>
                    <w:sz w:val="21"/>
                    <w:szCs w:val="21"/>
                  </w:rPr>
                  <w:t>☐</w:t>
                </w:r>
              </w:sdtContent>
            </w:sdt>
          </w:p>
        </w:tc>
        <w:tc>
          <w:tcPr>
            <w:tcW w:w="8640" w:type="dxa"/>
            <w:vAlign w:val="center"/>
          </w:tcPr>
          <w:p w14:paraId="2208364E" w14:textId="39717921" w:rsidR="005A20A9" w:rsidRPr="001603A2" w:rsidRDefault="00BC5B2E" w:rsidP="004E5879">
            <w:pPr>
              <w:rPr>
                <w:rFonts w:asciiTheme="minorHAnsi" w:hAnsiTheme="minorHAnsi"/>
                <w:b/>
                <w:sz w:val="21"/>
                <w:szCs w:val="21"/>
              </w:rPr>
            </w:pPr>
            <w:r>
              <w:rPr>
                <w:rFonts w:asciiTheme="minorHAnsi" w:hAnsiTheme="minorHAnsi"/>
                <w:b/>
                <w:sz w:val="21"/>
                <w:szCs w:val="21"/>
              </w:rPr>
              <w:t>Patient Navigation</w:t>
            </w:r>
          </w:p>
        </w:tc>
      </w:tr>
      <w:tr w:rsidR="008A0CC9" w14:paraId="75BB3041" w14:textId="77777777" w:rsidTr="00067A0B">
        <w:tc>
          <w:tcPr>
            <w:tcW w:w="1975" w:type="dxa"/>
            <w:vAlign w:val="center"/>
          </w:tcPr>
          <w:p w14:paraId="656754BA" w14:textId="77777777" w:rsidR="008A0CC9" w:rsidRDefault="00174BDE" w:rsidP="009A351C">
            <w:pPr>
              <w:jc w:val="center"/>
            </w:pPr>
            <w:sdt>
              <w:sdtPr>
                <w:rPr>
                  <w:rFonts w:ascii="MS Gothic" w:eastAsia="MS Gothic" w:hAnsi="MS Gothic" w:cs="MS Gothic"/>
                  <w:sz w:val="21"/>
                  <w:szCs w:val="21"/>
                </w:rPr>
                <w:id w:val="789096076"/>
                <w14:checkbox>
                  <w14:checked w14:val="0"/>
                  <w14:checkedState w14:val="2612" w14:font="MS Gothic"/>
                  <w14:uncheckedState w14:val="2610" w14:font="MS Gothic"/>
                </w14:checkbox>
              </w:sdtPr>
              <w:sdtEndPr/>
              <w:sdtContent>
                <w:r w:rsidR="008A0CC9" w:rsidRPr="00625711">
                  <w:rPr>
                    <w:rFonts w:ascii="MS Gothic" w:eastAsia="MS Gothic" w:hAnsi="MS Gothic" w:cs="MS Gothic" w:hint="eastAsia"/>
                    <w:sz w:val="21"/>
                    <w:szCs w:val="21"/>
                  </w:rPr>
                  <w:t>☐</w:t>
                </w:r>
              </w:sdtContent>
            </w:sdt>
            <w:r w:rsidR="008A0CC9" w:rsidRPr="00625711">
              <w:rPr>
                <w:rFonts w:asciiTheme="minorHAnsi" w:hAnsiTheme="minorHAnsi"/>
                <w:sz w:val="21"/>
                <w:szCs w:val="21"/>
              </w:rPr>
              <w:t xml:space="preserve"> </w:t>
            </w:r>
          </w:p>
        </w:tc>
        <w:tc>
          <w:tcPr>
            <w:tcW w:w="8640" w:type="dxa"/>
            <w:vAlign w:val="center"/>
          </w:tcPr>
          <w:p w14:paraId="482A589C" w14:textId="0B0F49EB" w:rsidR="008A0CC9" w:rsidRDefault="008A0CC9" w:rsidP="004E5879">
            <w:pPr>
              <w:rPr>
                <w:sz w:val="16"/>
                <w:szCs w:val="16"/>
              </w:rPr>
            </w:pPr>
            <w:r w:rsidRPr="00E32497">
              <w:rPr>
                <w:rFonts w:asciiTheme="minorHAnsi" w:hAnsiTheme="minorHAnsi"/>
                <w:b/>
                <w:sz w:val="21"/>
                <w:szCs w:val="21"/>
              </w:rPr>
              <w:t>Maintenance of Certification</w:t>
            </w:r>
            <w:r>
              <w:rPr>
                <w:rFonts w:asciiTheme="minorHAnsi" w:hAnsiTheme="minorHAnsi"/>
                <w:b/>
                <w:sz w:val="21"/>
                <w:szCs w:val="21"/>
              </w:rPr>
              <w:t xml:space="preserve"> or Professional Education</w:t>
            </w:r>
          </w:p>
        </w:tc>
      </w:tr>
    </w:tbl>
    <w:p w14:paraId="5BBD84DD" w14:textId="109EFEB6" w:rsidR="009C214B" w:rsidRDefault="009C214B" w:rsidP="006D4479">
      <w:pPr>
        <w:rPr>
          <w:rFonts w:asciiTheme="minorHAnsi" w:hAnsiTheme="minorHAnsi"/>
          <w:b/>
          <w:sz w:val="8"/>
          <w:szCs w:val="8"/>
        </w:rPr>
      </w:pPr>
    </w:p>
    <w:p w14:paraId="3E9E3939" w14:textId="570626E2" w:rsidR="009C214B" w:rsidRDefault="009C214B" w:rsidP="006D4479">
      <w:pPr>
        <w:rPr>
          <w:rFonts w:asciiTheme="minorHAnsi" w:hAnsiTheme="minorHAnsi"/>
          <w:b/>
          <w:sz w:val="8"/>
          <w:szCs w:val="8"/>
        </w:rPr>
      </w:pPr>
    </w:p>
    <w:p w14:paraId="220E8A83" w14:textId="77777777" w:rsidR="009C214B" w:rsidRPr="00CB60DA" w:rsidRDefault="009C214B" w:rsidP="006D4479">
      <w:pPr>
        <w:rPr>
          <w:rFonts w:asciiTheme="minorHAnsi" w:hAnsiTheme="minorHAnsi"/>
          <w:b/>
          <w:sz w:val="8"/>
          <w:szCs w:val="8"/>
        </w:rPr>
      </w:pPr>
    </w:p>
    <w:tbl>
      <w:tblPr>
        <w:tblW w:w="10998" w:type="dxa"/>
        <w:tblBorders>
          <w:top w:val="single" w:sz="8" w:space="0" w:color="000000"/>
          <w:bottom w:val="single" w:sz="8" w:space="0" w:color="000000"/>
        </w:tblBorders>
        <w:tblLayout w:type="fixed"/>
        <w:tblLook w:val="0620" w:firstRow="1" w:lastRow="0" w:firstColumn="0" w:lastColumn="0" w:noHBand="1" w:noVBand="1"/>
      </w:tblPr>
      <w:tblGrid>
        <w:gridCol w:w="10998"/>
      </w:tblGrid>
      <w:tr w:rsidR="00F11DA4" w:rsidRPr="000A2EBB" w14:paraId="04E10E94" w14:textId="77777777" w:rsidTr="00A046B3">
        <w:trPr>
          <w:trHeight w:hRule="exact" w:val="785"/>
        </w:trPr>
        <w:tc>
          <w:tcPr>
            <w:tcW w:w="10998" w:type="dxa"/>
            <w:tcBorders>
              <w:top w:val="single" w:sz="8" w:space="0" w:color="000000"/>
              <w:bottom w:val="single" w:sz="8" w:space="0" w:color="000000"/>
            </w:tcBorders>
            <w:shd w:val="clear" w:color="auto" w:fill="95B3D7" w:themeFill="accent1" w:themeFillTint="99"/>
          </w:tcPr>
          <w:p w14:paraId="36F2C95A" w14:textId="310AC423" w:rsidR="001A7152" w:rsidRPr="00C41628" w:rsidRDefault="00A046B3" w:rsidP="001A7152">
            <w:pPr>
              <w:widowControl w:val="0"/>
              <w:spacing w:line="252" w:lineRule="exact"/>
              <w:ind w:right="-20"/>
              <w:rPr>
                <w:rFonts w:eastAsia="Arial" w:cs="Calibri"/>
                <w:b/>
                <w:bCs/>
                <w:spacing w:val="-3"/>
                <w:u w:val="single"/>
              </w:rPr>
            </w:pPr>
            <w:r w:rsidRPr="00C41628">
              <w:rPr>
                <w:rFonts w:eastAsia="Arial" w:cs="Calibri"/>
                <w:b/>
                <w:bCs/>
                <w:spacing w:val="-3"/>
                <w:u w:val="single"/>
              </w:rPr>
              <w:t>IMPLEMENT</w:t>
            </w:r>
          </w:p>
          <w:p w14:paraId="68BF104B" w14:textId="034F6F44" w:rsidR="00F11DA4" w:rsidRPr="00A046B3" w:rsidRDefault="00B96801" w:rsidP="00A046B3">
            <w:pPr>
              <w:widowControl w:val="0"/>
              <w:spacing w:line="252" w:lineRule="exact"/>
              <w:ind w:right="-20"/>
              <w:rPr>
                <w:rFonts w:eastAsia="Arial" w:cs="Calibri"/>
                <w:b/>
                <w:bCs/>
                <w:color w:val="000000"/>
                <w:spacing w:val="-3"/>
              </w:rPr>
            </w:pPr>
            <w:r w:rsidRPr="002E602A">
              <w:rPr>
                <w:rFonts w:eastAsia="Arial" w:cs="Calibri"/>
                <w:b/>
                <w:bCs/>
                <w:color w:val="000000"/>
                <w:spacing w:val="-3"/>
              </w:rPr>
              <w:t>Evidence-based Interventions</w:t>
            </w:r>
            <w:r w:rsidR="008547F1" w:rsidRPr="00A046B3">
              <w:rPr>
                <w:rFonts w:eastAsia="Arial" w:cs="Calibri"/>
                <w:b/>
                <w:bCs/>
                <w:color w:val="000000"/>
                <w:spacing w:val="-3"/>
              </w:rPr>
              <w:t xml:space="preserve">: </w:t>
            </w:r>
            <w:r w:rsidR="00737EA2" w:rsidRPr="00A046B3">
              <w:rPr>
                <w:rFonts w:eastAsia="Arial" w:cs="Calibri"/>
                <w:bCs/>
                <w:i/>
                <w:color w:val="000000"/>
                <w:spacing w:val="-3"/>
              </w:rPr>
              <w:t>E</w:t>
            </w:r>
            <w:r w:rsidR="008547F1" w:rsidRPr="00A046B3">
              <w:rPr>
                <w:rFonts w:eastAsia="Arial" w:cs="Calibri"/>
                <w:bCs/>
                <w:i/>
                <w:color w:val="000000"/>
                <w:spacing w:val="-3"/>
              </w:rPr>
              <w:t>nsure the implementation plan align</w:t>
            </w:r>
            <w:r w:rsidR="00B2274D" w:rsidRPr="00A046B3">
              <w:rPr>
                <w:rFonts w:eastAsia="Arial" w:cs="Calibri"/>
                <w:bCs/>
                <w:i/>
                <w:color w:val="000000"/>
                <w:spacing w:val="-3"/>
              </w:rPr>
              <w:t>s</w:t>
            </w:r>
            <w:r w:rsidR="008547F1" w:rsidRPr="00A046B3">
              <w:rPr>
                <w:rFonts w:eastAsia="Arial" w:cs="Calibri"/>
                <w:bCs/>
                <w:i/>
                <w:color w:val="000000"/>
                <w:spacing w:val="-3"/>
              </w:rPr>
              <w:t xml:space="preserve"> with the intention of the defined interventions. </w:t>
            </w:r>
            <w:r w:rsidR="00B2274D" w:rsidRPr="00A046B3">
              <w:rPr>
                <w:rFonts w:eastAsia="Arial" w:cs="Calibri"/>
                <w:bCs/>
                <w:i/>
                <w:color w:val="000000"/>
                <w:spacing w:val="-3"/>
              </w:rPr>
              <w:t>If your organization</w:t>
            </w:r>
            <w:r w:rsidR="00432B22" w:rsidRPr="00A046B3">
              <w:rPr>
                <w:rFonts w:eastAsia="Arial" w:cs="Calibri"/>
                <w:bCs/>
                <w:i/>
                <w:color w:val="000000"/>
                <w:spacing w:val="-3"/>
              </w:rPr>
              <w:t xml:space="preserve"> currently implements these interventions, expansion must occur </w:t>
            </w:r>
            <w:r w:rsidR="006246CE" w:rsidRPr="00A046B3">
              <w:rPr>
                <w:rFonts w:eastAsia="Arial" w:cs="Calibri"/>
                <w:bCs/>
                <w:i/>
                <w:color w:val="000000"/>
                <w:spacing w:val="-3"/>
              </w:rPr>
              <w:t>as part of the application</w:t>
            </w:r>
            <w:r w:rsidR="00432B22" w:rsidRPr="00A046B3">
              <w:rPr>
                <w:rFonts w:eastAsia="Arial" w:cs="Calibri"/>
                <w:bCs/>
                <w:i/>
                <w:color w:val="000000"/>
                <w:spacing w:val="-3"/>
              </w:rPr>
              <w:t xml:space="preserve">. </w:t>
            </w:r>
          </w:p>
        </w:tc>
      </w:tr>
    </w:tbl>
    <w:tbl>
      <w:tblPr>
        <w:tblStyle w:val="TableGrid"/>
        <w:tblW w:w="0" w:type="auto"/>
        <w:tblInd w:w="300" w:type="dxa"/>
        <w:tblLook w:val="04A0" w:firstRow="1" w:lastRow="0" w:firstColumn="1" w:lastColumn="0" w:noHBand="0" w:noVBand="1"/>
      </w:tblPr>
      <w:tblGrid>
        <w:gridCol w:w="10490"/>
      </w:tblGrid>
      <w:tr w:rsidR="005E7313" w14:paraId="0F633788" w14:textId="77777777" w:rsidTr="004C4FCE">
        <w:tc>
          <w:tcPr>
            <w:tcW w:w="10716" w:type="dxa"/>
          </w:tcPr>
          <w:p w14:paraId="48F8E482" w14:textId="77777777" w:rsidR="005E7313" w:rsidRPr="00E26176" w:rsidRDefault="005E7313" w:rsidP="004A34C0">
            <w:pPr>
              <w:autoSpaceDE w:val="0"/>
              <w:autoSpaceDN w:val="0"/>
              <w:adjustRightInd w:val="0"/>
              <w:ind w:left="270"/>
              <w:rPr>
                <w:rFonts w:cs="Calibri"/>
                <w:b/>
              </w:rPr>
            </w:pPr>
            <w:r w:rsidRPr="00E26176">
              <w:rPr>
                <w:rFonts w:cs="Calibri"/>
                <w:b/>
              </w:rPr>
              <w:t xml:space="preserve">Please specify the </w:t>
            </w:r>
            <w:r>
              <w:rPr>
                <w:rFonts w:cs="Calibri"/>
                <w:b/>
              </w:rPr>
              <w:t xml:space="preserve">name, </w:t>
            </w:r>
            <w:r w:rsidRPr="00E26176">
              <w:rPr>
                <w:rFonts w:cs="Calibri"/>
                <w:b/>
              </w:rPr>
              <w:t xml:space="preserve">number and location of clinic sites, worksite locations, health plan member groups, etc. that will </w:t>
            </w:r>
            <w:r>
              <w:rPr>
                <w:rFonts w:cs="Calibri"/>
                <w:b/>
              </w:rPr>
              <w:t>implement the identified</w:t>
            </w:r>
            <w:r w:rsidRPr="00E26176">
              <w:rPr>
                <w:rFonts w:cs="Calibri"/>
                <w:b/>
              </w:rPr>
              <w:t xml:space="preserve"> interventions. </w:t>
            </w:r>
            <w:r w:rsidRPr="00E26176">
              <w:rPr>
                <w:rFonts w:cs="Calibri"/>
                <w:i/>
              </w:rPr>
              <w:t xml:space="preserve">If this varies for different interventions, please specify this </w:t>
            </w:r>
            <w:r w:rsidR="00487ED4">
              <w:rPr>
                <w:rFonts w:cs="Calibri"/>
                <w:i/>
              </w:rPr>
              <w:t xml:space="preserve">information </w:t>
            </w:r>
            <w:r w:rsidRPr="00E26176">
              <w:rPr>
                <w:rFonts w:cs="Calibri"/>
                <w:i/>
              </w:rPr>
              <w:t>for each intervention</w:t>
            </w:r>
            <w:r>
              <w:rPr>
                <w:rFonts w:cs="Calibri"/>
                <w:i/>
              </w:rPr>
              <w:t xml:space="preserve"> selected</w:t>
            </w:r>
            <w:r w:rsidRPr="00E26176">
              <w:rPr>
                <w:rFonts w:cs="Calibri"/>
                <w:i/>
              </w:rPr>
              <w:t xml:space="preserve">. </w:t>
            </w:r>
          </w:p>
        </w:tc>
      </w:tr>
      <w:tr w:rsidR="005E7313" w14:paraId="1A84BA78" w14:textId="77777777" w:rsidTr="00325F5E">
        <w:trPr>
          <w:trHeight w:val="827"/>
        </w:trPr>
        <w:tc>
          <w:tcPr>
            <w:tcW w:w="10716" w:type="dxa"/>
          </w:tcPr>
          <w:p w14:paraId="57B6CA88" w14:textId="77777777" w:rsidR="00BB5B48" w:rsidRDefault="00BB5B48" w:rsidP="004A34C0">
            <w:pPr>
              <w:rPr>
                <w:rFonts w:asciiTheme="minorHAnsi" w:hAnsiTheme="minorHAnsi"/>
                <w:b/>
              </w:rPr>
            </w:pPr>
          </w:p>
        </w:tc>
      </w:tr>
    </w:tbl>
    <w:p w14:paraId="0A59CBF5" w14:textId="77777777" w:rsidR="005E7313" w:rsidRDefault="005E7313" w:rsidP="00835089">
      <w:pPr>
        <w:pBdr>
          <w:bottom w:val="single" w:sz="6" w:space="1" w:color="auto"/>
        </w:pBdr>
        <w:rPr>
          <w:b/>
          <w:sz w:val="16"/>
          <w:szCs w:val="16"/>
          <w:shd w:val="clear" w:color="auto" w:fill="FBFDA9"/>
        </w:rPr>
      </w:pPr>
    </w:p>
    <w:p w14:paraId="31F2292E" w14:textId="77777777" w:rsidR="005E7313" w:rsidRDefault="005E7313" w:rsidP="000855EC">
      <w:pPr>
        <w:ind w:left="288"/>
        <w:rPr>
          <w:b/>
          <w:sz w:val="16"/>
          <w:szCs w:val="16"/>
          <w:shd w:val="clear" w:color="auto" w:fill="FBFDA9"/>
        </w:rPr>
      </w:pPr>
    </w:p>
    <w:p w14:paraId="3222A5E0" w14:textId="77777777" w:rsidR="009F4D80" w:rsidRPr="00B93F44" w:rsidRDefault="009F4D80" w:rsidP="009F4D80">
      <w:pPr>
        <w:ind w:left="288"/>
        <w:jc w:val="center"/>
        <w:rPr>
          <w:rFonts w:cs="Calibri"/>
          <w:b/>
          <w:color w:val="365F91" w:themeColor="accent1" w:themeShade="BF"/>
          <w:sz w:val="24"/>
          <w:szCs w:val="24"/>
        </w:rPr>
      </w:pPr>
      <w:r w:rsidRPr="00B93F44">
        <w:rPr>
          <w:rFonts w:cs="Calibri"/>
          <w:b/>
          <w:color w:val="365F91" w:themeColor="accent1" w:themeShade="BF"/>
          <w:sz w:val="24"/>
          <w:szCs w:val="24"/>
        </w:rPr>
        <w:t>IN THIS SECTION, ONLY ADDRESS THE EVIDENCE-BASED INTERVENTIONS YOUR ORGANIZATION PLANS TO IMPLEMENT (selected in section 3).</w:t>
      </w:r>
      <w:r w:rsidR="00DC4284" w:rsidRPr="00B93F44">
        <w:rPr>
          <w:rFonts w:cs="Calibri"/>
          <w:b/>
          <w:color w:val="365F91" w:themeColor="accent1" w:themeShade="BF"/>
          <w:sz w:val="24"/>
          <w:szCs w:val="24"/>
        </w:rPr>
        <w:t xml:space="preserve"> </w:t>
      </w:r>
      <w:r w:rsidR="00DC4284" w:rsidRPr="00B93F44">
        <w:rPr>
          <w:rFonts w:cs="Calibri"/>
          <w:b/>
          <w:i/>
          <w:color w:val="365F91" w:themeColor="accent1" w:themeShade="BF"/>
          <w:sz w:val="24"/>
          <w:szCs w:val="24"/>
        </w:rPr>
        <w:t>You may delete the sections that do not pertain to your application.</w:t>
      </w:r>
      <w:r w:rsidR="00DC4284" w:rsidRPr="00B93F44">
        <w:rPr>
          <w:rFonts w:cs="Calibri"/>
          <w:b/>
          <w:color w:val="365F91" w:themeColor="accent1" w:themeShade="BF"/>
          <w:sz w:val="24"/>
          <w:szCs w:val="24"/>
        </w:rPr>
        <w:t xml:space="preserve"> </w:t>
      </w:r>
    </w:p>
    <w:p w14:paraId="764245E2" w14:textId="77777777" w:rsidR="005E7313" w:rsidRPr="00FB4F0D" w:rsidRDefault="005E7313" w:rsidP="000855EC">
      <w:pPr>
        <w:ind w:left="288"/>
        <w:rPr>
          <w:b/>
          <w:sz w:val="14"/>
          <w:szCs w:val="14"/>
          <w:shd w:val="clear" w:color="auto" w:fill="FBFDA9"/>
        </w:rPr>
      </w:pPr>
    </w:p>
    <w:p w14:paraId="677FE230" w14:textId="77777777" w:rsidR="000855EC" w:rsidRDefault="000855EC" w:rsidP="000855EC">
      <w:pPr>
        <w:ind w:left="288"/>
        <w:rPr>
          <w:b/>
          <w:shd w:val="clear" w:color="auto" w:fill="FBFDA9"/>
        </w:rPr>
      </w:pPr>
      <w:r w:rsidRPr="006246CE">
        <w:rPr>
          <w:rFonts w:cs="Calibri"/>
          <w:b/>
        </w:rPr>
        <w:t>Client Reminders-</w:t>
      </w:r>
      <w:r w:rsidR="008D29BD" w:rsidRPr="008D29BD">
        <w:rPr>
          <w:rFonts w:cs="Calibri"/>
          <w:b/>
        </w:rPr>
        <w:t xml:space="preserve"> </w:t>
      </w:r>
      <w:r w:rsidR="003C3CA2" w:rsidRPr="00487F99">
        <w:rPr>
          <w:rFonts w:cs="Calibri"/>
          <w:i/>
          <w:sz w:val="20"/>
          <w:szCs w:val="20"/>
        </w:rPr>
        <w:t xml:space="preserve">Please select which priorities </w:t>
      </w:r>
      <w:r w:rsidR="003C3CA2">
        <w:rPr>
          <w:rFonts w:cs="Calibri"/>
          <w:i/>
          <w:sz w:val="20"/>
          <w:szCs w:val="20"/>
        </w:rPr>
        <w:t>will be addressed by this intervention</w:t>
      </w:r>
      <w:r w:rsidR="003C3CA2" w:rsidRPr="00487F99">
        <w:rPr>
          <w:rFonts w:cs="Calibri"/>
          <w:i/>
          <w:sz w:val="20"/>
          <w:szCs w:val="20"/>
        </w:rPr>
        <w:t>.</w:t>
      </w:r>
      <w:r w:rsidR="003C3CA2">
        <w:rPr>
          <w:rFonts w:cs="Calibri"/>
          <w:i/>
          <w:sz w:val="20"/>
          <w:szCs w:val="20"/>
        </w:rPr>
        <w:t xml:space="preserve"> </w:t>
      </w:r>
      <w:r w:rsidR="008D29BD" w:rsidRPr="00487F99">
        <w:rPr>
          <w:rFonts w:cs="Calibri"/>
          <w:i/>
          <w:sz w:val="20"/>
          <w:szCs w:val="20"/>
        </w:rPr>
        <w:t xml:space="preserve">You only need to complete the data for the </w:t>
      </w:r>
      <w:r w:rsidR="002C3787" w:rsidRPr="00487F99">
        <w:rPr>
          <w:rFonts w:cs="Calibri"/>
          <w:i/>
          <w:sz w:val="20"/>
          <w:szCs w:val="20"/>
        </w:rPr>
        <w:t>selected</w:t>
      </w:r>
      <w:r w:rsidR="008D29BD" w:rsidRPr="00487F99">
        <w:rPr>
          <w:rFonts w:cs="Calibri"/>
          <w:i/>
          <w:sz w:val="20"/>
          <w:szCs w:val="20"/>
        </w:rPr>
        <w:t xml:space="preserve"> </w:t>
      </w:r>
      <w:r w:rsidR="00653691" w:rsidRPr="00487F99">
        <w:rPr>
          <w:rFonts w:cs="Calibri"/>
          <w:i/>
          <w:sz w:val="20"/>
          <w:szCs w:val="20"/>
        </w:rPr>
        <w:t>priority areas</w:t>
      </w:r>
      <w:r w:rsidR="008D29BD" w:rsidRPr="00487F99">
        <w:rPr>
          <w:rFonts w:cs="Calibri"/>
          <w:i/>
          <w:sz w:val="20"/>
          <w:szCs w:val="20"/>
        </w:rPr>
        <w:t>.</w:t>
      </w:r>
      <w:r w:rsidR="008D29BD">
        <w:rPr>
          <w:b/>
          <w:shd w:val="clear" w:color="auto" w:fill="FBFDA9"/>
        </w:rPr>
        <w:t xml:space="preserve"> </w:t>
      </w:r>
    </w:p>
    <w:p w14:paraId="30154BA4" w14:textId="77777777" w:rsidR="008D29BD" w:rsidRDefault="00174BDE" w:rsidP="000855EC">
      <w:pPr>
        <w:ind w:left="288"/>
        <w:rPr>
          <w:rFonts w:cs="Calibri"/>
          <w:b/>
        </w:rPr>
      </w:pPr>
      <w:sdt>
        <w:sdtPr>
          <w:rPr>
            <w:rFonts w:cs="Calibri"/>
            <w:b/>
          </w:rPr>
          <w:id w:val="-2117672289"/>
          <w14:checkbox>
            <w14:checked w14:val="0"/>
            <w14:checkedState w14:val="2612" w14:font="MS Gothic"/>
            <w14:uncheckedState w14:val="2610" w14:font="MS Gothic"/>
          </w14:checkbox>
        </w:sdtPr>
        <w:sdtEndPr/>
        <w:sdtContent>
          <w:r w:rsidR="008D29BD" w:rsidRPr="008D29BD">
            <w:rPr>
              <w:rFonts w:cs="Calibri" w:hint="eastAsia"/>
              <w:b/>
            </w:rPr>
            <w:t>☐</w:t>
          </w:r>
        </w:sdtContent>
      </w:sdt>
      <w:r w:rsidR="008D29BD" w:rsidRPr="008D29BD">
        <w:rPr>
          <w:rFonts w:cs="Calibri"/>
          <w:b/>
        </w:rPr>
        <w:t xml:space="preserve"> HPV Vaccinati</w:t>
      </w:r>
      <w:r w:rsidR="008D29BD">
        <w:rPr>
          <w:rFonts w:cs="Calibri"/>
          <w:b/>
        </w:rPr>
        <w:t>on</w:t>
      </w:r>
      <w:r w:rsidR="008D29BD" w:rsidRPr="008D29BD">
        <w:rPr>
          <w:rFonts w:cs="Calibri"/>
          <w:b/>
        </w:rPr>
        <w:t xml:space="preserve"> </w:t>
      </w:r>
      <w:sdt>
        <w:sdtPr>
          <w:rPr>
            <w:rFonts w:cs="Calibri"/>
            <w:b/>
          </w:rPr>
          <w:id w:val="1276752547"/>
          <w14:checkbox>
            <w14:checked w14:val="0"/>
            <w14:checkedState w14:val="2612" w14:font="MS Gothic"/>
            <w14:uncheckedState w14:val="2610" w14:font="MS Gothic"/>
          </w14:checkbox>
        </w:sdtPr>
        <w:sdtEndPr/>
        <w:sdtContent>
          <w:r w:rsidR="008D29BD" w:rsidRPr="008D29BD">
            <w:rPr>
              <w:rFonts w:cs="Calibri" w:hint="eastAsia"/>
              <w:b/>
            </w:rPr>
            <w:t>☐</w:t>
          </w:r>
        </w:sdtContent>
      </w:sdt>
      <w:r w:rsidR="008D29BD" w:rsidRPr="008D29BD">
        <w:rPr>
          <w:rFonts w:cs="Calibri"/>
          <w:b/>
        </w:rPr>
        <w:t xml:space="preserve"> Breast Cancer Screening </w:t>
      </w:r>
      <w:sdt>
        <w:sdtPr>
          <w:rPr>
            <w:rFonts w:cs="Calibri"/>
            <w:b/>
          </w:rPr>
          <w:id w:val="2081553471"/>
          <w14:checkbox>
            <w14:checked w14:val="0"/>
            <w14:checkedState w14:val="2612" w14:font="MS Gothic"/>
            <w14:uncheckedState w14:val="2610" w14:font="MS Gothic"/>
          </w14:checkbox>
        </w:sdtPr>
        <w:sdtEndPr/>
        <w:sdtContent>
          <w:r w:rsidR="008D29BD" w:rsidRPr="008D29BD">
            <w:rPr>
              <w:rFonts w:cs="Calibri" w:hint="eastAsia"/>
              <w:b/>
            </w:rPr>
            <w:t>☐</w:t>
          </w:r>
        </w:sdtContent>
      </w:sdt>
      <w:r w:rsidR="008D29BD" w:rsidRPr="008D29BD">
        <w:rPr>
          <w:rFonts w:cs="Calibri"/>
          <w:b/>
        </w:rPr>
        <w:t xml:space="preserve"> Cervical Cancer Screening </w:t>
      </w:r>
      <w:sdt>
        <w:sdtPr>
          <w:rPr>
            <w:rFonts w:cs="Calibri"/>
            <w:b/>
          </w:rPr>
          <w:id w:val="-1773702893"/>
          <w14:checkbox>
            <w14:checked w14:val="0"/>
            <w14:checkedState w14:val="2612" w14:font="MS Gothic"/>
            <w14:uncheckedState w14:val="2610" w14:font="MS Gothic"/>
          </w14:checkbox>
        </w:sdtPr>
        <w:sdtEndPr/>
        <w:sdtContent>
          <w:r w:rsidR="000D5CCB" w:rsidRPr="008D29BD">
            <w:rPr>
              <w:rFonts w:cs="Calibri" w:hint="eastAsia"/>
              <w:b/>
            </w:rPr>
            <w:t>☐</w:t>
          </w:r>
        </w:sdtContent>
      </w:sdt>
      <w:r w:rsidR="000D5CCB" w:rsidRPr="008D29BD">
        <w:rPr>
          <w:rFonts w:cs="Calibri"/>
          <w:b/>
        </w:rPr>
        <w:t xml:space="preserve"> </w:t>
      </w:r>
      <w:r w:rsidR="008D29BD" w:rsidRPr="008D29BD">
        <w:rPr>
          <w:rFonts w:cs="Calibri"/>
          <w:b/>
        </w:rPr>
        <w:t xml:space="preserve">Colorectal Cancer Screening </w:t>
      </w:r>
    </w:p>
    <w:p w14:paraId="3C03A440" w14:textId="77777777" w:rsidR="00B869FC" w:rsidRPr="00487F99" w:rsidRDefault="00B869FC" w:rsidP="000855EC">
      <w:pPr>
        <w:ind w:left="288"/>
        <w:rPr>
          <w:b/>
          <w:sz w:val="16"/>
          <w:szCs w:val="16"/>
          <w:shd w:val="clear" w:color="auto" w:fill="FBFDA9"/>
        </w:rPr>
      </w:pPr>
    </w:p>
    <w:tbl>
      <w:tblPr>
        <w:tblStyle w:val="TableGrid"/>
        <w:tblW w:w="0" w:type="auto"/>
        <w:tblInd w:w="288" w:type="dxa"/>
        <w:tblLook w:val="04A0" w:firstRow="1" w:lastRow="0" w:firstColumn="1" w:lastColumn="0" w:noHBand="0" w:noVBand="1"/>
      </w:tblPr>
      <w:tblGrid>
        <w:gridCol w:w="3513"/>
        <w:gridCol w:w="3501"/>
        <w:gridCol w:w="3493"/>
      </w:tblGrid>
      <w:tr w:rsidR="008D29BD" w14:paraId="27938B22" w14:textId="77777777" w:rsidTr="00B93F44">
        <w:tc>
          <w:tcPr>
            <w:tcW w:w="3581" w:type="dxa"/>
            <w:tcBorders>
              <w:top w:val="nil"/>
              <w:left w:val="nil"/>
            </w:tcBorders>
          </w:tcPr>
          <w:p w14:paraId="72C104A3" w14:textId="77777777" w:rsidR="00B869FC" w:rsidRDefault="00B869FC" w:rsidP="000855EC">
            <w:pPr>
              <w:rPr>
                <w:b/>
                <w:shd w:val="clear" w:color="auto" w:fill="FBFDA9"/>
              </w:rPr>
            </w:pPr>
          </w:p>
        </w:tc>
        <w:tc>
          <w:tcPr>
            <w:tcW w:w="3574" w:type="dxa"/>
            <w:shd w:val="clear" w:color="auto" w:fill="B8CCE4" w:themeFill="accent1" w:themeFillTint="66"/>
          </w:tcPr>
          <w:p w14:paraId="71DBD5CD" w14:textId="77777777" w:rsidR="00B869FC" w:rsidRPr="00BB5F6D" w:rsidRDefault="008D29BD" w:rsidP="008D29BD">
            <w:pPr>
              <w:jc w:val="center"/>
              <w:rPr>
                <w:rFonts w:cs="Calibri"/>
                <w:b/>
              </w:rPr>
            </w:pPr>
            <w:r w:rsidRPr="00BB5F6D">
              <w:rPr>
                <w:rFonts w:cs="Calibri"/>
                <w:b/>
              </w:rPr>
              <w:t>Baseline # of Clients Receiving a Reminder</w:t>
            </w:r>
          </w:p>
          <w:p w14:paraId="19A60B97" w14:textId="59F2FDE7" w:rsidR="008D29BD" w:rsidRPr="00F90A33" w:rsidRDefault="00B623E2" w:rsidP="00BB5F6D">
            <w:pPr>
              <w:jc w:val="center"/>
              <w:rPr>
                <w:rFonts w:cs="Calibri"/>
                <w:highlight w:val="yellow"/>
              </w:rPr>
            </w:pPr>
            <w:r w:rsidRPr="00F90A33">
              <w:rPr>
                <w:rFonts w:cs="Calibri"/>
                <w:sz w:val="18"/>
                <w:szCs w:val="18"/>
              </w:rPr>
              <w:t>(</w:t>
            </w:r>
            <w:r w:rsidRPr="00563C08">
              <w:rPr>
                <w:rFonts w:cs="Calibri"/>
                <w:sz w:val="18"/>
                <w:szCs w:val="18"/>
              </w:rPr>
              <w:t>January 1, 202</w:t>
            </w:r>
            <w:r>
              <w:rPr>
                <w:rFonts w:cs="Calibri"/>
                <w:sz w:val="18"/>
                <w:szCs w:val="18"/>
              </w:rPr>
              <w:t>0</w:t>
            </w:r>
            <w:r w:rsidRPr="00563C08">
              <w:rPr>
                <w:rFonts w:cs="Calibri"/>
                <w:sz w:val="18"/>
                <w:szCs w:val="18"/>
              </w:rPr>
              <w:t>-December 31, 202</w:t>
            </w:r>
            <w:r>
              <w:rPr>
                <w:rFonts w:cs="Calibri"/>
                <w:sz w:val="18"/>
                <w:szCs w:val="18"/>
              </w:rPr>
              <w:t>0</w:t>
            </w:r>
            <w:r w:rsidRPr="00F90A33">
              <w:rPr>
                <w:rFonts w:cs="Calibri"/>
                <w:sz w:val="18"/>
                <w:szCs w:val="18"/>
              </w:rPr>
              <w:t>)</w:t>
            </w:r>
          </w:p>
        </w:tc>
        <w:tc>
          <w:tcPr>
            <w:tcW w:w="3573" w:type="dxa"/>
            <w:shd w:val="clear" w:color="auto" w:fill="B8CCE4" w:themeFill="accent1" w:themeFillTint="66"/>
            <w:vAlign w:val="center"/>
          </w:tcPr>
          <w:p w14:paraId="12176BE9" w14:textId="04881794" w:rsidR="008D29BD" w:rsidRPr="00C02EB0" w:rsidRDefault="008D29BD" w:rsidP="00951395">
            <w:pPr>
              <w:jc w:val="center"/>
              <w:rPr>
                <w:b/>
                <w:sz w:val="18"/>
                <w:szCs w:val="18"/>
                <w:highlight w:val="yellow"/>
                <w:shd w:val="clear" w:color="auto" w:fill="FBFDA9"/>
              </w:rPr>
            </w:pPr>
            <w:r w:rsidRPr="00951395">
              <w:rPr>
                <w:rFonts w:cs="Calibri"/>
                <w:b/>
              </w:rPr>
              <w:t xml:space="preserve">Target # for </w:t>
            </w:r>
            <w:r w:rsidR="0083416F">
              <w:rPr>
                <w:rFonts w:cs="Calibri"/>
                <w:b/>
              </w:rPr>
              <w:t xml:space="preserve">Year 1 </w:t>
            </w:r>
            <w:r w:rsidRPr="00951395">
              <w:rPr>
                <w:rFonts w:cs="Calibri"/>
                <w:b/>
              </w:rPr>
              <w:t>Project Period</w:t>
            </w:r>
            <w:r w:rsidRPr="00951395">
              <w:rPr>
                <w:rFonts w:cs="Calibri"/>
                <w:b/>
              </w:rPr>
              <w:br/>
            </w:r>
            <w:r w:rsidR="00951395" w:rsidRPr="00F90A33">
              <w:rPr>
                <w:rFonts w:cs="Calibri"/>
                <w:sz w:val="18"/>
                <w:szCs w:val="18"/>
              </w:rPr>
              <w:t>(</w:t>
            </w:r>
            <w:r w:rsidR="00DA6B0C" w:rsidRPr="00DA6B0C">
              <w:rPr>
                <w:rFonts w:cs="Calibri"/>
                <w:sz w:val="18"/>
                <w:szCs w:val="18"/>
              </w:rPr>
              <w:t>July 1, 2021-June 29, 2022</w:t>
            </w:r>
            <w:r w:rsidR="00951395" w:rsidRPr="00F90A33">
              <w:rPr>
                <w:rFonts w:cs="Calibri"/>
                <w:sz w:val="18"/>
                <w:szCs w:val="18"/>
              </w:rPr>
              <w:t>)</w:t>
            </w:r>
          </w:p>
        </w:tc>
      </w:tr>
      <w:tr w:rsidR="008D29BD" w14:paraId="39F24002" w14:textId="77777777" w:rsidTr="008D29BD">
        <w:tc>
          <w:tcPr>
            <w:tcW w:w="3581" w:type="dxa"/>
          </w:tcPr>
          <w:p w14:paraId="624D67BF" w14:textId="77777777" w:rsidR="00B869FC" w:rsidRDefault="008D29BD" w:rsidP="000855EC">
            <w:pPr>
              <w:rPr>
                <w:b/>
                <w:shd w:val="clear" w:color="auto" w:fill="FBFDA9"/>
              </w:rPr>
            </w:pPr>
            <w:r w:rsidRPr="008D29BD">
              <w:rPr>
                <w:rFonts w:cs="Calibri"/>
                <w:b/>
              </w:rPr>
              <w:t>HPV Vaccination</w:t>
            </w:r>
            <w:r>
              <w:rPr>
                <w:b/>
                <w:shd w:val="clear" w:color="auto" w:fill="FBFDA9"/>
              </w:rPr>
              <w:t xml:space="preserve"> </w:t>
            </w:r>
          </w:p>
        </w:tc>
        <w:tc>
          <w:tcPr>
            <w:tcW w:w="3574" w:type="dxa"/>
          </w:tcPr>
          <w:p w14:paraId="4E9206C4" w14:textId="77777777" w:rsidR="00B869FC" w:rsidRDefault="00B869FC" w:rsidP="000855EC">
            <w:pPr>
              <w:rPr>
                <w:b/>
                <w:shd w:val="clear" w:color="auto" w:fill="FBFDA9"/>
              </w:rPr>
            </w:pPr>
          </w:p>
        </w:tc>
        <w:tc>
          <w:tcPr>
            <w:tcW w:w="3573" w:type="dxa"/>
          </w:tcPr>
          <w:p w14:paraId="531A7B1F" w14:textId="77777777" w:rsidR="00B869FC" w:rsidRDefault="00B869FC" w:rsidP="000855EC">
            <w:pPr>
              <w:rPr>
                <w:b/>
                <w:shd w:val="clear" w:color="auto" w:fill="FBFDA9"/>
              </w:rPr>
            </w:pPr>
          </w:p>
        </w:tc>
      </w:tr>
      <w:tr w:rsidR="008D29BD" w14:paraId="50017930" w14:textId="77777777" w:rsidTr="008D29BD">
        <w:tc>
          <w:tcPr>
            <w:tcW w:w="3581" w:type="dxa"/>
          </w:tcPr>
          <w:p w14:paraId="1D8E6E36" w14:textId="77777777" w:rsidR="00B869FC" w:rsidRDefault="008D29BD" w:rsidP="000855EC">
            <w:pPr>
              <w:rPr>
                <w:b/>
                <w:shd w:val="clear" w:color="auto" w:fill="FBFDA9"/>
              </w:rPr>
            </w:pPr>
            <w:r w:rsidRPr="008D29BD">
              <w:rPr>
                <w:rFonts w:cs="Calibri"/>
                <w:b/>
              </w:rPr>
              <w:t>Breast Cancer Screening</w:t>
            </w:r>
          </w:p>
        </w:tc>
        <w:tc>
          <w:tcPr>
            <w:tcW w:w="3574" w:type="dxa"/>
          </w:tcPr>
          <w:p w14:paraId="7C26CD27" w14:textId="77777777" w:rsidR="00B869FC" w:rsidRDefault="00B869FC" w:rsidP="000855EC">
            <w:pPr>
              <w:rPr>
                <w:b/>
                <w:shd w:val="clear" w:color="auto" w:fill="FBFDA9"/>
              </w:rPr>
            </w:pPr>
          </w:p>
        </w:tc>
        <w:tc>
          <w:tcPr>
            <w:tcW w:w="3573" w:type="dxa"/>
          </w:tcPr>
          <w:p w14:paraId="77995291" w14:textId="77777777" w:rsidR="00B869FC" w:rsidRDefault="00B869FC" w:rsidP="000855EC">
            <w:pPr>
              <w:rPr>
                <w:b/>
                <w:shd w:val="clear" w:color="auto" w:fill="FBFDA9"/>
              </w:rPr>
            </w:pPr>
          </w:p>
        </w:tc>
      </w:tr>
      <w:tr w:rsidR="008D29BD" w14:paraId="2BF16408" w14:textId="77777777" w:rsidTr="008D29BD">
        <w:tc>
          <w:tcPr>
            <w:tcW w:w="3581" w:type="dxa"/>
          </w:tcPr>
          <w:p w14:paraId="639311A8" w14:textId="77777777" w:rsidR="00B869FC" w:rsidRPr="008D29BD" w:rsidRDefault="008D29BD" w:rsidP="000855EC">
            <w:pPr>
              <w:rPr>
                <w:rFonts w:cs="Calibri"/>
                <w:b/>
              </w:rPr>
            </w:pPr>
            <w:r w:rsidRPr="008D29BD">
              <w:rPr>
                <w:rFonts w:cs="Calibri"/>
                <w:b/>
              </w:rPr>
              <w:t>Cervical Cancer Screening</w:t>
            </w:r>
          </w:p>
        </w:tc>
        <w:tc>
          <w:tcPr>
            <w:tcW w:w="3574" w:type="dxa"/>
          </w:tcPr>
          <w:p w14:paraId="1C195777" w14:textId="77777777" w:rsidR="00B869FC" w:rsidRDefault="00B869FC" w:rsidP="000855EC">
            <w:pPr>
              <w:rPr>
                <w:b/>
                <w:shd w:val="clear" w:color="auto" w:fill="FBFDA9"/>
              </w:rPr>
            </w:pPr>
          </w:p>
        </w:tc>
        <w:tc>
          <w:tcPr>
            <w:tcW w:w="3573" w:type="dxa"/>
          </w:tcPr>
          <w:p w14:paraId="133D2642" w14:textId="77777777" w:rsidR="00B869FC" w:rsidRDefault="00B869FC" w:rsidP="000855EC">
            <w:pPr>
              <w:rPr>
                <w:b/>
                <w:shd w:val="clear" w:color="auto" w:fill="FBFDA9"/>
              </w:rPr>
            </w:pPr>
          </w:p>
        </w:tc>
      </w:tr>
      <w:tr w:rsidR="008D29BD" w14:paraId="6AC9D263" w14:textId="77777777" w:rsidTr="008D29BD">
        <w:tc>
          <w:tcPr>
            <w:tcW w:w="3581" w:type="dxa"/>
          </w:tcPr>
          <w:p w14:paraId="66974745" w14:textId="77777777" w:rsidR="00B869FC" w:rsidRPr="008D29BD" w:rsidRDefault="008D29BD" w:rsidP="000855EC">
            <w:pPr>
              <w:rPr>
                <w:rFonts w:cs="Calibri"/>
                <w:b/>
              </w:rPr>
            </w:pPr>
            <w:r w:rsidRPr="008D29BD">
              <w:rPr>
                <w:rFonts w:cs="Calibri"/>
                <w:b/>
              </w:rPr>
              <w:t>Colorectal Cancer Screening</w:t>
            </w:r>
          </w:p>
        </w:tc>
        <w:tc>
          <w:tcPr>
            <w:tcW w:w="3574" w:type="dxa"/>
          </w:tcPr>
          <w:p w14:paraId="5495FD07" w14:textId="77777777" w:rsidR="00B869FC" w:rsidRDefault="00B869FC" w:rsidP="000855EC">
            <w:pPr>
              <w:rPr>
                <w:b/>
                <w:shd w:val="clear" w:color="auto" w:fill="FBFDA9"/>
              </w:rPr>
            </w:pPr>
          </w:p>
        </w:tc>
        <w:tc>
          <w:tcPr>
            <w:tcW w:w="3573" w:type="dxa"/>
          </w:tcPr>
          <w:p w14:paraId="1918E304" w14:textId="77777777" w:rsidR="00B869FC" w:rsidRDefault="00B869FC" w:rsidP="000855EC">
            <w:pPr>
              <w:rPr>
                <w:b/>
                <w:shd w:val="clear" w:color="auto" w:fill="FBFDA9"/>
              </w:rPr>
            </w:pPr>
          </w:p>
        </w:tc>
      </w:tr>
    </w:tbl>
    <w:p w14:paraId="5B991A2C" w14:textId="77777777" w:rsidR="00B869FC" w:rsidRPr="00487F99" w:rsidRDefault="00B869FC" w:rsidP="000855EC">
      <w:pPr>
        <w:ind w:left="288"/>
        <w:rPr>
          <w:b/>
          <w:sz w:val="16"/>
          <w:szCs w:val="16"/>
          <w:shd w:val="clear" w:color="auto" w:fill="FBFDA9"/>
        </w:rPr>
      </w:pPr>
    </w:p>
    <w:p w14:paraId="1B8DEDB7" w14:textId="77777777" w:rsidR="00AE5670" w:rsidRDefault="000855EC" w:rsidP="00AE5670">
      <w:pPr>
        <w:ind w:left="258"/>
        <w:rPr>
          <w:rFonts w:cs="Calibri"/>
        </w:rPr>
      </w:pPr>
      <w:r w:rsidRPr="000A2EBB">
        <w:rPr>
          <w:rFonts w:cs="Calibri"/>
        </w:rPr>
        <w:t>Please provide a thorough and thoughtful description for the following</w:t>
      </w:r>
      <w:r w:rsidR="00AE5670">
        <w:rPr>
          <w:rFonts w:cs="Calibri"/>
        </w:rPr>
        <w:t xml:space="preserve"> in narrative format</w:t>
      </w:r>
      <w:r w:rsidR="00AE5670" w:rsidRPr="000A2EBB">
        <w:rPr>
          <w:rFonts w:cs="Calibri"/>
        </w:rPr>
        <w:t>:</w:t>
      </w:r>
    </w:p>
    <w:p w14:paraId="2EE55641" w14:textId="77777777" w:rsidR="00AE5670" w:rsidRPr="000A2EBB" w:rsidRDefault="00AE5670" w:rsidP="00AE5670">
      <w:pPr>
        <w:ind w:left="258"/>
        <w:rPr>
          <w:rFonts w:cs="Calibri"/>
        </w:rPr>
      </w:pPr>
    </w:p>
    <w:p w14:paraId="2F2ACE1C" w14:textId="77777777" w:rsidR="000855EC" w:rsidRPr="00C22A21" w:rsidRDefault="000855EC" w:rsidP="00C22A21">
      <w:pPr>
        <w:numPr>
          <w:ilvl w:val="0"/>
          <w:numId w:val="16"/>
        </w:numPr>
        <w:rPr>
          <w:rFonts w:cs="Calibri"/>
        </w:rPr>
      </w:pPr>
      <w:r w:rsidRPr="00C22A21">
        <w:rPr>
          <w:rFonts w:cs="Calibri"/>
        </w:rPr>
        <w:t>The staff that will be responsible for the client reminders to include name/title and time that will be dedicated to the project.</w:t>
      </w:r>
    </w:p>
    <w:p w14:paraId="1831E17D" w14:textId="77777777" w:rsidR="000855EC" w:rsidRPr="000A2EBB" w:rsidRDefault="000855EC" w:rsidP="00C22A21">
      <w:pPr>
        <w:numPr>
          <w:ilvl w:val="0"/>
          <w:numId w:val="16"/>
        </w:numPr>
        <w:rPr>
          <w:rFonts w:cs="Calibri"/>
        </w:rPr>
      </w:pPr>
      <w:r w:rsidRPr="000A2EBB">
        <w:rPr>
          <w:rFonts w:cs="Calibri"/>
        </w:rPr>
        <w:t xml:space="preserve">Process by which </w:t>
      </w:r>
      <w:r>
        <w:rPr>
          <w:rFonts w:cs="Calibri"/>
        </w:rPr>
        <w:t xml:space="preserve">clients </w:t>
      </w:r>
      <w:r w:rsidRPr="000A2EBB">
        <w:rPr>
          <w:rFonts w:cs="Calibri"/>
        </w:rPr>
        <w:t>will be identified to receive a client reminder</w:t>
      </w:r>
      <w:r>
        <w:rPr>
          <w:rFonts w:cs="Calibri"/>
        </w:rPr>
        <w:t xml:space="preserve">. Please include the capabilities of your database in querying this information and population specifics of those that will receive a reminder. </w:t>
      </w:r>
      <w:r w:rsidR="00166825">
        <w:rPr>
          <w:rFonts w:cs="Calibri"/>
        </w:rPr>
        <w:t>Please include the frequency that your organization plans to query the patient population and send reminders to those newly eligible during the project period.</w:t>
      </w:r>
    </w:p>
    <w:p w14:paraId="4CA43FAB" w14:textId="77777777" w:rsidR="000855EC" w:rsidRPr="000A2EBB" w:rsidRDefault="000855EC" w:rsidP="00C22A21">
      <w:pPr>
        <w:numPr>
          <w:ilvl w:val="0"/>
          <w:numId w:val="16"/>
        </w:numPr>
        <w:rPr>
          <w:rFonts w:cs="Calibri"/>
        </w:rPr>
      </w:pPr>
      <w:r w:rsidRPr="000A2EBB">
        <w:rPr>
          <w:rFonts w:cs="Calibri"/>
        </w:rPr>
        <w:t xml:space="preserve">Type of reminders that </w:t>
      </w:r>
      <w:r>
        <w:rPr>
          <w:rFonts w:cs="Calibri"/>
        </w:rPr>
        <w:t>clients</w:t>
      </w:r>
      <w:r w:rsidRPr="000A2EBB">
        <w:rPr>
          <w:rFonts w:cs="Calibri"/>
        </w:rPr>
        <w:t xml:space="preserve"> will receive (e.g. mailed, telephone, text, email</w:t>
      </w:r>
      <w:r>
        <w:rPr>
          <w:rFonts w:cs="Calibri"/>
        </w:rPr>
        <w:t>, portal</w:t>
      </w:r>
      <w:r w:rsidRPr="000A2EBB">
        <w:rPr>
          <w:rFonts w:cs="Calibri"/>
        </w:rPr>
        <w:t>)</w:t>
      </w:r>
    </w:p>
    <w:p w14:paraId="542B52FE" w14:textId="77777777" w:rsidR="000855EC" w:rsidRPr="000A2EBB" w:rsidRDefault="000855EC" w:rsidP="00C22A21">
      <w:pPr>
        <w:numPr>
          <w:ilvl w:val="0"/>
          <w:numId w:val="16"/>
        </w:numPr>
        <w:rPr>
          <w:rFonts w:cs="Calibri"/>
        </w:rPr>
      </w:pPr>
      <w:r w:rsidRPr="000A2EBB">
        <w:rPr>
          <w:rFonts w:cs="Calibri"/>
        </w:rPr>
        <w:t>Volume</w:t>
      </w:r>
      <w:r>
        <w:rPr>
          <w:rFonts w:cs="Calibri"/>
        </w:rPr>
        <w:t xml:space="preserve"> of reminders to be distributed</w:t>
      </w:r>
      <w:r w:rsidRPr="000A2EBB">
        <w:rPr>
          <w:rFonts w:cs="Calibri"/>
        </w:rPr>
        <w:t xml:space="preserve"> monthly</w:t>
      </w:r>
      <w:r>
        <w:rPr>
          <w:rFonts w:cs="Calibri"/>
        </w:rPr>
        <w:t xml:space="preserve">. </w:t>
      </w:r>
    </w:p>
    <w:p w14:paraId="1D1BCC3E" w14:textId="77777777" w:rsidR="000855EC" w:rsidRDefault="000855EC" w:rsidP="00C22A21">
      <w:pPr>
        <w:numPr>
          <w:ilvl w:val="0"/>
          <w:numId w:val="16"/>
        </w:numPr>
        <w:rPr>
          <w:rFonts w:cs="Calibri"/>
        </w:rPr>
      </w:pPr>
      <w:r>
        <w:rPr>
          <w:rFonts w:cs="Calibri"/>
        </w:rPr>
        <w:t>Will clients receive multiple reminders if they do not respond to the initial reminder? If yes, please provide a description of the plan for follow-up reminders.</w:t>
      </w:r>
    </w:p>
    <w:p w14:paraId="4E772490" w14:textId="1FFCD62D" w:rsidR="00166825" w:rsidRDefault="00166825" w:rsidP="00C22A21">
      <w:pPr>
        <w:numPr>
          <w:ilvl w:val="0"/>
          <w:numId w:val="16"/>
        </w:numPr>
        <w:rPr>
          <w:rFonts w:cs="Calibri"/>
        </w:rPr>
      </w:pPr>
      <w:r w:rsidRPr="00C22A21">
        <w:rPr>
          <w:rFonts w:cs="Calibri"/>
        </w:rPr>
        <w:t xml:space="preserve">(For HPV Vaccination) </w:t>
      </w:r>
      <w:r>
        <w:rPr>
          <w:rFonts w:cs="Calibri"/>
        </w:rPr>
        <w:t xml:space="preserve">Please describe the process that will be used to send reminders for series completion. </w:t>
      </w:r>
    </w:p>
    <w:p w14:paraId="4BC29170" w14:textId="77777777" w:rsidR="00B664BA" w:rsidRDefault="00B664BA" w:rsidP="00B664BA">
      <w:pPr>
        <w:pBdr>
          <w:bottom w:val="single" w:sz="6" w:space="1" w:color="auto"/>
        </w:pBdr>
        <w:rPr>
          <w:b/>
          <w:sz w:val="10"/>
          <w:szCs w:val="10"/>
        </w:rPr>
      </w:pPr>
    </w:p>
    <w:p w14:paraId="02524976" w14:textId="77777777" w:rsidR="001B47CC" w:rsidRDefault="00F30B7F" w:rsidP="001B47CC">
      <w:pPr>
        <w:ind w:left="288"/>
        <w:rPr>
          <w:rFonts w:cs="Calibri"/>
          <w:b/>
        </w:rPr>
      </w:pPr>
      <w:r>
        <w:rPr>
          <w:rFonts w:cs="Calibri"/>
          <w:b/>
        </w:rPr>
        <w:t>P</w:t>
      </w:r>
      <w:r w:rsidR="00D810A9" w:rsidRPr="00D810A9">
        <w:rPr>
          <w:rFonts w:cs="Calibri"/>
          <w:b/>
        </w:rPr>
        <w:t xml:space="preserve">rovider Reminder and Recall Systems </w:t>
      </w:r>
      <w:r w:rsidR="001B47CC" w:rsidRPr="00487F99">
        <w:rPr>
          <w:rFonts w:cs="Calibri"/>
          <w:b/>
          <w:sz w:val="20"/>
          <w:szCs w:val="20"/>
        </w:rPr>
        <w:t xml:space="preserve">- </w:t>
      </w:r>
      <w:r w:rsidR="003C3CA2" w:rsidRPr="00487F99">
        <w:rPr>
          <w:rFonts w:cs="Calibri"/>
          <w:i/>
          <w:sz w:val="20"/>
          <w:szCs w:val="20"/>
        </w:rPr>
        <w:t xml:space="preserve">Please select which priorities </w:t>
      </w:r>
      <w:r w:rsidR="003C3CA2">
        <w:rPr>
          <w:rFonts w:cs="Calibri"/>
          <w:i/>
          <w:sz w:val="20"/>
          <w:szCs w:val="20"/>
        </w:rPr>
        <w:t>will be addressed by this intervention</w:t>
      </w:r>
      <w:r w:rsidR="003C3CA2" w:rsidRPr="00487F99">
        <w:rPr>
          <w:rFonts w:cs="Calibri"/>
          <w:i/>
          <w:sz w:val="20"/>
          <w:szCs w:val="20"/>
        </w:rPr>
        <w:t>.</w:t>
      </w:r>
      <w:r w:rsidR="003C3CA2">
        <w:rPr>
          <w:rFonts w:cs="Calibri"/>
          <w:i/>
          <w:sz w:val="20"/>
          <w:szCs w:val="20"/>
        </w:rPr>
        <w:br/>
      </w:r>
      <w:sdt>
        <w:sdtPr>
          <w:rPr>
            <w:rFonts w:cs="Calibri"/>
            <w:b/>
          </w:rPr>
          <w:id w:val="876201800"/>
          <w14:checkbox>
            <w14:checked w14:val="0"/>
            <w14:checkedState w14:val="2612" w14:font="MS Gothic"/>
            <w14:uncheckedState w14:val="2610" w14:font="MS Gothic"/>
          </w14:checkbox>
        </w:sdtPr>
        <w:sdtEndPr/>
        <w:sdtContent>
          <w:r w:rsidR="001B47CC" w:rsidRPr="008D29BD">
            <w:rPr>
              <w:rFonts w:cs="Calibri" w:hint="eastAsia"/>
              <w:b/>
            </w:rPr>
            <w:t>☐</w:t>
          </w:r>
        </w:sdtContent>
      </w:sdt>
      <w:r w:rsidR="001B47CC" w:rsidRPr="008D29BD">
        <w:rPr>
          <w:rFonts w:cs="Calibri"/>
          <w:b/>
        </w:rPr>
        <w:t xml:space="preserve"> HPV Vaccinati</w:t>
      </w:r>
      <w:r w:rsidR="001B47CC">
        <w:rPr>
          <w:rFonts w:cs="Calibri"/>
          <w:b/>
        </w:rPr>
        <w:t>on</w:t>
      </w:r>
      <w:r w:rsidR="001B47CC" w:rsidRPr="008D29BD">
        <w:rPr>
          <w:rFonts w:cs="Calibri"/>
          <w:b/>
        </w:rPr>
        <w:t xml:space="preserve"> </w:t>
      </w:r>
      <w:sdt>
        <w:sdtPr>
          <w:rPr>
            <w:rFonts w:cs="Calibri"/>
            <w:b/>
          </w:rPr>
          <w:id w:val="-1927871933"/>
          <w14:checkbox>
            <w14:checked w14:val="0"/>
            <w14:checkedState w14:val="2612" w14:font="MS Gothic"/>
            <w14:uncheckedState w14:val="2610" w14:font="MS Gothic"/>
          </w14:checkbox>
        </w:sdtPr>
        <w:sdtEndPr/>
        <w:sdtContent>
          <w:r w:rsidR="001B47CC" w:rsidRPr="008D29BD">
            <w:rPr>
              <w:rFonts w:cs="Calibri" w:hint="eastAsia"/>
              <w:b/>
            </w:rPr>
            <w:t>☐</w:t>
          </w:r>
        </w:sdtContent>
      </w:sdt>
      <w:r w:rsidR="001B47CC" w:rsidRPr="008D29BD">
        <w:rPr>
          <w:rFonts w:cs="Calibri"/>
          <w:b/>
        </w:rPr>
        <w:t xml:space="preserve"> Breast Cancer Screening </w:t>
      </w:r>
      <w:sdt>
        <w:sdtPr>
          <w:rPr>
            <w:rFonts w:cs="Calibri"/>
            <w:b/>
          </w:rPr>
          <w:id w:val="100310152"/>
          <w14:checkbox>
            <w14:checked w14:val="0"/>
            <w14:checkedState w14:val="2612" w14:font="MS Gothic"/>
            <w14:uncheckedState w14:val="2610" w14:font="MS Gothic"/>
          </w14:checkbox>
        </w:sdtPr>
        <w:sdtEndPr/>
        <w:sdtContent>
          <w:r w:rsidR="001B47CC" w:rsidRPr="008D29BD">
            <w:rPr>
              <w:rFonts w:cs="Calibri" w:hint="eastAsia"/>
              <w:b/>
            </w:rPr>
            <w:t>☐</w:t>
          </w:r>
        </w:sdtContent>
      </w:sdt>
      <w:r w:rsidR="001B47CC" w:rsidRPr="008D29BD">
        <w:rPr>
          <w:rFonts w:cs="Calibri"/>
          <w:b/>
        </w:rPr>
        <w:t xml:space="preserve"> Cervical Cancer Screening</w:t>
      </w:r>
      <w:r w:rsidR="000D5CCB" w:rsidRPr="000D5CCB">
        <w:rPr>
          <w:rFonts w:cs="Calibri"/>
          <w:b/>
        </w:rPr>
        <w:t xml:space="preserve"> </w:t>
      </w:r>
      <w:sdt>
        <w:sdtPr>
          <w:rPr>
            <w:rFonts w:cs="Calibri"/>
            <w:b/>
          </w:rPr>
          <w:id w:val="-594784887"/>
          <w14:checkbox>
            <w14:checked w14:val="0"/>
            <w14:checkedState w14:val="2612" w14:font="MS Gothic"/>
            <w14:uncheckedState w14:val="2610" w14:font="MS Gothic"/>
          </w14:checkbox>
        </w:sdtPr>
        <w:sdtEndPr/>
        <w:sdtContent>
          <w:r w:rsidR="000D5CCB" w:rsidRPr="008D29BD">
            <w:rPr>
              <w:rFonts w:cs="Calibri" w:hint="eastAsia"/>
              <w:b/>
            </w:rPr>
            <w:t>☐</w:t>
          </w:r>
        </w:sdtContent>
      </w:sdt>
      <w:r w:rsidR="001B47CC" w:rsidRPr="008D29BD">
        <w:rPr>
          <w:rFonts w:cs="Calibri"/>
          <w:b/>
        </w:rPr>
        <w:t xml:space="preserve"> Colorectal Cancer Screening </w:t>
      </w:r>
    </w:p>
    <w:p w14:paraId="29D8EA31" w14:textId="77777777" w:rsidR="001B47CC" w:rsidRPr="00487F99" w:rsidRDefault="001B47CC" w:rsidP="001B47CC">
      <w:pPr>
        <w:ind w:left="288"/>
        <w:rPr>
          <w:rFonts w:cs="Calibri"/>
          <w:b/>
          <w:sz w:val="16"/>
          <w:szCs w:val="16"/>
        </w:rPr>
      </w:pPr>
    </w:p>
    <w:p w14:paraId="019D27BC" w14:textId="77777777" w:rsidR="00AE5670" w:rsidRPr="000A2EBB" w:rsidRDefault="001B47CC" w:rsidP="00AE5670">
      <w:pPr>
        <w:ind w:left="258"/>
        <w:rPr>
          <w:rFonts w:cs="Calibri"/>
        </w:rPr>
      </w:pPr>
      <w:r w:rsidRPr="000A2EBB">
        <w:rPr>
          <w:rFonts w:cs="Calibri"/>
        </w:rPr>
        <w:t>Please provide a thorough and thoughtful description for the following</w:t>
      </w:r>
      <w:r w:rsidR="00AE5670" w:rsidRPr="00AE5670">
        <w:rPr>
          <w:rFonts w:cs="Calibri"/>
        </w:rPr>
        <w:t xml:space="preserve"> </w:t>
      </w:r>
      <w:r w:rsidR="00AE5670">
        <w:rPr>
          <w:rFonts w:cs="Calibri"/>
        </w:rPr>
        <w:t>in narrative format</w:t>
      </w:r>
      <w:r w:rsidR="00AE5670" w:rsidRPr="000A2EBB">
        <w:rPr>
          <w:rFonts w:cs="Calibri"/>
        </w:rPr>
        <w:t>:</w:t>
      </w:r>
    </w:p>
    <w:p w14:paraId="0509F7D2" w14:textId="77777777" w:rsidR="001B47CC" w:rsidRPr="002255C4" w:rsidRDefault="001B47CC" w:rsidP="00877570">
      <w:pPr>
        <w:numPr>
          <w:ilvl w:val="0"/>
          <w:numId w:val="24"/>
        </w:numPr>
        <w:rPr>
          <w:rFonts w:cs="Calibri"/>
        </w:rPr>
      </w:pPr>
      <w:r w:rsidRPr="002255C4">
        <w:rPr>
          <w:rFonts w:cs="Calibri"/>
        </w:rPr>
        <w:lastRenderedPageBreak/>
        <w:t xml:space="preserve">The staff that will be responsible for </w:t>
      </w:r>
      <w:r>
        <w:rPr>
          <w:rFonts w:cs="Calibri"/>
        </w:rPr>
        <w:t>the intervention;</w:t>
      </w:r>
      <w:r w:rsidRPr="002255C4">
        <w:rPr>
          <w:rFonts w:cs="Calibri"/>
        </w:rPr>
        <w:t xml:space="preserve"> include name/title and the amount of time that will be dedicated to the project.</w:t>
      </w:r>
    </w:p>
    <w:p w14:paraId="6A74E052" w14:textId="77777777" w:rsidR="001B47CC" w:rsidRDefault="001B47CC" w:rsidP="00877570">
      <w:pPr>
        <w:numPr>
          <w:ilvl w:val="0"/>
          <w:numId w:val="24"/>
        </w:numPr>
        <w:rPr>
          <w:rFonts w:cs="Calibri"/>
        </w:rPr>
      </w:pPr>
      <w:r>
        <w:rPr>
          <w:rFonts w:cs="Calibri"/>
        </w:rPr>
        <w:t>What types of reminders are proposed? (i.e. electronic pop-up reminders</w:t>
      </w:r>
      <w:r w:rsidR="0066547E">
        <w:rPr>
          <w:rFonts w:cs="Calibri"/>
        </w:rPr>
        <w:t>,</w:t>
      </w:r>
      <w:r>
        <w:rPr>
          <w:rFonts w:cs="Calibri"/>
        </w:rPr>
        <w:t xml:space="preserve"> </w:t>
      </w:r>
      <w:r w:rsidR="00CF3BCD">
        <w:rPr>
          <w:rFonts w:cs="Calibri"/>
        </w:rPr>
        <w:t>EHR tracker, email</w:t>
      </w:r>
      <w:r w:rsidR="0066547E">
        <w:rPr>
          <w:rFonts w:cs="Calibri"/>
        </w:rPr>
        <w:t>,</w:t>
      </w:r>
      <w:r>
        <w:rPr>
          <w:rFonts w:cs="Calibri"/>
        </w:rPr>
        <w:t xml:space="preserve"> etc.) </w:t>
      </w:r>
    </w:p>
    <w:p w14:paraId="20CE957F" w14:textId="77777777" w:rsidR="00D810A9" w:rsidRPr="009F7F81" w:rsidRDefault="00D810A9" w:rsidP="00877570">
      <w:pPr>
        <w:pStyle w:val="ListParagraph"/>
        <w:numPr>
          <w:ilvl w:val="0"/>
          <w:numId w:val="24"/>
        </w:numPr>
        <w:rPr>
          <w:rFonts w:cs="Calibri"/>
        </w:rPr>
      </w:pPr>
      <w:r w:rsidRPr="00D810A9">
        <w:rPr>
          <w:rFonts w:cs="Calibri"/>
        </w:rPr>
        <w:t xml:space="preserve">What is the process by which this intervention will be implemented? </w:t>
      </w:r>
      <w:r w:rsidRPr="00D810A9">
        <w:rPr>
          <w:rFonts w:cs="Calibri"/>
          <w:i/>
        </w:rPr>
        <w:t>Be sure to include the capabilities of your EHR to setup provider reminders and the process that will be implemented to include these reminders. Additionally, please describe which healthcare professionals will receive the reminders/recalls and how patient queries will be setup to determine the provider reminders. Please include a detailed plan.</w:t>
      </w:r>
    </w:p>
    <w:p w14:paraId="3049EC59" w14:textId="77777777" w:rsidR="009F7F81" w:rsidRPr="00041F30" w:rsidRDefault="009F7F81" w:rsidP="009F7F81">
      <w:pPr>
        <w:pBdr>
          <w:bottom w:val="single" w:sz="6" w:space="1" w:color="auto"/>
        </w:pBdr>
        <w:rPr>
          <w:rFonts w:cs="Calibri"/>
          <w:sz w:val="10"/>
          <w:szCs w:val="10"/>
        </w:rPr>
      </w:pPr>
    </w:p>
    <w:p w14:paraId="1EFCE98D" w14:textId="77777777" w:rsidR="00C26039" w:rsidRDefault="009F7F81" w:rsidP="00C26039">
      <w:pPr>
        <w:ind w:left="288"/>
        <w:rPr>
          <w:rFonts w:cs="Calibri"/>
          <w:b/>
        </w:rPr>
      </w:pPr>
      <w:r w:rsidRPr="00E20747">
        <w:rPr>
          <w:b/>
        </w:rPr>
        <w:t>Provider Assessment and Feedback</w:t>
      </w:r>
      <w:r w:rsidRPr="00487F99">
        <w:rPr>
          <w:b/>
          <w:sz w:val="20"/>
          <w:szCs w:val="20"/>
        </w:rPr>
        <w:t xml:space="preserve"> </w:t>
      </w:r>
      <w:r w:rsidR="00C26039" w:rsidRPr="00487F99">
        <w:rPr>
          <w:rFonts w:cs="Calibri"/>
          <w:b/>
          <w:sz w:val="20"/>
          <w:szCs w:val="20"/>
        </w:rPr>
        <w:t xml:space="preserve">- </w:t>
      </w:r>
      <w:r w:rsidR="003C3CA2" w:rsidRPr="00487F99">
        <w:rPr>
          <w:rFonts w:cs="Calibri"/>
          <w:i/>
          <w:sz w:val="20"/>
          <w:szCs w:val="20"/>
        </w:rPr>
        <w:t xml:space="preserve">Please select which priorities </w:t>
      </w:r>
      <w:r w:rsidR="003C3CA2">
        <w:rPr>
          <w:rFonts w:cs="Calibri"/>
          <w:i/>
          <w:sz w:val="20"/>
          <w:szCs w:val="20"/>
        </w:rPr>
        <w:t>will be addressed by this intervention</w:t>
      </w:r>
      <w:r w:rsidR="003C3CA2" w:rsidRPr="00487F99">
        <w:rPr>
          <w:rFonts w:cs="Calibri"/>
          <w:i/>
          <w:sz w:val="20"/>
          <w:szCs w:val="20"/>
        </w:rPr>
        <w:t>.</w:t>
      </w:r>
      <w:r w:rsidR="003C3CA2">
        <w:rPr>
          <w:rFonts w:cs="Calibri"/>
          <w:i/>
          <w:sz w:val="20"/>
          <w:szCs w:val="20"/>
        </w:rPr>
        <w:br/>
      </w:r>
      <w:sdt>
        <w:sdtPr>
          <w:rPr>
            <w:rFonts w:cs="Calibri"/>
            <w:b/>
          </w:rPr>
          <w:id w:val="-684360279"/>
          <w14:checkbox>
            <w14:checked w14:val="0"/>
            <w14:checkedState w14:val="2612" w14:font="MS Gothic"/>
            <w14:uncheckedState w14:val="2610" w14:font="MS Gothic"/>
          </w14:checkbox>
        </w:sdtPr>
        <w:sdtEndPr/>
        <w:sdtContent>
          <w:r w:rsidR="00C26039" w:rsidRPr="008D29BD">
            <w:rPr>
              <w:rFonts w:cs="Calibri" w:hint="eastAsia"/>
              <w:b/>
            </w:rPr>
            <w:t>☐</w:t>
          </w:r>
        </w:sdtContent>
      </w:sdt>
      <w:r w:rsidR="00C26039" w:rsidRPr="008D29BD">
        <w:rPr>
          <w:rFonts w:cs="Calibri"/>
          <w:b/>
        </w:rPr>
        <w:t xml:space="preserve"> HPV Vaccinati</w:t>
      </w:r>
      <w:r w:rsidR="00C26039">
        <w:rPr>
          <w:rFonts w:cs="Calibri"/>
          <w:b/>
        </w:rPr>
        <w:t>on</w:t>
      </w:r>
      <w:r w:rsidR="00C26039" w:rsidRPr="008D29BD">
        <w:rPr>
          <w:rFonts w:cs="Calibri"/>
          <w:b/>
        </w:rPr>
        <w:t xml:space="preserve"> </w:t>
      </w:r>
      <w:sdt>
        <w:sdtPr>
          <w:rPr>
            <w:rFonts w:cs="Calibri"/>
            <w:b/>
          </w:rPr>
          <w:id w:val="93900915"/>
          <w14:checkbox>
            <w14:checked w14:val="0"/>
            <w14:checkedState w14:val="2612" w14:font="MS Gothic"/>
            <w14:uncheckedState w14:val="2610" w14:font="MS Gothic"/>
          </w14:checkbox>
        </w:sdtPr>
        <w:sdtEndPr/>
        <w:sdtContent>
          <w:r w:rsidR="00C26039" w:rsidRPr="008D29BD">
            <w:rPr>
              <w:rFonts w:cs="Calibri" w:hint="eastAsia"/>
              <w:b/>
            </w:rPr>
            <w:t>☐</w:t>
          </w:r>
        </w:sdtContent>
      </w:sdt>
      <w:r w:rsidR="00C26039" w:rsidRPr="008D29BD">
        <w:rPr>
          <w:rFonts w:cs="Calibri"/>
          <w:b/>
        </w:rPr>
        <w:t xml:space="preserve"> Breast Cancer Screening </w:t>
      </w:r>
      <w:sdt>
        <w:sdtPr>
          <w:rPr>
            <w:rFonts w:cs="Calibri"/>
            <w:b/>
          </w:rPr>
          <w:id w:val="1150488699"/>
          <w14:checkbox>
            <w14:checked w14:val="0"/>
            <w14:checkedState w14:val="2612" w14:font="MS Gothic"/>
            <w14:uncheckedState w14:val="2610" w14:font="MS Gothic"/>
          </w14:checkbox>
        </w:sdtPr>
        <w:sdtEndPr/>
        <w:sdtContent>
          <w:r w:rsidR="00C26039" w:rsidRPr="008D29BD">
            <w:rPr>
              <w:rFonts w:cs="Calibri" w:hint="eastAsia"/>
              <w:b/>
            </w:rPr>
            <w:t>☐</w:t>
          </w:r>
        </w:sdtContent>
      </w:sdt>
      <w:r w:rsidR="00C26039" w:rsidRPr="008D29BD">
        <w:rPr>
          <w:rFonts w:cs="Calibri"/>
          <w:b/>
        </w:rPr>
        <w:t xml:space="preserve"> Cervical Cancer Screening</w:t>
      </w:r>
      <w:r w:rsidR="000D5CCB" w:rsidRPr="000D5CCB">
        <w:rPr>
          <w:rFonts w:cs="Calibri"/>
          <w:b/>
        </w:rPr>
        <w:t xml:space="preserve"> </w:t>
      </w:r>
      <w:sdt>
        <w:sdtPr>
          <w:rPr>
            <w:rFonts w:cs="Calibri"/>
            <w:b/>
          </w:rPr>
          <w:id w:val="-819721016"/>
          <w14:checkbox>
            <w14:checked w14:val="0"/>
            <w14:checkedState w14:val="2612" w14:font="MS Gothic"/>
            <w14:uncheckedState w14:val="2610" w14:font="MS Gothic"/>
          </w14:checkbox>
        </w:sdtPr>
        <w:sdtEndPr/>
        <w:sdtContent>
          <w:r w:rsidR="000D5CCB" w:rsidRPr="008D29BD">
            <w:rPr>
              <w:rFonts w:cs="Calibri" w:hint="eastAsia"/>
              <w:b/>
            </w:rPr>
            <w:t>☐</w:t>
          </w:r>
        </w:sdtContent>
      </w:sdt>
      <w:r w:rsidR="00C26039" w:rsidRPr="008D29BD">
        <w:rPr>
          <w:rFonts w:cs="Calibri"/>
          <w:b/>
        </w:rPr>
        <w:t xml:space="preserve"> Colorectal Cancer Screening </w:t>
      </w:r>
    </w:p>
    <w:p w14:paraId="67988A2E" w14:textId="77777777" w:rsidR="009F7F81" w:rsidRPr="003578EA" w:rsidRDefault="009F7F81" w:rsidP="009F7F81">
      <w:pPr>
        <w:ind w:left="153"/>
        <w:rPr>
          <w:b/>
          <w:sz w:val="16"/>
          <w:szCs w:val="16"/>
        </w:rPr>
      </w:pPr>
    </w:p>
    <w:p w14:paraId="61F9FD3F" w14:textId="77777777" w:rsidR="00AE5670" w:rsidRPr="000A2EBB" w:rsidRDefault="00C26039" w:rsidP="00AE5670">
      <w:pPr>
        <w:ind w:left="258"/>
        <w:rPr>
          <w:rFonts w:cs="Calibri"/>
        </w:rPr>
      </w:pPr>
      <w:r w:rsidRPr="000A2EBB">
        <w:rPr>
          <w:rFonts w:cs="Calibri"/>
        </w:rPr>
        <w:t>Please provide a thorough and thoughtful description for the following</w:t>
      </w:r>
      <w:r w:rsidR="00AE5670" w:rsidRPr="00AE5670">
        <w:rPr>
          <w:rFonts w:cs="Calibri"/>
        </w:rPr>
        <w:t xml:space="preserve"> </w:t>
      </w:r>
      <w:r w:rsidR="00AE5670">
        <w:rPr>
          <w:rFonts w:cs="Calibri"/>
        </w:rPr>
        <w:t>in narrative format</w:t>
      </w:r>
      <w:r w:rsidR="00AE5670" w:rsidRPr="000A2EBB">
        <w:rPr>
          <w:rFonts w:cs="Calibri"/>
        </w:rPr>
        <w:t>:</w:t>
      </w:r>
    </w:p>
    <w:p w14:paraId="4E75415D" w14:textId="77777777" w:rsidR="00C26039" w:rsidRPr="00C26039" w:rsidRDefault="00C26039" w:rsidP="00864256">
      <w:pPr>
        <w:numPr>
          <w:ilvl w:val="0"/>
          <w:numId w:val="12"/>
        </w:numPr>
        <w:rPr>
          <w:rFonts w:cs="Calibri"/>
        </w:rPr>
      </w:pPr>
      <w:r w:rsidRPr="002255C4">
        <w:rPr>
          <w:rFonts w:cs="Calibri"/>
        </w:rPr>
        <w:t xml:space="preserve">The staff that will be responsible for </w:t>
      </w:r>
      <w:r>
        <w:rPr>
          <w:rFonts w:cs="Calibri"/>
        </w:rPr>
        <w:t>the intervention;</w:t>
      </w:r>
      <w:r w:rsidRPr="002255C4">
        <w:rPr>
          <w:rFonts w:cs="Calibri"/>
        </w:rPr>
        <w:t xml:space="preserve"> include name/title and the amount of time that will be dedicated to the project.</w:t>
      </w:r>
    </w:p>
    <w:p w14:paraId="035960B5" w14:textId="77777777" w:rsidR="00C26039" w:rsidRDefault="00C26039" w:rsidP="00864256">
      <w:pPr>
        <w:numPr>
          <w:ilvl w:val="0"/>
          <w:numId w:val="12"/>
        </w:numPr>
        <w:rPr>
          <w:rFonts w:cs="Calibri"/>
          <w:i/>
        </w:rPr>
      </w:pPr>
      <w:r w:rsidRPr="000A2EBB">
        <w:rPr>
          <w:rFonts w:cs="Calibri"/>
        </w:rPr>
        <w:t xml:space="preserve">What is the process by which this intervention will be implemented? </w:t>
      </w:r>
      <w:r w:rsidR="001F5C24" w:rsidRPr="00D810A9">
        <w:rPr>
          <w:rFonts w:cs="Calibri"/>
          <w:i/>
        </w:rPr>
        <w:t>Be sure to include the capabilities of your EHR to</w:t>
      </w:r>
      <w:r w:rsidR="001F5C24" w:rsidRPr="000A2EBB">
        <w:rPr>
          <w:rFonts w:cs="Calibri"/>
          <w:i/>
        </w:rPr>
        <w:t xml:space="preserve"> </w:t>
      </w:r>
      <w:r w:rsidR="001F5C24">
        <w:rPr>
          <w:rFonts w:cs="Calibri"/>
          <w:i/>
        </w:rPr>
        <w:t>query this information, i</w:t>
      </w:r>
      <w:r w:rsidRPr="000A2EBB">
        <w:rPr>
          <w:rFonts w:cs="Calibri"/>
          <w:i/>
        </w:rPr>
        <w:t>nclude whether assessment and reporting will occur by individual provider, group of providers or both individual and group of providers.  Also, state the current compliance rate (if known)</w:t>
      </w:r>
      <w:r>
        <w:rPr>
          <w:rFonts w:cs="Calibri"/>
          <w:i/>
        </w:rPr>
        <w:t>, the target compliance rate,</w:t>
      </w:r>
      <w:r w:rsidRPr="000A2EBB">
        <w:rPr>
          <w:rFonts w:cs="Calibri"/>
          <w:i/>
        </w:rPr>
        <w:t xml:space="preserve"> and the process by which this target was determined.</w:t>
      </w:r>
    </w:p>
    <w:p w14:paraId="16DFC404" w14:textId="77777777" w:rsidR="009F7F81" w:rsidRPr="00C26039" w:rsidRDefault="00C26039" w:rsidP="00864256">
      <w:pPr>
        <w:numPr>
          <w:ilvl w:val="0"/>
          <w:numId w:val="12"/>
        </w:numPr>
        <w:rPr>
          <w:rFonts w:cs="Calibri"/>
          <w:i/>
        </w:rPr>
      </w:pPr>
      <w:r w:rsidRPr="00C26039">
        <w:rPr>
          <w:rFonts w:cs="Calibri"/>
        </w:rPr>
        <w:t xml:space="preserve">Please describe the interval(s) that provider assessment and feedback will be conducted throughout the grant period. Additionally, please indicate how providers/groups of providers </w:t>
      </w:r>
      <w:r w:rsidR="00D7613D">
        <w:rPr>
          <w:rFonts w:cs="Calibri"/>
        </w:rPr>
        <w:t>will be notified of their rates</w:t>
      </w:r>
      <w:r w:rsidR="00760F17">
        <w:rPr>
          <w:rFonts w:cs="Calibri"/>
        </w:rPr>
        <w:t>, if other provider rates will be shared for comparison,</w:t>
      </w:r>
      <w:r w:rsidR="00D7613D">
        <w:rPr>
          <w:rFonts w:cs="Calibri"/>
        </w:rPr>
        <w:t xml:space="preserve"> and if the rates will be shared blinded or un-blinded.</w:t>
      </w:r>
    </w:p>
    <w:p w14:paraId="49B7BBEF" w14:textId="77777777" w:rsidR="000430DD" w:rsidRDefault="000430DD" w:rsidP="000430DD">
      <w:pPr>
        <w:pBdr>
          <w:bottom w:val="single" w:sz="6" w:space="1" w:color="auto"/>
        </w:pBdr>
        <w:rPr>
          <w:b/>
          <w:sz w:val="10"/>
          <w:szCs w:val="10"/>
        </w:rPr>
      </w:pPr>
    </w:p>
    <w:p w14:paraId="28B18A28" w14:textId="77777777" w:rsidR="000430DD" w:rsidRDefault="000430DD" w:rsidP="000430DD">
      <w:pPr>
        <w:ind w:left="288"/>
        <w:rPr>
          <w:rFonts w:cs="Calibri"/>
          <w:i/>
        </w:rPr>
      </w:pPr>
      <w:r w:rsidRPr="00285D0B">
        <w:rPr>
          <w:b/>
        </w:rPr>
        <w:t>Policy Adoption</w:t>
      </w:r>
      <w:r w:rsidRPr="00E20747">
        <w:rPr>
          <w:b/>
        </w:rPr>
        <w:t>-</w:t>
      </w:r>
      <w:r w:rsidRPr="000A2EBB">
        <w:rPr>
          <w:b/>
        </w:rPr>
        <w:t xml:space="preserve"> </w:t>
      </w:r>
      <w:r w:rsidRPr="008D29BD">
        <w:rPr>
          <w:rFonts w:cs="Calibri"/>
          <w:i/>
        </w:rPr>
        <w:t xml:space="preserve">Please select which priorities </w:t>
      </w:r>
      <w:r w:rsidR="00D004FC">
        <w:rPr>
          <w:rFonts w:cs="Calibri"/>
          <w:i/>
        </w:rPr>
        <w:t xml:space="preserve">will be addressed by the policy(ies) adopted. </w:t>
      </w:r>
    </w:p>
    <w:p w14:paraId="3E0DDB33" w14:textId="77777777" w:rsidR="000430DD" w:rsidRPr="00D004FC" w:rsidRDefault="00174BDE" w:rsidP="00D004FC">
      <w:pPr>
        <w:ind w:left="288"/>
        <w:rPr>
          <w:b/>
          <w:shd w:val="clear" w:color="auto" w:fill="FBFDA9"/>
        </w:rPr>
      </w:pPr>
      <w:sdt>
        <w:sdtPr>
          <w:rPr>
            <w:rFonts w:cs="Calibri"/>
            <w:b/>
          </w:rPr>
          <w:id w:val="-1205174675"/>
          <w14:checkbox>
            <w14:checked w14:val="0"/>
            <w14:checkedState w14:val="2612" w14:font="MS Gothic"/>
            <w14:uncheckedState w14:val="2610" w14:font="MS Gothic"/>
          </w14:checkbox>
        </w:sdtPr>
        <w:sdtEndPr/>
        <w:sdtContent>
          <w:r w:rsidR="00D004FC">
            <w:rPr>
              <w:rFonts w:ascii="MS Gothic" w:eastAsia="MS Gothic" w:hAnsi="MS Gothic" w:cs="Calibri" w:hint="eastAsia"/>
              <w:b/>
            </w:rPr>
            <w:t>☐</w:t>
          </w:r>
        </w:sdtContent>
      </w:sdt>
      <w:r w:rsidR="00D004FC" w:rsidRPr="008D29BD">
        <w:rPr>
          <w:rFonts w:cs="Calibri"/>
          <w:b/>
        </w:rPr>
        <w:t xml:space="preserve"> </w:t>
      </w:r>
      <w:r w:rsidR="00D004FC">
        <w:rPr>
          <w:rFonts w:cs="Calibri"/>
          <w:b/>
        </w:rPr>
        <w:t xml:space="preserve">Tobacco Cessation </w:t>
      </w:r>
      <w:sdt>
        <w:sdtPr>
          <w:rPr>
            <w:rFonts w:cs="Calibri"/>
            <w:b/>
          </w:rPr>
          <w:id w:val="-1364598486"/>
          <w14:checkbox>
            <w14:checked w14:val="0"/>
            <w14:checkedState w14:val="2612" w14:font="MS Gothic"/>
            <w14:uncheckedState w14:val="2610" w14:font="MS Gothic"/>
          </w14:checkbox>
        </w:sdtPr>
        <w:sdtEndPr/>
        <w:sdtContent>
          <w:r w:rsidR="00D004FC" w:rsidRPr="00D004FC">
            <w:rPr>
              <w:rFonts w:ascii="MS Gothic" w:eastAsia="MS Gothic" w:hAnsi="MS Gothic" w:cs="Calibri" w:hint="eastAsia"/>
              <w:b/>
            </w:rPr>
            <w:t>☐</w:t>
          </w:r>
        </w:sdtContent>
      </w:sdt>
      <w:r w:rsidR="00D004FC" w:rsidRPr="008D29BD">
        <w:rPr>
          <w:rFonts w:cs="Calibri"/>
          <w:b/>
        </w:rPr>
        <w:t xml:space="preserve"> </w:t>
      </w:r>
      <w:r w:rsidR="000430DD" w:rsidRPr="008D29BD">
        <w:rPr>
          <w:rFonts w:cs="Calibri"/>
          <w:b/>
        </w:rPr>
        <w:t>HPV Vaccinati</w:t>
      </w:r>
      <w:r w:rsidR="000430DD">
        <w:rPr>
          <w:rFonts w:cs="Calibri"/>
          <w:b/>
        </w:rPr>
        <w:t>on</w:t>
      </w:r>
      <w:r w:rsidR="000430DD" w:rsidRPr="008D29BD">
        <w:rPr>
          <w:rFonts w:cs="Calibri"/>
          <w:b/>
        </w:rPr>
        <w:t xml:space="preserve"> </w:t>
      </w:r>
      <w:sdt>
        <w:sdtPr>
          <w:rPr>
            <w:rFonts w:cs="Calibri"/>
            <w:b/>
          </w:rPr>
          <w:id w:val="1316768899"/>
          <w14:checkbox>
            <w14:checked w14:val="0"/>
            <w14:checkedState w14:val="2612" w14:font="MS Gothic"/>
            <w14:uncheckedState w14:val="2610" w14:font="MS Gothic"/>
          </w14:checkbox>
        </w:sdtPr>
        <w:sdtEndPr/>
        <w:sdtContent>
          <w:r w:rsidR="000430DD" w:rsidRPr="008D29BD">
            <w:rPr>
              <w:rFonts w:cs="Calibri" w:hint="eastAsia"/>
              <w:b/>
            </w:rPr>
            <w:t>☐</w:t>
          </w:r>
        </w:sdtContent>
      </w:sdt>
      <w:r w:rsidR="000430DD" w:rsidRPr="008D29BD">
        <w:rPr>
          <w:rFonts w:cs="Calibri"/>
          <w:b/>
        </w:rPr>
        <w:t xml:space="preserve"> Breast Cancer Screening </w:t>
      </w:r>
      <w:sdt>
        <w:sdtPr>
          <w:rPr>
            <w:rFonts w:cs="Calibri"/>
            <w:b/>
          </w:rPr>
          <w:id w:val="-1882863341"/>
          <w14:checkbox>
            <w14:checked w14:val="0"/>
            <w14:checkedState w14:val="2612" w14:font="MS Gothic"/>
            <w14:uncheckedState w14:val="2610" w14:font="MS Gothic"/>
          </w14:checkbox>
        </w:sdtPr>
        <w:sdtEndPr/>
        <w:sdtContent>
          <w:r w:rsidR="000430DD" w:rsidRPr="008D29BD">
            <w:rPr>
              <w:rFonts w:cs="Calibri" w:hint="eastAsia"/>
              <w:b/>
            </w:rPr>
            <w:t>☐</w:t>
          </w:r>
        </w:sdtContent>
      </w:sdt>
      <w:r w:rsidR="000430DD" w:rsidRPr="008D29BD">
        <w:rPr>
          <w:rFonts w:cs="Calibri"/>
          <w:b/>
        </w:rPr>
        <w:t xml:space="preserve"> Cervical Cancer Screening</w:t>
      </w:r>
      <w:r w:rsidR="000430DD" w:rsidRPr="000D5CCB">
        <w:rPr>
          <w:rFonts w:cs="Calibri"/>
          <w:b/>
        </w:rPr>
        <w:t xml:space="preserve"> </w:t>
      </w:r>
      <w:sdt>
        <w:sdtPr>
          <w:rPr>
            <w:rFonts w:cs="Calibri"/>
            <w:b/>
          </w:rPr>
          <w:id w:val="871955621"/>
          <w14:checkbox>
            <w14:checked w14:val="0"/>
            <w14:checkedState w14:val="2612" w14:font="MS Gothic"/>
            <w14:uncheckedState w14:val="2610" w14:font="MS Gothic"/>
          </w14:checkbox>
        </w:sdtPr>
        <w:sdtEndPr/>
        <w:sdtContent>
          <w:r w:rsidR="000430DD" w:rsidRPr="008D29BD">
            <w:rPr>
              <w:rFonts w:cs="Calibri" w:hint="eastAsia"/>
              <w:b/>
            </w:rPr>
            <w:t>☐</w:t>
          </w:r>
        </w:sdtContent>
      </w:sdt>
      <w:r w:rsidR="00257AD1">
        <w:rPr>
          <w:rFonts w:cs="Calibri"/>
          <w:b/>
        </w:rPr>
        <w:t xml:space="preserve"> Colorectal Cancer Screening </w:t>
      </w:r>
      <w:sdt>
        <w:sdtPr>
          <w:rPr>
            <w:rFonts w:cs="Calibri"/>
            <w:b/>
          </w:rPr>
          <w:id w:val="1037316455"/>
          <w14:checkbox>
            <w14:checked w14:val="0"/>
            <w14:checkedState w14:val="2612" w14:font="MS Gothic"/>
            <w14:uncheckedState w14:val="2610" w14:font="MS Gothic"/>
          </w14:checkbox>
        </w:sdtPr>
        <w:sdtEndPr/>
        <w:sdtContent>
          <w:r w:rsidR="00257AD1" w:rsidRPr="008D29BD">
            <w:rPr>
              <w:rFonts w:cs="Calibri" w:hint="eastAsia"/>
              <w:b/>
            </w:rPr>
            <w:t>☐</w:t>
          </w:r>
        </w:sdtContent>
      </w:sdt>
      <w:r w:rsidR="0023764C">
        <w:rPr>
          <w:rFonts w:cs="Calibri"/>
          <w:b/>
        </w:rPr>
        <w:t>Other</w:t>
      </w:r>
      <w:r w:rsidR="00257AD1">
        <w:rPr>
          <w:rFonts w:cs="Calibri"/>
          <w:b/>
        </w:rPr>
        <w:t xml:space="preserve"> (please specify: </w:t>
      </w:r>
      <w:sdt>
        <w:sdtPr>
          <w:rPr>
            <w:rFonts w:cs="Calibri"/>
            <w:b/>
          </w:rPr>
          <w:id w:val="-1943521910"/>
          <w:showingPlcHdr/>
        </w:sdtPr>
        <w:sdtEndPr/>
        <w:sdtContent>
          <w:r w:rsidR="00257AD1" w:rsidRPr="007F488B">
            <w:rPr>
              <w:rStyle w:val="PlaceholderText"/>
            </w:rPr>
            <w:t>Click here to enter text.</w:t>
          </w:r>
        </w:sdtContent>
      </w:sdt>
      <w:r w:rsidR="00257AD1">
        <w:rPr>
          <w:rFonts w:cs="Calibri"/>
          <w:b/>
        </w:rPr>
        <w:t xml:space="preserve"> )</w:t>
      </w:r>
    </w:p>
    <w:p w14:paraId="349F15FC" w14:textId="77777777" w:rsidR="000430DD" w:rsidRPr="003578EA" w:rsidRDefault="000430DD" w:rsidP="000430DD">
      <w:pPr>
        <w:ind w:left="228"/>
        <w:rPr>
          <w:sz w:val="16"/>
          <w:szCs w:val="16"/>
        </w:rPr>
      </w:pPr>
    </w:p>
    <w:p w14:paraId="561B31F2" w14:textId="77777777" w:rsidR="00AE5670" w:rsidRPr="000A2EBB" w:rsidRDefault="00AE5670" w:rsidP="00AE5670">
      <w:pPr>
        <w:ind w:left="258"/>
        <w:rPr>
          <w:rFonts w:cs="Calibri"/>
        </w:rPr>
      </w:pPr>
      <w:r w:rsidRPr="000A2EBB">
        <w:rPr>
          <w:rFonts w:cs="Calibri"/>
        </w:rPr>
        <w:t>Please provide a thorough and thoughtful description for the following</w:t>
      </w:r>
      <w:r w:rsidRPr="00AE5670">
        <w:rPr>
          <w:rFonts w:cs="Calibri"/>
        </w:rPr>
        <w:t xml:space="preserve"> </w:t>
      </w:r>
      <w:r>
        <w:rPr>
          <w:rFonts w:cs="Calibri"/>
        </w:rPr>
        <w:t>in narrative format</w:t>
      </w:r>
      <w:r w:rsidRPr="000A2EBB">
        <w:rPr>
          <w:rFonts w:cs="Calibri"/>
        </w:rPr>
        <w:t>:</w:t>
      </w:r>
    </w:p>
    <w:p w14:paraId="6C58031A" w14:textId="77777777" w:rsidR="00D004FC" w:rsidRDefault="00D004FC" w:rsidP="00864256">
      <w:pPr>
        <w:numPr>
          <w:ilvl w:val="0"/>
          <w:numId w:val="18"/>
        </w:numPr>
        <w:rPr>
          <w:rFonts w:cs="Calibri"/>
        </w:rPr>
      </w:pPr>
      <w:r w:rsidRPr="002255C4">
        <w:rPr>
          <w:rFonts w:cs="Calibri"/>
        </w:rPr>
        <w:t xml:space="preserve">The staff that will be responsible for </w:t>
      </w:r>
      <w:r w:rsidR="00A43C43" w:rsidRPr="00A43C43">
        <w:rPr>
          <w:rFonts w:cs="Calibri"/>
        </w:rPr>
        <w:t>policy development</w:t>
      </w:r>
      <w:r>
        <w:rPr>
          <w:rFonts w:cs="Calibri"/>
        </w:rPr>
        <w:t>;</w:t>
      </w:r>
      <w:r w:rsidRPr="002255C4">
        <w:rPr>
          <w:rFonts w:cs="Calibri"/>
        </w:rPr>
        <w:t xml:space="preserve"> include name/title and the amount of time that will be dedicated to the project.</w:t>
      </w:r>
    </w:p>
    <w:p w14:paraId="077BF5C2" w14:textId="23D2DBBD" w:rsidR="00D004FC" w:rsidRPr="00D004FC" w:rsidRDefault="00D004FC" w:rsidP="00864256">
      <w:pPr>
        <w:numPr>
          <w:ilvl w:val="0"/>
          <w:numId w:val="18"/>
        </w:numPr>
        <w:rPr>
          <w:rFonts w:cs="Calibri"/>
        </w:rPr>
      </w:pPr>
      <w:r>
        <w:rPr>
          <w:rFonts w:cs="Calibri"/>
        </w:rPr>
        <w:t>The planned</w:t>
      </w:r>
      <w:r w:rsidRPr="00D004FC">
        <w:rPr>
          <w:rFonts w:cs="Calibri"/>
        </w:rPr>
        <w:t xml:space="preserve"> process </w:t>
      </w:r>
      <w:r>
        <w:rPr>
          <w:rFonts w:cs="Calibri"/>
        </w:rPr>
        <w:t xml:space="preserve">for the policy development, adoption, implementation, and enforcement. </w:t>
      </w:r>
    </w:p>
    <w:p w14:paraId="398FC9F3" w14:textId="77777777" w:rsidR="00825A21" w:rsidRPr="00041F30" w:rsidRDefault="00825A21" w:rsidP="00825A21">
      <w:pPr>
        <w:pBdr>
          <w:bottom w:val="single" w:sz="6" w:space="1" w:color="auto"/>
        </w:pBdr>
        <w:rPr>
          <w:sz w:val="10"/>
          <w:szCs w:val="10"/>
        </w:rPr>
      </w:pPr>
    </w:p>
    <w:p w14:paraId="5C434B23" w14:textId="77777777" w:rsidR="009211F6" w:rsidRPr="000A2EBB" w:rsidRDefault="009211F6" w:rsidP="009211F6">
      <w:pPr>
        <w:ind w:left="228"/>
        <w:rPr>
          <w:b/>
          <w:highlight w:val="lightGray"/>
        </w:rPr>
      </w:pPr>
      <w:r>
        <w:rPr>
          <w:b/>
        </w:rPr>
        <w:t>F</w:t>
      </w:r>
      <w:r w:rsidR="00B85991">
        <w:rPr>
          <w:b/>
        </w:rPr>
        <w:t>LU-</w:t>
      </w:r>
      <w:r>
        <w:rPr>
          <w:b/>
        </w:rPr>
        <w:t>FIT</w:t>
      </w:r>
      <w:r w:rsidR="00B85991">
        <w:rPr>
          <w:b/>
        </w:rPr>
        <w:t>/FLU-FOBT</w:t>
      </w:r>
      <w:r w:rsidRPr="000A2EBB">
        <w:rPr>
          <w:b/>
        </w:rPr>
        <w:t xml:space="preserve">- </w:t>
      </w:r>
    </w:p>
    <w:tbl>
      <w:tblPr>
        <w:tblW w:w="107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0"/>
        <w:gridCol w:w="5130"/>
      </w:tblGrid>
      <w:tr w:rsidR="002C203E" w:rsidRPr="000A2EBB" w14:paraId="2485BC41" w14:textId="77777777" w:rsidTr="00B93F44">
        <w:tc>
          <w:tcPr>
            <w:tcW w:w="5580" w:type="dxa"/>
            <w:shd w:val="clear" w:color="auto" w:fill="B8CCE4" w:themeFill="accent1" w:themeFillTint="66"/>
          </w:tcPr>
          <w:p w14:paraId="3873467A" w14:textId="3115B63E" w:rsidR="002C203E" w:rsidRPr="008D29BD" w:rsidRDefault="002C203E" w:rsidP="00117DD6">
            <w:pPr>
              <w:jc w:val="center"/>
              <w:rPr>
                <w:rFonts w:cs="Calibri"/>
                <w:b/>
              </w:rPr>
            </w:pPr>
            <w:r w:rsidRPr="008D29BD">
              <w:rPr>
                <w:rFonts w:cs="Calibri"/>
                <w:b/>
              </w:rPr>
              <w:t xml:space="preserve">Baseline # of Clients </w:t>
            </w:r>
            <w:r>
              <w:rPr>
                <w:rFonts w:cs="Calibri"/>
                <w:b/>
              </w:rPr>
              <w:t>Participating in a</w:t>
            </w:r>
            <w:r w:rsidR="00FB6C07">
              <w:rPr>
                <w:rFonts w:cs="Calibri"/>
                <w:b/>
              </w:rPr>
              <w:t xml:space="preserve"> </w:t>
            </w:r>
            <w:r>
              <w:rPr>
                <w:rFonts w:cs="Calibri"/>
                <w:b/>
              </w:rPr>
              <w:t>Flu-FIT/FOBT Effort</w:t>
            </w:r>
          </w:p>
          <w:p w14:paraId="39638EA9" w14:textId="24E39828" w:rsidR="002C203E" w:rsidRPr="006C5E14" w:rsidRDefault="00404932" w:rsidP="00117DD6">
            <w:pPr>
              <w:jc w:val="center"/>
              <w:rPr>
                <w:rFonts w:cs="Calibri"/>
              </w:rPr>
            </w:pPr>
            <w:r w:rsidRPr="00F90A33">
              <w:rPr>
                <w:rFonts w:cs="Calibri"/>
                <w:sz w:val="18"/>
                <w:szCs w:val="18"/>
              </w:rPr>
              <w:t>(</w:t>
            </w:r>
            <w:r w:rsidRPr="00563C08">
              <w:rPr>
                <w:rFonts w:cs="Calibri"/>
                <w:sz w:val="18"/>
                <w:szCs w:val="18"/>
              </w:rPr>
              <w:t>January 1, 202</w:t>
            </w:r>
            <w:r>
              <w:rPr>
                <w:rFonts w:cs="Calibri"/>
                <w:sz w:val="18"/>
                <w:szCs w:val="18"/>
              </w:rPr>
              <w:t>0</w:t>
            </w:r>
            <w:r w:rsidRPr="00563C08">
              <w:rPr>
                <w:rFonts w:cs="Calibri"/>
                <w:sz w:val="18"/>
                <w:szCs w:val="18"/>
              </w:rPr>
              <w:t>-December 31, 202</w:t>
            </w:r>
            <w:r>
              <w:rPr>
                <w:rFonts w:cs="Calibri"/>
                <w:sz w:val="18"/>
                <w:szCs w:val="18"/>
              </w:rPr>
              <w:t>0</w:t>
            </w:r>
            <w:r w:rsidRPr="00F90A33">
              <w:rPr>
                <w:rFonts w:cs="Calibri"/>
                <w:sz w:val="18"/>
                <w:szCs w:val="18"/>
              </w:rPr>
              <w:t>)</w:t>
            </w:r>
          </w:p>
        </w:tc>
        <w:tc>
          <w:tcPr>
            <w:tcW w:w="5130" w:type="dxa"/>
            <w:shd w:val="clear" w:color="auto" w:fill="B8CCE4" w:themeFill="accent1" w:themeFillTint="66"/>
            <w:vAlign w:val="center"/>
          </w:tcPr>
          <w:p w14:paraId="3B64C927" w14:textId="2F3B06C8" w:rsidR="002C203E" w:rsidRPr="008D29BD" w:rsidRDefault="002C203E" w:rsidP="006C5E14">
            <w:pPr>
              <w:jc w:val="center"/>
              <w:rPr>
                <w:b/>
                <w:sz w:val="18"/>
                <w:szCs w:val="18"/>
                <w:shd w:val="clear" w:color="auto" w:fill="FBFDA9"/>
              </w:rPr>
            </w:pPr>
            <w:r w:rsidRPr="008D29BD">
              <w:rPr>
                <w:rFonts w:cs="Calibri"/>
                <w:b/>
              </w:rPr>
              <w:t>Target</w:t>
            </w:r>
            <w:r>
              <w:rPr>
                <w:rFonts w:cs="Calibri"/>
                <w:b/>
              </w:rPr>
              <w:t xml:space="preserve"> # for </w:t>
            </w:r>
            <w:r w:rsidR="0083416F">
              <w:rPr>
                <w:rFonts w:cs="Calibri"/>
                <w:b/>
              </w:rPr>
              <w:t xml:space="preserve">Year 1 </w:t>
            </w:r>
            <w:r>
              <w:rPr>
                <w:rFonts w:cs="Calibri"/>
                <w:b/>
              </w:rPr>
              <w:t>Project Period</w:t>
            </w:r>
            <w:r>
              <w:rPr>
                <w:rFonts w:cs="Calibri"/>
                <w:b/>
              </w:rPr>
              <w:br/>
            </w:r>
            <w:r w:rsidR="00B733A2" w:rsidRPr="00F90A33">
              <w:rPr>
                <w:rFonts w:cs="Calibri"/>
                <w:sz w:val="18"/>
                <w:szCs w:val="18"/>
              </w:rPr>
              <w:t>(</w:t>
            </w:r>
            <w:r w:rsidR="00B733A2" w:rsidRPr="00DA6B0C">
              <w:rPr>
                <w:rFonts w:cs="Calibri"/>
                <w:sz w:val="18"/>
                <w:szCs w:val="18"/>
              </w:rPr>
              <w:t>July 1, 2021-June 29, 2022</w:t>
            </w:r>
            <w:r w:rsidR="00B733A2" w:rsidRPr="00F90A33">
              <w:rPr>
                <w:rFonts w:cs="Calibri"/>
                <w:sz w:val="18"/>
                <w:szCs w:val="18"/>
              </w:rPr>
              <w:t>)</w:t>
            </w:r>
          </w:p>
        </w:tc>
      </w:tr>
      <w:tr w:rsidR="002C203E" w:rsidRPr="000A2EBB" w14:paraId="10E3E50D" w14:textId="77777777" w:rsidTr="002C30FC">
        <w:trPr>
          <w:trHeight w:val="512"/>
        </w:trPr>
        <w:tc>
          <w:tcPr>
            <w:tcW w:w="5580" w:type="dxa"/>
            <w:shd w:val="clear" w:color="auto" w:fill="auto"/>
          </w:tcPr>
          <w:p w14:paraId="3993D059" w14:textId="77777777" w:rsidR="002C203E" w:rsidRPr="000A2EBB" w:rsidRDefault="002C203E" w:rsidP="00117DD6"/>
        </w:tc>
        <w:tc>
          <w:tcPr>
            <w:tcW w:w="5130" w:type="dxa"/>
            <w:shd w:val="clear" w:color="auto" w:fill="auto"/>
          </w:tcPr>
          <w:p w14:paraId="59474CD5" w14:textId="77777777" w:rsidR="002C203E" w:rsidRDefault="002C203E" w:rsidP="00117DD6"/>
          <w:p w14:paraId="1F5B6950" w14:textId="77777777" w:rsidR="002C203E" w:rsidRPr="000A2EBB" w:rsidRDefault="002C203E" w:rsidP="00117DD6"/>
        </w:tc>
      </w:tr>
    </w:tbl>
    <w:p w14:paraId="11D6E60A" w14:textId="77777777" w:rsidR="002C203E" w:rsidRPr="00F30B7F" w:rsidRDefault="002C203E" w:rsidP="00825A21">
      <w:pPr>
        <w:rPr>
          <w:sz w:val="12"/>
          <w:szCs w:val="12"/>
        </w:rPr>
      </w:pPr>
    </w:p>
    <w:p w14:paraId="7C43B797" w14:textId="77777777" w:rsidR="00AE5670" w:rsidRDefault="00AE5670" w:rsidP="00AE5670">
      <w:pPr>
        <w:rPr>
          <w:rFonts w:cs="Calibri"/>
        </w:rPr>
      </w:pPr>
      <w:r w:rsidRPr="00AE5670">
        <w:rPr>
          <w:rFonts w:cs="Calibri"/>
        </w:rPr>
        <w:t>Please provide a thorough and thoughtful description for the following in narrative format:</w:t>
      </w:r>
    </w:p>
    <w:p w14:paraId="578E4FD1" w14:textId="3ADC63D2" w:rsidR="002C203E" w:rsidRDefault="002C203E" w:rsidP="00D746C8">
      <w:pPr>
        <w:numPr>
          <w:ilvl w:val="0"/>
          <w:numId w:val="23"/>
        </w:numPr>
        <w:rPr>
          <w:rFonts w:cs="Calibri"/>
        </w:rPr>
      </w:pPr>
      <w:r w:rsidRPr="00D746C8">
        <w:rPr>
          <w:rFonts w:cs="Calibri"/>
        </w:rPr>
        <w:t>Staff who will organize the intervention to include name/title, experience and time that will be dedicated to intervention.</w:t>
      </w:r>
    </w:p>
    <w:p w14:paraId="56787FA2" w14:textId="61D0C635" w:rsidR="005C3719" w:rsidRPr="00953294" w:rsidRDefault="005C3719" w:rsidP="005C3719">
      <w:pPr>
        <w:numPr>
          <w:ilvl w:val="0"/>
          <w:numId w:val="23"/>
        </w:numPr>
      </w:pPr>
      <w:r w:rsidRPr="00953294">
        <w:t xml:space="preserve">Your implementation plan for the intervention. </w:t>
      </w:r>
      <w:r w:rsidRPr="005C3719">
        <w:rPr>
          <w:i/>
          <w:sz w:val="20"/>
          <w:szCs w:val="20"/>
        </w:rPr>
        <w:t xml:space="preserve">Please be very thorough in this section. May include in timeline below. </w:t>
      </w:r>
    </w:p>
    <w:p w14:paraId="0998F745" w14:textId="77777777" w:rsidR="002C203E" w:rsidRPr="00D746C8" w:rsidRDefault="002C203E" w:rsidP="00D746C8">
      <w:pPr>
        <w:numPr>
          <w:ilvl w:val="0"/>
          <w:numId w:val="23"/>
        </w:numPr>
        <w:rPr>
          <w:rFonts w:cs="Calibri"/>
        </w:rPr>
      </w:pPr>
      <w:r w:rsidRPr="000A2EBB">
        <w:rPr>
          <w:rFonts w:cs="Calibri"/>
        </w:rPr>
        <w:t>Process by which patients will be identified and targeted for the intervention.</w:t>
      </w:r>
      <w:r w:rsidR="00DB419F">
        <w:rPr>
          <w:rFonts w:cs="Calibri"/>
        </w:rPr>
        <w:t xml:space="preserve"> Please include standing order protocol for </w:t>
      </w:r>
      <w:r w:rsidR="00A37AFD">
        <w:rPr>
          <w:rFonts w:cs="Calibri"/>
        </w:rPr>
        <w:t xml:space="preserve">screening and if efforts will occur throughout the flu season or during a flu vaccination event. </w:t>
      </w:r>
    </w:p>
    <w:p w14:paraId="4C52CC96" w14:textId="77777777" w:rsidR="00DB419F" w:rsidRPr="00D746C8" w:rsidRDefault="00DB419F" w:rsidP="00D746C8">
      <w:pPr>
        <w:numPr>
          <w:ilvl w:val="0"/>
          <w:numId w:val="23"/>
        </w:numPr>
        <w:rPr>
          <w:rFonts w:cs="Calibri"/>
        </w:rPr>
      </w:pPr>
      <w:r>
        <w:rPr>
          <w:rFonts w:cs="Calibri"/>
        </w:rPr>
        <w:t xml:space="preserve">Tracking, documentation, and billing process for tests provided and returned.  </w:t>
      </w:r>
    </w:p>
    <w:p w14:paraId="1F7F6B03" w14:textId="77777777" w:rsidR="00A3726C" w:rsidRPr="000A2EBB" w:rsidRDefault="00DB419F" w:rsidP="00D746C8">
      <w:pPr>
        <w:numPr>
          <w:ilvl w:val="0"/>
          <w:numId w:val="23"/>
        </w:numPr>
      </w:pPr>
      <w:r>
        <w:rPr>
          <w:rFonts w:cs="Calibri"/>
        </w:rPr>
        <w:t xml:space="preserve">Follow-up and provider coordination of care for positive tests, diagnostic follow-up and cancer treatment if applicable. </w:t>
      </w:r>
    </w:p>
    <w:p w14:paraId="467A3872" w14:textId="77777777" w:rsidR="0018550C" w:rsidRPr="00041F30" w:rsidRDefault="0018550C" w:rsidP="00047E2D">
      <w:pPr>
        <w:pBdr>
          <w:bottom w:val="single" w:sz="6" w:space="0" w:color="auto"/>
        </w:pBdr>
        <w:rPr>
          <w:sz w:val="10"/>
          <w:szCs w:val="10"/>
        </w:rPr>
      </w:pPr>
    </w:p>
    <w:p w14:paraId="41F1C0F0" w14:textId="67771663" w:rsidR="00E5392E" w:rsidRDefault="00854D37" w:rsidP="006F2F59">
      <w:pPr>
        <w:ind w:left="288"/>
        <w:rPr>
          <w:rFonts w:cs="Calibri"/>
          <w:i/>
          <w:sz w:val="20"/>
          <w:szCs w:val="20"/>
        </w:rPr>
      </w:pPr>
      <w:r>
        <w:rPr>
          <w:b/>
        </w:rPr>
        <w:t>Other</w:t>
      </w:r>
      <w:r w:rsidR="00894E9B" w:rsidRPr="0075723F">
        <w:rPr>
          <w:b/>
        </w:rPr>
        <w:t xml:space="preserve"> Intervention</w:t>
      </w:r>
      <w:r w:rsidR="006E01EC">
        <w:rPr>
          <w:b/>
        </w:rPr>
        <w:t>s</w:t>
      </w:r>
      <w:r w:rsidR="00B90F3A">
        <w:rPr>
          <w:b/>
        </w:rPr>
        <w:t xml:space="preserve"> &amp; Supporting </w:t>
      </w:r>
      <w:r w:rsidR="00367545">
        <w:rPr>
          <w:b/>
        </w:rPr>
        <w:t>Strategies</w:t>
      </w:r>
      <w:r w:rsidR="0018550C" w:rsidRPr="0075723F">
        <w:rPr>
          <w:b/>
        </w:rPr>
        <w:t xml:space="preserve"> </w:t>
      </w:r>
      <w:r w:rsidR="00C93C8B" w:rsidRPr="0075723F">
        <w:rPr>
          <w:b/>
        </w:rPr>
        <w:t xml:space="preserve">– </w:t>
      </w:r>
      <w:r w:rsidR="00C93C8B" w:rsidRPr="006F2F59">
        <w:rPr>
          <w:rFonts w:cs="Calibri"/>
          <w:i/>
          <w:sz w:val="20"/>
          <w:szCs w:val="20"/>
        </w:rPr>
        <w:t>Please</w:t>
      </w:r>
      <w:r w:rsidR="006F2F59" w:rsidRPr="00487F99">
        <w:rPr>
          <w:rFonts w:cs="Calibri"/>
          <w:i/>
          <w:sz w:val="20"/>
          <w:szCs w:val="20"/>
        </w:rPr>
        <w:t xml:space="preserve"> select which </w:t>
      </w:r>
      <w:r>
        <w:rPr>
          <w:rFonts w:cs="Calibri"/>
          <w:i/>
          <w:sz w:val="20"/>
          <w:szCs w:val="20"/>
        </w:rPr>
        <w:t xml:space="preserve">interventions you plan to implement and </w:t>
      </w:r>
      <w:r w:rsidR="0016538B">
        <w:rPr>
          <w:rFonts w:cs="Calibri"/>
          <w:i/>
          <w:sz w:val="20"/>
          <w:szCs w:val="20"/>
        </w:rPr>
        <w:t>complete the narrative section below for each intervention selected. (Copy and paste these questions as needed</w:t>
      </w:r>
      <w:r w:rsidR="00D9392A">
        <w:rPr>
          <w:rFonts w:cs="Calibri"/>
          <w:i/>
          <w:sz w:val="20"/>
          <w:szCs w:val="20"/>
        </w:rPr>
        <w:t xml:space="preserve"> if multiple interventions are proposed</w:t>
      </w:r>
      <w:r w:rsidR="0016538B">
        <w:rPr>
          <w:rFonts w:cs="Calibri"/>
          <w:i/>
          <w:sz w:val="20"/>
          <w:szCs w:val="20"/>
        </w:rPr>
        <w:t>.)</w:t>
      </w:r>
    </w:p>
    <w:tbl>
      <w:tblPr>
        <w:tblStyle w:val="TableGrid"/>
        <w:tblW w:w="11250" w:type="dxa"/>
        <w:tblInd w:w="-95" w:type="dxa"/>
        <w:tblLook w:val="04A0" w:firstRow="1" w:lastRow="0" w:firstColumn="1" w:lastColumn="0" w:noHBand="0" w:noVBand="1"/>
      </w:tblPr>
      <w:tblGrid>
        <w:gridCol w:w="1629"/>
        <w:gridCol w:w="9621"/>
      </w:tblGrid>
      <w:tr w:rsidR="00E5392E" w14:paraId="13128617" w14:textId="77777777" w:rsidTr="00B93F44">
        <w:tc>
          <w:tcPr>
            <w:tcW w:w="1629" w:type="dxa"/>
            <w:shd w:val="clear" w:color="auto" w:fill="B8CCE4" w:themeFill="accent1" w:themeFillTint="66"/>
          </w:tcPr>
          <w:p w14:paraId="72838E7A" w14:textId="77777777" w:rsidR="00E5392E" w:rsidRDefault="00E5392E" w:rsidP="00E5392E">
            <w:pPr>
              <w:jc w:val="center"/>
              <w:rPr>
                <w:rFonts w:cs="Calibri"/>
                <w:i/>
                <w:sz w:val="20"/>
                <w:szCs w:val="20"/>
              </w:rPr>
            </w:pPr>
            <w:r w:rsidRPr="001603A2">
              <w:rPr>
                <w:rFonts w:asciiTheme="minorHAnsi" w:hAnsiTheme="minorHAnsi"/>
                <w:b/>
                <w:sz w:val="21"/>
                <w:szCs w:val="21"/>
              </w:rPr>
              <w:t>Implementation Proposed</w:t>
            </w:r>
          </w:p>
        </w:tc>
        <w:tc>
          <w:tcPr>
            <w:tcW w:w="9621" w:type="dxa"/>
            <w:shd w:val="clear" w:color="auto" w:fill="B8CCE4" w:themeFill="accent1" w:themeFillTint="66"/>
            <w:vAlign w:val="center"/>
          </w:tcPr>
          <w:p w14:paraId="3BFDCF9D" w14:textId="20D4F7CE" w:rsidR="00E5392E" w:rsidRPr="00E5392E" w:rsidRDefault="00E5392E" w:rsidP="00D9392A">
            <w:pPr>
              <w:jc w:val="center"/>
              <w:rPr>
                <w:b/>
              </w:rPr>
            </w:pPr>
            <w:r w:rsidRPr="00E5392E">
              <w:rPr>
                <w:b/>
              </w:rPr>
              <w:t>Intervention</w:t>
            </w:r>
            <w:r w:rsidR="00423341">
              <w:rPr>
                <w:b/>
              </w:rPr>
              <w:t>s</w:t>
            </w:r>
            <w:r w:rsidR="002F68DF">
              <w:rPr>
                <w:b/>
              </w:rPr>
              <w:t xml:space="preserve"> and Supporting Strategies</w:t>
            </w:r>
          </w:p>
        </w:tc>
      </w:tr>
      <w:tr w:rsidR="00423341" w14:paraId="3BD779AB" w14:textId="77777777" w:rsidTr="00375A59">
        <w:tc>
          <w:tcPr>
            <w:tcW w:w="1629" w:type="dxa"/>
            <w:vAlign w:val="center"/>
          </w:tcPr>
          <w:p w14:paraId="48AEE1D8" w14:textId="77777777" w:rsidR="00423341" w:rsidRDefault="00174BDE" w:rsidP="009A351C">
            <w:pPr>
              <w:jc w:val="center"/>
            </w:pPr>
            <w:sdt>
              <w:sdtPr>
                <w:rPr>
                  <w:rFonts w:ascii="MS Gothic" w:eastAsia="MS Gothic" w:hAnsi="MS Gothic" w:cs="MS Gothic"/>
                  <w:sz w:val="21"/>
                  <w:szCs w:val="21"/>
                </w:rPr>
                <w:id w:val="1552038466"/>
                <w14:checkbox>
                  <w14:checked w14:val="0"/>
                  <w14:checkedState w14:val="2612" w14:font="MS Gothic"/>
                  <w14:uncheckedState w14:val="2610" w14:font="MS Gothic"/>
                </w14:checkbox>
              </w:sdtPr>
              <w:sdtEndPr/>
              <w:sdtContent>
                <w:r w:rsidR="00423341" w:rsidRPr="00625711">
                  <w:rPr>
                    <w:rFonts w:ascii="MS Gothic" w:eastAsia="MS Gothic" w:hAnsi="MS Gothic" w:cs="MS Gothic" w:hint="eastAsia"/>
                    <w:sz w:val="21"/>
                    <w:szCs w:val="21"/>
                  </w:rPr>
                  <w:t>☐</w:t>
                </w:r>
              </w:sdtContent>
            </w:sdt>
            <w:r w:rsidR="00423341" w:rsidRPr="00625711">
              <w:rPr>
                <w:rFonts w:asciiTheme="minorHAnsi" w:hAnsiTheme="minorHAnsi"/>
                <w:sz w:val="21"/>
                <w:szCs w:val="21"/>
              </w:rPr>
              <w:t xml:space="preserve"> </w:t>
            </w:r>
          </w:p>
        </w:tc>
        <w:tc>
          <w:tcPr>
            <w:tcW w:w="9621" w:type="dxa"/>
          </w:tcPr>
          <w:p w14:paraId="781AEBDD" w14:textId="77777777" w:rsidR="00423341" w:rsidRPr="00B8015E" w:rsidRDefault="00423341" w:rsidP="00DB4AB4">
            <w:r w:rsidRPr="00B8015E">
              <w:t>Clinical Research Accrual</w:t>
            </w:r>
          </w:p>
        </w:tc>
      </w:tr>
      <w:tr w:rsidR="00423341" w14:paraId="7D3F5CB2" w14:textId="77777777" w:rsidTr="00375A59">
        <w:tc>
          <w:tcPr>
            <w:tcW w:w="1629" w:type="dxa"/>
            <w:vAlign w:val="center"/>
          </w:tcPr>
          <w:p w14:paraId="54635CAD" w14:textId="77777777" w:rsidR="00423341" w:rsidRDefault="00174BDE" w:rsidP="009A351C">
            <w:pPr>
              <w:jc w:val="center"/>
            </w:pPr>
            <w:sdt>
              <w:sdtPr>
                <w:rPr>
                  <w:rFonts w:ascii="MS Gothic" w:eastAsia="MS Gothic" w:hAnsi="MS Gothic" w:cs="MS Gothic"/>
                  <w:sz w:val="21"/>
                  <w:szCs w:val="21"/>
                </w:rPr>
                <w:id w:val="1172607556"/>
                <w14:checkbox>
                  <w14:checked w14:val="0"/>
                  <w14:checkedState w14:val="2612" w14:font="MS Gothic"/>
                  <w14:uncheckedState w14:val="2610" w14:font="MS Gothic"/>
                </w14:checkbox>
              </w:sdtPr>
              <w:sdtEndPr/>
              <w:sdtContent>
                <w:r w:rsidR="00423341" w:rsidRPr="00625711">
                  <w:rPr>
                    <w:rFonts w:ascii="MS Gothic" w:eastAsia="MS Gothic" w:hAnsi="MS Gothic" w:cs="MS Gothic" w:hint="eastAsia"/>
                    <w:sz w:val="21"/>
                    <w:szCs w:val="21"/>
                  </w:rPr>
                  <w:t>☐</w:t>
                </w:r>
              </w:sdtContent>
            </w:sdt>
            <w:r w:rsidR="00423341" w:rsidRPr="00625711">
              <w:rPr>
                <w:rFonts w:asciiTheme="minorHAnsi" w:hAnsiTheme="minorHAnsi"/>
                <w:sz w:val="21"/>
                <w:szCs w:val="21"/>
              </w:rPr>
              <w:t xml:space="preserve"> </w:t>
            </w:r>
          </w:p>
        </w:tc>
        <w:tc>
          <w:tcPr>
            <w:tcW w:w="9621" w:type="dxa"/>
          </w:tcPr>
          <w:p w14:paraId="02E74499" w14:textId="420488A9" w:rsidR="00423341" w:rsidRPr="00B8015E" w:rsidRDefault="00DD3B13" w:rsidP="00DB4AB4">
            <w:r w:rsidRPr="00DD3B13">
              <w:t>Survivorship Services</w:t>
            </w:r>
          </w:p>
        </w:tc>
      </w:tr>
      <w:tr w:rsidR="00DD3B13" w14:paraId="452BFD65" w14:textId="77777777" w:rsidTr="00375A59">
        <w:tc>
          <w:tcPr>
            <w:tcW w:w="1629" w:type="dxa"/>
            <w:vAlign w:val="center"/>
          </w:tcPr>
          <w:p w14:paraId="32E57766" w14:textId="13AFEEEB" w:rsidR="00DD3B13" w:rsidRDefault="00174BDE" w:rsidP="00DD3B13">
            <w:pPr>
              <w:jc w:val="center"/>
              <w:rPr>
                <w:rFonts w:ascii="MS Gothic" w:eastAsia="MS Gothic" w:hAnsi="MS Gothic" w:cs="MS Gothic"/>
                <w:sz w:val="21"/>
                <w:szCs w:val="21"/>
              </w:rPr>
            </w:pPr>
            <w:sdt>
              <w:sdtPr>
                <w:rPr>
                  <w:rFonts w:ascii="MS Gothic" w:eastAsia="MS Gothic" w:hAnsi="MS Gothic" w:cs="MS Gothic"/>
                  <w:sz w:val="21"/>
                  <w:szCs w:val="21"/>
                </w:rPr>
                <w:id w:val="-1202086827"/>
                <w14:checkbox>
                  <w14:checked w14:val="0"/>
                  <w14:checkedState w14:val="2612" w14:font="MS Gothic"/>
                  <w14:uncheckedState w14:val="2610" w14:font="MS Gothic"/>
                </w14:checkbox>
              </w:sdtPr>
              <w:sdtEndPr/>
              <w:sdtContent>
                <w:r w:rsidR="00DD3B13" w:rsidRPr="00625711">
                  <w:rPr>
                    <w:rFonts w:ascii="MS Gothic" w:eastAsia="MS Gothic" w:hAnsi="MS Gothic" w:cs="MS Gothic" w:hint="eastAsia"/>
                    <w:sz w:val="21"/>
                    <w:szCs w:val="21"/>
                  </w:rPr>
                  <w:t>☐</w:t>
                </w:r>
              </w:sdtContent>
            </w:sdt>
            <w:r w:rsidR="00DD3B13" w:rsidRPr="00625711">
              <w:rPr>
                <w:rFonts w:asciiTheme="minorHAnsi" w:hAnsiTheme="minorHAnsi"/>
                <w:sz w:val="21"/>
                <w:szCs w:val="21"/>
              </w:rPr>
              <w:t xml:space="preserve"> </w:t>
            </w:r>
          </w:p>
        </w:tc>
        <w:tc>
          <w:tcPr>
            <w:tcW w:w="9621" w:type="dxa"/>
          </w:tcPr>
          <w:p w14:paraId="28224133" w14:textId="5F6D730E" w:rsidR="00DD3B13" w:rsidRPr="00D63DD4" w:rsidRDefault="00DD3B13" w:rsidP="00DD3B13">
            <w:r w:rsidRPr="00B8015E">
              <w:t>Genetic Counseling and Risk Assessment</w:t>
            </w:r>
          </w:p>
        </w:tc>
      </w:tr>
      <w:tr w:rsidR="002F68DF" w14:paraId="4322308D" w14:textId="77777777" w:rsidTr="00375A59">
        <w:tc>
          <w:tcPr>
            <w:tcW w:w="1629" w:type="dxa"/>
            <w:vAlign w:val="center"/>
          </w:tcPr>
          <w:p w14:paraId="3E6F15E9" w14:textId="77777777" w:rsidR="002F68DF" w:rsidRDefault="00174BDE" w:rsidP="002F68DF">
            <w:pPr>
              <w:jc w:val="center"/>
            </w:pPr>
            <w:sdt>
              <w:sdtPr>
                <w:rPr>
                  <w:rFonts w:ascii="MS Gothic" w:eastAsia="MS Gothic" w:hAnsi="MS Gothic" w:cs="MS Gothic"/>
                  <w:sz w:val="21"/>
                  <w:szCs w:val="21"/>
                </w:rPr>
                <w:id w:val="-442607803"/>
                <w14:checkbox>
                  <w14:checked w14:val="0"/>
                  <w14:checkedState w14:val="2612" w14:font="MS Gothic"/>
                  <w14:uncheckedState w14:val="2610" w14:font="MS Gothic"/>
                </w14:checkbox>
              </w:sdtPr>
              <w:sdtEndPr/>
              <w:sdtContent>
                <w:r w:rsidR="002F68DF" w:rsidRPr="00625711">
                  <w:rPr>
                    <w:rFonts w:ascii="MS Gothic" w:eastAsia="MS Gothic" w:hAnsi="MS Gothic" w:cs="MS Gothic" w:hint="eastAsia"/>
                    <w:sz w:val="21"/>
                    <w:szCs w:val="21"/>
                  </w:rPr>
                  <w:t>☐</w:t>
                </w:r>
              </w:sdtContent>
            </w:sdt>
            <w:r w:rsidR="002F68DF" w:rsidRPr="00625711">
              <w:rPr>
                <w:rFonts w:asciiTheme="minorHAnsi" w:hAnsiTheme="minorHAnsi"/>
                <w:sz w:val="21"/>
                <w:szCs w:val="21"/>
              </w:rPr>
              <w:t xml:space="preserve"> </w:t>
            </w:r>
          </w:p>
        </w:tc>
        <w:tc>
          <w:tcPr>
            <w:tcW w:w="9621" w:type="dxa"/>
            <w:vAlign w:val="center"/>
          </w:tcPr>
          <w:p w14:paraId="46A85719" w14:textId="73A07683" w:rsidR="002F68DF" w:rsidRPr="002F68DF" w:rsidRDefault="002F68DF" w:rsidP="002F68DF">
            <w:r w:rsidRPr="002F68DF">
              <w:rPr>
                <w:rFonts w:asciiTheme="minorHAnsi" w:hAnsiTheme="minorHAnsi"/>
                <w:sz w:val="21"/>
                <w:szCs w:val="21"/>
              </w:rPr>
              <w:t>Reducing Structural Barriers</w:t>
            </w:r>
          </w:p>
        </w:tc>
      </w:tr>
      <w:tr w:rsidR="002F68DF" w14:paraId="25828616" w14:textId="77777777" w:rsidTr="00375A59">
        <w:tc>
          <w:tcPr>
            <w:tcW w:w="1629" w:type="dxa"/>
            <w:vAlign w:val="center"/>
          </w:tcPr>
          <w:p w14:paraId="11AD5C3B" w14:textId="77777777" w:rsidR="002F68DF" w:rsidRDefault="00174BDE" w:rsidP="002F68DF">
            <w:pPr>
              <w:jc w:val="center"/>
            </w:pPr>
            <w:sdt>
              <w:sdtPr>
                <w:rPr>
                  <w:rFonts w:ascii="MS Gothic" w:eastAsia="MS Gothic" w:hAnsi="MS Gothic" w:cs="MS Gothic"/>
                  <w:sz w:val="21"/>
                  <w:szCs w:val="21"/>
                </w:rPr>
                <w:id w:val="1130441722"/>
                <w14:checkbox>
                  <w14:checked w14:val="0"/>
                  <w14:checkedState w14:val="2612" w14:font="MS Gothic"/>
                  <w14:uncheckedState w14:val="2610" w14:font="MS Gothic"/>
                </w14:checkbox>
              </w:sdtPr>
              <w:sdtEndPr/>
              <w:sdtContent>
                <w:r w:rsidR="002F68DF" w:rsidRPr="00625711">
                  <w:rPr>
                    <w:rFonts w:ascii="MS Gothic" w:eastAsia="MS Gothic" w:hAnsi="MS Gothic" w:cs="MS Gothic" w:hint="eastAsia"/>
                    <w:sz w:val="21"/>
                    <w:szCs w:val="21"/>
                  </w:rPr>
                  <w:t>☐</w:t>
                </w:r>
              </w:sdtContent>
            </w:sdt>
            <w:r w:rsidR="002F68DF" w:rsidRPr="00625711">
              <w:rPr>
                <w:rFonts w:asciiTheme="minorHAnsi" w:hAnsiTheme="minorHAnsi"/>
                <w:sz w:val="21"/>
                <w:szCs w:val="21"/>
              </w:rPr>
              <w:t xml:space="preserve"> </w:t>
            </w:r>
          </w:p>
        </w:tc>
        <w:tc>
          <w:tcPr>
            <w:tcW w:w="9621" w:type="dxa"/>
            <w:vAlign w:val="center"/>
          </w:tcPr>
          <w:p w14:paraId="42B7F017" w14:textId="159F3C2C" w:rsidR="002F68DF" w:rsidRPr="002F68DF" w:rsidRDefault="002F68DF" w:rsidP="002F68DF">
            <w:r w:rsidRPr="002F68DF">
              <w:rPr>
                <w:rFonts w:asciiTheme="minorHAnsi" w:hAnsiTheme="minorHAnsi"/>
                <w:sz w:val="21"/>
                <w:szCs w:val="21"/>
              </w:rPr>
              <w:t>Patient Navigation</w:t>
            </w:r>
          </w:p>
        </w:tc>
      </w:tr>
      <w:tr w:rsidR="002F68DF" w14:paraId="6B501357" w14:textId="77777777" w:rsidTr="00375A59">
        <w:tc>
          <w:tcPr>
            <w:tcW w:w="1629" w:type="dxa"/>
            <w:vAlign w:val="center"/>
          </w:tcPr>
          <w:p w14:paraId="1B5ECAC4" w14:textId="77777777" w:rsidR="002F68DF" w:rsidRDefault="00174BDE" w:rsidP="002F68DF">
            <w:pPr>
              <w:jc w:val="center"/>
            </w:pPr>
            <w:sdt>
              <w:sdtPr>
                <w:rPr>
                  <w:rFonts w:ascii="MS Gothic" w:eastAsia="MS Gothic" w:hAnsi="MS Gothic" w:cs="MS Gothic"/>
                  <w:sz w:val="21"/>
                  <w:szCs w:val="21"/>
                </w:rPr>
                <w:id w:val="-1936430063"/>
                <w14:checkbox>
                  <w14:checked w14:val="0"/>
                  <w14:checkedState w14:val="2612" w14:font="MS Gothic"/>
                  <w14:uncheckedState w14:val="2610" w14:font="MS Gothic"/>
                </w14:checkbox>
              </w:sdtPr>
              <w:sdtEndPr/>
              <w:sdtContent>
                <w:r w:rsidR="002F68DF" w:rsidRPr="00625711">
                  <w:rPr>
                    <w:rFonts w:ascii="MS Gothic" w:eastAsia="MS Gothic" w:hAnsi="MS Gothic" w:cs="MS Gothic" w:hint="eastAsia"/>
                    <w:sz w:val="21"/>
                    <w:szCs w:val="21"/>
                  </w:rPr>
                  <w:t>☐</w:t>
                </w:r>
              </w:sdtContent>
            </w:sdt>
            <w:r w:rsidR="002F68DF" w:rsidRPr="00625711">
              <w:rPr>
                <w:rFonts w:asciiTheme="minorHAnsi" w:hAnsiTheme="minorHAnsi"/>
                <w:sz w:val="21"/>
                <w:szCs w:val="21"/>
              </w:rPr>
              <w:t xml:space="preserve"> </w:t>
            </w:r>
          </w:p>
        </w:tc>
        <w:tc>
          <w:tcPr>
            <w:tcW w:w="9621" w:type="dxa"/>
            <w:vAlign w:val="center"/>
          </w:tcPr>
          <w:p w14:paraId="1E9593B4" w14:textId="1C8090F0" w:rsidR="002F68DF" w:rsidRPr="002F68DF" w:rsidRDefault="002F68DF" w:rsidP="002F68DF">
            <w:r w:rsidRPr="002F68DF">
              <w:rPr>
                <w:rFonts w:asciiTheme="minorHAnsi" w:hAnsiTheme="minorHAnsi"/>
                <w:sz w:val="21"/>
                <w:szCs w:val="21"/>
              </w:rPr>
              <w:t>Maintenance of Certification or Professional Education</w:t>
            </w:r>
          </w:p>
        </w:tc>
      </w:tr>
      <w:tr w:rsidR="0029318E" w14:paraId="32E29DEF" w14:textId="77777777" w:rsidTr="00375A59">
        <w:tc>
          <w:tcPr>
            <w:tcW w:w="1629" w:type="dxa"/>
            <w:vAlign w:val="center"/>
          </w:tcPr>
          <w:p w14:paraId="56113E66" w14:textId="5CEE124B" w:rsidR="0029318E" w:rsidRDefault="00174BDE" w:rsidP="002F68DF">
            <w:pPr>
              <w:jc w:val="center"/>
              <w:rPr>
                <w:rFonts w:ascii="MS Gothic" w:eastAsia="MS Gothic" w:hAnsi="MS Gothic" w:cs="MS Gothic"/>
                <w:sz w:val="21"/>
                <w:szCs w:val="21"/>
              </w:rPr>
            </w:pPr>
            <w:sdt>
              <w:sdtPr>
                <w:rPr>
                  <w:rFonts w:ascii="MS Gothic" w:eastAsia="MS Gothic" w:hAnsi="MS Gothic" w:cs="MS Gothic"/>
                  <w:sz w:val="21"/>
                  <w:szCs w:val="21"/>
                </w:rPr>
                <w:id w:val="1173619465"/>
                <w14:checkbox>
                  <w14:checked w14:val="0"/>
                  <w14:checkedState w14:val="2612" w14:font="MS Gothic"/>
                  <w14:uncheckedState w14:val="2610" w14:font="MS Gothic"/>
                </w14:checkbox>
              </w:sdtPr>
              <w:sdtEndPr/>
              <w:sdtContent>
                <w:r w:rsidR="003022E5" w:rsidRPr="00625711">
                  <w:rPr>
                    <w:rFonts w:ascii="MS Gothic" w:eastAsia="MS Gothic" w:hAnsi="MS Gothic" w:cs="MS Gothic" w:hint="eastAsia"/>
                    <w:sz w:val="21"/>
                    <w:szCs w:val="21"/>
                  </w:rPr>
                  <w:t>☐</w:t>
                </w:r>
              </w:sdtContent>
            </w:sdt>
          </w:p>
        </w:tc>
        <w:tc>
          <w:tcPr>
            <w:tcW w:w="9621" w:type="dxa"/>
            <w:vAlign w:val="center"/>
          </w:tcPr>
          <w:p w14:paraId="6E93B062" w14:textId="12F5288E" w:rsidR="0029318E" w:rsidRDefault="00DC35B0" w:rsidP="002F68DF">
            <w:pPr>
              <w:rPr>
                <w:rFonts w:asciiTheme="minorHAnsi" w:hAnsiTheme="minorHAnsi"/>
                <w:bCs/>
                <w:sz w:val="21"/>
                <w:szCs w:val="21"/>
              </w:rPr>
            </w:pPr>
            <w:r>
              <w:rPr>
                <w:rFonts w:asciiTheme="minorHAnsi" w:hAnsiTheme="minorHAnsi"/>
                <w:bCs/>
                <w:sz w:val="21"/>
                <w:szCs w:val="21"/>
              </w:rPr>
              <w:t xml:space="preserve">Address Health Equity </w:t>
            </w:r>
          </w:p>
        </w:tc>
      </w:tr>
      <w:tr w:rsidR="00092E8E" w14:paraId="058794DA" w14:textId="77777777" w:rsidTr="00375A59">
        <w:tc>
          <w:tcPr>
            <w:tcW w:w="1629" w:type="dxa"/>
            <w:vAlign w:val="center"/>
          </w:tcPr>
          <w:p w14:paraId="38895716" w14:textId="71C8BEC1" w:rsidR="00092E8E" w:rsidRDefault="00174BDE" w:rsidP="002F68DF">
            <w:pPr>
              <w:jc w:val="center"/>
              <w:rPr>
                <w:rFonts w:ascii="MS Gothic" w:eastAsia="MS Gothic" w:hAnsi="MS Gothic" w:cs="MS Gothic"/>
                <w:sz w:val="21"/>
                <w:szCs w:val="21"/>
              </w:rPr>
            </w:pPr>
            <w:sdt>
              <w:sdtPr>
                <w:rPr>
                  <w:rFonts w:ascii="MS Gothic" w:eastAsia="MS Gothic" w:hAnsi="MS Gothic" w:cs="MS Gothic"/>
                  <w:sz w:val="21"/>
                  <w:szCs w:val="21"/>
                </w:rPr>
                <w:id w:val="-1332135628"/>
                <w14:checkbox>
                  <w14:checked w14:val="0"/>
                  <w14:checkedState w14:val="2612" w14:font="MS Gothic"/>
                  <w14:uncheckedState w14:val="2610" w14:font="MS Gothic"/>
                </w14:checkbox>
              </w:sdtPr>
              <w:sdtEndPr/>
              <w:sdtContent>
                <w:r w:rsidR="00092E8E" w:rsidRPr="00625711">
                  <w:rPr>
                    <w:rFonts w:ascii="MS Gothic" w:eastAsia="MS Gothic" w:hAnsi="MS Gothic" w:cs="MS Gothic" w:hint="eastAsia"/>
                    <w:sz w:val="21"/>
                    <w:szCs w:val="21"/>
                  </w:rPr>
                  <w:t>☐</w:t>
                </w:r>
              </w:sdtContent>
            </w:sdt>
          </w:p>
        </w:tc>
        <w:tc>
          <w:tcPr>
            <w:tcW w:w="9621" w:type="dxa"/>
            <w:vAlign w:val="center"/>
          </w:tcPr>
          <w:p w14:paraId="07DEB30C" w14:textId="60FFD0A0" w:rsidR="00092E8E" w:rsidRDefault="00092E8E" w:rsidP="002F68DF">
            <w:pPr>
              <w:rPr>
                <w:rFonts w:asciiTheme="minorHAnsi" w:hAnsiTheme="minorHAnsi"/>
                <w:bCs/>
                <w:sz w:val="21"/>
                <w:szCs w:val="21"/>
              </w:rPr>
            </w:pPr>
            <w:r w:rsidRPr="00D63DD4">
              <w:t>Other Evidence-based Intervention</w:t>
            </w:r>
            <w:r>
              <w:t xml:space="preserve"> </w:t>
            </w:r>
            <w:r w:rsidRPr="00BA1D23">
              <w:rPr>
                <w:i/>
                <w:sz w:val="20"/>
                <w:szCs w:val="20"/>
              </w:rPr>
              <w:t xml:space="preserve">(intervention focus must relate to one of the priorities in the </w:t>
            </w:r>
            <w:r w:rsidRPr="00092E8E">
              <w:rPr>
                <w:i/>
                <w:sz w:val="20"/>
                <w:szCs w:val="20"/>
              </w:rPr>
              <w:t>SD Cancer Plan</w:t>
            </w:r>
            <w:r w:rsidRPr="00BA1D23">
              <w:rPr>
                <w:i/>
                <w:sz w:val="20"/>
                <w:szCs w:val="20"/>
              </w:rPr>
              <w:t>)</w:t>
            </w:r>
          </w:p>
        </w:tc>
      </w:tr>
    </w:tbl>
    <w:p w14:paraId="38CD25F0" w14:textId="77777777" w:rsidR="0018550C" w:rsidRPr="0059292F" w:rsidRDefault="0018550C" w:rsidP="0016538B">
      <w:pPr>
        <w:ind w:left="288"/>
        <w:rPr>
          <w:b/>
          <w:sz w:val="6"/>
          <w:szCs w:val="6"/>
          <w:highlight w:val="yellow"/>
        </w:rPr>
      </w:pPr>
    </w:p>
    <w:p w14:paraId="57FF44AC" w14:textId="77777777" w:rsidR="00B2281B" w:rsidRDefault="00B2281B" w:rsidP="00305757">
      <w:pPr>
        <w:rPr>
          <w:b/>
        </w:rPr>
      </w:pPr>
    </w:p>
    <w:p w14:paraId="31354866" w14:textId="2F9092E3" w:rsidR="0018550C" w:rsidRPr="006126DD" w:rsidRDefault="00220BA5" w:rsidP="0018550C">
      <w:pPr>
        <w:ind w:left="228"/>
        <w:rPr>
          <w:b/>
        </w:rPr>
      </w:pPr>
      <w:r>
        <w:rPr>
          <w:b/>
        </w:rPr>
        <w:t xml:space="preserve">Intervention Name:  </w:t>
      </w:r>
      <w:r>
        <w:rPr>
          <w:b/>
        </w:rPr>
        <w:tab/>
      </w:r>
      <w:r>
        <w:rPr>
          <w:b/>
        </w:rPr>
        <w:tab/>
      </w:r>
      <w:r>
        <w:rPr>
          <w:b/>
        </w:rPr>
        <w:tab/>
      </w:r>
      <w:r>
        <w:rPr>
          <w:b/>
        </w:rPr>
        <w:tab/>
      </w:r>
      <w:r>
        <w:rPr>
          <w:b/>
        </w:rPr>
        <w:tab/>
      </w:r>
      <w:r w:rsidR="006126DD" w:rsidRPr="006126DD">
        <w:rPr>
          <w:b/>
        </w:rPr>
        <w:t xml:space="preserve"> </w:t>
      </w:r>
    </w:p>
    <w:p w14:paraId="64272D38" w14:textId="77777777" w:rsidR="00C653CA" w:rsidRPr="004574FB" w:rsidRDefault="00C653CA" w:rsidP="0018550C">
      <w:pPr>
        <w:rPr>
          <w:rFonts w:cs="Calibri"/>
          <w:sz w:val="2"/>
          <w:szCs w:val="2"/>
        </w:rPr>
      </w:pPr>
    </w:p>
    <w:p w14:paraId="4DFEB813" w14:textId="77777777" w:rsidR="0018550C" w:rsidRPr="00953294" w:rsidRDefault="0018550C" w:rsidP="0018550C">
      <w:pPr>
        <w:rPr>
          <w:rFonts w:cs="Calibri"/>
        </w:rPr>
      </w:pPr>
      <w:r w:rsidRPr="00953294">
        <w:rPr>
          <w:rFonts w:cs="Calibri"/>
        </w:rPr>
        <w:t>Please provide a thorough and thoughtful description for the following in narrative format:</w:t>
      </w:r>
    </w:p>
    <w:p w14:paraId="3FE89EF9" w14:textId="77777777" w:rsidR="00220BA5" w:rsidRDefault="00220BA5" w:rsidP="00864256">
      <w:pPr>
        <w:numPr>
          <w:ilvl w:val="0"/>
          <w:numId w:val="20"/>
        </w:numPr>
      </w:pPr>
      <w:r>
        <w:t xml:space="preserve">Please identify the evidence-based source for your intervention and provide a brief justification as to why this intervention was selected. </w:t>
      </w:r>
    </w:p>
    <w:p w14:paraId="5A2789C7" w14:textId="2150C7DB" w:rsidR="006126DD" w:rsidRPr="00953294" w:rsidRDefault="006126DD" w:rsidP="00864256">
      <w:pPr>
        <w:numPr>
          <w:ilvl w:val="0"/>
          <w:numId w:val="20"/>
        </w:numPr>
      </w:pPr>
      <w:r w:rsidRPr="00953294">
        <w:t xml:space="preserve">Your implementation plan for the intervention. </w:t>
      </w:r>
      <w:r w:rsidR="007F099C" w:rsidRPr="005C3719">
        <w:rPr>
          <w:i/>
          <w:sz w:val="20"/>
          <w:szCs w:val="20"/>
        </w:rPr>
        <w:t xml:space="preserve">Please be very </w:t>
      </w:r>
      <w:r w:rsidR="0028718D" w:rsidRPr="005C3719">
        <w:rPr>
          <w:i/>
          <w:sz w:val="20"/>
          <w:szCs w:val="20"/>
        </w:rPr>
        <w:t xml:space="preserve">thorough </w:t>
      </w:r>
      <w:r w:rsidR="007F099C" w:rsidRPr="005C3719">
        <w:rPr>
          <w:i/>
          <w:sz w:val="20"/>
          <w:szCs w:val="20"/>
        </w:rPr>
        <w:t>in this sectio</w:t>
      </w:r>
      <w:r w:rsidR="00241C14" w:rsidRPr="005C3719">
        <w:rPr>
          <w:i/>
          <w:sz w:val="20"/>
          <w:szCs w:val="20"/>
        </w:rPr>
        <w:t>n. May include in timeline.</w:t>
      </w:r>
      <w:r w:rsidR="00241C14">
        <w:rPr>
          <w:i/>
        </w:rPr>
        <w:t xml:space="preserve"> </w:t>
      </w:r>
    </w:p>
    <w:p w14:paraId="39DD7089" w14:textId="77777777" w:rsidR="0018550C" w:rsidRPr="00953294" w:rsidRDefault="006126DD" w:rsidP="00864256">
      <w:pPr>
        <w:numPr>
          <w:ilvl w:val="0"/>
          <w:numId w:val="20"/>
        </w:numPr>
      </w:pPr>
      <w:r w:rsidRPr="00953294">
        <w:t>The staff that will be responsible for the intervention</w:t>
      </w:r>
      <w:r w:rsidR="0018550C" w:rsidRPr="00953294">
        <w:t xml:space="preserve">. </w:t>
      </w:r>
    </w:p>
    <w:p w14:paraId="7F32F80E" w14:textId="77777777" w:rsidR="006126DD" w:rsidRPr="00953294" w:rsidRDefault="006126DD" w:rsidP="00864256">
      <w:pPr>
        <w:numPr>
          <w:ilvl w:val="0"/>
          <w:numId w:val="20"/>
        </w:numPr>
      </w:pPr>
      <w:r w:rsidRPr="00953294">
        <w:rPr>
          <w:rFonts w:cs="Calibri"/>
        </w:rPr>
        <w:t>I</w:t>
      </w:r>
      <w:r w:rsidR="00A0148A" w:rsidRPr="00953294">
        <w:rPr>
          <w:rFonts w:cs="Calibri"/>
        </w:rPr>
        <w:t xml:space="preserve">dentify </w:t>
      </w:r>
      <w:r w:rsidRPr="00953294">
        <w:rPr>
          <w:rFonts w:cs="Calibri"/>
        </w:rPr>
        <w:t xml:space="preserve">SMART (specific, measurable, achievable, relevant and time-bound) project objective(s). </w:t>
      </w:r>
    </w:p>
    <w:p w14:paraId="61632B71" w14:textId="77777777" w:rsidR="0018550C" w:rsidRDefault="00953294" w:rsidP="00864256">
      <w:pPr>
        <w:numPr>
          <w:ilvl w:val="0"/>
          <w:numId w:val="20"/>
        </w:numPr>
      </w:pPr>
      <w:r w:rsidRPr="00953294">
        <w:t>How will this project lead to long-term chan</w:t>
      </w:r>
      <w:r w:rsidR="00B75549">
        <w:t>ge (include policy, system, or environmental changes</w:t>
      </w:r>
      <w:r w:rsidRPr="00953294">
        <w:t>)?</w:t>
      </w:r>
    </w:p>
    <w:p w14:paraId="34867FB8" w14:textId="515D4DF9" w:rsidR="00E0073D" w:rsidRPr="00E81D5E" w:rsidRDefault="00E0073D" w:rsidP="00864256">
      <w:pPr>
        <w:numPr>
          <w:ilvl w:val="0"/>
          <w:numId w:val="20"/>
        </w:numPr>
        <w:pBdr>
          <w:bottom w:val="single" w:sz="12" w:space="1" w:color="auto"/>
        </w:pBdr>
      </w:pPr>
      <w:r>
        <w:t>If applicable, please indicate the p</w:t>
      </w:r>
      <w:r w:rsidRPr="000A2EBB">
        <w:rPr>
          <w:rFonts w:cs="Calibri"/>
        </w:rPr>
        <w:t>rocess by which patients will be identified and targeted for the intervention.</w:t>
      </w:r>
    </w:p>
    <w:p w14:paraId="23B0489C" w14:textId="5DFC7D87" w:rsidR="00DC35B0" w:rsidRPr="00E81D5E" w:rsidRDefault="00DC35B0" w:rsidP="00690ECA">
      <w:pPr>
        <w:numPr>
          <w:ilvl w:val="0"/>
          <w:numId w:val="20"/>
        </w:numPr>
        <w:pBdr>
          <w:bottom w:val="single" w:sz="12" w:space="1" w:color="auto"/>
        </w:pBdr>
      </w:pPr>
      <w:r w:rsidRPr="00765865">
        <w:rPr>
          <w:rFonts w:cs="Calibri"/>
        </w:rPr>
        <w:t>Will this intervention address health equity</w:t>
      </w:r>
      <w:r w:rsidRPr="00765865">
        <w:rPr>
          <w:rFonts w:asciiTheme="minorHAnsi" w:hAnsiTheme="minorHAnsi"/>
          <w:bCs/>
          <w:sz w:val="21"/>
          <w:szCs w:val="21"/>
        </w:rPr>
        <w:t xml:space="preserve">? If yes, please describe. </w:t>
      </w:r>
    </w:p>
    <w:p w14:paraId="753C69C9" w14:textId="77777777" w:rsidR="00835089" w:rsidRDefault="00835089" w:rsidP="00835089">
      <w:r>
        <w:t xml:space="preserve">Are you proposing a one year or two year* project plan? </w:t>
      </w:r>
      <w:r w:rsidRPr="00835089">
        <w:rPr>
          <w:i/>
          <w:sz w:val="16"/>
          <w:szCs w:val="16"/>
        </w:rPr>
        <w:t>*Second year funding is contingent on awardee performance and availability of funds.</w:t>
      </w:r>
    </w:p>
    <w:p w14:paraId="29B32DBF" w14:textId="4D725B89" w:rsidR="00835089" w:rsidRDefault="00174BDE" w:rsidP="00835089">
      <w:pPr>
        <w:tabs>
          <w:tab w:val="left" w:pos="720"/>
          <w:tab w:val="left" w:pos="1440"/>
          <w:tab w:val="left" w:pos="2160"/>
          <w:tab w:val="left" w:pos="2880"/>
          <w:tab w:val="left" w:pos="3600"/>
          <w:tab w:val="left" w:pos="4320"/>
          <w:tab w:val="left" w:pos="5040"/>
          <w:tab w:val="left" w:pos="5760"/>
          <w:tab w:val="left" w:pos="7125"/>
        </w:tabs>
        <w:ind w:left="600"/>
      </w:pPr>
      <w:sdt>
        <w:sdtPr>
          <w:rPr>
            <w:rFonts w:ascii="MS Gothic" w:eastAsia="MS Gothic" w:hAnsi="MS Gothic"/>
          </w:rPr>
          <w:id w:val="-1223442165"/>
          <w14:checkbox>
            <w14:checked w14:val="0"/>
            <w14:checkedState w14:val="2612" w14:font="MS Gothic"/>
            <w14:uncheckedState w14:val="2610" w14:font="MS Gothic"/>
          </w14:checkbox>
        </w:sdtPr>
        <w:sdtEndPr/>
        <w:sdtContent>
          <w:r w:rsidR="00835089" w:rsidRPr="00835089">
            <w:rPr>
              <w:rFonts w:ascii="MS Gothic" w:eastAsia="MS Gothic" w:hAnsi="MS Gothic" w:hint="eastAsia"/>
            </w:rPr>
            <w:t>☐</w:t>
          </w:r>
        </w:sdtContent>
      </w:sdt>
      <w:r w:rsidR="00835089" w:rsidRPr="00742108">
        <w:t xml:space="preserve">One </w:t>
      </w:r>
      <w:r w:rsidR="00835089" w:rsidRPr="002823C6">
        <w:rPr>
          <w:rFonts w:asciiTheme="minorHAnsi" w:hAnsiTheme="minorHAnsi" w:cstheme="minorHAnsi"/>
        </w:rPr>
        <w:t xml:space="preserve">Year </w:t>
      </w:r>
      <w:r w:rsidR="00742108" w:rsidRPr="002823C6">
        <w:rPr>
          <w:rFonts w:asciiTheme="minorHAnsi" w:hAnsiTheme="minorHAnsi" w:cstheme="minorHAnsi"/>
        </w:rPr>
        <w:t>(</w:t>
      </w:r>
      <w:r w:rsidR="002823C6" w:rsidRPr="002823C6">
        <w:rPr>
          <w:rFonts w:asciiTheme="minorHAnsi" w:hAnsiTheme="minorHAnsi" w:cstheme="minorHAnsi"/>
        </w:rPr>
        <w:t>July 1, 2021-June 29, 202</w:t>
      </w:r>
      <w:r w:rsidR="002823C6">
        <w:rPr>
          <w:rFonts w:asciiTheme="minorHAnsi" w:hAnsiTheme="minorHAnsi" w:cstheme="minorHAnsi"/>
        </w:rPr>
        <w:t>2</w:t>
      </w:r>
      <w:r w:rsidR="00742108" w:rsidRPr="002823C6">
        <w:rPr>
          <w:rFonts w:asciiTheme="minorHAnsi" w:hAnsiTheme="minorHAnsi" w:cstheme="minorHAnsi"/>
        </w:rPr>
        <w:t>)</w:t>
      </w:r>
      <w:r w:rsidR="00835089" w:rsidRPr="002823C6">
        <w:rPr>
          <w:rFonts w:asciiTheme="minorHAnsi" w:hAnsiTheme="minorHAnsi" w:cstheme="minorHAnsi"/>
        </w:rPr>
        <w:tab/>
      </w:r>
      <w:r w:rsidR="00835089" w:rsidRPr="002823C6">
        <w:rPr>
          <w:rFonts w:asciiTheme="minorHAnsi" w:hAnsiTheme="minorHAnsi" w:cstheme="minorHAnsi"/>
        </w:rPr>
        <w:tab/>
      </w:r>
      <w:sdt>
        <w:sdtPr>
          <w:rPr>
            <w:rFonts w:asciiTheme="minorHAnsi" w:eastAsia="MS Gothic" w:hAnsiTheme="minorHAnsi" w:cstheme="minorHAnsi"/>
          </w:rPr>
          <w:id w:val="977264674"/>
          <w14:checkbox>
            <w14:checked w14:val="0"/>
            <w14:checkedState w14:val="2612" w14:font="MS Gothic"/>
            <w14:uncheckedState w14:val="2610" w14:font="MS Gothic"/>
          </w14:checkbox>
        </w:sdtPr>
        <w:sdtEndPr/>
        <w:sdtContent>
          <w:r w:rsidR="00835089" w:rsidRPr="002823C6">
            <w:rPr>
              <w:rFonts w:ascii="Segoe UI Symbol" w:eastAsia="MS Gothic" w:hAnsi="Segoe UI Symbol" w:cs="Segoe UI Symbol"/>
            </w:rPr>
            <w:t>☐</w:t>
          </w:r>
        </w:sdtContent>
      </w:sdt>
      <w:r w:rsidR="00835089" w:rsidRPr="002823C6">
        <w:rPr>
          <w:rFonts w:asciiTheme="minorHAnsi" w:hAnsiTheme="minorHAnsi" w:cstheme="minorHAnsi"/>
        </w:rPr>
        <w:t xml:space="preserve"> Two Year </w:t>
      </w:r>
      <w:r w:rsidR="00742108" w:rsidRPr="002823C6">
        <w:rPr>
          <w:rFonts w:asciiTheme="minorHAnsi" w:hAnsiTheme="minorHAnsi" w:cstheme="minorHAnsi"/>
        </w:rPr>
        <w:t>(</w:t>
      </w:r>
      <w:r w:rsidR="002823C6" w:rsidRPr="002823C6">
        <w:rPr>
          <w:rFonts w:asciiTheme="minorHAnsi" w:hAnsiTheme="minorHAnsi" w:cstheme="minorHAnsi"/>
        </w:rPr>
        <w:t>July 1, 2022-June 29, 2023)</w:t>
      </w:r>
      <w:r w:rsidR="00835089" w:rsidRPr="002823C6">
        <w:rPr>
          <w:rFonts w:asciiTheme="minorHAnsi" w:hAnsiTheme="minorHAnsi" w:cstheme="minorHAnsi"/>
        </w:rPr>
        <w:tab/>
      </w:r>
    </w:p>
    <w:p w14:paraId="59EEB740" w14:textId="77777777" w:rsidR="00835089" w:rsidRDefault="00835089" w:rsidP="00835089">
      <w:pPr>
        <w:ind w:left="600"/>
      </w:pPr>
    </w:p>
    <w:p w14:paraId="2BCD85C7" w14:textId="1BF158E6" w:rsidR="00835089" w:rsidRDefault="00835089" w:rsidP="00FE4682">
      <w:r>
        <w:t xml:space="preserve"> Please outline the </w:t>
      </w:r>
      <w:r w:rsidR="008E7CAC">
        <w:t xml:space="preserve">timing and </w:t>
      </w:r>
      <w:r>
        <w:t xml:space="preserve">steps of your intervention plan using the timeline below. </w:t>
      </w:r>
    </w:p>
    <w:tbl>
      <w:tblPr>
        <w:tblStyle w:val="TableGrid"/>
        <w:tblW w:w="0" w:type="auto"/>
        <w:tblLook w:val="04A0" w:firstRow="1" w:lastRow="0" w:firstColumn="1" w:lastColumn="0" w:noHBand="0" w:noVBand="1"/>
      </w:tblPr>
      <w:tblGrid>
        <w:gridCol w:w="3055"/>
        <w:gridCol w:w="7735"/>
      </w:tblGrid>
      <w:tr w:rsidR="00835089" w14:paraId="4F751661" w14:textId="77777777" w:rsidTr="009A5248">
        <w:tc>
          <w:tcPr>
            <w:tcW w:w="3055" w:type="dxa"/>
          </w:tcPr>
          <w:p w14:paraId="0691DDBE" w14:textId="77777777" w:rsidR="00835089" w:rsidRPr="007772CE" w:rsidRDefault="00835089" w:rsidP="009A5248">
            <w:pPr>
              <w:jc w:val="center"/>
              <w:rPr>
                <w:b/>
              </w:rPr>
            </w:pPr>
            <w:r w:rsidRPr="007772CE">
              <w:rPr>
                <w:b/>
              </w:rPr>
              <w:t>Timeline</w:t>
            </w:r>
          </w:p>
        </w:tc>
        <w:tc>
          <w:tcPr>
            <w:tcW w:w="7735" w:type="dxa"/>
          </w:tcPr>
          <w:p w14:paraId="24F46937" w14:textId="6B2A8EB9" w:rsidR="00835089" w:rsidRPr="007772CE" w:rsidRDefault="00835089" w:rsidP="009A5248">
            <w:pPr>
              <w:jc w:val="center"/>
              <w:rPr>
                <w:b/>
              </w:rPr>
            </w:pPr>
            <w:r w:rsidRPr="007772CE">
              <w:rPr>
                <w:b/>
              </w:rPr>
              <w:t>Implementation Plan</w:t>
            </w:r>
            <w:r w:rsidR="00FF0264">
              <w:rPr>
                <w:b/>
              </w:rPr>
              <w:t>s</w:t>
            </w:r>
          </w:p>
        </w:tc>
      </w:tr>
      <w:tr w:rsidR="00835089" w14:paraId="5824C3AE" w14:textId="77777777" w:rsidTr="00B51EB1">
        <w:trPr>
          <w:trHeight w:hRule="exact" w:val="864"/>
        </w:trPr>
        <w:tc>
          <w:tcPr>
            <w:tcW w:w="3055" w:type="dxa"/>
          </w:tcPr>
          <w:p w14:paraId="59E8784E" w14:textId="08FAD6B9" w:rsidR="00835089" w:rsidRDefault="00835089" w:rsidP="009A5248">
            <w:r w:rsidRPr="00D45F83">
              <w:rPr>
                <w:b/>
              </w:rPr>
              <w:t>Year One, Quarter 1:</w:t>
            </w:r>
            <w:r>
              <w:t xml:space="preserve"> </w:t>
            </w:r>
            <w:r>
              <w:br/>
            </w:r>
            <w:r w:rsidR="00CB3AE4" w:rsidRPr="006B18AC">
              <w:rPr>
                <w:i/>
              </w:rPr>
              <w:t>January, February, March</w:t>
            </w:r>
          </w:p>
        </w:tc>
        <w:tc>
          <w:tcPr>
            <w:tcW w:w="7735" w:type="dxa"/>
          </w:tcPr>
          <w:p w14:paraId="465C25D9" w14:textId="77777777" w:rsidR="00835089" w:rsidRDefault="00835089" w:rsidP="009A5248"/>
        </w:tc>
      </w:tr>
      <w:tr w:rsidR="00835089" w14:paraId="7C358983" w14:textId="77777777" w:rsidTr="00B51EB1">
        <w:trPr>
          <w:trHeight w:hRule="exact" w:val="864"/>
        </w:trPr>
        <w:tc>
          <w:tcPr>
            <w:tcW w:w="3055" w:type="dxa"/>
          </w:tcPr>
          <w:p w14:paraId="1573DFDA" w14:textId="5C85EBCD" w:rsidR="00835089" w:rsidRDefault="00835089" w:rsidP="009A5248">
            <w:r w:rsidRPr="00D45F83">
              <w:rPr>
                <w:b/>
              </w:rPr>
              <w:t>Year One, Quarter 2:</w:t>
            </w:r>
            <w:r>
              <w:t xml:space="preserve"> </w:t>
            </w:r>
            <w:r>
              <w:br/>
            </w:r>
            <w:r w:rsidR="00CB3AE4" w:rsidRPr="006B18AC">
              <w:rPr>
                <w:i/>
              </w:rPr>
              <w:t>April, May, June</w:t>
            </w:r>
          </w:p>
        </w:tc>
        <w:tc>
          <w:tcPr>
            <w:tcW w:w="7735" w:type="dxa"/>
          </w:tcPr>
          <w:p w14:paraId="195F686B" w14:textId="77777777" w:rsidR="00835089" w:rsidRDefault="00835089" w:rsidP="009A5248"/>
        </w:tc>
      </w:tr>
      <w:tr w:rsidR="00835089" w14:paraId="378DD733" w14:textId="77777777" w:rsidTr="00B51EB1">
        <w:trPr>
          <w:trHeight w:hRule="exact" w:val="864"/>
        </w:trPr>
        <w:tc>
          <w:tcPr>
            <w:tcW w:w="3055" w:type="dxa"/>
          </w:tcPr>
          <w:p w14:paraId="2CE97315" w14:textId="3D405D1D" w:rsidR="00835089" w:rsidRDefault="00835089" w:rsidP="009A5248">
            <w:r w:rsidRPr="00D45F83">
              <w:rPr>
                <w:b/>
              </w:rPr>
              <w:t>Year One, Quarter 3:</w:t>
            </w:r>
            <w:r>
              <w:t xml:space="preserve"> </w:t>
            </w:r>
            <w:r>
              <w:br/>
            </w:r>
            <w:r w:rsidR="00CB3AE4" w:rsidRPr="006B18AC">
              <w:rPr>
                <w:i/>
              </w:rPr>
              <w:t>July, August, September</w:t>
            </w:r>
          </w:p>
        </w:tc>
        <w:tc>
          <w:tcPr>
            <w:tcW w:w="7735" w:type="dxa"/>
          </w:tcPr>
          <w:p w14:paraId="12F0B649" w14:textId="77777777" w:rsidR="00835089" w:rsidRDefault="00835089" w:rsidP="009A5248"/>
        </w:tc>
      </w:tr>
      <w:tr w:rsidR="00835089" w14:paraId="2A0AE6F7" w14:textId="77777777" w:rsidTr="00B51EB1">
        <w:trPr>
          <w:trHeight w:hRule="exact" w:val="864"/>
        </w:trPr>
        <w:tc>
          <w:tcPr>
            <w:tcW w:w="3055" w:type="dxa"/>
          </w:tcPr>
          <w:p w14:paraId="5785A0B5" w14:textId="3C11C34C" w:rsidR="00835089" w:rsidRDefault="00835089" w:rsidP="009A5248">
            <w:r w:rsidRPr="00D45F83">
              <w:rPr>
                <w:b/>
              </w:rPr>
              <w:t>Year One, Quarter 4:</w:t>
            </w:r>
            <w:r>
              <w:t xml:space="preserve"> </w:t>
            </w:r>
            <w:r>
              <w:br/>
            </w:r>
            <w:r w:rsidR="00CB3AE4" w:rsidRPr="006B18AC">
              <w:rPr>
                <w:i/>
              </w:rPr>
              <w:t>October, November, December</w:t>
            </w:r>
          </w:p>
        </w:tc>
        <w:tc>
          <w:tcPr>
            <w:tcW w:w="7735" w:type="dxa"/>
          </w:tcPr>
          <w:p w14:paraId="3C733026" w14:textId="77777777" w:rsidR="00835089" w:rsidRDefault="00835089" w:rsidP="009A5248"/>
        </w:tc>
      </w:tr>
      <w:tr w:rsidR="00835089" w14:paraId="53B595EF" w14:textId="77777777" w:rsidTr="00B51EB1">
        <w:trPr>
          <w:trHeight w:hRule="exact" w:val="864"/>
        </w:trPr>
        <w:tc>
          <w:tcPr>
            <w:tcW w:w="3055" w:type="dxa"/>
          </w:tcPr>
          <w:p w14:paraId="7F4B5E4E" w14:textId="0A6D7C44" w:rsidR="00835089" w:rsidRDefault="00835089" w:rsidP="009A5248">
            <w:r w:rsidRPr="00D45F83">
              <w:rPr>
                <w:b/>
              </w:rPr>
              <w:t>Optional Year Two, Quarter 1:</w:t>
            </w:r>
            <w:r>
              <w:t xml:space="preserve"> </w:t>
            </w:r>
            <w:r w:rsidR="00CB3AE4" w:rsidRPr="006B18AC">
              <w:rPr>
                <w:i/>
              </w:rPr>
              <w:t>January, February, March</w:t>
            </w:r>
          </w:p>
        </w:tc>
        <w:tc>
          <w:tcPr>
            <w:tcW w:w="7735" w:type="dxa"/>
          </w:tcPr>
          <w:p w14:paraId="096DC89B" w14:textId="77777777" w:rsidR="00835089" w:rsidRDefault="00835089" w:rsidP="009A5248"/>
        </w:tc>
      </w:tr>
      <w:tr w:rsidR="00835089" w14:paraId="3D01D102" w14:textId="77777777" w:rsidTr="00B51EB1">
        <w:trPr>
          <w:trHeight w:hRule="exact" w:val="864"/>
        </w:trPr>
        <w:tc>
          <w:tcPr>
            <w:tcW w:w="3055" w:type="dxa"/>
          </w:tcPr>
          <w:p w14:paraId="7845D16E" w14:textId="4CA5A122" w:rsidR="00835089" w:rsidRDefault="00835089" w:rsidP="009A5248">
            <w:r w:rsidRPr="00D45F83">
              <w:rPr>
                <w:b/>
              </w:rPr>
              <w:t>Optional Year Two, Quarter 2:</w:t>
            </w:r>
            <w:r>
              <w:t xml:space="preserve"> </w:t>
            </w:r>
            <w:r w:rsidR="00CB3AE4" w:rsidRPr="006B18AC">
              <w:rPr>
                <w:i/>
              </w:rPr>
              <w:t>April, May, June</w:t>
            </w:r>
          </w:p>
        </w:tc>
        <w:tc>
          <w:tcPr>
            <w:tcW w:w="7735" w:type="dxa"/>
          </w:tcPr>
          <w:p w14:paraId="29806079" w14:textId="77777777" w:rsidR="00835089" w:rsidRDefault="00835089" w:rsidP="009A5248"/>
        </w:tc>
      </w:tr>
      <w:tr w:rsidR="00835089" w14:paraId="5924C963" w14:textId="77777777" w:rsidTr="00B51EB1">
        <w:trPr>
          <w:trHeight w:hRule="exact" w:val="864"/>
        </w:trPr>
        <w:tc>
          <w:tcPr>
            <w:tcW w:w="3055" w:type="dxa"/>
          </w:tcPr>
          <w:p w14:paraId="09BC0568" w14:textId="08264CCC" w:rsidR="00835089" w:rsidRDefault="00835089" w:rsidP="009A5248">
            <w:r w:rsidRPr="00D45F83">
              <w:rPr>
                <w:b/>
              </w:rPr>
              <w:t>Optional Year Two, Quarter 3:</w:t>
            </w:r>
            <w:r>
              <w:t xml:space="preserve"> </w:t>
            </w:r>
            <w:r w:rsidR="00CB3AE4" w:rsidRPr="006B18AC">
              <w:rPr>
                <w:i/>
              </w:rPr>
              <w:t>July, August, September</w:t>
            </w:r>
          </w:p>
        </w:tc>
        <w:tc>
          <w:tcPr>
            <w:tcW w:w="7735" w:type="dxa"/>
          </w:tcPr>
          <w:p w14:paraId="0D282BCB" w14:textId="77777777" w:rsidR="00835089" w:rsidRDefault="00835089" w:rsidP="009A5248"/>
        </w:tc>
      </w:tr>
      <w:tr w:rsidR="00835089" w14:paraId="28E72914" w14:textId="77777777" w:rsidTr="00B51EB1">
        <w:trPr>
          <w:trHeight w:hRule="exact" w:val="864"/>
        </w:trPr>
        <w:tc>
          <w:tcPr>
            <w:tcW w:w="3055" w:type="dxa"/>
          </w:tcPr>
          <w:p w14:paraId="734EAF1B" w14:textId="07266A35" w:rsidR="00835089" w:rsidRDefault="00835089" w:rsidP="009A5248">
            <w:r w:rsidRPr="00D45F83">
              <w:rPr>
                <w:b/>
              </w:rPr>
              <w:t>Optional Year Two, Quarter 4:</w:t>
            </w:r>
            <w:r>
              <w:t xml:space="preserve"> </w:t>
            </w:r>
            <w:r w:rsidR="00CB3AE4" w:rsidRPr="006B18AC">
              <w:rPr>
                <w:i/>
              </w:rPr>
              <w:t>October, November, December</w:t>
            </w:r>
          </w:p>
        </w:tc>
        <w:tc>
          <w:tcPr>
            <w:tcW w:w="7735" w:type="dxa"/>
          </w:tcPr>
          <w:p w14:paraId="2CA09E57" w14:textId="77777777" w:rsidR="00835089" w:rsidRDefault="00835089" w:rsidP="009A5248"/>
        </w:tc>
      </w:tr>
    </w:tbl>
    <w:p w14:paraId="0F669D8B" w14:textId="58763F29" w:rsidR="00835089" w:rsidRDefault="00835089" w:rsidP="00835089">
      <w:pPr>
        <w:ind w:left="600"/>
      </w:pPr>
    </w:p>
    <w:p w14:paraId="26DE7E60" w14:textId="77777777" w:rsidR="0018550C" w:rsidRPr="004574FB" w:rsidRDefault="0018550C" w:rsidP="00B664BA">
      <w:pPr>
        <w:rPr>
          <w:b/>
          <w:sz w:val="6"/>
          <w:szCs w:val="6"/>
        </w:rPr>
      </w:pPr>
    </w:p>
    <w:tbl>
      <w:tblPr>
        <w:tblW w:w="10908" w:type="dxa"/>
        <w:tblBorders>
          <w:top w:val="single" w:sz="8" w:space="0" w:color="000000"/>
          <w:bottom w:val="single" w:sz="8" w:space="0" w:color="000000"/>
        </w:tblBorders>
        <w:tblLayout w:type="fixed"/>
        <w:tblLook w:val="0620" w:firstRow="1" w:lastRow="0" w:firstColumn="0" w:lastColumn="0" w:noHBand="1" w:noVBand="1"/>
      </w:tblPr>
      <w:tblGrid>
        <w:gridCol w:w="10908"/>
      </w:tblGrid>
      <w:tr w:rsidR="005D4A4C" w:rsidRPr="000A2EBB" w14:paraId="47AF0388" w14:textId="77777777" w:rsidTr="00B93F44">
        <w:trPr>
          <w:trHeight w:hRule="exact" w:val="803"/>
        </w:trPr>
        <w:tc>
          <w:tcPr>
            <w:tcW w:w="10908" w:type="dxa"/>
            <w:tcBorders>
              <w:top w:val="single" w:sz="8" w:space="0" w:color="000000"/>
              <w:bottom w:val="single" w:sz="8" w:space="0" w:color="000000"/>
            </w:tcBorders>
            <w:shd w:val="clear" w:color="auto" w:fill="CCC0D9" w:themeFill="accent4" w:themeFillTint="66"/>
          </w:tcPr>
          <w:p w14:paraId="7E104654" w14:textId="64805CED" w:rsidR="00B93F44" w:rsidRPr="00C41628" w:rsidRDefault="00B93F44" w:rsidP="00B93F44">
            <w:pPr>
              <w:widowControl w:val="0"/>
              <w:spacing w:line="252" w:lineRule="exact"/>
              <w:ind w:right="-1480"/>
              <w:rPr>
                <w:rFonts w:asciiTheme="minorHAnsi" w:hAnsiTheme="minorHAnsi"/>
                <w:b/>
                <w:u w:val="single"/>
              </w:rPr>
            </w:pPr>
            <w:r w:rsidRPr="00C41628">
              <w:rPr>
                <w:rFonts w:asciiTheme="minorHAnsi" w:hAnsiTheme="minorHAnsi"/>
                <w:b/>
                <w:u w:val="single"/>
              </w:rPr>
              <w:lastRenderedPageBreak/>
              <w:t>EVALUATE</w:t>
            </w:r>
          </w:p>
          <w:p w14:paraId="40A2FC1F" w14:textId="5AC621EC" w:rsidR="005D4A4C" w:rsidRPr="00B93F44" w:rsidRDefault="00AD0E5F" w:rsidP="00B93F44">
            <w:pPr>
              <w:widowControl w:val="0"/>
              <w:spacing w:line="252" w:lineRule="exact"/>
              <w:ind w:right="-1480"/>
              <w:rPr>
                <w:rFonts w:eastAsia="Arial" w:cs="Calibri"/>
                <w:b/>
                <w:bCs/>
                <w:color w:val="000000"/>
                <w:spacing w:val="-3"/>
              </w:rPr>
            </w:pPr>
            <w:r w:rsidRPr="00B93F44">
              <w:rPr>
                <w:rFonts w:asciiTheme="minorHAnsi" w:hAnsiTheme="minorHAnsi"/>
                <w:b/>
              </w:rPr>
              <w:t>Outcomes, Metrics, and Evaluation</w:t>
            </w:r>
            <w:r w:rsidR="005D4A4C" w:rsidRPr="00B93F44">
              <w:rPr>
                <w:rFonts w:eastAsia="Arial" w:cs="Calibri"/>
                <w:b/>
                <w:bCs/>
                <w:color w:val="000000"/>
                <w:spacing w:val="-3"/>
              </w:rPr>
              <w:t>:</w:t>
            </w:r>
            <w:r w:rsidR="005D4A4C" w:rsidRPr="00B93F44">
              <w:rPr>
                <w:rFonts w:eastAsia="Arial" w:cs="Calibri"/>
                <w:bCs/>
                <w:i/>
                <w:color w:val="000000"/>
                <w:spacing w:val="-3"/>
                <w:sz w:val="21"/>
                <w:szCs w:val="21"/>
              </w:rPr>
              <w:t xml:space="preserve"> </w:t>
            </w:r>
            <w:r w:rsidR="003C01B0" w:rsidRPr="00B93F44">
              <w:rPr>
                <w:rFonts w:eastAsia="Arial" w:cs="Calibri"/>
                <w:bCs/>
                <w:color w:val="000000"/>
                <w:spacing w:val="-3"/>
                <w:sz w:val="21"/>
                <w:szCs w:val="21"/>
              </w:rPr>
              <w:t xml:space="preserve">In the table below, specify the impact metrics that are relevant to the project </w:t>
            </w:r>
            <w:r w:rsidRPr="00B93F44">
              <w:rPr>
                <w:rFonts w:eastAsia="Arial" w:cs="Calibri"/>
                <w:bCs/>
                <w:color w:val="000000"/>
                <w:spacing w:val="-3"/>
                <w:sz w:val="21"/>
                <w:szCs w:val="21"/>
              </w:rPr>
              <w:br/>
            </w:r>
            <w:r w:rsidR="003C01B0" w:rsidRPr="00B93F44">
              <w:rPr>
                <w:rFonts w:eastAsia="Arial" w:cs="Calibri"/>
                <w:bCs/>
                <w:color w:val="000000"/>
                <w:spacing w:val="-3"/>
                <w:sz w:val="21"/>
                <w:szCs w:val="21"/>
              </w:rPr>
              <w:t xml:space="preserve">and indicate baseline values </w:t>
            </w:r>
            <w:r w:rsidR="00AC22DA" w:rsidRPr="00B93F44">
              <w:rPr>
                <w:rFonts w:eastAsia="Arial" w:cs="Calibri"/>
                <w:bCs/>
                <w:color w:val="000000"/>
                <w:spacing w:val="-3"/>
                <w:sz w:val="21"/>
                <w:szCs w:val="21"/>
              </w:rPr>
              <w:t xml:space="preserve">and </w:t>
            </w:r>
            <w:r w:rsidR="003C01B0" w:rsidRPr="00B93F44">
              <w:rPr>
                <w:rFonts w:eastAsia="Arial" w:cs="Calibri"/>
                <w:bCs/>
                <w:color w:val="000000"/>
                <w:spacing w:val="-3"/>
                <w:sz w:val="21"/>
                <w:szCs w:val="21"/>
              </w:rPr>
              <w:t xml:space="preserve">targets for the </w:t>
            </w:r>
            <w:r w:rsidR="001D2479" w:rsidRPr="00B93F44">
              <w:rPr>
                <w:rFonts w:eastAsia="Arial" w:cs="Calibri"/>
                <w:bCs/>
                <w:color w:val="000000"/>
                <w:spacing w:val="-3"/>
                <w:sz w:val="21"/>
                <w:szCs w:val="21"/>
              </w:rPr>
              <w:t>p</w:t>
            </w:r>
            <w:r w:rsidR="003C01B0" w:rsidRPr="00B93F44">
              <w:rPr>
                <w:rFonts w:eastAsia="Arial" w:cs="Calibri"/>
                <w:bCs/>
                <w:color w:val="000000"/>
                <w:spacing w:val="-3"/>
                <w:sz w:val="21"/>
                <w:szCs w:val="21"/>
              </w:rPr>
              <w:t>roject.</w:t>
            </w:r>
            <w:r w:rsidR="00D82B6A" w:rsidRPr="00B93F44">
              <w:rPr>
                <w:rFonts w:eastAsia="Arial" w:cs="Calibri"/>
                <w:bCs/>
                <w:color w:val="000000"/>
                <w:spacing w:val="-3"/>
                <w:sz w:val="21"/>
                <w:szCs w:val="21"/>
              </w:rPr>
              <w:t xml:space="preserve"> Please limit </w:t>
            </w:r>
            <w:r w:rsidR="00AC22DA" w:rsidRPr="00B93F44">
              <w:rPr>
                <w:rFonts w:eastAsia="Arial" w:cs="Calibri"/>
                <w:bCs/>
                <w:color w:val="000000"/>
                <w:spacing w:val="-3"/>
                <w:sz w:val="21"/>
                <w:szCs w:val="21"/>
              </w:rPr>
              <w:t>the query to the target population for the grant</w:t>
            </w:r>
            <w:r w:rsidR="00D82B6A" w:rsidRPr="00B93F44">
              <w:rPr>
                <w:rFonts w:eastAsia="Arial" w:cs="Calibri"/>
                <w:bCs/>
                <w:color w:val="000000"/>
                <w:spacing w:val="-3"/>
                <w:sz w:val="21"/>
                <w:szCs w:val="21"/>
              </w:rPr>
              <w:t>.</w:t>
            </w:r>
            <w:r w:rsidR="00D82B6A" w:rsidRPr="00B93F44">
              <w:rPr>
                <w:rFonts w:eastAsia="Arial" w:cs="Calibri"/>
                <w:bCs/>
                <w:i/>
                <w:color w:val="000000"/>
                <w:spacing w:val="-3"/>
                <w:sz w:val="21"/>
                <w:szCs w:val="21"/>
              </w:rPr>
              <w:t xml:space="preserve"> </w:t>
            </w:r>
          </w:p>
        </w:tc>
      </w:tr>
    </w:tbl>
    <w:p w14:paraId="2027632E" w14:textId="77777777" w:rsidR="00E5159C" w:rsidRPr="00915BD0" w:rsidRDefault="00E5159C" w:rsidP="003F63B8">
      <w:pPr>
        <w:pStyle w:val="NoSpacing"/>
        <w:rPr>
          <w:b/>
          <w:sz w:val="6"/>
          <w:szCs w:val="6"/>
        </w:rPr>
      </w:pPr>
    </w:p>
    <w:tbl>
      <w:tblPr>
        <w:tblW w:w="5033" w:type="pct"/>
        <w:tblInd w:w="-72" w:type="dxa"/>
        <w:tblLook w:val="04A0" w:firstRow="1" w:lastRow="0" w:firstColumn="1" w:lastColumn="0" w:noHBand="0" w:noVBand="1"/>
      </w:tblPr>
      <w:tblGrid>
        <w:gridCol w:w="1660"/>
        <w:gridCol w:w="1555"/>
        <w:gridCol w:w="2239"/>
        <w:gridCol w:w="2583"/>
        <w:gridCol w:w="2788"/>
      </w:tblGrid>
      <w:tr w:rsidR="003A29FC" w:rsidRPr="00D069C0" w14:paraId="19E20633" w14:textId="77777777" w:rsidTr="00B93F44">
        <w:trPr>
          <w:trHeight w:val="360"/>
        </w:trPr>
        <w:tc>
          <w:tcPr>
            <w:tcW w:w="166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2214AF55" w14:textId="77777777" w:rsidR="003A29FC" w:rsidRPr="00D069C0" w:rsidRDefault="003A29FC" w:rsidP="003A29FC">
            <w:pPr>
              <w:rPr>
                <w:sz w:val="21"/>
                <w:szCs w:val="21"/>
              </w:rPr>
            </w:pPr>
            <w:r w:rsidRPr="00F10133">
              <w:rPr>
                <w:b/>
                <w:sz w:val="21"/>
                <w:szCs w:val="21"/>
              </w:rPr>
              <w:t>Tobacco Cessation Intervention</w:t>
            </w:r>
          </w:p>
        </w:tc>
        <w:tc>
          <w:tcPr>
            <w:tcW w:w="1555"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0E971EA2" w14:textId="77777777" w:rsidR="003A29FC" w:rsidRPr="00D069C0" w:rsidRDefault="003A29FC" w:rsidP="003A29FC">
            <w:pPr>
              <w:jc w:val="center"/>
              <w:rPr>
                <w:sz w:val="21"/>
                <w:szCs w:val="21"/>
              </w:rPr>
            </w:pPr>
            <w:r w:rsidRPr="00D069C0">
              <w:rPr>
                <w:sz w:val="21"/>
                <w:szCs w:val="21"/>
              </w:rPr>
              <w:t>Measure (</w:t>
            </w:r>
            <w:r>
              <w:rPr>
                <w:sz w:val="21"/>
                <w:szCs w:val="21"/>
              </w:rPr>
              <w:t>Example: NQF0028</w:t>
            </w:r>
            <w:r w:rsidRPr="00D069C0">
              <w:rPr>
                <w:sz w:val="21"/>
                <w:szCs w:val="21"/>
              </w:rPr>
              <w:t>)</w:t>
            </w:r>
          </w:p>
        </w:tc>
        <w:tc>
          <w:tcPr>
            <w:tcW w:w="2239"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53F1C21A" w14:textId="3FCF5F99" w:rsidR="003A29FC" w:rsidRPr="00BB5F6D" w:rsidRDefault="003A29FC" w:rsidP="003A29FC">
            <w:pPr>
              <w:jc w:val="center"/>
              <w:rPr>
                <w:b/>
                <w:sz w:val="21"/>
                <w:szCs w:val="21"/>
              </w:rPr>
            </w:pPr>
            <w:r w:rsidRPr="00BB5F6D">
              <w:rPr>
                <w:b/>
                <w:sz w:val="21"/>
                <w:szCs w:val="21"/>
              </w:rPr>
              <w:t>201</w:t>
            </w:r>
            <w:r w:rsidR="00313530">
              <w:rPr>
                <w:b/>
                <w:sz w:val="21"/>
                <w:szCs w:val="21"/>
              </w:rPr>
              <w:t>9</w:t>
            </w:r>
            <w:r w:rsidRPr="00BB5F6D">
              <w:rPr>
                <w:b/>
                <w:sz w:val="21"/>
                <w:szCs w:val="21"/>
              </w:rPr>
              <w:t xml:space="preserve"> Baseline </w:t>
            </w:r>
            <w:r w:rsidRPr="00BB5F6D">
              <w:rPr>
                <w:sz w:val="21"/>
                <w:szCs w:val="21"/>
              </w:rPr>
              <w:br/>
            </w:r>
            <w:r w:rsidRPr="00BB5F6D">
              <w:rPr>
                <w:rFonts w:cs="Calibri"/>
                <w:sz w:val="18"/>
                <w:szCs w:val="18"/>
              </w:rPr>
              <w:t>(Jan. 1, 201</w:t>
            </w:r>
            <w:r w:rsidR="00313530">
              <w:rPr>
                <w:rFonts w:cs="Calibri"/>
                <w:sz w:val="18"/>
                <w:szCs w:val="18"/>
              </w:rPr>
              <w:t>9</w:t>
            </w:r>
            <w:r w:rsidRPr="00BB5F6D">
              <w:rPr>
                <w:rFonts w:cs="Calibri"/>
                <w:sz w:val="18"/>
                <w:szCs w:val="18"/>
              </w:rPr>
              <w:t xml:space="preserve"> – </w:t>
            </w:r>
            <w:r>
              <w:rPr>
                <w:rFonts w:cs="Calibri"/>
                <w:sz w:val="18"/>
                <w:szCs w:val="18"/>
              </w:rPr>
              <w:t>December 31, 201</w:t>
            </w:r>
            <w:r w:rsidR="00313530">
              <w:rPr>
                <w:rFonts w:cs="Calibri"/>
                <w:sz w:val="18"/>
                <w:szCs w:val="18"/>
              </w:rPr>
              <w:t>9</w:t>
            </w:r>
            <w:r w:rsidRPr="00BB5F6D">
              <w:rPr>
                <w:rFonts w:cs="Calibri"/>
                <w:sz w:val="18"/>
                <w:szCs w:val="18"/>
              </w:rPr>
              <w:t>)</w:t>
            </w:r>
          </w:p>
        </w:tc>
        <w:tc>
          <w:tcPr>
            <w:tcW w:w="2583"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5BE3EE86" w14:textId="22108825" w:rsidR="003A29FC" w:rsidRPr="00BB5F6D" w:rsidRDefault="003A29FC" w:rsidP="003A29FC">
            <w:pPr>
              <w:jc w:val="center"/>
              <w:rPr>
                <w:rFonts w:cs="Calibri"/>
                <w:b/>
                <w:sz w:val="21"/>
                <w:szCs w:val="21"/>
              </w:rPr>
            </w:pPr>
            <w:r w:rsidRPr="00BB5F6D">
              <w:rPr>
                <w:b/>
                <w:sz w:val="21"/>
                <w:szCs w:val="21"/>
              </w:rPr>
              <w:t>20</w:t>
            </w:r>
            <w:r w:rsidR="00313530">
              <w:rPr>
                <w:b/>
                <w:sz w:val="21"/>
                <w:szCs w:val="21"/>
              </w:rPr>
              <w:t>20</w:t>
            </w:r>
            <w:r w:rsidRPr="00BB5F6D">
              <w:rPr>
                <w:b/>
                <w:sz w:val="21"/>
                <w:szCs w:val="21"/>
              </w:rPr>
              <w:t xml:space="preserve"> Baseline </w:t>
            </w:r>
            <w:r w:rsidRPr="00BB5F6D">
              <w:rPr>
                <w:sz w:val="21"/>
                <w:szCs w:val="21"/>
              </w:rPr>
              <w:br/>
            </w:r>
            <w:r w:rsidR="00404932" w:rsidRPr="00F90A33">
              <w:rPr>
                <w:rFonts w:cs="Calibri"/>
                <w:sz w:val="18"/>
                <w:szCs w:val="18"/>
              </w:rPr>
              <w:t>(</w:t>
            </w:r>
            <w:r w:rsidR="00404932" w:rsidRPr="00563C08">
              <w:rPr>
                <w:rFonts w:cs="Calibri"/>
                <w:sz w:val="18"/>
                <w:szCs w:val="18"/>
              </w:rPr>
              <w:t>January 1, 202</w:t>
            </w:r>
            <w:r w:rsidR="00404932">
              <w:rPr>
                <w:rFonts w:cs="Calibri"/>
                <w:sz w:val="18"/>
                <w:szCs w:val="18"/>
              </w:rPr>
              <w:t>0</w:t>
            </w:r>
            <w:r w:rsidR="00404932" w:rsidRPr="00563C08">
              <w:rPr>
                <w:rFonts w:cs="Calibri"/>
                <w:sz w:val="18"/>
                <w:szCs w:val="18"/>
              </w:rPr>
              <w:t>-December 31, 202</w:t>
            </w:r>
            <w:r w:rsidR="00404932">
              <w:rPr>
                <w:rFonts w:cs="Calibri"/>
                <w:sz w:val="18"/>
                <w:szCs w:val="18"/>
              </w:rPr>
              <w:t>0</w:t>
            </w:r>
            <w:r w:rsidR="00404932" w:rsidRPr="00F90A33">
              <w:rPr>
                <w:rFonts w:cs="Calibri"/>
                <w:sz w:val="18"/>
                <w:szCs w:val="18"/>
              </w:rPr>
              <w:t>)</w:t>
            </w:r>
          </w:p>
        </w:tc>
        <w:tc>
          <w:tcPr>
            <w:tcW w:w="2788" w:type="dxa"/>
            <w:tcBorders>
              <w:top w:val="single" w:sz="18" w:space="0" w:color="auto"/>
              <w:left w:val="single" w:sz="18" w:space="0" w:color="auto"/>
              <w:bottom w:val="single" w:sz="18" w:space="0" w:color="auto"/>
              <w:right w:val="single" w:sz="18" w:space="0" w:color="auto"/>
            </w:tcBorders>
            <w:shd w:val="clear" w:color="auto" w:fill="CCC0D9" w:themeFill="accent4" w:themeFillTint="66"/>
          </w:tcPr>
          <w:p w14:paraId="5989E34E" w14:textId="5F65D262" w:rsidR="003A29FC" w:rsidRPr="00D069C0" w:rsidRDefault="003A29FC" w:rsidP="003A29FC">
            <w:pPr>
              <w:jc w:val="center"/>
              <w:rPr>
                <w:sz w:val="21"/>
                <w:szCs w:val="21"/>
              </w:rPr>
            </w:pPr>
            <w:r w:rsidRPr="00D069C0">
              <w:rPr>
                <w:rFonts w:cs="Calibri"/>
                <w:b/>
                <w:sz w:val="21"/>
                <w:szCs w:val="21"/>
              </w:rPr>
              <w:t>Target During</w:t>
            </w:r>
            <w:r w:rsidR="00D51A25">
              <w:rPr>
                <w:rFonts w:cs="Calibri"/>
                <w:b/>
                <w:sz w:val="21"/>
                <w:szCs w:val="21"/>
              </w:rPr>
              <w:t xml:space="preserve"> Year One</w:t>
            </w:r>
            <w:r w:rsidRPr="00D069C0">
              <w:rPr>
                <w:rFonts w:cs="Calibri"/>
                <w:b/>
                <w:sz w:val="21"/>
                <w:szCs w:val="21"/>
              </w:rPr>
              <w:t xml:space="preserve"> Project Period</w:t>
            </w:r>
            <w:r w:rsidRPr="00D069C0">
              <w:rPr>
                <w:sz w:val="21"/>
                <w:szCs w:val="21"/>
              </w:rPr>
              <w:br/>
            </w:r>
            <w:r w:rsidR="00935F29" w:rsidRPr="00F90A33">
              <w:rPr>
                <w:rFonts w:cs="Calibri"/>
                <w:sz w:val="18"/>
                <w:szCs w:val="18"/>
              </w:rPr>
              <w:t>(</w:t>
            </w:r>
            <w:r w:rsidR="00935F29" w:rsidRPr="00DA6B0C">
              <w:rPr>
                <w:rFonts w:cs="Calibri"/>
                <w:sz w:val="18"/>
                <w:szCs w:val="18"/>
              </w:rPr>
              <w:t>July 1, 2021-June 29, 2022</w:t>
            </w:r>
            <w:r w:rsidR="00935F29" w:rsidRPr="00F90A33">
              <w:rPr>
                <w:rFonts w:cs="Calibri"/>
                <w:sz w:val="18"/>
                <w:szCs w:val="18"/>
              </w:rPr>
              <w:t>)</w:t>
            </w:r>
          </w:p>
        </w:tc>
      </w:tr>
      <w:tr w:rsidR="003A29FC" w:rsidRPr="00D069C0" w14:paraId="772FE5C3" w14:textId="77777777" w:rsidTr="003A29FC">
        <w:trPr>
          <w:trHeight w:val="360"/>
        </w:trPr>
        <w:tc>
          <w:tcPr>
            <w:tcW w:w="1660" w:type="dxa"/>
            <w:tcBorders>
              <w:top w:val="single" w:sz="18" w:space="0" w:color="auto"/>
              <w:right w:val="single" w:sz="18" w:space="0" w:color="auto"/>
            </w:tcBorders>
            <w:shd w:val="clear" w:color="auto" w:fill="FFFFFF"/>
            <w:vAlign w:val="center"/>
          </w:tcPr>
          <w:p w14:paraId="0F14845C" w14:textId="77777777" w:rsidR="003A29FC" w:rsidRPr="00D069C0" w:rsidRDefault="003A29FC" w:rsidP="003A29FC">
            <w:pPr>
              <w:rPr>
                <w:sz w:val="21"/>
                <w:szCs w:val="21"/>
              </w:rPr>
            </w:pPr>
          </w:p>
        </w:tc>
        <w:tc>
          <w:tcPr>
            <w:tcW w:w="1555" w:type="dxa"/>
            <w:tcBorders>
              <w:top w:val="single" w:sz="18" w:space="0" w:color="auto"/>
              <w:left w:val="single" w:sz="18" w:space="0" w:color="auto"/>
              <w:bottom w:val="single" w:sz="18" w:space="0" w:color="auto"/>
              <w:right w:val="single" w:sz="18" w:space="0" w:color="auto"/>
            </w:tcBorders>
            <w:shd w:val="clear" w:color="auto" w:fill="FFFFFF"/>
            <w:vAlign w:val="center"/>
          </w:tcPr>
          <w:p w14:paraId="212668E2" w14:textId="77777777" w:rsidR="003A29FC" w:rsidRDefault="003A29FC" w:rsidP="003A29FC">
            <w:pPr>
              <w:rPr>
                <w:sz w:val="21"/>
                <w:szCs w:val="21"/>
              </w:rPr>
            </w:pPr>
            <w:r>
              <w:rPr>
                <w:sz w:val="21"/>
                <w:szCs w:val="21"/>
              </w:rPr>
              <w:t>Measure Used:</w:t>
            </w:r>
          </w:p>
          <w:p w14:paraId="59926710" w14:textId="77777777" w:rsidR="003A29FC" w:rsidRPr="00D069C0" w:rsidRDefault="003A29FC" w:rsidP="003A29FC">
            <w:pPr>
              <w:rPr>
                <w:sz w:val="21"/>
                <w:szCs w:val="21"/>
              </w:rPr>
            </w:pPr>
            <w:r>
              <w:rPr>
                <w:sz w:val="21"/>
                <w:szCs w:val="21"/>
              </w:rPr>
              <w:t xml:space="preserve">Measure Version: </w:t>
            </w:r>
          </w:p>
        </w:tc>
        <w:tc>
          <w:tcPr>
            <w:tcW w:w="2239" w:type="dxa"/>
            <w:tcBorders>
              <w:top w:val="single" w:sz="18" w:space="0" w:color="auto"/>
              <w:left w:val="single" w:sz="18" w:space="0" w:color="auto"/>
              <w:bottom w:val="single" w:sz="18" w:space="0" w:color="auto"/>
              <w:right w:val="single" w:sz="18" w:space="0" w:color="auto"/>
            </w:tcBorders>
            <w:shd w:val="clear" w:color="auto" w:fill="FFFFFF"/>
          </w:tcPr>
          <w:p w14:paraId="679D459B" w14:textId="77777777" w:rsidR="003A29FC" w:rsidRPr="00BB5F6D" w:rsidRDefault="003A29FC" w:rsidP="003A29FC">
            <w:pPr>
              <w:rPr>
                <w:sz w:val="21"/>
                <w:szCs w:val="21"/>
              </w:rPr>
            </w:pPr>
            <w:r w:rsidRPr="00BB5F6D">
              <w:rPr>
                <w:sz w:val="21"/>
                <w:szCs w:val="21"/>
              </w:rPr>
              <w:t>Numerator:</w:t>
            </w:r>
          </w:p>
          <w:p w14:paraId="1784369C" w14:textId="77777777" w:rsidR="003A29FC" w:rsidRPr="00BB5F6D" w:rsidRDefault="003A29FC" w:rsidP="003A29FC">
            <w:pPr>
              <w:rPr>
                <w:sz w:val="21"/>
                <w:szCs w:val="21"/>
              </w:rPr>
            </w:pPr>
            <w:r w:rsidRPr="00BB5F6D">
              <w:rPr>
                <w:sz w:val="21"/>
                <w:szCs w:val="21"/>
              </w:rPr>
              <w:t xml:space="preserve">Denominator: </w:t>
            </w:r>
          </w:p>
          <w:p w14:paraId="6F34DA0C" w14:textId="462FB658" w:rsidR="003A29FC" w:rsidRPr="00BB5F6D" w:rsidRDefault="003A29FC" w:rsidP="003A29FC">
            <w:pPr>
              <w:rPr>
                <w:sz w:val="21"/>
                <w:szCs w:val="21"/>
              </w:rPr>
            </w:pPr>
            <w:r w:rsidRPr="00BB5F6D">
              <w:rPr>
                <w:sz w:val="21"/>
                <w:szCs w:val="21"/>
              </w:rPr>
              <w:t>Percentage:</w:t>
            </w:r>
          </w:p>
        </w:tc>
        <w:tc>
          <w:tcPr>
            <w:tcW w:w="2583" w:type="dxa"/>
            <w:tcBorders>
              <w:top w:val="single" w:sz="18" w:space="0" w:color="auto"/>
              <w:left w:val="single" w:sz="18" w:space="0" w:color="auto"/>
              <w:bottom w:val="single" w:sz="18" w:space="0" w:color="auto"/>
              <w:right w:val="single" w:sz="18" w:space="0" w:color="auto"/>
            </w:tcBorders>
            <w:shd w:val="clear" w:color="auto" w:fill="FFFFFF"/>
          </w:tcPr>
          <w:p w14:paraId="28716AF2" w14:textId="552190C4" w:rsidR="003A29FC" w:rsidRPr="00BB5F6D" w:rsidRDefault="003A29FC" w:rsidP="003A29FC">
            <w:pPr>
              <w:rPr>
                <w:sz w:val="21"/>
                <w:szCs w:val="21"/>
              </w:rPr>
            </w:pPr>
            <w:r w:rsidRPr="00BB5F6D">
              <w:rPr>
                <w:sz w:val="21"/>
                <w:szCs w:val="21"/>
              </w:rPr>
              <w:t>Numerator:</w:t>
            </w:r>
          </w:p>
          <w:p w14:paraId="22209E2F" w14:textId="77777777" w:rsidR="003A29FC" w:rsidRPr="00BB5F6D" w:rsidRDefault="003A29FC" w:rsidP="003A29FC">
            <w:pPr>
              <w:rPr>
                <w:sz w:val="21"/>
                <w:szCs w:val="21"/>
              </w:rPr>
            </w:pPr>
            <w:r w:rsidRPr="00BB5F6D">
              <w:rPr>
                <w:sz w:val="21"/>
                <w:szCs w:val="21"/>
              </w:rPr>
              <w:t xml:space="preserve">Denominator: </w:t>
            </w:r>
          </w:p>
          <w:p w14:paraId="58613A81" w14:textId="77777777" w:rsidR="003A29FC" w:rsidRPr="00BB5F6D" w:rsidRDefault="003A29FC" w:rsidP="003A29FC">
            <w:pPr>
              <w:rPr>
                <w:sz w:val="21"/>
                <w:szCs w:val="21"/>
              </w:rPr>
            </w:pPr>
            <w:r w:rsidRPr="00BB5F6D">
              <w:rPr>
                <w:sz w:val="21"/>
                <w:szCs w:val="21"/>
              </w:rPr>
              <w:t>Percentage:</w:t>
            </w:r>
          </w:p>
        </w:tc>
        <w:tc>
          <w:tcPr>
            <w:tcW w:w="2788" w:type="dxa"/>
            <w:tcBorders>
              <w:top w:val="single" w:sz="18" w:space="0" w:color="auto"/>
              <w:left w:val="single" w:sz="18" w:space="0" w:color="auto"/>
              <w:bottom w:val="single" w:sz="18" w:space="0" w:color="auto"/>
              <w:right w:val="single" w:sz="18" w:space="0" w:color="auto"/>
            </w:tcBorders>
            <w:shd w:val="clear" w:color="auto" w:fill="FFFFFF"/>
          </w:tcPr>
          <w:p w14:paraId="250E4101" w14:textId="77777777" w:rsidR="003A29FC" w:rsidRDefault="003A29FC" w:rsidP="003A29FC">
            <w:pPr>
              <w:rPr>
                <w:sz w:val="21"/>
                <w:szCs w:val="21"/>
              </w:rPr>
            </w:pPr>
          </w:p>
          <w:p w14:paraId="2EE08A8C" w14:textId="77777777" w:rsidR="003A29FC" w:rsidRPr="00D069C0" w:rsidRDefault="003A29FC" w:rsidP="003A29FC">
            <w:pPr>
              <w:rPr>
                <w:sz w:val="21"/>
                <w:szCs w:val="21"/>
              </w:rPr>
            </w:pPr>
            <w:r>
              <w:rPr>
                <w:sz w:val="21"/>
                <w:szCs w:val="21"/>
              </w:rPr>
              <w:t>Percentage:</w:t>
            </w:r>
          </w:p>
        </w:tc>
      </w:tr>
    </w:tbl>
    <w:p w14:paraId="038E5FEE" w14:textId="77777777" w:rsidR="00176CD1" w:rsidRPr="00915BD0" w:rsidRDefault="00176CD1" w:rsidP="003F63B8">
      <w:pPr>
        <w:pStyle w:val="NoSpacing"/>
        <w:rPr>
          <w:b/>
          <w:sz w:val="6"/>
          <w:szCs w:val="6"/>
        </w:rPr>
      </w:pPr>
    </w:p>
    <w:tbl>
      <w:tblPr>
        <w:tblpPr w:leftFromText="180" w:rightFromText="180" w:vertAnchor="text" w:tblpX="-72" w:tblpY="1"/>
        <w:tblOverlap w:val="never"/>
        <w:tblW w:w="10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8"/>
        <w:gridCol w:w="1800"/>
        <w:gridCol w:w="1036"/>
        <w:gridCol w:w="2654"/>
        <w:gridCol w:w="1849"/>
        <w:gridCol w:w="1211"/>
      </w:tblGrid>
      <w:tr w:rsidR="00654880" w:rsidRPr="000A2EBB" w14:paraId="39CDE970" w14:textId="77777777" w:rsidTr="00B93F44">
        <w:trPr>
          <w:trHeight w:val="588"/>
        </w:trPr>
        <w:tc>
          <w:tcPr>
            <w:tcW w:w="2448" w:type="dxa"/>
            <w:tcBorders>
              <w:top w:val="single" w:sz="18" w:space="0" w:color="auto"/>
              <w:left w:val="single" w:sz="18" w:space="0" w:color="auto"/>
            </w:tcBorders>
            <w:shd w:val="clear" w:color="auto" w:fill="CCC0D9" w:themeFill="accent4" w:themeFillTint="66"/>
          </w:tcPr>
          <w:p w14:paraId="0802EB21" w14:textId="77777777" w:rsidR="003064A9" w:rsidRPr="000A2EBB" w:rsidRDefault="003064A9" w:rsidP="003064A9">
            <w:pPr>
              <w:jc w:val="center"/>
              <w:rPr>
                <w:rFonts w:eastAsia="Times New Roman"/>
                <w:b/>
              </w:rPr>
            </w:pPr>
            <w:r>
              <w:rPr>
                <w:rFonts w:eastAsia="Times New Roman"/>
                <w:b/>
              </w:rPr>
              <w:t>HPV Vaccination</w:t>
            </w:r>
          </w:p>
          <w:p w14:paraId="73031745" w14:textId="77777777" w:rsidR="003064A9" w:rsidRPr="000A2EBB" w:rsidRDefault="00A17125" w:rsidP="00654880">
            <w:pPr>
              <w:jc w:val="center"/>
              <w:rPr>
                <w:rFonts w:eastAsia="Times New Roman"/>
                <w:b/>
              </w:rPr>
            </w:pPr>
            <w:r w:rsidRPr="003064A9">
              <w:rPr>
                <w:rFonts w:eastAsia="Times New Roman"/>
                <w:i/>
                <w:sz w:val="18"/>
                <w:szCs w:val="18"/>
              </w:rPr>
              <w:t xml:space="preserve">Please limit data to </w:t>
            </w:r>
            <w:r>
              <w:rPr>
                <w:rFonts w:eastAsia="Times New Roman"/>
                <w:i/>
                <w:sz w:val="18"/>
                <w:szCs w:val="18"/>
              </w:rPr>
              <w:t>active patients (at least one visit</w:t>
            </w:r>
            <w:r w:rsidRPr="003064A9">
              <w:rPr>
                <w:rFonts w:eastAsia="Times New Roman"/>
                <w:i/>
                <w:sz w:val="18"/>
                <w:szCs w:val="18"/>
              </w:rPr>
              <w:t xml:space="preserve"> in the past 24 </w:t>
            </w:r>
            <w:r>
              <w:rPr>
                <w:rFonts w:eastAsia="Times New Roman"/>
                <w:i/>
                <w:sz w:val="18"/>
                <w:szCs w:val="18"/>
              </w:rPr>
              <w:t>months)</w:t>
            </w:r>
          </w:p>
        </w:tc>
        <w:tc>
          <w:tcPr>
            <w:tcW w:w="1800" w:type="dxa"/>
            <w:tcBorders>
              <w:top w:val="single" w:sz="18" w:space="0" w:color="auto"/>
              <w:left w:val="single" w:sz="18" w:space="0" w:color="auto"/>
            </w:tcBorders>
            <w:shd w:val="clear" w:color="auto" w:fill="CCC0D9" w:themeFill="accent4" w:themeFillTint="66"/>
          </w:tcPr>
          <w:p w14:paraId="58A09A71" w14:textId="77777777" w:rsidR="00D82B6A" w:rsidRDefault="00D82B6A" w:rsidP="00654880">
            <w:pPr>
              <w:jc w:val="center"/>
              <w:rPr>
                <w:rFonts w:cs="Calibri"/>
                <w:b/>
              </w:rPr>
            </w:pPr>
            <w:r>
              <w:rPr>
                <w:rFonts w:cs="Calibri"/>
                <w:b/>
              </w:rPr>
              <w:t xml:space="preserve">Baseline </w:t>
            </w:r>
          </w:p>
          <w:p w14:paraId="2451BBF1" w14:textId="7719F366" w:rsidR="003064A9" w:rsidRDefault="00D82B6A" w:rsidP="003064A9">
            <w:pPr>
              <w:jc w:val="center"/>
              <w:rPr>
                <w:rFonts w:eastAsia="Times New Roman"/>
                <w:b/>
              </w:rPr>
            </w:pPr>
            <w:r>
              <w:rPr>
                <w:rFonts w:cs="Calibri"/>
                <w:sz w:val="18"/>
                <w:szCs w:val="18"/>
              </w:rPr>
              <w:t>(</w:t>
            </w:r>
            <w:r w:rsidR="00151C7F">
              <w:rPr>
                <w:rFonts w:cs="Calibri"/>
                <w:sz w:val="18"/>
                <w:szCs w:val="18"/>
              </w:rPr>
              <w:t>Data a</w:t>
            </w:r>
            <w:r>
              <w:rPr>
                <w:rFonts w:cs="Calibri"/>
                <w:sz w:val="18"/>
                <w:szCs w:val="18"/>
              </w:rPr>
              <w:t xml:space="preserve">s of </w:t>
            </w:r>
            <w:r w:rsidR="00AE5DCB" w:rsidRPr="00563C08">
              <w:rPr>
                <w:rFonts w:cs="Calibri"/>
                <w:b/>
                <w:sz w:val="18"/>
                <w:szCs w:val="18"/>
              </w:rPr>
              <w:t xml:space="preserve"> </w:t>
            </w:r>
            <w:sdt>
              <w:sdtPr>
                <w:rPr>
                  <w:rFonts w:cs="Calibri"/>
                  <w:b/>
                  <w:sz w:val="18"/>
                  <w:szCs w:val="18"/>
                </w:rPr>
                <w:id w:val="1838410144"/>
                <w:showingPlcHdr/>
              </w:sdtPr>
              <w:sdtEndPr/>
              <w:sdtContent>
                <w:r w:rsidR="00AE5DCB" w:rsidRPr="00563C08">
                  <w:rPr>
                    <w:rStyle w:val="PlaceholderText"/>
                    <w:sz w:val="18"/>
                    <w:szCs w:val="18"/>
                  </w:rPr>
                  <w:t>Click here to enter text.</w:t>
                </w:r>
              </w:sdtContent>
            </w:sdt>
            <w:r w:rsidR="00AE5DCB">
              <w:rPr>
                <w:rFonts w:cs="Calibri"/>
                <w:sz w:val="18"/>
                <w:szCs w:val="18"/>
              </w:rPr>
              <w:t xml:space="preserve"> </w:t>
            </w:r>
            <w:r>
              <w:rPr>
                <w:rFonts w:cs="Calibri"/>
                <w:sz w:val="18"/>
                <w:szCs w:val="18"/>
              </w:rPr>
              <w:t>)</w:t>
            </w:r>
          </w:p>
          <w:p w14:paraId="6EA3CCB0" w14:textId="77777777" w:rsidR="00D82B6A" w:rsidRPr="003064A9" w:rsidRDefault="00D82B6A" w:rsidP="00F55039">
            <w:pPr>
              <w:jc w:val="center"/>
              <w:rPr>
                <w:rFonts w:cs="Calibri"/>
                <w:i/>
                <w:sz w:val="18"/>
                <w:szCs w:val="18"/>
              </w:rPr>
            </w:pPr>
          </w:p>
        </w:tc>
        <w:tc>
          <w:tcPr>
            <w:tcW w:w="1036" w:type="dxa"/>
            <w:tcBorders>
              <w:top w:val="single" w:sz="18" w:space="0" w:color="auto"/>
              <w:left w:val="single" w:sz="18" w:space="0" w:color="auto"/>
              <w:right w:val="single" w:sz="18" w:space="0" w:color="auto"/>
            </w:tcBorders>
            <w:shd w:val="clear" w:color="auto" w:fill="CCC0D9" w:themeFill="accent4" w:themeFillTint="66"/>
          </w:tcPr>
          <w:p w14:paraId="1CF0685C" w14:textId="77777777" w:rsidR="00D82B6A" w:rsidRDefault="00D82B6A" w:rsidP="00654880">
            <w:pPr>
              <w:jc w:val="center"/>
              <w:rPr>
                <w:rFonts w:cs="Calibri"/>
                <w:b/>
              </w:rPr>
            </w:pPr>
            <w:r w:rsidRPr="000A2EBB">
              <w:rPr>
                <w:rFonts w:cs="Calibri"/>
                <w:b/>
              </w:rPr>
              <w:t xml:space="preserve">Target </w:t>
            </w:r>
            <w:r>
              <w:rPr>
                <w:rFonts w:cs="Calibri"/>
                <w:b/>
              </w:rPr>
              <w:t xml:space="preserve">% </w:t>
            </w:r>
          </w:p>
          <w:p w14:paraId="4DE064F7" w14:textId="2C3D1777" w:rsidR="00D82B6A" w:rsidRPr="000A2EBB" w:rsidRDefault="00D82B6A" w:rsidP="00BB5F6D">
            <w:pPr>
              <w:jc w:val="center"/>
              <w:rPr>
                <w:rFonts w:eastAsia="Times New Roman"/>
              </w:rPr>
            </w:pPr>
            <w:r w:rsidRPr="00D3376F">
              <w:rPr>
                <w:rFonts w:cs="Calibri"/>
                <w:sz w:val="18"/>
                <w:szCs w:val="18"/>
              </w:rPr>
              <w:t>(</w:t>
            </w:r>
            <w:r w:rsidR="00AE5DCB">
              <w:rPr>
                <w:rFonts w:cs="Calibri"/>
                <w:sz w:val="18"/>
                <w:szCs w:val="18"/>
              </w:rPr>
              <w:t>12</w:t>
            </w:r>
            <w:r w:rsidR="00D51A25">
              <w:rPr>
                <w:rFonts w:cs="Calibri"/>
                <w:sz w:val="18"/>
                <w:szCs w:val="18"/>
              </w:rPr>
              <w:t>/</w:t>
            </w:r>
            <w:r w:rsidR="00AE5DCB">
              <w:rPr>
                <w:rFonts w:cs="Calibri"/>
                <w:sz w:val="18"/>
                <w:szCs w:val="18"/>
              </w:rPr>
              <w:t>31</w:t>
            </w:r>
            <w:r w:rsidR="00D51A25">
              <w:rPr>
                <w:rFonts w:cs="Calibri"/>
                <w:sz w:val="18"/>
                <w:szCs w:val="18"/>
              </w:rPr>
              <w:t>/21</w:t>
            </w:r>
            <w:r w:rsidRPr="00D3376F">
              <w:rPr>
                <w:rFonts w:cs="Calibri"/>
                <w:sz w:val="18"/>
                <w:szCs w:val="18"/>
              </w:rPr>
              <w:t>)</w:t>
            </w:r>
          </w:p>
        </w:tc>
        <w:tc>
          <w:tcPr>
            <w:tcW w:w="2654" w:type="dxa"/>
            <w:tcBorders>
              <w:top w:val="single" w:sz="18" w:space="0" w:color="auto"/>
              <w:left w:val="single" w:sz="18" w:space="0" w:color="auto"/>
              <w:right w:val="single" w:sz="18" w:space="0" w:color="auto"/>
            </w:tcBorders>
            <w:shd w:val="clear" w:color="auto" w:fill="CCC0D9" w:themeFill="accent4" w:themeFillTint="66"/>
          </w:tcPr>
          <w:p w14:paraId="348E45E0" w14:textId="77777777" w:rsidR="00D82B6A" w:rsidRDefault="00D82B6A" w:rsidP="00654880">
            <w:pPr>
              <w:jc w:val="center"/>
              <w:rPr>
                <w:rFonts w:cs="Calibri"/>
                <w:b/>
              </w:rPr>
            </w:pPr>
          </w:p>
        </w:tc>
        <w:tc>
          <w:tcPr>
            <w:tcW w:w="1849" w:type="dxa"/>
            <w:tcBorders>
              <w:top w:val="single" w:sz="18" w:space="0" w:color="auto"/>
              <w:left w:val="single" w:sz="18" w:space="0" w:color="auto"/>
              <w:right w:val="single" w:sz="18" w:space="0" w:color="auto"/>
            </w:tcBorders>
            <w:shd w:val="clear" w:color="auto" w:fill="CCC0D9" w:themeFill="accent4" w:themeFillTint="66"/>
          </w:tcPr>
          <w:p w14:paraId="511B7CAA" w14:textId="77777777" w:rsidR="00D82B6A" w:rsidRDefault="00D82B6A" w:rsidP="00654880">
            <w:pPr>
              <w:jc w:val="center"/>
              <w:rPr>
                <w:rFonts w:cs="Calibri"/>
                <w:b/>
              </w:rPr>
            </w:pPr>
            <w:r>
              <w:rPr>
                <w:rFonts w:cs="Calibri"/>
                <w:b/>
              </w:rPr>
              <w:t xml:space="preserve">Baseline </w:t>
            </w:r>
          </w:p>
          <w:p w14:paraId="5A395F3A" w14:textId="77777777" w:rsidR="00AE5DCB" w:rsidRDefault="00AE5DCB" w:rsidP="00AE5DCB">
            <w:pPr>
              <w:jc w:val="center"/>
              <w:rPr>
                <w:rFonts w:eastAsia="Times New Roman"/>
                <w:b/>
              </w:rPr>
            </w:pPr>
            <w:r>
              <w:rPr>
                <w:rFonts w:cs="Calibri"/>
                <w:sz w:val="18"/>
                <w:szCs w:val="18"/>
              </w:rPr>
              <w:t xml:space="preserve">(Data as of </w:t>
            </w:r>
            <w:r w:rsidRPr="00563C08">
              <w:rPr>
                <w:rFonts w:cs="Calibri"/>
                <w:b/>
                <w:sz w:val="18"/>
                <w:szCs w:val="18"/>
              </w:rPr>
              <w:t xml:space="preserve"> </w:t>
            </w:r>
            <w:sdt>
              <w:sdtPr>
                <w:rPr>
                  <w:rFonts w:cs="Calibri"/>
                  <w:b/>
                  <w:sz w:val="18"/>
                  <w:szCs w:val="18"/>
                </w:rPr>
                <w:id w:val="1666043789"/>
                <w:showingPlcHdr/>
              </w:sdtPr>
              <w:sdtEndPr/>
              <w:sdtContent>
                <w:r w:rsidRPr="00563C08">
                  <w:rPr>
                    <w:rStyle w:val="PlaceholderText"/>
                    <w:sz w:val="18"/>
                    <w:szCs w:val="18"/>
                  </w:rPr>
                  <w:t>Click here to enter text.</w:t>
                </w:r>
              </w:sdtContent>
            </w:sdt>
            <w:r>
              <w:rPr>
                <w:rFonts w:cs="Calibri"/>
                <w:sz w:val="18"/>
                <w:szCs w:val="18"/>
              </w:rPr>
              <w:t xml:space="preserve"> )</w:t>
            </w:r>
          </w:p>
          <w:p w14:paraId="24CD2A67" w14:textId="32081667" w:rsidR="003064A9" w:rsidRPr="00890B38" w:rsidRDefault="003064A9" w:rsidP="00890B38">
            <w:pPr>
              <w:rPr>
                <w:rFonts w:cs="Calibri"/>
                <w:sz w:val="18"/>
                <w:szCs w:val="18"/>
              </w:rPr>
            </w:pPr>
          </w:p>
        </w:tc>
        <w:tc>
          <w:tcPr>
            <w:tcW w:w="1211" w:type="dxa"/>
            <w:tcBorders>
              <w:top w:val="single" w:sz="18" w:space="0" w:color="auto"/>
              <w:left w:val="single" w:sz="18" w:space="0" w:color="auto"/>
              <w:right w:val="single" w:sz="18" w:space="0" w:color="auto"/>
            </w:tcBorders>
            <w:shd w:val="clear" w:color="auto" w:fill="CCC0D9" w:themeFill="accent4" w:themeFillTint="66"/>
          </w:tcPr>
          <w:p w14:paraId="6DE081E3" w14:textId="77777777" w:rsidR="00D82B6A" w:rsidRDefault="00D82B6A" w:rsidP="00654880">
            <w:pPr>
              <w:jc w:val="center"/>
              <w:rPr>
                <w:rFonts w:cs="Calibri"/>
                <w:b/>
              </w:rPr>
            </w:pPr>
            <w:r w:rsidRPr="000A2EBB">
              <w:rPr>
                <w:rFonts w:cs="Calibri"/>
                <w:b/>
              </w:rPr>
              <w:t xml:space="preserve">Target </w:t>
            </w:r>
            <w:r>
              <w:rPr>
                <w:rFonts w:cs="Calibri"/>
                <w:b/>
              </w:rPr>
              <w:t xml:space="preserve">% </w:t>
            </w:r>
          </w:p>
          <w:p w14:paraId="58E3E4D0" w14:textId="4EFE9503" w:rsidR="00D82B6A" w:rsidRPr="000A2EBB" w:rsidRDefault="00AE5DCB" w:rsidP="00BB5F6D">
            <w:pPr>
              <w:jc w:val="center"/>
              <w:rPr>
                <w:rFonts w:eastAsia="Times New Roman"/>
              </w:rPr>
            </w:pPr>
            <w:r w:rsidRPr="00D3376F">
              <w:rPr>
                <w:rFonts w:cs="Calibri"/>
                <w:sz w:val="18"/>
                <w:szCs w:val="18"/>
              </w:rPr>
              <w:t>(</w:t>
            </w:r>
            <w:r>
              <w:rPr>
                <w:rFonts w:cs="Calibri"/>
                <w:sz w:val="18"/>
                <w:szCs w:val="18"/>
              </w:rPr>
              <w:t>12/31/21</w:t>
            </w:r>
            <w:r w:rsidRPr="00D3376F">
              <w:rPr>
                <w:rFonts w:cs="Calibri"/>
                <w:sz w:val="18"/>
                <w:szCs w:val="18"/>
              </w:rPr>
              <w:t>)</w:t>
            </w:r>
          </w:p>
        </w:tc>
      </w:tr>
      <w:tr w:rsidR="00A17125" w:rsidRPr="007D66F0" w14:paraId="228A15B5" w14:textId="77777777" w:rsidTr="00890B38">
        <w:trPr>
          <w:trHeight w:val="63"/>
        </w:trPr>
        <w:tc>
          <w:tcPr>
            <w:tcW w:w="2448" w:type="dxa"/>
            <w:tcBorders>
              <w:left w:val="single" w:sz="18" w:space="0" w:color="auto"/>
            </w:tcBorders>
            <w:shd w:val="clear" w:color="auto" w:fill="auto"/>
          </w:tcPr>
          <w:p w14:paraId="2B813A6A" w14:textId="77777777" w:rsidR="00A17125" w:rsidRPr="00D3376F" w:rsidRDefault="00A17125" w:rsidP="00A17125">
            <w:pPr>
              <w:rPr>
                <w:sz w:val="21"/>
                <w:szCs w:val="21"/>
              </w:rPr>
            </w:pPr>
            <w:r>
              <w:rPr>
                <w:rFonts w:eastAsia="Times New Roman"/>
                <w:sz w:val="21"/>
                <w:szCs w:val="21"/>
              </w:rPr>
              <w:t>F</w:t>
            </w:r>
            <w:r w:rsidRPr="00D3376F">
              <w:rPr>
                <w:rFonts w:eastAsia="Times New Roman"/>
                <w:sz w:val="21"/>
                <w:szCs w:val="21"/>
              </w:rPr>
              <w:t>emales and males ages 11-</w:t>
            </w:r>
            <w:r>
              <w:rPr>
                <w:rFonts w:eastAsia="Times New Roman"/>
                <w:sz w:val="21"/>
                <w:szCs w:val="21"/>
              </w:rPr>
              <w:t>12</w:t>
            </w:r>
            <w:r w:rsidRPr="00D3376F">
              <w:rPr>
                <w:rFonts w:eastAsia="Times New Roman"/>
                <w:sz w:val="21"/>
                <w:szCs w:val="21"/>
              </w:rPr>
              <w:t xml:space="preserve"> </w:t>
            </w:r>
            <w:r>
              <w:rPr>
                <w:rFonts w:eastAsia="Times New Roman"/>
                <w:sz w:val="21"/>
                <w:szCs w:val="21"/>
              </w:rPr>
              <w:t>with</w:t>
            </w:r>
            <w:r w:rsidRPr="00D3376F">
              <w:rPr>
                <w:rFonts w:eastAsia="Times New Roman"/>
                <w:sz w:val="21"/>
                <w:szCs w:val="21"/>
              </w:rPr>
              <w:t xml:space="preserve"> </w:t>
            </w:r>
            <w:r w:rsidRPr="00BA663D">
              <w:rPr>
                <w:rFonts w:eastAsia="Times New Roman"/>
                <w:sz w:val="21"/>
                <w:szCs w:val="21"/>
              </w:rPr>
              <w:t xml:space="preserve">≥ 1 </w:t>
            </w:r>
            <w:r>
              <w:rPr>
                <w:rFonts w:eastAsia="Times New Roman"/>
                <w:sz w:val="21"/>
                <w:szCs w:val="21"/>
              </w:rPr>
              <w:t>d</w:t>
            </w:r>
            <w:r w:rsidRPr="00BA663D">
              <w:rPr>
                <w:rFonts w:eastAsia="Times New Roman"/>
                <w:sz w:val="21"/>
                <w:szCs w:val="21"/>
              </w:rPr>
              <w:t>ose</w:t>
            </w:r>
            <w:r>
              <w:rPr>
                <w:rFonts w:eastAsia="Times New Roman"/>
                <w:sz w:val="21"/>
                <w:szCs w:val="21"/>
              </w:rPr>
              <w:t xml:space="preserve"> of</w:t>
            </w:r>
            <w:r w:rsidRPr="00BA663D">
              <w:rPr>
                <w:rFonts w:eastAsia="Times New Roman"/>
                <w:sz w:val="21"/>
                <w:szCs w:val="21"/>
              </w:rPr>
              <w:t xml:space="preserve"> HPV</w:t>
            </w:r>
            <w:r>
              <w:rPr>
                <w:rFonts w:eastAsia="Times New Roman"/>
                <w:sz w:val="21"/>
                <w:szCs w:val="21"/>
              </w:rPr>
              <w:t xml:space="preserve"> vaccine</w:t>
            </w:r>
          </w:p>
        </w:tc>
        <w:tc>
          <w:tcPr>
            <w:tcW w:w="1800" w:type="dxa"/>
            <w:tcBorders>
              <w:left w:val="single" w:sz="18" w:space="0" w:color="auto"/>
            </w:tcBorders>
          </w:tcPr>
          <w:p w14:paraId="17AACE5A" w14:textId="77777777" w:rsidR="00A17125" w:rsidRDefault="00A17125" w:rsidP="00A17125">
            <w:pPr>
              <w:rPr>
                <w:sz w:val="21"/>
                <w:szCs w:val="21"/>
              </w:rPr>
            </w:pPr>
            <w:r>
              <w:rPr>
                <w:sz w:val="21"/>
                <w:szCs w:val="21"/>
              </w:rPr>
              <w:t>Numerator:</w:t>
            </w:r>
          </w:p>
          <w:p w14:paraId="0EBAFE02" w14:textId="77777777" w:rsidR="00A17125" w:rsidRDefault="00A17125" w:rsidP="00A17125">
            <w:pPr>
              <w:rPr>
                <w:sz w:val="21"/>
                <w:szCs w:val="21"/>
              </w:rPr>
            </w:pPr>
            <w:r>
              <w:rPr>
                <w:sz w:val="21"/>
                <w:szCs w:val="21"/>
              </w:rPr>
              <w:t xml:space="preserve">Denominator: </w:t>
            </w:r>
          </w:p>
          <w:p w14:paraId="36AF45C1" w14:textId="77777777" w:rsidR="00A17125" w:rsidRPr="00D3376F" w:rsidRDefault="00A17125" w:rsidP="00A17125">
            <w:pPr>
              <w:rPr>
                <w:rFonts w:eastAsia="Times New Roman"/>
                <w:b/>
                <w:sz w:val="21"/>
                <w:szCs w:val="21"/>
              </w:rPr>
            </w:pPr>
            <w:r>
              <w:rPr>
                <w:sz w:val="21"/>
                <w:szCs w:val="21"/>
              </w:rPr>
              <w:t>Percentage:</w:t>
            </w:r>
          </w:p>
        </w:tc>
        <w:tc>
          <w:tcPr>
            <w:tcW w:w="1036" w:type="dxa"/>
            <w:tcBorders>
              <w:left w:val="single" w:sz="18" w:space="0" w:color="auto"/>
              <w:right w:val="single" w:sz="18" w:space="0" w:color="auto"/>
            </w:tcBorders>
            <w:shd w:val="clear" w:color="auto" w:fill="FFFFFF"/>
            <w:vAlign w:val="center"/>
          </w:tcPr>
          <w:p w14:paraId="7D13CB56" w14:textId="77777777" w:rsidR="00A17125" w:rsidRPr="00D3376F" w:rsidRDefault="00A17125" w:rsidP="00A17125">
            <w:pPr>
              <w:jc w:val="center"/>
              <w:rPr>
                <w:rFonts w:eastAsia="Times New Roman"/>
                <w:b/>
                <w:sz w:val="21"/>
                <w:szCs w:val="21"/>
              </w:rPr>
            </w:pPr>
          </w:p>
        </w:tc>
        <w:tc>
          <w:tcPr>
            <w:tcW w:w="2654" w:type="dxa"/>
            <w:tcBorders>
              <w:left w:val="single" w:sz="18" w:space="0" w:color="auto"/>
              <w:right w:val="single" w:sz="18" w:space="0" w:color="auto"/>
            </w:tcBorders>
            <w:shd w:val="clear" w:color="auto" w:fill="FFFFFF"/>
          </w:tcPr>
          <w:p w14:paraId="7B6C945B" w14:textId="77777777" w:rsidR="00A17125" w:rsidRPr="00D3376F" w:rsidRDefault="00A17125" w:rsidP="00A17125">
            <w:pPr>
              <w:rPr>
                <w:rFonts w:eastAsia="Times New Roman"/>
                <w:b/>
                <w:sz w:val="21"/>
                <w:szCs w:val="21"/>
              </w:rPr>
            </w:pPr>
            <w:r>
              <w:rPr>
                <w:rFonts w:eastAsia="Times New Roman"/>
                <w:sz w:val="21"/>
                <w:szCs w:val="21"/>
              </w:rPr>
              <w:t>F</w:t>
            </w:r>
            <w:r w:rsidRPr="00D3376F">
              <w:rPr>
                <w:rFonts w:eastAsia="Times New Roman"/>
                <w:sz w:val="21"/>
                <w:szCs w:val="21"/>
              </w:rPr>
              <w:t>emales and males ages 11-1</w:t>
            </w:r>
            <w:r>
              <w:rPr>
                <w:rFonts w:eastAsia="Times New Roman"/>
                <w:sz w:val="21"/>
                <w:szCs w:val="21"/>
              </w:rPr>
              <w:t>2</w:t>
            </w:r>
            <w:r w:rsidRPr="00D3376F">
              <w:rPr>
                <w:rFonts w:eastAsia="Times New Roman"/>
                <w:sz w:val="21"/>
                <w:szCs w:val="21"/>
              </w:rPr>
              <w:t xml:space="preserve"> who’ve completed</w:t>
            </w:r>
            <w:r>
              <w:rPr>
                <w:rFonts w:eastAsia="Times New Roman"/>
                <w:sz w:val="21"/>
                <w:szCs w:val="21"/>
              </w:rPr>
              <w:t>*</w:t>
            </w:r>
            <w:r w:rsidRPr="00D3376F">
              <w:rPr>
                <w:rFonts w:eastAsia="Times New Roman"/>
                <w:sz w:val="21"/>
                <w:szCs w:val="21"/>
              </w:rPr>
              <w:t xml:space="preserve"> the HPV series</w:t>
            </w:r>
          </w:p>
        </w:tc>
        <w:tc>
          <w:tcPr>
            <w:tcW w:w="1849" w:type="dxa"/>
            <w:tcBorders>
              <w:left w:val="single" w:sz="18" w:space="0" w:color="auto"/>
              <w:right w:val="single" w:sz="18" w:space="0" w:color="auto"/>
            </w:tcBorders>
            <w:shd w:val="clear" w:color="auto" w:fill="FFFFFF"/>
          </w:tcPr>
          <w:p w14:paraId="0F84597A" w14:textId="77777777" w:rsidR="00A17125" w:rsidRDefault="00A17125" w:rsidP="00A17125">
            <w:pPr>
              <w:rPr>
                <w:sz w:val="21"/>
                <w:szCs w:val="21"/>
              </w:rPr>
            </w:pPr>
            <w:r>
              <w:rPr>
                <w:sz w:val="21"/>
                <w:szCs w:val="21"/>
              </w:rPr>
              <w:t>Numerator:</w:t>
            </w:r>
          </w:p>
          <w:p w14:paraId="63695EE1" w14:textId="77777777" w:rsidR="00A17125" w:rsidRDefault="00A17125" w:rsidP="00A17125">
            <w:pPr>
              <w:rPr>
                <w:sz w:val="21"/>
                <w:szCs w:val="21"/>
              </w:rPr>
            </w:pPr>
            <w:r>
              <w:rPr>
                <w:sz w:val="21"/>
                <w:szCs w:val="21"/>
              </w:rPr>
              <w:t xml:space="preserve">Denominator: </w:t>
            </w:r>
          </w:p>
          <w:p w14:paraId="5C69DB77" w14:textId="77777777" w:rsidR="00A17125" w:rsidRPr="00D3376F" w:rsidRDefault="00A17125" w:rsidP="00A17125">
            <w:pPr>
              <w:rPr>
                <w:rFonts w:eastAsia="Times New Roman"/>
                <w:b/>
                <w:sz w:val="21"/>
                <w:szCs w:val="21"/>
              </w:rPr>
            </w:pPr>
            <w:r>
              <w:rPr>
                <w:sz w:val="21"/>
                <w:szCs w:val="21"/>
              </w:rPr>
              <w:t>Percentage:</w:t>
            </w:r>
          </w:p>
        </w:tc>
        <w:tc>
          <w:tcPr>
            <w:tcW w:w="1211" w:type="dxa"/>
            <w:tcBorders>
              <w:left w:val="single" w:sz="18" w:space="0" w:color="auto"/>
              <w:right w:val="single" w:sz="18" w:space="0" w:color="auto"/>
            </w:tcBorders>
            <w:shd w:val="clear" w:color="auto" w:fill="FFFFFF"/>
          </w:tcPr>
          <w:p w14:paraId="64155C7D" w14:textId="77777777" w:rsidR="00A17125" w:rsidRPr="00D3376F" w:rsidRDefault="00A17125" w:rsidP="00A17125">
            <w:pPr>
              <w:jc w:val="center"/>
              <w:rPr>
                <w:rFonts w:eastAsia="Times New Roman"/>
                <w:b/>
                <w:sz w:val="21"/>
                <w:szCs w:val="21"/>
              </w:rPr>
            </w:pPr>
          </w:p>
        </w:tc>
      </w:tr>
      <w:tr w:rsidR="00654880" w:rsidRPr="007D66F0" w14:paraId="0F7A67F5" w14:textId="77777777" w:rsidTr="00890B38">
        <w:trPr>
          <w:trHeight w:val="63"/>
        </w:trPr>
        <w:tc>
          <w:tcPr>
            <w:tcW w:w="2448" w:type="dxa"/>
            <w:tcBorders>
              <w:left w:val="single" w:sz="18" w:space="0" w:color="auto"/>
            </w:tcBorders>
            <w:shd w:val="clear" w:color="auto" w:fill="auto"/>
          </w:tcPr>
          <w:p w14:paraId="266F829E" w14:textId="77777777" w:rsidR="00D82B6A" w:rsidRPr="00D3376F" w:rsidRDefault="005268FC" w:rsidP="00A17125">
            <w:pPr>
              <w:rPr>
                <w:sz w:val="21"/>
                <w:szCs w:val="21"/>
              </w:rPr>
            </w:pPr>
            <w:r>
              <w:rPr>
                <w:rFonts w:eastAsia="Times New Roman"/>
                <w:sz w:val="21"/>
                <w:szCs w:val="21"/>
              </w:rPr>
              <w:t>F</w:t>
            </w:r>
            <w:r w:rsidR="00D82B6A" w:rsidRPr="00D3376F">
              <w:rPr>
                <w:rFonts w:eastAsia="Times New Roman"/>
                <w:sz w:val="21"/>
                <w:szCs w:val="21"/>
              </w:rPr>
              <w:t>emales and males ages 1</w:t>
            </w:r>
            <w:r w:rsidR="00A17125">
              <w:rPr>
                <w:rFonts w:eastAsia="Times New Roman"/>
                <w:sz w:val="21"/>
                <w:szCs w:val="21"/>
              </w:rPr>
              <w:t>3</w:t>
            </w:r>
            <w:r w:rsidR="00D82B6A" w:rsidRPr="00D3376F">
              <w:rPr>
                <w:rFonts w:eastAsia="Times New Roman"/>
                <w:sz w:val="21"/>
                <w:szCs w:val="21"/>
              </w:rPr>
              <w:t>-</w:t>
            </w:r>
            <w:r w:rsidR="00A811DB">
              <w:rPr>
                <w:rFonts w:eastAsia="Times New Roman"/>
                <w:sz w:val="21"/>
                <w:szCs w:val="21"/>
              </w:rPr>
              <w:t>14</w:t>
            </w:r>
            <w:r w:rsidR="00D82B6A" w:rsidRPr="00D3376F">
              <w:rPr>
                <w:rFonts w:eastAsia="Times New Roman"/>
                <w:sz w:val="21"/>
                <w:szCs w:val="21"/>
              </w:rPr>
              <w:t xml:space="preserve"> </w:t>
            </w:r>
            <w:r w:rsidR="00BA663D">
              <w:rPr>
                <w:rFonts w:eastAsia="Times New Roman"/>
                <w:sz w:val="21"/>
                <w:szCs w:val="21"/>
              </w:rPr>
              <w:t>with</w:t>
            </w:r>
            <w:r w:rsidR="00D82B6A" w:rsidRPr="00D3376F">
              <w:rPr>
                <w:rFonts w:eastAsia="Times New Roman"/>
                <w:sz w:val="21"/>
                <w:szCs w:val="21"/>
              </w:rPr>
              <w:t xml:space="preserve"> </w:t>
            </w:r>
            <w:r w:rsidR="00BA663D" w:rsidRPr="00BA663D">
              <w:rPr>
                <w:rFonts w:eastAsia="Times New Roman"/>
                <w:sz w:val="21"/>
                <w:szCs w:val="21"/>
              </w:rPr>
              <w:t xml:space="preserve">≥ 1 </w:t>
            </w:r>
            <w:r w:rsidR="00BA663D">
              <w:rPr>
                <w:rFonts w:eastAsia="Times New Roman"/>
                <w:sz w:val="21"/>
                <w:szCs w:val="21"/>
              </w:rPr>
              <w:t>d</w:t>
            </w:r>
            <w:r w:rsidR="00BA663D" w:rsidRPr="00BA663D">
              <w:rPr>
                <w:rFonts w:eastAsia="Times New Roman"/>
                <w:sz w:val="21"/>
                <w:szCs w:val="21"/>
              </w:rPr>
              <w:t>ose</w:t>
            </w:r>
            <w:r w:rsidR="00BA663D">
              <w:rPr>
                <w:rFonts w:eastAsia="Times New Roman"/>
                <w:sz w:val="21"/>
                <w:szCs w:val="21"/>
              </w:rPr>
              <w:t xml:space="preserve"> of</w:t>
            </w:r>
            <w:r w:rsidR="00BA663D" w:rsidRPr="00BA663D">
              <w:rPr>
                <w:rFonts w:eastAsia="Times New Roman"/>
                <w:sz w:val="21"/>
                <w:szCs w:val="21"/>
              </w:rPr>
              <w:t xml:space="preserve"> HPV</w:t>
            </w:r>
            <w:r w:rsidR="00BA663D">
              <w:rPr>
                <w:rFonts w:eastAsia="Times New Roman"/>
                <w:sz w:val="21"/>
                <w:szCs w:val="21"/>
              </w:rPr>
              <w:t xml:space="preserve"> vaccine</w:t>
            </w:r>
          </w:p>
        </w:tc>
        <w:tc>
          <w:tcPr>
            <w:tcW w:w="1800" w:type="dxa"/>
            <w:tcBorders>
              <w:left w:val="single" w:sz="18" w:space="0" w:color="auto"/>
            </w:tcBorders>
          </w:tcPr>
          <w:p w14:paraId="1EF2B447" w14:textId="77777777" w:rsidR="00654880" w:rsidRDefault="00654880" w:rsidP="00654880">
            <w:pPr>
              <w:rPr>
                <w:sz w:val="21"/>
                <w:szCs w:val="21"/>
              </w:rPr>
            </w:pPr>
            <w:r>
              <w:rPr>
                <w:sz w:val="21"/>
                <w:szCs w:val="21"/>
              </w:rPr>
              <w:t>Numerator:</w:t>
            </w:r>
          </w:p>
          <w:p w14:paraId="5FFAC934" w14:textId="77777777" w:rsidR="00654880" w:rsidRDefault="00654880" w:rsidP="00654880">
            <w:pPr>
              <w:rPr>
                <w:sz w:val="21"/>
                <w:szCs w:val="21"/>
              </w:rPr>
            </w:pPr>
            <w:r>
              <w:rPr>
                <w:sz w:val="21"/>
                <w:szCs w:val="21"/>
              </w:rPr>
              <w:t xml:space="preserve">Denominator: </w:t>
            </w:r>
          </w:p>
          <w:p w14:paraId="3305BFAF" w14:textId="77777777" w:rsidR="00D82B6A" w:rsidRPr="00D3376F" w:rsidRDefault="00654880" w:rsidP="00654880">
            <w:pPr>
              <w:rPr>
                <w:rFonts w:eastAsia="Times New Roman"/>
                <w:b/>
                <w:sz w:val="21"/>
                <w:szCs w:val="21"/>
              </w:rPr>
            </w:pPr>
            <w:r>
              <w:rPr>
                <w:sz w:val="21"/>
                <w:szCs w:val="21"/>
              </w:rPr>
              <w:t>Percentage:</w:t>
            </w:r>
          </w:p>
        </w:tc>
        <w:tc>
          <w:tcPr>
            <w:tcW w:w="1036" w:type="dxa"/>
            <w:tcBorders>
              <w:left w:val="single" w:sz="18" w:space="0" w:color="auto"/>
              <w:right w:val="single" w:sz="18" w:space="0" w:color="auto"/>
            </w:tcBorders>
            <w:shd w:val="clear" w:color="auto" w:fill="FFFFFF"/>
            <w:vAlign w:val="center"/>
          </w:tcPr>
          <w:p w14:paraId="7E9776B6" w14:textId="77777777" w:rsidR="00D82B6A" w:rsidRPr="00D3376F" w:rsidRDefault="00D82B6A" w:rsidP="00654880">
            <w:pPr>
              <w:jc w:val="center"/>
              <w:rPr>
                <w:rFonts w:eastAsia="Times New Roman"/>
                <w:b/>
                <w:sz w:val="21"/>
                <w:szCs w:val="21"/>
              </w:rPr>
            </w:pPr>
          </w:p>
        </w:tc>
        <w:tc>
          <w:tcPr>
            <w:tcW w:w="2654" w:type="dxa"/>
            <w:tcBorders>
              <w:left w:val="single" w:sz="18" w:space="0" w:color="auto"/>
              <w:right w:val="single" w:sz="18" w:space="0" w:color="auto"/>
            </w:tcBorders>
            <w:shd w:val="clear" w:color="auto" w:fill="FFFFFF"/>
          </w:tcPr>
          <w:p w14:paraId="13B211AA" w14:textId="77777777" w:rsidR="00D82B6A" w:rsidRPr="00D3376F" w:rsidRDefault="005268FC" w:rsidP="00A17125">
            <w:pPr>
              <w:rPr>
                <w:rFonts w:eastAsia="Times New Roman"/>
                <w:b/>
                <w:sz w:val="21"/>
                <w:szCs w:val="21"/>
              </w:rPr>
            </w:pPr>
            <w:r>
              <w:rPr>
                <w:rFonts w:eastAsia="Times New Roman"/>
                <w:sz w:val="21"/>
                <w:szCs w:val="21"/>
              </w:rPr>
              <w:t>F</w:t>
            </w:r>
            <w:r w:rsidR="00D82B6A" w:rsidRPr="00D3376F">
              <w:rPr>
                <w:rFonts w:eastAsia="Times New Roman"/>
                <w:sz w:val="21"/>
                <w:szCs w:val="21"/>
              </w:rPr>
              <w:t>emales and males ages 1</w:t>
            </w:r>
            <w:r w:rsidR="00A17125">
              <w:rPr>
                <w:rFonts w:eastAsia="Times New Roman"/>
                <w:sz w:val="21"/>
                <w:szCs w:val="21"/>
              </w:rPr>
              <w:t>3</w:t>
            </w:r>
            <w:r w:rsidR="00D82B6A" w:rsidRPr="00D3376F">
              <w:rPr>
                <w:rFonts w:eastAsia="Times New Roman"/>
                <w:sz w:val="21"/>
                <w:szCs w:val="21"/>
              </w:rPr>
              <w:t>-1</w:t>
            </w:r>
            <w:r w:rsidR="00A811DB">
              <w:rPr>
                <w:rFonts w:eastAsia="Times New Roman"/>
                <w:sz w:val="21"/>
                <w:szCs w:val="21"/>
              </w:rPr>
              <w:t>4</w:t>
            </w:r>
            <w:r w:rsidR="00D82B6A" w:rsidRPr="00D3376F">
              <w:rPr>
                <w:rFonts w:eastAsia="Times New Roman"/>
                <w:sz w:val="21"/>
                <w:szCs w:val="21"/>
              </w:rPr>
              <w:t xml:space="preserve"> who’ve completed</w:t>
            </w:r>
            <w:r w:rsidR="00BF4F2A">
              <w:rPr>
                <w:rFonts w:eastAsia="Times New Roman"/>
                <w:sz w:val="21"/>
                <w:szCs w:val="21"/>
              </w:rPr>
              <w:t>*</w:t>
            </w:r>
            <w:r w:rsidR="00D82B6A" w:rsidRPr="00D3376F">
              <w:rPr>
                <w:rFonts w:eastAsia="Times New Roman"/>
                <w:sz w:val="21"/>
                <w:szCs w:val="21"/>
              </w:rPr>
              <w:t xml:space="preserve"> the HPV series</w:t>
            </w:r>
          </w:p>
        </w:tc>
        <w:tc>
          <w:tcPr>
            <w:tcW w:w="1849" w:type="dxa"/>
            <w:tcBorders>
              <w:left w:val="single" w:sz="18" w:space="0" w:color="auto"/>
              <w:right w:val="single" w:sz="18" w:space="0" w:color="auto"/>
            </w:tcBorders>
            <w:shd w:val="clear" w:color="auto" w:fill="FFFFFF"/>
          </w:tcPr>
          <w:p w14:paraId="315C6FD0" w14:textId="77777777" w:rsidR="00654880" w:rsidRDefault="00654880" w:rsidP="00654880">
            <w:pPr>
              <w:rPr>
                <w:sz w:val="21"/>
                <w:szCs w:val="21"/>
              </w:rPr>
            </w:pPr>
            <w:r>
              <w:rPr>
                <w:sz w:val="21"/>
                <w:szCs w:val="21"/>
              </w:rPr>
              <w:t>Numerator:</w:t>
            </w:r>
          </w:p>
          <w:p w14:paraId="423A5C39" w14:textId="77777777" w:rsidR="00654880" w:rsidRDefault="00654880" w:rsidP="00654880">
            <w:pPr>
              <w:rPr>
                <w:sz w:val="21"/>
                <w:szCs w:val="21"/>
              </w:rPr>
            </w:pPr>
            <w:r>
              <w:rPr>
                <w:sz w:val="21"/>
                <w:szCs w:val="21"/>
              </w:rPr>
              <w:t xml:space="preserve">Denominator: </w:t>
            </w:r>
          </w:p>
          <w:p w14:paraId="53F0D27E" w14:textId="77777777" w:rsidR="00D82B6A" w:rsidRPr="00D3376F" w:rsidRDefault="00654880" w:rsidP="00654880">
            <w:pPr>
              <w:rPr>
                <w:rFonts w:eastAsia="Times New Roman"/>
                <w:b/>
                <w:sz w:val="21"/>
                <w:szCs w:val="21"/>
              </w:rPr>
            </w:pPr>
            <w:r>
              <w:rPr>
                <w:sz w:val="21"/>
                <w:szCs w:val="21"/>
              </w:rPr>
              <w:t>Percentage:</w:t>
            </w:r>
          </w:p>
        </w:tc>
        <w:tc>
          <w:tcPr>
            <w:tcW w:w="1211" w:type="dxa"/>
            <w:tcBorders>
              <w:left w:val="single" w:sz="18" w:space="0" w:color="auto"/>
              <w:right w:val="single" w:sz="18" w:space="0" w:color="auto"/>
            </w:tcBorders>
            <w:shd w:val="clear" w:color="auto" w:fill="FFFFFF"/>
          </w:tcPr>
          <w:p w14:paraId="58C8192B" w14:textId="77777777" w:rsidR="00D82B6A" w:rsidRPr="00D3376F" w:rsidRDefault="00D82B6A" w:rsidP="00654880">
            <w:pPr>
              <w:jc w:val="center"/>
              <w:rPr>
                <w:rFonts w:eastAsia="Times New Roman"/>
                <w:b/>
                <w:sz w:val="21"/>
                <w:szCs w:val="21"/>
              </w:rPr>
            </w:pPr>
          </w:p>
        </w:tc>
      </w:tr>
      <w:tr w:rsidR="00D82B6A" w:rsidRPr="007D66F0" w14:paraId="18B16FF3" w14:textId="77777777" w:rsidTr="00890B38">
        <w:trPr>
          <w:trHeight w:val="63"/>
        </w:trPr>
        <w:tc>
          <w:tcPr>
            <w:tcW w:w="2448" w:type="dxa"/>
            <w:tcBorders>
              <w:left w:val="single" w:sz="18" w:space="0" w:color="auto"/>
            </w:tcBorders>
            <w:shd w:val="clear" w:color="auto" w:fill="auto"/>
          </w:tcPr>
          <w:p w14:paraId="65F2D39B" w14:textId="77777777" w:rsidR="00D82B6A" w:rsidRPr="00D3376F" w:rsidRDefault="005268FC" w:rsidP="00654880">
            <w:pPr>
              <w:rPr>
                <w:sz w:val="21"/>
                <w:szCs w:val="21"/>
              </w:rPr>
            </w:pPr>
            <w:r>
              <w:rPr>
                <w:rFonts w:eastAsia="Times New Roman"/>
                <w:sz w:val="21"/>
                <w:szCs w:val="21"/>
              </w:rPr>
              <w:t>F</w:t>
            </w:r>
            <w:r w:rsidR="00D82B6A" w:rsidRPr="00D3376F">
              <w:rPr>
                <w:rFonts w:eastAsia="Times New Roman"/>
                <w:sz w:val="21"/>
                <w:szCs w:val="21"/>
              </w:rPr>
              <w:t xml:space="preserve">emales and males ages 15-26 </w:t>
            </w:r>
            <w:r w:rsidR="00BA663D">
              <w:rPr>
                <w:rFonts w:eastAsia="Times New Roman"/>
                <w:sz w:val="21"/>
                <w:szCs w:val="21"/>
              </w:rPr>
              <w:t xml:space="preserve"> with</w:t>
            </w:r>
            <w:r w:rsidR="00BA663D" w:rsidRPr="00D3376F">
              <w:rPr>
                <w:rFonts w:eastAsia="Times New Roman"/>
                <w:sz w:val="21"/>
                <w:szCs w:val="21"/>
              </w:rPr>
              <w:t xml:space="preserve"> </w:t>
            </w:r>
            <w:r w:rsidR="00BA663D" w:rsidRPr="00BA663D">
              <w:rPr>
                <w:rFonts w:eastAsia="Times New Roman"/>
                <w:sz w:val="21"/>
                <w:szCs w:val="21"/>
              </w:rPr>
              <w:t xml:space="preserve">≥ 1 </w:t>
            </w:r>
            <w:r w:rsidR="00BA663D">
              <w:rPr>
                <w:rFonts w:eastAsia="Times New Roman"/>
                <w:sz w:val="21"/>
                <w:szCs w:val="21"/>
              </w:rPr>
              <w:t>d</w:t>
            </w:r>
            <w:r w:rsidR="00BA663D" w:rsidRPr="00BA663D">
              <w:rPr>
                <w:rFonts w:eastAsia="Times New Roman"/>
                <w:sz w:val="21"/>
                <w:szCs w:val="21"/>
              </w:rPr>
              <w:t>ose</w:t>
            </w:r>
            <w:r w:rsidR="00BA663D">
              <w:rPr>
                <w:rFonts w:eastAsia="Times New Roman"/>
                <w:sz w:val="21"/>
                <w:szCs w:val="21"/>
              </w:rPr>
              <w:t xml:space="preserve"> of</w:t>
            </w:r>
            <w:r w:rsidR="00BA663D" w:rsidRPr="00BA663D">
              <w:rPr>
                <w:rFonts w:eastAsia="Times New Roman"/>
                <w:sz w:val="21"/>
                <w:szCs w:val="21"/>
              </w:rPr>
              <w:t xml:space="preserve"> HPV</w:t>
            </w:r>
            <w:r w:rsidR="00BA663D">
              <w:rPr>
                <w:rFonts w:eastAsia="Times New Roman"/>
                <w:sz w:val="21"/>
                <w:szCs w:val="21"/>
              </w:rPr>
              <w:t xml:space="preserve"> vaccine</w:t>
            </w:r>
          </w:p>
        </w:tc>
        <w:tc>
          <w:tcPr>
            <w:tcW w:w="1800" w:type="dxa"/>
            <w:tcBorders>
              <w:left w:val="single" w:sz="18" w:space="0" w:color="auto"/>
            </w:tcBorders>
          </w:tcPr>
          <w:p w14:paraId="2FACC497" w14:textId="77777777" w:rsidR="00654880" w:rsidRDefault="00654880" w:rsidP="00654880">
            <w:pPr>
              <w:rPr>
                <w:sz w:val="21"/>
                <w:szCs w:val="21"/>
              </w:rPr>
            </w:pPr>
            <w:r>
              <w:rPr>
                <w:sz w:val="21"/>
                <w:szCs w:val="21"/>
              </w:rPr>
              <w:t>Numerator:</w:t>
            </w:r>
          </w:p>
          <w:p w14:paraId="11FEA22F" w14:textId="77777777" w:rsidR="00654880" w:rsidRDefault="00654880" w:rsidP="00654880">
            <w:pPr>
              <w:rPr>
                <w:sz w:val="21"/>
                <w:szCs w:val="21"/>
              </w:rPr>
            </w:pPr>
            <w:r>
              <w:rPr>
                <w:sz w:val="21"/>
                <w:szCs w:val="21"/>
              </w:rPr>
              <w:t xml:space="preserve">Denominator: </w:t>
            </w:r>
          </w:p>
          <w:p w14:paraId="70A0A9EE" w14:textId="77777777" w:rsidR="00D82B6A" w:rsidRPr="00D3376F" w:rsidRDefault="00654880" w:rsidP="00654880">
            <w:pPr>
              <w:rPr>
                <w:rFonts w:eastAsia="Times New Roman"/>
                <w:b/>
                <w:sz w:val="21"/>
                <w:szCs w:val="21"/>
              </w:rPr>
            </w:pPr>
            <w:r>
              <w:rPr>
                <w:sz w:val="21"/>
                <w:szCs w:val="21"/>
              </w:rPr>
              <w:t>Percentage:</w:t>
            </w:r>
          </w:p>
        </w:tc>
        <w:tc>
          <w:tcPr>
            <w:tcW w:w="1036" w:type="dxa"/>
            <w:tcBorders>
              <w:left w:val="single" w:sz="18" w:space="0" w:color="auto"/>
              <w:right w:val="single" w:sz="18" w:space="0" w:color="auto"/>
            </w:tcBorders>
            <w:shd w:val="clear" w:color="auto" w:fill="auto"/>
            <w:vAlign w:val="center"/>
          </w:tcPr>
          <w:p w14:paraId="5EA40CE4" w14:textId="77777777" w:rsidR="00D82B6A" w:rsidRPr="00D3376F" w:rsidRDefault="00D82B6A" w:rsidP="00654880">
            <w:pPr>
              <w:jc w:val="center"/>
              <w:rPr>
                <w:rFonts w:eastAsia="Times New Roman"/>
                <w:b/>
                <w:sz w:val="21"/>
                <w:szCs w:val="21"/>
              </w:rPr>
            </w:pPr>
          </w:p>
        </w:tc>
        <w:tc>
          <w:tcPr>
            <w:tcW w:w="2654" w:type="dxa"/>
            <w:tcBorders>
              <w:left w:val="single" w:sz="18" w:space="0" w:color="auto"/>
              <w:right w:val="single" w:sz="18" w:space="0" w:color="auto"/>
            </w:tcBorders>
          </w:tcPr>
          <w:p w14:paraId="568F635D" w14:textId="77777777" w:rsidR="00D82B6A" w:rsidRPr="00D3376F" w:rsidRDefault="005268FC" w:rsidP="00654880">
            <w:pPr>
              <w:rPr>
                <w:rFonts w:eastAsia="Times New Roman"/>
                <w:b/>
                <w:sz w:val="21"/>
                <w:szCs w:val="21"/>
              </w:rPr>
            </w:pPr>
            <w:r>
              <w:rPr>
                <w:rFonts w:eastAsia="Times New Roman"/>
                <w:sz w:val="21"/>
                <w:szCs w:val="21"/>
              </w:rPr>
              <w:t>F</w:t>
            </w:r>
            <w:r w:rsidR="00D82B6A" w:rsidRPr="00D3376F">
              <w:rPr>
                <w:rFonts w:eastAsia="Times New Roman"/>
                <w:sz w:val="21"/>
                <w:szCs w:val="21"/>
              </w:rPr>
              <w:t>emales and males ages 15-26 who’ve completed</w:t>
            </w:r>
            <w:r w:rsidR="00BF4F2A">
              <w:rPr>
                <w:rFonts w:eastAsia="Times New Roman"/>
                <w:sz w:val="21"/>
                <w:szCs w:val="21"/>
              </w:rPr>
              <w:t>*</w:t>
            </w:r>
            <w:r w:rsidR="00D82B6A" w:rsidRPr="00D3376F">
              <w:rPr>
                <w:rFonts w:eastAsia="Times New Roman"/>
                <w:sz w:val="21"/>
                <w:szCs w:val="21"/>
              </w:rPr>
              <w:t xml:space="preserve"> the HPV series</w:t>
            </w:r>
          </w:p>
        </w:tc>
        <w:tc>
          <w:tcPr>
            <w:tcW w:w="1849" w:type="dxa"/>
            <w:tcBorders>
              <w:left w:val="single" w:sz="18" w:space="0" w:color="auto"/>
              <w:right w:val="single" w:sz="18" w:space="0" w:color="auto"/>
            </w:tcBorders>
          </w:tcPr>
          <w:p w14:paraId="55E3CD23" w14:textId="77777777" w:rsidR="00654880" w:rsidRDefault="00654880" w:rsidP="00654880">
            <w:pPr>
              <w:rPr>
                <w:sz w:val="21"/>
                <w:szCs w:val="21"/>
              </w:rPr>
            </w:pPr>
            <w:r>
              <w:rPr>
                <w:sz w:val="21"/>
                <w:szCs w:val="21"/>
              </w:rPr>
              <w:t>Numerator:</w:t>
            </w:r>
          </w:p>
          <w:p w14:paraId="1F419634" w14:textId="77777777" w:rsidR="00654880" w:rsidRDefault="00654880" w:rsidP="00654880">
            <w:pPr>
              <w:rPr>
                <w:sz w:val="21"/>
                <w:szCs w:val="21"/>
              </w:rPr>
            </w:pPr>
            <w:r>
              <w:rPr>
                <w:sz w:val="21"/>
                <w:szCs w:val="21"/>
              </w:rPr>
              <w:t xml:space="preserve">Denominator: </w:t>
            </w:r>
          </w:p>
          <w:p w14:paraId="322BFE3E" w14:textId="77777777" w:rsidR="00D82B6A" w:rsidRPr="00D3376F" w:rsidRDefault="00654880" w:rsidP="00654880">
            <w:pPr>
              <w:rPr>
                <w:rFonts w:eastAsia="Times New Roman"/>
                <w:b/>
                <w:sz w:val="21"/>
                <w:szCs w:val="21"/>
              </w:rPr>
            </w:pPr>
            <w:r>
              <w:rPr>
                <w:sz w:val="21"/>
                <w:szCs w:val="21"/>
              </w:rPr>
              <w:t>Percentage:</w:t>
            </w:r>
          </w:p>
        </w:tc>
        <w:tc>
          <w:tcPr>
            <w:tcW w:w="1211" w:type="dxa"/>
            <w:tcBorders>
              <w:left w:val="single" w:sz="18" w:space="0" w:color="auto"/>
              <w:right w:val="single" w:sz="18" w:space="0" w:color="auto"/>
            </w:tcBorders>
          </w:tcPr>
          <w:p w14:paraId="5CC55096" w14:textId="77777777" w:rsidR="00D82B6A" w:rsidRPr="00D3376F" w:rsidRDefault="00D82B6A" w:rsidP="00654880">
            <w:pPr>
              <w:jc w:val="center"/>
              <w:rPr>
                <w:rFonts w:eastAsia="Times New Roman"/>
                <w:b/>
                <w:sz w:val="21"/>
                <w:szCs w:val="21"/>
              </w:rPr>
            </w:pPr>
          </w:p>
        </w:tc>
      </w:tr>
    </w:tbl>
    <w:p w14:paraId="6A206E81" w14:textId="77777777" w:rsidR="00BF4F2A" w:rsidRPr="00F30B7F" w:rsidRDefault="00BF4F2A" w:rsidP="00BF4F2A">
      <w:pPr>
        <w:pStyle w:val="NoSpacing"/>
        <w:ind w:left="180"/>
        <w:rPr>
          <w:sz w:val="18"/>
          <w:szCs w:val="18"/>
        </w:rPr>
      </w:pPr>
      <w:r w:rsidRPr="00F30B7F">
        <w:rPr>
          <w:sz w:val="18"/>
          <w:szCs w:val="18"/>
        </w:rPr>
        <w:t>*complete HPV series: 2 doses of HPV if the series was started before the age of 15 (interval: 0, 6-12 months), 3 doses of HPV if the series was started at the age of 15 or older (interval: 0, 2, 6 months)</w:t>
      </w:r>
    </w:p>
    <w:p w14:paraId="793C31A9" w14:textId="77777777" w:rsidR="00D069C0" w:rsidRDefault="00D069C0" w:rsidP="00D069C0">
      <w:pPr>
        <w:pStyle w:val="NoSpacing"/>
        <w:rPr>
          <w:sz w:val="10"/>
          <w:szCs w:val="10"/>
        </w:rPr>
      </w:pPr>
    </w:p>
    <w:tbl>
      <w:tblPr>
        <w:tblW w:w="5170" w:type="pct"/>
        <w:tblInd w:w="-72" w:type="dxa"/>
        <w:tblLook w:val="04A0" w:firstRow="1" w:lastRow="0" w:firstColumn="1" w:lastColumn="0" w:noHBand="0" w:noVBand="1"/>
      </w:tblPr>
      <w:tblGrid>
        <w:gridCol w:w="1497"/>
        <w:gridCol w:w="2002"/>
        <w:gridCol w:w="2400"/>
        <w:gridCol w:w="2430"/>
        <w:gridCol w:w="2791"/>
      </w:tblGrid>
      <w:tr w:rsidR="001071C1" w:rsidRPr="00BB5F6D" w14:paraId="0B30DAC7" w14:textId="77777777" w:rsidTr="00B93F44">
        <w:trPr>
          <w:trHeight w:val="360"/>
        </w:trPr>
        <w:tc>
          <w:tcPr>
            <w:tcW w:w="1497"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154A28B1" w14:textId="77777777" w:rsidR="001071C1" w:rsidRPr="00BB5F6D" w:rsidRDefault="001071C1" w:rsidP="001071C1">
            <w:pPr>
              <w:rPr>
                <w:sz w:val="21"/>
                <w:szCs w:val="21"/>
              </w:rPr>
            </w:pPr>
            <w:r w:rsidRPr="00BB5F6D">
              <w:rPr>
                <w:b/>
                <w:sz w:val="21"/>
                <w:szCs w:val="21"/>
              </w:rPr>
              <w:t>Breast Cancer Screening Rate</w:t>
            </w:r>
          </w:p>
        </w:tc>
        <w:tc>
          <w:tcPr>
            <w:tcW w:w="2002"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5907D15C" w14:textId="77777777" w:rsidR="001071C1" w:rsidRPr="00BB5F6D" w:rsidRDefault="001071C1" w:rsidP="001071C1">
            <w:pPr>
              <w:jc w:val="center"/>
              <w:rPr>
                <w:sz w:val="21"/>
                <w:szCs w:val="21"/>
              </w:rPr>
            </w:pPr>
            <w:r w:rsidRPr="00BB5F6D">
              <w:rPr>
                <w:sz w:val="21"/>
                <w:szCs w:val="21"/>
              </w:rPr>
              <w:t>Measure (Examples: NQF2372, HEDIS, Other)</w:t>
            </w:r>
          </w:p>
        </w:tc>
        <w:tc>
          <w:tcPr>
            <w:tcW w:w="240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39112608" w14:textId="77777777" w:rsidR="001A1966" w:rsidRDefault="001071C1" w:rsidP="001071C1">
            <w:pPr>
              <w:jc w:val="center"/>
              <w:rPr>
                <w:rFonts w:cs="Calibri"/>
                <w:sz w:val="18"/>
                <w:szCs w:val="18"/>
              </w:rPr>
            </w:pPr>
            <w:r w:rsidRPr="00BB5F6D">
              <w:rPr>
                <w:b/>
                <w:sz w:val="21"/>
                <w:szCs w:val="21"/>
              </w:rPr>
              <w:t>201</w:t>
            </w:r>
            <w:r>
              <w:rPr>
                <w:b/>
                <w:sz w:val="21"/>
                <w:szCs w:val="21"/>
              </w:rPr>
              <w:t>9</w:t>
            </w:r>
            <w:r w:rsidRPr="00BB5F6D">
              <w:rPr>
                <w:b/>
                <w:sz w:val="21"/>
                <w:szCs w:val="21"/>
              </w:rPr>
              <w:t xml:space="preserve"> Baseline </w:t>
            </w:r>
            <w:r w:rsidRPr="00BB5F6D">
              <w:rPr>
                <w:sz w:val="21"/>
                <w:szCs w:val="21"/>
              </w:rPr>
              <w:br/>
            </w:r>
            <w:r w:rsidRPr="00BB5F6D">
              <w:rPr>
                <w:rFonts w:cs="Calibri"/>
                <w:sz w:val="18"/>
                <w:szCs w:val="18"/>
              </w:rPr>
              <w:t>(Jan. 1, 201</w:t>
            </w:r>
            <w:r>
              <w:rPr>
                <w:rFonts w:cs="Calibri"/>
                <w:sz w:val="18"/>
                <w:szCs w:val="18"/>
              </w:rPr>
              <w:t>9</w:t>
            </w:r>
            <w:r w:rsidRPr="00BB5F6D">
              <w:rPr>
                <w:rFonts w:cs="Calibri"/>
                <w:sz w:val="18"/>
                <w:szCs w:val="18"/>
              </w:rPr>
              <w:t xml:space="preserve"> – </w:t>
            </w:r>
          </w:p>
          <w:p w14:paraId="1BF7A611" w14:textId="29AEFC48" w:rsidR="001071C1" w:rsidRPr="00D069C0" w:rsidRDefault="001071C1" w:rsidP="001071C1">
            <w:pPr>
              <w:jc w:val="center"/>
              <w:rPr>
                <w:sz w:val="21"/>
                <w:szCs w:val="21"/>
              </w:rPr>
            </w:pPr>
            <w:r>
              <w:rPr>
                <w:rFonts w:cs="Calibri"/>
                <w:sz w:val="18"/>
                <w:szCs w:val="18"/>
              </w:rPr>
              <w:t>December 31, 2019</w:t>
            </w:r>
            <w:r w:rsidRPr="00BB5F6D">
              <w:rPr>
                <w:rFonts w:cs="Calibri"/>
                <w:sz w:val="18"/>
                <w:szCs w:val="18"/>
              </w:rPr>
              <w:t>)</w:t>
            </w:r>
          </w:p>
        </w:tc>
        <w:tc>
          <w:tcPr>
            <w:tcW w:w="243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4AB1247B" w14:textId="77777777" w:rsidR="001A1966" w:rsidRDefault="001071C1" w:rsidP="001071C1">
            <w:pPr>
              <w:jc w:val="center"/>
              <w:rPr>
                <w:rFonts w:cs="Calibri"/>
                <w:sz w:val="18"/>
                <w:szCs w:val="18"/>
              </w:rPr>
            </w:pPr>
            <w:r w:rsidRPr="00BB5F6D">
              <w:rPr>
                <w:b/>
                <w:sz w:val="21"/>
                <w:szCs w:val="21"/>
              </w:rPr>
              <w:t>20</w:t>
            </w:r>
            <w:r>
              <w:rPr>
                <w:b/>
                <w:sz w:val="21"/>
                <w:szCs w:val="21"/>
              </w:rPr>
              <w:t>20</w:t>
            </w:r>
            <w:r w:rsidRPr="00BB5F6D">
              <w:rPr>
                <w:b/>
                <w:sz w:val="21"/>
                <w:szCs w:val="21"/>
              </w:rPr>
              <w:t xml:space="preserve"> Baseline </w:t>
            </w:r>
            <w:r w:rsidRPr="00BB5F6D">
              <w:rPr>
                <w:sz w:val="21"/>
                <w:szCs w:val="21"/>
              </w:rPr>
              <w:br/>
            </w:r>
            <w:r w:rsidR="001A1966" w:rsidRPr="00F90A33">
              <w:rPr>
                <w:rFonts w:cs="Calibri"/>
                <w:sz w:val="18"/>
                <w:szCs w:val="18"/>
              </w:rPr>
              <w:t>(</w:t>
            </w:r>
            <w:r w:rsidR="001A1966" w:rsidRPr="00563C08">
              <w:rPr>
                <w:rFonts w:cs="Calibri"/>
                <w:sz w:val="18"/>
                <w:szCs w:val="18"/>
              </w:rPr>
              <w:t>January 1, 202</w:t>
            </w:r>
            <w:r w:rsidR="001A1966">
              <w:rPr>
                <w:rFonts w:cs="Calibri"/>
                <w:sz w:val="18"/>
                <w:szCs w:val="18"/>
              </w:rPr>
              <w:t>0</w:t>
            </w:r>
            <w:r w:rsidR="001A1966" w:rsidRPr="00563C08">
              <w:rPr>
                <w:rFonts w:cs="Calibri"/>
                <w:sz w:val="18"/>
                <w:szCs w:val="18"/>
              </w:rPr>
              <w:t>-</w:t>
            </w:r>
          </w:p>
          <w:p w14:paraId="06AAA662" w14:textId="78C5789D" w:rsidR="001071C1" w:rsidRPr="00BB5F6D" w:rsidRDefault="001A1966" w:rsidP="001071C1">
            <w:pPr>
              <w:jc w:val="center"/>
              <w:rPr>
                <w:rFonts w:cs="Calibri"/>
                <w:b/>
                <w:sz w:val="21"/>
                <w:szCs w:val="21"/>
              </w:rPr>
            </w:pPr>
            <w:r w:rsidRPr="00563C08">
              <w:rPr>
                <w:rFonts w:cs="Calibri"/>
                <w:sz w:val="18"/>
                <w:szCs w:val="18"/>
              </w:rPr>
              <w:t>December 31, 202</w:t>
            </w:r>
            <w:r>
              <w:rPr>
                <w:rFonts w:cs="Calibri"/>
                <w:sz w:val="18"/>
                <w:szCs w:val="18"/>
              </w:rPr>
              <w:t>0</w:t>
            </w:r>
            <w:r w:rsidRPr="00F90A33">
              <w:rPr>
                <w:rFonts w:cs="Calibri"/>
                <w:sz w:val="18"/>
                <w:szCs w:val="18"/>
              </w:rPr>
              <w:t>)</w:t>
            </w:r>
          </w:p>
        </w:tc>
        <w:tc>
          <w:tcPr>
            <w:tcW w:w="2791" w:type="dxa"/>
            <w:tcBorders>
              <w:top w:val="single" w:sz="18" w:space="0" w:color="auto"/>
              <w:left w:val="single" w:sz="18" w:space="0" w:color="auto"/>
              <w:bottom w:val="single" w:sz="18" w:space="0" w:color="auto"/>
              <w:right w:val="single" w:sz="18" w:space="0" w:color="auto"/>
            </w:tcBorders>
            <w:shd w:val="clear" w:color="auto" w:fill="CCC0D9" w:themeFill="accent4" w:themeFillTint="66"/>
          </w:tcPr>
          <w:p w14:paraId="15AF8FEB" w14:textId="4B1A2B9A" w:rsidR="001071C1" w:rsidRPr="00D069C0" w:rsidRDefault="001071C1" w:rsidP="001071C1">
            <w:pPr>
              <w:jc w:val="center"/>
              <w:rPr>
                <w:sz w:val="21"/>
                <w:szCs w:val="21"/>
              </w:rPr>
            </w:pPr>
            <w:r w:rsidRPr="00D069C0">
              <w:rPr>
                <w:rFonts w:cs="Calibri"/>
                <w:b/>
                <w:sz w:val="21"/>
                <w:szCs w:val="21"/>
              </w:rPr>
              <w:t>Target During</w:t>
            </w:r>
            <w:r>
              <w:rPr>
                <w:rFonts w:cs="Calibri"/>
                <w:b/>
                <w:sz w:val="21"/>
                <w:szCs w:val="21"/>
              </w:rPr>
              <w:t xml:space="preserve"> Year One</w:t>
            </w:r>
            <w:r w:rsidRPr="00D069C0">
              <w:rPr>
                <w:rFonts w:cs="Calibri"/>
                <w:b/>
                <w:sz w:val="21"/>
                <w:szCs w:val="21"/>
              </w:rPr>
              <w:t xml:space="preserve"> Project Period</w:t>
            </w:r>
            <w:r w:rsidRPr="00D069C0">
              <w:rPr>
                <w:sz w:val="21"/>
                <w:szCs w:val="21"/>
              </w:rPr>
              <w:br/>
            </w:r>
            <w:r w:rsidR="00935F29" w:rsidRPr="00F90A33">
              <w:rPr>
                <w:rFonts w:cs="Calibri"/>
                <w:sz w:val="18"/>
                <w:szCs w:val="18"/>
              </w:rPr>
              <w:t>(</w:t>
            </w:r>
            <w:r w:rsidR="00935F29" w:rsidRPr="00DA6B0C">
              <w:rPr>
                <w:rFonts w:cs="Calibri"/>
                <w:sz w:val="18"/>
                <w:szCs w:val="18"/>
              </w:rPr>
              <w:t>July 1, 2021-June 29, 2022</w:t>
            </w:r>
            <w:r w:rsidR="00935F29" w:rsidRPr="00F90A33">
              <w:rPr>
                <w:rFonts w:cs="Calibri"/>
                <w:sz w:val="18"/>
                <w:szCs w:val="18"/>
              </w:rPr>
              <w:t>)</w:t>
            </w:r>
          </w:p>
        </w:tc>
      </w:tr>
      <w:tr w:rsidR="00BB5F6D" w:rsidRPr="00BB5F6D" w14:paraId="0021CC95" w14:textId="77777777" w:rsidTr="00502D6E">
        <w:trPr>
          <w:trHeight w:val="360"/>
        </w:trPr>
        <w:tc>
          <w:tcPr>
            <w:tcW w:w="1497" w:type="dxa"/>
            <w:tcBorders>
              <w:top w:val="single" w:sz="18" w:space="0" w:color="auto"/>
              <w:right w:val="single" w:sz="18" w:space="0" w:color="auto"/>
            </w:tcBorders>
            <w:shd w:val="clear" w:color="auto" w:fill="FFFFFF"/>
            <w:vAlign w:val="center"/>
          </w:tcPr>
          <w:p w14:paraId="6C45C4CE" w14:textId="77777777" w:rsidR="00BB5F6D" w:rsidRPr="00BB5F6D" w:rsidRDefault="00BB5F6D" w:rsidP="00117DD6">
            <w:pPr>
              <w:rPr>
                <w:sz w:val="21"/>
                <w:szCs w:val="21"/>
              </w:rPr>
            </w:pPr>
          </w:p>
        </w:tc>
        <w:tc>
          <w:tcPr>
            <w:tcW w:w="2002" w:type="dxa"/>
            <w:tcBorders>
              <w:top w:val="single" w:sz="18" w:space="0" w:color="auto"/>
              <w:left w:val="single" w:sz="18" w:space="0" w:color="auto"/>
              <w:bottom w:val="single" w:sz="18" w:space="0" w:color="auto"/>
              <w:right w:val="single" w:sz="18" w:space="0" w:color="auto"/>
            </w:tcBorders>
            <w:shd w:val="clear" w:color="auto" w:fill="FFFFFF"/>
            <w:vAlign w:val="center"/>
          </w:tcPr>
          <w:p w14:paraId="4B9BFBBC" w14:textId="77777777" w:rsidR="00BB5F6D" w:rsidRPr="00BB5F6D" w:rsidRDefault="00BB5F6D" w:rsidP="004E5182">
            <w:pPr>
              <w:rPr>
                <w:sz w:val="21"/>
                <w:szCs w:val="21"/>
              </w:rPr>
            </w:pPr>
            <w:r w:rsidRPr="00BB5F6D">
              <w:rPr>
                <w:sz w:val="21"/>
                <w:szCs w:val="21"/>
              </w:rPr>
              <w:t>Measure Used:</w:t>
            </w:r>
          </w:p>
          <w:p w14:paraId="3A154087" w14:textId="77777777" w:rsidR="00BB5F6D" w:rsidRPr="00BB5F6D" w:rsidRDefault="00BB5F6D" w:rsidP="004E5182">
            <w:pPr>
              <w:rPr>
                <w:sz w:val="21"/>
                <w:szCs w:val="21"/>
              </w:rPr>
            </w:pPr>
            <w:r w:rsidRPr="00BB5F6D">
              <w:rPr>
                <w:sz w:val="21"/>
                <w:szCs w:val="21"/>
              </w:rPr>
              <w:t>Measure Version:</w:t>
            </w:r>
          </w:p>
        </w:tc>
        <w:tc>
          <w:tcPr>
            <w:tcW w:w="2400" w:type="dxa"/>
            <w:tcBorders>
              <w:top w:val="single" w:sz="18" w:space="0" w:color="auto"/>
              <w:left w:val="single" w:sz="18" w:space="0" w:color="auto"/>
              <w:bottom w:val="single" w:sz="18" w:space="0" w:color="auto"/>
              <w:right w:val="single" w:sz="18" w:space="0" w:color="auto"/>
            </w:tcBorders>
            <w:shd w:val="clear" w:color="auto" w:fill="FFFFFF"/>
            <w:vAlign w:val="center"/>
          </w:tcPr>
          <w:p w14:paraId="5C593DBA" w14:textId="77777777" w:rsidR="00BB5F6D" w:rsidRPr="00BB5F6D" w:rsidRDefault="00BB5F6D" w:rsidP="00117DD6">
            <w:pPr>
              <w:rPr>
                <w:sz w:val="21"/>
                <w:szCs w:val="21"/>
              </w:rPr>
            </w:pPr>
            <w:r w:rsidRPr="00BB5F6D">
              <w:rPr>
                <w:sz w:val="21"/>
                <w:szCs w:val="21"/>
              </w:rPr>
              <w:t>Numerator:</w:t>
            </w:r>
          </w:p>
          <w:p w14:paraId="66A1FBBC" w14:textId="77777777" w:rsidR="00BB5F6D" w:rsidRPr="00BB5F6D" w:rsidRDefault="00BB5F6D" w:rsidP="00117DD6">
            <w:pPr>
              <w:rPr>
                <w:sz w:val="21"/>
                <w:szCs w:val="21"/>
              </w:rPr>
            </w:pPr>
            <w:r w:rsidRPr="00BB5F6D">
              <w:rPr>
                <w:sz w:val="21"/>
                <w:szCs w:val="21"/>
              </w:rPr>
              <w:t xml:space="preserve">Denominator: </w:t>
            </w:r>
          </w:p>
          <w:p w14:paraId="6F433C1A" w14:textId="77777777" w:rsidR="00BB5F6D" w:rsidRPr="00BB5F6D" w:rsidRDefault="00BB5F6D" w:rsidP="00117DD6">
            <w:pPr>
              <w:rPr>
                <w:sz w:val="21"/>
                <w:szCs w:val="21"/>
              </w:rPr>
            </w:pPr>
            <w:r w:rsidRPr="00BB5F6D">
              <w:rPr>
                <w:sz w:val="21"/>
                <w:szCs w:val="21"/>
              </w:rPr>
              <w:t xml:space="preserve">Percentage: </w:t>
            </w:r>
          </w:p>
        </w:tc>
        <w:tc>
          <w:tcPr>
            <w:tcW w:w="2430" w:type="dxa"/>
            <w:tcBorders>
              <w:top w:val="single" w:sz="18" w:space="0" w:color="auto"/>
              <w:left w:val="single" w:sz="18" w:space="0" w:color="auto"/>
              <w:bottom w:val="single" w:sz="18" w:space="0" w:color="auto"/>
              <w:right w:val="single" w:sz="18" w:space="0" w:color="auto"/>
            </w:tcBorders>
            <w:shd w:val="clear" w:color="auto" w:fill="FFFFFF"/>
          </w:tcPr>
          <w:p w14:paraId="0165A55D" w14:textId="77777777" w:rsidR="00BB5F6D" w:rsidRPr="00BB5F6D" w:rsidRDefault="00BB5F6D" w:rsidP="00BB5F6D">
            <w:pPr>
              <w:rPr>
                <w:sz w:val="21"/>
                <w:szCs w:val="21"/>
              </w:rPr>
            </w:pPr>
            <w:r w:rsidRPr="00BB5F6D">
              <w:rPr>
                <w:sz w:val="21"/>
                <w:szCs w:val="21"/>
              </w:rPr>
              <w:t>Numerator:</w:t>
            </w:r>
          </w:p>
          <w:p w14:paraId="33859443" w14:textId="77777777" w:rsidR="00BB5F6D" w:rsidRPr="00BB5F6D" w:rsidRDefault="00BB5F6D" w:rsidP="00BB5F6D">
            <w:pPr>
              <w:rPr>
                <w:sz w:val="21"/>
                <w:szCs w:val="21"/>
              </w:rPr>
            </w:pPr>
            <w:r w:rsidRPr="00BB5F6D">
              <w:rPr>
                <w:sz w:val="21"/>
                <w:szCs w:val="21"/>
              </w:rPr>
              <w:t xml:space="preserve">Denominator: </w:t>
            </w:r>
          </w:p>
          <w:p w14:paraId="2695A004" w14:textId="77777777" w:rsidR="00BB5F6D" w:rsidRPr="00BB5F6D" w:rsidRDefault="00BB5F6D" w:rsidP="00BB5F6D">
            <w:pPr>
              <w:rPr>
                <w:sz w:val="21"/>
                <w:szCs w:val="21"/>
              </w:rPr>
            </w:pPr>
            <w:r w:rsidRPr="00BB5F6D">
              <w:rPr>
                <w:sz w:val="21"/>
                <w:szCs w:val="21"/>
              </w:rPr>
              <w:t>Percentage:</w:t>
            </w:r>
          </w:p>
        </w:tc>
        <w:tc>
          <w:tcPr>
            <w:tcW w:w="2791" w:type="dxa"/>
            <w:tcBorders>
              <w:top w:val="single" w:sz="18" w:space="0" w:color="auto"/>
              <w:left w:val="single" w:sz="18" w:space="0" w:color="auto"/>
              <w:bottom w:val="single" w:sz="18" w:space="0" w:color="auto"/>
              <w:right w:val="single" w:sz="18" w:space="0" w:color="auto"/>
            </w:tcBorders>
            <w:shd w:val="clear" w:color="auto" w:fill="FFFFFF"/>
          </w:tcPr>
          <w:p w14:paraId="552877FB" w14:textId="77777777" w:rsidR="00BB5F6D" w:rsidRPr="00BB5F6D" w:rsidRDefault="00BB5F6D" w:rsidP="00117DD6">
            <w:pPr>
              <w:rPr>
                <w:sz w:val="21"/>
                <w:szCs w:val="21"/>
              </w:rPr>
            </w:pPr>
          </w:p>
          <w:p w14:paraId="0C8FB510" w14:textId="77777777" w:rsidR="00BB5F6D" w:rsidRPr="00BB5F6D" w:rsidRDefault="00BB5F6D" w:rsidP="00117DD6">
            <w:pPr>
              <w:rPr>
                <w:sz w:val="21"/>
                <w:szCs w:val="21"/>
              </w:rPr>
            </w:pPr>
            <w:r w:rsidRPr="00BB5F6D">
              <w:rPr>
                <w:sz w:val="21"/>
                <w:szCs w:val="21"/>
              </w:rPr>
              <w:t>Percentage:</w:t>
            </w:r>
          </w:p>
        </w:tc>
      </w:tr>
    </w:tbl>
    <w:p w14:paraId="2BB21239" w14:textId="77777777" w:rsidR="00907415" w:rsidRPr="00BB5F6D" w:rsidRDefault="00D069C0" w:rsidP="00D069C0">
      <w:pPr>
        <w:pStyle w:val="NoSpacing"/>
        <w:rPr>
          <w:sz w:val="10"/>
          <w:szCs w:val="10"/>
        </w:rPr>
      </w:pPr>
      <w:r w:rsidRPr="00BB5F6D">
        <w:rPr>
          <w:rFonts w:eastAsia="Times New Roman" w:cs="Helvetica"/>
          <w:vanish/>
          <w:color w:val="333333"/>
          <w:spacing w:val="8"/>
          <w:sz w:val="21"/>
          <w:szCs w:val="21"/>
          <w:lang w:val="en"/>
        </w:rPr>
        <w:t>${NumeratorDetails}</w:t>
      </w:r>
      <w:r w:rsidRPr="00BB5F6D">
        <w:rPr>
          <w:sz w:val="21"/>
          <w:szCs w:val="21"/>
        </w:rPr>
        <w:t xml:space="preserve"> </w:t>
      </w:r>
    </w:p>
    <w:tbl>
      <w:tblPr>
        <w:tblW w:w="5170" w:type="pct"/>
        <w:tblInd w:w="-72" w:type="dxa"/>
        <w:tblLook w:val="04A0" w:firstRow="1" w:lastRow="0" w:firstColumn="1" w:lastColumn="0" w:noHBand="0" w:noVBand="1"/>
      </w:tblPr>
      <w:tblGrid>
        <w:gridCol w:w="65"/>
        <w:gridCol w:w="1432"/>
        <w:gridCol w:w="2002"/>
        <w:gridCol w:w="2401"/>
        <w:gridCol w:w="2430"/>
        <w:gridCol w:w="2790"/>
      </w:tblGrid>
      <w:tr w:rsidR="001071C1" w:rsidRPr="00BB5F6D" w14:paraId="3DD0AFC2" w14:textId="77777777" w:rsidTr="00B93F44">
        <w:trPr>
          <w:trHeight w:val="360"/>
        </w:trPr>
        <w:tc>
          <w:tcPr>
            <w:tcW w:w="1497" w:type="dxa"/>
            <w:gridSpan w:val="2"/>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6971E0FC" w14:textId="77777777" w:rsidR="001071C1" w:rsidRPr="00BB5F6D" w:rsidRDefault="001071C1" w:rsidP="001071C1">
            <w:pPr>
              <w:rPr>
                <w:sz w:val="21"/>
                <w:szCs w:val="21"/>
              </w:rPr>
            </w:pPr>
            <w:r w:rsidRPr="00BB5F6D">
              <w:rPr>
                <w:b/>
                <w:sz w:val="21"/>
                <w:szCs w:val="21"/>
              </w:rPr>
              <w:t>Cervical Cancer Screening Rate</w:t>
            </w:r>
          </w:p>
        </w:tc>
        <w:tc>
          <w:tcPr>
            <w:tcW w:w="2002"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50D10853" w14:textId="77777777" w:rsidR="001071C1" w:rsidRPr="00BB5F6D" w:rsidRDefault="001071C1" w:rsidP="001071C1">
            <w:pPr>
              <w:jc w:val="center"/>
              <w:rPr>
                <w:sz w:val="21"/>
                <w:szCs w:val="21"/>
              </w:rPr>
            </w:pPr>
            <w:r w:rsidRPr="00BB5F6D">
              <w:rPr>
                <w:sz w:val="21"/>
                <w:szCs w:val="21"/>
              </w:rPr>
              <w:t xml:space="preserve">Measure </w:t>
            </w:r>
            <w:r w:rsidRPr="00BB5F6D">
              <w:rPr>
                <w:sz w:val="21"/>
                <w:szCs w:val="21"/>
              </w:rPr>
              <w:br/>
              <w:t>(Examples: NQF0032, HEDIS, UDS, Other)</w:t>
            </w:r>
          </w:p>
        </w:tc>
        <w:tc>
          <w:tcPr>
            <w:tcW w:w="2401"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546E7BA1" w14:textId="77777777" w:rsidR="001A1966" w:rsidRDefault="001071C1" w:rsidP="001071C1">
            <w:pPr>
              <w:jc w:val="center"/>
              <w:rPr>
                <w:rFonts w:cs="Calibri"/>
                <w:sz w:val="18"/>
                <w:szCs w:val="18"/>
              </w:rPr>
            </w:pPr>
            <w:r w:rsidRPr="00BB5F6D">
              <w:rPr>
                <w:b/>
                <w:sz w:val="21"/>
                <w:szCs w:val="21"/>
              </w:rPr>
              <w:t>201</w:t>
            </w:r>
            <w:r>
              <w:rPr>
                <w:b/>
                <w:sz w:val="21"/>
                <w:szCs w:val="21"/>
              </w:rPr>
              <w:t>9</w:t>
            </w:r>
            <w:r w:rsidRPr="00BB5F6D">
              <w:rPr>
                <w:b/>
                <w:sz w:val="21"/>
                <w:szCs w:val="21"/>
              </w:rPr>
              <w:t xml:space="preserve"> Baseline </w:t>
            </w:r>
            <w:r w:rsidRPr="00BB5F6D">
              <w:rPr>
                <w:sz w:val="21"/>
                <w:szCs w:val="21"/>
              </w:rPr>
              <w:br/>
            </w:r>
            <w:r w:rsidRPr="00BB5F6D">
              <w:rPr>
                <w:rFonts w:cs="Calibri"/>
                <w:sz w:val="18"/>
                <w:szCs w:val="18"/>
              </w:rPr>
              <w:t>(Jan. 1, 201</w:t>
            </w:r>
            <w:r>
              <w:rPr>
                <w:rFonts w:cs="Calibri"/>
                <w:sz w:val="18"/>
                <w:szCs w:val="18"/>
              </w:rPr>
              <w:t>9</w:t>
            </w:r>
            <w:r w:rsidRPr="00BB5F6D">
              <w:rPr>
                <w:rFonts w:cs="Calibri"/>
                <w:sz w:val="18"/>
                <w:szCs w:val="18"/>
              </w:rPr>
              <w:t xml:space="preserve"> – </w:t>
            </w:r>
          </w:p>
          <w:p w14:paraId="7E393DC0" w14:textId="61ECCC82" w:rsidR="001071C1" w:rsidRPr="00D069C0" w:rsidRDefault="001071C1" w:rsidP="001071C1">
            <w:pPr>
              <w:jc w:val="center"/>
              <w:rPr>
                <w:sz w:val="21"/>
                <w:szCs w:val="21"/>
              </w:rPr>
            </w:pPr>
            <w:r>
              <w:rPr>
                <w:rFonts w:cs="Calibri"/>
                <w:sz w:val="18"/>
                <w:szCs w:val="18"/>
              </w:rPr>
              <w:t>December 31, 2019</w:t>
            </w:r>
            <w:r w:rsidRPr="00BB5F6D">
              <w:rPr>
                <w:rFonts w:cs="Calibri"/>
                <w:sz w:val="18"/>
                <w:szCs w:val="18"/>
              </w:rPr>
              <w:t>)</w:t>
            </w:r>
          </w:p>
        </w:tc>
        <w:tc>
          <w:tcPr>
            <w:tcW w:w="243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2153CF4D" w14:textId="77777777" w:rsidR="001A1966" w:rsidRDefault="001A1966" w:rsidP="001A1966">
            <w:pPr>
              <w:jc w:val="center"/>
              <w:rPr>
                <w:rFonts w:cs="Calibri"/>
                <w:sz w:val="18"/>
                <w:szCs w:val="18"/>
              </w:rPr>
            </w:pPr>
            <w:r w:rsidRPr="00BB5F6D">
              <w:rPr>
                <w:b/>
                <w:sz w:val="21"/>
                <w:szCs w:val="21"/>
              </w:rPr>
              <w:t>20</w:t>
            </w:r>
            <w:r>
              <w:rPr>
                <w:b/>
                <w:sz w:val="21"/>
                <w:szCs w:val="21"/>
              </w:rPr>
              <w:t>20</w:t>
            </w:r>
            <w:r w:rsidRPr="00BB5F6D">
              <w:rPr>
                <w:b/>
                <w:sz w:val="21"/>
                <w:szCs w:val="21"/>
              </w:rPr>
              <w:t xml:space="preserve"> Baseline </w:t>
            </w:r>
            <w:r w:rsidRPr="00BB5F6D">
              <w:rPr>
                <w:sz w:val="21"/>
                <w:szCs w:val="21"/>
              </w:rPr>
              <w:br/>
            </w:r>
            <w:r w:rsidRPr="00F90A33">
              <w:rPr>
                <w:rFonts w:cs="Calibri"/>
                <w:sz w:val="18"/>
                <w:szCs w:val="18"/>
              </w:rPr>
              <w:t>(</w:t>
            </w:r>
            <w:r w:rsidRPr="00563C08">
              <w:rPr>
                <w:rFonts w:cs="Calibri"/>
                <w:sz w:val="18"/>
                <w:szCs w:val="18"/>
              </w:rPr>
              <w:t>January 1, 202</w:t>
            </w:r>
            <w:r>
              <w:rPr>
                <w:rFonts w:cs="Calibri"/>
                <w:sz w:val="18"/>
                <w:szCs w:val="18"/>
              </w:rPr>
              <w:t>0</w:t>
            </w:r>
            <w:r w:rsidRPr="00563C08">
              <w:rPr>
                <w:rFonts w:cs="Calibri"/>
                <w:sz w:val="18"/>
                <w:szCs w:val="18"/>
              </w:rPr>
              <w:t>-</w:t>
            </w:r>
          </w:p>
          <w:p w14:paraId="7502FAA3" w14:textId="274472FF" w:rsidR="001071C1" w:rsidRPr="00BB5F6D" w:rsidRDefault="001A1966" w:rsidP="001A1966">
            <w:pPr>
              <w:jc w:val="center"/>
              <w:rPr>
                <w:rFonts w:cs="Calibri"/>
                <w:b/>
                <w:sz w:val="21"/>
                <w:szCs w:val="21"/>
              </w:rPr>
            </w:pPr>
            <w:r w:rsidRPr="00563C08">
              <w:rPr>
                <w:rFonts w:cs="Calibri"/>
                <w:sz w:val="18"/>
                <w:szCs w:val="18"/>
              </w:rPr>
              <w:t>December 31, 202</w:t>
            </w:r>
            <w:r>
              <w:rPr>
                <w:rFonts w:cs="Calibri"/>
                <w:sz w:val="18"/>
                <w:szCs w:val="18"/>
              </w:rPr>
              <w:t>0</w:t>
            </w:r>
            <w:r w:rsidRPr="00F90A33">
              <w:rPr>
                <w:rFonts w:cs="Calibri"/>
                <w:sz w:val="18"/>
                <w:szCs w:val="18"/>
              </w:rPr>
              <w:t>)</w:t>
            </w:r>
          </w:p>
        </w:tc>
        <w:tc>
          <w:tcPr>
            <w:tcW w:w="2790" w:type="dxa"/>
            <w:tcBorders>
              <w:top w:val="single" w:sz="18" w:space="0" w:color="auto"/>
              <w:left w:val="single" w:sz="18" w:space="0" w:color="auto"/>
              <w:bottom w:val="single" w:sz="18" w:space="0" w:color="auto"/>
              <w:right w:val="single" w:sz="18" w:space="0" w:color="auto"/>
            </w:tcBorders>
            <w:shd w:val="clear" w:color="auto" w:fill="CCC0D9" w:themeFill="accent4" w:themeFillTint="66"/>
          </w:tcPr>
          <w:p w14:paraId="1E83B558" w14:textId="2BE73EBA" w:rsidR="001071C1" w:rsidRPr="00D069C0" w:rsidRDefault="001071C1" w:rsidP="001071C1">
            <w:pPr>
              <w:jc w:val="center"/>
              <w:rPr>
                <w:sz w:val="21"/>
                <w:szCs w:val="21"/>
              </w:rPr>
            </w:pPr>
            <w:r w:rsidRPr="00D069C0">
              <w:rPr>
                <w:rFonts w:cs="Calibri"/>
                <w:b/>
                <w:sz w:val="21"/>
                <w:szCs w:val="21"/>
              </w:rPr>
              <w:t>Target During</w:t>
            </w:r>
            <w:r>
              <w:rPr>
                <w:rFonts w:cs="Calibri"/>
                <w:b/>
                <w:sz w:val="21"/>
                <w:szCs w:val="21"/>
              </w:rPr>
              <w:t xml:space="preserve"> Year One</w:t>
            </w:r>
            <w:r w:rsidRPr="00D069C0">
              <w:rPr>
                <w:rFonts w:cs="Calibri"/>
                <w:b/>
                <w:sz w:val="21"/>
                <w:szCs w:val="21"/>
              </w:rPr>
              <w:t xml:space="preserve"> Project Period</w:t>
            </w:r>
            <w:r w:rsidRPr="00D069C0">
              <w:rPr>
                <w:sz w:val="21"/>
                <w:szCs w:val="21"/>
              </w:rPr>
              <w:br/>
            </w:r>
            <w:r w:rsidR="00935F29" w:rsidRPr="00F90A33">
              <w:rPr>
                <w:rFonts w:cs="Calibri"/>
                <w:sz w:val="18"/>
                <w:szCs w:val="18"/>
              </w:rPr>
              <w:t>(</w:t>
            </w:r>
            <w:r w:rsidR="00935F29" w:rsidRPr="00DA6B0C">
              <w:rPr>
                <w:rFonts w:cs="Calibri"/>
                <w:sz w:val="18"/>
                <w:szCs w:val="18"/>
              </w:rPr>
              <w:t>July 1, 2021-June 29, 2022</w:t>
            </w:r>
            <w:r w:rsidR="00935F29" w:rsidRPr="00F90A33">
              <w:rPr>
                <w:rFonts w:cs="Calibri"/>
                <w:sz w:val="18"/>
                <w:szCs w:val="18"/>
              </w:rPr>
              <w:t>)</w:t>
            </w:r>
          </w:p>
        </w:tc>
      </w:tr>
      <w:tr w:rsidR="00BB5F6D" w:rsidRPr="00BB5F6D" w14:paraId="7DB09DF4" w14:textId="77777777" w:rsidTr="00502D6E">
        <w:trPr>
          <w:gridBefore w:val="1"/>
          <w:wBefore w:w="65" w:type="dxa"/>
          <w:trHeight w:val="360"/>
        </w:trPr>
        <w:tc>
          <w:tcPr>
            <w:tcW w:w="1432" w:type="dxa"/>
            <w:tcBorders>
              <w:top w:val="single" w:sz="18" w:space="0" w:color="auto"/>
              <w:right w:val="single" w:sz="18" w:space="0" w:color="auto"/>
            </w:tcBorders>
            <w:shd w:val="clear" w:color="auto" w:fill="FFFFFF"/>
            <w:vAlign w:val="center"/>
          </w:tcPr>
          <w:p w14:paraId="09F38790" w14:textId="77777777" w:rsidR="00BB5F6D" w:rsidRPr="00BB5F6D" w:rsidRDefault="00BB5F6D" w:rsidP="00117DD6">
            <w:pPr>
              <w:rPr>
                <w:sz w:val="21"/>
                <w:szCs w:val="21"/>
              </w:rPr>
            </w:pPr>
          </w:p>
        </w:tc>
        <w:tc>
          <w:tcPr>
            <w:tcW w:w="2002" w:type="dxa"/>
            <w:tcBorders>
              <w:top w:val="single" w:sz="18" w:space="0" w:color="auto"/>
              <w:left w:val="single" w:sz="18" w:space="0" w:color="auto"/>
              <w:bottom w:val="single" w:sz="18" w:space="0" w:color="auto"/>
              <w:right w:val="single" w:sz="18" w:space="0" w:color="auto"/>
            </w:tcBorders>
            <w:shd w:val="clear" w:color="auto" w:fill="FFFFFF"/>
            <w:vAlign w:val="center"/>
          </w:tcPr>
          <w:p w14:paraId="5EA449DF" w14:textId="77777777" w:rsidR="00BB5F6D" w:rsidRPr="00BB5F6D" w:rsidRDefault="00BB5F6D" w:rsidP="004E5182">
            <w:pPr>
              <w:rPr>
                <w:sz w:val="21"/>
                <w:szCs w:val="21"/>
              </w:rPr>
            </w:pPr>
            <w:r w:rsidRPr="00BB5F6D">
              <w:rPr>
                <w:sz w:val="21"/>
                <w:szCs w:val="21"/>
              </w:rPr>
              <w:t>Measure Used:</w:t>
            </w:r>
          </w:p>
          <w:p w14:paraId="5FB2D071" w14:textId="77777777" w:rsidR="00BB5F6D" w:rsidRPr="00BB5F6D" w:rsidRDefault="00BB5F6D" w:rsidP="004E5182">
            <w:pPr>
              <w:rPr>
                <w:sz w:val="21"/>
                <w:szCs w:val="21"/>
              </w:rPr>
            </w:pPr>
            <w:r w:rsidRPr="00BB5F6D">
              <w:rPr>
                <w:sz w:val="21"/>
                <w:szCs w:val="21"/>
              </w:rPr>
              <w:t>Measure Version:</w:t>
            </w:r>
          </w:p>
        </w:tc>
        <w:tc>
          <w:tcPr>
            <w:tcW w:w="2401" w:type="dxa"/>
            <w:tcBorders>
              <w:top w:val="single" w:sz="18" w:space="0" w:color="auto"/>
              <w:left w:val="single" w:sz="18" w:space="0" w:color="auto"/>
              <w:bottom w:val="single" w:sz="18" w:space="0" w:color="auto"/>
              <w:right w:val="single" w:sz="18" w:space="0" w:color="auto"/>
            </w:tcBorders>
            <w:shd w:val="clear" w:color="auto" w:fill="FFFFFF"/>
            <w:vAlign w:val="center"/>
          </w:tcPr>
          <w:p w14:paraId="69F3767C" w14:textId="77777777" w:rsidR="00BB5F6D" w:rsidRPr="00BB5F6D" w:rsidRDefault="00BB5F6D" w:rsidP="00035184">
            <w:pPr>
              <w:rPr>
                <w:sz w:val="21"/>
                <w:szCs w:val="21"/>
              </w:rPr>
            </w:pPr>
            <w:r w:rsidRPr="00BB5F6D">
              <w:rPr>
                <w:sz w:val="21"/>
                <w:szCs w:val="21"/>
              </w:rPr>
              <w:t>Numerator:</w:t>
            </w:r>
          </w:p>
          <w:p w14:paraId="3C15616B" w14:textId="77777777" w:rsidR="00BB5F6D" w:rsidRPr="00BB5F6D" w:rsidRDefault="00BB5F6D" w:rsidP="00035184">
            <w:pPr>
              <w:rPr>
                <w:sz w:val="21"/>
                <w:szCs w:val="21"/>
              </w:rPr>
            </w:pPr>
            <w:r w:rsidRPr="00BB5F6D">
              <w:rPr>
                <w:sz w:val="21"/>
                <w:szCs w:val="21"/>
              </w:rPr>
              <w:t xml:space="preserve">Denominator: </w:t>
            </w:r>
          </w:p>
          <w:p w14:paraId="1B470EB4" w14:textId="77777777" w:rsidR="00BB5F6D" w:rsidRPr="00BB5F6D" w:rsidRDefault="00BB5F6D" w:rsidP="00035184">
            <w:pPr>
              <w:rPr>
                <w:sz w:val="21"/>
                <w:szCs w:val="21"/>
              </w:rPr>
            </w:pPr>
            <w:r w:rsidRPr="00BB5F6D">
              <w:rPr>
                <w:sz w:val="21"/>
                <w:szCs w:val="21"/>
              </w:rPr>
              <w:t>Percentage:</w:t>
            </w:r>
          </w:p>
        </w:tc>
        <w:tc>
          <w:tcPr>
            <w:tcW w:w="2430" w:type="dxa"/>
            <w:tcBorders>
              <w:top w:val="single" w:sz="18" w:space="0" w:color="auto"/>
              <w:left w:val="single" w:sz="18" w:space="0" w:color="auto"/>
              <w:bottom w:val="single" w:sz="18" w:space="0" w:color="auto"/>
              <w:right w:val="single" w:sz="18" w:space="0" w:color="auto"/>
            </w:tcBorders>
            <w:shd w:val="clear" w:color="auto" w:fill="FFFFFF"/>
          </w:tcPr>
          <w:p w14:paraId="100BD826" w14:textId="77777777" w:rsidR="00BB5F6D" w:rsidRPr="00BB5F6D" w:rsidRDefault="00BB5F6D" w:rsidP="00BB5F6D">
            <w:pPr>
              <w:rPr>
                <w:sz w:val="21"/>
                <w:szCs w:val="21"/>
              </w:rPr>
            </w:pPr>
            <w:r w:rsidRPr="00BB5F6D">
              <w:rPr>
                <w:sz w:val="21"/>
                <w:szCs w:val="21"/>
              </w:rPr>
              <w:t>Numerator:</w:t>
            </w:r>
          </w:p>
          <w:p w14:paraId="316FEB98" w14:textId="77777777" w:rsidR="00BB5F6D" w:rsidRPr="00BB5F6D" w:rsidRDefault="00BB5F6D" w:rsidP="00BB5F6D">
            <w:pPr>
              <w:rPr>
                <w:sz w:val="21"/>
                <w:szCs w:val="21"/>
              </w:rPr>
            </w:pPr>
            <w:r w:rsidRPr="00BB5F6D">
              <w:rPr>
                <w:sz w:val="21"/>
                <w:szCs w:val="21"/>
              </w:rPr>
              <w:t xml:space="preserve">Denominator: </w:t>
            </w:r>
          </w:p>
          <w:p w14:paraId="2DADEC21" w14:textId="77777777" w:rsidR="00BB5F6D" w:rsidRPr="00BB5F6D" w:rsidRDefault="00BB5F6D" w:rsidP="00BB5F6D">
            <w:pPr>
              <w:rPr>
                <w:sz w:val="21"/>
                <w:szCs w:val="21"/>
              </w:rPr>
            </w:pPr>
            <w:r w:rsidRPr="00BB5F6D">
              <w:rPr>
                <w:sz w:val="21"/>
                <w:szCs w:val="21"/>
              </w:rPr>
              <w:t>Percentage:</w:t>
            </w:r>
          </w:p>
        </w:tc>
        <w:tc>
          <w:tcPr>
            <w:tcW w:w="2790" w:type="dxa"/>
            <w:tcBorders>
              <w:top w:val="single" w:sz="18" w:space="0" w:color="auto"/>
              <w:left w:val="single" w:sz="18" w:space="0" w:color="auto"/>
              <w:bottom w:val="single" w:sz="18" w:space="0" w:color="auto"/>
              <w:right w:val="single" w:sz="18" w:space="0" w:color="auto"/>
            </w:tcBorders>
            <w:shd w:val="clear" w:color="auto" w:fill="FFFFFF"/>
          </w:tcPr>
          <w:p w14:paraId="04487387" w14:textId="77777777" w:rsidR="00BB5F6D" w:rsidRPr="00BB5F6D" w:rsidRDefault="00BB5F6D" w:rsidP="00035184">
            <w:pPr>
              <w:rPr>
                <w:sz w:val="21"/>
                <w:szCs w:val="21"/>
              </w:rPr>
            </w:pPr>
          </w:p>
          <w:p w14:paraId="6A84A4BC" w14:textId="77777777" w:rsidR="00BB5F6D" w:rsidRPr="00BB5F6D" w:rsidRDefault="00BB5F6D" w:rsidP="00035184">
            <w:pPr>
              <w:rPr>
                <w:sz w:val="21"/>
                <w:szCs w:val="21"/>
              </w:rPr>
            </w:pPr>
            <w:r w:rsidRPr="00BB5F6D">
              <w:rPr>
                <w:sz w:val="21"/>
                <w:szCs w:val="21"/>
              </w:rPr>
              <w:t>Percentage:</w:t>
            </w:r>
          </w:p>
        </w:tc>
      </w:tr>
    </w:tbl>
    <w:p w14:paraId="7BA89BCA" w14:textId="77777777" w:rsidR="00D069C0" w:rsidRPr="00BB5F6D" w:rsidRDefault="00D069C0" w:rsidP="00D069C0">
      <w:pPr>
        <w:ind w:left="360"/>
        <w:rPr>
          <w:sz w:val="10"/>
          <w:szCs w:val="10"/>
        </w:rPr>
      </w:pPr>
    </w:p>
    <w:tbl>
      <w:tblPr>
        <w:tblW w:w="5170" w:type="pct"/>
        <w:tblInd w:w="-72" w:type="dxa"/>
        <w:tblLook w:val="04A0" w:firstRow="1" w:lastRow="0" w:firstColumn="1" w:lastColumn="0" w:noHBand="0" w:noVBand="1"/>
      </w:tblPr>
      <w:tblGrid>
        <w:gridCol w:w="1509"/>
        <w:gridCol w:w="2000"/>
        <w:gridCol w:w="2391"/>
        <w:gridCol w:w="2430"/>
        <w:gridCol w:w="2790"/>
      </w:tblGrid>
      <w:tr w:rsidR="001071C1" w:rsidRPr="00BB5F6D" w14:paraId="6D56C700" w14:textId="77777777" w:rsidTr="00B93F44">
        <w:trPr>
          <w:trHeight w:val="360"/>
        </w:trPr>
        <w:tc>
          <w:tcPr>
            <w:tcW w:w="1509"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0E6D81DB" w14:textId="77777777" w:rsidR="001071C1" w:rsidRPr="00BB5F6D" w:rsidRDefault="001071C1" w:rsidP="001071C1">
            <w:pPr>
              <w:rPr>
                <w:b/>
                <w:sz w:val="21"/>
                <w:szCs w:val="21"/>
              </w:rPr>
            </w:pPr>
            <w:r w:rsidRPr="00BB5F6D">
              <w:rPr>
                <w:b/>
                <w:sz w:val="21"/>
                <w:szCs w:val="21"/>
              </w:rPr>
              <w:t>Colorectal Cancer Screening Rate</w:t>
            </w:r>
          </w:p>
        </w:tc>
        <w:tc>
          <w:tcPr>
            <w:tcW w:w="200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1A1B7093" w14:textId="77777777" w:rsidR="001071C1" w:rsidRPr="00BB5F6D" w:rsidRDefault="001071C1" w:rsidP="001071C1">
            <w:pPr>
              <w:jc w:val="center"/>
              <w:rPr>
                <w:sz w:val="21"/>
                <w:szCs w:val="21"/>
              </w:rPr>
            </w:pPr>
            <w:r w:rsidRPr="00BB5F6D">
              <w:rPr>
                <w:sz w:val="21"/>
                <w:szCs w:val="21"/>
              </w:rPr>
              <w:t xml:space="preserve">Measure </w:t>
            </w:r>
            <w:r w:rsidRPr="00BB5F6D">
              <w:rPr>
                <w:sz w:val="21"/>
                <w:szCs w:val="21"/>
              </w:rPr>
              <w:br/>
              <w:t>(Examples: NQF0034, HEDIS, UDS, Other)</w:t>
            </w:r>
          </w:p>
        </w:tc>
        <w:tc>
          <w:tcPr>
            <w:tcW w:w="2391"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177C32CF" w14:textId="77777777" w:rsidR="001A1966" w:rsidRDefault="001071C1" w:rsidP="001071C1">
            <w:pPr>
              <w:jc w:val="center"/>
              <w:rPr>
                <w:rFonts w:cs="Calibri"/>
                <w:sz w:val="18"/>
                <w:szCs w:val="18"/>
              </w:rPr>
            </w:pPr>
            <w:r w:rsidRPr="00BB5F6D">
              <w:rPr>
                <w:b/>
                <w:sz w:val="21"/>
                <w:szCs w:val="21"/>
              </w:rPr>
              <w:t>201</w:t>
            </w:r>
            <w:r>
              <w:rPr>
                <w:b/>
                <w:sz w:val="21"/>
                <w:szCs w:val="21"/>
              </w:rPr>
              <w:t>9</w:t>
            </w:r>
            <w:r w:rsidRPr="00BB5F6D">
              <w:rPr>
                <w:b/>
                <w:sz w:val="21"/>
                <w:szCs w:val="21"/>
              </w:rPr>
              <w:t xml:space="preserve"> Baseline </w:t>
            </w:r>
            <w:r w:rsidRPr="00BB5F6D">
              <w:rPr>
                <w:sz w:val="21"/>
                <w:szCs w:val="21"/>
              </w:rPr>
              <w:br/>
            </w:r>
            <w:r w:rsidRPr="00BB5F6D">
              <w:rPr>
                <w:rFonts w:cs="Calibri"/>
                <w:sz w:val="18"/>
                <w:szCs w:val="18"/>
              </w:rPr>
              <w:t>(Jan. 1, 201</w:t>
            </w:r>
            <w:r>
              <w:rPr>
                <w:rFonts w:cs="Calibri"/>
                <w:sz w:val="18"/>
                <w:szCs w:val="18"/>
              </w:rPr>
              <w:t>9</w:t>
            </w:r>
            <w:r w:rsidRPr="00BB5F6D">
              <w:rPr>
                <w:rFonts w:cs="Calibri"/>
                <w:sz w:val="18"/>
                <w:szCs w:val="18"/>
              </w:rPr>
              <w:t xml:space="preserve"> – </w:t>
            </w:r>
          </w:p>
          <w:p w14:paraId="29BA6BDB" w14:textId="2D89B89D" w:rsidR="001071C1" w:rsidRPr="00D069C0" w:rsidRDefault="001071C1" w:rsidP="001071C1">
            <w:pPr>
              <w:jc w:val="center"/>
              <w:rPr>
                <w:sz w:val="21"/>
                <w:szCs w:val="21"/>
              </w:rPr>
            </w:pPr>
            <w:r>
              <w:rPr>
                <w:rFonts w:cs="Calibri"/>
                <w:sz w:val="18"/>
                <w:szCs w:val="18"/>
              </w:rPr>
              <w:t>December 31, 2019</w:t>
            </w:r>
            <w:r w:rsidRPr="00BB5F6D">
              <w:rPr>
                <w:rFonts w:cs="Calibri"/>
                <w:sz w:val="18"/>
                <w:szCs w:val="18"/>
              </w:rPr>
              <w:t>)</w:t>
            </w:r>
          </w:p>
        </w:tc>
        <w:tc>
          <w:tcPr>
            <w:tcW w:w="2430" w:type="dxa"/>
            <w:tcBorders>
              <w:top w:val="single" w:sz="18" w:space="0" w:color="auto"/>
              <w:left w:val="single" w:sz="18" w:space="0" w:color="auto"/>
              <w:bottom w:val="single" w:sz="18" w:space="0" w:color="auto"/>
              <w:right w:val="single" w:sz="18" w:space="0" w:color="auto"/>
            </w:tcBorders>
            <w:shd w:val="clear" w:color="auto" w:fill="CCC0D9" w:themeFill="accent4" w:themeFillTint="66"/>
            <w:vAlign w:val="center"/>
          </w:tcPr>
          <w:p w14:paraId="7BBCCE72" w14:textId="77777777" w:rsidR="001A1966" w:rsidRDefault="001A1966" w:rsidP="001A1966">
            <w:pPr>
              <w:jc w:val="center"/>
              <w:rPr>
                <w:rFonts w:cs="Calibri"/>
                <w:sz w:val="18"/>
                <w:szCs w:val="18"/>
              </w:rPr>
            </w:pPr>
            <w:r w:rsidRPr="00BB5F6D">
              <w:rPr>
                <w:b/>
                <w:sz w:val="21"/>
                <w:szCs w:val="21"/>
              </w:rPr>
              <w:t>20</w:t>
            </w:r>
            <w:r>
              <w:rPr>
                <w:b/>
                <w:sz w:val="21"/>
                <w:szCs w:val="21"/>
              </w:rPr>
              <w:t>20</w:t>
            </w:r>
            <w:r w:rsidRPr="00BB5F6D">
              <w:rPr>
                <w:b/>
                <w:sz w:val="21"/>
                <w:szCs w:val="21"/>
              </w:rPr>
              <w:t xml:space="preserve"> Baseline </w:t>
            </w:r>
            <w:r w:rsidRPr="00BB5F6D">
              <w:rPr>
                <w:sz w:val="21"/>
                <w:szCs w:val="21"/>
              </w:rPr>
              <w:br/>
            </w:r>
            <w:r w:rsidRPr="00F90A33">
              <w:rPr>
                <w:rFonts w:cs="Calibri"/>
                <w:sz w:val="18"/>
                <w:szCs w:val="18"/>
              </w:rPr>
              <w:t>(</w:t>
            </w:r>
            <w:r w:rsidRPr="00563C08">
              <w:rPr>
                <w:rFonts w:cs="Calibri"/>
                <w:sz w:val="18"/>
                <w:szCs w:val="18"/>
              </w:rPr>
              <w:t>January 1, 202</w:t>
            </w:r>
            <w:r>
              <w:rPr>
                <w:rFonts w:cs="Calibri"/>
                <w:sz w:val="18"/>
                <w:szCs w:val="18"/>
              </w:rPr>
              <w:t>0</w:t>
            </w:r>
            <w:r w:rsidRPr="00563C08">
              <w:rPr>
                <w:rFonts w:cs="Calibri"/>
                <w:sz w:val="18"/>
                <w:szCs w:val="18"/>
              </w:rPr>
              <w:t>-</w:t>
            </w:r>
          </w:p>
          <w:p w14:paraId="6FC869BA" w14:textId="1548ECBE" w:rsidR="001071C1" w:rsidRPr="00BB5F6D" w:rsidRDefault="001A1966" w:rsidP="001A1966">
            <w:pPr>
              <w:jc w:val="center"/>
              <w:rPr>
                <w:rFonts w:cs="Calibri"/>
                <w:b/>
                <w:sz w:val="21"/>
                <w:szCs w:val="21"/>
              </w:rPr>
            </w:pPr>
            <w:r w:rsidRPr="00563C08">
              <w:rPr>
                <w:rFonts w:cs="Calibri"/>
                <w:sz w:val="18"/>
                <w:szCs w:val="18"/>
              </w:rPr>
              <w:t>December 31, 202</w:t>
            </w:r>
            <w:r>
              <w:rPr>
                <w:rFonts w:cs="Calibri"/>
                <w:sz w:val="18"/>
                <w:szCs w:val="18"/>
              </w:rPr>
              <w:t>0</w:t>
            </w:r>
            <w:r w:rsidRPr="00F90A33">
              <w:rPr>
                <w:rFonts w:cs="Calibri"/>
                <w:sz w:val="18"/>
                <w:szCs w:val="18"/>
              </w:rPr>
              <w:t>)</w:t>
            </w:r>
          </w:p>
        </w:tc>
        <w:tc>
          <w:tcPr>
            <w:tcW w:w="2790" w:type="dxa"/>
            <w:tcBorders>
              <w:top w:val="single" w:sz="18" w:space="0" w:color="auto"/>
              <w:left w:val="single" w:sz="18" w:space="0" w:color="auto"/>
              <w:bottom w:val="single" w:sz="18" w:space="0" w:color="auto"/>
              <w:right w:val="single" w:sz="18" w:space="0" w:color="auto"/>
            </w:tcBorders>
            <w:shd w:val="clear" w:color="auto" w:fill="CCC0D9" w:themeFill="accent4" w:themeFillTint="66"/>
          </w:tcPr>
          <w:p w14:paraId="18A42CC9" w14:textId="742CD96C" w:rsidR="001071C1" w:rsidRPr="00D069C0" w:rsidRDefault="001071C1" w:rsidP="001071C1">
            <w:pPr>
              <w:jc w:val="center"/>
              <w:rPr>
                <w:sz w:val="21"/>
                <w:szCs w:val="21"/>
              </w:rPr>
            </w:pPr>
            <w:r w:rsidRPr="00D069C0">
              <w:rPr>
                <w:rFonts w:cs="Calibri"/>
                <w:b/>
                <w:sz w:val="21"/>
                <w:szCs w:val="21"/>
              </w:rPr>
              <w:t>Target During</w:t>
            </w:r>
            <w:r>
              <w:rPr>
                <w:rFonts w:cs="Calibri"/>
                <w:b/>
                <w:sz w:val="21"/>
                <w:szCs w:val="21"/>
              </w:rPr>
              <w:t xml:space="preserve"> Year One</w:t>
            </w:r>
            <w:r w:rsidRPr="00D069C0">
              <w:rPr>
                <w:rFonts w:cs="Calibri"/>
                <w:b/>
                <w:sz w:val="21"/>
                <w:szCs w:val="21"/>
              </w:rPr>
              <w:t xml:space="preserve"> Project Period</w:t>
            </w:r>
            <w:r w:rsidRPr="00D069C0">
              <w:rPr>
                <w:sz w:val="21"/>
                <w:szCs w:val="21"/>
              </w:rPr>
              <w:br/>
            </w:r>
            <w:r w:rsidR="00935F29" w:rsidRPr="00F90A33">
              <w:rPr>
                <w:rFonts w:cs="Calibri"/>
                <w:sz w:val="18"/>
                <w:szCs w:val="18"/>
              </w:rPr>
              <w:t>(</w:t>
            </w:r>
            <w:r w:rsidR="00935F29" w:rsidRPr="00DA6B0C">
              <w:rPr>
                <w:rFonts w:cs="Calibri"/>
                <w:sz w:val="18"/>
                <w:szCs w:val="18"/>
              </w:rPr>
              <w:t>July 1, 2021-June 29, 2022</w:t>
            </w:r>
            <w:r w:rsidR="00935F29" w:rsidRPr="00F90A33">
              <w:rPr>
                <w:rFonts w:cs="Calibri"/>
                <w:sz w:val="18"/>
                <w:szCs w:val="18"/>
              </w:rPr>
              <w:t>)</w:t>
            </w:r>
          </w:p>
        </w:tc>
      </w:tr>
      <w:tr w:rsidR="00BB5F6D" w:rsidRPr="00D069C0" w14:paraId="5568C1D9" w14:textId="77777777" w:rsidTr="00502D6E">
        <w:trPr>
          <w:trHeight w:val="360"/>
        </w:trPr>
        <w:tc>
          <w:tcPr>
            <w:tcW w:w="1509" w:type="dxa"/>
            <w:tcBorders>
              <w:top w:val="single" w:sz="18" w:space="0" w:color="auto"/>
              <w:right w:val="single" w:sz="18" w:space="0" w:color="auto"/>
            </w:tcBorders>
            <w:shd w:val="clear" w:color="auto" w:fill="FFFFFF"/>
            <w:vAlign w:val="center"/>
          </w:tcPr>
          <w:p w14:paraId="351D3CBE" w14:textId="77777777" w:rsidR="00BB5F6D" w:rsidRPr="00BB5F6D" w:rsidRDefault="00BB5F6D" w:rsidP="00117DD6">
            <w:pPr>
              <w:rPr>
                <w:sz w:val="21"/>
                <w:szCs w:val="21"/>
              </w:rPr>
            </w:pPr>
          </w:p>
        </w:tc>
        <w:tc>
          <w:tcPr>
            <w:tcW w:w="2000" w:type="dxa"/>
            <w:tcBorders>
              <w:top w:val="single" w:sz="18" w:space="0" w:color="auto"/>
              <w:left w:val="single" w:sz="18" w:space="0" w:color="auto"/>
              <w:bottom w:val="single" w:sz="18" w:space="0" w:color="auto"/>
              <w:right w:val="single" w:sz="18" w:space="0" w:color="auto"/>
            </w:tcBorders>
            <w:shd w:val="clear" w:color="auto" w:fill="FFFFFF"/>
            <w:vAlign w:val="center"/>
          </w:tcPr>
          <w:p w14:paraId="3DB014AC" w14:textId="77777777" w:rsidR="00BB5F6D" w:rsidRPr="00BB5F6D" w:rsidRDefault="00BB5F6D" w:rsidP="004E5182">
            <w:pPr>
              <w:rPr>
                <w:sz w:val="21"/>
                <w:szCs w:val="21"/>
              </w:rPr>
            </w:pPr>
            <w:r w:rsidRPr="00BB5F6D">
              <w:rPr>
                <w:sz w:val="21"/>
                <w:szCs w:val="21"/>
              </w:rPr>
              <w:t>Measure Used:</w:t>
            </w:r>
          </w:p>
          <w:p w14:paraId="2715E78C" w14:textId="77777777" w:rsidR="00BB5F6D" w:rsidRPr="00BB5F6D" w:rsidRDefault="00BB5F6D" w:rsidP="004E5182">
            <w:pPr>
              <w:rPr>
                <w:sz w:val="21"/>
                <w:szCs w:val="21"/>
              </w:rPr>
            </w:pPr>
            <w:r w:rsidRPr="00BB5F6D">
              <w:rPr>
                <w:sz w:val="21"/>
                <w:szCs w:val="21"/>
              </w:rPr>
              <w:t>Measure Version:</w:t>
            </w:r>
          </w:p>
        </w:tc>
        <w:tc>
          <w:tcPr>
            <w:tcW w:w="2391" w:type="dxa"/>
            <w:tcBorders>
              <w:top w:val="single" w:sz="18" w:space="0" w:color="auto"/>
              <w:left w:val="single" w:sz="18" w:space="0" w:color="auto"/>
              <w:bottom w:val="single" w:sz="18" w:space="0" w:color="auto"/>
              <w:right w:val="single" w:sz="18" w:space="0" w:color="auto"/>
            </w:tcBorders>
            <w:shd w:val="clear" w:color="auto" w:fill="FFFFFF"/>
            <w:vAlign w:val="center"/>
          </w:tcPr>
          <w:p w14:paraId="0E60B044" w14:textId="77777777" w:rsidR="00BB5F6D" w:rsidRPr="00BB5F6D" w:rsidRDefault="00BB5F6D" w:rsidP="00035184">
            <w:pPr>
              <w:rPr>
                <w:sz w:val="21"/>
                <w:szCs w:val="21"/>
              </w:rPr>
            </w:pPr>
            <w:r w:rsidRPr="00BB5F6D">
              <w:rPr>
                <w:sz w:val="21"/>
                <w:szCs w:val="21"/>
              </w:rPr>
              <w:t>Numerator:</w:t>
            </w:r>
          </w:p>
          <w:p w14:paraId="2E56E257" w14:textId="77777777" w:rsidR="00BB5F6D" w:rsidRPr="00BB5F6D" w:rsidRDefault="00BB5F6D" w:rsidP="00035184">
            <w:pPr>
              <w:rPr>
                <w:sz w:val="21"/>
                <w:szCs w:val="21"/>
              </w:rPr>
            </w:pPr>
            <w:r w:rsidRPr="00BB5F6D">
              <w:rPr>
                <w:sz w:val="21"/>
                <w:szCs w:val="21"/>
              </w:rPr>
              <w:t xml:space="preserve">Denominator: </w:t>
            </w:r>
          </w:p>
          <w:p w14:paraId="563601F0" w14:textId="77777777" w:rsidR="00BB5F6D" w:rsidRPr="00BB5F6D" w:rsidRDefault="00BB5F6D" w:rsidP="00035184">
            <w:pPr>
              <w:rPr>
                <w:sz w:val="21"/>
                <w:szCs w:val="21"/>
              </w:rPr>
            </w:pPr>
            <w:r w:rsidRPr="00BB5F6D">
              <w:rPr>
                <w:sz w:val="21"/>
                <w:szCs w:val="21"/>
              </w:rPr>
              <w:t>Percentage:</w:t>
            </w:r>
          </w:p>
        </w:tc>
        <w:tc>
          <w:tcPr>
            <w:tcW w:w="2430" w:type="dxa"/>
            <w:tcBorders>
              <w:top w:val="single" w:sz="18" w:space="0" w:color="auto"/>
              <w:left w:val="single" w:sz="18" w:space="0" w:color="auto"/>
              <w:bottom w:val="single" w:sz="18" w:space="0" w:color="auto"/>
              <w:right w:val="single" w:sz="18" w:space="0" w:color="auto"/>
            </w:tcBorders>
            <w:shd w:val="clear" w:color="auto" w:fill="FFFFFF"/>
          </w:tcPr>
          <w:p w14:paraId="70F54853" w14:textId="77777777" w:rsidR="00BB5F6D" w:rsidRPr="00BB5F6D" w:rsidRDefault="00BB5F6D" w:rsidP="00BB5F6D">
            <w:pPr>
              <w:rPr>
                <w:sz w:val="21"/>
                <w:szCs w:val="21"/>
              </w:rPr>
            </w:pPr>
            <w:r w:rsidRPr="00BB5F6D">
              <w:rPr>
                <w:sz w:val="21"/>
                <w:szCs w:val="21"/>
              </w:rPr>
              <w:t>Numerator:</w:t>
            </w:r>
          </w:p>
          <w:p w14:paraId="0CE486D3" w14:textId="77777777" w:rsidR="00BB5F6D" w:rsidRPr="00BB5F6D" w:rsidRDefault="00BB5F6D" w:rsidP="00BB5F6D">
            <w:pPr>
              <w:rPr>
                <w:sz w:val="21"/>
                <w:szCs w:val="21"/>
              </w:rPr>
            </w:pPr>
            <w:r w:rsidRPr="00BB5F6D">
              <w:rPr>
                <w:sz w:val="21"/>
                <w:szCs w:val="21"/>
              </w:rPr>
              <w:t xml:space="preserve">Denominator: </w:t>
            </w:r>
          </w:p>
          <w:p w14:paraId="36150B12" w14:textId="77777777" w:rsidR="00BB5F6D" w:rsidRPr="00BB5F6D" w:rsidRDefault="00BB5F6D" w:rsidP="00BB5F6D">
            <w:pPr>
              <w:rPr>
                <w:sz w:val="21"/>
                <w:szCs w:val="21"/>
              </w:rPr>
            </w:pPr>
            <w:r w:rsidRPr="00BB5F6D">
              <w:rPr>
                <w:sz w:val="21"/>
                <w:szCs w:val="21"/>
              </w:rPr>
              <w:t>Percentage:</w:t>
            </w:r>
          </w:p>
        </w:tc>
        <w:tc>
          <w:tcPr>
            <w:tcW w:w="2790" w:type="dxa"/>
            <w:tcBorders>
              <w:top w:val="single" w:sz="18" w:space="0" w:color="auto"/>
              <w:left w:val="single" w:sz="18" w:space="0" w:color="auto"/>
              <w:bottom w:val="single" w:sz="18" w:space="0" w:color="auto"/>
              <w:right w:val="single" w:sz="18" w:space="0" w:color="auto"/>
            </w:tcBorders>
            <w:shd w:val="clear" w:color="auto" w:fill="FFFFFF"/>
          </w:tcPr>
          <w:p w14:paraId="605670C7" w14:textId="77777777" w:rsidR="00BB5F6D" w:rsidRPr="00BB5F6D" w:rsidRDefault="00BB5F6D" w:rsidP="00035184">
            <w:pPr>
              <w:rPr>
                <w:sz w:val="21"/>
                <w:szCs w:val="21"/>
              </w:rPr>
            </w:pPr>
          </w:p>
          <w:p w14:paraId="6F3167D1" w14:textId="77777777" w:rsidR="00BB5F6D" w:rsidRPr="00D069C0" w:rsidRDefault="00BB5F6D" w:rsidP="00035184">
            <w:pPr>
              <w:rPr>
                <w:sz w:val="21"/>
                <w:szCs w:val="21"/>
              </w:rPr>
            </w:pPr>
            <w:r w:rsidRPr="00BB5F6D">
              <w:rPr>
                <w:sz w:val="21"/>
                <w:szCs w:val="21"/>
              </w:rPr>
              <w:t>Percentage:</w:t>
            </w:r>
          </w:p>
        </w:tc>
      </w:tr>
    </w:tbl>
    <w:p w14:paraId="2EE184AA" w14:textId="6EF9B920" w:rsidR="00FD0F4B" w:rsidRDefault="00FD0F4B" w:rsidP="00DD542C">
      <w:pPr>
        <w:shd w:val="clear" w:color="auto" w:fill="FFFFFF"/>
        <w:textAlignment w:val="top"/>
        <w:rPr>
          <w:rFonts w:eastAsia="Times New Roman" w:cs="Helvetica"/>
          <w:color w:val="333333"/>
          <w:spacing w:val="8"/>
          <w:sz w:val="10"/>
          <w:szCs w:val="10"/>
          <w:highlight w:val="yellow"/>
          <w:lang w:val="en"/>
        </w:rPr>
      </w:pPr>
    </w:p>
    <w:p w14:paraId="7D3FE22E" w14:textId="16D4EBBC" w:rsidR="00305757" w:rsidRDefault="00305757" w:rsidP="00DD542C">
      <w:pPr>
        <w:shd w:val="clear" w:color="auto" w:fill="FFFFFF"/>
        <w:textAlignment w:val="top"/>
        <w:rPr>
          <w:rFonts w:eastAsia="Times New Roman" w:cs="Helvetica"/>
          <w:color w:val="333333"/>
          <w:spacing w:val="8"/>
          <w:sz w:val="10"/>
          <w:szCs w:val="10"/>
          <w:highlight w:val="yellow"/>
          <w:lang w:val="en"/>
        </w:rPr>
      </w:pPr>
    </w:p>
    <w:p w14:paraId="1CAB37A4" w14:textId="64270A45" w:rsidR="00FD0F4B" w:rsidRDefault="006C0B5D" w:rsidP="00DD542C">
      <w:pPr>
        <w:shd w:val="clear" w:color="auto" w:fill="FFFFFF"/>
        <w:textAlignment w:val="top"/>
        <w:rPr>
          <w:rFonts w:cs="Calibri"/>
          <w:b/>
        </w:rPr>
      </w:pPr>
      <w:r>
        <w:rPr>
          <w:rFonts w:cs="Calibri"/>
          <w:b/>
        </w:rPr>
        <w:t xml:space="preserve">Project Evaluation: </w:t>
      </w:r>
      <w:r w:rsidR="00793C0E" w:rsidRPr="00793C0E">
        <w:rPr>
          <w:rFonts w:cs="Calibri"/>
          <w:i/>
        </w:rPr>
        <w:t xml:space="preserve">Technical assistance will be </w:t>
      </w:r>
      <w:r w:rsidR="00083E8E">
        <w:rPr>
          <w:rFonts w:cs="Calibri"/>
          <w:i/>
        </w:rPr>
        <w:t>provided</w:t>
      </w:r>
      <w:r w:rsidR="00793C0E" w:rsidRPr="00793C0E">
        <w:rPr>
          <w:rFonts w:cs="Calibri"/>
          <w:i/>
        </w:rPr>
        <w:t xml:space="preserve"> to funded applicants to further refine evaluation and outcome tracking.</w:t>
      </w:r>
      <w:r w:rsidR="00793C0E">
        <w:rPr>
          <w:rFonts w:cs="Calibri"/>
          <w:b/>
        </w:rPr>
        <w:t xml:space="preserve"> </w:t>
      </w:r>
    </w:p>
    <w:tbl>
      <w:tblPr>
        <w:tblStyle w:val="TableGrid"/>
        <w:tblW w:w="0" w:type="auto"/>
        <w:tblLook w:val="04A0" w:firstRow="1" w:lastRow="0" w:firstColumn="1" w:lastColumn="0" w:noHBand="0" w:noVBand="1"/>
      </w:tblPr>
      <w:tblGrid>
        <w:gridCol w:w="10790"/>
      </w:tblGrid>
      <w:tr w:rsidR="00CB23DD" w14:paraId="15C4DD47" w14:textId="77777777" w:rsidTr="00DD542C">
        <w:trPr>
          <w:trHeight w:val="557"/>
        </w:trPr>
        <w:tc>
          <w:tcPr>
            <w:tcW w:w="11016" w:type="dxa"/>
          </w:tcPr>
          <w:p w14:paraId="348DFC11" w14:textId="7DDE446C" w:rsidR="00CB23DD" w:rsidRDefault="00CB23DD" w:rsidP="00DD542C">
            <w:r>
              <w:t xml:space="preserve">How does this application align with the goals and priorities of the </w:t>
            </w:r>
            <w:r w:rsidRPr="00D62E88">
              <w:t>SD Cancer Plan</w:t>
            </w:r>
            <w:r>
              <w:t xml:space="preserve">? </w:t>
            </w:r>
          </w:p>
          <w:p w14:paraId="52F3F113" w14:textId="737439E5" w:rsidR="002C23F1" w:rsidRDefault="002C23F1" w:rsidP="00DD542C"/>
          <w:p w14:paraId="4CDDF7C8" w14:textId="77777777" w:rsidR="002C23F1" w:rsidRDefault="002C23F1" w:rsidP="00DD542C"/>
          <w:p w14:paraId="52BADBD9" w14:textId="77777777" w:rsidR="008D6A2D" w:rsidRDefault="008D6A2D" w:rsidP="00DD542C"/>
          <w:p w14:paraId="7CE91B2F" w14:textId="460BEE1E" w:rsidR="008D6A2D" w:rsidRPr="00953294" w:rsidRDefault="008D6A2D" w:rsidP="00DD542C"/>
        </w:tc>
      </w:tr>
      <w:tr w:rsidR="00FD0F4B" w14:paraId="26116E67" w14:textId="77777777" w:rsidTr="00C47FF0">
        <w:trPr>
          <w:trHeight w:val="890"/>
        </w:trPr>
        <w:tc>
          <w:tcPr>
            <w:tcW w:w="11016" w:type="dxa"/>
          </w:tcPr>
          <w:p w14:paraId="6F8245CC" w14:textId="7A779B94" w:rsidR="00FD0F4B" w:rsidRDefault="00FD0F4B" w:rsidP="00DD542C">
            <w:pPr>
              <w:rPr>
                <w:i/>
              </w:rPr>
            </w:pPr>
            <w:r w:rsidRPr="00953294">
              <w:lastRenderedPageBreak/>
              <w:t xml:space="preserve">How will you evaluate the effectiveness of this </w:t>
            </w:r>
            <w:r>
              <w:t>project</w:t>
            </w:r>
            <w:r w:rsidRPr="00953294">
              <w:t>?</w:t>
            </w:r>
            <w:r>
              <w:t xml:space="preserve"> </w:t>
            </w:r>
            <w:r w:rsidRPr="00FD0F4B">
              <w:rPr>
                <w:i/>
              </w:rPr>
              <w:t>(If multiple interventions are selected, please indicate evaluation plan/questions for each intervention selected.)</w:t>
            </w:r>
          </w:p>
          <w:p w14:paraId="59987A7E" w14:textId="77777777" w:rsidR="002C23F1" w:rsidRDefault="002C23F1" w:rsidP="00DD542C">
            <w:pPr>
              <w:rPr>
                <w:i/>
              </w:rPr>
            </w:pPr>
          </w:p>
          <w:p w14:paraId="0747CB23" w14:textId="77777777" w:rsidR="008D6A2D" w:rsidRPr="00953294" w:rsidRDefault="008D6A2D" w:rsidP="00DD542C"/>
          <w:p w14:paraId="73BC9E4A" w14:textId="77777777" w:rsidR="00D915B5" w:rsidRDefault="00D915B5" w:rsidP="00DD542C">
            <w:pPr>
              <w:ind w:left="960"/>
              <w:rPr>
                <w:rFonts w:cs="Calibri"/>
                <w:b/>
              </w:rPr>
            </w:pPr>
          </w:p>
        </w:tc>
      </w:tr>
      <w:tr w:rsidR="00FD0F4B" w14:paraId="4738DF2E" w14:textId="77777777" w:rsidTr="00C47FF0">
        <w:trPr>
          <w:trHeight w:val="980"/>
        </w:trPr>
        <w:tc>
          <w:tcPr>
            <w:tcW w:w="11016" w:type="dxa"/>
          </w:tcPr>
          <w:p w14:paraId="05C52017" w14:textId="5568ED2F" w:rsidR="00FD0F4B" w:rsidRPr="00953294" w:rsidRDefault="00A97840" w:rsidP="00DD542C">
            <w:r>
              <w:t>W</w:t>
            </w:r>
            <w:r w:rsidR="00FD0F4B" w:rsidRPr="00953294">
              <w:t>hat data will be collected as part of this intervention?</w:t>
            </w:r>
            <w:r w:rsidR="00FD0F4B">
              <w:t xml:space="preserve"> </w:t>
            </w:r>
            <w:r>
              <w:t xml:space="preserve">When and how will this data be collected? </w:t>
            </w:r>
            <w:r w:rsidR="00FD0F4B">
              <w:t>Will this data be compared to baseline data to show progress?</w:t>
            </w:r>
            <w:r w:rsidR="006760D9" w:rsidRPr="00A97840">
              <w:rPr>
                <w:i/>
              </w:rPr>
              <w:t xml:space="preserve"> Please include any outcome measures and targets you have established for th</w:t>
            </w:r>
            <w:r w:rsidR="006760D9">
              <w:rPr>
                <w:i/>
              </w:rPr>
              <w:t>e intervention(s), if not indicated in the tables above.</w:t>
            </w:r>
          </w:p>
          <w:p w14:paraId="2F6B23BC" w14:textId="49A02C2F" w:rsidR="008D6A2D" w:rsidRDefault="008D6A2D" w:rsidP="00DD542C">
            <w:pPr>
              <w:textAlignment w:val="top"/>
              <w:rPr>
                <w:rFonts w:cs="Calibri"/>
                <w:b/>
              </w:rPr>
            </w:pPr>
          </w:p>
          <w:p w14:paraId="20CBDCF2" w14:textId="77777777" w:rsidR="002C23F1" w:rsidRDefault="002C23F1" w:rsidP="00DD542C">
            <w:pPr>
              <w:textAlignment w:val="top"/>
              <w:rPr>
                <w:rFonts w:cs="Calibri"/>
                <w:b/>
              </w:rPr>
            </w:pPr>
          </w:p>
          <w:p w14:paraId="766CCE72" w14:textId="237DE29B" w:rsidR="008D6A2D" w:rsidRDefault="008D6A2D" w:rsidP="00DD542C">
            <w:pPr>
              <w:textAlignment w:val="top"/>
              <w:rPr>
                <w:rFonts w:cs="Calibri"/>
                <w:b/>
              </w:rPr>
            </w:pPr>
          </w:p>
        </w:tc>
      </w:tr>
      <w:tr w:rsidR="00FD0F4B" w14:paraId="7659E5A3" w14:textId="77777777" w:rsidTr="00DD542C">
        <w:trPr>
          <w:trHeight w:val="890"/>
        </w:trPr>
        <w:tc>
          <w:tcPr>
            <w:tcW w:w="11016" w:type="dxa"/>
          </w:tcPr>
          <w:p w14:paraId="6BD6B39C" w14:textId="32FA5ADE" w:rsidR="00FD0F4B" w:rsidRDefault="00FD0F4B" w:rsidP="00DD542C">
            <w:r w:rsidRPr="00953294">
              <w:t>What will success l</w:t>
            </w:r>
            <w:r>
              <w:t>ook like for this intervention?</w:t>
            </w:r>
            <w:r w:rsidR="00A97840">
              <w:t xml:space="preserve"> </w:t>
            </w:r>
            <w:r w:rsidR="00787610" w:rsidRPr="00FB7224">
              <w:rPr>
                <w:i/>
              </w:rPr>
              <w:t>Consider both immediate and long-term success.</w:t>
            </w:r>
          </w:p>
          <w:p w14:paraId="26B567F3" w14:textId="47E7E989" w:rsidR="00FD0F4B" w:rsidRDefault="00FD0F4B" w:rsidP="00DD542C">
            <w:pPr>
              <w:rPr>
                <w:rFonts w:cs="Calibri"/>
                <w:b/>
              </w:rPr>
            </w:pPr>
          </w:p>
          <w:p w14:paraId="26F6FA66" w14:textId="77777777" w:rsidR="002C23F1" w:rsidRDefault="002C23F1" w:rsidP="00DD542C">
            <w:pPr>
              <w:rPr>
                <w:rFonts w:cs="Calibri"/>
                <w:b/>
              </w:rPr>
            </w:pPr>
          </w:p>
          <w:p w14:paraId="1861ADEC" w14:textId="77777777" w:rsidR="00D915B5" w:rsidRDefault="00D915B5" w:rsidP="00DD542C">
            <w:pPr>
              <w:rPr>
                <w:rFonts w:cs="Calibri"/>
                <w:b/>
              </w:rPr>
            </w:pPr>
          </w:p>
        </w:tc>
      </w:tr>
    </w:tbl>
    <w:tbl>
      <w:tblPr>
        <w:tblW w:w="10908" w:type="dxa"/>
        <w:tblBorders>
          <w:top w:val="single" w:sz="8" w:space="0" w:color="000000"/>
          <w:bottom w:val="single" w:sz="8" w:space="0" w:color="000000"/>
        </w:tblBorders>
        <w:tblLayout w:type="fixed"/>
        <w:tblLook w:val="0620" w:firstRow="1" w:lastRow="0" w:firstColumn="0" w:lastColumn="0" w:noHBand="1" w:noVBand="1"/>
      </w:tblPr>
      <w:tblGrid>
        <w:gridCol w:w="10908"/>
      </w:tblGrid>
      <w:tr w:rsidR="0011351B" w:rsidRPr="000A2EBB" w14:paraId="29DA1405" w14:textId="77777777" w:rsidTr="00B93F44">
        <w:trPr>
          <w:trHeight w:hRule="exact" w:val="542"/>
        </w:trPr>
        <w:tc>
          <w:tcPr>
            <w:tcW w:w="10908" w:type="dxa"/>
            <w:tcBorders>
              <w:top w:val="single" w:sz="8" w:space="0" w:color="000000"/>
              <w:bottom w:val="single" w:sz="8" w:space="0" w:color="000000"/>
            </w:tcBorders>
            <w:shd w:val="clear" w:color="auto" w:fill="CCC0D9" w:themeFill="accent4" w:themeFillTint="66"/>
          </w:tcPr>
          <w:p w14:paraId="71CB932D" w14:textId="77777777" w:rsidR="0011351B" w:rsidRPr="00B93F44" w:rsidRDefault="0011351B" w:rsidP="00B93F44">
            <w:pPr>
              <w:widowControl w:val="0"/>
              <w:spacing w:line="252" w:lineRule="exact"/>
              <w:ind w:right="-20"/>
              <w:rPr>
                <w:rFonts w:eastAsia="Arial" w:cs="Calibri"/>
                <w:b/>
                <w:bCs/>
                <w:color w:val="000000"/>
                <w:spacing w:val="-3"/>
              </w:rPr>
            </w:pPr>
            <w:r w:rsidRPr="00B93F44">
              <w:rPr>
                <w:rFonts w:eastAsia="Arial" w:cs="Calibri"/>
                <w:b/>
                <w:bCs/>
                <w:color w:val="000000"/>
                <w:spacing w:val="-3"/>
              </w:rPr>
              <w:t xml:space="preserve">Screening and Diagnostic Processes </w:t>
            </w:r>
            <w:r w:rsidRPr="00B93F44">
              <w:rPr>
                <w:rFonts w:eastAsia="Arial" w:cs="Calibri"/>
                <w:b/>
                <w:bCs/>
                <w:i/>
                <w:color w:val="000000"/>
                <w:spacing w:val="-3"/>
              </w:rPr>
              <w:t xml:space="preserve">(for projects including breast, cervical, or colorectal cancer screening): </w:t>
            </w:r>
            <w:r w:rsidR="00C47FF0" w:rsidRPr="00B93F44">
              <w:rPr>
                <w:rFonts w:eastAsia="Arial" w:cs="Calibri"/>
                <w:b/>
                <w:bCs/>
                <w:i/>
                <w:color w:val="000000"/>
                <w:spacing w:val="-3"/>
              </w:rPr>
              <w:t xml:space="preserve"> </w:t>
            </w:r>
            <w:r w:rsidR="00C47FF0" w:rsidRPr="00B93F44">
              <w:rPr>
                <w:rFonts w:eastAsia="Arial" w:cs="Calibri"/>
                <w:bCs/>
                <w:i/>
                <w:color w:val="000000"/>
                <w:spacing w:val="-3"/>
              </w:rPr>
              <w:t>Please describe your organizational screening and diagnostic processes below.</w:t>
            </w:r>
            <w:r w:rsidR="00C47FF0" w:rsidRPr="00B93F44">
              <w:rPr>
                <w:rFonts w:eastAsia="Arial" w:cs="Calibri"/>
                <w:b/>
                <w:bCs/>
                <w:i/>
                <w:color w:val="000000"/>
                <w:spacing w:val="-3"/>
              </w:rPr>
              <w:t xml:space="preserve"> </w:t>
            </w:r>
          </w:p>
        </w:tc>
      </w:tr>
    </w:tbl>
    <w:p w14:paraId="2E3EC23C" w14:textId="77777777" w:rsidR="0011351B" w:rsidRPr="000A2EBB" w:rsidRDefault="0011351B" w:rsidP="0011351B">
      <w:pPr>
        <w:rPr>
          <w:vanish/>
        </w:rPr>
      </w:pPr>
    </w:p>
    <w:tbl>
      <w:tblPr>
        <w:tblW w:w="1116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4680"/>
        <w:gridCol w:w="6480"/>
      </w:tblGrid>
      <w:tr w:rsidR="0011351B" w:rsidRPr="000A2EBB" w14:paraId="34F025AB" w14:textId="77777777" w:rsidTr="004574FB">
        <w:tc>
          <w:tcPr>
            <w:tcW w:w="4680" w:type="dxa"/>
            <w:shd w:val="clear" w:color="auto" w:fill="FFFFFF"/>
          </w:tcPr>
          <w:p w14:paraId="38AE370A" w14:textId="77777777" w:rsidR="0011351B" w:rsidRPr="000A2EBB" w:rsidRDefault="0011351B" w:rsidP="00AC61B8">
            <w:pPr>
              <w:jc w:val="center"/>
              <w:rPr>
                <w:rFonts w:cs="Calibri"/>
                <w:b/>
              </w:rPr>
            </w:pPr>
            <w:r>
              <w:rPr>
                <w:rFonts w:cs="Calibri"/>
                <w:b/>
              </w:rPr>
              <w:t>Action Step:</w:t>
            </w:r>
          </w:p>
        </w:tc>
        <w:tc>
          <w:tcPr>
            <w:tcW w:w="6480" w:type="dxa"/>
            <w:shd w:val="clear" w:color="auto" w:fill="FFFFFF"/>
          </w:tcPr>
          <w:p w14:paraId="0E8239CD" w14:textId="77777777" w:rsidR="0011351B" w:rsidRPr="000A2EBB" w:rsidRDefault="0011351B" w:rsidP="00AC61B8">
            <w:pPr>
              <w:jc w:val="center"/>
              <w:rPr>
                <w:rFonts w:cs="Calibri"/>
                <w:b/>
              </w:rPr>
            </w:pPr>
            <w:r w:rsidRPr="000A2EBB">
              <w:rPr>
                <w:rFonts w:cs="Calibri"/>
                <w:b/>
              </w:rPr>
              <w:t>Process</w:t>
            </w:r>
          </w:p>
        </w:tc>
      </w:tr>
      <w:tr w:rsidR="0011351B" w:rsidRPr="000A2EBB" w14:paraId="7715FA54" w14:textId="77777777" w:rsidTr="004574FB">
        <w:trPr>
          <w:trHeight w:hRule="exact" w:val="568"/>
        </w:trPr>
        <w:tc>
          <w:tcPr>
            <w:tcW w:w="4680" w:type="dxa"/>
            <w:shd w:val="clear" w:color="auto" w:fill="FFFFFF"/>
            <w:vAlign w:val="center"/>
          </w:tcPr>
          <w:p w14:paraId="7BE1F3CC" w14:textId="77777777" w:rsidR="0011351B" w:rsidRPr="000A2EBB" w:rsidRDefault="0011351B" w:rsidP="00102688">
            <w:pPr>
              <w:rPr>
                <w:rFonts w:cs="Calibri"/>
              </w:rPr>
            </w:pPr>
            <w:r>
              <w:rPr>
                <w:rFonts w:cs="Calibri"/>
              </w:rPr>
              <w:t>1</w:t>
            </w:r>
            <w:r w:rsidRPr="000A2EBB">
              <w:rPr>
                <w:rFonts w:cs="Calibri"/>
              </w:rPr>
              <w:t xml:space="preserve">. </w:t>
            </w:r>
            <w:r>
              <w:rPr>
                <w:rFonts w:cs="Calibri"/>
              </w:rPr>
              <w:t>N</w:t>
            </w:r>
            <w:r w:rsidRPr="00632997">
              <w:rPr>
                <w:rFonts w:cs="Calibri"/>
              </w:rPr>
              <w:t>otif</w:t>
            </w:r>
            <w:r>
              <w:rPr>
                <w:rFonts w:cs="Calibri"/>
              </w:rPr>
              <w:t xml:space="preserve">y patients </w:t>
            </w:r>
            <w:r w:rsidRPr="00632997">
              <w:rPr>
                <w:rFonts w:cs="Calibri"/>
              </w:rPr>
              <w:t>of the results of screening</w:t>
            </w:r>
            <w:r>
              <w:rPr>
                <w:rFonts w:cs="Calibri"/>
              </w:rPr>
              <w:t xml:space="preserve"> (include onsite and referred screening resources)</w:t>
            </w:r>
          </w:p>
        </w:tc>
        <w:tc>
          <w:tcPr>
            <w:tcW w:w="6480" w:type="dxa"/>
            <w:shd w:val="clear" w:color="auto" w:fill="FFFFFF"/>
          </w:tcPr>
          <w:p w14:paraId="2652E1C8" w14:textId="77777777" w:rsidR="0011351B" w:rsidRPr="000A2EBB" w:rsidRDefault="0011351B" w:rsidP="00AC61B8">
            <w:pPr>
              <w:rPr>
                <w:rFonts w:cs="Calibri"/>
              </w:rPr>
            </w:pPr>
          </w:p>
          <w:p w14:paraId="54AC751F" w14:textId="77777777" w:rsidR="0011351B" w:rsidRPr="000A2EBB" w:rsidRDefault="0011351B" w:rsidP="00AC61B8">
            <w:pPr>
              <w:rPr>
                <w:rFonts w:cs="Calibri"/>
              </w:rPr>
            </w:pPr>
          </w:p>
        </w:tc>
      </w:tr>
      <w:tr w:rsidR="0011351B" w:rsidRPr="000A2EBB" w14:paraId="237A7C68" w14:textId="77777777" w:rsidTr="004574FB">
        <w:tc>
          <w:tcPr>
            <w:tcW w:w="4680" w:type="dxa"/>
            <w:shd w:val="clear" w:color="auto" w:fill="FFFFFF"/>
            <w:vAlign w:val="center"/>
          </w:tcPr>
          <w:p w14:paraId="21316114" w14:textId="77777777" w:rsidR="0011351B" w:rsidRPr="000A2EBB" w:rsidRDefault="0011351B" w:rsidP="00AC61B8">
            <w:pPr>
              <w:rPr>
                <w:rFonts w:cs="Calibri"/>
              </w:rPr>
            </w:pPr>
            <w:r>
              <w:rPr>
                <w:rFonts w:cs="Calibri"/>
              </w:rPr>
              <w:t>2</w:t>
            </w:r>
            <w:r w:rsidRPr="000A2EBB">
              <w:rPr>
                <w:rFonts w:cs="Calibri"/>
              </w:rPr>
              <w:t xml:space="preserve">. Positive screening follow-up process to diagnostic exam </w:t>
            </w:r>
            <w:r>
              <w:rPr>
                <w:rFonts w:cs="Calibri"/>
              </w:rPr>
              <w:t>(include diagnostic resources; both onsite and referred):</w:t>
            </w:r>
          </w:p>
        </w:tc>
        <w:tc>
          <w:tcPr>
            <w:tcW w:w="6480" w:type="dxa"/>
            <w:shd w:val="clear" w:color="auto" w:fill="FFFFFF"/>
          </w:tcPr>
          <w:p w14:paraId="7E65F9C7" w14:textId="77777777" w:rsidR="0011351B" w:rsidRPr="000A2EBB" w:rsidRDefault="0011351B" w:rsidP="00AC61B8">
            <w:pPr>
              <w:rPr>
                <w:rFonts w:cs="Calibri"/>
              </w:rPr>
            </w:pPr>
          </w:p>
          <w:p w14:paraId="292C4C5E" w14:textId="77777777" w:rsidR="0011351B" w:rsidRPr="000A2EBB" w:rsidRDefault="0011351B" w:rsidP="00AC61B8">
            <w:pPr>
              <w:rPr>
                <w:rFonts w:cs="Calibri"/>
              </w:rPr>
            </w:pPr>
          </w:p>
        </w:tc>
      </w:tr>
      <w:tr w:rsidR="0011351B" w:rsidRPr="000A2EBB" w14:paraId="39246680" w14:textId="77777777" w:rsidTr="004574FB">
        <w:tc>
          <w:tcPr>
            <w:tcW w:w="4680" w:type="dxa"/>
            <w:shd w:val="clear" w:color="auto" w:fill="FFFFFF"/>
            <w:vAlign w:val="center"/>
          </w:tcPr>
          <w:p w14:paraId="2D03557C" w14:textId="77777777" w:rsidR="0011351B" w:rsidRPr="000A2EBB" w:rsidRDefault="0011351B" w:rsidP="00AC61B8">
            <w:pPr>
              <w:rPr>
                <w:rFonts w:cs="Calibri"/>
              </w:rPr>
            </w:pPr>
            <w:r>
              <w:rPr>
                <w:rFonts w:cs="Calibri"/>
              </w:rPr>
              <w:t>3</w:t>
            </w:r>
            <w:r w:rsidRPr="000A2EBB">
              <w:rPr>
                <w:rFonts w:cs="Calibri"/>
              </w:rPr>
              <w:t>. Positive diagnostic exam follow-up to treatment</w:t>
            </w:r>
            <w:r>
              <w:rPr>
                <w:rFonts w:cs="Calibri"/>
              </w:rPr>
              <w:t xml:space="preserve"> (include treatment resources; both onsite and referred):</w:t>
            </w:r>
          </w:p>
        </w:tc>
        <w:tc>
          <w:tcPr>
            <w:tcW w:w="6480" w:type="dxa"/>
            <w:shd w:val="clear" w:color="auto" w:fill="FFFFFF"/>
          </w:tcPr>
          <w:p w14:paraId="73F33642" w14:textId="77777777" w:rsidR="0011351B" w:rsidRPr="000A2EBB" w:rsidRDefault="0011351B" w:rsidP="00AC61B8">
            <w:pPr>
              <w:rPr>
                <w:rFonts w:cs="Calibri"/>
              </w:rPr>
            </w:pPr>
          </w:p>
          <w:p w14:paraId="5475755D" w14:textId="77777777" w:rsidR="0011351B" w:rsidRPr="000A2EBB" w:rsidRDefault="0011351B" w:rsidP="00AC61B8">
            <w:pPr>
              <w:rPr>
                <w:rFonts w:cs="Calibri"/>
              </w:rPr>
            </w:pPr>
          </w:p>
        </w:tc>
      </w:tr>
    </w:tbl>
    <w:p w14:paraId="447CFDB0" w14:textId="77777777" w:rsidR="003F63B8" w:rsidRPr="00435E5D" w:rsidRDefault="003F63B8" w:rsidP="008B37DC">
      <w:pPr>
        <w:shd w:val="clear" w:color="auto" w:fill="FFFFFF"/>
        <w:spacing w:line="300" w:lineRule="atLeast"/>
        <w:textAlignment w:val="top"/>
        <w:rPr>
          <w:highlight w:val="yellow"/>
        </w:rPr>
      </w:pPr>
      <w:r w:rsidRPr="00435E5D">
        <w:rPr>
          <w:rFonts w:eastAsia="Times New Roman" w:cs="Helvetica"/>
          <w:vanish/>
          <w:color w:val="333333"/>
          <w:spacing w:val="8"/>
          <w:highlight w:val="yellow"/>
          <w:lang w:val="en"/>
        </w:rPr>
        <w:t>${NumeratorDetails}</w:t>
      </w:r>
    </w:p>
    <w:tbl>
      <w:tblPr>
        <w:tblW w:w="10908" w:type="dxa"/>
        <w:tblBorders>
          <w:top w:val="single" w:sz="8" w:space="0" w:color="000000"/>
          <w:bottom w:val="single" w:sz="8" w:space="0" w:color="000000"/>
        </w:tblBorders>
        <w:tblLayout w:type="fixed"/>
        <w:tblLook w:val="0620" w:firstRow="1" w:lastRow="0" w:firstColumn="0" w:lastColumn="0" w:noHBand="1" w:noVBand="1"/>
      </w:tblPr>
      <w:tblGrid>
        <w:gridCol w:w="10908"/>
      </w:tblGrid>
      <w:tr w:rsidR="00A46C14" w:rsidRPr="000A2EBB" w14:paraId="1AF43C28" w14:textId="77777777" w:rsidTr="00B93F44">
        <w:trPr>
          <w:trHeight w:hRule="exact" w:val="1613"/>
        </w:trPr>
        <w:tc>
          <w:tcPr>
            <w:tcW w:w="10908" w:type="dxa"/>
            <w:tcBorders>
              <w:top w:val="single" w:sz="8" w:space="0" w:color="000000"/>
              <w:bottom w:val="single" w:sz="8" w:space="0" w:color="000000"/>
            </w:tcBorders>
            <w:shd w:val="clear" w:color="auto" w:fill="CCC0D9" w:themeFill="accent4" w:themeFillTint="66"/>
          </w:tcPr>
          <w:p w14:paraId="3483A77C" w14:textId="385A1C7E" w:rsidR="00A46C14" w:rsidRPr="00B93F44" w:rsidRDefault="00A46C14" w:rsidP="00B93F44">
            <w:pPr>
              <w:widowControl w:val="0"/>
              <w:spacing w:line="252" w:lineRule="exact"/>
              <w:ind w:right="-20"/>
              <w:rPr>
                <w:rFonts w:eastAsia="Arial" w:cs="Calibri"/>
                <w:b/>
                <w:bCs/>
                <w:color w:val="000000"/>
                <w:spacing w:val="-3"/>
              </w:rPr>
            </w:pPr>
            <w:r w:rsidRPr="00B93F44">
              <w:rPr>
                <w:rFonts w:eastAsia="Arial" w:cs="Calibri"/>
                <w:b/>
                <w:bCs/>
                <w:color w:val="000000"/>
                <w:spacing w:val="-3"/>
              </w:rPr>
              <w:t xml:space="preserve">Sustainability Plan: </w:t>
            </w:r>
            <w:r w:rsidR="003C2B89" w:rsidRPr="00B93F44">
              <w:rPr>
                <w:rFonts w:eastAsia="Arial" w:cs="Calibri"/>
                <w:bCs/>
                <w:color w:val="000000"/>
                <w:spacing w:val="-3"/>
              </w:rPr>
              <w:t xml:space="preserve">Please </w:t>
            </w:r>
            <w:r w:rsidR="00F8683A" w:rsidRPr="00B93F44">
              <w:rPr>
                <w:rFonts w:eastAsia="Arial" w:cs="Calibri"/>
                <w:bCs/>
                <w:color w:val="000000"/>
                <w:spacing w:val="-3"/>
              </w:rPr>
              <w:t xml:space="preserve">thoroughly </w:t>
            </w:r>
            <w:r w:rsidR="003C2B89" w:rsidRPr="00B93F44">
              <w:rPr>
                <w:rFonts w:eastAsia="Arial" w:cs="Calibri"/>
                <w:bCs/>
                <w:color w:val="000000"/>
                <w:spacing w:val="-3"/>
              </w:rPr>
              <w:t>describe the plan to sustain the project and related outcomes beyond the funding cycle.</w:t>
            </w:r>
            <w:r w:rsidR="00C120C8" w:rsidRPr="00B93F44">
              <w:rPr>
                <w:rFonts w:eastAsia="Arial" w:cs="Calibri"/>
                <w:bCs/>
                <w:color w:val="000000"/>
                <w:spacing w:val="-3"/>
              </w:rPr>
              <w:t xml:space="preserve"> Please address the following guiding questions</w:t>
            </w:r>
            <w:r w:rsidR="008A6503" w:rsidRPr="00B93F44">
              <w:rPr>
                <w:rFonts w:eastAsia="Arial" w:cs="Calibri"/>
                <w:bCs/>
                <w:color w:val="000000"/>
                <w:spacing w:val="-3"/>
              </w:rPr>
              <w:t>,</w:t>
            </w:r>
            <w:r w:rsidR="00C120C8" w:rsidRPr="00B93F44">
              <w:rPr>
                <w:rFonts w:eastAsia="Arial" w:cs="Calibri"/>
                <w:bCs/>
                <w:color w:val="000000"/>
                <w:spacing w:val="-3"/>
              </w:rPr>
              <w:t xml:space="preserve"> at </w:t>
            </w:r>
            <w:r w:rsidR="008A6503" w:rsidRPr="00B93F44">
              <w:rPr>
                <w:rFonts w:eastAsia="Arial" w:cs="Calibri"/>
                <w:bCs/>
                <w:color w:val="000000"/>
                <w:spacing w:val="-3"/>
              </w:rPr>
              <w:t>minimum</w:t>
            </w:r>
            <w:r w:rsidR="00C120C8" w:rsidRPr="00B93F44">
              <w:rPr>
                <w:rFonts w:eastAsia="Arial" w:cs="Calibri"/>
                <w:bCs/>
                <w:color w:val="000000"/>
                <w:spacing w:val="-3"/>
              </w:rPr>
              <w:t xml:space="preserve">. </w:t>
            </w:r>
          </w:p>
          <w:p w14:paraId="5592D2A7" w14:textId="29B2C4ED" w:rsidR="00C120C8" w:rsidRPr="00B93F44" w:rsidRDefault="00C120C8" w:rsidP="00B93F44">
            <w:pPr>
              <w:widowControl w:val="0"/>
              <w:spacing w:line="252" w:lineRule="exact"/>
              <w:ind w:right="-20"/>
              <w:rPr>
                <w:rFonts w:eastAsia="Arial" w:cs="Calibri"/>
                <w:bCs/>
                <w:i/>
                <w:color w:val="000000"/>
                <w:spacing w:val="-3"/>
              </w:rPr>
            </w:pPr>
            <w:r w:rsidRPr="00B93F44">
              <w:rPr>
                <w:rFonts w:eastAsia="Arial" w:cs="Calibri"/>
                <w:bCs/>
                <w:i/>
                <w:color w:val="000000"/>
                <w:spacing w:val="-3"/>
              </w:rPr>
              <w:t xml:space="preserve">How will this project lead to long-term change (include changes in </w:t>
            </w:r>
            <w:r w:rsidR="00494822" w:rsidRPr="00B93F44">
              <w:rPr>
                <w:rFonts w:eastAsia="Arial" w:cs="Calibri"/>
                <w:bCs/>
                <w:i/>
                <w:color w:val="000000"/>
                <w:spacing w:val="-3"/>
              </w:rPr>
              <w:t xml:space="preserve">environment, </w:t>
            </w:r>
            <w:r w:rsidRPr="00B93F44">
              <w:rPr>
                <w:rFonts w:eastAsia="Arial" w:cs="Calibri"/>
                <w:bCs/>
                <w:i/>
                <w:color w:val="000000"/>
                <w:spacing w:val="-3"/>
              </w:rPr>
              <w:t>policies</w:t>
            </w:r>
            <w:r w:rsidR="00494822" w:rsidRPr="00B93F44">
              <w:rPr>
                <w:rFonts w:eastAsia="Arial" w:cs="Calibri"/>
                <w:bCs/>
                <w:i/>
                <w:color w:val="000000"/>
                <w:spacing w:val="-3"/>
              </w:rPr>
              <w:t>,</w:t>
            </w:r>
            <w:r w:rsidRPr="00B93F44">
              <w:rPr>
                <w:rFonts w:eastAsia="Arial" w:cs="Calibri"/>
                <w:bCs/>
                <w:i/>
                <w:color w:val="000000"/>
                <w:spacing w:val="-3"/>
              </w:rPr>
              <w:t xml:space="preserve"> and</w:t>
            </w:r>
            <w:r w:rsidR="00494822" w:rsidRPr="00B93F44">
              <w:rPr>
                <w:rFonts w:eastAsia="Arial" w:cs="Calibri"/>
                <w:bCs/>
                <w:i/>
                <w:color w:val="000000"/>
                <w:spacing w:val="-3"/>
              </w:rPr>
              <w:t xml:space="preserve">/or </w:t>
            </w:r>
            <w:r w:rsidRPr="00B93F44">
              <w:rPr>
                <w:rFonts w:eastAsia="Arial" w:cs="Calibri"/>
                <w:bCs/>
                <w:i/>
                <w:color w:val="000000"/>
                <w:spacing w:val="-3"/>
              </w:rPr>
              <w:t>systems)?</w:t>
            </w:r>
          </w:p>
          <w:p w14:paraId="24B43B93" w14:textId="77777777" w:rsidR="00D40486" w:rsidRPr="00B93F44" w:rsidRDefault="00D40486" w:rsidP="00B93F44">
            <w:pPr>
              <w:widowControl w:val="0"/>
              <w:spacing w:line="252" w:lineRule="exact"/>
              <w:ind w:right="-20"/>
              <w:rPr>
                <w:rFonts w:eastAsia="Arial" w:cs="Calibri"/>
                <w:bCs/>
                <w:i/>
                <w:color w:val="000000"/>
                <w:spacing w:val="-3"/>
              </w:rPr>
            </w:pPr>
            <w:r w:rsidRPr="00B93F44">
              <w:rPr>
                <w:rFonts w:eastAsia="Arial" w:cs="Calibri"/>
                <w:bCs/>
                <w:i/>
                <w:color w:val="000000"/>
                <w:spacing w:val="-3"/>
              </w:rPr>
              <w:t>In what ways will your project continue after the funding cycle?</w:t>
            </w:r>
          </w:p>
          <w:p w14:paraId="0C9A16CD" w14:textId="77777777" w:rsidR="00D40486" w:rsidRPr="00B93F44" w:rsidRDefault="00D40486" w:rsidP="00B93F44">
            <w:pPr>
              <w:widowControl w:val="0"/>
              <w:spacing w:line="252" w:lineRule="exact"/>
              <w:ind w:right="-20"/>
              <w:rPr>
                <w:rFonts w:eastAsia="Arial" w:cs="Calibri"/>
                <w:bCs/>
                <w:i/>
                <w:color w:val="000000"/>
                <w:spacing w:val="-3"/>
              </w:rPr>
            </w:pPr>
            <w:r w:rsidRPr="00B93F44">
              <w:rPr>
                <w:rFonts w:eastAsia="Arial" w:cs="Calibri"/>
                <w:bCs/>
                <w:i/>
                <w:color w:val="000000"/>
                <w:spacing w:val="-3"/>
              </w:rPr>
              <w:t xml:space="preserve">Will your project include any community-based </w:t>
            </w:r>
            <w:r w:rsidR="007F4B00" w:rsidRPr="00B93F44">
              <w:rPr>
                <w:rFonts w:eastAsia="Arial" w:cs="Calibri"/>
                <w:bCs/>
                <w:i/>
                <w:color w:val="000000"/>
                <w:spacing w:val="-3"/>
              </w:rPr>
              <w:t>partnerships</w:t>
            </w:r>
            <w:r w:rsidRPr="00B93F44">
              <w:rPr>
                <w:rFonts w:eastAsia="Arial" w:cs="Calibri"/>
                <w:bCs/>
                <w:i/>
                <w:color w:val="000000"/>
                <w:spacing w:val="-3"/>
              </w:rPr>
              <w:t xml:space="preserve">? </w:t>
            </w:r>
          </w:p>
          <w:p w14:paraId="0A1D23D4" w14:textId="7E6A3515" w:rsidR="00D30441" w:rsidRPr="00B93F44" w:rsidRDefault="00D30441" w:rsidP="00B93F44">
            <w:pPr>
              <w:widowControl w:val="0"/>
              <w:spacing w:line="252" w:lineRule="exact"/>
              <w:ind w:right="-20"/>
              <w:rPr>
                <w:rFonts w:eastAsia="Arial" w:cs="Calibri"/>
                <w:bCs/>
                <w:i/>
                <w:color w:val="000000"/>
                <w:spacing w:val="-3"/>
              </w:rPr>
            </w:pPr>
            <w:r w:rsidRPr="00B93F44">
              <w:rPr>
                <w:rFonts w:eastAsia="Arial" w:cs="Calibri"/>
                <w:bCs/>
                <w:i/>
                <w:color w:val="000000"/>
                <w:spacing w:val="-3"/>
              </w:rPr>
              <w:t xml:space="preserve">How will project findings be disseminated? </w:t>
            </w:r>
          </w:p>
        </w:tc>
      </w:tr>
    </w:tbl>
    <w:p w14:paraId="26B49097" w14:textId="200E80A3" w:rsidR="00BF4F2A" w:rsidRDefault="00BF4F2A" w:rsidP="00F60A6A"/>
    <w:p w14:paraId="6769BC43" w14:textId="5E684861" w:rsidR="00302622" w:rsidRDefault="00302622" w:rsidP="00F60A6A"/>
    <w:p w14:paraId="61AD9C9C" w14:textId="5C5DF1AC" w:rsidR="00302622" w:rsidRDefault="00302622" w:rsidP="00F60A6A"/>
    <w:p w14:paraId="1B0D4DFF" w14:textId="6875E270" w:rsidR="00302622" w:rsidRDefault="00302622" w:rsidP="00F60A6A"/>
    <w:p w14:paraId="0D7CC260" w14:textId="06398EA2" w:rsidR="00302622" w:rsidRDefault="00302622" w:rsidP="00F60A6A"/>
    <w:p w14:paraId="69218157" w14:textId="456BD20D" w:rsidR="00302622" w:rsidRDefault="00302622" w:rsidP="00F60A6A"/>
    <w:p w14:paraId="546628B2" w14:textId="6E3404AF" w:rsidR="00302622" w:rsidRDefault="00302622" w:rsidP="00F60A6A"/>
    <w:p w14:paraId="5CA4AD7A" w14:textId="349FFD8F" w:rsidR="00302622" w:rsidRDefault="00302622" w:rsidP="00F60A6A"/>
    <w:p w14:paraId="78CF216D" w14:textId="3D424191" w:rsidR="00302622" w:rsidRDefault="00302622" w:rsidP="00F60A6A"/>
    <w:p w14:paraId="31DA31F7" w14:textId="1ABBA5DA" w:rsidR="00302622" w:rsidRDefault="00302622" w:rsidP="00F60A6A"/>
    <w:p w14:paraId="2BD65CDC" w14:textId="59B53465" w:rsidR="00302622" w:rsidRDefault="00302622" w:rsidP="00F60A6A"/>
    <w:p w14:paraId="17A7E3AE" w14:textId="1ED64DA6" w:rsidR="00302622" w:rsidRDefault="00302622" w:rsidP="00F60A6A"/>
    <w:p w14:paraId="1E6D9F11" w14:textId="77777777" w:rsidR="00302622" w:rsidRDefault="00302622" w:rsidP="00F60A6A"/>
    <w:tbl>
      <w:tblPr>
        <w:tblW w:w="11070" w:type="dxa"/>
        <w:tblBorders>
          <w:top w:val="single" w:sz="8" w:space="0" w:color="000000"/>
          <w:bottom w:val="single" w:sz="8" w:space="0" w:color="000000"/>
        </w:tblBorders>
        <w:tblLayout w:type="fixed"/>
        <w:tblLook w:val="0620" w:firstRow="1" w:lastRow="0" w:firstColumn="0" w:lastColumn="0" w:noHBand="1" w:noVBand="1"/>
      </w:tblPr>
      <w:tblGrid>
        <w:gridCol w:w="11070"/>
      </w:tblGrid>
      <w:tr w:rsidR="00EE4A77" w:rsidRPr="000A2EBB" w14:paraId="5800B14A" w14:textId="77777777" w:rsidTr="00B93F44">
        <w:trPr>
          <w:trHeight w:hRule="exact" w:val="560"/>
        </w:trPr>
        <w:tc>
          <w:tcPr>
            <w:tcW w:w="11070" w:type="dxa"/>
            <w:tcBorders>
              <w:top w:val="single" w:sz="8" w:space="0" w:color="000000"/>
              <w:bottom w:val="single" w:sz="8" w:space="0" w:color="000000"/>
            </w:tcBorders>
            <w:shd w:val="clear" w:color="auto" w:fill="D6E3BC" w:themeFill="accent3" w:themeFillTint="66"/>
          </w:tcPr>
          <w:p w14:paraId="1ADD6696" w14:textId="4FDB42C0" w:rsidR="00EE4A77" w:rsidRPr="00B93F44" w:rsidRDefault="00EE4A77" w:rsidP="00B93F44">
            <w:pPr>
              <w:widowControl w:val="0"/>
              <w:spacing w:line="252" w:lineRule="exact"/>
              <w:ind w:right="-20"/>
              <w:rPr>
                <w:rFonts w:eastAsia="Arial" w:cs="Calibri"/>
                <w:b/>
                <w:bCs/>
                <w:color w:val="000000"/>
                <w:spacing w:val="-3"/>
              </w:rPr>
            </w:pPr>
            <w:r w:rsidRPr="00B93F44">
              <w:rPr>
                <w:rFonts w:eastAsia="Arial" w:cs="Calibri"/>
                <w:b/>
                <w:bCs/>
                <w:color w:val="000000"/>
                <w:spacing w:val="-3"/>
              </w:rPr>
              <w:lastRenderedPageBreak/>
              <w:t>Budget Justification:</w:t>
            </w:r>
            <w:r w:rsidRPr="00B93F44">
              <w:rPr>
                <w:rFonts w:eastAsia="Arial" w:cs="Calibri"/>
                <w:bCs/>
                <w:i/>
                <w:color w:val="000000"/>
                <w:spacing w:val="-3"/>
              </w:rPr>
              <w:t xml:space="preserve"> </w:t>
            </w:r>
            <w:r w:rsidR="00A46C14" w:rsidRPr="00B93F44">
              <w:rPr>
                <w:rFonts w:eastAsia="Arial" w:cs="Calibri"/>
                <w:bCs/>
                <w:color w:val="000000"/>
                <w:spacing w:val="-3"/>
              </w:rPr>
              <w:t xml:space="preserve">Applicants may request up to </w:t>
            </w:r>
            <w:r w:rsidR="00F971A7" w:rsidRPr="00B93F44">
              <w:rPr>
                <w:rFonts w:eastAsia="Arial" w:cs="Calibri"/>
                <w:bCs/>
                <w:color w:val="000000"/>
                <w:spacing w:val="-3"/>
              </w:rPr>
              <w:t>$</w:t>
            </w:r>
            <w:r w:rsidR="007B33D2" w:rsidRPr="00B93F44">
              <w:rPr>
                <w:rFonts w:eastAsia="Arial" w:cs="Calibri"/>
                <w:bCs/>
                <w:color w:val="000000"/>
                <w:spacing w:val="-3"/>
              </w:rPr>
              <w:t>2</w:t>
            </w:r>
            <w:r w:rsidR="00E72352" w:rsidRPr="00B93F44">
              <w:rPr>
                <w:rFonts w:eastAsia="Arial" w:cs="Calibri"/>
                <w:bCs/>
                <w:color w:val="000000"/>
                <w:spacing w:val="-3"/>
              </w:rPr>
              <w:t>5</w:t>
            </w:r>
            <w:r w:rsidR="00F971A7" w:rsidRPr="00B93F44">
              <w:rPr>
                <w:rFonts w:eastAsia="Arial" w:cs="Calibri"/>
                <w:bCs/>
                <w:color w:val="000000"/>
                <w:spacing w:val="-3"/>
              </w:rPr>
              <w:t>,000</w:t>
            </w:r>
            <w:r w:rsidR="00BE1F01" w:rsidRPr="00B93F44">
              <w:rPr>
                <w:rFonts w:eastAsia="Arial" w:cs="Calibri"/>
                <w:bCs/>
                <w:color w:val="000000"/>
                <w:spacing w:val="-3"/>
              </w:rPr>
              <w:t xml:space="preserve"> per year</w:t>
            </w:r>
            <w:r w:rsidR="00A46C14" w:rsidRPr="00B93F44">
              <w:rPr>
                <w:rFonts w:eastAsia="Arial" w:cs="Calibri"/>
                <w:bCs/>
                <w:color w:val="000000"/>
                <w:spacing w:val="-3"/>
              </w:rPr>
              <w:t>, as commensurat</w:t>
            </w:r>
            <w:r w:rsidR="0018502E" w:rsidRPr="00B93F44">
              <w:rPr>
                <w:rFonts w:eastAsia="Arial" w:cs="Calibri"/>
                <w:bCs/>
                <w:color w:val="000000"/>
                <w:spacing w:val="-3"/>
              </w:rPr>
              <w:t>e with the scope of the project</w:t>
            </w:r>
            <w:r w:rsidR="00567CCF" w:rsidRPr="00B93F44">
              <w:rPr>
                <w:rFonts w:eastAsia="Arial" w:cs="Calibri"/>
                <w:bCs/>
                <w:color w:val="000000"/>
                <w:spacing w:val="-3"/>
              </w:rPr>
              <w:t xml:space="preserve"> and total number of individuals impacted</w:t>
            </w:r>
            <w:r w:rsidR="00A46C14" w:rsidRPr="00B93F44">
              <w:rPr>
                <w:rFonts w:eastAsia="Arial" w:cs="Calibri"/>
                <w:bCs/>
                <w:color w:val="000000"/>
                <w:spacing w:val="-3"/>
              </w:rPr>
              <w:t>.</w:t>
            </w:r>
            <w:r w:rsidR="00F52107" w:rsidRPr="00B93F44">
              <w:rPr>
                <w:rFonts w:eastAsia="Arial" w:cs="Calibri"/>
                <w:bCs/>
                <w:color w:val="000000"/>
                <w:spacing w:val="-3"/>
              </w:rPr>
              <w:t xml:space="preserve"> </w:t>
            </w:r>
            <w:r w:rsidR="00F52107" w:rsidRPr="00B93F44">
              <w:rPr>
                <w:rFonts w:eastAsia="Arial" w:cs="Calibri"/>
                <w:bCs/>
                <w:i/>
                <w:color w:val="000000"/>
                <w:spacing w:val="-3"/>
              </w:rPr>
              <w:t>Funding will not exceed $2</w:t>
            </w:r>
            <w:r w:rsidR="00E72352" w:rsidRPr="00B93F44">
              <w:rPr>
                <w:rFonts w:eastAsia="Arial" w:cs="Calibri"/>
                <w:bCs/>
                <w:i/>
                <w:color w:val="000000"/>
                <w:spacing w:val="-3"/>
              </w:rPr>
              <w:t>5</w:t>
            </w:r>
            <w:r w:rsidR="00F52107" w:rsidRPr="00B93F44">
              <w:rPr>
                <w:rFonts w:eastAsia="Arial" w:cs="Calibri"/>
                <w:bCs/>
                <w:i/>
                <w:color w:val="000000"/>
                <w:spacing w:val="-3"/>
              </w:rPr>
              <w:t>,000</w:t>
            </w:r>
            <w:r w:rsidR="00BE1F01" w:rsidRPr="00B93F44">
              <w:rPr>
                <w:rFonts w:eastAsia="Arial" w:cs="Calibri"/>
                <w:bCs/>
                <w:i/>
                <w:color w:val="000000"/>
                <w:spacing w:val="-3"/>
              </w:rPr>
              <w:t xml:space="preserve"> per year</w:t>
            </w:r>
            <w:r w:rsidR="00F52107" w:rsidRPr="00B93F44">
              <w:rPr>
                <w:rFonts w:eastAsia="Arial" w:cs="Calibri"/>
                <w:bCs/>
                <w:i/>
                <w:color w:val="000000"/>
                <w:spacing w:val="-3"/>
              </w:rPr>
              <w:t>.</w:t>
            </w:r>
            <w:r w:rsidR="00F52107" w:rsidRPr="00B93F44">
              <w:rPr>
                <w:rFonts w:eastAsia="Arial" w:cs="Calibri"/>
                <w:bCs/>
                <w:color w:val="000000"/>
                <w:spacing w:val="-3"/>
              </w:rPr>
              <w:t xml:space="preserve"> </w:t>
            </w:r>
          </w:p>
          <w:p w14:paraId="3AB54ABB" w14:textId="77777777" w:rsidR="00EE4A77" w:rsidRPr="00EE4A77" w:rsidRDefault="00EE4A77" w:rsidP="00EE4A77">
            <w:pPr>
              <w:widowControl w:val="0"/>
              <w:spacing w:line="252" w:lineRule="exact"/>
              <w:ind w:left="102" w:right="-20"/>
              <w:rPr>
                <w:rFonts w:eastAsia="Arial" w:cs="Calibri"/>
                <w:b/>
                <w:bCs/>
                <w:color w:val="000000"/>
                <w:spacing w:val="-3"/>
              </w:rPr>
            </w:pPr>
          </w:p>
        </w:tc>
      </w:tr>
    </w:tbl>
    <w:p w14:paraId="2D9E370E" w14:textId="77777777" w:rsidR="00EE4A77" w:rsidRPr="00907415" w:rsidRDefault="00EE4A77" w:rsidP="00EE4A77">
      <w:pPr>
        <w:rPr>
          <w:vanish/>
          <w:sz w:val="6"/>
          <w:szCs w:val="6"/>
        </w:rPr>
      </w:pPr>
    </w:p>
    <w:tbl>
      <w:tblPr>
        <w:tblW w:w="5213"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02"/>
        <w:gridCol w:w="16"/>
        <w:gridCol w:w="1742"/>
        <w:gridCol w:w="1800"/>
        <w:gridCol w:w="1980"/>
        <w:gridCol w:w="1710"/>
      </w:tblGrid>
      <w:tr w:rsidR="001F4037" w:rsidRPr="007855E0" w14:paraId="270F41E5" w14:textId="576BF432" w:rsidTr="00B93F44">
        <w:trPr>
          <w:trHeight w:val="360"/>
        </w:trPr>
        <w:tc>
          <w:tcPr>
            <w:tcW w:w="1779" w:type="pct"/>
            <w:vAlign w:val="center"/>
          </w:tcPr>
          <w:p w14:paraId="29B2DF64" w14:textId="77777777" w:rsidR="00E87FD1" w:rsidRPr="007855E0" w:rsidRDefault="00E87FD1" w:rsidP="00E87FD1">
            <w:pPr>
              <w:rPr>
                <w:rFonts w:eastAsia="Times New Roman"/>
                <w:b/>
              </w:rPr>
            </w:pPr>
            <w:r w:rsidRPr="007855E0">
              <w:rPr>
                <w:rFonts w:eastAsia="Times New Roman"/>
                <w:b/>
              </w:rPr>
              <w:t>Category</w:t>
            </w:r>
          </w:p>
        </w:tc>
        <w:tc>
          <w:tcPr>
            <w:tcW w:w="781" w:type="pct"/>
            <w:gridSpan w:val="2"/>
            <w:shd w:val="clear" w:color="auto" w:fill="D6E3BC" w:themeFill="accent3" w:themeFillTint="66"/>
            <w:vAlign w:val="center"/>
          </w:tcPr>
          <w:p w14:paraId="4E30C7DC" w14:textId="7ECC86A7" w:rsidR="00E87FD1" w:rsidRPr="007855E0" w:rsidRDefault="00E87FD1" w:rsidP="00E87FD1">
            <w:pPr>
              <w:jc w:val="center"/>
              <w:rPr>
                <w:rFonts w:eastAsia="Times New Roman"/>
              </w:rPr>
            </w:pPr>
            <w:r>
              <w:rPr>
                <w:rFonts w:eastAsia="Times New Roman"/>
                <w:b/>
              </w:rPr>
              <w:t>Year</w:t>
            </w:r>
            <w:r w:rsidR="00011705">
              <w:rPr>
                <w:rFonts w:eastAsia="Times New Roman"/>
                <w:b/>
              </w:rPr>
              <w:t xml:space="preserve"> One:</w:t>
            </w:r>
            <w:r w:rsidR="00011705">
              <w:rPr>
                <w:rFonts w:eastAsia="Times New Roman"/>
                <w:b/>
              </w:rPr>
              <w:br/>
            </w:r>
            <w:r w:rsidRPr="007855E0">
              <w:rPr>
                <w:rFonts w:eastAsia="Times New Roman"/>
                <w:b/>
              </w:rPr>
              <w:t>Funding</w:t>
            </w:r>
            <w:r w:rsidR="00B51EB1">
              <w:rPr>
                <w:rFonts w:eastAsia="Times New Roman"/>
                <w:b/>
              </w:rPr>
              <w:t xml:space="preserve"> </w:t>
            </w:r>
            <w:r w:rsidRPr="007855E0">
              <w:rPr>
                <w:rFonts w:eastAsia="Times New Roman"/>
                <w:b/>
              </w:rPr>
              <w:t>Requested</w:t>
            </w:r>
          </w:p>
        </w:tc>
        <w:tc>
          <w:tcPr>
            <w:tcW w:w="800" w:type="pct"/>
            <w:shd w:val="clear" w:color="auto" w:fill="D6E3BC" w:themeFill="accent3" w:themeFillTint="66"/>
            <w:vAlign w:val="center"/>
          </w:tcPr>
          <w:p w14:paraId="4070162B" w14:textId="4D3F0EA0" w:rsidR="00E87FD1" w:rsidRPr="007855E0" w:rsidRDefault="00011705" w:rsidP="00E87FD1">
            <w:pPr>
              <w:jc w:val="center"/>
              <w:rPr>
                <w:rFonts w:eastAsia="Times New Roman"/>
                <w:b/>
              </w:rPr>
            </w:pPr>
            <w:r w:rsidRPr="00075347">
              <w:rPr>
                <w:rFonts w:eastAsia="Times New Roman"/>
              </w:rPr>
              <w:t>Year One:</w:t>
            </w:r>
            <w:r>
              <w:rPr>
                <w:rFonts w:eastAsia="Times New Roman"/>
                <w:b/>
              </w:rPr>
              <w:br/>
            </w:r>
            <w:r w:rsidR="00E87FD1" w:rsidRPr="00075347">
              <w:rPr>
                <w:rFonts w:eastAsia="Times New Roman"/>
              </w:rPr>
              <w:t>In-kind Contribution</w:t>
            </w:r>
          </w:p>
        </w:tc>
        <w:tc>
          <w:tcPr>
            <w:tcW w:w="880" w:type="pct"/>
            <w:shd w:val="clear" w:color="auto" w:fill="EAF1DD" w:themeFill="accent3" w:themeFillTint="33"/>
            <w:vAlign w:val="center"/>
          </w:tcPr>
          <w:p w14:paraId="6C324ADF" w14:textId="171EB29E" w:rsidR="00E87FD1" w:rsidRPr="007855E0" w:rsidRDefault="00011705" w:rsidP="00E87FD1">
            <w:pPr>
              <w:jc w:val="center"/>
              <w:rPr>
                <w:rFonts w:eastAsia="Times New Roman"/>
                <w:b/>
              </w:rPr>
            </w:pPr>
            <w:r>
              <w:rPr>
                <w:rFonts w:eastAsia="Times New Roman"/>
                <w:b/>
              </w:rPr>
              <w:t>Optional Year Two:</w:t>
            </w:r>
            <w:r>
              <w:rPr>
                <w:rFonts w:eastAsia="Times New Roman"/>
                <w:b/>
              </w:rPr>
              <w:br/>
            </w:r>
            <w:r w:rsidR="00E87FD1" w:rsidRPr="007855E0">
              <w:rPr>
                <w:rFonts w:eastAsia="Times New Roman"/>
                <w:b/>
              </w:rPr>
              <w:t>Funding Requested</w:t>
            </w:r>
          </w:p>
        </w:tc>
        <w:tc>
          <w:tcPr>
            <w:tcW w:w="760" w:type="pct"/>
            <w:shd w:val="clear" w:color="auto" w:fill="EAF1DD" w:themeFill="accent3" w:themeFillTint="33"/>
            <w:vAlign w:val="center"/>
          </w:tcPr>
          <w:p w14:paraId="63840212" w14:textId="61A7123E" w:rsidR="00E87FD1" w:rsidRPr="00075347" w:rsidRDefault="00011705" w:rsidP="00E87FD1">
            <w:pPr>
              <w:jc w:val="center"/>
              <w:rPr>
                <w:rFonts w:eastAsia="Times New Roman"/>
              </w:rPr>
            </w:pPr>
            <w:r w:rsidRPr="00075347">
              <w:rPr>
                <w:rFonts w:eastAsia="Times New Roman"/>
              </w:rPr>
              <w:t xml:space="preserve">Optional Year Two: </w:t>
            </w:r>
            <w:r w:rsidR="00E87FD1" w:rsidRPr="00075347">
              <w:rPr>
                <w:rFonts w:eastAsia="Times New Roman"/>
              </w:rPr>
              <w:t>In-kind Contribution</w:t>
            </w:r>
          </w:p>
        </w:tc>
      </w:tr>
      <w:tr w:rsidR="001F4037" w:rsidRPr="007855E0" w14:paraId="06A8C9C5" w14:textId="309A500C" w:rsidTr="00B51EB1">
        <w:trPr>
          <w:trHeight w:val="287"/>
        </w:trPr>
        <w:tc>
          <w:tcPr>
            <w:tcW w:w="1779" w:type="pct"/>
            <w:shd w:val="clear" w:color="auto" w:fill="F2F2F2"/>
            <w:vAlign w:val="center"/>
          </w:tcPr>
          <w:p w14:paraId="0F5FB29B" w14:textId="77777777" w:rsidR="001F4037" w:rsidRPr="007855E0" w:rsidRDefault="001F4037" w:rsidP="001F4037">
            <w:pPr>
              <w:rPr>
                <w:rFonts w:eastAsia="Times New Roman"/>
              </w:rPr>
            </w:pPr>
            <w:r>
              <w:rPr>
                <w:rFonts w:eastAsia="Times New Roman"/>
              </w:rPr>
              <w:t>Supplies</w:t>
            </w:r>
            <w:r w:rsidRPr="007855E0">
              <w:rPr>
                <w:rFonts w:eastAsia="Times New Roman"/>
              </w:rPr>
              <w:t xml:space="preserve"> </w:t>
            </w:r>
          </w:p>
        </w:tc>
        <w:tc>
          <w:tcPr>
            <w:tcW w:w="781" w:type="pct"/>
            <w:gridSpan w:val="2"/>
            <w:vMerge w:val="restart"/>
            <w:vAlign w:val="center"/>
          </w:tcPr>
          <w:p w14:paraId="65539190" w14:textId="77777777" w:rsidR="001F4037" w:rsidRPr="007855E0" w:rsidRDefault="001F4037" w:rsidP="001F4037">
            <w:pPr>
              <w:rPr>
                <w:rFonts w:eastAsia="Times New Roman"/>
              </w:rPr>
            </w:pPr>
            <w:r w:rsidRPr="007855E0">
              <w:rPr>
                <w:rFonts w:eastAsia="Times New Roman"/>
              </w:rPr>
              <w:t>$</w:t>
            </w:r>
          </w:p>
        </w:tc>
        <w:tc>
          <w:tcPr>
            <w:tcW w:w="800" w:type="pct"/>
            <w:vMerge w:val="restart"/>
            <w:vAlign w:val="center"/>
          </w:tcPr>
          <w:p w14:paraId="5204366D" w14:textId="77777777" w:rsidR="001F4037" w:rsidRPr="007855E0" w:rsidRDefault="001F4037" w:rsidP="001F4037">
            <w:pPr>
              <w:rPr>
                <w:rFonts w:eastAsia="Times New Roman"/>
              </w:rPr>
            </w:pPr>
            <w:r w:rsidRPr="007855E0">
              <w:rPr>
                <w:rFonts w:eastAsia="Times New Roman"/>
              </w:rPr>
              <w:t>$</w:t>
            </w:r>
          </w:p>
        </w:tc>
        <w:tc>
          <w:tcPr>
            <w:tcW w:w="880" w:type="pct"/>
            <w:vMerge w:val="restart"/>
            <w:vAlign w:val="center"/>
          </w:tcPr>
          <w:p w14:paraId="4E4ACB06" w14:textId="2D0AF614" w:rsidR="001F4037" w:rsidRPr="007855E0" w:rsidRDefault="001F4037" w:rsidP="001F4037">
            <w:pPr>
              <w:rPr>
                <w:rFonts w:eastAsia="Times New Roman"/>
              </w:rPr>
            </w:pPr>
            <w:r w:rsidRPr="007855E0">
              <w:rPr>
                <w:rFonts w:eastAsia="Times New Roman"/>
              </w:rPr>
              <w:t>$</w:t>
            </w:r>
          </w:p>
        </w:tc>
        <w:tc>
          <w:tcPr>
            <w:tcW w:w="760" w:type="pct"/>
            <w:vMerge w:val="restart"/>
            <w:vAlign w:val="center"/>
          </w:tcPr>
          <w:p w14:paraId="2AFD9768" w14:textId="188F1790" w:rsidR="001F4037" w:rsidRPr="007855E0" w:rsidRDefault="001F4037" w:rsidP="001F4037">
            <w:pPr>
              <w:rPr>
                <w:rFonts w:eastAsia="Times New Roman"/>
              </w:rPr>
            </w:pPr>
            <w:r w:rsidRPr="007855E0">
              <w:rPr>
                <w:rFonts w:eastAsia="Times New Roman"/>
              </w:rPr>
              <w:t>$</w:t>
            </w:r>
          </w:p>
        </w:tc>
      </w:tr>
      <w:tr w:rsidR="00B51EB1" w:rsidRPr="007855E0" w14:paraId="1C02DE0F" w14:textId="27FDDF43" w:rsidTr="00B51EB1">
        <w:trPr>
          <w:trHeight w:val="467"/>
        </w:trPr>
        <w:tc>
          <w:tcPr>
            <w:tcW w:w="1779" w:type="pct"/>
            <w:tcBorders>
              <w:bottom w:val="single" w:sz="4" w:space="0" w:color="auto"/>
            </w:tcBorders>
          </w:tcPr>
          <w:p w14:paraId="145139B3" w14:textId="77777777" w:rsidR="00F2787A" w:rsidRPr="007855E0" w:rsidRDefault="00F2787A" w:rsidP="00117DD6">
            <w:pPr>
              <w:rPr>
                <w:rFonts w:eastAsia="Times New Roman"/>
                <w:i/>
              </w:rPr>
            </w:pPr>
            <w:r w:rsidRPr="007855E0">
              <w:rPr>
                <w:rFonts w:eastAsia="Times New Roman"/>
              </w:rPr>
              <w:t xml:space="preserve">Justification: </w:t>
            </w:r>
          </w:p>
        </w:tc>
        <w:tc>
          <w:tcPr>
            <w:tcW w:w="781" w:type="pct"/>
            <w:gridSpan w:val="2"/>
            <w:vMerge/>
            <w:tcBorders>
              <w:bottom w:val="single" w:sz="4" w:space="0" w:color="auto"/>
            </w:tcBorders>
            <w:vAlign w:val="center"/>
          </w:tcPr>
          <w:p w14:paraId="0B1F452C" w14:textId="77777777" w:rsidR="00F2787A" w:rsidRPr="007855E0" w:rsidRDefault="00F2787A" w:rsidP="00117DD6">
            <w:pPr>
              <w:rPr>
                <w:rFonts w:eastAsia="Times New Roman"/>
              </w:rPr>
            </w:pPr>
          </w:p>
        </w:tc>
        <w:tc>
          <w:tcPr>
            <w:tcW w:w="800" w:type="pct"/>
            <w:vMerge/>
            <w:tcBorders>
              <w:bottom w:val="single" w:sz="4" w:space="0" w:color="auto"/>
            </w:tcBorders>
            <w:vAlign w:val="center"/>
          </w:tcPr>
          <w:p w14:paraId="49AD64DA" w14:textId="77777777" w:rsidR="00F2787A" w:rsidRPr="007855E0" w:rsidRDefault="00F2787A" w:rsidP="00117DD6">
            <w:pPr>
              <w:rPr>
                <w:rFonts w:eastAsia="Times New Roman"/>
              </w:rPr>
            </w:pPr>
          </w:p>
        </w:tc>
        <w:tc>
          <w:tcPr>
            <w:tcW w:w="880" w:type="pct"/>
            <w:vMerge/>
            <w:tcBorders>
              <w:bottom w:val="single" w:sz="4" w:space="0" w:color="auto"/>
            </w:tcBorders>
          </w:tcPr>
          <w:p w14:paraId="57894CD6" w14:textId="77777777" w:rsidR="00F2787A" w:rsidRPr="007855E0" w:rsidRDefault="00F2787A" w:rsidP="00117DD6">
            <w:pPr>
              <w:rPr>
                <w:rFonts w:eastAsia="Times New Roman"/>
              </w:rPr>
            </w:pPr>
          </w:p>
        </w:tc>
        <w:tc>
          <w:tcPr>
            <w:tcW w:w="760" w:type="pct"/>
            <w:vMerge/>
            <w:tcBorders>
              <w:bottom w:val="single" w:sz="4" w:space="0" w:color="auto"/>
            </w:tcBorders>
          </w:tcPr>
          <w:p w14:paraId="516ACEAD" w14:textId="77777777" w:rsidR="00F2787A" w:rsidRPr="007855E0" w:rsidRDefault="00F2787A" w:rsidP="00117DD6">
            <w:pPr>
              <w:rPr>
                <w:rFonts w:eastAsia="Times New Roman"/>
              </w:rPr>
            </w:pPr>
          </w:p>
        </w:tc>
      </w:tr>
      <w:tr w:rsidR="001F4037" w:rsidRPr="007855E0" w14:paraId="6571509D" w14:textId="6E4F3D31" w:rsidTr="001F4037">
        <w:trPr>
          <w:trHeight w:val="620"/>
        </w:trPr>
        <w:tc>
          <w:tcPr>
            <w:tcW w:w="5000" w:type="pct"/>
            <w:gridSpan w:val="6"/>
          </w:tcPr>
          <w:p w14:paraId="70EB7397" w14:textId="7E53AC5F" w:rsidR="001F4037" w:rsidRPr="007855E0" w:rsidRDefault="001F4037" w:rsidP="00117DD6">
            <w:pPr>
              <w:rPr>
                <w:rFonts w:eastAsia="Times New Roman"/>
              </w:rPr>
            </w:pPr>
            <w:r w:rsidRPr="007855E0">
              <w:rPr>
                <w:rFonts w:eastAsia="Times New Roman"/>
              </w:rPr>
              <w:t>Itemized description:</w:t>
            </w:r>
            <w:r w:rsidRPr="007855E0">
              <w:rPr>
                <w:rFonts w:eastAsia="Times New Roman"/>
                <w:i/>
                <w:sz w:val="20"/>
                <w:szCs w:val="20"/>
              </w:rPr>
              <w:t xml:space="preserve"> </w:t>
            </w:r>
          </w:p>
        </w:tc>
      </w:tr>
      <w:tr w:rsidR="001F4037" w:rsidRPr="007855E0" w14:paraId="5C8CD479" w14:textId="19095433" w:rsidTr="00B51EB1">
        <w:trPr>
          <w:trHeight w:val="242"/>
        </w:trPr>
        <w:tc>
          <w:tcPr>
            <w:tcW w:w="1779" w:type="pct"/>
            <w:shd w:val="clear" w:color="auto" w:fill="F2F2F2"/>
            <w:vAlign w:val="center"/>
          </w:tcPr>
          <w:p w14:paraId="472E7E5C" w14:textId="77777777" w:rsidR="001F4037" w:rsidRPr="007855E0" w:rsidRDefault="001F4037" w:rsidP="001F4037">
            <w:pPr>
              <w:rPr>
                <w:rFonts w:eastAsia="Times New Roman"/>
              </w:rPr>
            </w:pPr>
            <w:r>
              <w:rPr>
                <w:rFonts w:eastAsia="Times New Roman"/>
              </w:rPr>
              <w:t xml:space="preserve">Staff Support </w:t>
            </w:r>
            <w:r w:rsidRPr="007855E0">
              <w:rPr>
                <w:rFonts w:eastAsia="Times New Roman"/>
              </w:rPr>
              <w:t xml:space="preserve"> </w:t>
            </w:r>
          </w:p>
        </w:tc>
        <w:tc>
          <w:tcPr>
            <w:tcW w:w="781" w:type="pct"/>
            <w:gridSpan w:val="2"/>
            <w:vMerge w:val="restart"/>
            <w:vAlign w:val="center"/>
          </w:tcPr>
          <w:p w14:paraId="5DB27BC4" w14:textId="77777777" w:rsidR="001F4037" w:rsidRPr="007855E0" w:rsidRDefault="001F4037" w:rsidP="001F4037">
            <w:pPr>
              <w:rPr>
                <w:rFonts w:eastAsia="Times New Roman"/>
              </w:rPr>
            </w:pPr>
            <w:r w:rsidRPr="007855E0">
              <w:rPr>
                <w:rFonts w:eastAsia="Times New Roman"/>
              </w:rPr>
              <w:t>$</w:t>
            </w:r>
          </w:p>
        </w:tc>
        <w:tc>
          <w:tcPr>
            <w:tcW w:w="800" w:type="pct"/>
            <w:vMerge w:val="restart"/>
            <w:vAlign w:val="center"/>
          </w:tcPr>
          <w:p w14:paraId="23430112" w14:textId="77777777" w:rsidR="001F4037" w:rsidRPr="007855E0" w:rsidRDefault="001F4037" w:rsidP="001F4037">
            <w:pPr>
              <w:rPr>
                <w:rFonts w:eastAsia="Times New Roman"/>
              </w:rPr>
            </w:pPr>
            <w:r>
              <w:rPr>
                <w:rFonts w:eastAsia="Times New Roman"/>
              </w:rPr>
              <w:t>$</w:t>
            </w:r>
          </w:p>
        </w:tc>
        <w:tc>
          <w:tcPr>
            <w:tcW w:w="880" w:type="pct"/>
            <w:vMerge w:val="restart"/>
            <w:vAlign w:val="center"/>
          </w:tcPr>
          <w:p w14:paraId="29D1F662" w14:textId="2BF146F8" w:rsidR="001F4037" w:rsidRDefault="001F4037" w:rsidP="001F4037">
            <w:pPr>
              <w:rPr>
                <w:rFonts w:eastAsia="Times New Roman"/>
              </w:rPr>
            </w:pPr>
            <w:r w:rsidRPr="007855E0">
              <w:rPr>
                <w:rFonts w:eastAsia="Times New Roman"/>
              </w:rPr>
              <w:t>$</w:t>
            </w:r>
          </w:p>
        </w:tc>
        <w:tc>
          <w:tcPr>
            <w:tcW w:w="760" w:type="pct"/>
            <w:vMerge w:val="restart"/>
            <w:vAlign w:val="center"/>
          </w:tcPr>
          <w:p w14:paraId="15EFDA5C" w14:textId="623C6A70" w:rsidR="001F4037" w:rsidRDefault="001F4037" w:rsidP="001F4037">
            <w:pPr>
              <w:rPr>
                <w:rFonts w:eastAsia="Times New Roman"/>
              </w:rPr>
            </w:pPr>
            <w:r w:rsidRPr="007855E0">
              <w:rPr>
                <w:rFonts w:eastAsia="Times New Roman"/>
              </w:rPr>
              <w:t>$</w:t>
            </w:r>
          </w:p>
        </w:tc>
      </w:tr>
      <w:tr w:rsidR="00B51EB1" w:rsidRPr="007855E0" w14:paraId="1C9A25F1" w14:textId="40016B29" w:rsidTr="00B51EB1">
        <w:trPr>
          <w:trHeight w:val="512"/>
        </w:trPr>
        <w:tc>
          <w:tcPr>
            <w:tcW w:w="1779" w:type="pct"/>
            <w:tcBorders>
              <w:bottom w:val="single" w:sz="4" w:space="0" w:color="auto"/>
            </w:tcBorders>
          </w:tcPr>
          <w:p w14:paraId="21C003FF" w14:textId="77777777" w:rsidR="00F2787A" w:rsidRPr="007855E0" w:rsidRDefault="00F2787A" w:rsidP="00117DD6">
            <w:pPr>
              <w:rPr>
                <w:rFonts w:eastAsia="Times New Roman"/>
              </w:rPr>
            </w:pPr>
            <w:r w:rsidRPr="007855E0">
              <w:rPr>
                <w:rFonts w:eastAsia="Times New Roman"/>
              </w:rPr>
              <w:t>Justification:</w:t>
            </w:r>
          </w:p>
        </w:tc>
        <w:tc>
          <w:tcPr>
            <w:tcW w:w="781" w:type="pct"/>
            <w:gridSpan w:val="2"/>
            <w:vMerge/>
            <w:tcBorders>
              <w:bottom w:val="single" w:sz="4" w:space="0" w:color="auto"/>
            </w:tcBorders>
            <w:vAlign w:val="center"/>
          </w:tcPr>
          <w:p w14:paraId="5E65FF8A" w14:textId="77777777" w:rsidR="00F2787A" w:rsidRPr="007855E0" w:rsidRDefault="00F2787A" w:rsidP="00117DD6">
            <w:pPr>
              <w:rPr>
                <w:rFonts w:eastAsia="Times New Roman"/>
              </w:rPr>
            </w:pPr>
          </w:p>
        </w:tc>
        <w:tc>
          <w:tcPr>
            <w:tcW w:w="800" w:type="pct"/>
            <w:vMerge/>
            <w:tcBorders>
              <w:bottom w:val="single" w:sz="4" w:space="0" w:color="auto"/>
            </w:tcBorders>
            <w:vAlign w:val="center"/>
          </w:tcPr>
          <w:p w14:paraId="0A0929ED" w14:textId="77777777" w:rsidR="00F2787A" w:rsidRPr="007855E0" w:rsidRDefault="00F2787A" w:rsidP="00117DD6">
            <w:pPr>
              <w:rPr>
                <w:rFonts w:eastAsia="Times New Roman"/>
              </w:rPr>
            </w:pPr>
          </w:p>
        </w:tc>
        <w:tc>
          <w:tcPr>
            <w:tcW w:w="880" w:type="pct"/>
            <w:vMerge/>
            <w:tcBorders>
              <w:bottom w:val="single" w:sz="4" w:space="0" w:color="auto"/>
            </w:tcBorders>
          </w:tcPr>
          <w:p w14:paraId="4DD3B8EB" w14:textId="77777777" w:rsidR="00F2787A" w:rsidRPr="007855E0" w:rsidRDefault="00F2787A" w:rsidP="00117DD6">
            <w:pPr>
              <w:rPr>
                <w:rFonts w:eastAsia="Times New Roman"/>
              </w:rPr>
            </w:pPr>
          </w:p>
        </w:tc>
        <w:tc>
          <w:tcPr>
            <w:tcW w:w="760" w:type="pct"/>
            <w:vMerge/>
            <w:tcBorders>
              <w:bottom w:val="single" w:sz="4" w:space="0" w:color="auto"/>
            </w:tcBorders>
          </w:tcPr>
          <w:p w14:paraId="1178D066" w14:textId="77777777" w:rsidR="00F2787A" w:rsidRPr="007855E0" w:rsidRDefault="00F2787A" w:rsidP="00117DD6">
            <w:pPr>
              <w:rPr>
                <w:rFonts w:eastAsia="Times New Roman"/>
              </w:rPr>
            </w:pPr>
          </w:p>
        </w:tc>
      </w:tr>
      <w:tr w:rsidR="001F4037" w:rsidRPr="007855E0" w14:paraId="1AFC37A1" w14:textId="61A8AC2E" w:rsidTr="001F4037">
        <w:trPr>
          <w:trHeight w:val="692"/>
        </w:trPr>
        <w:tc>
          <w:tcPr>
            <w:tcW w:w="5000" w:type="pct"/>
            <w:gridSpan w:val="6"/>
          </w:tcPr>
          <w:p w14:paraId="1EE23981" w14:textId="50B4DB0B" w:rsidR="001F4037" w:rsidRPr="007855E0" w:rsidRDefault="001F4037" w:rsidP="00117DD6">
            <w:pPr>
              <w:rPr>
                <w:rFonts w:eastAsia="Times New Roman"/>
              </w:rPr>
            </w:pPr>
            <w:r w:rsidRPr="007855E0">
              <w:rPr>
                <w:rFonts w:eastAsia="Times New Roman"/>
              </w:rPr>
              <w:t>Itemized description:</w:t>
            </w:r>
            <w:r>
              <w:rPr>
                <w:rFonts w:eastAsia="Times New Roman"/>
                <w:i/>
                <w:sz w:val="18"/>
                <w:szCs w:val="18"/>
              </w:rPr>
              <w:t xml:space="preserve"> (P</w:t>
            </w:r>
            <w:r w:rsidRPr="003915F5">
              <w:rPr>
                <w:rFonts w:eastAsia="Times New Roman"/>
                <w:i/>
                <w:sz w:val="18"/>
                <w:szCs w:val="18"/>
              </w:rPr>
              <w:t xml:space="preserve">lease include the duties that will be completed by the identified staff position(s). (Example: </w:t>
            </w:r>
            <w:r>
              <w:rPr>
                <w:rFonts w:eastAsia="Times New Roman"/>
                <w:i/>
                <w:sz w:val="18"/>
                <w:szCs w:val="18"/>
              </w:rPr>
              <w:t xml:space="preserve">Jane Doe, RN, </w:t>
            </w:r>
            <w:r w:rsidRPr="003915F5">
              <w:rPr>
                <w:rFonts w:eastAsia="Times New Roman"/>
                <w:i/>
                <w:sz w:val="18"/>
                <w:szCs w:val="18"/>
              </w:rPr>
              <w:t>Clinical Coordinator $25 per hour x 60hrs = $1,500.)</w:t>
            </w:r>
          </w:p>
        </w:tc>
      </w:tr>
      <w:tr w:rsidR="00AA72C1" w:rsidRPr="007855E0" w14:paraId="1489F99B" w14:textId="5E612584" w:rsidTr="00B51EB1">
        <w:trPr>
          <w:trHeight w:val="242"/>
        </w:trPr>
        <w:tc>
          <w:tcPr>
            <w:tcW w:w="1779" w:type="pct"/>
            <w:shd w:val="clear" w:color="auto" w:fill="F2F2F2"/>
            <w:vAlign w:val="center"/>
          </w:tcPr>
          <w:p w14:paraId="58EECBD1" w14:textId="77777777" w:rsidR="00AA72C1" w:rsidRPr="007855E0" w:rsidRDefault="00AA72C1" w:rsidP="00117DD6">
            <w:pPr>
              <w:rPr>
                <w:rFonts w:eastAsia="Times New Roman"/>
              </w:rPr>
            </w:pPr>
            <w:r>
              <w:rPr>
                <w:rFonts w:eastAsia="Times New Roman"/>
              </w:rPr>
              <w:t>Travel</w:t>
            </w:r>
            <w:r w:rsidRPr="007855E0">
              <w:rPr>
                <w:rFonts w:eastAsia="Times New Roman"/>
              </w:rPr>
              <w:t xml:space="preserve"> </w:t>
            </w:r>
          </w:p>
        </w:tc>
        <w:tc>
          <w:tcPr>
            <w:tcW w:w="781" w:type="pct"/>
            <w:gridSpan w:val="2"/>
            <w:vMerge w:val="restart"/>
            <w:vAlign w:val="center"/>
          </w:tcPr>
          <w:p w14:paraId="5C0DF0D5" w14:textId="77777777" w:rsidR="00AA72C1" w:rsidRDefault="00AA72C1" w:rsidP="00117DD6">
            <w:pPr>
              <w:rPr>
                <w:rFonts w:eastAsia="Times New Roman"/>
              </w:rPr>
            </w:pPr>
          </w:p>
          <w:p w14:paraId="1DDD0867" w14:textId="77777777" w:rsidR="00AA72C1" w:rsidRDefault="00AA72C1" w:rsidP="00117DD6">
            <w:pPr>
              <w:rPr>
                <w:rFonts w:eastAsia="Times New Roman"/>
              </w:rPr>
            </w:pPr>
            <w:r>
              <w:rPr>
                <w:rFonts w:eastAsia="Times New Roman"/>
              </w:rPr>
              <w:t>$</w:t>
            </w:r>
          </w:p>
          <w:p w14:paraId="439815E9" w14:textId="77777777" w:rsidR="00AA72C1" w:rsidRPr="007855E0" w:rsidRDefault="00AA72C1" w:rsidP="00117DD6">
            <w:pPr>
              <w:rPr>
                <w:rFonts w:eastAsia="Times New Roman"/>
              </w:rPr>
            </w:pPr>
          </w:p>
        </w:tc>
        <w:tc>
          <w:tcPr>
            <w:tcW w:w="800" w:type="pct"/>
            <w:vMerge w:val="restart"/>
            <w:vAlign w:val="center"/>
          </w:tcPr>
          <w:p w14:paraId="3C8D51DA" w14:textId="77777777" w:rsidR="00AA72C1" w:rsidRPr="007855E0" w:rsidRDefault="00AA72C1" w:rsidP="00117DD6">
            <w:pPr>
              <w:rPr>
                <w:rFonts w:eastAsia="Times New Roman"/>
              </w:rPr>
            </w:pPr>
            <w:r>
              <w:rPr>
                <w:rFonts w:eastAsia="Times New Roman"/>
              </w:rPr>
              <w:t>$</w:t>
            </w:r>
          </w:p>
        </w:tc>
        <w:tc>
          <w:tcPr>
            <w:tcW w:w="880" w:type="pct"/>
            <w:vMerge w:val="restart"/>
            <w:vAlign w:val="center"/>
          </w:tcPr>
          <w:p w14:paraId="1EA07D5A" w14:textId="3DCAE5B2" w:rsidR="00AA72C1" w:rsidRDefault="00075347" w:rsidP="00075347">
            <w:pPr>
              <w:rPr>
                <w:rFonts w:eastAsia="Times New Roman"/>
              </w:rPr>
            </w:pPr>
            <w:r>
              <w:rPr>
                <w:rFonts w:eastAsia="Times New Roman"/>
              </w:rPr>
              <w:t>$</w:t>
            </w:r>
          </w:p>
        </w:tc>
        <w:tc>
          <w:tcPr>
            <w:tcW w:w="760" w:type="pct"/>
            <w:vMerge w:val="restart"/>
            <w:vAlign w:val="center"/>
          </w:tcPr>
          <w:p w14:paraId="4FE90FA6" w14:textId="2BDAC345" w:rsidR="00AA72C1" w:rsidRDefault="00075347" w:rsidP="00075347">
            <w:pPr>
              <w:rPr>
                <w:rFonts w:eastAsia="Times New Roman"/>
              </w:rPr>
            </w:pPr>
            <w:r>
              <w:rPr>
                <w:rFonts w:eastAsia="Times New Roman"/>
              </w:rPr>
              <w:t>$</w:t>
            </w:r>
          </w:p>
        </w:tc>
      </w:tr>
      <w:tr w:rsidR="00AA72C1" w:rsidRPr="007855E0" w14:paraId="20697F51" w14:textId="31A6057C" w:rsidTr="00B51EB1">
        <w:trPr>
          <w:trHeight w:val="422"/>
        </w:trPr>
        <w:tc>
          <w:tcPr>
            <w:tcW w:w="1779" w:type="pct"/>
            <w:tcBorders>
              <w:bottom w:val="single" w:sz="4" w:space="0" w:color="auto"/>
            </w:tcBorders>
          </w:tcPr>
          <w:p w14:paraId="0C3967E2" w14:textId="77777777" w:rsidR="00AA72C1" w:rsidRPr="007855E0" w:rsidRDefault="00AA72C1" w:rsidP="00117DD6">
            <w:pPr>
              <w:rPr>
                <w:rFonts w:eastAsia="Times New Roman"/>
              </w:rPr>
            </w:pPr>
            <w:r w:rsidRPr="007855E0">
              <w:rPr>
                <w:rFonts w:eastAsia="Times New Roman"/>
              </w:rPr>
              <w:t>Justification:</w:t>
            </w:r>
          </w:p>
        </w:tc>
        <w:tc>
          <w:tcPr>
            <w:tcW w:w="781" w:type="pct"/>
            <w:gridSpan w:val="2"/>
            <w:vMerge/>
            <w:tcBorders>
              <w:bottom w:val="single" w:sz="4" w:space="0" w:color="auto"/>
            </w:tcBorders>
            <w:vAlign w:val="center"/>
          </w:tcPr>
          <w:p w14:paraId="115301E6" w14:textId="77777777" w:rsidR="00AA72C1" w:rsidRPr="00887432" w:rsidRDefault="00AA72C1" w:rsidP="00117DD6">
            <w:pPr>
              <w:rPr>
                <w:rFonts w:eastAsia="Times New Roman"/>
              </w:rPr>
            </w:pPr>
          </w:p>
        </w:tc>
        <w:tc>
          <w:tcPr>
            <w:tcW w:w="800" w:type="pct"/>
            <w:vMerge/>
            <w:tcBorders>
              <w:bottom w:val="single" w:sz="4" w:space="0" w:color="auto"/>
            </w:tcBorders>
            <w:vAlign w:val="center"/>
          </w:tcPr>
          <w:p w14:paraId="387CA242" w14:textId="77777777" w:rsidR="00AA72C1" w:rsidRPr="007855E0" w:rsidRDefault="00AA72C1" w:rsidP="00117DD6">
            <w:pPr>
              <w:rPr>
                <w:rFonts w:eastAsia="Times New Roman"/>
              </w:rPr>
            </w:pPr>
          </w:p>
        </w:tc>
        <w:tc>
          <w:tcPr>
            <w:tcW w:w="880" w:type="pct"/>
            <w:vMerge/>
            <w:tcBorders>
              <w:bottom w:val="single" w:sz="4" w:space="0" w:color="auto"/>
            </w:tcBorders>
          </w:tcPr>
          <w:p w14:paraId="29EC776F" w14:textId="77777777" w:rsidR="00AA72C1" w:rsidRPr="007855E0" w:rsidRDefault="00AA72C1" w:rsidP="00117DD6">
            <w:pPr>
              <w:rPr>
                <w:rFonts w:eastAsia="Times New Roman"/>
              </w:rPr>
            </w:pPr>
          </w:p>
        </w:tc>
        <w:tc>
          <w:tcPr>
            <w:tcW w:w="760" w:type="pct"/>
            <w:vMerge/>
            <w:tcBorders>
              <w:bottom w:val="single" w:sz="4" w:space="0" w:color="auto"/>
            </w:tcBorders>
          </w:tcPr>
          <w:p w14:paraId="492D2C2E" w14:textId="77777777" w:rsidR="00AA72C1" w:rsidRPr="007855E0" w:rsidRDefault="00AA72C1" w:rsidP="00117DD6">
            <w:pPr>
              <w:rPr>
                <w:rFonts w:eastAsia="Times New Roman"/>
              </w:rPr>
            </w:pPr>
          </w:p>
        </w:tc>
      </w:tr>
      <w:tr w:rsidR="001F4037" w:rsidRPr="007855E0" w14:paraId="3BCFCABA" w14:textId="06AB6DB6" w:rsidTr="001F4037">
        <w:trPr>
          <w:trHeight w:val="593"/>
        </w:trPr>
        <w:tc>
          <w:tcPr>
            <w:tcW w:w="5000" w:type="pct"/>
            <w:gridSpan w:val="6"/>
          </w:tcPr>
          <w:p w14:paraId="799C89F9" w14:textId="3165BBF8" w:rsidR="001F4037" w:rsidRPr="007855E0" w:rsidRDefault="001F4037" w:rsidP="00117DD6">
            <w:pPr>
              <w:rPr>
                <w:rFonts w:eastAsia="Times New Roman"/>
              </w:rPr>
            </w:pPr>
            <w:r w:rsidRPr="007855E0">
              <w:rPr>
                <w:rFonts w:eastAsia="Times New Roman"/>
              </w:rPr>
              <w:t>Itemized description:</w:t>
            </w:r>
            <w:r>
              <w:rPr>
                <w:rFonts w:eastAsia="Times New Roman"/>
              </w:rPr>
              <w:t xml:space="preserve"> </w:t>
            </w:r>
          </w:p>
        </w:tc>
      </w:tr>
      <w:tr w:rsidR="00075347" w:rsidRPr="007855E0" w14:paraId="55903926" w14:textId="191AAEAF" w:rsidTr="00B51EB1">
        <w:trPr>
          <w:trHeight w:val="350"/>
        </w:trPr>
        <w:tc>
          <w:tcPr>
            <w:tcW w:w="1779" w:type="pct"/>
            <w:shd w:val="clear" w:color="auto" w:fill="F2F2F2"/>
            <w:vAlign w:val="center"/>
          </w:tcPr>
          <w:p w14:paraId="2DA10861" w14:textId="77777777" w:rsidR="00075347" w:rsidRPr="007855E0" w:rsidRDefault="00075347" w:rsidP="00117DD6">
            <w:pPr>
              <w:rPr>
                <w:rFonts w:eastAsia="Times New Roman"/>
              </w:rPr>
            </w:pPr>
            <w:r>
              <w:rPr>
                <w:rFonts w:eastAsia="Times New Roman"/>
              </w:rPr>
              <w:t>Other Expenses</w:t>
            </w:r>
          </w:p>
        </w:tc>
        <w:tc>
          <w:tcPr>
            <w:tcW w:w="781" w:type="pct"/>
            <w:gridSpan w:val="2"/>
            <w:vMerge w:val="restart"/>
            <w:vAlign w:val="center"/>
          </w:tcPr>
          <w:p w14:paraId="15CB3DAB" w14:textId="77777777" w:rsidR="00075347" w:rsidRPr="007855E0" w:rsidRDefault="00075347" w:rsidP="00117DD6">
            <w:pPr>
              <w:rPr>
                <w:rFonts w:eastAsia="Times New Roman"/>
              </w:rPr>
            </w:pPr>
            <w:r w:rsidRPr="007855E0">
              <w:rPr>
                <w:rFonts w:eastAsia="Times New Roman"/>
              </w:rPr>
              <w:t>$</w:t>
            </w:r>
          </w:p>
        </w:tc>
        <w:tc>
          <w:tcPr>
            <w:tcW w:w="800" w:type="pct"/>
            <w:vMerge w:val="restart"/>
            <w:vAlign w:val="center"/>
          </w:tcPr>
          <w:p w14:paraId="31098717" w14:textId="77777777" w:rsidR="00075347" w:rsidRPr="007855E0" w:rsidRDefault="00075347" w:rsidP="00117DD6">
            <w:pPr>
              <w:rPr>
                <w:rFonts w:eastAsia="Times New Roman"/>
              </w:rPr>
            </w:pPr>
            <w:r>
              <w:rPr>
                <w:rFonts w:eastAsia="Times New Roman"/>
              </w:rPr>
              <w:t>$</w:t>
            </w:r>
          </w:p>
        </w:tc>
        <w:tc>
          <w:tcPr>
            <w:tcW w:w="880" w:type="pct"/>
            <w:vMerge w:val="restart"/>
            <w:vAlign w:val="center"/>
          </w:tcPr>
          <w:p w14:paraId="73A1AD32" w14:textId="0281ED3C" w:rsidR="00075347" w:rsidRDefault="00075347" w:rsidP="00075347">
            <w:pPr>
              <w:rPr>
                <w:rFonts w:eastAsia="Times New Roman"/>
              </w:rPr>
            </w:pPr>
            <w:r>
              <w:rPr>
                <w:rFonts w:eastAsia="Times New Roman"/>
              </w:rPr>
              <w:t>$</w:t>
            </w:r>
          </w:p>
        </w:tc>
        <w:tc>
          <w:tcPr>
            <w:tcW w:w="760" w:type="pct"/>
            <w:vMerge w:val="restart"/>
            <w:vAlign w:val="center"/>
          </w:tcPr>
          <w:p w14:paraId="2FAC2274" w14:textId="4D76CEFE" w:rsidR="00075347" w:rsidRDefault="00075347" w:rsidP="00075347">
            <w:pPr>
              <w:rPr>
                <w:rFonts w:eastAsia="Times New Roman"/>
              </w:rPr>
            </w:pPr>
            <w:r>
              <w:rPr>
                <w:rFonts w:eastAsia="Times New Roman"/>
              </w:rPr>
              <w:t>$</w:t>
            </w:r>
          </w:p>
        </w:tc>
      </w:tr>
      <w:tr w:rsidR="00075347" w:rsidRPr="007855E0" w14:paraId="5B8F418D" w14:textId="2540914F" w:rsidTr="00B51EB1">
        <w:trPr>
          <w:trHeight w:val="512"/>
        </w:trPr>
        <w:tc>
          <w:tcPr>
            <w:tcW w:w="1779" w:type="pct"/>
            <w:tcBorders>
              <w:bottom w:val="single" w:sz="4" w:space="0" w:color="auto"/>
            </w:tcBorders>
          </w:tcPr>
          <w:p w14:paraId="18ED3EB3" w14:textId="77777777" w:rsidR="00075347" w:rsidRPr="007855E0" w:rsidRDefault="00075347" w:rsidP="00117DD6">
            <w:pPr>
              <w:rPr>
                <w:rFonts w:eastAsia="Times New Roman"/>
              </w:rPr>
            </w:pPr>
            <w:r w:rsidRPr="007855E0">
              <w:rPr>
                <w:rFonts w:eastAsia="Times New Roman"/>
              </w:rPr>
              <w:t>Justification:</w:t>
            </w:r>
          </w:p>
        </w:tc>
        <w:tc>
          <w:tcPr>
            <w:tcW w:w="781" w:type="pct"/>
            <w:gridSpan w:val="2"/>
            <w:vMerge/>
            <w:tcBorders>
              <w:bottom w:val="single" w:sz="4" w:space="0" w:color="auto"/>
            </w:tcBorders>
            <w:vAlign w:val="center"/>
          </w:tcPr>
          <w:p w14:paraId="608B0EF9" w14:textId="77777777" w:rsidR="00075347" w:rsidRPr="007855E0" w:rsidRDefault="00075347" w:rsidP="00117DD6">
            <w:pPr>
              <w:rPr>
                <w:rFonts w:eastAsia="Times New Roman"/>
              </w:rPr>
            </w:pPr>
          </w:p>
        </w:tc>
        <w:tc>
          <w:tcPr>
            <w:tcW w:w="800" w:type="pct"/>
            <w:vMerge/>
            <w:tcBorders>
              <w:bottom w:val="single" w:sz="4" w:space="0" w:color="auto"/>
            </w:tcBorders>
            <w:vAlign w:val="center"/>
          </w:tcPr>
          <w:p w14:paraId="51CA5E44" w14:textId="77777777" w:rsidR="00075347" w:rsidRPr="007855E0" w:rsidRDefault="00075347" w:rsidP="00117DD6">
            <w:pPr>
              <w:rPr>
                <w:rFonts w:eastAsia="Times New Roman"/>
              </w:rPr>
            </w:pPr>
          </w:p>
        </w:tc>
        <w:tc>
          <w:tcPr>
            <w:tcW w:w="880" w:type="pct"/>
            <w:vMerge/>
            <w:tcBorders>
              <w:bottom w:val="single" w:sz="4" w:space="0" w:color="auto"/>
            </w:tcBorders>
          </w:tcPr>
          <w:p w14:paraId="049A1184" w14:textId="77777777" w:rsidR="00075347" w:rsidRPr="007855E0" w:rsidRDefault="00075347" w:rsidP="00117DD6">
            <w:pPr>
              <w:rPr>
                <w:rFonts w:eastAsia="Times New Roman"/>
              </w:rPr>
            </w:pPr>
          </w:p>
        </w:tc>
        <w:tc>
          <w:tcPr>
            <w:tcW w:w="760" w:type="pct"/>
            <w:vMerge/>
            <w:tcBorders>
              <w:bottom w:val="single" w:sz="4" w:space="0" w:color="auto"/>
            </w:tcBorders>
          </w:tcPr>
          <w:p w14:paraId="39134C3B" w14:textId="77777777" w:rsidR="00075347" w:rsidRPr="007855E0" w:rsidRDefault="00075347" w:rsidP="00117DD6">
            <w:pPr>
              <w:rPr>
                <w:rFonts w:eastAsia="Times New Roman"/>
              </w:rPr>
            </w:pPr>
          </w:p>
        </w:tc>
      </w:tr>
      <w:tr w:rsidR="001F4037" w:rsidRPr="007855E0" w14:paraId="273D2E31" w14:textId="2B838075" w:rsidTr="001F4037">
        <w:trPr>
          <w:trHeight w:val="593"/>
        </w:trPr>
        <w:tc>
          <w:tcPr>
            <w:tcW w:w="5000" w:type="pct"/>
            <w:gridSpan w:val="6"/>
          </w:tcPr>
          <w:p w14:paraId="6EE3DC32" w14:textId="4D295988" w:rsidR="001F4037" w:rsidRPr="007855E0" w:rsidRDefault="001F4037" w:rsidP="00117DD6">
            <w:pPr>
              <w:rPr>
                <w:rFonts w:eastAsia="Times New Roman"/>
              </w:rPr>
            </w:pPr>
            <w:r w:rsidRPr="007855E0">
              <w:rPr>
                <w:rFonts w:eastAsia="Times New Roman"/>
              </w:rPr>
              <w:t>Itemized description:</w:t>
            </w:r>
          </w:p>
        </w:tc>
      </w:tr>
      <w:tr w:rsidR="001F4037" w:rsidRPr="007855E0" w14:paraId="13E2D8A0" w14:textId="298BB6B2" w:rsidTr="00B51EB1">
        <w:trPr>
          <w:trHeight w:val="330"/>
        </w:trPr>
        <w:tc>
          <w:tcPr>
            <w:tcW w:w="1786" w:type="pct"/>
            <w:gridSpan w:val="2"/>
            <w:tcBorders>
              <w:top w:val="single" w:sz="12" w:space="0" w:color="auto"/>
              <w:bottom w:val="single" w:sz="12" w:space="0" w:color="auto"/>
            </w:tcBorders>
            <w:shd w:val="clear" w:color="auto" w:fill="F2F2F2"/>
            <w:vAlign w:val="center"/>
          </w:tcPr>
          <w:p w14:paraId="7121E457" w14:textId="7C07C390" w:rsidR="00F2787A" w:rsidRPr="007855E0" w:rsidRDefault="00F2787A" w:rsidP="008B59E1">
            <w:pPr>
              <w:rPr>
                <w:rFonts w:eastAsia="Times New Roman"/>
              </w:rPr>
            </w:pPr>
            <w:r>
              <w:rPr>
                <w:rFonts w:eastAsia="Times New Roman"/>
              </w:rPr>
              <w:t xml:space="preserve">Indirect Costs </w:t>
            </w:r>
            <w:r w:rsidRPr="00EC7DB7">
              <w:rPr>
                <w:rFonts w:eastAsia="Times New Roman"/>
                <w:sz w:val="15"/>
                <w:szCs w:val="15"/>
              </w:rPr>
              <w:t>(</w:t>
            </w:r>
            <w:r w:rsidRPr="00EC7DB7">
              <w:rPr>
                <w:rFonts w:eastAsia="Times New Roman"/>
                <w:i/>
                <w:sz w:val="15"/>
                <w:szCs w:val="15"/>
              </w:rPr>
              <w:t xml:space="preserve">Indirect costs cannot exceed </w:t>
            </w:r>
            <w:r>
              <w:rPr>
                <w:rFonts w:eastAsia="Times New Roman"/>
                <w:i/>
                <w:sz w:val="15"/>
                <w:szCs w:val="15"/>
              </w:rPr>
              <w:t>6.</w:t>
            </w:r>
            <w:r w:rsidR="008C6C6E">
              <w:rPr>
                <w:rFonts w:eastAsia="Times New Roman"/>
                <w:i/>
                <w:sz w:val="15"/>
                <w:szCs w:val="15"/>
              </w:rPr>
              <w:t>1</w:t>
            </w:r>
            <w:r w:rsidRPr="00EC7DB7">
              <w:rPr>
                <w:rFonts w:eastAsia="Times New Roman"/>
                <w:i/>
                <w:sz w:val="15"/>
                <w:szCs w:val="15"/>
              </w:rPr>
              <w:t>% of the total requested budget.)</w:t>
            </w:r>
          </w:p>
        </w:tc>
        <w:tc>
          <w:tcPr>
            <w:tcW w:w="774" w:type="pct"/>
            <w:tcBorders>
              <w:top w:val="single" w:sz="12" w:space="0" w:color="auto"/>
              <w:bottom w:val="single" w:sz="12" w:space="0" w:color="auto"/>
            </w:tcBorders>
            <w:vAlign w:val="center"/>
          </w:tcPr>
          <w:p w14:paraId="3C41D5F1" w14:textId="77777777" w:rsidR="00F2787A" w:rsidRPr="007855E0" w:rsidRDefault="00F2787A" w:rsidP="00117DD6">
            <w:pPr>
              <w:rPr>
                <w:rFonts w:eastAsia="Times New Roman"/>
              </w:rPr>
            </w:pPr>
            <w:r w:rsidRPr="007855E0">
              <w:rPr>
                <w:rFonts w:eastAsia="Times New Roman"/>
              </w:rPr>
              <w:t>$</w:t>
            </w:r>
          </w:p>
        </w:tc>
        <w:tc>
          <w:tcPr>
            <w:tcW w:w="800" w:type="pct"/>
            <w:tcBorders>
              <w:top w:val="single" w:sz="12" w:space="0" w:color="auto"/>
              <w:bottom w:val="single" w:sz="12" w:space="0" w:color="auto"/>
            </w:tcBorders>
            <w:shd w:val="clear" w:color="auto" w:fill="FFFFFF" w:themeFill="background1"/>
            <w:vAlign w:val="center"/>
          </w:tcPr>
          <w:p w14:paraId="44B94D9A" w14:textId="61EFC8F4" w:rsidR="00F2787A" w:rsidRPr="007855E0" w:rsidRDefault="00075347" w:rsidP="00117DD6">
            <w:pPr>
              <w:rPr>
                <w:rFonts w:eastAsia="Times New Roman"/>
                <w:i/>
                <w:sz w:val="18"/>
                <w:szCs w:val="18"/>
              </w:rPr>
            </w:pPr>
            <w:r>
              <w:rPr>
                <w:rFonts w:eastAsia="Times New Roman"/>
              </w:rPr>
              <w:t>$</w:t>
            </w:r>
          </w:p>
        </w:tc>
        <w:tc>
          <w:tcPr>
            <w:tcW w:w="880" w:type="pct"/>
            <w:tcBorders>
              <w:top w:val="single" w:sz="12" w:space="0" w:color="auto"/>
              <w:bottom w:val="single" w:sz="12" w:space="0" w:color="auto"/>
            </w:tcBorders>
            <w:shd w:val="clear" w:color="auto" w:fill="FFFFFF" w:themeFill="background1"/>
            <w:vAlign w:val="center"/>
          </w:tcPr>
          <w:p w14:paraId="4795141F" w14:textId="46FD31F3" w:rsidR="00F2787A" w:rsidRPr="007855E0" w:rsidRDefault="00075347" w:rsidP="00075347">
            <w:pPr>
              <w:rPr>
                <w:rFonts w:eastAsia="Times New Roman"/>
                <w:i/>
                <w:sz w:val="18"/>
                <w:szCs w:val="18"/>
              </w:rPr>
            </w:pPr>
            <w:r>
              <w:rPr>
                <w:rFonts w:eastAsia="Times New Roman"/>
              </w:rPr>
              <w:t>$</w:t>
            </w:r>
          </w:p>
        </w:tc>
        <w:tc>
          <w:tcPr>
            <w:tcW w:w="760" w:type="pct"/>
            <w:tcBorders>
              <w:top w:val="single" w:sz="12" w:space="0" w:color="auto"/>
              <w:bottom w:val="single" w:sz="12" w:space="0" w:color="auto"/>
            </w:tcBorders>
            <w:shd w:val="clear" w:color="auto" w:fill="FFFFFF" w:themeFill="background1"/>
            <w:vAlign w:val="center"/>
          </w:tcPr>
          <w:p w14:paraId="6FEC8448" w14:textId="7A721409" w:rsidR="00F2787A" w:rsidRPr="007855E0" w:rsidRDefault="00075347" w:rsidP="00075347">
            <w:pPr>
              <w:rPr>
                <w:rFonts w:eastAsia="Times New Roman"/>
                <w:i/>
                <w:sz w:val="18"/>
                <w:szCs w:val="18"/>
              </w:rPr>
            </w:pPr>
            <w:r>
              <w:rPr>
                <w:rFonts w:eastAsia="Times New Roman"/>
              </w:rPr>
              <w:t>$</w:t>
            </w:r>
          </w:p>
        </w:tc>
      </w:tr>
      <w:tr w:rsidR="00075347" w:rsidRPr="007855E0" w14:paraId="584EA28E" w14:textId="7E7582ED" w:rsidTr="00B51EB1">
        <w:trPr>
          <w:trHeight w:val="393"/>
        </w:trPr>
        <w:tc>
          <w:tcPr>
            <w:tcW w:w="1786" w:type="pct"/>
            <w:gridSpan w:val="2"/>
            <w:tcBorders>
              <w:top w:val="single" w:sz="12" w:space="0" w:color="auto"/>
            </w:tcBorders>
            <w:vAlign w:val="center"/>
          </w:tcPr>
          <w:p w14:paraId="009D3723" w14:textId="77777777" w:rsidR="00075347" w:rsidRPr="007855E0" w:rsidRDefault="00075347" w:rsidP="00075347">
            <w:pPr>
              <w:rPr>
                <w:rFonts w:eastAsia="Times New Roman"/>
              </w:rPr>
            </w:pPr>
            <w:r w:rsidRPr="007855E0">
              <w:rPr>
                <w:rFonts w:eastAsia="Times New Roman"/>
                <w:b/>
              </w:rPr>
              <w:t>Total request:</w:t>
            </w:r>
            <w:r w:rsidRPr="007855E0">
              <w:rPr>
                <w:rFonts w:eastAsia="Times New Roman"/>
              </w:rPr>
              <w:t xml:space="preserve">  </w:t>
            </w:r>
          </w:p>
        </w:tc>
        <w:tc>
          <w:tcPr>
            <w:tcW w:w="774" w:type="pct"/>
            <w:tcBorders>
              <w:top w:val="single" w:sz="12" w:space="0" w:color="auto"/>
            </w:tcBorders>
            <w:vAlign w:val="center"/>
          </w:tcPr>
          <w:p w14:paraId="2A58F85B" w14:textId="77777777" w:rsidR="00075347" w:rsidRPr="007855E0" w:rsidRDefault="00075347" w:rsidP="00075347">
            <w:pPr>
              <w:rPr>
                <w:rFonts w:eastAsia="Times New Roman"/>
              </w:rPr>
            </w:pPr>
            <w:r w:rsidRPr="007855E0">
              <w:rPr>
                <w:rFonts w:eastAsia="Times New Roman"/>
                <w:b/>
              </w:rPr>
              <w:t>Total:  $</w:t>
            </w:r>
          </w:p>
        </w:tc>
        <w:tc>
          <w:tcPr>
            <w:tcW w:w="800" w:type="pct"/>
            <w:tcBorders>
              <w:top w:val="single" w:sz="12" w:space="0" w:color="auto"/>
            </w:tcBorders>
            <w:vAlign w:val="center"/>
          </w:tcPr>
          <w:p w14:paraId="323C8F35" w14:textId="77777777" w:rsidR="00075347" w:rsidRPr="007855E0" w:rsidRDefault="00075347" w:rsidP="00075347">
            <w:pPr>
              <w:rPr>
                <w:rFonts w:eastAsia="Times New Roman"/>
              </w:rPr>
            </w:pPr>
            <w:r w:rsidRPr="007855E0">
              <w:rPr>
                <w:rFonts w:eastAsia="Times New Roman"/>
                <w:b/>
              </w:rPr>
              <w:t>Total:  $</w:t>
            </w:r>
          </w:p>
        </w:tc>
        <w:tc>
          <w:tcPr>
            <w:tcW w:w="880" w:type="pct"/>
            <w:tcBorders>
              <w:top w:val="single" w:sz="12" w:space="0" w:color="auto"/>
            </w:tcBorders>
            <w:vAlign w:val="center"/>
          </w:tcPr>
          <w:p w14:paraId="40D3F845" w14:textId="4BB9523C" w:rsidR="00075347" w:rsidRPr="007855E0" w:rsidRDefault="00075347" w:rsidP="00075347">
            <w:pPr>
              <w:rPr>
                <w:rFonts w:eastAsia="Times New Roman"/>
                <w:b/>
              </w:rPr>
            </w:pPr>
            <w:r w:rsidRPr="007855E0">
              <w:rPr>
                <w:rFonts w:eastAsia="Times New Roman"/>
                <w:b/>
              </w:rPr>
              <w:t>Total:  $</w:t>
            </w:r>
          </w:p>
        </w:tc>
        <w:tc>
          <w:tcPr>
            <w:tcW w:w="760" w:type="pct"/>
            <w:tcBorders>
              <w:top w:val="single" w:sz="12" w:space="0" w:color="auto"/>
            </w:tcBorders>
            <w:vAlign w:val="center"/>
          </w:tcPr>
          <w:p w14:paraId="7D2CC27E" w14:textId="1F94AADB" w:rsidR="00075347" w:rsidRPr="007855E0" w:rsidRDefault="00075347" w:rsidP="00075347">
            <w:pPr>
              <w:rPr>
                <w:rFonts w:eastAsia="Times New Roman"/>
                <w:b/>
              </w:rPr>
            </w:pPr>
            <w:r w:rsidRPr="007855E0">
              <w:rPr>
                <w:rFonts w:eastAsia="Times New Roman"/>
                <w:b/>
              </w:rPr>
              <w:t>Total:  $</w:t>
            </w:r>
          </w:p>
        </w:tc>
      </w:tr>
    </w:tbl>
    <w:p w14:paraId="5BBF0FEB" w14:textId="77777777" w:rsidR="007B33D2" w:rsidRPr="00AA009C" w:rsidRDefault="007B33D2" w:rsidP="007B33D2">
      <w:pPr>
        <w:rPr>
          <w:b/>
          <w:sz w:val="10"/>
          <w:szCs w:val="10"/>
        </w:rPr>
      </w:pPr>
    </w:p>
    <w:p w14:paraId="65F5FF7C" w14:textId="77777777" w:rsidR="00451AD3" w:rsidRPr="00515DDF" w:rsidRDefault="00451AD3" w:rsidP="00451AD3">
      <w:pPr>
        <w:ind w:left="360"/>
        <w:jc w:val="center"/>
        <w:rPr>
          <w:b/>
        </w:rPr>
      </w:pPr>
      <w:r w:rsidRPr="00515DDF">
        <w:rPr>
          <w:b/>
        </w:rPr>
        <w:t>-----</w:t>
      </w:r>
      <w:r>
        <w:rPr>
          <w:b/>
        </w:rPr>
        <w:t>END OF APPLICATION. APPENDICES BEGIN BELOW</w:t>
      </w:r>
      <w:r w:rsidRPr="00515DDF">
        <w:rPr>
          <w:b/>
        </w:rPr>
        <w:t>.-----</w:t>
      </w:r>
    </w:p>
    <w:p w14:paraId="29573122" w14:textId="77777777" w:rsidR="00AA009C" w:rsidRPr="00BE5B56" w:rsidRDefault="00AA009C" w:rsidP="00AA009C">
      <w:pPr>
        <w:rPr>
          <w:b/>
          <w:sz w:val="20"/>
          <w:szCs w:val="20"/>
          <w:u w:val="single"/>
        </w:rPr>
      </w:pPr>
      <w:r w:rsidRPr="001C78FE">
        <w:rPr>
          <w:b/>
        </w:rPr>
        <w:t>Appendix</w:t>
      </w:r>
      <w:r>
        <w:rPr>
          <w:b/>
        </w:rPr>
        <w:t xml:space="preserve"> A</w:t>
      </w:r>
      <w:r w:rsidRPr="001C78FE">
        <w:rPr>
          <w:b/>
        </w:rPr>
        <w:t>:</w:t>
      </w:r>
      <w:r w:rsidRPr="005F3645">
        <w:rPr>
          <w:rFonts w:cs="Arial"/>
          <w:sz w:val="20"/>
          <w:szCs w:val="20"/>
        </w:rPr>
        <w:t xml:space="preserve"> </w:t>
      </w:r>
      <w:r w:rsidRPr="005F3645">
        <w:rPr>
          <w:b/>
        </w:rPr>
        <w:t>Budget Instructions</w:t>
      </w:r>
    </w:p>
    <w:p w14:paraId="1104AD36" w14:textId="77777777" w:rsidR="00AA009C" w:rsidRPr="00BE5B56" w:rsidRDefault="00AA009C" w:rsidP="00AA009C">
      <w:pPr>
        <w:rPr>
          <w:rFonts w:eastAsia="Times New Roman" w:cs="Arial"/>
          <w:bCs/>
          <w:sz w:val="20"/>
          <w:szCs w:val="20"/>
        </w:rPr>
      </w:pPr>
      <w:r w:rsidRPr="00BE5B56">
        <w:rPr>
          <w:rFonts w:eastAsia="Times New Roman" w:cs="Arial"/>
          <w:sz w:val="20"/>
          <w:szCs w:val="20"/>
        </w:rPr>
        <w:t xml:space="preserve">Allowable categories have been identified. If funding is requested for a category, a funding justification and description must be included. </w:t>
      </w:r>
      <w:r w:rsidRPr="001557D9">
        <w:rPr>
          <w:rFonts w:eastAsia="Times New Roman" w:cs="Arial"/>
          <w:sz w:val="20"/>
          <w:szCs w:val="20"/>
        </w:rPr>
        <w:t>Awardees must obtain prior written approval for changes to the budget submitted, if changes are requested</w:t>
      </w:r>
      <w:r>
        <w:rPr>
          <w:rFonts w:eastAsia="Times New Roman" w:cs="Arial"/>
          <w:sz w:val="20"/>
          <w:szCs w:val="20"/>
        </w:rPr>
        <w:t xml:space="preserve"> during the project period</w:t>
      </w:r>
      <w:r w:rsidRPr="001557D9">
        <w:rPr>
          <w:rFonts w:eastAsia="Times New Roman" w:cs="Arial"/>
          <w:sz w:val="20"/>
          <w:szCs w:val="20"/>
        </w:rPr>
        <w:t>.</w:t>
      </w:r>
    </w:p>
    <w:p w14:paraId="7B75AB82" w14:textId="77777777" w:rsidR="00AA009C" w:rsidRPr="00AA009C" w:rsidRDefault="00AA009C" w:rsidP="00AA009C">
      <w:pPr>
        <w:rPr>
          <w:rFonts w:eastAsia="Times New Roman" w:cs="Arial"/>
          <w:bCs/>
          <w:iCs/>
          <w:sz w:val="8"/>
          <w:szCs w:val="8"/>
        </w:rPr>
      </w:pPr>
    </w:p>
    <w:p w14:paraId="6C419196" w14:textId="77777777" w:rsidR="00AA009C" w:rsidRPr="00BE5B56" w:rsidRDefault="00AA009C" w:rsidP="00AA009C">
      <w:pPr>
        <w:rPr>
          <w:rFonts w:eastAsia="Times New Roman" w:cs="Arial"/>
          <w:bCs/>
          <w:i/>
          <w:iCs/>
          <w:sz w:val="20"/>
          <w:szCs w:val="20"/>
          <w:u w:val="single"/>
        </w:rPr>
      </w:pPr>
      <w:r w:rsidRPr="00BE5B56">
        <w:rPr>
          <w:rFonts w:eastAsia="Times New Roman" w:cs="Arial"/>
          <w:i/>
          <w:iCs/>
          <w:sz w:val="20"/>
          <w:szCs w:val="20"/>
          <w:u w:val="single"/>
        </w:rPr>
        <w:t>Supplies</w:t>
      </w:r>
    </w:p>
    <w:p w14:paraId="2A7B0EF8" w14:textId="33183C5A" w:rsidR="00AA009C" w:rsidRPr="00BE5B56" w:rsidRDefault="00AA009C" w:rsidP="00AA009C">
      <w:pPr>
        <w:rPr>
          <w:rFonts w:eastAsia="Times New Roman" w:cs="Arial"/>
          <w:bCs/>
          <w:sz w:val="20"/>
          <w:szCs w:val="20"/>
        </w:rPr>
      </w:pPr>
      <w:r w:rsidRPr="00BE5B56">
        <w:rPr>
          <w:rFonts w:eastAsia="Times New Roman" w:cs="Arial"/>
          <w:sz w:val="20"/>
          <w:szCs w:val="20"/>
        </w:rPr>
        <w:t>Estimate the unit cost for each item and the total nu</w:t>
      </w:r>
      <w:r>
        <w:rPr>
          <w:rFonts w:eastAsia="Times New Roman" w:cs="Arial"/>
          <w:sz w:val="20"/>
          <w:szCs w:val="20"/>
        </w:rPr>
        <w:t>mber of items needed.</w:t>
      </w:r>
      <w:r w:rsidR="00F57F75">
        <w:rPr>
          <w:rFonts w:eastAsia="Times New Roman" w:cs="Arial"/>
          <w:sz w:val="20"/>
          <w:szCs w:val="20"/>
        </w:rPr>
        <w:t xml:space="preserve"> </w:t>
      </w:r>
      <w:r>
        <w:rPr>
          <w:rFonts w:eastAsia="Times New Roman" w:cs="Arial"/>
          <w:sz w:val="20"/>
          <w:szCs w:val="20"/>
        </w:rPr>
        <w:t xml:space="preserve">(Example: </w:t>
      </w:r>
      <w:r w:rsidRPr="00BE5B56">
        <w:rPr>
          <w:rFonts w:eastAsia="Times New Roman" w:cs="Arial"/>
          <w:sz w:val="20"/>
          <w:szCs w:val="20"/>
        </w:rPr>
        <w:t xml:space="preserve">250 client reminder postcards X $0.64 = $160) </w:t>
      </w:r>
    </w:p>
    <w:p w14:paraId="0DE18196" w14:textId="77777777" w:rsidR="00AA009C" w:rsidRPr="00BE5B56" w:rsidRDefault="00AA009C" w:rsidP="00AA009C">
      <w:pPr>
        <w:rPr>
          <w:rFonts w:eastAsia="Times New Roman" w:cs="Arial"/>
          <w:bCs/>
          <w:sz w:val="20"/>
          <w:szCs w:val="20"/>
          <w:u w:val="single"/>
        </w:rPr>
      </w:pPr>
      <w:r w:rsidRPr="00BE5B56">
        <w:rPr>
          <w:rFonts w:eastAsia="Times New Roman" w:cs="Arial"/>
          <w:sz w:val="20"/>
          <w:szCs w:val="20"/>
          <w:u w:val="single"/>
        </w:rPr>
        <w:t>Staff Support</w:t>
      </w:r>
    </w:p>
    <w:p w14:paraId="1F35190F" w14:textId="77777777" w:rsidR="00AA009C" w:rsidRPr="00BE5B56" w:rsidRDefault="00AA009C" w:rsidP="00AA009C">
      <w:pPr>
        <w:rPr>
          <w:rFonts w:eastAsia="Times New Roman" w:cs="Arial"/>
          <w:bCs/>
          <w:sz w:val="20"/>
          <w:szCs w:val="20"/>
        </w:rPr>
      </w:pPr>
      <w:r w:rsidRPr="00BE5B56">
        <w:rPr>
          <w:rFonts w:eastAsia="Times New Roman" w:cs="Arial"/>
          <w:sz w:val="20"/>
          <w:szCs w:val="20"/>
        </w:rPr>
        <w:t>Funds should not be requested to supplant existing job responsibilities. The position title must be included plus the rate per hour times the total number of hours estimated for the project period. Benefits can either be calculated in the rate per hour or itemized separately. In the itemized description section, please include the duties that will be completed by the identified staff position(s). (Example: Jane Doe, RN, Clinical Coordinator $25 per hour x 60hrs = $1,500.)</w:t>
      </w:r>
    </w:p>
    <w:p w14:paraId="0251050B" w14:textId="77777777" w:rsidR="00AA009C" w:rsidRPr="00BE5B56" w:rsidRDefault="00AA009C" w:rsidP="00AA009C">
      <w:pPr>
        <w:rPr>
          <w:rFonts w:eastAsia="Times New Roman" w:cs="Arial"/>
          <w:bCs/>
          <w:i/>
          <w:sz w:val="20"/>
          <w:szCs w:val="20"/>
          <w:u w:val="single"/>
        </w:rPr>
      </w:pPr>
      <w:r w:rsidRPr="00BE5B56">
        <w:rPr>
          <w:rFonts w:eastAsia="Times New Roman" w:cs="Arial"/>
          <w:i/>
          <w:sz w:val="20"/>
          <w:szCs w:val="20"/>
          <w:u w:val="single"/>
        </w:rPr>
        <w:t>Travel</w:t>
      </w:r>
    </w:p>
    <w:p w14:paraId="793B1890" w14:textId="299039FF" w:rsidR="00AA009C" w:rsidRPr="00BE5B56" w:rsidRDefault="00AA009C" w:rsidP="00AA009C">
      <w:pPr>
        <w:rPr>
          <w:rFonts w:eastAsia="Times New Roman" w:cs="Arial"/>
          <w:bCs/>
          <w:sz w:val="20"/>
          <w:szCs w:val="20"/>
        </w:rPr>
      </w:pPr>
      <w:r w:rsidRPr="00BE5B56">
        <w:rPr>
          <w:rFonts w:eastAsia="Times New Roman" w:cs="Arial"/>
          <w:bCs/>
          <w:sz w:val="20"/>
          <w:szCs w:val="20"/>
        </w:rPr>
        <w:t xml:space="preserve">Travel essential to the proposed project may be funded under this proposal. Travel reimbursement is allowed at the following </w:t>
      </w:r>
      <w:r>
        <w:rPr>
          <w:rFonts w:eastAsia="Times New Roman" w:cs="Arial"/>
          <w:bCs/>
          <w:sz w:val="20"/>
          <w:szCs w:val="20"/>
        </w:rPr>
        <w:t xml:space="preserve">state </w:t>
      </w:r>
      <w:r w:rsidRPr="00BE5B56">
        <w:rPr>
          <w:rFonts w:eastAsia="Times New Roman" w:cs="Arial"/>
          <w:bCs/>
          <w:sz w:val="20"/>
          <w:szCs w:val="20"/>
        </w:rPr>
        <w:t>rates: $0.42/mile, $6.00/breakfast, $1</w:t>
      </w:r>
      <w:r w:rsidR="00FD72EA">
        <w:rPr>
          <w:rFonts w:eastAsia="Times New Roman" w:cs="Arial"/>
          <w:bCs/>
          <w:sz w:val="20"/>
          <w:szCs w:val="20"/>
        </w:rPr>
        <w:t>4</w:t>
      </w:r>
      <w:r w:rsidRPr="00BE5B56">
        <w:rPr>
          <w:rFonts w:eastAsia="Times New Roman" w:cs="Arial"/>
          <w:bCs/>
          <w:sz w:val="20"/>
          <w:szCs w:val="20"/>
        </w:rPr>
        <w:t>.00/lunch and $</w:t>
      </w:r>
      <w:r w:rsidR="00FD72EA">
        <w:rPr>
          <w:rFonts w:eastAsia="Times New Roman" w:cs="Arial"/>
          <w:bCs/>
          <w:sz w:val="20"/>
          <w:szCs w:val="20"/>
        </w:rPr>
        <w:t>20</w:t>
      </w:r>
      <w:r w:rsidRPr="00BE5B56">
        <w:rPr>
          <w:rFonts w:eastAsia="Times New Roman" w:cs="Arial"/>
          <w:bCs/>
          <w:sz w:val="20"/>
          <w:szCs w:val="20"/>
        </w:rPr>
        <w:t>.00/dinner; lodging maximum is $</w:t>
      </w:r>
      <w:r w:rsidR="00F77FC7">
        <w:rPr>
          <w:rFonts w:eastAsia="Times New Roman" w:cs="Arial"/>
          <w:bCs/>
          <w:sz w:val="20"/>
          <w:szCs w:val="20"/>
        </w:rPr>
        <w:t>7</w:t>
      </w:r>
      <w:r w:rsidRPr="00BE5B56">
        <w:rPr>
          <w:rFonts w:eastAsia="Times New Roman" w:cs="Arial"/>
          <w:bCs/>
          <w:sz w:val="20"/>
          <w:szCs w:val="20"/>
        </w:rPr>
        <w:t>5 plus taxes per night.</w:t>
      </w:r>
    </w:p>
    <w:p w14:paraId="4D2E7603" w14:textId="77777777" w:rsidR="00AA009C" w:rsidRPr="00BE5B56" w:rsidRDefault="00AA009C" w:rsidP="00AA009C">
      <w:pPr>
        <w:rPr>
          <w:rFonts w:eastAsia="Times New Roman" w:cs="Arial"/>
          <w:bCs/>
          <w:i/>
          <w:iCs/>
          <w:sz w:val="20"/>
          <w:szCs w:val="20"/>
          <w:u w:val="single"/>
        </w:rPr>
      </w:pPr>
      <w:r w:rsidRPr="00BE5B56">
        <w:rPr>
          <w:rFonts w:eastAsia="Times New Roman" w:cs="Arial"/>
          <w:i/>
          <w:iCs/>
          <w:sz w:val="20"/>
          <w:szCs w:val="20"/>
          <w:u w:val="single"/>
        </w:rPr>
        <w:t>Other</w:t>
      </w:r>
    </w:p>
    <w:p w14:paraId="0A722FE1" w14:textId="77777777" w:rsidR="00AA009C" w:rsidRPr="00BE5B56" w:rsidRDefault="00AA009C" w:rsidP="00AA009C">
      <w:pPr>
        <w:rPr>
          <w:rFonts w:eastAsia="Times New Roman" w:cs="Arial"/>
          <w:sz w:val="20"/>
          <w:szCs w:val="20"/>
        </w:rPr>
      </w:pPr>
      <w:r w:rsidRPr="00BE5B56">
        <w:rPr>
          <w:rFonts w:eastAsia="Times New Roman" w:cs="Arial"/>
          <w:sz w:val="20"/>
          <w:szCs w:val="20"/>
        </w:rPr>
        <w:t xml:space="preserve">Include additional requests not addressed in the budget categories provided. </w:t>
      </w:r>
    </w:p>
    <w:p w14:paraId="6EE34486" w14:textId="77777777" w:rsidR="00AA009C" w:rsidRPr="00BE5B56" w:rsidRDefault="00971F65" w:rsidP="00AA009C">
      <w:pPr>
        <w:autoSpaceDE w:val="0"/>
        <w:autoSpaceDN w:val="0"/>
        <w:adjustRightInd w:val="0"/>
        <w:rPr>
          <w:rFonts w:eastAsia="Times New Roman" w:cs="Arial"/>
          <w:i/>
          <w:iCs/>
          <w:sz w:val="20"/>
          <w:szCs w:val="20"/>
          <w:u w:val="single"/>
        </w:rPr>
      </w:pPr>
      <w:r>
        <w:rPr>
          <w:rFonts w:eastAsia="Times New Roman" w:cs="Arial"/>
          <w:i/>
          <w:iCs/>
          <w:sz w:val="20"/>
          <w:szCs w:val="20"/>
          <w:u w:val="single"/>
        </w:rPr>
        <w:t xml:space="preserve">Indirect </w:t>
      </w:r>
      <w:r w:rsidR="00AA009C" w:rsidRPr="00BE5B56">
        <w:rPr>
          <w:rFonts w:eastAsia="Times New Roman" w:cs="Arial"/>
          <w:i/>
          <w:iCs/>
          <w:sz w:val="20"/>
          <w:szCs w:val="20"/>
          <w:u w:val="single"/>
        </w:rPr>
        <w:t>Costs</w:t>
      </w:r>
    </w:p>
    <w:p w14:paraId="1FC8AFA2" w14:textId="32FF5565" w:rsidR="00AA009C" w:rsidRDefault="00AA009C" w:rsidP="00AA009C">
      <w:pPr>
        <w:autoSpaceDE w:val="0"/>
        <w:autoSpaceDN w:val="0"/>
        <w:adjustRightInd w:val="0"/>
        <w:rPr>
          <w:rFonts w:eastAsia="Times New Roman" w:cs="Arial"/>
          <w:sz w:val="20"/>
          <w:szCs w:val="20"/>
        </w:rPr>
      </w:pPr>
      <w:r w:rsidRPr="00BE5B56">
        <w:rPr>
          <w:rFonts w:eastAsia="Times New Roman" w:cs="Arial"/>
          <w:sz w:val="20"/>
          <w:szCs w:val="20"/>
        </w:rPr>
        <w:t xml:space="preserve">Funding can be requested to support indirect costs at a rate not to exceed </w:t>
      </w:r>
      <w:r w:rsidR="002F0609">
        <w:rPr>
          <w:rFonts w:eastAsia="Times New Roman" w:cs="Arial"/>
          <w:sz w:val="20"/>
          <w:szCs w:val="20"/>
        </w:rPr>
        <w:t>6.</w:t>
      </w:r>
      <w:r w:rsidR="008C6C6E">
        <w:rPr>
          <w:rFonts w:eastAsia="Times New Roman" w:cs="Arial"/>
          <w:sz w:val="20"/>
          <w:szCs w:val="20"/>
        </w:rPr>
        <w:t>1</w:t>
      </w:r>
      <w:r w:rsidRPr="00BE5B56">
        <w:rPr>
          <w:rFonts w:eastAsia="Times New Roman" w:cs="Arial"/>
          <w:sz w:val="20"/>
          <w:szCs w:val="20"/>
        </w:rPr>
        <w:t xml:space="preserve">% of the total grant award. Indirect costs represent the expenses of doing business that are not readily identified within the budget submission but are necessary for the general operation of the organization of the activities required. </w:t>
      </w:r>
    </w:p>
    <w:p w14:paraId="791E80F9" w14:textId="3D3CF055" w:rsidR="00240C26" w:rsidRDefault="00240C26" w:rsidP="007B33D2">
      <w:pPr>
        <w:rPr>
          <w:b/>
        </w:rPr>
      </w:pPr>
    </w:p>
    <w:p w14:paraId="26BB7AE9" w14:textId="4774447A" w:rsidR="00E028D8" w:rsidRPr="00E028D8" w:rsidRDefault="00B12B32" w:rsidP="007B33D2">
      <w:pPr>
        <w:rPr>
          <w:b/>
        </w:rPr>
      </w:pPr>
      <w:r>
        <w:rPr>
          <w:b/>
        </w:rPr>
        <w:lastRenderedPageBreak/>
        <w:t>A</w:t>
      </w:r>
      <w:r w:rsidR="00E028D8" w:rsidRPr="00E028D8">
        <w:rPr>
          <w:b/>
        </w:rPr>
        <w:t>ppendix</w:t>
      </w:r>
      <w:r w:rsidR="005F3645">
        <w:rPr>
          <w:b/>
        </w:rPr>
        <w:t xml:space="preserve"> </w:t>
      </w:r>
      <w:r w:rsidR="00AA009C">
        <w:rPr>
          <w:b/>
        </w:rPr>
        <w:t>B</w:t>
      </w:r>
      <w:r w:rsidR="00E028D8" w:rsidRPr="00E028D8">
        <w:rPr>
          <w:b/>
        </w:rPr>
        <w:t xml:space="preserve">: </w:t>
      </w:r>
      <w:r w:rsidR="005F3645">
        <w:rPr>
          <w:b/>
        </w:rPr>
        <w:t>Intervention Description</w:t>
      </w:r>
      <w:r w:rsidR="004244AA">
        <w:rPr>
          <w:b/>
        </w:rPr>
        <w:t>s</w:t>
      </w:r>
      <w:r w:rsidR="005F3645">
        <w:rPr>
          <w:b/>
        </w:rPr>
        <w:t xml:space="preserve"> and Resources </w:t>
      </w:r>
    </w:p>
    <w:p w14:paraId="0166F79E" w14:textId="77777777" w:rsidR="00E028D8" w:rsidRPr="00B31B41" w:rsidRDefault="00E028D8" w:rsidP="007B33D2">
      <w:pPr>
        <w:rPr>
          <w:rFonts w:cs="Arial"/>
          <w:b/>
          <w:sz w:val="10"/>
          <w:szCs w:val="10"/>
          <w:u w:val="single"/>
        </w:rPr>
      </w:pPr>
    </w:p>
    <w:tbl>
      <w:tblPr>
        <w:tblStyle w:val="TableGrid"/>
        <w:tblW w:w="11070" w:type="dxa"/>
        <w:tblInd w:w="-185" w:type="dxa"/>
        <w:tblLayout w:type="fixed"/>
        <w:tblLook w:val="04A0" w:firstRow="1" w:lastRow="0" w:firstColumn="1" w:lastColumn="0" w:noHBand="0" w:noVBand="1"/>
      </w:tblPr>
      <w:tblGrid>
        <w:gridCol w:w="4073"/>
        <w:gridCol w:w="2677"/>
        <w:gridCol w:w="4320"/>
      </w:tblGrid>
      <w:tr w:rsidR="00BC1644" w14:paraId="4BECAA8E" w14:textId="77777777" w:rsidTr="00B33F8B">
        <w:tc>
          <w:tcPr>
            <w:tcW w:w="11070" w:type="dxa"/>
            <w:gridSpan w:val="3"/>
            <w:shd w:val="clear" w:color="auto" w:fill="FDE9D9" w:themeFill="accent6" w:themeFillTint="33"/>
            <w:vAlign w:val="center"/>
          </w:tcPr>
          <w:p w14:paraId="06ECF7D7" w14:textId="187DBAE1" w:rsidR="00BC1644" w:rsidRPr="0039655A" w:rsidRDefault="00BC1644" w:rsidP="00C55628">
            <w:pPr>
              <w:jc w:val="center"/>
              <w:rPr>
                <w:rFonts w:asciiTheme="minorHAnsi" w:hAnsiTheme="minorHAnsi"/>
                <w:b/>
                <w:u w:val="single"/>
              </w:rPr>
            </w:pPr>
            <w:r w:rsidRPr="0039655A">
              <w:rPr>
                <w:rFonts w:asciiTheme="minorHAnsi" w:hAnsiTheme="minorHAnsi"/>
                <w:b/>
                <w:u w:val="single"/>
              </w:rPr>
              <w:t>Primary Evidence-Based Interventions</w:t>
            </w:r>
          </w:p>
        </w:tc>
      </w:tr>
      <w:tr w:rsidR="00526B7A" w14:paraId="061871A0" w14:textId="77777777" w:rsidTr="00B33F8B">
        <w:tc>
          <w:tcPr>
            <w:tcW w:w="4073" w:type="dxa"/>
            <w:shd w:val="clear" w:color="auto" w:fill="FDE9D9" w:themeFill="accent6" w:themeFillTint="33"/>
            <w:vAlign w:val="center"/>
          </w:tcPr>
          <w:p w14:paraId="66361A00" w14:textId="77777777" w:rsidR="00526B7A" w:rsidRPr="001603A2" w:rsidRDefault="00526B7A" w:rsidP="00BB1069">
            <w:pPr>
              <w:jc w:val="center"/>
              <w:rPr>
                <w:rFonts w:asciiTheme="minorHAnsi" w:hAnsiTheme="minorHAnsi"/>
                <w:b/>
                <w:sz w:val="21"/>
                <w:szCs w:val="21"/>
              </w:rPr>
            </w:pPr>
            <w:r w:rsidRPr="001603A2">
              <w:rPr>
                <w:rFonts w:asciiTheme="minorHAnsi" w:hAnsiTheme="minorHAnsi"/>
                <w:b/>
                <w:sz w:val="21"/>
                <w:szCs w:val="21"/>
              </w:rPr>
              <w:t>Intervention</w:t>
            </w:r>
            <w:r>
              <w:rPr>
                <w:rFonts w:asciiTheme="minorHAnsi" w:hAnsiTheme="minorHAnsi"/>
                <w:b/>
                <w:sz w:val="21"/>
                <w:szCs w:val="21"/>
              </w:rPr>
              <w:t xml:space="preserve"> Descriptions</w:t>
            </w:r>
          </w:p>
        </w:tc>
        <w:tc>
          <w:tcPr>
            <w:tcW w:w="2677" w:type="dxa"/>
            <w:shd w:val="clear" w:color="auto" w:fill="FDE9D9" w:themeFill="accent6" w:themeFillTint="33"/>
            <w:vAlign w:val="center"/>
          </w:tcPr>
          <w:p w14:paraId="44905548" w14:textId="77777777" w:rsidR="00526B7A" w:rsidRPr="001603A2" w:rsidRDefault="00526B7A" w:rsidP="009B2360">
            <w:pPr>
              <w:jc w:val="center"/>
              <w:rPr>
                <w:rFonts w:asciiTheme="minorHAnsi" w:hAnsiTheme="minorHAnsi"/>
                <w:b/>
                <w:sz w:val="21"/>
                <w:szCs w:val="21"/>
              </w:rPr>
            </w:pPr>
            <w:r w:rsidRPr="001603A2">
              <w:rPr>
                <w:rFonts w:asciiTheme="minorHAnsi" w:hAnsiTheme="minorHAnsi"/>
                <w:b/>
                <w:sz w:val="21"/>
                <w:szCs w:val="21"/>
              </w:rPr>
              <w:t xml:space="preserve">Cancer Plan Priority </w:t>
            </w:r>
          </w:p>
        </w:tc>
        <w:tc>
          <w:tcPr>
            <w:tcW w:w="4320" w:type="dxa"/>
            <w:shd w:val="clear" w:color="auto" w:fill="FDE9D9" w:themeFill="accent6" w:themeFillTint="33"/>
            <w:vAlign w:val="center"/>
          </w:tcPr>
          <w:p w14:paraId="43E6BE1F" w14:textId="77777777" w:rsidR="00526B7A" w:rsidRDefault="00526B7A" w:rsidP="00C55628">
            <w:pPr>
              <w:jc w:val="center"/>
              <w:rPr>
                <w:rFonts w:asciiTheme="minorHAnsi" w:hAnsiTheme="minorHAnsi"/>
                <w:b/>
                <w:sz w:val="21"/>
                <w:szCs w:val="21"/>
              </w:rPr>
            </w:pPr>
            <w:r>
              <w:rPr>
                <w:rFonts w:asciiTheme="minorHAnsi" w:hAnsiTheme="minorHAnsi"/>
                <w:b/>
                <w:sz w:val="21"/>
                <w:szCs w:val="21"/>
              </w:rPr>
              <w:t>Intervention Resources</w:t>
            </w:r>
          </w:p>
        </w:tc>
      </w:tr>
      <w:tr w:rsidR="00526B7A" w14:paraId="43CD3016" w14:textId="77777777" w:rsidTr="00EF1A31">
        <w:tc>
          <w:tcPr>
            <w:tcW w:w="4073" w:type="dxa"/>
          </w:tcPr>
          <w:p w14:paraId="72CBA9BD" w14:textId="77777777" w:rsidR="00526B7A" w:rsidRPr="001603A2" w:rsidRDefault="00526B7A" w:rsidP="00C55628">
            <w:pPr>
              <w:rPr>
                <w:rFonts w:asciiTheme="minorHAnsi" w:hAnsiTheme="minorHAnsi"/>
                <w:b/>
                <w:sz w:val="21"/>
                <w:szCs w:val="21"/>
              </w:rPr>
            </w:pPr>
            <w:r w:rsidRPr="001603A2">
              <w:rPr>
                <w:rFonts w:asciiTheme="minorHAnsi" w:hAnsiTheme="minorHAnsi"/>
                <w:b/>
                <w:sz w:val="21"/>
                <w:szCs w:val="21"/>
              </w:rPr>
              <w:t>Client Reminders:</w:t>
            </w:r>
            <w:r>
              <w:rPr>
                <w:rFonts w:asciiTheme="minorHAnsi" w:hAnsiTheme="minorHAnsi"/>
                <w:b/>
                <w:sz w:val="21"/>
                <w:szCs w:val="21"/>
              </w:rPr>
              <w:t xml:space="preserve"> </w:t>
            </w:r>
            <w:r w:rsidRPr="00CF3BCD">
              <w:rPr>
                <w:rFonts w:asciiTheme="minorHAnsi" w:hAnsiTheme="minorHAnsi"/>
                <w:sz w:val="21"/>
                <w:szCs w:val="21"/>
              </w:rPr>
              <w:t xml:space="preserve">Patient reminder via mail, text, phone, auto dialer, patient portal, etc. to patients </w:t>
            </w:r>
            <w:r>
              <w:rPr>
                <w:rFonts w:asciiTheme="minorHAnsi" w:hAnsiTheme="minorHAnsi"/>
                <w:sz w:val="21"/>
                <w:szCs w:val="21"/>
              </w:rPr>
              <w:t>who</w:t>
            </w:r>
            <w:r w:rsidRPr="00CF3BCD">
              <w:rPr>
                <w:rFonts w:asciiTheme="minorHAnsi" w:hAnsiTheme="minorHAnsi"/>
                <w:sz w:val="21"/>
                <w:szCs w:val="21"/>
              </w:rPr>
              <w:t xml:space="preserve"> are due or overdue for a </w:t>
            </w:r>
            <w:r>
              <w:rPr>
                <w:rFonts w:asciiTheme="minorHAnsi" w:hAnsiTheme="minorHAnsi"/>
                <w:sz w:val="21"/>
                <w:szCs w:val="21"/>
              </w:rPr>
              <w:t xml:space="preserve">healthcare </w:t>
            </w:r>
            <w:r w:rsidRPr="00CF3BCD">
              <w:rPr>
                <w:rFonts w:asciiTheme="minorHAnsi" w:hAnsiTheme="minorHAnsi"/>
                <w:sz w:val="21"/>
                <w:szCs w:val="21"/>
              </w:rPr>
              <w:t xml:space="preserve">service. </w:t>
            </w:r>
          </w:p>
        </w:tc>
        <w:tc>
          <w:tcPr>
            <w:tcW w:w="2677" w:type="dxa"/>
          </w:tcPr>
          <w:p w14:paraId="0A3BB4B8"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2F90B077"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5CCE92DB"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7BE4BC4A" w14:textId="77777777" w:rsidR="00526B7A" w:rsidRPr="001603A2" w:rsidRDefault="00526B7A" w:rsidP="00C5562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7922AAD9" w14:textId="77777777" w:rsidR="00526B7A" w:rsidRPr="00745635" w:rsidRDefault="00526B7A" w:rsidP="00C55628">
            <w:pPr>
              <w:rPr>
                <w:rFonts w:asciiTheme="minorHAnsi" w:hAnsiTheme="minorHAnsi"/>
                <w:sz w:val="21"/>
                <w:szCs w:val="21"/>
              </w:rPr>
            </w:pPr>
            <w:r w:rsidRPr="00745635">
              <w:rPr>
                <w:sz w:val="21"/>
                <w:szCs w:val="21"/>
              </w:rPr>
              <w:t>-</w:t>
            </w:r>
            <w:hyperlink r:id="rId30" w:history="1">
              <w:r w:rsidRPr="00745635">
                <w:rPr>
                  <w:rStyle w:val="Hyperlink"/>
                  <w:rFonts w:asciiTheme="minorHAnsi" w:hAnsiTheme="minorHAnsi"/>
                  <w:sz w:val="21"/>
                  <w:szCs w:val="21"/>
                </w:rPr>
                <w:t>Community Guide- Vaccines</w:t>
              </w:r>
            </w:hyperlink>
          </w:p>
          <w:p w14:paraId="420137F9" w14:textId="77777777" w:rsidR="00526B7A" w:rsidRPr="00745635" w:rsidRDefault="00526B7A" w:rsidP="00C55628">
            <w:pPr>
              <w:rPr>
                <w:rFonts w:asciiTheme="minorHAnsi" w:hAnsiTheme="minorHAnsi"/>
                <w:sz w:val="21"/>
                <w:szCs w:val="21"/>
              </w:rPr>
            </w:pPr>
            <w:r w:rsidRPr="00745635">
              <w:rPr>
                <w:sz w:val="21"/>
                <w:szCs w:val="21"/>
              </w:rPr>
              <w:t>-</w:t>
            </w:r>
            <w:hyperlink r:id="rId31" w:history="1">
              <w:r w:rsidRPr="00745635">
                <w:rPr>
                  <w:rStyle w:val="Hyperlink"/>
                  <w:rFonts w:asciiTheme="minorHAnsi" w:hAnsiTheme="minorHAnsi"/>
                  <w:sz w:val="21"/>
                  <w:szCs w:val="21"/>
                </w:rPr>
                <w:t>Community Guide- Cancer</w:t>
              </w:r>
            </w:hyperlink>
          </w:p>
        </w:tc>
      </w:tr>
      <w:tr w:rsidR="00526B7A" w14:paraId="6C30CBE4" w14:textId="77777777" w:rsidTr="00EF1A31">
        <w:tc>
          <w:tcPr>
            <w:tcW w:w="4073" w:type="dxa"/>
          </w:tcPr>
          <w:p w14:paraId="31BA93A9" w14:textId="77777777" w:rsidR="00526B7A" w:rsidRPr="001603A2" w:rsidRDefault="00526B7A" w:rsidP="00C55628">
            <w:pPr>
              <w:rPr>
                <w:rFonts w:asciiTheme="minorHAnsi" w:hAnsiTheme="minorHAnsi"/>
                <w:b/>
                <w:sz w:val="21"/>
                <w:szCs w:val="21"/>
              </w:rPr>
            </w:pPr>
            <w:r w:rsidRPr="001603A2">
              <w:rPr>
                <w:rFonts w:asciiTheme="minorHAnsi" w:hAnsiTheme="minorHAnsi"/>
                <w:b/>
                <w:sz w:val="21"/>
                <w:szCs w:val="21"/>
              </w:rPr>
              <w:t>Provider Reminder and Recall Systems:</w:t>
            </w:r>
            <w:r>
              <w:rPr>
                <w:rFonts w:asciiTheme="minorHAnsi" w:hAnsiTheme="minorHAnsi"/>
                <w:b/>
                <w:sz w:val="21"/>
                <w:szCs w:val="21"/>
              </w:rPr>
              <w:t xml:space="preserve"> </w:t>
            </w:r>
            <w:r w:rsidRPr="00CF3BCD">
              <w:rPr>
                <w:rFonts w:asciiTheme="minorHAnsi" w:hAnsiTheme="minorHAnsi"/>
                <w:sz w:val="21"/>
                <w:szCs w:val="21"/>
              </w:rPr>
              <w:t>Reminders to providers through charts, email</w:t>
            </w:r>
            <w:r>
              <w:rPr>
                <w:rFonts w:asciiTheme="minorHAnsi" w:hAnsiTheme="minorHAnsi"/>
                <w:sz w:val="21"/>
                <w:szCs w:val="21"/>
              </w:rPr>
              <w:t>,</w:t>
            </w:r>
            <w:r w:rsidRPr="00CF3BCD">
              <w:rPr>
                <w:rFonts w:asciiTheme="minorHAnsi" w:hAnsiTheme="minorHAnsi"/>
                <w:sz w:val="21"/>
                <w:szCs w:val="21"/>
              </w:rPr>
              <w:t xml:space="preserve"> EHR trackers</w:t>
            </w:r>
            <w:r>
              <w:rPr>
                <w:rFonts w:asciiTheme="minorHAnsi" w:hAnsiTheme="minorHAnsi"/>
                <w:sz w:val="21"/>
                <w:szCs w:val="21"/>
              </w:rPr>
              <w:t xml:space="preserve">, etc. </w:t>
            </w:r>
            <w:r w:rsidRPr="00CF3BCD">
              <w:rPr>
                <w:rFonts w:asciiTheme="minorHAnsi" w:hAnsiTheme="minorHAnsi"/>
                <w:sz w:val="21"/>
                <w:szCs w:val="21"/>
              </w:rPr>
              <w:t>that a patient is due or overdue for a</w:t>
            </w:r>
            <w:r>
              <w:rPr>
                <w:rFonts w:asciiTheme="minorHAnsi" w:hAnsiTheme="minorHAnsi"/>
                <w:sz w:val="21"/>
                <w:szCs w:val="21"/>
              </w:rPr>
              <w:t xml:space="preserve"> healthcare</w:t>
            </w:r>
            <w:r w:rsidRPr="00CF3BCD">
              <w:rPr>
                <w:rFonts w:asciiTheme="minorHAnsi" w:hAnsiTheme="minorHAnsi"/>
                <w:sz w:val="21"/>
                <w:szCs w:val="21"/>
              </w:rPr>
              <w:t xml:space="preserve"> service.</w:t>
            </w:r>
            <w:r>
              <w:rPr>
                <w:rFonts w:asciiTheme="minorHAnsi" w:hAnsiTheme="minorHAnsi"/>
                <w:b/>
                <w:sz w:val="21"/>
                <w:szCs w:val="21"/>
              </w:rPr>
              <w:t xml:space="preserve"> </w:t>
            </w:r>
          </w:p>
        </w:tc>
        <w:tc>
          <w:tcPr>
            <w:tcW w:w="2677" w:type="dxa"/>
          </w:tcPr>
          <w:p w14:paraId="5DBF81CD"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16E37349"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2ECA7AE2"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28D8EEE5" w14:textId="77777777" w:rsidR="00526B7A" w:rsidRPr="001603A2" w:rsidRDefault="00526B7A" w:rsidP="00C5562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09349C1D" w14:textId="77777777" w:rsidR="00526B7A" w:rsidRPr="00745635" w:rsidRDefault="00526B7A" w:rsidP="00C55628">
            <w:pPr>
              <w:rPr>
                <w:rFonts w:asciiTheme="minorHAnsi" w:hAnsiTheme="minorHAnsi"/>
                <w:sz w:val="21"/>
                <w:szCs w:val="21"/>
              </w:rPr>
            </w:pPr>
            <w:r w:rsidRPr="00745635">
              <w:rPr>
                <w:sz w:val="21"/>
                <w:szCs w:val="21"/>
              </w:rPr>
              <w:t>-</w:t>
            </w:r>
            <w:hyperlink r:id="rId32" w:history="1">
              <w:r w:rsidRPr="00745635">
                <w:rPr>
                  <w:rStyle w:val="Hyperlink"/>
                  <w:rFonts w:asciiTheme="minorHAnsi" w:hAnsiTheme="minorHAnsi"/>
                  <w:sz w:val="21"/>
                  <w:szCs w:val="21"/>
                </w:rPr>
                <w:t>Community Guide-Vaccines</w:t>
              </w:r>
            </w:hyperlink>
          </w:p>
          <w:p w14:paraId="4255AF3F" w14:textId="77777777" w:rsidR="00526B7A" w:rsidRPr="00745635" w:rsidRDefault="00526B7A" w:rsidP="00C55628">
            <w:pPr>
              <w:rPr>
                <w:rFonts w:asciiTheme="minorHAnsi" w:hAnsiTheme="minorHAnsi"/>
                <w:sz w:val="21"/>
                <w:szCs w:val="21"/>
              </w:rPr>
            </w:pPr>
            <w:r w:rsidRPr="00745635">
              <w:rPr>
                <w:sz w:val="21"/>
                <w:szCs w:val="21"/>
              </w:rPr>
              <w:t>-</w:t>
            </w:r>
            <w:hyperlink r:id="rId33" w:history="1">
              <w:r w:rsidRPr="00745635">
                <w:rPr>
                  <w:rStyle w:val="Hyperlink"/>
                  <w:rFonts w:asciiTheme="minorHAnsi" w:hAnsiTheme="minorHAnsi"/>
                  <w:sz w:val="21"/>
                  <w:szCs w:val="21"/>
                </w:rPr>
                <w:t>Community Guide- Cancer</w:t>
              </w:r>
            </w:hyperlink>
          </w:p>
        </w:tc>
      </w:tr>
      <w:tr w:rsidR="00526B7A" w14:paraId="2D139435" w14:textId="77777777" w:rsidTr="00EF1A31">
        <w:tc>
          <w:tcPr>
            <w:tcW w:w="4073" w:type="dxa"/>
          </w:tcPr>
          <w:p w14:paraId="270AD906" w14:textId="77777777" w:rsidR="00526B7A" w:rsidRPr="001603A2" w:rsidRDefault="00526B7A" w:rsidP="00C55628">
            <w:pPr>
              <w:rPr>
                <w:rFonts w:asciiTheme="minorHAnsi" w:hAnsiTheme="minorHAnsi"/>
                <w:b/>
                <w:sz w:val="21"/>
                <w:szCs w:val="21"/>
              </w:rPr>
            </w:pPr>
            <w:r w:rsidRPr="001603A2">
              <w:rPr>
                <w:rFonts w:asciiTheme="minorHAnsi" w:hAnsiTheme="minorHAnsi"/>
                <w:b/>
                <w:sz w:val="21"/>
                <w:szCs w:val="21"/>
              </w:rPr>
              <w:t>Provider Assessment and Feedback:</w:t>
            </w:r>
            <w:r>
              <w:rPr>
                <w:rFonts w:asciiTheme="minorHAnsi" w:hAnsiTheme="minorHAnsi"/>
                <w:b/>
                <w:sz w:val="21"/>
                <w:szCs w:val="21"/>
              </w:rPr>
              <w:t xml:space="preserve"> </w:t>
            </w:r>
            <w:r w:rsidRPr="00993DC5">
              <w:rPr>
                <w:rFonts w:asciiTheme="minorHAnsi" w:hAnsiTheme="minorHAnsi"/>
                <w:sz w:val="21"/>
                <w:szCs w:val="21"/>
              </w:rPr>
              <w:t xml:space="preserve">Query and present providers with information about their performance in providing </w:t>
            </w:r>
            <w:r>
              <w:rPr>
                <w:rFonts w:asciiTheme="minorHAnsi" w:hAnsiTheme="minorHAnsi"/>
                <w:sz w:val="21"/>
                <w:szCs w:val="21"/>
              </w:rPr>
              <w:t>healthcare</w:t>
            </w:r>
            <w:r w:rsidRPr="00993DC5">
              <w:rPr>
                <w:rFonts w:asciiTheme="minorHAnsi" w:hAnsiTheme="minorHAnsi"/>
                <w:sz w:val="21"/>
                <w:szCs w:val="21"/>
              </w:rPr>
              <w:t xml:space="preserve"> services</w:t>
            </w:r>
            <w:r>
              <w:rPr>
                <w:rFonts w:asciiTheme="minorHAnsi" w:hAnsiTheme="minorHAnsi"/>
                <w:sz w:val="21"/>
                <w:szCs w:val="21"/>
              </w:rPr>
              <w:t>. Data often shared in comparison to others performance and/or a benchmark.</w:t>
            </w:r>
          </w:p>
        </w:tc>
        <w:tc>
          <w:tcPr>
            <w:tcW w:w="2677" w:type="dxa"/>
          </w:tcPr>
          <w:p w14:paraId="663483EF"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07B64FFA"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7826EFBA"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08C79E79" w14:textId="77777777" w:rsidR="00526B7A" w:rsidRPr="001603A2" w:rsidRDefault="00526B7A" w:rsidP="00C5562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6BCCAF16" w14:textId="77777777" w:rsidR="00526B7A" w:rsidRPr="00745635" w:rsidRDefault="00526B7A" w:rsidP="00C55628">
            <w:pPr>
              <w:rPr>
                <w:rFonts w:asciiTheme="minorHAnsi" w:hAnsiTheme="minorHAnsi"/>
                <w:sz w:val="21"/>
                <w:szCs w:val="21"/>
              </w:rPr>
            </w:pPr>
            <w:r w:rsidRPr="00745635">
              <w:rPr>
                <w:sz w:val="21"/>
                <w:szCs w:val="21"/>
              </w:rPr>
              <w:t>-</w:t>
            </w:r>
            <w:hyperlink r:id="rId34" w:history="1">
              <w:r w:rsidRPr="00745635">
                <w:rPr>
                  <w:rStyle w:val="Hyperlink"/>
                  <w:rFonts w:asciiTheme="minorHAnsi" w:hAnsiTheme="minorHAnsi"/>
                  <w:sz w:val="21"/>
                  <w:szCs w:val="21"/>
                </w:rPr>
                <w:t>Community Guide- Vaccines</w:t>
              </w:r>
            </w:hyperlink>
          </w:p>
          <w:p w14:paraId="2665DE72" w14:textId="77777777" w:rsidR="00526B7A" w:rsidRPr="00745635" w:rsidRDefault="00526B7A" w:rsidP="00C55628">
            <w:pPr>
              <w:rPr>
                <w:rFonts w:asciiTheme="minorHAnsi" w:hAnsiTheme="minorHAnsi"/>
                <w:sz w:val="21"/>
                <w:szCs w:val="21"/>
              </w:rPr>
            </w:pPr>
            <w:r w:rsidRPr="00745635">
              <w:rPr>
                <w:sz w:val="21"/>
                <w:szCs w:val="21"/>
              </w:rPr>
              <w:t>-</w:t>
            </w:r>
            <w:hyperlink r:id="rId35" w:history="1">
              <w:r w:rsidRPr="00745635">
                <w:rPr>
                  <w:rStyle w:val="Hyperlink"/>
                  <w:rFonts w:asciiTheme="minorHAnsi" w:hAnsiTheme="minorHAnsi"/>
                  <w:sz w:val="21"/>
                  <w:szCs w:val="21"/>
                </w:rPr>
                <w:t>Community Guide- Cancer</w:t>
              </w:r>
            </w:hyperlink>
            <w:r w:rsidRPr="00745635">
              <w:rPr>
                <w:rFonts w:asciiTheme="minorHAnsi" w:hAnsiTheme="minorHAnsi"/>
                <w:sz w:val="21"/>
                <w:szCs w:val="21"/>
              </w:rPr>
              <w:t xml:space="preserve"> </w:t>
            </w:r>
          </w:p>
        </w:tc>
      </w:tr>
      <w:tr w:rsidR="00526B7A" w14:paraId="00FF92E3" w14:textId="77777777" w:rsidTr="00EF1A31">
        <w:tc>
          <w:tcPr>
            <w:tcW w:w="4073" w:type="dxa"/>
          </w:tcPr>
          <w:p w14:paraId="44402D20" w14:textId="77777777" w:rsidR="00526B7A" w:rsidRDefault="00526B7A" w:rsidP="00C55628">
            <w:pPr>
              <w:rPr>
                <w:rFonts w:asciiTheme="minorHAnsi" w:hAnsiTheme="minorHAnsi"/>
                <w:b/>
                <w:sz w:val="21"/>
                <w:szCs w:val="21"/>
              </w:rPr>
            </w:pPr>
            <w:r>
              <w:rPr>
                <w:rFonts w:asciiTheme="minorHAnsi" w:hAnsiTheme="minorHAnsi"/>
                <w:b/>
                <w:sz w:val="21"/>
                <w:szCs w:val="21"/>
              </w:rPr>
              <w:t xml:space="preserve">Policy Adoption: </w:t>
            </w:r>
          </w:p>
          <w:p w14:paraId="6D0FFBD7" w14:textId="77777777" w:rsidR="00526B7A" w:rsidRDefault="00526B7A" w:rsidP="00C55628">
            <w:pPr>
              <w:rPr>
                <w:rFonts w:asciiTheme="minorHAnsi" w:hAnsiTheme="minorHAnsi"/>
                <w:sz w:val="21"/>
                <w:szCs w:val="21"/>
              </w:rPr>
            </w:pPr>
            <w:r>
              <w:rPr>
                <w:rFonts w:asciiTheme="minorHAnsi" w:hAnsiTheme="minorHAnsi"/>
                <w:b/>
                <w:sz w:val="21"/>
                <w:szCs w:val="21"/>
              </w:rPr>
              <w:t xml:space="preserve">Healthcare- </w:t>
            </w:r>
            <w:r w:rsidRPr="00661BB6">
              <w:rPr>
                <w:rFonts w:asciiTheme="minorHAnsi" w:hAnsiTheme="minorHAnsi"/>
                <w:sz w:val="21"/>
                <w:szCs w:val="21"/>
              </w:rPr>
              <w:t>Policy adoption assists healthcare</w:t>
            </w:r>
            <w:r>
              <w:rPr>
                <w:rFonts w:asciiTheme="minorHAnsi" w:hAnsiTheme="minorHAnsi"/>
                <w:sz w:val="21"/>
                <w:szCs w:val="21"/>
              </w:rPr>
              <w:t xml:space="preserve"> facilities to establish system</w:t>
            </w:r>
            <w:r w:rsidRPr="00661BB6">
              <w:rPr>
                <w:rFonts w:asciiTheme="minorHAnsi" w:hAnsiTheme="minorHAnsi"/>
                <w:sz w:val="21"/>
                <w:szCs w:val="21"/>
              </w:rPr>
              <w:t xml:space="preserve"> change</w:t>
            </w:r>
            <w:r>
              <w:rPr>
                <w:rFonts w:asciiTheme="minorHAnsi" w:hAnsiTheme="minorHAnsi"/>
                <w:sz w:val="21"/>
                <w:szCs w:val="21"/>
              </w:rPr>
              <w:t>s</w:t>
            </w:r>
            <w:r w:rsidRPr="00661BB6">
              <w:rPr>
                <w:rFonts w:asciiTheme="minorHAnsi" w:hAnsiTheme="minorHAnsi"/>
                <w:sz w:val="21"/>
                <w:szCs w:val="21"/>
              </w:rPr>
              <w:t xml:space="preserve"> and institutionalize </w:t>
            </w:r>
            <w:r>
              <w:rPr>
                <w:rFonts w:asciiTheme="minorHAnsi" w:hAnsiTheme="minorHAnsi"/>
                <w:sz w:val="21"/>
                <w:szCs w:val="21"/>
              </w:rPr>
              <w:t>cancer prevention and early detection</w:t>
            </w:r>
            <w:r w:rsidRPr="00661BB6">
              <w:rPr>
                <w:rFonts w:asciiTheme="minorHAnsi" w:hAnsiTheme="minorHAnsi"/>
                <w:sz w:val="21"/>
                <w:szCs w:val="21"/>
              </w:rPr>
              <w:t xml:space="preserve"> interventions into routine clinical care</w:t>
            </w:r>
            <w:r>
              <w:rPr>
                <w:rFonts w:asciiTheme="minorHAnsi" w:hAnsiTheme="minorHAnsi"/>
                <w:sz w:val="21"/>
                <w:szCs w:val="21"/>
              </w:rPr>
              <w:t>.</w:t>
            </w:r>
          </w:p>
          <w:p w14:paraId="6069B935" w14:textId="35EA8AB2" w:rsidR="00526B7A" w:rsidRPr="001603A2" w:rsidRDefault="00526B7A" w:rsidP="007E7593">
            <w:pPr>
              <w:rPr>
                <w:rFonts w:asciiTheme="minorHAnsi" w:hAnsiTheme="minorHAnsi"/>
                <w:b/>
                <w:sz w:val="21"/>
                <w:szCs w:val="21"/>
              </w:rPr>
            </w:pPr>
            <w:r w:rsidRPr="003E6A7E">
              <w:rPr>
                <w:rFonts w:asciiTheme="minorHAnsi" w:hAnsiTheme="minorHAnsi"/>
                <w:b/>
                <w:sz w:val="21"/>
                <w:szCs w:val="21"/>
              </w:rPr>
              <w:t>Worksites</w:t>
            </w:r>
            <w:r>
              <w:rPr>
                <w:rFonts w:asciiTheme="minorHAnsi" w:hAnsiTheme="minorHAnsi"/>
                <w:b/>
                <w:sz w:val="21"/>
                <w:szCs w:val="21"/>
              </w:rPr>
              <w:t>-</w:t>
            </w:r>
            <w:r>
              <w:rPr>
                <w:rFonts w:asciiTheme="minorHAnsi" w:hAnsiTheme="minorHAnsi"/>
                <w:sz w:val="21"/>
                <w:szCs w:val="21"/>
              </w:rPr>
              <w:t xml:space="preserve"> </w:t>
            </w:r>
            <w:r w:rsidRPr="003E6A7E">
              <w:rPr>
                <w:rFonts w:asciiTheme="minorHAnsi" w:hAnsiTheme="minorHAnsi"/>
                <w:sz w:val="21"/>
                <w:szCs w:val="21"/>
              </w:rPr>
              <w:t>Research has shown that offering designated time off for cancer screenings increases</w:t>
            </w:r>
            <w:r w:rsidR="007E7593">
              <w:rPr>
                <w:rFonts w:asciiTheme="minorHAnsi" w:hAnsiTheme="minorHAnsi"/>
                <w:sz w:val="21"/>
                <w:szCs w:val="21"/>
              </w:rPr>
              <w:t xml:space="preserve"> </w:t>
            </w:r>
            <w:r w:rsidRPr="003E6A7E">
              <w:rPr>
                <w:rFonts w:asciiTheme="minorHAnsi" w:hAnsiTheme="minorHAnsi"/>
                <w:sz w:val="21"/>
                <w:szCs w:val="21"/>
              </w:rPr>
              <w:t>employee screening rates.</w:t>
            </w:r>
          </w:p>
        </w:tc>
        <w:tc>
          <w:tcPr>
            <w:tcW w:w="2677" w:type="dxa"/>
          </w:tcPr>
          <w:p w14:paraId="52F314B3" w14:textId="77777777" w:rsidR="00526B7A" w:rsidRDefault="00526B7A" w:rsidP="00C55628">
            <w:pPr>
              <w:rPr>
                <w:rFonts w:asciiTheme="minorHAnsi" w:hAnsiTheme="minorHAnsi"/>
                <w:sz w:val="21"/>
                <w:szCs w:val="21"/>
              </w:rPr>
            </w:pPr>
            <w:r>
              <w:rPr>
                <w:rFonts w:asciiTheme="minorHAnsi" w:hAnsiTheme="minorHAnsi"/>
                <w:sz w:val="21"/>
                <w:szCs w:val="21"/>
              </w:rPr>
              <w:t>-Tobacco Cessation</w:t>
            </w:r>
          </w:p>
          <w:p w14:paraId="526DE6D3"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5D3D17A6"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0BC123D5"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0B8864C5" w14:textId="77777777" w:rsidR="00526B7A" w:rsidRPr="001603A2" w:rsidRDefault="00526B7A" w:rsidP="00C55628">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66F84721" w14:textId="77777777" w:rsidR="00526B7A" w:rsidRPr="00745635" w:rsidRDefault="00526B7A" w:rsidP="00C55628">
            <w:pPr>
              <w:autoSpaceDE w:val="0"/>
              <w:autoSpaceDN w:val="0"/>
              <w:adjustRightInd w:val="0"/>
              <w:rPr>
                <w:rFonts w:asciiTheme="minorHAnsi" w:hAnsiTheme="minorHAnsi" w:cs="Century Gothic"/>
                <w:color w:val="000000"/>
                <w:sz w:val="21"/>
                <w:szCs w:val="21"/>
              </w:rPr>
            </w:pPr>
            <w:r w:rsidRPr="00745635">
              <w:rPr>
                <w:rFonts w:asciiTheme="minorHAnsi" w:hAnsiTheme="minorHAnsi" w:cs="Century Gothic"/>
                <w:color w:val="000000"/>
                <w:sz w:val="21"/>
                <w:szCs w:val="21"/>
              </w:rPr>
              <w:t>-</w:t>
            </w:r>
            <w:hyperlink r:id="rId36" w:history="1">
              <w:r w:rsidRPr="00745635">
                <w:rPr>
                  <w:rStyle w:val="Hyperlink"/>
                  <w:rFonts w:asciiTheme="minorHAnsi" w:hAnsiTheme="minorHAnsi" w:cs="Century Gothic"/>
                  <w:sz w:val="21"/>
                  <w:szCs w:val="21"/>
                </w:rPr>
                <w:t xml:space="preserve">Healthcare Systems Tobacco Cessation Model Policy </w:t>
              </w:r>
            </w:hyperlink>
          </w:p>
          <w:p w14:paraId="5DCDB95E" w14:textId="77777777" w:rsidR="00526B7A" w:rsidRPr="00745635" w:rsidRDefault="00526B7A" w:rsidP="00C55628">
            <w:pPr>
              <w:rPr>
                <w:rFonts w:asciiTheme="minorHAnsi" w:hAnsiTheme="minorHAnsi"/>
                <w:sz w:val="21"/>
                <w:szCs w:val="21"/>
              </w:rPr>
            </w:pPr>
            <w:r w:rsidRPr="00745635">
              <w:rPr>
                <w:rFonts w:asciiTheme="minorHAnsi" w:hAnsiTheme="minorHAnsi" w:cs="Century Gothic"/>
                <w:bCs/>
                <w:iCs/>
                <w:color w:val="000000"/>
                <w:sz w:val="21"/>
                <w:szCs w:val="21"/>
              </w:rPr>
              <w:t>-</w:t>
            </w:r>
            <w:hyperlink r:id="rId37" w:history="1">
              <w:r w:rsidRPr="00745635">
                <w:rPr>
                  <w:rStyle w:val="Hyperlink"/>
                  <w:rFonts w:asciiTheme="minorHAnsi" w:hAnsiTheme="minorHAnsi" w:cs="Century Gothic"/>
                  <w:bCs/>
                  <w:iCs/>
                  <w:sz w:val="21"/>
                  <w:szCs w:val="21"/>
                </w:rPr>
                <w:t>Healthcare System Model Tobacco-Free Policy</w:t>
              </w:r>
            </w:hyperlink>
          </w:p>
          <w:p w14:paraId="384D3912" w14:textId="77777777" w:rsidR="00526B7A" w:rsidRPr="00745635" w:rsidRDefault="00526B7A" w:rsidP="00C55628">
            <w:pPr>
              <w:rPr>
                <w:rFonts w:asciiTheme="minorHAnsi" w:hAnsiTheme="minorHAnsi"/>
                <w:sz w:val="21"/>
                <w:szCs w:val="21"/>
              </w:rPr>
            </w:pPr>
            <w:r w:rsidRPr="00745635">
              <w:rPr>
                <w:rFonts w:asciiTheme="minorHAnsi" w:hAnsiTheme="minorHAnsi"/>
                <w:sz w:val="21"/>
                <w:szCs w:val="21"/>
              </w:rPr>
              <w:t>-</w:t>
            </w:r>
            <w:hyperlink r:id="rId38" w:history="1">
              <w:r w:rsidRPr="00745635">
                <w:rPr>
                  <w:rStyle w:val="Hyperlink"/>
                  <w:rFonts w:asciiTheme="minorHAnsi" w:hAnsiTheme="minorHAnsi"/>
                  <w:sz w:val="21"/>
                  <w:szCs w:val="21"/>
                </w:rPr>
                <w:t>HPV Immunization Model Policy</w:t>
              </w:r>
            </w:hyperlink>
            <w:r w:rsidRPr="00745635">
              <w:rPr>
                <w:rFonts w:asciiTheme="minorHAnsi" w:hAnsiTheme="minorHAnsi"/>
                <w:sz w:val="21"/>
                <w:szCs w:val="21"/>
              </w:rPr>
              <w:t xml:space="preserve"> </w:t>
            </w:r>
          </w:p>
          <w:p w14:paraId="05932CED" w14:textId="77777777" w:rsidR="00526B7A" w:rsidRPr="00745635" w:rsidRDefault="00526B7A" w:rsidP="00C55628">
            <w:pPr>
              <w:rPr>
                <w:rFonts w:asciiTheme="minorHAnsi" w:hAnsiTheme="minorHAnsi"/>
                <w:sz w:val="21"/>
                <w:szCs w:val="21"/>
              </w:rPr>
            </w:pPr>
            <w:r w:rsidRPr="00745635">
              <w:rPr>
                <w:rFonts w:asciiTheme="minorHAnsi" w:hAnsiTheme="minorHAnsi"/>
                <w:sz w:val="21"/>
                <w:szCs w:val="21"/>
              </w:rPr>
              <w:t>-</w:t>
            </w:r>
            <w:hyperlink r:id="rId39" w:history="1">
              <w:r w:rsidRPr="00745635">
                <w:rPr>
                  <w:rStyle w:val="Hyperlink"/>
                  <w:rFonts w:asciiTheme="minorHAnsi" w:hAnsiTheme="minorHAnsi"/>
                  <w:sz w:val="21"/>
                  <w:szCs w:val="21"/>
                </w:rPr>
                <w:t>Cancer Screening Model Policy</w:t>
              </w:r>
            </w:hyperlink>
          </w:p>
          <w:p w14:paraId="7A2F3B36" w14:textId="77777777" w:rsidR="00526B7A" w:rsidRPr="00745635" w:rsidRDefault="00526B7A" w:rsidP="00C55628">
            <w:pPr>
              <w:rPr>
                <w:rFonts w:asciiTheme="minorHAnsi" w:hAnsiTheme="minorHAnsi"/>
                <w:sz w:val="21"/>
                <w:szCs w:val="21"/>
              </w:rPr>
            </w:pPr>
            <w:r w:rsidRPr="00745635">
              <w:rPr>
                <w:rFonts w:asciiTheme="minorHAnsi" w:hAnsiTheme="minorHAnsi"/>
                <w:sz w:val="21"/>
                <w:szCs w:val="21"/>
              </w:rPr>
              <w:t>-</w:t>
            </w:r>
            <w:hyperlink r:id="rId40" w:history="1">
              <w:r w:rsidRPr="00745635">
                <w:rPr>
                  <w:rStyle w:val="Hyperlink"/>
                  <w:rFonts w:asciiTheme="minorHAnsi" w:hAnsiTheme="minorHAnsi"/>
                  <w:sz w:val="21"/>
                  <w:szCs w:val="21"/>
                </w:rPr>
                <w:t>Worksite Cancer Screening Policy</w:t>
              </w:r>
            </w:hyperlink>
            <w:r w:rsidRPr="00745635">
              <w:rPr>
                <w:rFonts w:asciiTheme="minorHAnsi" w:hAnsiTheme="minorHAnsi"/>
                <w:sz w:val="21"/>
                <w:szCs w:val="21"/>
              </w:rPr>
              <w:t xml:space="preserve"> </w:t>
            </w:r>
          </w:p>
        </w:tc>
      </w:tr>
      <w:tr w:rsidR="00526B7A" w14:paraId="7F7D82B4" w14:textId="77777777" w:rsidTr="00EF1A31">
        <w:tc>
          <w:tcPr>
            <w:tcW w:w="4073" w:type="dxa"/>
          </w:tcPr>
          <w:p w14:paraId="67B2C323" w14:textId="77777777" w:rsidR="00526B7A" w:rsidRPr="00B85991" w:rsidRDefault="00526B7A" w:rsidP="00C55628">
            <w:pPr>
              <w:rPr>
                <w:b/>
                <w:highlight w:val="lightGray"/>
              </w:rPr>
            </w:pPr>
            <w:r>
              <w:rPr>
                <w:b/>
              </w:rPr>
              <w:t>FLU-FIT/FLU-FOBT:</w:t>
            </w:r>
            <w:r>
              <w:t xml:space="preserve"> </w:t>
            </w:r>
            <w:r w:rsidRPr="000F547E">
              <w:rPr>
                <w:rFonts w:asciiTheme="minorHAnsi" w:hAnsiTheme="minorHAnsi"/>
                <w:sz w:val="21"/>
                <w:szCs w:val="21"/>
              </w:rPr>
              <w:t>FLU-FIT and FLU-FOBT Programs help clinical teams increase access to colorectal cancer screening by offering home tests to patients at the time of their annual flu shots.</w:t>
            </w:r>
          </w:p>
        </w:tc>
        <w:tc>
          <w:tcPr>
            <w:tcW w:w="2677" w:type="dxa"/>
          </w:tcPr>
          <w:p w14:paraId="4FF50A27" w14:textId="77777777" w:rsidR="00526B7A" w:rsidRPr="001603A2" w:rsidRDefault="00526B7A" w:rsidP="00C55628">
            <w:pPr>
              <w:rPr>
                <w:rFonts w:asciiTheme="minorHAnsi" w:hAnsiTheme="minorHAnsi"/>
                <w:b/>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26149AA5" w14:textId="77777777" w:rsidR="00526B7A" w:rsidRPr="00745635" w:rsidRDefault="00526B7A" w:rsidP="000D5353">
            <w:pPr>
              <w:rPr>
                <w:rFonts w:asciiTheme="minorHAnsi" w:hAnsiTheme="minorHAnsi"/>
                <w:sz w:val="21"/>
                <w:szCs w:val="21"/>
              </w:rPr>
            </w:pPr>
            <w:r w:rsidRPr="00745635">
              <w:rPr>
                <w:sz w:val="21"/>
                <w:szCs w:val="21"/>
              </w:rPr>
              <w:t>-</w:t>
            </w:r>
            <w:hyperlink r:id="rId41" w:history="1">
              <w:r w:rsidRPr="00745635">
                <w:rPr>
                  <w:rStyle w:val="Hyperlink"/>
                  <w:sz w:val="21"/>
                  <w:szCs w:val="21"/>
                </w:rPr>
                <w:t>FluFIT</w:t>
              </w:r>
            </w:hyperlink>
            <w:r w:rsidRPr="00745635">
              <w:rPr>
                <w:rFonts w:asciiTheme="minorHAnsi" w:hAnsiTheme="minorHAnsi"/>
                <w:sz w:val="21"/>
                <w:szCs w:val="21"/>
              </w:rPr>
              <w:t xml:space="preserve"> </w:t>
            </w:r>
          </w:p>
        </w:tc>
      </w:tr>
      <w:tr w:rsidR="00526B7A" w14:paraId="163A2C9A" w14:textId="77777777" w:rsidTr="00EF1A31">
        <w:tc>
          <w:tcPr>
            <w:tcW w:w="4073" w:type="dxa"/>
          </w:tcPr>
          <w:p w14:paraId="680FA00C" w14:textId="77777777" w:rsidR="00526B7A" w:rsidRPr="00137E3C" w:rsidRDefault="00526B7A" w:rsidP="00C55628">
            <w:pPr>
              <w:rPr>
                <w:rFonts w:asciiTheme="minorHAnsi" w:hAnsiTheme="minorHAnsi"/>
                <w:b/>
                <w:sz w:val="21"/>
                <w:szCs w:val="21"/>
              </w:rPr>
            </w:pPr>
            <w:r w:rsidRPr="00137E3C">
              <w:rPr>
                <w:b/>
              </w:rPr>
              <w:t>Clinical Research Accrual</w:t>
            </w:r>
            <w:r>
              <w:rPr>
                <w:b/>
              </w:rPr>
              <w:t xml:space="preserve">: </w:t>
            </w:r>
            <w:r w:rsidRPr="00D5506F">
              <w:t>Efforts to increase cancer clinical trial participation in SD.</w:t>
            </w:r>
          </w:p>
        </w:tc>
        <w:tc>
          <w:tcPr>
            <w:tcW w:w="2677" w:type="dxa"/>
          </w:tcPr>
          <w:p w14:paraId="3A7BE55F" w14:textId="77777777" w:rsidR="00526B7A" w:rsidRDefault="00526B7A" w:rsidP="009B2360">
            <w:pPr>
              <w:rPr>
                <w:rFonts w:asciiTheme="minorHAnsi" w:hAnsiTheme="minorHAnsi"/>
                <w:sz w:val="21"/>
                <w:szCs w:val="21"/>
              </w:rPr>
            </w:pPr>
            <w:r>
              <w:rPr>
                <w:rFonts w:asciiTheme="minorHAnsi" w:hAnsiTheme="minorHAnsi"/>
                <w:sz w:val="21"/>
                <w:szCs w:val="21"/>
              </w:rPr>
              <w:t>-Clinical Trial Participation</w:t>
            </w:r>
          </w:p>
        </w:tc>
        <w:tc>
          <w:tcPr>
            <w:tcW w:w="4320" w:type="dxa"/>
          </w:tcPr>
          <w:p w14:paraId="195D9CD7" w14:textId="07FB5FC1" w:rsidR="00526B7A" w:rsidRPr="00810299" w:rsidRDefault="00526B7A" w:rsidP="005E1918">
            <w:pPr>
              <w:rPr>
                <w:rStyle w:val="Hyperlink"/>
                <w:sz w:val="21"/>
                <w:szCs w:val="21"/>
              </w:rPr>
            </w:pPr>
            <w:r w:rsidRPr="00745635">
              <w:rPr>
                <w:sz w:val="21"/>
                <w:szCs w:val="21"/>
              </w:rPr>
              <w:t>-</w:t>
            </w:r>
            <w:r>
              <w:rPr>
                <w:sz w:val="21"/>
                <w:szCs w:val="21"/>
              </w:rPr>
              <w:fldChar w:fldCharType="begin"/>
            </w:r>
            <w:r>
              <w:rPr>
                <w:sz w:val="21"/>
                <w:szCs w:val="21"/>
              </w:rPr>
              <w:instrText xml:space="preserve"> HYPERLINK "https://www.facs.org/-/media/files/quality-programs/cancer/coc/optimal_resources_for_cancer_care_2020_standards.ashx" </w:instrText>
            </w:r>
            <w:r>
              <w:rPr>
                <w:sz w:val="21"/>
                <w:szCs w:val="21"/>
              </w:rPr>
              <w:fldChar w:fldCharType="separate"/>
            </w:r>
            <w:r w:rsidRPr="00810299">
              <w:rPr>
                <w:rStyle w:val="Hyperlink"/>
                <w:sz w:val="21"/>
                <w:szCs w:val="21"/>
              </w:rPr>
              <w:t>CoC Standard 9.1</w:t>
            </w:r>
          </w:p>
          <w:p w14:paraId="37569F4D" w14:textId="50E085C2" w:rsidR="00526B7A" w:rsidRPr="00745635" w:rsidRDefault="00526B7A" w:rsidP="005E1918">
            <w:pPr>
              <w:rPr>
                <w:sz w:val="21"/>
                <w:szCs w:val="21"/>
              </w:rPr>
            </w:pPr>
            <w:r w:rsidRPr="00810299">
              <w:rPr>
                <w:rStyle w:val="Hyperlink"/>
                <w:sz w:val="21"/>
                <w:szCs w:val="21"/>
              </w:rPr>
              <w:t>Clinical Research Accrual</w:t>
            </w:r>
            <w:r>
              <w:rPr>
                <w:sz w:val="21"/>
                <w:szCs w:val="21"/>
              </w:rPr>
              <w:fldChar w:fldCharType="end"/>
            </w:r>
          </w:p>
          <w:p w14:paraId="112A137C" w14:textId="77777777" w:rsidR="00526B7A" w:rsidRPr="00745635" w:rsidRDefault="00526B7A" w:rsidP="005E1918">
            <w:pPr>
              <w:rPr>
                <w:sz w:val="21"/>
                <w:szCs w:val="21"/>
              </w:rPr>
            </w:pPr>
            <w:r w:rsidRPr="00745635">
              <w:rPr>
                <w:sz w:val="21"/>
                <w:szCs w:val="21"/>
              </w:rPr>
              <w:t>-</w:t>
            </w:r>
            <w:hyperlink r:id="rId42" w:history="1">
              <w:r w:rsidRPr="00745635">
                <w:rPr>
                  <w:rStyle w:val="Hyperlink"/>
                  <w:sz w:val="21"/>
                  <w:szCs w:val="21"/>
                </w:rPr>
                <w:t>NAPBC Standard 3.2 Clinical Trial Accrual</w:t>
              </w:r>
            </w:hyperlink>
          </w:p>
        </w:tc>
      </w:tr>
      <w:tr w:rsidR="00526B7A" w14:paraId="1517ACD0" w14:textId="77777777" w:rsidTr="00EF1A31">
        <w:tc>
          <w:tcPr>
            <w:tcW w:w="4073" w:type="dxa"/>
          </w:tcPr>
          <w:p w14:paraId="7D51B803" w14:textId="7FA7F9C9" w:rsidR="00526B7A" w:rsidRDefault="00526B7A" w:rsidP="00C55628">
            <w:pPr>
              <w:rPr>
                <w:b/>
              </w:rPr>
            </w:pPr>
            <w:r w:rsidRPr="002E45CB">
              <w:rPr>
                <w:b/>
              </w:rPr>
              <w:t xml:space="preserve">Survivorship </w:t>
            </w:r>
            <w:r>
              <w:rPr>
                <w:b/>
              </w:rPr>
              <w:t>Services:</w:t>
            </w:r>
          </w:p>
          <w:p w14:paraId="50CDDE65" w14:textId="57E3F373" w:rsidR="00526B7A" w:rsidRPr="00BA0D46" w:rsidRDefault="00526B7A" w:rsidP="00C55628">
            <w:r w:rsidRPr="000377FD">
              <w:t>Services may include,</w:t>
            </w:r>
            <w:r>
              <w:t xml:space="preserve"> </w:t>
            </w:r>
            <w:r w:rsidRPr="000377FD">
              <w:t>but are not limited to:</w:t>
            </w:r>
            <w:r>
              <w:t xml:space="preserve"> s</w:t>
            </w:r>
            <w:r w:rsidRPr="000377FD">
              <w:t>urvivorship care plans</w:t>
            </w:r>
            <w:r>
              <w:t>, assessment and referral processes (i.e. rehabilitation, nutrition, psychological support, etc.), palliative care services, etc.</w:t>
            </w:r>
          </w:p>
        </w:tc>
        <w:tc>
          <w:tcPr>
            <w:tcW w:w="2677" w:type="dxa"/>
          </w:tcPr>
          <w:p w14:paraId="04D9A95A" w14:textId="27692D27" w:rsidR="00526B7A" w:rsidRDefault="00526B7A" w:rsidP="0033519B">
            <w:pPr>
              <w:rPr>
                <w:rFonts w:asciiTheme="minorHAnsi" w:hAnsiTheme="minorHAnsi"/>
                <w:sz w:val="21"/>
                <w:szCs w:val="21"/>
              </w:rPr>
            </w:pPr>
            <w:r>
              <w:rPr>
                <w:rFonts w:asciiTheme="minorHAnsi" w:hAnsiTheme="minorHAnsi"/>
                <w:sz w:val="21"/>
                <w:szCs w:val="21"/>
              </w:rPr>
              <w:t>-</w:t>
            </w:r>
            <w:r w:rsidR="007C379E">
              <w:t>Q</w:t>
            </w:r>
            <w:r w:rsidR="007C379E" w:rsidRPr="007C379E">
              <w:rPr>
                <w:rFonts w:asciiTheme="minorHAnsi" w:hAnsiTheme="minorHAnsi"/>
                <w:sz w:val="21"/>
                <w:szCs w:val="21"/>
              </w:rPr>
              <w:t>uality cancer care and supportive services</w:t>
            </w:r>
          </w:p>
        </w:tc>
        <w:tc>
          <w:tcPr>
            <w:tcW w:w="4320" w:type="dxa"/>
          </w:tcPr>
          <w:p w14:paraId="56934662" w14:textId="45F97AFC" w:rsidR="00526B7A" w:rsidRDefault="00174BDE" w:rsidP="00D4393F">
            <w:hyperlink r:id="rId43" w:history="1">
              <w:r w:rsidR="00526B7A" w:rsidRPr="0086172C">
                <w:rPr>
                  <w:rStyle w:val="Hyperlink"/>
                  <w:sz w:val="21"/>
                  <w:szCs w:val="21"/>
                </w:rPr>
                <w:t>-CoC Standards 4.5, 4.6, 4.7, 4.8, and 5.2</w:t>
              </w:r>
            </w:hyperlink>
          </w:p>
          <w:p w14:paraId="766E4E79" w14:textId="77777777" w:rsidR="00526B7A" w:rsidRDefault="00526B7A" w:rsidP="00EE0930">
            <w:pPr>
              <w:rPr>
                <w:rStyle w:val="Hyperlink"/>
                <w:sz w:val="21"/>
                <w:szCs w:val="21"/>
                <w:lang w:val="en"/>
              </w:rPr>
            </w:pPr>
            <w:r w:rsidRPr="00745635">
              <w:rPr>
                <w:rStyle w:val="Strong"/>
                <w:b w:val="0"/>
                <w:sz w:val="21"/>
                <w:szCs w:val="21"/>
                <w:lang w:val="en"/>
              </w:rPr>
              <w:t>-</w:t>
            </w:r>
            <w:hyperlink r:id="rId44" w:history="1">
              <w:r w:rsidRPr="00745635">
                <w:rPr>
                  <w:rStyle w:val="Hyperlink"/>
                  <w:sz w:val="21"/>
                  <w:szCs w:val="21"/>
                  <w:lang w:val="en"/>
                </w:rPr>
                <w:t>NAPBC Standard 2.20 Breast Cancer Survivorship Care</w:t>
              </w:r>
            </w:hyperlink>
          </w:p>
          <w:p w14:paraId="7873FF57" w14:textId="3B62848D" w:rsidR="00526B7A" w:rsidRPr="00BA0D46" w:rsidRDefault="00174BDE" w:rsidP="00BA0D46">
            <w:pPr>
              <w:autoSpaceDE w:val="0"/>
              <w:autoSpaceDN w:val="0"/>
              <w:adjustRightInd w:val="0"/>
              <w:rPr>
                <w:color w:val="0000FF"/>
                <w:sz w:val="21"/>
                <w:szCs w:val="21"/>
                <w:u w:val="single"/>
              </w:rPr>
            </w:pPr>
            <w:hyperlink r:id="rId45" w:history="1">
              <w:r w:rsidR="00526B7A" w:rsidRPr="00B20914">
                <w:rPr>
                  <w:rStyle w:val="Hyperlink"/>
                  <w:sz w:val="21"/>
                  <w:szCs w:val="21"/>
                </w:rPr>
                <w:t>-CDC’s Cancer Survivor Wellness Program Guide</w:t>
              </w:r>
            </w:hyperlink>
          </w:p>
        </w:tc>
      </w:tr>
      <w:tr w:rsidR="00526B7A" w14:paraId="226EBEFA" w14:textId="77777777" w:rsidTr="00EF1A31">
        <w:tc>
          <w:tcPr>
            <w:tcW w:w="4073" w:type="dxa"/>
          </w:tcPr>
          <w:p w14:paraId="484D52F2" w14:textId="77777777" w:rsidR="00526B7A" w:rsidRPr="00D5506F" w:rsidRDefault="00526B7A" w:rsidP="00347BA8">
            <w:r w:rsidRPr="00137E3C">
              <w:rPr>
                <w:b/>
              </w:rPr>
              <w:t>Genetic Counseling and Risk Assessment</w:t>
            </w:r>
            <w:r>
              <w:rPr>
                <w:b/>
              </w:rPr>
              <w:t xml:space="preserve">: </w:t>
            </w:r>
            <w:r>
              <w:t>Efforts that enhance the use of cancer risk assessment and risk-appropriate referral for genetic services.</w:t>
            </w:r>
          </w:p>
        </w:tc>
        <w:tc>
          <w:tcPr>
            <w:tcW w:w="2677" w:type="dxa"/>
          </w:tcPr>
          <w:p w14:paraId="5973EE45" w14:textId="77777777" w:rsidR="00526B7A" w:rsidRPr="001603A2" w:rsidRDefault="00526B7A" w:rsidP="0037580B">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4F88BD88" w14:textId="77777777" w:rsidR="00526B7A" w:rsidRPr="001603A2" w:rsidRDefault="00526B7A" w:rsidP="0037580B">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4BDBFCE5" w14:textId="77777777" w:rsidR="00526B7A" w:rsidRDefault="00526B7A" w:rsidP="0037580B">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1BC3C79C" w14:textId="77777777" w:rsidR="00526B7A" w:rsidRPr="00745635" w:rsidRDefault="00526B7A" w:rsidP="0033519B">
            <w:pPr>
              <w:rPr>
                <w:rStyle w:val="Hyperlink"/>
                <w:sz w:val="21"/>
                <w:szCs w:val="21"/>
              </w:rPr>
            </w:pPr>
            <w:r w:rsidRPr="00745635">
              <w:rPr>
                <w:sz w:val="21"/>
                <w:szCs w:val="21"/>
              </w:rPr>
              <w:t>-</w:t>
            </w:r>
            <w:r w:rsidRPr="00745635">
              <w:rPr>
                <w:sz w:val="21"/>
                <w:szCs w:val="21"/>
              </w:rPr>
              <w:fldChar w:fldCharType="begin"/>
            </w:r>
            <w:r w:rsidRPr="00745635">
              <w:rPr>
                <w:sz w:val="21"/>
                <w:szCs w:val="21"/>
              </w:rPr>
              <w:instrText xml:space="preserve"> HYPERLINK "https://www.facs.org/~/media/files/quality%20programs/cancer/coc/2016%20coc%20standards%20manual_interactive%20pdf.ashx" </w:instrText>
            </w:r>
            <w:r w:rsidRPr="00745635">
              <w:rPr>
                <w:sz w:val="21"/>
                <w:szCs w:val="21"/>
              </w:rPr>
              <w:fldChar w:fldCharType="separate"/>
            </w:r>
            <w:r w:rsidRPr="00745635">
              <w:rPr>
                <w:rStyle w:val="Hyperlink"/>
                <w:sz w:val="21"/>
                <w:szCs w:val="21"/>
              </w:rPr>
              <w:t>CoC Standard 2.3</w:t>
            </w:r>
          </w:p>
          <w:p w14:paraId="40CD637E" w14:textId="77777777" w:rsidR="00526B7A" w:rsidRPr="00745635" w:rsidRDefault="00526B7A" w:rsidP="0033519B">
            <w:pPr>
              <w:rPr>
                <w:sz w:val="21"/>
                <w:szCs w:val="21"/>
              </w:rPr>
            </w:pPr>
            <w:r w:rsidRPr="00745635">
              <w:rPr>
                <w:rStyle w:val="Hyperlink"/>
                <w:sz w:val="21"/>
                <w:szCs w:val="21"/>
              </w:rPr>
              <w:t>Genetic Counseling and Risk Assessment</w:t>
            </w:r>
            <w:r w:rsidRPr="00745635">
              <w:rPr>
                <w:sz w:val="21"/>
                <w:szCs w:val="21"/>
              </w:rPr>
              <w:fldChar w:fldCharType="end"/>
            </w:r>
          </w:p>
        </w:tc>
      </w:tr>
      <w:tr w:rsidR="00526B7A" w14:paraId="10E350EE" w14:textId="77777777" w:rsidTr="00EF1A31">
        <w:tc>
          <w:tcPr>
            <w:tcW w:w="4073" w:type="dxa"/>
          </w:tcPr>
          <w:p w14:paraId="1A533CCD" w14:textId="77777777" w:rsidR="00526B7A" w:rsidRDefault="00526B7A" w:rsidP="00C55628">
            <w:pPr>
              <w:rPr>
                <w:rFonts w:asciiTheme="minorHAnsi" w:hAnsiTheme="minorHAnsi"/>
                <w:b/>
                <w:sz w:val="21"/>
                <w:szCs w:val="21"/>
              </w:rPr>
            </w:pPr>
            <w:r>
              <w:rPr>
                <w:rFonts w:asciiTheme="minorHAnsi" w:hAnsiTheme="minorHAnsi"/>
                <w:b/>
                <w:sz w:val="21"/>
                <w:szCs w:val="21"/>
              </w:rPr>
              <w:t xml:space="preserve">Other Evidence-based Intervention(s): </w:t>
            </w:r>
            <w:r w:rsidRPr="001D0680">
              <w:rPr>
                <w:rFonts w:asciiTheme="minorHAnsi" w:hAnsiTheme="minorHAnsi"/>
                <w:sz w:val="21"/>
                <w:szCs w:val="21"/>
              </w:rPr>
              <w:t>Other evidence-based interventions may be implemented provided that a clear evidence-based source is documented and the focus area supports one or more of the cancer plan priority areas.</w:t>
            </w:r>
            <w:r>
              <w:rPr>
                <w:rFonts w:asciiTheme="minorHAnsi" w:hAnsiTheme="minorHAnsi"/>
                <w:b/>
                <w:sz w:val="21"/>
                <w:szCs w:val="21"/>
              </w:rPr>
              <w:t xml:space="preserve"> </w:t>
            </w:r>
          </w:p>
          <w:p w14:paraId="06503781" w14:textId="77777777" w:rsidR="00526B7A" w:rsidRPr="001603A2" w:rsidRDefault="00526B7A" w:rsidP="00C55628">
            <w:pPr>
              <w:rPr>
                <w:rFonts w:asciiTheme="minorHAnsi" w:hAnsiTheme="minorHAnsi"/>
                <w:b/>
                <w:sz w:val="21"/>
                <w:szCs w:val="21"/>
              </w:rPr>
            </w:pPr>
            <w:r>
              <w:rPr>
                <w:rFonts w:asciiTheme="minorHAnsi" w:hAnsiTheme="minorHAnsi"/>
                <w:b/>
                <w:sz w:val="21"/>
                <w:szCs w:val="21"/>
              </w:rPr>
              <w:t xml:space="preserve"> </w:t>
            </w:r>
          </w:p>
        </w:tc>
        <w:tc>
          <w:tcPr>
            <w:tcW w:w="2677" w:type="dxa"/>
          </w:tcPr>
          <w:p w14:paraId="4E6DF7B9" w14:textId="7BA3431F" w:rsidR="00526B7A" w:rsidRPr="001603A2" w:rsidRDefault="00526B7A" w:rsidP="00C55628">
            <w:pPr>
              <w:rPr>
                <w:rFonts w:asciiTheme="minorHAnsi" w:hAnsiTheme="minorHAnsi"/>
                <w:b/>
                <w:sz w:val="21"/>
                <w:szCs w:val="21"/>
              </w:rPr>
            </w:pPr>
            <w:r>
              <w:rPr>
                <w:rFonts w:asciiTheme="minorHAnsi" w:hAnsiTheme="minorHAnsi"/>
                <w:sz w:val="21"/>
                <w:szCs w:val="21"/>
              </w:rPr>
              <w:t>-Any of the 1</w:t>
            </w:r>
            <w:r w:rsidR="00B15E08">
              <w:rPr>
                <w:rFonts w:asciiTheme="minorHAnsi" w:hAnsiTheme="minorHAnsi"/>
                <w:sz w:val="21"/>
                <w:szCs w:val="21"/>
              </w:rPr>
              <w:t>2</w:t>
            </w:r>
            <w:r>
              <w:rPr>
                <w:rFonts w:asciiTheme="minorHAnsi" w:hAnsiTheme="minorHAnsi"/>
                <w:sz w:val="21"/>
                <w:szCs w:val="21"/>
              </w:rPr>
              <w:t xml:space="preserve"> </w:t>
            </w:r>
            <w:r w:rsidRPr="00B15E08">
              <w:rPr>
                <w:rFonts w:asciiTheme="minorHAnsi" w:hAnsiTheme="minorHAnsi"/>
                <w:sz w:val="21"/>
                <w:szCs w:val="21"/>
              </w:rPr>
              <w:t>cancer plan</w:t>
            </w:r>
            <w:r>
              <w:rPr>
                <w:rFonts w:asciiTheme="minorHAnsi" w:hAnsiTheme="minorHAnsi"/>
                <w:sz w:val="21"/>
                <w:szCs w:val="21"/>
              </w:rPr>
              <w:t xml:space="preserve"> priorities</w:t>
            </w:r>
          </w:p>
        </w:tc>
        <w:tc>
          <w:tcPr>
            <w:tcW w:w="4320" w:type="dxa"/>
          </w:tcPr>
          <w:p w14:paraId="0EF34A22" w14:textId="77777777" w:rsidR="00526B7A" w:rsidRPr="00745635" w:rsidRDefault="00526B7A" w:rsidP="00C55628">
            <w:pPr>
              <w:rPr>
                <w:rFonts w:asciiTheme="minorHAnsi" w:hAnsiTheme="minorHAnsi"/>
                <w:sz w:val="21"/>
                <w:szCs w:val="21"/>
              </w:rPr>
            </w:pPr>
            <w:r w:rsidRPr="00745635">
              <w:rPr>
                <w:sz w:val="21"/>
                <w:szCs w:val="21"/>
              </w:rPr>
              <w:t>-</w:t>
            </w:r>
            <w:hyperlink r:id="rId46" w:history="1">
              <w:r w:rsidRPr="00745635">
                <w:rPr>
                  <w:rStyle w:val="Hyperlink"/>
                  <w:rFonts w:asciiTheme="minorHAnsi" w:hAnsiTheme="minorHAnsi"/>
                  <w:sz w:val="21"/>
                  <w:szCs w:val="21"/>
                </w:rPr>
                <w:t>Community Guide</w:t>
              </w:r>
            </w:hyperlink>
          </w:p>
          <w:p w14:paraId="266FB506" w14:textId="77777777" w:rsidR="00526B7A" w:rsidRPr="00745635" w:rsidRDefault="00526B7A" w:rsidP="00C55628">
            <w:pPr>
              <w:rPr>
                <w:rFonts w:asciiTheme="minorHAnsi" w:hAnsiTheme="minorHAnsi"/>
                <w:sz w:val="21"/>
                <w:szCs w:val="21"/>
              </w:rPr>
            </w:pPr>
            <w:r w:rsidRPr="00745635">
              <w:rPr>
                <w:sz w:val="21"/>
                <w:szCs w:val="21"/>
              </w:rPr>
              <w:t>-</w:t>
            </w:r>
            <w:hyperlink r:id="rId47" w:history="1">
              <w:r w:rsidRPr="00745635">
                <w:rPr>
                  <w:rStyle w:val="Hyperlink"/>
                  <w:rFonts w:asciiTheme="minorHAnsi" w:hAnsiTheme="minorHAnsi"/>
                  <w:sz w:val="21"/>
                  <w:szCs w:val="21"/>
                </w:rPr>
                <w:t>RTIPs</w:t>
              </w:r>
            </w:hyperlink>
            <w:r w:rsidRPr="00745635">
              <w:rPr>
                <w:rFonts w:asciiTheme="minorHAnsi" w:hAnsiTheme="minorHAnsi"/>
                <w:sz w:val="21"/>
                <w:szCs w:val="21"/>
              </w:rPr>
              <w:t xml:space="preserve"> </w:t>
            </w:r>
          </w:p>
          <w:p w14:paraId="26806346" w14:textId="77777777" w:rsidR="00526B7A" w:rsidRPr="00745635" w:rsidRDefault="00526B7A" w:rsidP="0040573A">
            <w:pPr>
              <w:rPr>
                <w:sz w:val="21"/>
                <w:szCs w:val="21"/>
              </w:rPr>
            </w:pPr>
            <w:r w:rsidRPr="00745635">
              <w:rPr>
                <w:rFonts w:cs="Arial"/>
                <w:sz w:val="21"/>
                <w:szCs w:val="21"/>
              </w:rPr>
              <w:t>-</w:t>
            </w:r>
            <w:hyperlink r:id="rId48" w:history="1">
              <w:r w:rsidRPr="00745635">
                <w:rPr>
                  <w:rStyle w:val="Hyperlink"/>
                  <w:rFonts w:cs="Arial"/>
                  <w:sz w:val="21"/>
                  <w:szCs w:val="21"/>
                </w:rPr>
                <w:t>A National Action Plan for Cancer Survivorship</w:t>
              </w:r>
              <w:r w:rsidRPr="00745635">
                <w:rPr>
                  <w:rStyle w:val="Hyperlink"/>
                  <w:rFonts w:cs="Arial"/>
                  <w:bCs/>
                  <w:sz w:val="21"/>
                  <w:szCs w:val="21"/>
                </w:rPr>
                <w:t xml:space="preserve">     </w:t>
              </w:r>
            </w:hyperlink>
            <w:r w:rsidRPr="00745635">
              <w:rPr>
                <w:rFonts w:cs="Arial"/>
                <w:bCs/>
                <w:sz w:val="21"/>
                <w:szCs w:val="21"/>
              </w:rPr>
              <w:t xml:space="preserve"> </w:t>
            </w:r>
          </w:p>
          <w:p w14:paraId="266D41D5" w14:textId="77777777" w:rsidR="00526B7A" w:rsidRDefault="00526B7A" w:rsidP="0040573A">
            <w:pPr>
              <w:rPr>
                <w:sz w:val="21"/>
                <w:szCs w:val="21"/>
              </w:rPr>
            </w:pPr>
            <w:r w:rsidRPr="00745635">
              <w:rPr>
                <w:sz w:val="21"/>
                <w:szCs w:val="21"/>
              </w:rPr>
              <w:t>-</w:t>
            </w:r>
            <w:hyperlink r:id="rId49" w:history="1">
              <w:r w:rsidRPr="00745635">
                <w:rPr>
                  <w:rStyle w:val="Hyperlink"/>
                  <w:sz w:val="21"/>
                  <w:szCs w:val="21"/>
                </w:rPr>
                <w:t>National Guideline Clearinghouse (AHRQ)</w:t>
              </w:r>
            </w:hyperlink>
            <w:r w:rsidRPr="00745635">
              <w:rPr>
                <w:sz w:val="21"/>
                <w:szCs w:val="21"/>
              </w:rPr>
              <w:t xml:space="preserve">     </w:t>
            </w:r>
          </w:p>
          <w:p w14:paraId="48835435" w14:textId="77777777" w:rsidR="00526B7A" w:rsidRDefault="00526B7A" w:rsidP="0040573A">
            <w:pPr>
              <w:rPr>
                <w:rStyle w:val="Hyperlink"/>
                <w:sz w:val="21"/>
                <w:szCs w:val="21"/>
              </w:rPr>
            </w:pPr>
            <w:r w:rsidRPr="00745635">
              <w:rPr>
                <w:sz w:val="21"/>
                <w:szCs w:val="21"/>
              </w:rPr>
              <w:t>-</w:t>
            </w:r>
            <w:hyperlink r:id="rId50" w:history="1">
              <w:r w:rsidRPr="00745635">
                <w:rPr>
                  <w:rStyle w:val="Hyperlink"/>
                  <w:sz w:val="21"/>
                  <w:szCs w:val="21"/>
                </w:rPr>
                <w:t>Cochrane Reviews</w:t>
              </w:r>
            </w:hyperlink>
          </w:p>
          <w:p w14:paraId="16D8A94B" w14:textId="66F53AF5" w:rsidR="00526B7A" w:rsidRPr="00EF1A31" w:rsidRDefault="00526B7A" w:rsidP="00C55628">
            <w:pPr>
              <w:rPr>
                <w:sz w:val="21"/>
                <w:szCs w:val="21"/>
              </w:rPr>
            </w:pPr>
            <w:r w:rsidRPr="00745635">
              <w:rPr>
                <w:sz w:val="21"/>
                <w:szCs w:val="21"/>
              </w:rPr>
              <w:t>-</w:t>
            </w:r>
            <w:hyperlink r:id="rId51" w:history="1">
              <w:r w:rsidRPr="00745635">
                <w:rPr>
                  <w:rStyle w:val="Hyperlink"/>
                  <w:sz w:val="21"/>
                  <w:szCs w:val="21"/>
                </w:rPr>
                <w:t>National Academies of Sciences, Engineering, and Medicine (Formerly Institute of Medicine) Reviews</w:t>
              </w:r>
            </w:hyperlink>
          </w:p>
        </w:tc>
      </w:tr>
      <w:tr w:rsidR="00BC1644" w14:paraId="0CB4252F" w14:textId="77777777" w:rsidTr="00EF1A31">
        <w:tc>
          <w:tcPr>
            <w:tcW w:w="11070" w:type="dxa"/>
            <w:gridSpan w:val="3"/>
            <w:shd w:val="clear" w:color="auto" w:fill="FDE9D9" w:themeFill="accent6" w:themeFillTint="33"/>
            <w:vAlign w:val="center"/>
          </w:tcPr>
          <w:p w14:paraId="071A0811" w14:textId="0476E1D1" w:rsidR="00BC1644" w:rsidRPr="0039655A" w:rsidRDefault="00BC1644" w:rsidP="00BC1644">
            <w:pPr>
              <w:jc w:val="center"/>
              <w:rPr>
                <w:rFonts w:asciiTheme="minorHAnsi" w:hAnsiTheme="minorHAnsi"/>
                <w:b/>
                <w:u w:val="single"/>
              </w:rPr>
            </w:pPr>
            <w:r w:rsidRPr="0039655A">
              <w:rPr>
                <w:rFonts w:asciiTheme="minorHAnsi" w:hAnsiTheme="minorHAnsi"/>
                <w:b/>
                <w:u w:val="single"/>
              </w:rPr>
              <w:lastRenderedPageBreak/>
              <w:t>Supporting Strategies</w:t>
            </w:r>
          </w:p>
        </w:tc>
      </w:tr>
      <w:tr w:rsidR="00526B7A" w14:paraId="4D887F43" w14:textId="77777777" w:rsidTr="00EF1A31">
        <w:tc>
          <w:tcPr>
            <w:tcW w:w="4073" w:type="dxa"/>
            <w:shd w:val="clear" w:color="auto" w:fill="FDE9D9" w:themeFill="accent6" w:themeFillTint="33"/>
            <w:vAlign w:val="center"/>
          </w:tcPr>
          <w:p w14:paraId="365DF5C5" w14:textId="7D1F7EE2" w:rsidR="00526B7A" w:rsidRPr="001603A2" w:rsidRDefault="00526B7A" w:rsidP="00A37E2D">
            <w:pPr>
              <w:rPr>
                <w:rFonts w:asciiTheme="minorHAnsi" w:hAnsiTheme="minorHAnsi"/>
                <w:b/>
                <w:sz w:val="21"/>
                <w:szCs w:val="21"/>
              </w:rPr>
            </w:pPr>
            <w:r w:rsidRPr="001603A2">
              <w:rPr>
                <w:rFonts w:asciiTheme="minorHAnsi" w:hAnsiTheme="minorHAnsi"/>
                <w:b/>
                <w:sz w:val="21"/>
                <w:szCs w:val="21"/>
              </w:rPr>
              <w:t>Intervention</w:t>
            </w:r>
            <w:r>
              <w:rPr>
                <w:rFonts w:asciiTheme="minorHAnsi" w:hAnsiTheme="minorHAnsi"/>
                <w:b/>
                <w:sz w:val="21"/>
                <w:szCs w:val="21"/>
              </w:rPr>
              <w:t xml:space="preserve"> Descriptions</w:t>
            </w:r>
          </w:p>
        </w:tc>
        <w:tc>
          <w:tcPr>
            <w:tcW w:w="2677" w:type="dxa"/>
            <w:shd w:val="clear" w:color="auto" w:fill="FDE9D9" w:themeFill="accent6" w:themeFillTint="33"/>
            <w:vAlign w:val="center"/>
          </w:tcPr>
          <w:p w14:paraId="4DAA4AAE" w14:textId="3C53959E" w:rsidR="00526B7A" w:rsidRDefault="00526B7A" w:rsidP="00A37E2D">
            <w:pPr>
              <w:rPr>
                <w:rFonts w:asciiTheme="minorHAnsi" w:hAnsiTheme="minorHAnsi"/>
                <w:sz w:val="21"/>
                <w:szCs w:val="21"/>
              </w:rPr>
            </w:pPr>
            <w:r w:rsidRPr="001603A2">
              <w:rPr>
                <w:rFonts w:asciiTheme="minorHAnsi" w:hAnsiTheme="minorHAnsi"/>
                <w:b/>
                <w:sz w:val="21"/>
                <w:szCs w:val="21"/>
              </w:rPr>
              <w:t xml:space="preserve">Cancer Plan Priority </w:t>
            </w:r>
          </w:p>
        </w:tc>
        <w:tc>
          <w:tcPr>
            <w:tcW w:w="4320" w:type="dxa"/>
            <w:shd w:val="clear" w:color="auto" w:fill="FDE9D9" w:themeFill="accent6" w:themeFillTint="33"/>
            <w:vAlign w:val="center"/>
          </w:tcPr>
          <w:p w14:paraId="270D8A89" w14:textId="2219F16B" w:rsidR="00526B7A" w:rsidRPr="00745635" w:rsidRDefault="00526B7A" w:rsidP="00A37E2D">
            <w:pPr>
              <w:rPr>
                <w:sz w:val="21"/>
                <w:szCs w:val="21"/>
              </w:rPr>
            </w:pPr>
            <w:r>
              <w:rPr>
                <w:rFonts w:asciiTheme="minorHAnsi" w:hAnsiTheme="minorHAnsi"/>
                <w:b/>
                <w:sz w:val="21"/>
                <w:szCs w:val="21"/>
              </w:rPr>
              <w:t>Intervention Resources</w:t>
            </w:r>
          </w:p>
        </w:tc>
      </w:tr>
      <w:tr w:rsidR="00526B7A" w14:paraId="044D817E" w14:textId="77777777" w:rsidTr="00EF1A31">
        <w:tc>
          <w:tcPr>
            <w:tcW w:w="4073" w:type="dxa"/>
          </w:tcPr>
          <w:p w14:paraId="3BFD4B8D" w14:textId="2424EA9D" w:rsidR="00526B7A" w:rsidRDefault="00526B7A" w:rsidP="002E33DC">
            <w:pPr>
              <w:rPr>
                <w:rFonts w:asciiTheme="minorHAnsi" w:hAnsiTheme="minorHAnsi"/>
                <w:b/>
                <w:sz w:val="21"/>
                <w:szCs w:val="21"/>
              </w:rPr>
            </w:pPr>
            <w:r w:rsidRPr="001603A2">
              <w:rPr>
                <w:rFonts w:asciiTheme="minorHAnsi" w:hAnsiTheme="minorHAnsi"/>
                <w:b/>
                <w:sz w:val="21"/>
                <w:szCs w:val="21"/>
              </w:rPr>
              <w:t>Reducing Structural Barriers:</w:t>
            </w:r>
            <w:r w:rsidRPr="001603A2">
              <w:rPr>
                <w:sz w:val="21"/>
                <w:szCs w:val="21"/>
              </w:rPr>
              <w:t xml:space="preserve"> </w:t>
            </w:r>
            <w:r w:rsidRPr="001603A2">
              <w:rPr>
                <w:rFonts w:asciiTheme="minorHAnsi" w:hAnsiTheme="minorHAnsi"/>
                <w:sz w:val="21"/>
                <w:szCs w:val="21"/>
              </w:rPr>
              <w:t xml:space="preserve">Possible interventions include provision of FIT tests for eligible patients via mail, expanded service delivery (provision of FIT tests or mammography at </w:t>
            </w:r>
            <w:r>
              <w:rPr>
                <w:rFonts w:asciiTheme="minorHAnsi" w:hAnsiTheme="minorHAnsi"/>
                <w:sz w:val="21"/>
                <w:szCs w:val="21"/>
              </w:rPr>
              <w:t>a</w:t>
            </w:r>
            <w:r w:rsidRPr="001603A2">
              <w:rPr>
                <w:rFonts w:asciiTheme="minorHAnsi" w:hAnsiTheme="minorHAnsi"/>
                <w:sz w:val="21"/>
                <w:szCs w:val="21"/>
              </w:rPr>
              <w:t xml:space="preserve"> worksite</w:t>
            </w:r>
            <w:r>
              <w:rPr>
                <w:rFonts w:asciiTheme="minorHAnsi" w:hAnsiTheme="minorHAnsi"/>
                <w:sz w:val="21"/>
                <w:szCs w:val="21"/>
              </w:rPr>
              <w:t xml:space="preserve"> or </w:t>
            </w:r>
            <w:r w:rsidRPr="001603A2">
              <w:rPr>
                <w:rFonts w:asciiTheme="minorHAnsi" w:hAnsiTheme="minorHAnsi"/>
                <w:sz w:val="21"/>
                <w:szCs w:val="21"/>
              </w:rPr>
              <w:t>community, extended service hours</w:t>
            </w:r>
            <w:r>
              <w:rPr>
                <w:rFonts w:asciiTheme="minorHAnsi" w:hAnsiTheme="minorHAnsi"/>
                <w:sz w:val="21"/>
                <w:szCs w:val="21"/>
              </w:rPr>
              <w:t>/walk-in vaccine only appointments</w:t>
            </w:r>
            <w:r w:rsidRPr="001603A2">
              <w:rPr>
                <w:rFonts w:asciiTheme="minorHAnsi" w:hAnsiTheme="minorHAnsi"/>
                <w:sz w:val="21"/>
                <w:szCs w:val="21"/>
              </w:rPr>
              <w:t xml:space="preserve">), </w:t>
            </w:r>
            <w:r>
              <w:rPr>
                <w:rFonts w:asciiTheme="minorHAnsi" w:hAnsiTheme="minorHAnsi"/>
                <w:sz w:val="21"/>
                <w:szCs w:val="21"/>
              </w:rPr>
              <w:t>standing orders, or</w:t>
            </w:r>
            <w:r w:rsidRPr="001603A2">
              <w:rPr>
                <w:rFonts w:asciiTheme="minorHAnsi" w:hAnsiTheme="minorHAnsi"/>
                <w:sz w:val="21"/>
                <w:szCs w:val="21"/>
              </w:rPr>
              <w:t xml:space="preserve"> scheduling assistance. </w:t>
            </w:r>
            <w:r w:rsidRPr="001603A2">
              <w:rPr>
                <w:rFonts w:asciiTheme="minorHAnsi" w:hAnsiTheme="minorHAnsi"/>
                <w:i/>
                <w:sz w:val="21"/>
                <w:szCs w:val="21"/>
              </w:rPr>
              <w:t>(Reminder: This grant cannot pay for direct service items such as FIT tests</w:t>
            </w:r>
            <w:r>
              <w:rPr>
                <w:rFonts w:asciiTheme="minorHAnsi" w:hAnsiTheme="minorHAnsi"/>
                <w:i/>
                <w:sz w:val="21"/>
                <w:szCs w:val="21"/>
              </w:rPr>
              <w:t xml:space="preserve"> or mobile mammography. F</w:t>
            </w:r>
            <w:r w:rsidRPr="001603A2">
              <w:rPr>
                <w:rFonts w:asciiTheme="minorHAnsi" w:hAnsiTheme="minorHAnsi"/>
                <w:i/>
                <w:sz w:val="21"/>
                <w:szCs w:val="21"/>
              </w:rPr>
              <w:t>unds can be used for staff time to follow-up with clients</w:t>
            </w:r>
            <w:r>
              <w:rPr>
                <w:rFonts w:asciiTheme="minorHAnsi" w:hAnsiTheme="minorHAnsi"/>
                <w:i/>
                <w:sz w:val="21"/>
                <w:szCs w:val="21"/>
              </w:rPr>
              <w:t>,</w:t>
            </w:r>
            <w:r w:rsidRPr="001603A2">
              <w:rPr>
                <w:rFonts w:asciiTheme="minorHAnsi" w:hAnsiTheme="minorHAnsi"/>
                <w:i/>
                <w:sz w:val="21"/>
                <w:szCs w:val="21"/>
              </w:rPr>
              <w:t xml:space="preserve"> develop workflows, mailing expenses, etc.)</w:t>
            </w:r>
          </w:p>
        </w:tc>
        <w:tc>
          <w:tcPr>
            <w:tcW w:w="2677" w:type="dxa"/>
          </w:tcPr>
          <w:p w14:paraId="22D47CF5" w14:textId="77777777" w:rsidR="00526B7A" w:rsidRPr="001603A2" w:rsidRDefault="00526B7A" w:rsidP="002E33DC">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HPV Vaccination</w:t>
            </w:r>
          </w:p>
          <w:p w14:paraId="4CCA75F4" w14:textId="77777777" w:rsidR="00526B7A" w:rsidRPr="001603A2" w:rsidRDefault="00526B7A" w:rsidP="002E33DC">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0E1BFF44" w14:textId="77777777" w:rsidR="00526B7A" w:rsidRPr="001603A2" w:rsidRDefault="00526B7A" w:rsidP="002E33DC">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7F4823BB" w14:textId="631C7D36" w:rsidR="00526B7A" w:rsidRDefault="00526B7A" w:rsidP="002E33DC">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p>
        </w:tc>
        <w:tc>
          <w:tcPr>
            <w:tcW w:w="4320" w:type="dxa"/>
          </w:tcPr>
          <w:p w14:paraId="5C60B004" w14:textId="042E2030" w:rsidR="00526B7A" w:rsidRPr="00745635" w:rsidRDefault="00526B7A" w:rsidP="002E33DC">
            <w:pPr>
              <w:rPr>
                <w:sz w:val="21"/>
                <w:szCs w:val="21"/>
              </w:rPr>
            </w:pPr>
            <w:r w:rsidRPr="00745635">
              <w:rPr>
                <w:sz w:val="21"/>
                <w:szCs w:val="21"/>
              </w:rPr>
              <w:t>-</w:t>
            </w:r>
            <w:hyperlink r:id="rId52" w:history="1">
              <w:r w:rsidRPr="00745635">
                <w:rPr>
                  <w:rStyle w:val="Hyperlink"/>
                  <w:rFonts w:asciiTheme="minorHAnsi" w:hAnsiTheme="minorHAnsi"/>
                  <w:sz w:val="21"/>
                  <w:szCs w:val="21"/>
                </w:rPr>
                <w:t>Community Guide- Cancer</w:t>
              </w:r>
            </w:hyperlink>
            <w:r w:rsidRPr="00745635">
              <w:rPr>
                <w:rFonts w:asciiTheme="minorHAnsi" w:hAnsiTheme="minorHAnsi"/>
                <w:sz w:val="21"/>
                <w:szCs w:val="21"/>
              </w:rPr>
              <w:t xml:space="preserve"> </w:t>
            </w:r>
          </w:p>
        </w:tc>
      </w:tr>
      <w:tr w:rsidR="00526B7A" w14:paraId="6469C245" w14:textId="77777777" w:rsidTr="00EF1A31">
        <w:tc>
          <w:tcPr>
            <w:tcW w:w="4073" w:type="dxa"/>
          </w:tcPr>
          <w:p w14:paraId="3FCCAD3F" w14:textId="712F51AA" w:rsidR="00526B7A" w:rsidRPr="001603A2" w:rsidRDefault="00526B7A" w:rsidP="00E411C8">
            <w:pPr>
              <w:rPr>
                <w:rFonts w:asciiTheme="minorHAnsi" w:hAnsiTheme="minorHAnsi"/>
                <w:b/>
                <w:sz w:val="21"/>
                <w:szCs w:val="21"/>
              </w:rPr>
            </w:pPr>
            <w:r w:rsidRPr="00137E3C">
              <w:rPr>
                <w:b/>
              </w:rPr>
              <w:t xml:space="preserve">Maintenance of Certification </w:t>
            </w:r>
            <w:r>
              <w:rPr>
                <w:b/>
              </w:rPr>
              <w:t xml:space="preserve">(MOC) </w:t>
            </w:r>
            <w:r w:rsidRPr="00137E3C">
              <w:rPr>
                <w:b/>
              </w:rPr>
              <w:t>or Professional Education</w:t>
            </w:r>
            <w:r>
              <w:rPr>
                <w:b/>
              </w:rPr>
              <w:t xml:space="preserve">: </w:t>
            </w:r>
            <w:r w:rsidRPr="001D0680">
              <w:t xml:space="preserve">Professional education </w:t>
            </w:r>
            <w:r>
              <w:t xml:space="preserve">provision </w:t>
            </w:r>
            <w:r w:rsidRPr="001D0680">
              <w:t>for health care professionals through (MOC) or another evidence-based mechanism.</w:t>
            </w:r>
            <w:r>
              <w:rPr>
                <w:b/>
              </w:rPr>
              <w:t xml:space="preserve"> </w:t>
            </w:r>
          </w:p>
        </w:tc>
        <w:tc>
          <w:tcPr>
            <w:tcW w:w="2677" w:type="dxa"/>
          </w:tcPr>
          <w:p w14:paraId="2A1F1F4E" w14:textId="0478EC3E" w:rsidR="00526B7A" w:rsidRDefault="00B15E08" w:rsidP="00E411C8">
            <w:pPr>
              <w:rPr>
                <w:rFonts w:asciiTheme="minorHAnsi" w:hAnsiTheme="minorHAnsi"/>
                <w:sz w:val="21"/>
                <w:szCs w:val="21"/>
              </w:rPr>
            </w:pPr>
            <w:r>
              <w:rPr>
                <w:rFonts w:asciiTheme="minorHAnsi" w:hAnsiTheme="minorHAnsi"/>
                <w:sz w:val="21"/>
                <w:szCs w:val="21"/>
              </w:rPr>
              <w:t xml:space="preserve">-Any of the 12 </w:t>
            </w:r>
            <w:r w:rsidRPr="00B15E08">
              <w:rPr>
                <w:rFonts w:asciiTheme="minorHAnsi" w:hAnsiTheme="minorHAnsi"/>
                <w:sz w:val="21"/>
                <w:szCs w:val="21"/>
              </w:rPr>
              <w:t>cancer plan</w:t>
            </w:r>
            <w:r>
              <w:rPr>
                <w:rFonts w:asciiTheme="minorHAnsi" w:hAnsiTheme="minorHAnsi"/>
                <w:sz w:val="21"/>
                <w:szCs w:val="21"/>
              </w:rPr>
              <w:t xml:space="preserve"> priorities</w:t>
            </w:r>
          </w:p>
        </w:tc>
        <w:tc>
          <w:tcPr>
            <w:tcW w:w="4320" w:type="dxa"/>
          </w:tcPr>
          <w:p w14:paraId="4B355925" w14:textId="77777777" w:rsidR="00526B7A" w:rsidRDefault="00526B7A" w:rsidP="00E411C8">
            <w:pPr>
              <w:rPr>
                <w:sz w:val="21"/>
                <w:szCs w:val="21"/>
              </w:rPr>
            </w:pPr>
            <w:r w:rsidRPr="00745635">
              <w:rPr>
                <w:sz w:val="21"/>
                <w:szCs w:val="21"/>
              </w:rPr>
              <w:t>-</w:t>
            </w:r>
            <w:hyperlink r:id="rId53" w:history="1">
              <w:r w:rsidRPr="00745635">
                <w:rPr>
                  <w:rStyle w:val="Hyperlink"/>
                  <w:sz w:val="21"/>
                  <w:szCs w:val="21"/>
                </w:rPr>
                <w:t>American Board of Medical Specialties</w:t>
              </w:r>
            </w:hyperlink>
            <w:r w:rsidRPr="00745635">
              <w:rPr>
                <w:sz w:val="21"/>
                <w:szCs w:val="21"/>
              </w:rPr>
              <w:t xml:space="preserve"> </w:t>
            </w:r>
          </w:p>
          <w:p w14:paraId="58A9C24C" w14:textId="77777777" w:rsidR="00526B7A" w:rsidRDefault="00526B7A" w:rsidP="00E411C8">
            <w:pPr>
              <w:rPr>
                <w:sz w:val="21"/>
                <w:szCs w:val="21"/>
              </w:rPr>
            </w:pPr>
            <w:r>
              <w:rPr>
                <w:sz w:val="21"/>
                <w:szCs w:val="21"/>
              </w:rPr>
              <w:t>-</w:t>
            </w:r>
            <w:hyperlink r:id="rId54" w:history="1">
              <w:r w:rsidRPr="00FB393A">
                <w:rPr>
                  <w:rStyle w:val="Hyperlink"/>
                  <w:sz w:val="21"/>
                  <w:szCs w:val="21"/>
                </w:rPr>
                <w:t>HPV IQ</w:t>
              </w:r>
            </w:hyperlink>
          </w:p>
          <w:p w14:paraId="4533845D" w14:textId="77777777" w:rsidR="00526B7A" w:rsidRPr="00745635" w:rsidRDefault="00526B7A" w:rsidP="00E411C8">
            <w:pPr>
              <w:rPr>
                <w:sz w:val="21"/>
                <w:szCs w:val="21"/>
              </w:rPr>
            </w:pPr>
          </w:p>
        </w:tc>
      </w:tr>
      <w:tr w:rsidR="00526B7A" w14:paraId="56872F94" w14:textId="77777777" w:rsidTr="00EF1A31">
        <w:tc>
          <w:tcPr>
            <w:tcW w:w="4073" w:type="dxa"/>
          </w:tcPr>
          <w:p w14:paraId="3BD2291D" w14:textId="0E495D4B" w:rsidR="00526B7A" w:rsidRPr="00137E3C" w:rsidRDefault="00526B7A" w:rsidP="00BA0D46">
            <w:pPr>
              <w:rPr>
                <w:b/>
              </w:rPr>
            </w:pPr>
            <w:r w:rsidRPr="00137E3C">
              <w:rPr>
                <w:b/>
              </w:rPr>
              <w:t>Patient Navigation</w:t>
            </w:r>
            <w:r>
              <w:rPr>
                <w:b/>
              </w:rPr>
              <w:t xml:space="preserve">: </w:t>
            </w:r>
            <w:r w:rsidRPr="00347BA8">
              <w:t xml:space="preserve">Efforts that </w:t>
            </w:r>
            <w:r>
              <w:t>enhance</w:t>
            </w:r>
            <w:r w:rsidRPr="00347BA8">
              <w:t xml:space="preserve"> </w:t>
            </w:r>
            <w:r>
              <w:t>patient navigation</w:t>
            </w:r>
            <w:r w:rsidRPr="00347BA8">
              <w:t xml:space="preserve"> ser</w:t>
            </w:r>
            <w:r>
              <w:t>v</w:t>
            </w:r>
            <w:r w:rsidRPr="00347BA8">
              <w:t>i</w:t>
            </w:r>
            <w:r>
              <w:t>c</w:t>
            </w:r>
            <w:r w:rsidRPr="00347BA8">
              <w:t xml:space="preserve">es for </w:t>
            </w:r>
            <w:r>
              <w:t xml:space="preserve">early detection of cancer and/or for </w:t>
            </w:r>
            <w:r w:rsidRPr="00347BA8">
              <w:t>cancer patients</w:t>
            </w:r>
            <w:r>
              <w:t>/survivors</w:t>
            </w:r>
            <w:r w:rsidRPr="00347BA8">
              <w:t>.</w:t>
            </w:r>
          </w:p>
        </w:tc>
        <w:tc>
          <w:tcPr>
            <w:tcW w:w="2677" w:type="dxa"/>
          </w:tcPr>
          <w:p w14:paraId="6BB0AAC1" w14:textId="77777777" w:rsidR="00526B7A" w:rsidRPr="001603A2" w:rsidRDefault="00526B7A" w:rsidP="00B46692">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Breast Cancer Screening</w:t>
            </w:r>
          </w:p>
          <w:p w14:paraId="7393ABFD" w14:textId="77777777" w:rsidR="00526B7A" w:rsidRPr="001603A2" w:rsidRDefault="00526B7A" w:rsidP="00B46692">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ervical Cancer Screening</w:t>
            </w:r>
          </w:p>
          <w:p w14:paraId="1274A249" w14:textId="77777777" w:rsidR="00526B7A" w:rsidRDefault="00526B7A" w:rsidP="00B46692">
            <w:pPr>
              <w:rPr>
                <w:rFonts w:asciiTheme="minorHAnsi" w:hAnsiTheme="minorHAnsi"/>
                <w:sz w:val="21"/>
                <w:szCs w:val="21"/>
              </w:rPr>
            </w:pPr>
            <w:r>
              <w:rPr>
                <w:rFonts w:asciiTheme="minorHAnsi" w:hAnsiTheme="minorHAnsi"/>
                <w:sz w:val="21"/>
                <w:szCs w:val="21"/>
              </w:rPr>
              <w:t>-</w:t>
            </w:r>
            <w:r w:rsidRPr="001603A2">
              <w:rPr>
                <w:rFonts w:asciiTheme="minorHAnsi" w:hAnsiTheme="minorHAnsi"/>
                <w:sz w:val="21"/>
                <w:szCs w:val="21"/>
              </w:rPr>
              <w:t>Colorectal Cancer Screening</w:t>
            </w:r>
            <w:r>
              <w:rPr>
                <w:rFonts w:asciiTheme="minorHAnsi" w:hAnsiTheme="minorHAnsi"/>
                <w:sz w:val="21"/>
                <w:szCs w:val="21"/>
              </w:rPr>
              <w:t xml:space="preserve"> </w:t>
            </w:r>
          </w:p>
          <w:p w14:paraId="08800EBE" w14:textId="2626580E" w:rsidR="00526B7A" w:rsidRDefault="00526B7A" w:rsidP="00B46692">
            <w:pPr>
              <w:rPr>
                <w:rFonts w:asciiTheme="minorHAnsi" w:hAnsiTheme="minorHAnsi"/>
                <w:sz w:val="21"/>
                <w:szCs w:val="21"/>
              </w:rPr>
            </w:pPr>
            <w:r>
              <w:rPr>
                <w:rFonts w:asciiTheme="minorHAnsi" w:hAnsiTheme="minorHAnsi"/>
                <w:sz w:val="21"/>
                <w:szCs w:val="21"/>
              </w:rPr>
              <w:t>-</w:t>
            </w:r>
            <w:r w:rsidR="007C379E" w:rsidRPr="007C379E">
              <w:rPr>
                <w:rFonts w:asciiTheme="minorHAnsi" w:hAnsiTheme="minorHAnsi"/>
                <w:sz w:val="21"/>
                <w:szCs w:val="21"/>
              </w:rPr>
              <w:t>Quality cancer care and supportive services</w:t>
            </w:r>
          </w:p>
        </w:tc>
        <w:tc>
          <w:tcPr>
            <w:tcW w:w="4320" w:type="dxa"/>
          </w:tcPr>
          <w:p w14:paraId="5111A87F" w14:textId="1768C2D7" w:rsidR="00526B7A" w:rsidRPr="00745635" w:rsidRDefault="00174BDE" w:rsidP="00D44B46">
            <w:pPr>
              <w:autoSpaceDE w:val="0"/>
              <w:autoSpaceDN w:val="0"/>
              <w:adjustRightInd w:val="0"/>
              <w:rPr>
                <w:rStyle w:val="Hyperlink"/>
                <w:sz w:val="21"/>
                <w:szCs w:val="21"/>
              </w:rPr>
            </w:pPr>
            <w:hyperlink r:id="rId55" w:history="1">
              <w:r w:rsidR="00526B7A" w:rsidRPr="00B10E7A">
                <w:rPr>
                  <w:rStyle w:val="Hyperlink"/>
                  <w:sz w:val="21"/>
                  <w:szCs w:val="21"/>
                </w:rPr>
                <w:t>-New Hampshire Colorectal Cancer Screening Program Patient Navigation Model</w:t>
              </w:r>
            </w:hyperlink>
            <w:r w:rsidR="00526B7A" w:rsidRPr="00091C4D">
              <w:rPr>
                <w:rStyle w:val="Hyperlink"/>
                <w:sz w:val="21"/>
                <w:szCs w:val="21"/>
              </w:rPr>
              <w:t xml:space="preserve"> </w:t>
            </w:r>
          </w:p>
          <w:p w14:paraId="3F165351" w14:textId="2D79E867" w:rsidR="00526B7A" w:rsidRPr="00745635" w:rsidRDefault="00526B7A" w:rsidP="00BA0D46">
            <w:pPr>
              <w:rPr>
                <w:sz w:val="21"/>
                <w:szCs w:val="21"/>
              </w:rPr>
            </w:pPr>
            <w:r w:rsidRPr="00745635">
              <w:rPr>
                <w:rStyle w:val="Strong"/>
                <w:b w:val="0"/>
                <w:sz w:val="21"/>
                <w:szCs w:val="21"/>
                <w:lang w:val="en"/>
              </w:rPr>
              <w:t>-</w:t>
            </w:r>
            <w:hyperlink r:id="rId56" w:history="1">
              <w:r w:rsidRPr="00745635">
                <w:rPr>
                  <w:rStyle w:val="Hyperlink"/>
                  <w:sz w:val="21"/>
                  <w:szCs w:val="21"/>
                  <w:lang w:val="en"/>
                </w:rPr>
                <w:t>NAPBC Standard 2.2 Patient Navigation</w:t>
              </w:r>
            </w:hyperlink>
          </w:p>
        </w:tc>
      </w:tr>
    </w:tbl>
    <w:p w14:paraId="20BEA4FE" w14:textId="77777777" w:rsidR="001E1D1C" w:rsidRDefault="001E1D1C" w:rsidP="007C2A97">
      <w:pPr>
        <w:tabs>
          <w:tab w:val="left" w:pos="2025"/>
        </w:tabs>
        <w:rPr>
          <w:b/>
        </w:rPr>
      </w:pPr>
    </w:p>
    <w:p w14:paraId="336028D3" w14:textId="0B0AFCAC" w:rsidR="00C16BB5" w:rsidRDefault="00C16BB5" w:rsidP="007C2A97">
      <w:pPr>
        <w:tabs>
          <w:tab w:val="left" w:pos="2025"/>
        </w:tabs>
        <w:rPr>
          <w:b/>
        </w:rPr>
      </w:pPr>
    </w:p>
    <w:p w14:paraId="7BA47427" w14:textId="400E0F66" w:rsidR="007C2A97" w:rsidRDefault="007C2A97" w:rsidP="007C2A97">
      <w:pPr>
        <w:tabs>
          <w:tab w:val="left" w:pos="2025"/>
        </w:tabs>
        <w:rPr>
          <w:b/>
        </w:rPr>
      </w:pPr>
      <w:r w:rsidRPr="00842DE7">
        <w:rPr>
          <w:b/>
        </w:rPr>
        <w:t xml:space="preserve">Appendix </w:t>
      </w:r>
      <w:r w:rsidR="005F3645">
        <w:rPr>
          <w:b/>
        </w:rPr>
        <w:t>C</w:t>
      </w:r>
      <w:r w:rsidRPr="00842DE7">
        <w:rPr>
          <w:b/>
        </w:rPr>
        <w:t>:</w:t>
      </w:r>
      <w:r>
        <w:rPr>
          <w:b/>
        </w:rPr>
        <w:t xml:space="preserve"> Helpful Resources</w:t>
      </w:r>
    </w:p>
    <w:p w14:paraId="12108430" w14:textId="29348986" w:rsidR="008F1D4C" w:rsidRDefault="008F1D4C" w:rsidP="007C2A97">
      <w:pPr>
        <w:tabs>
          <w:tab w:val="left" w:pos="2025"/>
        </w:tabs>
        <w:rPr>
          <w:bCs/>
          <w:u w:val="single"/>
        </w:rPr>
      </w:pPr>
      <w:r w:rsidRPr="008F1D4C">
        <w:rPr>
          <w:bCs/>
          <w:u w:val="single"/>
        </w:rPr>
        <w:t xml:space="preserve">Evidence-based Intervention and </w:t>
      </w:r>
      <w:r>
        <w:rPr>
          <w:bCs/>
          <w:u w:val="single"/>
        </w:rPr>
        <w:t>Implementation</w:t>
      </w:r>
      <w:r w:rsidRPr="008F1D4C">
        <w:rPr>
          <w:bCs/>
          <w:u w:val="single"/>
        </w:rPr>
        <w:t xml:space="preserve">: </w:t>
      </w:r>
    </w:p>
    <w:p w14:paraId="1E3CB0E5" w14:textId="7B03BAAD" w:rsidR="00FE6361" w:rsidRPr="00FE6361" w:rsidRDefault="00174BDE" w:rsidP="00332268">
      <w:pPr>
        <w:pStyle w:val="ListParagraph"/>
        <w:numPr>
          <w:ilvl w:val="0"/>
          <w:numId w:val="9"/>
        </w:numPr>
        <w:tabs>
          <w:tab w:val="left" w:pos="2025"/>
        </w:tabs>
        <w:rPr>
          <w:b/>
          <w:iCs/>
        </w:rPr>
      </w:pPr>
      <w:hyperlink r:id="rId57" w:history="1">
        <w:r w:rsidR="00FE6361" w:rsidRPr="00FE6361">
          <w:rPr>
            <w:rStyle w:val="Hyperlink"/>
            <w:b/>
            <w:iCs/>
          </w:rPr>
          <w:t>South Dakota Prevention Framework</w:t>
        </w:r>
      </w:hyperlink>
      <w:r w:rsidR="00FE6361" w:rsidRPr="00FE6361">
        <w:rPr>
          <w:b/>
          <w:iCs/>
        </w:rPr>
        <w:t xml:space="preserve"> </w:t>
      </w:r>
    </w:p>
    <w:p w14:paraId="6F08F71F" w14:textId="39E8421A" w:rsidR="00182077" w:rsidRPr="00182077" w:rsidRDefault="00174BDE" w:rsidP="00332268">
      <w:pPr>
        <w:pStyle w:val="ListParagraph"/>
        <w:numPr>
          <w:ilvl w:val="0"/>
          <w:numId w:val="9"/>
        </w:numPr>
        <w:tabs>
          <w:tab w:val="left" w:pos="2025"/>
        </w:tabs>
        <w:rPr>
          <w:rStyle w:val="Hyperlink"/>
          <w:b/>
          <w:i/>
          <w:color w:val="auto"/>
          <w:u w:val="none"/>
        </w:rPr>
      </w:pPr>
      <w:hyperlink r:id="rId58" w:history="1">
        <w:r w:rsidR="00182077" w:rsidRPr="0072084B">
          <w:rPr>
            <w:rStyle w:val="Hyperlink"/>
            <w:b/>
          </w:rPr>
          <w:t>Advisory Committee for Immunization Practices (ACIP) HPV Vaccination Recommendations</w:t>
        </w:r>
      </w:hyperlink>
    </w:p>
    <w:p w14:paraId="45FD6350" w14:textId="77777777" w:rsidR="00182077" w:rsidRPr="003C0720" w:rsidRDefault="00182077" w:rsidP="00332268">
      <w:pPr>
        <w:pStyle w:val="ListParagraph"/>
        <w:tabs>
          <w:tab w:val="left" w:pos="2025"/>
        </w:tabs>
        <w:rPr>
          <w:b/>
          <w:i/>
          <w:sz w:val="6"/>
          <w:szCs w:val="6"/>
        </w:rPr>
      </w:pPr>
    </w:p>
    <w:p w14:paraId="24D7C211" w14:textId="77777777" w:rsidR="004876CD" w:rsidRPr="0048032E" w:rsidRDefault="00174BDE" w:rsidP="00332268">
      <w:pPr>
        <w:pStyle w:val="ListParagraph"/>
        <w:numPr>
          <w:ilvl w:val="0"/>
          <w:numId w:val="9"/>
        </w:numPr>
        <w:tabs>
          <w:tab w:val="left" w:pos="2025"/>
        </w:tabs>
        <w:rPr>
          <w:b/>
          <w:i/>
        </w:rPr>
      </w:pPr>
      <w:hyperlink r:id="rId59" w:history="1">
        <w:r w:rsidR="004876CD" w:rsidRPr="0072084B">
          <w:rPr>
            <w:rStyle w:val="Hyperlink"/>
            <w:b/>
          </w:rPr>
          <w:t>American Academy of Pediatrics HPV Champion Toolkit</w:t>
        </w:r>
      </w:hyperlink>
      <w:r w:rsidR="004876CD" w:rsidRPr="00015527">
        <w:rPr>
          <w:b/>
        </w:rPr>
        <w:t xml:space="preserve"> </w:t>
      </w:r>
    </w:p>
    <w:p w14:paraId="043CBD07" w14:textId="77777777" w:rsidR="0048032E" w:rsidRPr="003C0720" w:rsidRDefault="0048032E" w:rsidP="00332268">
      <w:pPr>
        <w:pStyle w:val="ListParagraph"/>
        <w:rPr>
          <w:b/>
          <w:i/>
          <w:sz w:val="6"/>
          <w:szCs w:val="6"/>
        </w:rPr>
      </w:pPr>
    </w:p>
    <w:p w14:paraId="292C6786" w14:textId="77777777" w:rsidR="0048032E" w:rsidRPr="0048032E" w:rsidRDefault="00174BDE" w:rsidP="00332268">
      <w:pPr>
        <w:pStyle w:val="ListParagraph"/>
        <w:numPr>
          <w:ilvl w:val="0"/>
          <w:numId w:val="9"/>
        </w:numPr>
        <w:tabs>
          <w:tab w:val="left" w:pos="2025"/>
        </w:tabs>
        <w:rPr>
          <w:b/>
        </w:rPr>
      </w:pPr>
      <w:hyperlink r:id="rId60" w:history="1">
        <w:r w:rsidR="0048032E" w:rsidRPr="0048032E">
          <w:rPr>
            <w:rStyle w:val="Hyperlink"/>
            <w:b/>
          </w:rPr>
          <w:t>HPV IQ: Immunization Quality Improvement Tools</w:t>
        </w:r>
      </w:hyperlink>
    </w:p>
    <w:p w14:paraId="278C3914" w14:textId="77777777" w:rsidR="004876CD" w:rsidRPr="003C0720" w:rsidRDefault="004876CD" w:rsidP="00332268">
      <w:pPr>
        <w:tabs>
          <w:tab w:val="left" w:pos="2025"/>
        </w:tabs>
        <w:rPr>
          <w:rStyle w:val="Hyperlink"/>
          <w:b/>
          <w:i/>
          <w:color w:val="auto"/>
          <w:sz w:val="6"/>
          <w:szCs w:val="6"/>
          <w:u w:val="none"/>
        </w:rPr>
      </w:pPr>
    </w:p>
    <w:p w14:paraId="49766CFC" w14:textId="77777777" w:rsidR="0048032E" w:rsidRPr="0048032E" w:rsidRDefault="00174BDE" w:rsidP="00332268">
      <w:pPr>
        <w:pStyle w:val="ListParagraph"/>
        <w:numPr>
          <w:ilvl w:val="0"/>
          <w:numId w:val="9"/>
        </w:numPr>
        <w:tabs>
          <w:tab w:val="left" w:pos="2025"/>
        </w:tabs>
        <w:rPr>
          <w:rStyle w:val="Hyperlink"/>
          <w:color w:val="auto"/>
          <w:u w:val="none"/>
        </w:rPr>
      </w:pPr>
      <w:hyperlink r:id="rId61" w:history="1">
        <w:r w:rsidR="0048032E" w:rsidRPr="0072084B">
          <w:rPr>
            <w:rStyle w:val="Hyperlink"/>
            <w:b/>
          </w:rPr>
          <w:t>Steps for Increasing HPV Vaccination in Practice: An Action Guide for Clinicians</w:t>
        </w:r>
      </w:hyperlink>
    </w:p>
    <w:p w14:paraId="5F3FECA4" w14:textId="77777777" w:rsidR="0048032E" w:rsidRPr="003C0720" w:rsidRDefault="0048032E" w:rsidP="00332268">
      <w:pPr>
        <w:tabs>
          <w:tab w:val="left" w:pos="2025"/>
        </w:tabs>
        <w:rPr>
          <w:sz w:val="6"/>
          <w:szCs w:val="6"/>
        </w:rPr>
      </w:pPr>
    </w:p>
    <w:p w14:paraId="32663B67" w14:textId="77777777" w:rsidR="0048032E" w:rsidRPr="0048032E" w:rsidRDefault="00174BDE" w:rsidP="00332268">
      <w:pPr>
        <w:pStyle w:val="ListParagraph"/>
        <w:numPr>
          <w:ilvl w:val="0"/>
          <w:numId w:val="9"/>
        </w:numPr>
        <w:tabs>
          <w:tab w:val="left" w:pos="2025"/>
        </w:tabs>
        <w:rPr>
          <w:rStyle w:val="Hyperlink"/>
          <w:b/>
          <w:i/>
          <w:color w:val="auto"/>
          <w:u w:val="none"/>
        </w:rPr>
      </w:pPr>
      <w:hyperlink r:id="rId62" w:history="1">
        <w:r w:rsidR="0048032E" w:rsidRPr="0072084B">
          <w:rPr>
            <w:rStyle w:val="Hyperlink"/>
            <w:b/>
          </w:rPr>
          <w:t>Human Papillomavirus Vaccination 2016: ACOG’s toolkit for providers</w:t>
        </w:r>
      </w:hyperlink>
    </w:p>
    <w:p w14:paraId="1701A082" w14:textId="77777777" w:rsidR="0048032E" w:rsidRPr="003C0720" w:rsidRDefault="0048032E" w:rsidP="00332268">
      <w:pPr>
        <w:tabs>
          <w:tab w:val="left" w:pos="2025"/>
        </w:tabs>
        <w:rPr>
          <w:rStyle w:val="Hyperlink"/>
          <w:b/>
          <w:i/>
          <w:color w:val="auto"/>
          <w:sz w:val="6"/>
          <w:szCs w:val="6"/>
          <w:u w:val="none"/>
        </w:rPr>
      </w:pPr>
    </w:p>
    <w:p w14:paraId="347756A5" w14:textId="77777777" w:rsidR="003448CA" w:rsidRDefault="00174BDE" w:rsidP="00332268">
      <w:pPr>
        <w:pStyle w:val="ListParagraph"/>
        <w:numPr>
          <w:ilvl w:val="0"/>
          <w:numId w:val="9"/>
        </w:numPr>
        <w:tabs>
          <w:tab w:val="left" w:pos="2025"/>
        </w:tabs>
        <w:rPr>
          <w:b/>
        </w:rPr>
      </w:pPr>
      <w:hyperlink r:id="rId63" w:history="1">
        <w:r w:rsidR="00A74B13" w:rsidRPr="00A74B13">
          <w:rPr>
            <w:rStyle w:val="Hyperlink"/>
            <w:b/>
          </w:rPr>
          <w:t>ASCO Tobacco Cessation Guide</w:t>
        </w:r>
      </w:hyperlink>
    </w:p>
    <w:p w14:paraId="6143D35A" w14:textId="77777777" w:rsidR="003448CA" w:rsidRPr="003C0720" w:rsidRDefault="003448CA" w:rsidP="00332268">
      <w:pPr>
        <w:pStyle w:val="ListParagraph"/>
        <w:rPr>
          <w:b/>
          <w:sz w:val="6"/>
          <w:szCs w:val="6"/>
        </w:rPr>
      </w:pPr>
    </w:p>
    <w:p w14:paraId="0210149E" w14:textId="77777777" w:rsidR="004876CD" w:rsidRDefault="00174BDE" w:rsidP="00332268">
      <w:pPr>
        <w:pStyle w:val="ListParagraph"/>
        <w:numPr>
          <w:ilvl w:val="0"/>
          <w:numId w:val="9"/>
        </w:numPr>
        <w:tabs>
          <w:tab w:val="left" w:pos="2025"/>
        </w:tabs>
        <w:rPr>
          <w:b/>
        </w:rPr>
      </w:pPr>
      <w:hyperlink r:id="rId64" w:history="1">
        <w:r w:rsidR="004876CD" w:rsidRPr="008B70DC">
          <w:rPr>
            <w:rStyle w:val="Hyperlink"/>
            <w:b/>
          </w:rPr>
          <w:t>CDC's Best Practices for Comprehensive Tobacco Control Programs—2014</w:t>
        </w:r>
        <w:r w:rsidR="008B70DC" w:rsidRPr="008B70DC">
          <w:rPr>
            <w:rStyle w:val="Hyperlink"/>
            <w:b/>
          </w:rPr>
          <w:t>: Cessation Interventions</w:t>
        </w:r>
      </w:hyperlink>
      <w:r w:rsidR="008B70DC">
        <w:rPr>
          <w:rStyle w:val="Hyperlink"/>
          <w:b/>
        </w:rPr>
        <w:t xml:space="preserve"> </w:t>
      </w:r>
    </w:p>
    <w:p w14:paraId="3DF39A9C" w14:textId="77777777" w:rsidR="004876CD" w:rsidRPr="003C0720" w:rsidRDefault="004876CD" w:rsidP="00332268">
      <w:pPr>
        <w:tabs>
          <w:tab w:val="left" w:pos="2025"/>
        </w:tabs>
        <w:rPr>
          <w:b/>
          <w:sz w:val="6"/>
          <w:szCs w:val="6"/>
        </w:rPr>
      </w:pPr>
    </w:p>
    <w:p w14:paraId="457F28C4" w14:textId="77777777" w:rsidR="0048032E" w:rsidRPr="0048032E" w:rsidRDefault="00174BDE" w:rsidP="00332268">
      <w:pPr>
        <w:pStyle w:val="ListParagraph"/>
        <w:numPr>
          <w:ilvl w:val="0"/>
          <w:numId w:val="9"/>
        </w:numPr>
        <w:tabs>
          <w:tab w:val="left" w:pos="2025"/>
        </w:tabs>
        <w:rPr>
          <w:rStyle w:val="Hyperlink"/>
          <w:i/>
          <w:color w:val="auto"/>
          <w:u w:val="none"/>
        </w:rPr>
      </w:pPr>
      <w:hyperlink r:id="rId65" w:history="1">
        <w:r w:rsidR="0048032E" w:rsidRPr="00C77E97">
          <w:rPr>
            <w:rStyle w:val="Hyperlink"/>
            <w:b/>
          </w:rPr>
          <w:t>South Dakota QuitLine</w:t>
        </w:r>
      </w:hyperlink>
    </w:p>
    <w:p w14:paraId="3A4BCCBB" w14:textId="77777777" w:rsidR="0048032E" w:rsidRPr="003C0720" w:rsidRDefault="0048032E" w:rsidP="00332268">
      <w:pPr>
        <w:tabs>
          <w:tab w:val="left" w:pos="2025"/>
        </w:tabs>
        <w:rPr>
          <w:i/>
          <w:sz w:val="6"/>
          <w:szCs w:val="6"/>
        </w:rPr>
      </w:pPr>
    </w:p>
    <w:p w14:paraId="08FA007F" w14:textId="77777777" w:rsidR="004876CD" w:rsidRPr="004876CD" w:rsidRDefault="00174BDE" w:rsidP="00332268">
      <w:pPr>
        <w:pStyle w:val="ListParagraph"/>
        <w:numPr>
          <w:ilvl w:val="0"/>
          <w:numId w:val="9"/>
        </w:numPr>
        <w:tabs>
          <w:tab w:val="left" w:pos="2025"/>
        </w:tabs>
        <w:rPr>
          <w:rStyle w:val="Hyperlink"/>
          <w:b/>
          <w:color w:val="auto"/>
          <w:u w:val="none"/>
        </w:rPr>
      </w:pPr>
      <w:hyperlink r:id="rId66" w:history="1">
        <w:r w:rsidR="004876CD" w:rsidRPr="00FC1EA9">
          <w:rPr>
            <w:rStyle w:val="Hyperlink"/>
            <w:b/>
          </w:rPr>
          <w:t>The Colorectal Cancer Clinician’s Toolbox “How to Increase Colorectal Cancer Screening Rates in Practice: A Primary Care Clinician’s Evidenced-Based Toolbox and Guide.”</w:t>
        </w:r>
      </w:hyperlink>
    </w:p>
    <w:p w14:paraId="79F1C473" w14:textId="77777777" w:rsidR="004876CD" w:rsidRPr="003C0720" w:rsidRDefault="004876CD" w:rsidP="00332268">
      <w:pPr>
        <w:tabs>
          <w:tab w:val="left" w:pos="2025"/>
        </w:tabs>
        <w:rPr>
          <w:b/>
          <w:sz w:val="6"/>
          <w:szCs w:val="6"/>
        </w:rPr>
      </w:pPr>
    </w:p>
    <w:p w14:paraId="24C93597" w14:textId="685A0851" w:rsidR="00E02949" w:rsidRPr="00E02949" w:rsidRDefault="00174BDE" w:rsidP="00332268">
      <w:pPr>
        <w:pStyle w:val="ListParagraph"/>
        <w:numPr>
          <w:ilvl w:val="0"/>
          <w:numId w:val="9"/>
        </w:numPr>
        <w:tabs>
          <w:tab w:val="left" w:pos="2025"/>
        </w:tabs>
        <w:rPr>
          <w:b/>
          <w:i/>
        </w:rPr>
      </w:pPr>
      <w:hyperlink r:id="rId67" w:history="1">
        <w:r w:rsidR="004876CD" w:rsidRPr="00FC1EA9">
          <w:rPr>
            <w:rStyle w:val="Hyperlink"/>
            <w:b/>
          </w:rPr>
          <w:t>Colorectal Cancer Screening Best Practices Handbook for Health Plans</w:t>
        </w:r>
      </w:hyperlink>
      <w:r w:rsidR="004876CD" w:rsidRPr="00A92ED6">
        <w:t xml:space="preserve"> </w:t>
      </w:r>
    </w:p>
    <w:p w14:paraId="6BBB933D" w14:textId="77777777" w:rsidR="002119E3" w:rsidRPr="00FF24F3" w:rsidRDefault="00174BDE" w:rsidP="00332268">
      <w:pPr>
        <w:pStyle w:val="ListParagraph"/>
        <w:numPr>
          <w:ilvl w:val="0"/>
          <w:numId w:val="9"/>
        </w:numPr>
        <w:tabs>
          <w:tab w:val="left" w:pos="2025"/>
        </w:tabs>
        <w:rPr>
          <w:b/>
          <w:i/>
        </w:rPr>
      </w:pPr>
      <w:hyperlink r:id="rId68" w:history="1">
        <w:r w:rsidR="002119E3" w:rsidRPr="00FF24F3">
          <w:rPr>
            <w:rStyle w:val="Hyperlink"/>
            <w:b/>
          </w:rPr>
          <w:t>United States Preventive Services Task Force</w:t>
        </w:r>
      </w:hyperlink>
    </w:p>
    <w:p w14:paraId="160C8599" w14:textId="77777777" w:rsidR="002119E3" w:rsidRPr="003C0720" w:rsidRDefault="002119E3" w:rsidP="00332268">
      <w:pPr>
        <w:pStyle w:val="ListParagraph"/>
        <w:tabs>
          <w:tab w:val="left" w:pos="2025"/>
        </w:tabs>
        <w:rPr>
          <w:b/>
          <w:i/>
          <w:sz w:val="6"/>
          <w:szCs w:val="6"/>
        </w:rPr>
      </w:pPr>
    </w:p>
    <w:p w14:paraId="796DEA90" w14:textId="77777777" w:rsidR="0048032E" w:rsidRPr="0048032E" w:rsidRDefault="00174BDE" w:rsidP="00332268">
      <w:pPr>
        <w:pStyle w:val="ListParagraph"/>
        <w:numPr>
          <w:ilvl w:val="0"/>
          <w:numId w:val="9"/>
        </w:numPr>
        <w:tabs>
          <w:tab w:val="left" w:pos="2025"/>
        </w:tabs>
        <w:rPr>
          <w:rStyle w:val="Hyperlink"/>
          <w:b/>
          <w:color w:val="auto"/>
          <w:u w:val="none"/>
        </w:rPr>
      </w:pPr>
      <w:hyperlink r:id="rId69" w:history="1">
        <w:r w:rsidR="0048032E" w:rsidRPr="00FC1EA9">
          <w:rPr>
            <w:rStyle w:val="Hyperlink"/>
            <w:b/>
          </w:rPr>
          <w:t>Increasing Population-Based Breast and Cervical Cancer Screenings: An Action Guide to Facilitate Evidence-based Strategies Action Guide</w:t>
        </w:r>
      </w:hyperlink>
    </w:p>
    <w:p w14:paraId="08CC880F" w14:textId="77777777" w:rsidR="0048032E" w:rsidRPr="003C0720" w:rsidRDefault="0048032E" w:rsidP="00332268">
      <w:pPr>
        <w:tabs>
          <w:tab w:val="left" w:pos="2025"/>
        </w:tabs>
        <w:rPr>
          <w:b/>
          <w:sz w:val="6"/>
          <w:szCs w:val="6"/>
        </w:rPr>
      </w:pPr>
    </w:p>
    <w:p w14:paraId="3B7F8061" w14:textId="0FC592B9" w:rsidR="00747982" w:rsidRPr="00747982" w:rsidRDefault="00174BDE" w:rsidP="00332268">
      <w:pPr>
        <w:pStyle w:val="ListParagraph"/>
        <w:numPr>
          <w:ilvl w:val="0"/>
          <w:numId w:val="9"/>
        </w:numPr>
        <w:tabs>
          <w:tab w:val="left" w:pos="2025"/>
        </w:tabs>
        <w:rPr>
          <w:b/>
          <w:i/>
        </w:rPr>
      </w:pPr>
      <w:hyperlink r:id="rId70" w:history="1">
        <w:r w:rsidR="004876CD" w:rsidRPr="0072084B">
          <w:rPr>
            <w:rStyle w:val="Hyperlink"/>
            <w:b/>
          </w:rPr>
          <w:t>The Guide to Community Preventative Services: The Community Guide</w:t>
        </w:r>
      </w:hyperlink>
    </w:p>
    <w:p w14:paraId="0702195D" w14:textId="77777777" w:rsidR="00442E03" w:rsidRPr="003C0720" w:rsidRDefault="00442E03" w:rsidP="00332268">
      <w:pPr>
        <w:pStyle w:val="ListParagraph"/>
        <w:tabs>
          <w:tab w:val="left" w:pos="2025"/>
        </w:tabs>
        <w:rPr>
          <w:b/>
          <w:sz w:val="6"/>
          <w:szCs w:val="6"/>
        </w:rPr>
      </w:pPr>
    </w:p>
    <w:p w14:paraId="3BF2DEB0" w14:textId="77777777" w:rsidR="0066328F" w:rsidRPr="0066328F" w:rsidRDefault="00174BDE" w:rsidP="0066328F">
      <w:pPr>
        <w:pStyle w:val="ListParagraph"/>
        <w:numPr>
          <w:ilvl w:val="0"/>
          <w:numId w:val="9"/>
        </w:numPr>
        <w:tabs>
          <w:tab w:val="left" w:pos="2025"/>
        </w:tabs>
        <w:spacing w:line="276" w:lineRule="auto"/>
        <w:rPr>
          <w:rStyle w:val="Hyperlink"/>
          <w:b/>
        </w:rPr>
      </w:pPr>
      <w:hyperlink r:id="rId71" w:history="1">
        <w:r w:rsidR="0072084B" w:rsidRPr="003604C2">
          <w:rPr>
            <w:rStyle w:val="Hyperlink"/>
            <w:b/>
          </w:rPr>
          <w:t>National Cancer Institute:</w:t>
        </w:r>
        <w:r w:rsidR="003604C2" w:rsidRPr="003604C2">
          <w:rPr>
            <w:rStyle w:val="Hyperlink"/>
            <w:b/>
          </w:rPr>
          <w:t xml:space="preserve"> </w:t>
        </w:r>
        <w:r w:rsidR="00747982" w:rsidRPr="0066328F">
          <w:rPr>
            <w:rStyle w:val="Hyperlink"/>
            <w:b/>
          </w:rPr>
          <w:t>Evidence-Based Cancer Control Programs (EBCCP)</w:t>
        </w:r>
      </w:hyperlink>
    </w:p>
    <w:p w14:paraId="27E450EF" w14:textId="0CDA0B8D" w:rsidR="00747982" w:rsidRDefault="00174BDE" w:rsidP="0066328F">
      <w:pPr>
        <w:pStyle w:val="ListParagraph"/>
        <w:numPr>
          <w:ilvl w:val="0"/>
          <w:numId w:val="9"/>
        </w:numPr>
        <w:tabs>
          <w:tab w:val="left" w:pos="2025"/>
        </w:tabs>
        <w:spacing w:line="276" w:lineRule="auto"/>
        <w:rPr>
          <w:rStyle w:val="Hyperlink"/>
          <w:b/>
        </w:rPr>
      </w:pPr>
      <w:hyperlink r:id="rId72" w:history="1">
        <w:r w:rsidR="007C18C1" w:rsidRPr="0066328F">
          <w:rPr>
            <w:rStyle w:val="Hyperlink"/>
            <w:b/>
          </w:rPr>
          <w:t xml:space="preserve">A Practitioner’s Guide </w:t>
        </w:r>
        <w:r w:rsidR="002A5476" w:rsidRPr="0066328F">
          <w:rPr>
            <w:rStyle w:val="Hyperlink"/>
            <w:b/>
          </w:rPr>
          <w:t>for</w:t>
        </w:r>
        <w:r w:rsidR="007C18C1" w:rsidRPr="0066328F">
          <w:rPr>
            <w:rStyle w:val="Hyperlink"/>
            <w:b/>
          </w:rPr>
          <w:t xml:space="preserve"> Advancing Health Equity</w:t>
        </w:r>
      </w:hyperlink>
      <w:r w:rsidR="007C18C1" w:rsidRPr="0066328F">
        <w:rPr>
          <w:rStyle w:val="Hyperlink"/>
          <w:b/>
        </w:rPr>
        <w:t xml:space="preserve"> </w:t>
      </w:r>
    </w:p>
    <w:p w14:paraId="44382835" w14:textId="4B232F52" w:rsidR="008C7320" w:rsidRPr="0066328F" w:rsidRDefault="00174BDE" w:rsidP="0066328F">
      <w:pPr>
        <w:pStyle w:val="ListParagraph"/>
        <w:numPr>
          <w:ilvl w:val="0"/>
          <w:numId w:val="9"/>
        </w:numPr>
        <w:tabs>
          <w:tab w:val="left" w:pos="2025"/>
        </w:tabs>
        <w:spacing w:line="276" w:lineRule="auto"/>
        <w:rPr>
          <w:rStyle w:val="Hyperlink"/>
          <w:b/>
        </w:rPr>
      </w:pPr>
      <w:hyperlink r:id="rId73" w:history="1">
        <w:r w:rsidR="008C7320" w:rsidRPr="008C7320">
          <w:rPr>
            <w:rStyle w:val="Hyperlink"/>
            <w:b/>
          </w:rPr>
          <w:t>National Cancer Institute: Cancer Health Disparities</w:t>
        </w:r>
      </w:hyperlink>
    </w:p>
    <w:p w14:paraId="54EC060A" w14:textId="77777777" w:rsidR="00332268" w:rsidRPr="00332268" w:rsidRDefault="00332268" w:rsidP="00332268">
      <w:pPr>
        <w:pStyle w:val="ListParagraph"/>
        <w:tabs>
          <w:tab w:val="left" w:pos="2025"/>
        </w:tabs>
        <w:rPr>
          <w:rStyle w:val="Hyperlink"/>
          <w:b/>
          <w:bCs/>
          <w:color w:val="auto"/>
          <w:u w:val="none"/>
        </w:rPr>
      </w:pPr>
    </w:p>
    <w:p w14:paraId="5DB29464" w14:textId="6D8A6353" w:rsidR="00853C7E" w:rsidRDefault="00853C7E" w:rsidP="00C454D8">
      <w:pPr>
        <w:tabs>
          <w:tab w:val="left" w:pos="2025"/>
        </w:tabs>
        <w:rPr>
          <w:rStyle w:val="Hyperlink"/>
          <w:color w:val="auto"/>
        </w:rPr>
      </w:pPr>
      <w:r w:rsidRPr="00C454D8">
        <w:rPr>
          <w:rStyle w:val="Hyperlink"/>
          <w:color w:val="auto"/>
        </w:rPr>
        <w:t>Relevant Data Sources:</w:t>
      </w:r>
    </w:p>
    <w:p w14:paraId="314D99F4" w14:textId="3DF2A98E" w:rsidR="001F47B6" w:rsidRPr="0066328F" w:rsidRDefault="00174BDE" w:rsidP="0066328F">
      <w:pPr>
        <w:pStyle w:val="ListParagraph"/>
        <w:numPr>
          <w:ilvl w:val="0"/>
          <w:numId w:val="28"/>
        </w:numPr>
        <w:tabs>
          <w:tab w:val="left" w:pos="2025"/>
        </w:tabs>
        <w:spacing w:line="276" w:lineRule="auto"/>
        <w:rPr>
          <w:rStyle w:val="Hyperlink"/>
          <w:rFonts w:asciiTheme="minorHAnsi" w:hAnsiTheme="minorHAnsi" w:cstheme="minorHAnsi"/>
          <w:b/>
          <w:bCs/>
          <w:color w:val="auto"/>
          <w:u w:val="none"/>
        </w:rPr>
      </w:pPr>
      <w:hyperlink r:id="rId74" w:history="1">
        <w:r w:rsidR="001F47B6" w:rsidRPr="0066328F">
          <w:rPr>
            <w:rStyle w:val="Hyperlink"/>
            <w:rFonts w:asciiTheme="minorHAnsi" w:hAnsiTheme="minorHAnsi" w:cstheme="minorHAnsi"/>
            <w:b/>
            <w:bCs/>
          </w:rPr>
          <w:t>CDC Cancer Data and Statistics</w:t>
        </w:r>
      </w:hyperlink>
    </w:p>
    <w:p w14:paraId="215F7E09" w14:textId="130F3E01" w:rsidR="00104599" w:rsidRPr="0066328F" w:rsidRDefault="00174BDE" w:rsidP="0066328F">
      <w:pPr>
        <w:pStyle w:val="ListParagraph"/>
        <w:numPr>
          <w:ilvl w:val="0"/>
          <w:numId w:val="28"/>
        </w:numPr>
        <w:tabs>
          <w:tab w:val="left" w:pos="2025"/>
        </w:tabs>
        <w:spacing w:line="276" w:lineRule="auto"/>
        <w:rPr>
          <w:rFonts w:asciiTheme="minorHAnsi" w:hAnsiTheme="minorHAnsi" w:cstheme="minorHAnsi"/>
          <w:b/>
          <w:bCs/>
        </w:rPr>
      </w:pPr>
      <w:hyperlink r:id="rId75" w:tgtFrame="_blank" w:history="1">
        <w:r w:rsidR="00104599" w:rsidRPr="0066328F">
          <w:rPr>
            <w:rStyle w:val="Hyperlink"/>
            <w:rFonts w:asciiTheme="minorHAnsi" w:hAnsiTheme="minorHAnsi" w:cstheme="minorHAnsi"/>
            <w:b/>
            <w:bCs/>
            <w:shd w:val="clear" w:color="auto" w:fill="FFFFFF"/>
          </w:rPr>
          <w:t>Cancer: South Dakota County Assessment Tool</w:t>
        </w:r>
      </w:hyperlink>
    </w:p>
    <w:p w14:paraId="579D03A2" w14:textId="77777777" w:rsidR="0066328F" w:rsidRPr="0066328F" w:rsidRDefault="00174BDE" w:rsidP="0066328F">
      <w:pPr>
        <w:pStyle w:val="ListParagraph"/>
        <w:numPr>
          <w:ilvl w:val="0"/>
          <w:numId w:val="28"/>
        </w:numPr>
        <w:tabs>
          <w:tab w:val="left" w:pos="2025"/>
        </w:tabs>
        <w:spacing w:line="276" w:lineRule="auto"/>
        <w:rPr>
          <w:rStyle w:val="Hyperlink"/>
          <w:rFonts w:asciiTheme="minorHAnsi" w:hAnsiTheme="minorHAnsi" w:cstheme="minorHAnsi"/>
          <w:b/>
          <w:bCs/>
          <w:color w:val="auto"/>
          <w:u w:val="none"/>
        </w:rPr>
      </w:pPr>
      <w:hyperlink r:id="rId76" w:history="1">
        <w:r w:rsidR="0066328F" w:rsidRPr="0066328F">
          <w:rPr>
            <w:rStyle w:val="Hyperlink"/>
            <w:rFonts w:asciiTheme="minorHAnsi" w:hAnsiTheme="minorHAnsi" w:cstheme="minorHAnsi"/>
            <w:b/>
            <w:bCs/>
          </w:rPr>
          <w:t>SD Behavior Risk Factor Surveillance System</w:t>
        </w:r>
      </w:hyperlink>
      <w:r w:rsidR="0066328F" w:rsidRPr="0066328F">
        <w:rPr>
          <w:rFonts w:asciiTheme="minorHAnsi" w:hAnsiTheme="minorHAnsi" w:cstheme="minorHAnsi"/>
          <w:b/>
          <w:bCs/>
        </w:rPr>
        <w:t xml:space="preserve"> </w:t>
      </w:r>
    </w:p>
    <w:p w14:paraId="34F0231E" w14:textId="77777777" w:rsidR="0066328F" w:rsidRPr="0066328F" w:rsidRDefault="00174BDE" w:rsidP="0066328F">
      <w:pPr>
        <w:pStyle w:val="ListParagraph"/>
        <w:numPr>
          <w:ilvl w:val="0"/>
          <w:numId w:val="28"/>
        </w:numPr>
        <w:tabs>
          <w:tab w:val="left" w:pos="2025"/>
        </w:tabs>
        <w:spacing w:line="276" w:lineRule="auto"/>
        <w:rPr>
          <w:rStyle w:val="Hyperlink"/>
          <w:b/>
          <w:bCs/>
          <w:color w:val="auto"/>
          <w:u w:val="none"/>
        </w:rPr>
      </w:pPr>
      <w:hyperlink r:id="rId77" w:history="1">
        <w:r w:rsidR="0066328F" w:rsidRPr="0066328F">
          <w:rPr>
            <w:rStyle w:val="Hyperlink"/>
            <w:b/>
            <w:bCs/>
          </w:rPr>
          <w:t>PLACES: Local Data for Better Health</w:t>
        </w:r>
      </w:hyperlink>
    </w:p>
    <w:p w14:paraId="04C21DF1" w14:textId="77777777" w:rsidR="00902C33" w:rsidRDefault="00902C33" w:rsidP="008F1D4C">
      <w:pPr>
        <w:rPr>
          <w:b/>
          <w:sz w:val="12"/>
          <w:szCs w:val="12"/>
          <w:u w:val="single"/>
        </w:rPr>
      </w:pPr>
    </w:p>
    <w:p w14:paraId="26035A2E" w14:textId="77777777" w:rsidR="00902C33" w:rsidRDefault="00902C33" w:rsidP="00C454D8">
      <w:pPr>
        <w:rPr>
          <w:bCs/>
          <w:u w:val="single"/>
        </w:rPr>
      </w:pPr>
      <w:r w:rsidRPr="00902C33">
        <w:rPr>
          <w:bCs/>
          <w:u w:val="single"/>
        </w:rPr>
        <w:t>Definition</w:t>
      </w:r>
      <w:r>
        <w:rPr>
          <w:bCs/>
          <w:u w:val="single"/>
        </w:rPr>
        <w:t>s</w:t>
      </w:r>
      <w:r w:rsidRPr="00902C33">
        <w:rPr>
          <w:bCs/>
          <w:u w:val="single"/>
        </w:rPr>
        <w:t xml:space="preserve">: </w:t>
      </w:r>
      <w:r>
        <w:rPr>
          <w:bCs/>
          <w:u w:val="single"/>
        </w:rPr>
        <w:t xml:space="preserve"> </w:t>
      </w:r>
    </w:p>
    <w:p w14:paraId="7EF7F697" w14:textId="77777777" w:rsidR="00C454D8" w:rsidRDefault="00902C33" w:rsidP="00C454D8">
      <w:pPr>
        <w:pStyle w:val="ListParagraph"/>
        <w:numPr>
          <w:ilvl w:val="0"/>
          <w:numId w:val="27"/>
        </w:numPr>
        <w:rPr>
          <w:bCs/>
          <w:u w:val="single"/>
        </w:rPr>
      </w:pPr>
      <w:r>
        <w:t xml:space="preserve">Health Disparities - </w:t>
      </w:r>
      <w:r w:rsidRPr="00C454D8">
        <w:rPr>
          <w:rFonts w:asciiTheme="minorHAnsi" w:hAnsiTheme="minorHAnsi" w:cstheme="minorHAnsi"/>
          <w:color w:val="000000"/>
          <w:sz w:val="21"/>
          <w:szCs w:val="21"/>
          <w:shd w:val="clear" w:color="auto" w:fill="FFFFFF"/>
        </w:rPr>
        <w:t>adversely affect groups of people who have systematically experienced greater obstacles to health based on their racial or ethnic group; religion; socioeconomic status; gender; age; mental health; cognitive, sensory, or physical disability; sexual orientation or gender identity; geographic location; or other characteristics historically linked to discrimination or exclusion.”(U.S. Department of Health and Human Services, 2010).</w:t>
      </w:r>
      <w:r w:rsidRPr="00C454D8">
        <w:rPr>
          <w:bCs/>
          <w:u w:val="single"/>
        </w:rPr>
        <w:t xml:space="preserve"> </w:t>
      </w:r>
    </w:p>
    <w:p w14:paraId="376053B5" w14:textId="77777777" w:rsidR="00C454D8" w:rsidRPr="00C454D8" w:rsidRDefault="00902C33" w:rsidP="00C454D8">
      <w:pPr>
        <w:pStyle w:val="ListParagraph"/>
        <w:numPr>
          <w:ilvl w:val="0"/>
          <w:numId w:val="27"/>
        </w:numPr>
        <w:rPr>
          <w:bCs/>
          <w:u w:val="single"/>
        </w:rPr>
      </w:pPr>
      <w:r>
        <w:t>Health Equity - is achieved when every person has the opportunity to “attain his or her full health potential” and no one is “disadvantaged from achieving this potential because of social position or other socially determined circumstances.” Health inequities are reflected in differences in length of life, quality of life, rates of disease, disability, death, severity of disease, and access to treatment. (CDC, 2020)</w:t>
      </w:r>
    </w:p>
    <w:p w14:paraId="40F11625" w14:textId="6531824B" w:rsidR="00902C33" w:rsidRPr="00C454D8" w:rsidRDefault="00902C33" w:rsidP="00C454D8">
      <w:pPr>
        <w:pStyle w:val="ListParagraph"/>
        <w:numPr>
          <w:ilvl w:val="0"/>
          <w:numId w:val="27"/>
        </w:numPr>
        <w:rPr>
          <w:bCs/>
          <w:u w:val="single"/>
        </w:rPr>
      </w:pPr>
      <w:r w:rsidRPr="00C454D8">
        <w:rPr>
          <w:rFonts w:asciiTheme="minorHAnsi" w:hAnsiTheme="minorHAnsi" w:cstheme="minorHAnsi"/>
        </w:rPr>
        <w:t>Systems Change – i</w:t>
      </w:r>
      <w:r w:rsidRPr="00C454D8">
        <w:rPr>
          <w:rFonts w:asciiTheme="minorHAnsi" w:hAnsiTheme="minorHAnsi" w:cstheme="minorHAnsi"/>
          <w:color w:val="1D1D1D"/>
          <w:shd w:val="clear" w:color="auto" w:fill="FFFFFF"/>
        </w:rPr>
        <w:t>nvolves changing the rules within the organization to encourage healthier choices and promote healthier outcomes. To be successful, these changes cannot occur at a single time point or in a silo, but rather must be fully integrated into the established systems in which we live, work, study, play and pray (GW Cancer Center, n.d.)</w:t>
      </w:r>
    </w:p>
    <w:p w14:paraId="5A6C388B" w14:textId="6072BF82" w:rsidR="00902C33" w:rsidRDefault="00902C33" w:rsidP="003604C2">
      <w:pPr>
        <w:pStyle w:val="ListParagraph"/>
        <w:tabs>
          <w:tab w:val="left" w:pos="2025"/>
        </w:tabs>
        <w:rPr>
          <w:rStyle w:val="Hyperlink"/>
          <w:color w:val="auto"/>
          <w:u w:val="none"/>
        </w:rPr>
      </w:pPr>
    </w:p>
    <w:p w14:paraId="19C08EA8" w14:textId="2C47FCFB" w:rsidR="00582FC6" w:rsidRPr="00E658C3" w:rsidRDefault="002B0BB2" w:rsidP="00E658C3">
      <w:pPr>
        <w:tabs>
          <w:tab w:val="left" w:pos="1335"/>
        </w:tabs>
      </w:pPr>
      <w:r>
        <w:rPr>
          <w:b/>
        </w:rPr>
        <w:t>A</w:t>
      </w:r>
      <w:r w:rsidR="00E5705D" w:rsidRPr="00842DE7">
        <w:rPr>
          <w:b/>
        </w:rPr>
        <w:t xml:space="preserve">ppendix </w:t>
      </w:r>
      <w:r w:rsidR="005F3645">
        <w:rPr>
          <w:b/>
        </w:rPr>
        <w:t>D</w:t>
      </w:r>
      <w:r w:rsidR="00E5705D" w:rsidRPr="00842DE7">
        <w:rPr>
          <w:b/>
        </w:rPr>
        <w:t>:</w:t>
      </w:r>
      <w:r w:rsidR="00E5705D">
        <w:rPr>
          <w:b/>
        </w:rPr>
        <w:t xml:space="preserve"> Scoring </w:t>
      </w:r>
      <w:r w:rsidR="00214BAA">
        <w:rPr>
          <w:b/>
        </w:rPr>
        <w:t>Rubric</w:t>
      </w:r>
    </w:p>
    <w:tbl>
      <w:tblPr>
        <w:tblW w:w="1170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20"/>
        <w:gridCol w:w="1380"/>
        <w:gridCol w:w="1500"/>
        <w:gridCol w:w="2400"/>
        <w:gridCol w:w="660"/>
        <w:gridCol w:w="3240"/>
      </w:tblGrid>
      <w:tr w:rsidR="00C17E5C" w14:paraId="6AD4A323" w14:textId="77777777" w:rsidTr="001A214C">
        <w:trPr>
          <w:trHeight w:hRule="exact" w:val="367"/>
        </w:trPr>
        <w:tc>
          <w:tcPr>
            <w:tcW w:w="11700" w:type="dxa"/>
            <w:gridSpan w:val="6"/>
            <w:shd w:val="clear" w:color="auto" w:fill="EAF1DD" w:themeFill="accent3" w:themeFillTint="33"/>
          </w:tcPr>
          <w:p w14:paraId="0B2D7B02" w14:textId="2AE8344A" w:rsidR="00C17E5C" w:rsidRPr="00F079CD" w:rsidRDefault="007C74AD" w:rsidP="003F2FE1">
            <w:pPr>
              <w:pStyle w:val="TableParagraph"/>
              <w:spacing w:before="64"/>
              <w:rPr>
                <w:rFonts w:asciiTheme="minorHAnsi" w:hAnsiTheme="minorHAnsi"/>
                <w:b/>
              </w:rPr>
            </w:pPr>
            <w:r>
              <w:rPr>
                <w:rFonts w:asciiTheme="minorHAnsi" w:hAnsiTheme="minorHAnsi"/>
                <w:b/>
              </w:rPr>
              <w:t>Applicant Information</w:t>
            </w:r>
            <w:r w:rsidR="00635932">
              <w:rPr>
                <w:rFonts w:asciiTheme="minorHAnsi" w:hAnsiTheme="minorHAnsi"/>
                <w:b/>
              </w:rPr>
              <w:t xml:space="preserve"> &amp; Population of Focus</w:t>
            </w:r>
            <w:r w:rsidR="00C17E5C" w:rsidRPr="00F079CD">
              <w:rPr>
                <w:rFonts w:asciiTheme="minorHAnsi" w:hAnsiTheme="minorHAnsi"/>
                <w:b/>
              </w:rPr>
              <w:t xml:space="preserve"> (5 POINTS)</w:t>
            </w:r>
          </w:p>
        </w:tc>
      </w:tr>
      <w:tr w:rsidR="000E634A" w14:paraId="2786FE4E" w14:textId="77777777" w:rsidTr="00304ED4">
        <w:trPr>
          <w:trHeight w:hRule="exact" w:val="2260"/>
        </w:trPr>
        <w:tc>
          <w:tcPr>
            <w:tcW w:w="2520" w:type="dxa"/>
          </w:tcPr>
          <w:p w14:paraId="7A836461" w14:textId="14CBB723" w:rsidR="000E634A" w:rsidRDefault="000E634A" w:rsidP="000E634A">
            <w:pPr>
              <w:pStyle w:val="TableParagraph"/>
              <w:ind w:right="115"/>
              <w:rPr>
                <w:sz w:val="18"/>
              </w:rPr>
            </w:pPr>
            <w:r>
              <w:rPr>
                <w:sz w:val="18"/>
              </w:rPr>
              <w:t>No applicant information provided.</w:t>
            </w:r>
            <w:r w:rsidRPr="00BA5D83">
              <w:rPr>
                <w:sz w:val="18"/>
              </w:rPr>
              <w:t xml:space="preserve"> Target population not provided or inappropriate for the interventions selected. No estimate of impact </w:t>
            </w:r>
            <w:r>
              <w:rPr>
                <w:sz w:val="18"/>
              </w:rPr>
              <w:t>or</w:t>
            </w:r>
            <w:r w:rsidRPr="00BA5D83">
              <w:rPr>
                <w:sz w:val="18"/>
              </w:rPr>
              <w:t xml:space="preserve"> history </w:t>
            </w:r>
            <w:r>
              <w:rPr>
                <w:sz w:val="18"/>
              </w:rPr>
              <w:t xml:space="preserve">working with the population </w:t>
            </w:r>
            <w:r w:rsidRPr="00BA5D83">
              <w:rPr>
                <w:sz w:val="18"/>
              </w:rPr>
              <w:t>provided.</w:t>
            </w:r>
          </w:p>
        </w:tc>
        <w:tc>
          <w:tcPr>
            <w:tcW w:w="2880" w:type="dxa"/>
            <w:gridSpan w:val="2"/>
          </w:tcPr>
          <w:p w14:paraId="1DAEE862" w14:textId="304AAFC8" w:rsidR="000E634A" w:rsidRDefault="000E634A" w:rsidP="000E634A">
            <w:pPr>
              <w:pStyle w:val="TableParagraph"/>
              <w:ind w:left="100"/>
              <w:rPr>
                <w:sz w:val="18"/>
              </w:rPr>
            </w:pPr>
            <w:r>
              <w:rPr>
                <w:sz w:val="18"/>
              </w:rPr>
              <w:t>Some applicant information included but without enough detail to understand background. T</w:t>
            </w:r>
            <w:r w:rsidRPr="00BA5D83">
              <w:rPr>
                <w:sz w:val="18"/>
              </w:rPr>
              <w:t xml:space="preserve">he target population </w:t>
            </w:r>
            <w:r>
              <w:rPr>
                <w:sz w:val="18"/>
              </w:rPr>
              <w:t>and/or estimated population impacted are vaguely outlined. There is a very limited to no history of working with the identified population.</w:t>
            </w:r>
          </w:p>
        </w:tc>
        <w:tc>
          <w:tcPr>
            <w:tcW w:w="3060" w:type="dxa"/>
            <w:gridSpan w:val="2"/>
          </w:tcPr>
          <w:p w14:paraId="5A15B6EA" w14:textId="50D818E0" w:rsidR="000E634A" w:rsidRDefault="000E634A" w:rsidP="000E634A">
            <w:pPr>
              <w:pStyle w:val="TableParagraph"/>
              <w:ind w:right="115"/>
              <w:rPr>
                <w:sz w:val="18"/>
              </w:rPr>
            </w:pPr>
            <w:r>
              <w:rPr>
                <w:sz w:val="18"/>
              </w:rPr>
              <w:t>T</w:t>
            </w:r>
            <w:r w:rsidRPr="00BA5D83">
              <w:rPr>
                <w:sz w:val="18"/>
              </w:rPr>
              <w:t xml:space="preserve">he target population </w:t>
            </w:r>
            <w:r>
              <w:rPr>
                <w:sz w:val="18"/>
              </w:rPr>
              <w:t xml:space="preserve">is </w:t>
            </w:r>
            <w:r w:rsidRPr="00BA5D83">
              <w:rPr>
                <w:sz w:val="18"/>
              </w:rPr>
              <w:t xml:space="preserve">outlined, including </w:t>
            </w:r>
            <w:r>
              <w:rPr>
                <w:sz w:val="18"/>
              </w:rPr>
              <w:t xml:space="preserve">the </w:t>
            </w:r>
            <w:r w:rsidRPr="00BA5D83">
              <w:rPr>
                <w:sz w:val="18"/>
              </w:rPr>
              <w:t>estimated nu</w:t>
            </w:r>
            <w:r>
              <w:rPr>
                <w:sz w:val="18"/>
              </w:rPr>
              <w:t>mber of South Dakotans impacted. The target population is appropriate for the intervention. The organization has a limited history of working with the population.</w:t>
            </w:r>
          </w:p>
        </w:tc>
        <w:tc>
          <w:tcPr>
            <w:tcW w:w="3240" w:type="dxa"/>
          </w:tcPr>
          <w:p w14:paraId="0E171B82" w14:textId="7BE6E1DA" w:rsidR="000E634A" w:rsidRDefault="000E634A" w:rsidP="000E634A">
            <w:pPr>
              <w:pStyle w:val="TableParagraph"/>
              <w:ind w:left="100" w:right="142"/>
              <w:rPr>
                <w:sz w:val="18"/>
              </w:rPr>
            </w:pPr>
            <w:r>
              <w:rPr>
                <w:sz w:val="18"/>
              </w:rPr>
              <w:t>Information on applicant, grant team, population demographics and geographic area well described. T</w:t>
            </w:r>
            <w:r w:rsidRPr="00BA5D83">
              <w:rPr>
                <w:sz w:val="18"/>
              </w:rPr>
              <w:t xml:space="preserve">he target population </w:t>
            </w:r>
            <w:r>
              <w:rPr>
                <w:sz w:val="18"/>
              </w:rPr>
              <w:t xml:space="preserve">is </w:t>
            </w:r>
            <w:r w:rsidRPr="00BA5D83">
              <w:rPr>
                <w:sz w:val="18"/>
              </w:rPr>
              <w:t xml:space="preserve">clearly outlined, including </w:t>
            </w:r>
            <w:r>
              <w:rPr>
                <w:sz w:val="18"/>
              </w:rPr>
              <w:t xml:space="preserve">the </w:t>
            </w:r>
            <w:r w:rsidRPr="00BA5D83">
              <w:rPr>
                <w:sz w:val="18"/>
              </w:rPr>
              <w:t>estimated nu</w:t>
            </w:r>
            <w:r>
              <w:rPr>
                <w:sz w:val="18"/>
              </w:rPr>
              <w:t>mber of South Dakotans impacted. The target population is appropriate for the intervention. The organization has a strong history of working with the population.</w:t>
            </w:r>
          </w:p>
        </w:tc>
      </w:tr>
      <w:tr w:rsidR="000E634A" w14:paraId="00E6E81D" w14:textId="77777777" w:rsidTr="00304ED4">
        <w:trPr>
          <w:trHeight w:hRule="exact" w:val="262"/>
        </w:trPr>
        <w:tc>
          <w:tcPr>
            <w:tcW w:w="2520" w:type="dxa"/>
          </w:tcPr>
          <w:p w14:paraId="00D6B308" w14:textId="77777777" w:rsidR="000E634A" w:rsidRDefault="000E634A" w:rsidP="000E634A">
            <w:pPr>
              <w:pStyle w:val="TableParagraph"/>
              <w:spacing w:before="1"/>
              <w:rPr>
                <w:sz w:val="18"/>
              </w:rPr>
            </w:pPr>
            <w:r>
              <w:rPr>
                <w:sz w:val="18"/>
              </w:rPr>
              <w:t>(0)</w:t>
            </w:r>
          </w:p>
        </w:tc>
        <w:tc>
          <w:tcPr>
            <w:tcW w:w="2880" w:type="dxa"/>
            <w:gridSpan w:val="2"/>
          </w:tcPr>
          <w:p w14:paraId="479EF254" w14:textId="77777777" w:rsidR="000E634A" w:rsidRDefault="000E634A" w:rsidP="000E634A">
            <w:pPr>
              <w:pStyle w:val="TableParagraph"/>
              <w:spacing w:before="1"/>
              <w:ind w:left="100"/>
              <w:rPr>
                <w:sz w:val="18"/>
              </w:rPr>
            </w:pPr>
            <w:r>
              <w:rPr>
                <w:sz w:val="18"/>
              </w:rPr>
              <w:t>(1-2)</w:t>
            </w:r>
          </w:p>
        </w:tc>
        <w:tc>
          <w:tcPr>
            <w:tcW w:w="3060" w:type="dxa"/>
            <w:gridSpan w:val="2"/>
          </w:tcPr>
          <w:p w14:paraId="37C351BD" w14:textId="77777777" w:rsidR="000E634A" w:rsidRDefault="000E634A" w:rsidP="000E634A">
            <w:pPr>
              <w:pStyle w:val="TableParagraph"/>
              <w:spacing w:before="1"/>
              <w:rPr>
                <w:sz w:val="18"/>
              </w:rPr>
            </w:pPr>
            <w:r>
              <w:rPr>
                <w:sz w:val="18"/>
              </w:rPr>
              <w:t>(3-4)</w:t>
            </w:r>
          </w:p>
        </w:tc>
        <w:tc>
          <w:tcPr>
            <w:tcW w:w="3240" w:type="dxa"/>
          </w:tcPr>
          <w:p w14:paraId="5B23A111" w14:textId="77777777" w:rsidR="000E634A" w:rsidRDefault="000E634A" w:rsidP="000E634A">
            <w:pPr>
              <w:pStyle w:val="TableParagraph"/>
              <w:spacing w:before="1"/>
              <w:ind w:left="100"/>
              <w:rPr>
                <w:sz w:val="18"/>
              </w:rPr>
            </w:pPr>
            <w:r>
              <w:rPr>
                <w:sz w:val="18"/>
              </w:rPr>
              <w:t>(5)</w:t>
            </w:r>
          </w:p>
        </w:tc>
      </w:tr>
      <w:tr w:rsidR="000E634A" w14:paraId="3718ECDC" w14:textId="77777777" w:rsidTr="001A214C">
        <w:trPr>
          <w:trHeight w:hRule="exact" w:val="367"/>
        </w:trPr>
        <w:tc>
          <w:tcPr>
            <w:tcW w:w="11700" w:type="dxa"/>
            <w:gridSpan w:val="6"/>
            <w:shd w:val="clear" w:color="auto" w:fill="EAF1DD" w:themeFill="accent3" w:themeFillTint="33"/>
          </w:tcPr>
          <w:p w14:paraId="40D499B1" w14:textId="6FCB827F" w:rsidR="000E634A" w:rsidRDefault="000E634A" w:rsidP="000E634A">
            <w:pPr>
              <w:pStyle w:val="TableParagraph"/>
              <w:spacing w:before="64"/>
              <w:rPr>
                <w:rFonts w:ascii="Arial"/>
                <w:b/>
                <w:sz w:val="20"/>
              </w:rPr>
            </w:pPr>
            <w:bookmarkStart w:id="0" w:name="PROJECT_COLLABORATORS_(5_POINTS)"/>
            <w:bookmarkEnd w:id="0"/>
            <w:r>
              <w:rPr>
                <w:rFonts w:asciiTheme="minorHAnsi" w:hAnsiTheme="minorHAnsi"/>
                <w:b/>
              </w:rPr>
              <w:t>Intervention Planning</w:t>
            </w:r>
            <w:r w:rsidRPr="00A3648C">
              <w:rPr>
                <w:rFonts w:asciiTheme="minorHAnsi" w:hAnsiTheme="minorHAnsi"/>
                <w:b/>
              </w:rPr>
              <w:t xml:space="preserve"> (</w:t>
            </w:r>
            <w:r>
              <w:rPr>
                <w:rFonts w:asciiTheme="minorHAnsi" w:hAnsiTheme="minorHAnsi"/>
                <w:b/>
              </w:rPr>
              <w:t>25</w:t>
            </w:r>
            <w:r w:rsidRPr="00A3648C">
              <w:rPr>
                <w:rFonts w:asciiTheme="minorHAnsi" w:hAnsiTheme="minorHAnsi"/>
                <w:b/>
              </w:rPr>
              <w:t xml:space="preserve"> POINTS)</w:t>
            </w:r>
          </w:p>
        </w:tc>
      </w:tr>
      <w:tr w:rsidR="000E634A" w14:paraId="3921E1DB" w14:textId="77777777" w:rsidTr="00304ED4">
        <w:trPr>
          <w:trHeight w:hRule="exact" w:val="1963"/>
        </w:trPr>
        <w:tc>
          <w:tcPr>
            <w:tcW w:w="2520" w:type="dxa"/>
          </w:tcPr>
          <w:p w14:paraId="52439614" w14:textId="7092F443" w:rsidR="000E634A" w:rsidRPr="00692919" w:rsidRDefault="000E634A" w:rsidP="00692919">
            <w:pPr>
              <w:pStyle w:val="TableParagraph"/>
              <w:ind w:right="115"/>
              <w:rPr>
                <w:sz w:val="18"/>
              </w:rPr>
            </w:pPr>
            <w:r w:rsidRPr="00692919">
              <w:rPr>
                <w:sz w:val="18"/>
              </w:rPr>
              <w:t xml:space="preserve">The proposed intervention plan is not evidence-based, poorly defined, is not feasible, has an unclear purpose, poor alignment with the intent of the RFA (cancer prevention and control), and/or will not lead to sustainable change. Poorly defined timeline. </w:t>
            </w:r>
          </w:p>
        </w:tc>
        <w:tc>
          <w:tcPr>
            <w:tcW w:w="2880" w:type="dxa"/>
            <w:gridSpan w:val="2"/>
          </w:tcPr>
          <w:p w14:paraId="05E15529" w14:textId="2DEABE8A" w:rsidR="000E634A" w:rsidRPr="00692919" w:rsidRDefault="000E634A" w:rsidP="00692919">
            <w:pPr>
              <w:pStyle w:val="TableParagraph"/>
              <w:ind w:right="115"/>
              <w:rPr>
                <w:sz w:val="18"/>
              </w:rPr>
            </w:pPr>
            <w:r w:rsidRPr="00692919">
              <w:rPr>
                <w:sz w:val="18"/>
              </w:rPr>
              <w:t>The proposed intervention plan has a mild evidence-base, is defined adequately but could be improved, is feasible, but has limited ability to lead to sustainable change or does not fully align with the purpose of the RFA (cancer prevention and control). Limited timeline provided.</w:t>
            </w:r>
          </w:p>
        </w:tc>
        <w:tc>
          <w:tcPr>
            <w:tcW w:w="3060" w:type="dxa"/>
            <w:gridSpan w:val="2"/>
          </w:tcPr>
          <w:p w14:paraId="308CBBD8" w14:textId="11401CE2" w:rsidR="000E634A" w:rsidRPr="00692919" w:rsidRDefault="000E634A" w:rsidP="00692919">
            <w:pPr>
              <w:pStyle w:val="TableParagraph"/>
              <w:ind w:right="115"/>
              <w:rPr>
                <w:sz w:val="18"/>
              </w:rPr>
            </w:pPr>
            <w:r w:rsidRPr="00692919">
              <w:rPr>
                <w:sz w:val="18"/>
              </w:rPr>
              <w:t xml:space="preserve">The proposed intervention plan has a moderate to strong evidence-base, is defined adequately, aligns with the purpose of the RFA, is feasible, and may lead to sustainable change. Moderate timeline details provided. </w:t>
            </w:r>
          </w:p>
        </w:tc>
        <w:tc>
          <w:tcPr>
            <w:tcW w:w="3240" w:type="dxa"/>
          </w:tcPr>
          <w:p w14:paraId="220F1EEB" w14:textId="1602D27F" w:rsidR="000E634A" w:rsidRPr="00692919" w:rsidRDefault="000E634A" w:rsidP="00692919">
            <w:pPr>
              <w:pStyle w:val="TableParagraph"/>
              <w:ind w:right="115"/>
              <w:rPr>
                <w:sz w:val="18"/>
              </w:rPr>
            </w:pPr>
            <w:r w:rsidRPr="00692919">
              <w:rPr>
                <w:sz w:val="18"/>
              </w:rPr>
              <w:t xml:space="preserve">The proposed intervention plan has a strong evidence-base, is well defined, feasible, and will lead to sustainable change. The project impact is clearly defined, and the interventions align with the purpose of the RFA (cancer prevention and control). Thorough timeline provided. </w:t>
            </w:r>
          </w:p>
        </w:tc>
      </w:tr>
      <w:tr w:rsidR="000E634A" w14:paraId="5637DD88" w14:textId="77777777" w:rsidTr="00304ED4">
        <w:trPr>
          <w:trHeight w:hRule="exact" w:val="262"/>
        </w:trPr>
        <w:tc>
          <w:tcPr>
            <w:tcW w:w="2520" w:type="dxa"/>
          </w:tcPr>
          <w:p w14:paraId="63E26925" w14:textId="77777777" w:rsidR="000E634A" w:rsidRDefault="000E634A" w:rsidP="000E634A">
            <w:pPr>
              <w:pStyle w:val="TableParagraph"/>
              <w:spacing w:line="219" w:lineRule="exact"/>
              <w:rPr>
                <w:sz w:val="18"/>
              </w:rPr>
            </w:pPr>
            <w:r>
              <w:rPr>
                <w:sz w:val="18"/>
              </w:rPr>
              <w:t>(0-5)</w:t>
            </w:r>
          </w:p>
        </w:tc>
        <w:tc>
          <w:tcPr>
            <w:tcW w:w="2880" w:type="dxa"/>
            <w:gridSpan w:val="2"/>
          </w:tcPr>
          <w:p w14:paraId="7FE8A16E" w14:textId="77777777" w:rsidR="000E634A" w:rsidRDefault="000E634A" w:rsidP="000E634A">
            <w:pPr>
              <w:pStyle w:val="TableParagraph"/>
              <w:spacing w:line="219" w:lineRule="exact"/>
              <w:ind w:left="100"/>
              <w:rPr>
                <w:sz w:val="18"/>
              </w:rPr>
            </w:pPr>
            <w:r>
              <w:rPr>
                <w:sz w:val="18"/>
              </w:rPr>
              <w:t>(6-14)</w:t>
            </w:r>
          </w:p>
        </w:tc>
        <w:tc>
          <w:tcPr>
            <w:tcW w:w="3060" w:type="dxa"/>
            <w:gridSpan w:val="2"/>
          </w:tcPr>
          <w:p w14:paraId="1A85F5DE" w14:textId="77777777" w:rsidR="000E634A" w:rsidRDefault="000E634A" w:rsidP="000E634A">
            <w:pPr>
              <w:pStyle w:val="TableParagraph"/>
              <w:spacing w:line="219" w:lineRule="exact"/>
              <w:rPr>
                <w:sz w:val="18"/>
              </w:rPr>
            </w:pPr>
            <w:r>
              <w:rPr>
                <w:sz w:val="18"/>
              </w:rPr>
              <w:t>(15-24)</w:t>
            </w:r>
          </w:p>
        </w:tc>
        <w:tc>
          <w:tcPr>
            <w:tcW w:w="3240" w:type="dxa"/>
          </w:tcPr>
          <w:p w14:paraId="203617B2" w14:textId="77777777" w:rsidR="000E634A" w:rsidRDefault="000E634A" w:rsidP="000E634A">
            <w:pPr>
              <w:pStyle w:val="TableParagraph"/>
              <w:spacing w:line="219" w:lineRule="exact"/>
              <w:ind w:left="100"/>
              <w:rPr>
                <w:sz w:val="18"/>
              </w:rPr>
            </w:pPr>
            <w:r>
              <w:rPr>
                <w:sz w:val="18"/>
              </w:rPr>
              <w:t>(25)</w:t>
            </w:r>
          </w:p>
        </w:tc>
      </w:tr>
      <w:tr w:rsidR="000E634A" w14:paraId="38DBEBF4" w14:textId="77777777" w:rsidTr="001A214C">
        <w:trPr>
          <w:trHeight w:hRule="exact" w:val="367"/>
        </w:trPr>
        <w:tc>
          <w:tcPr>
            <w:tcW w:w="11700" w:type="dxa"/>
            <w:gridSpan w:val="6"/>
            <w:shd w:val="clear" w:color="auto" w:fill="EAF1DD" w:themeFill="accent3" w:themeFillTint="33"/>
          </w:tcPr>
          <w:p w14:paraId="383A8A64" w14:textId="5447EF06" w:rsidR="000E634A" w:rsidRDefault="000E634A" w:rsidP="000E634A">
            <w:pPr>
              <w:pStyle w:val="TableParagraph"/>
              <w:spacing w:before="64"/>
              <w:rPr>
                <w:rFonts w:ascii="Arial"/>
                <w:b/>
                <w:sz w:val="20"/>
              </w:rPr>
            </w:pPr>
            <w:bookmarkStart w:id="1" w:name="CLARITY_OF_PROJECT_OBJECTIVES_(5_POINTS)"/>
            <w:bookmarkEnd w:id="1"/>
            <w:r>
              <w:rPr>
                <w:rFonts w:asciiTheme="minorHAnsi" w:hAnsiTheme="minorHAnsi"/>
                <w:b/>
              </w:rPr>
              <w:t xml:space="preserve">Impact </w:t>
            </w:r>
            <w:r w:rsidRPr="00A3648C">
              <w:rPr>
                <w:rFonts w:asciiTheme="minorHAnsi" w:hAnsiTheme="minorHAnsi"/>
                <w:b/>
              </w:rPr>
              <w:t>(</w:t>
            </w:r>
            <w:r w:rsidR="009D338D">
              <w:rPr>
                <w:rFonts w:asciiTheme="minorHAnsi" w:hAnsiTheme="minorHAnsi"/>
                <w:b/>
              </w:rPr>
              <w:t>15</w:t>
            </w:r>
            <w:r w:rsidRPr="00A3648C">
              <w:rPr>
                <w:rFonts w:asciiTheme="minorHAnsi" w:hAnsiTheme="minorHAnsi"/>
                <w:b/>
              </w:rPr>
              <w:t xml:space="preserve"> POINTS)</w:t>
            </w:r>
          </w:p>
        </w:tc>
      </w:tr>
      <w:tr w:rsidR="000E634A" w14:paraId="29244800" w14:textId="77777777" w:rsidTr="00304ED4">
        <w:trPr>
          <w:trHeight w:hRule="exact" w:val="3160"/>
        </w:trPr>
        <w:tc>
          <w:tcPr>
            <w:tcW w:w="2520" w:type="dxa"/>
          </w:tcPr>
          <w:p w14:paraId="67F7D05F" w14:textId="77777777" w:rsidR="000E634A" w:rsidRDefault="000E634A" w:rsidP="000E634A">
            <w:pPr>
              <w:pStyle w:val="TableParagraph"/>
              <w:ind w:right="115"/>
              <w:rPr>
                <w:sz w:val="18"/>
              </w:rPr>
            </w:pPr>
            <w:r>
              <w:rPr>
                <w:sz w:val="18"/>
              </w:rPr>
              <w:lastRenderedPageBreak/>
              <w:t xml:space="preserve">The project will have no impact on </w:t>
            </w:r>
            <w:r w:rsidRPr="00BC05A0">
              <w:rPr>
                <w:sz w:val="18"/>
              </w:rPr>
              <w:t xml:space="preserve">cancer prevention, early detection, </w:t>
            </w:r>
            <w:r>
              <w:rPr>
                <w:sz w:val="18"/>
              </w:rPr>
              <w:t>and/or</w:t>
            </w:r>
            <w:r w:rsidRPr="00BC05A0">
              <w:rPr>
                <w:sz w:val="18"/>
              </w:rPr>
              <w:t xml:space="preserve"> cancer survivorship efforts in South Dakota</w:t>
            </w:r>
            <w:r>
              <w:rPr>
                <w:sz w:val="18"/>
              </w:rPr>
              <w:t>.</w:t>
            </w:r>
          </w:p>
        </w:tc>
        <w:tc>
          <w:tcPr>
            <w:tcW w:w="2880" w:type="dxa"/>
            <w:gridSpan w:val="2"/>
          </w:tcPr>
          <w:p w14:paraId="2901B976" w14:textId="36F58EC0" w:rsidR="000E634A" w:rsidRDefault="000E634A" w:rsidP="000E634A">
            <w:pPr>
              <w:pStyle w:val="TableParagraph"/>
              <w:ind w:left="100" w:right="296"/>
              <w:rPr>
                <w:sz w:val="18"/>
              </w:rPr>
            </w:pPr>
            <w:r>
              <w:rPr>
                <w:sz w:val="18"/>
              </w:rPr>
              <w:t xml:space="preserve">The project will have a relatively small impact on </w:t>
            </w:r>
            <w:r w:rsidRPr="00BC05A0">
              <w:rPr>
                <w:sz w:val="18"/>
              </w:rPr>
              <w:t>cancer prevention, early detection, and</w:t>
            </w:r>
            <w:r>
              <w:rPr>
                <w:sz w:val="18"/>
              </w:rPr>
              <w:t>/or</w:t>
            </w:r>
            <w:r w:rsidRPr="00BC05A0">
              <w:rPr>
                <w:sz w:val="18"/>
              </w:rPr>
              <w:t xml:space="preserve"> cancer survivorship efforts in South Dakota </w:t>
            </w:r>
            <w:r>
              <w:rPr>
                <w:sz w:val="18"/>
              </w:rPr>
              <w:t xml:space="preserve">in SD due to a low number of individuals impacted or sites/locations implementing efforts or no impact on the priority populations identified in the SD Cancer Plan. </w:t>
            </w:r>
          </w:p>
        </w:tc>
        <w:tc>
          <w:tcPr>
            <w:tcW w:w="3060" w:type="dxa"/>
            <w:gridSpan w:val="2"/>
          </w:tcPr>
          <w:p w14:paraId="42349B64" w14:textId="77777777" w:rsidR="000E634A" w:rsidRDefault="000E634A" w:rsidP="000E634A">
            <w:pPr>
              <w:pStyle w:val="TableParagraph"/>
              <w:ind w:left="100" w:right="135"/>
              <w:rPr>
                <w:sz w:val="18"/>
              </w:rPr>
            </w:pPr>
            <w:r>
              <w:rPr>
                <w:sz w:val="18"/>
              </w:rPr>
              <w:t xml:space="preserve">The project will have a moderate impact relative to other applicants, a sufficient number of </w:t>
            </w:r>
            <w:r w:rsidRPr="00175C70">
              <w:rPr>
                <w:sz w:val="18"/>
              </w:rPr>
              <w:t xml:space="preserve">sites/locations and/or target population </w:t>
            </w:r>
            <w:r>
              <w:rPr>
                <w:sz w:val="18"/>
              </w:rPr>
              <w:t xml:space="preserve">has been </w:t>
            </w:r>
            <w:r w:rsidRPr="00175C70">
              <w:rPr>
                <w:sz w:val="18"/>
              </w:rPr>
              <w:t xml:space="preserve">identified </w:t>
            </w:r>
            <w:r>
              <w:rPr>
                <w:sz w:val="18"/>
              </w:rPr>
              <w:t>to</w:t>
            </w:r>
            <w:r w:rsidRPr="00175C70">
              <w:rPr>
                <w:sz w:val="18"/>
              </w:rPr>
              <w:t xml:space="preserve"> produce a meaningful impact</w:t>
            </w:r>
            <w:r>
              <w:rPr>
                <w:sz w:val="18"/>
              </w:rPr>
              <w:t>. The</w:t>
            </w:r>
            <w:r w:rsidRPr="00175C70">
              <w:rPr>
                <w:sz w:val="18"/>
              </w:rPr>
              <w:t xml:space="preserve"> project </w:t>
            </w:r>
            <w:r>
              <w:rPr>
                <w:sz w:val="18"/>
              </w:rPr>
              <w:t>will contribute to</w:t>
            </w:r>
            <w:r w:rsidRPr="00175C70">
              <w:rPr>
                <w:sz w:val="18"/>
              </w:rPr>
              <w:t xml:space="preserve"> increasing </w:t>
            </w:r>
            <w:r>
              <w:rPr>
                <w:sz w:val="18"/>
              </w:rPr>
              <w:t xml:space="preserve">objectives related to </w:t>
            </w:r>
            <w:r w:rsidRPr="00BC05A0">
              <w:rPr>
                <w:sz w:val="18"/>
              </w:rPr>
              <w:t>cancer prevention, early detection, and</w:t>
            </w:r>
            <w:r>
              <w:rPr>
                <w:sz w:val="18"/>
              </w:rPr>
              <w:t>/or</w:t>
            </w:r>
            <w:r w:rsidRPr="00BC05A0">
              <w:rPr>
                <w:sz w:val="18"/>
              </w:rPr>
              <w:t xml:space="preserve"> cancer survivorship efforts in South Dakota</w:t>
            </w:r>
            <w:r>
              <w:rPr>
                <w:sz w:val="18"/>
              </w:rPr>
              <w:t>.</w:t>
            </w:r>
          </w:p>
          <w:p w14:paraId="773A15A7" w14:textId="77777777" w:rsidR="000E634A" w:rsidRDefault="000E634A" w:rsidP="000E634A">
            <w:pPr>
              <w:pStyle w:val="TableParagraph"/>
              <w:ind w:left="100" w:right="135"/>
              <w:rPr>
                <w:sz w:val="18"/>
              </w:rPr>
            </w:pPr>
            <w:r>
              <w:rPr>
                <w:sz w:val="18"/>
              </w:rPr>
              <w:t>OR</w:t>
            </w:r>
          </w:p>
          <w:p w14:paraId="0A5DAF11" w14:textId="4E678FC0" w:rsidR="000E634A" w:rsidRDefault="000E634A" w:rsidP="000E634A">
            <w:pPr>
              <w:pStyle w:val="TableParagraph"/>
              <w:rPr>
                <w:sz w:val="18"/>
              </w:rPr>
            </w:pPr>
            <w:r>
              <w:rPr>
                <w:sz w:val="18"/>
              </w:rPr>
              <w:t>A priority population is being targeted by the intervention and impact will be made in reducing cancer inequity in SD.</w:t>
            </w:r>
          </w:p>
          <w:p w14:paraId="4711DB58" w14:textId="77777777" w:rsidR="000E634A" w:rsidRDefault="000E634A" w:rsidP="000E634A">
            <w:pPr>
              <w:pStyle w:val="TableParagraph"/>
              <w:rPr>
                <w:sz w:val="18"/>
              </w:rPr>
            </w:pPr>
          </w:p>
          <w:p w14:paraId="13189357" w14:textId="77777777" w:rsidR="000E634A" w:rsidRDefault="000E634A" w:rsidP="000E634A">
            <w:pPr>
              <w:pStyle w:val="TableParagraph"/>
              <w:rPr>
                <w:sz w:val="18"/>
              </w:rPr>
            </w:pPr>
          </w:p>
          <w:p w14:paraId="30D93850" w14:textId="77777777" w:rsidR="000E634A" w:rsidRDefault="000E634A" w:rsidP="000E634A">
            <w:pPr>
              <w:pStyle w:val="TableParagraph"/>
              <w:rPr>
                <w:sz w:val="18"/>
              </w:rPr>
            </w:pPr>
          </w:p>
          <w:p w14:paraId="18522863" w14:textId="77777777" w:rsidR="000E634A" w:rsidRDefault="000E634A" w:rsidP="000E634A">
            <w:pPr>
              <w:pStyle w:val="TableParagraph"/>
              <w:rPr>
                <w:sz w:val="18"/>
              </w:rPr>
            </w:pPr>
          </w:p>
          <w:p w14:paraId="22E410D8" w14:textId="77777777" w:rsidR="000E634A" w:rsidRDefault="000E634A" w:rsidP="000E634A">
            <w:pPr>
              <w:pStyle w:val="TableParagraph"/>
              <w:rPr>
                <w:sz w:val="18"/>
              </w:rPr>
            </w:pPr>
          </w:p>
        </w:tc>
        <w:tc>
          <w:tcPr>
            <w:tcW w:w="3240" w:type="dxa"/>
          </w:tcPr>
          <w:p w14:paraId="2266EEC2" w14:textId="77777777" w:rsidR="000E634A" w:rsidRDefault="000E634A" w:rsidP="000E634A">
            <w:pPr>
              <w:pStyle w:val="TableParagraph"/>
              <w:ind w:left="100" w:right="135"/>
              <w:rPr>
                <w:sz w:val="18"/>
              </w:rPr>
            </w:pPr>
            <w:r>
              <w:rPr>
                <w:sz w:val="18"/>
              </w:rPr>
              <w:t xml:space="preserve">Relative to other applicants, a large number of sites/locations and/or large eligible target population was </w:t>
            </w:r>
            <w:r w:rsidRPr="00DE2E72">
              <w:rPr>
                <w:sz w:val="18"/>
              </w:rPr>
              <w:t>identified</w:t>
            </w:r>
            <w:r>
              <w:rPr>
                <w:sz w:val="18"/>
              </w:rPr>
              <w:t xml:space="preserve"> and</w:t>
            </w:r>
            <w:r w:rsidRPr="00DE2E72">
              <w:rPr>
                <w:sz w:val="18"/>
              </w:rPr>
              <w:t xml:space="preserve"> </w:t>
            </w:r>
            <w:r>
              <w:rPr>
                <w:sz w:val="18"/>
              </w:rPr>
              <w:t>will</w:t>
            </w:r>
            <w:r w:rsidRPr="00DE2E72">
              <w:rPr>
                <w:sz w:val="18"/>
              </w:rPr>
              <w:t xml:space="preserve"> produce a meaningful impact</w:t>
            </w:r>
            <w:r>
              <w:rPr>
                <w:sz w:val="18"/>
              </w:rPr>
              <w:t>. The</w:t>
            </w:r>
            <w:r w:rsidRPr="00175C70">
              <w:rPr>
                <w:sz w:val="18"/>
              </w:rPr>
              <w:t xml:space="preserve"> project </w:t>
            </w:r>
            <w:r>
              <w:rPr>
                <w:sz w:val="18"/>
              </w:rPr>
              <w:t xml:space="preserve">will </w:t>
            </w:r>
            <w:r w:rsidRPr="00175C70">
              <w:rPr>
                <w:sz w:val="18"/>
              </w:rPr>
              <w:t xml:space="preserve">have a substantial positive impact on increasing </w:t>
            </w:r>
            <w:r>
              <w:rPr>
                <w:sz w:val="18"/>
              </w:rPr>
              <w:t xml:space="preserve">objectives related to </w:t>
            </w:r>
            <w:r w:rsidRPr="00BC05A0">
              <w:rPr>
                <w:sz w:val="18"/>
              </w:rPr>
              <w:t>cancer prevention, early detection, and</w:t>
            </w:r>
            <w:r>
              <w:rPr>
                <w:sz w:val="18"/>
              </w:rPr>
              <w:t>/or</w:t>
            </w:r>
            <w:r w:rsidRPr="00BC05A0">
              <w:rPr>
                <w:sz w:val="18"/>
              </w:rPr>
              <w:t xml:space="preserve"> cancer survivorship efforts in South Dakota</w:t>
            </w:r>
            <w:r>
              <w:rPr>
                <w:sz w:val="18"/>
              </w:rPr>
              <w:t>.</w:t>
            </w:r>
          </w:p>
          <w:p w14:paraId="61E25C78" w14:textId="77777777" w:rsidR="000E634A" w:rsidRDefault="000E634A" w:rsidP="000E634A">
            <w:pPr>
              <w:pStyle w:val="TableParagraph"/>
              <w:ind w:left="100" w:right="135"/>
              <w:rPr>
                <w:sz w:val="18"/>
              </w:rPr>
            </w:pPr>
            <w:r>
              <w:rPr>
                <w:sz w:val="18"/>
              </w:rPr>
              <w:t>OR</w:t>
            </w:r>
          </w:p>
          <w:p w14:paraId="4402592F" w14:textId="56CBF429" w:rsidR="000E634A" w:rsidRDefault="000E634A" w:rsidP="000E634A">
            <w:pPr>
              <w:pStyle w:val="TableParagraph"/>
              <w:ind w:left="100" w:right="135"/>
              <w:rPr>
                <w:sz w:val="18"/>
              </w:rPr>
            </w:pPr>
            <w:r>
              <w:rPr>
                <w:sz w:val="18"/>
              </w:rPr>
              <w:t>A priority population is being targeted by the intervention and considerable impact will be made in reducing cancer inequity in SD.</w:t>
            </w:r>
          </w:p>
        </w:tc>
      </w:tr>
      <w:tr w:rsidR="000E634A" w14:paraId="03AF653B" w14:textId="77777777" w:rsidTr="00304ED4">
        <w:trPr>
          <w:trHeight w:hRule="exact" w:val="262"/>
        </w:trPr>
        <w:tc>
          <w:tcPr>
            <w:tcW w:w="2520" w:type="dxa"/>
          </w:tcPr>
          <w:p w14:paraId="6FEAFF5D" w14:textId="77777777" w:rsidR="000E634A" w:rsidRDefault="000E634A" w:rsidP="000E634A">
            <w:pPr>
              <w:pStyle w:val="TableParagraph"/>
              <w:spacing w:line="219" w:lineRule="exact"/>
              <w:rPr>
                <w:sz w:val="18"/>
              </w:rPr>
            </w:pPr>
            <w:r>
              <w:rPr>
                <w:sz w:val="18"/>
              </w:rPr>
              <w:t>(0)</w:t>
            </w:r>
          </w:p>
        </w:tc>
        <w:tc>
          <w:tcPr>
            <w:tcW w:w="2880" w:type="dxa"/>
            <w:gridSpan w:val="2"/>
          </w:tcPr>
          <w:p w14:paraId="25538B0C" w14:textId="77777777" w:rsidR="000E634A" w:rsidRDefault="000E634A" w:rsidP="000E634A">
            <w:pPr>
              <w:pStyle w:val="TableParagraph"/>
              <w:spacing w:line="219" w:lineRule="exact"/>
              <w:ind w:left="100"/>
              <w:rPr>
                <w:sz w:val="18"/>
              </w:rPr>
            </w:pPr>
            <w:r>
              <w:rPr>
                <w:sz w:val="18"/>
              </w:rPr>
              <w:t>(1-9)</w:t>
            </w:r>
          </w:p>
        </w:tc>
        <w:tc>
          <w:tcPr>
            <w:tcW w:w="3060" w:type="dxa"/>
            <w:gridSpan w:val="2"/>
          </w:tcPr>
          <w:p w14:paraId="110A135E" w14:textId="77777777" w:rsidR="000E634A" w:rsidRDefault="000E634A" w:rsidP="000E634A">
            <w:pPr>
              <w:pStyle w:val="TableParagraph"/>
              <w:spacing w:line="219" w:lineRule="exact"/>
              <w:rPr>
                <w:sz w:val="18"/>
              </w:rPr>
            </w:pPr>
            <w:r>
              <w:rPr>
                <w:sz w:val="18"/>
              </w:rPr>
              <w:t>(10-19)</w:t>
            </w:r>
          </w:p>
          <w:p w14:paraId="4A95C5FA" w14:textId="77777777" w:rsidR="000E634A" w:rsidRDefault="000E634A" w:rsidP="000E634A">
            <w:pPr>
              <w:pStyle w:val="TableParagraph"/>
              <w:spacing w:line="219" w:lineRule="exact"/>
              <w:rPr>
                <w:sz w:val="18"/>
              </w:rPr>
            </w:pPr>
          </w:p>
          <w:p w14:paraId="6ED8F6F0" w14:textId="77777777" w:rsidR="000E634A" w:rsidRDefault="000E634A" w:rsidP="000E634A">
            <w:pPr>
              <w:pStyle w:val="TableParagraph"/>
              <w:spacing w:line="219" w:lineRule="exact"/>
              <w:rPr>
                <w:sz w:val="18"/>
              </w:rPr>
            </w:pPr>
          </w:p>
          <w:p w14:paraId="14863D57" w14:textId="77777777" w:rsidR="000E634A" w:rsidRDefault="000E634A" w:rsidP="000E634A">
            <w:pPr>
              <w:pStyle w:val="TableParagraph"/>
              <w:spacing w:line="219" w:lineRule="exact"/>
              <w:rPr>
                <w:sz w:val="18"/>
              </w:rPr>
            </w:pPr>
          </w:p>
        </w:tc>
        <w:tc>
          <w:tcPr>
            <w:tcW w:w="3240" w:type="dxa"/>
          </w:tcPr>
          <w:p w14:paraId="7CEBF8A9" w14:textId="77777777" w:rsidR="000E634A" w:rsidRDefault="000E634A" w:rsidP="000E634A">
            <w:pPr>
              <w:pStyle w:val="TableParagraph"/>
              <w:spacing w:line="219" w:lineRule="exact"/>
              <w:ind w:left="100"/>
              <w:rPr>
                <w:sz w:val="18"/>
              </w:rPr>
            </w:pPr>
            <w:r>
              <w:rPr>
                <w:sz w:val="18"/>
              </w:rPr>
              <w:t>(20)</w:t>
            </w:r>
          </w:p>
        </w:tc>
      </w:tr>
      <w:tr w:rsidR="000E634A" w14:paraId="63CB9409" w14:textId="77777777" w:rsidTr="001A214C">
        <w:trPr>
          <w:trHeight w:hRule="exact" w:val="367"/>
        </w:trPr>
        <w:tc>
          <w:tcPr>
            <w:tcW w:w="11700" w:type="dxa"/>
            <w:gridSpan w:val="6"/>
            <w:shd w:val="clear" w:color="auto" w:fill="EAF1DD" w:themeFill="accent3" w:themeFillTint="33"/>
          </w:tcPr>
          <w:p w14:paraId="7ACB4965" w14:textId="144CB364" w:rsidR="000E634A" w:rsidRDefault="000E634A" w:rsidP="000E634A">
            <w:pPr>
              <w:pStyle w:val="TableParagraph"/>
              <w:spacing w:before="64"/>
              <w:rPr>
                <w:rFonts w:ascii="Arial"/>
                <w:b/>
                <w:sz w:val="20"/>
              </w:rPr>
            </w:pPr>
            <w:bookmarkStart w:id="2" w:name="PROJECT_PLAN_(10_POINTS)"/>
            <w:bookmarkEnd w:id="2"/>
            <w:r w:rsidRPr="00024E67">
              <w:rPr>
                <w:rFonts w:asciiTheme="minorHAnsi" w:hAnsiTheme="minorHAnsi"/>
                <w:b/>
              </w:rPr>
              <w:t>Outcomes</w:t>
            </w:r>
            <w:r>
              <w:rPr>
                <w:rFonts w:asciiTheme="minorHAnsi" w:hAnsiTheme="minorHAnsi"/>
                <w:b/>
              </w:rPr>
              <w:t xml:space="preserve">, </w:t>
            </w:r>
            <w:r w:rsidRPr="00024E67">
              <w:rPr>
                <w:rFonts w:asciiTheme="minorHAnsi" w:hAnsiTheme="minorHAnsi"/>
                <w:b/>
              </w:rPr>
              <w:t>Metrics</w:t>
            </w:r>
            <w:r>
              <w:rPr>
                <w:rFonts w:asciiTheme="minorHAnsi" w:hAnsiTheme="minorHAnsi"/>
                <w:b/>
              </w:rPr>
              <w:t>, and Evaluation</w:t>
            </w:r>
            <w:r>
              <w:rPr>
                <w:rFonts w:ascii="Arial"/>
                <w:b/>
                <w:color w:val="17B536"/>
                <w:sz w:val="20"/>
              </w:rPr>
              <w:t xml:space="preserve"> </w:t>
            </w:r>
            <w:r w:rsidRPr="00024E67">
              <w:rPr>
                <w:rFonts w:asciiTheme="minorHAnsi" w:hAnsiTheme="minorHAnsi"/>
                <w:b/>
              </w:rPr>
              <w:t>(1</w:t>
            </w:r>
            <w:r>
              <w:rPr>
                <w:rFonts w:asciiTheme="minorHAnsi" w:hAnsiTheme="minorHAnsi"/>
                <w:b/>
              </w:rPr>
              <w:t>5</w:t>
            </w:r>
            <w:r w:rsidRPr="00024E67">
              <w:rPr>
                <w:rFonts w:asciiTheme="minorHAnsi" w:hAnsiTheme="minorHAnsi"/>
                <w:b/>
              </w:rPr>
              <w:t xml:space="preserve"> POINTS)</w:t>
            </w:r>
          </w:p>
        </w:tc>
      </w:tr>
      <w:tr w:rsidR="000E634A" w14:paraId="2E3EFC8B" w14:textId="77777777" w:rsidTr="00304ED4">
        <w:trPr>
          <w:trHeight w:hRule="exact" w:val="2710"/>
        </w:trPr>
        <w:tc>
          <w:tcPr>
            <w:tcW w:w="2520" w:type="dxa"/>
          </w:tcPr>
          <w:p w14:paraId="13FB104A" w14:textId="54DDCCF2" w:rsidR="000E634A" w:rsidRPr="004C6075" w:rsidRDefault="000E634A" w:rsidP="000E634A">
            <w:pPr>
              <w:pStyle w:val="TableParagraph"/>
              <w:spacing w:line="219" w:lineRule="exact"/>
              <w:rPr>
                <w:sz w:val="18"/>
              </w:rPr>
            </w:pPr>
            <w:r w:rsidRPr="004C6075">
              <w:rPr>
                <w:sz w:val="18"/>
              </w:rPr>
              <w:t xml:space="preserve">Baseline data and targets are not provided. </w:t>
            </w:r>
            <w:r>
              <w:rPr>
                <w:sz w:val="18"/>
              </w:rPr>
              <w:t xml:space="preserve">Evaluation plan not clear. No connection to the SD Cancer Plan. </w:t>
            </w:r>
          </w:p>
        </w:tc>
        <w:tc>
          <w:tcPr>
            <w:tcW w:w="2880" w:type="dxa"/>
            <w:gridSpan w:val="2"/>
          </w:tcPr>
          <w:p w14:paraId="21AC9364" w14:textId="15E398B2" w:rsidR="000E634A" w:rsidRPr="004C6075" w:rsidRDefault="000E634A" w:rsidP="000E634A">
            <w:pPr>
              <w:pStyle w:val="TableParagraph"/>
              <w:ind w:left="100" w:right="102"/>
              <w:rPr>
                <w:sz w:val="18"/>
              </w:rPr>
            </w:pPr>
            <w:r w:rsidRPr="004C6075">
              <w:rPr>
                <w:sz w:val="18"/>
              </w:rPr>
              <w:t xml:space="preserve">Limited data and targets provided or do not align with the interventions proposed. Appropriate data measures are not utilized. Limited impact based on proposed targets. </w:t>
            </w:r>
            <w:r>
              <w:rPr>
                <w:sz w:val="18"/>
              </w:rPr>
              <w:t xml:space="preserve">Limited evaluation plan and/or correlation to the SD Cancer Plan. </w:t>
            </w:r>
          </w:p>
        </w:tc>
        <w:tc>
          <w:tcPr>
            <w:tcW w:w="3060" w:type="dxa"/>
            <w:gridSpan w:val="2"/>
          </w:tcPr>
          <w:p w14:paraId="749F391E" w14:textId="6EBE57EE" w:rsidR="000E634A" w:rsidRPr="004C6075" w:rsidRDefault="000E634A" w:rsidP="000E634A">
            <w:pPr>
              <w:pStyle w:val="TableParagraph"/>
              <w:ind w:right="109"/>
              <w:rPr>
                <w:sz w:val="18"/>
              </w:rPr>
            </w:pPr>
            <w:r w:rsidRPr="004C6075">
              <w:rPr>
                <w:sz w:val="18"/>
              </w:rPr>
              <w:t xml:space="preserve">Baseline data and targets are provided but could use improvement. Targets may need revision based on the baseline provided or target population identified. </w:t>
            </w:r>
            <w:r>
              <w:rPr>
                <w:sz w:val="18"/>
              </w:rPr>
              <w:t>D</w:t>
            </w:r>
            <w:r w:rsidRPr="004C6075">
              <w:rPr>
                <w:sz w:val="18"/>
              </w:rPr>
              <w:t xml:space="preserve">ata measures </w:t>
            </w:r>
            <w:r>
              <w:rPr>
                <w:sz w:val="18"/>
              </w:rPr>
              <w:t xml:space="preserve">vary from the measures provided. Evaluation plan could be enhanced. Some connection to the SD Cancer Plan. </w:t>
            </w:r>
          </w:p>
        </w:tc>
        <w:tc>
          <w:tcPr>
            <w:tcW w:w="3240" w:type="dxa"/>
          </w:tcPr>
          <w:p w14:paraId="1B5F3347" w14:textId="18ED676C" w:rsidR="000E634A" w:rsidRPr="00024E67" w:rsidRDefault="000E634A" w:rsidP="000E634A">
            <w:pPr>
              <w:pStyle w:val="TableParagraph"/>
              <w:ind w:left="100" w:right="119"/>
              <w:rPr>
                <w:sz w:val="18"/>
                <w:highlight w:val="yellow"/>
              </w:rPr>
            </w:pPr>
            <w:r w:rsidRPr="004C6075">
              <w:rPr>
                <w:sz w:val="18"/>
              </w:rPr>
              <w:t>Baseline data using the measures identified is provided for each area when interventions are proposed. The proposed intervention plan will lead to achievement of the proposed targets. The proposed targets are appropriate based on the current baseline, proposed intervention</w:t>
            </w:r>
            <w:r>
              <w:rPr>
                <w:sz w:val="18"/>
              </w:rPr>
              <w:t>s</w:t>
            </w:r>
            <w:r w:rsidRPr="004C6075">
              <w:rPr>
                <w:sz w:val="18"/>
              </w:rPr>
              <w:t>, and patient population. Targets indicate demonstrated impact will be achieved throughout the project period.</w:t>
            </w:r>
            <w:r>
              <w:rPr>
                <w:sz w:val="18"/>
              </w:rPr>
              <w:t xml:space="preserve"> Strong evaluation plan and correlation to the SD Cancer Plan.</w:t>
            </w:r>
          </w:p>
        </w:tc>
      </w:tr>
      <w:tr w:rsidR="000E634A" w14:paraId="2602BC6C" w14:textId="77777777" w:rsidTr="00304ED4">
        <w:trPr>
          <w:trHeight w:hRule="exact" w:val="280"/>
        </w:trPr>
        <w:tc>
          <w:tcPr>
            <w:tcW w:w="2520" w:type="dxa"/>
          </w:tcPr>
          <w:p w14:paraId="416B1A7E" w14:textId="77777777" w:rsidR="000E634A" w:rsidRDefault="000E634A" w:rsidP="000E634A">
            <w:pPr>
              <w:pStyle w:val="TableParagraph"/>
              <w:spacing w:line="219" w:lineRule="exact"/>
              <w:rPr>
                <w:sz w:val="18"/>
              </w:rPr>
            </w:pPr>
            <w:r>
              <w:rPr>
                <w:sz w:val="18"/>
              </w:rPr>
              <w:t>(0)</w:t>
            </w:r>
          </w:p>
        </w:tc>
        <w:tc>
          <w:tcPr>
            <w:tcW w:w="2880" w:type="dxa"/>
            <w:gridSpan w:val="2"/>
          </w:tcPr>
          <w:p w14:paraId="44E41DE1" w14:textId="77777777" w:rsidR="000E634A" w:rsidRDefault="000E634A" w:rsidP="000E634A">
            <w:pPr>
              <w:pStyle w:val="TableParagraph"/>
              <w:spacing w:line="219" w:lineRule="exact"/>
              <w:ind w:left="100"/>
              <w:rPr>
                <w:sz w:val="18"/>
              </w:rPr>
            </w:pPr>
            <w:r>
              <w:rPr>
                <w:sz w:val="18"/>
              </w:rPr>
              <w:t>(1-6)</w:t>
            </w:r>
          </w:p>
        </w:tc>
        <w:tc>
          <w:tcPr>
            <w:tcW w:w="3060" w:type="dxa"/>
            <w:gridSpan w:val="2"/>
          </w:tcPr>
          <w:p w14:paraId="7E5B0CDD" w14:textId="77777777" w:rsidR="000E634A" w:rsidRDefault="000E634A" w:rsidP="000E634A">
            <w:pPr>
              <w:pStyle w:val="TableParagraph"/>
              <w:spacing w:line="219" w:lineRule="exact"/>
              <w:rPr>
                <w:sz w:val="18"/>
              </w:rPr>
            </w:pPr>
            <w:r>
              <w:rPr>
                <w:sz w:val="18"/>
              </w:rPr>
              <w:t>(7-14)</w:t>
            </w:r>
          </w:p>
        </w:tc>
        <w:tc>
          <w:tcPr>
            <w:tcW w:w="3240" w:type="dxa"/>
          </w:tcPr>
          <w:p w14:paraId="0609691C" w14:textId="77777777" w:rsidR="000E634A" w:rsidRDefault="000E634A" w:rsidP="000E634A">
            <w:pPr>
              <w:pStyle w:val="TableParagraph"/>
              <w:spacing w:line="219" w:lineRule="exact"/>
              <w:ind w:left="100"/>
              <w:rPr>
                <w:sz w:val="18"/>
              </w:rPr>
            </w:pPr>
            <w:r>
              <w:rPr>
                <w:sz w:val="18"/>
              </w:rPr>
              <w:t>(15)</w:t>
            </w:r>
          </w:p>
          <w:p w14:paraId="3211FD29" w14:textId="77777777" w:rsidR="000E634A" w:rsidRDefault="000E634A" w:rsidP="000E634A">
            <w:pPr>
              <w:pStyle w:val="TableParagraph"/>
              <w:spacing w:line="219" w:lineRule="exact"/>
              <w:ind w:left="100"/>
              <w:rPr>
                <w:sz w:val="18"/>
              </w:rPr>
            </w:pPr>
          </w:p>
          <w:p w14:paraId="7729EB41" w14:textId="77777777" w:rsidR="000E634A" w:rsidRDefault="000E634A" w:rsidP="000E634A">
            <w:pPr>
              <w:pStyle w:val="TableParagraph"/>
              <w:spacing w:line="219" w:lineRule="exact"/>
              <w:ind w:left="100"/>
              <w:rPr>
                <w:sz w:val="18"/>
              </w:rPr>
            </w:pPr>
          </w:p>
          <w:p w14:paraId="1E3302E5" w14:textId="77777777" w:rsidR="000E634A" w:rsidRDefault="000E634A" w:rsidP="000E634A">
            <w:pPr>
              <w:pStyle w:val="TableParagraph"/>
              <w:spacing w:line="219" w:lineRule="exact"/>
              <w:ind w:left="100"/>
              <w:rPr>
                <w:sz w:val="18"/>
              </w:rPr>
            </w:pPr>
          </w:p>
        </w:tc>
      </w:tr>
      <w:tr w:rsidR="000E634A" w14:paraId="6115176A" w14:textId="77777777" w:rsidTr="001A214C">
        <w:trPr>
          <w:trHeight w:hRule="exact" w:val="367"/>
        </w:trPr>
        <w:tc>
          <w:tcPr>
            <w:tcW w:w="11700" w:type="dxa"/>
            <w:gridSpan w:val="6"/>
            <w:shd w:val="clear" w:color="auto" w:fill="EAF1DD" w:themeFill="accent3" w:themeFillTint="33"/>
          </w:tcPr>
          <w:p w14:paraId="52033BAC" w14:textId="77777777" w:rsidR="000E634A" w:rsidRDefault="000E634A" w:rsidP="000E634A">
            <w:pPr>
              <w:pStyle w:val="TableParagraph"/>
              <w:spacing w:before="64"/>
              <w:rPr>
                <w:rFonts w:ascii="Arial"/>
                <w:b/>
                <w:sz w:val="20"/>
              </w:rPr>
            </w:pPr>
            <w:r w:rsidRPr="00024E67">
              <w:rPr>
                <w:rFonts w:asciiTheme="minorHAnsi" w:hAnsiTheme="minorHAnsi"/>
                <w:b/>
              </w:rPr>
              <w:t>Sustainability Plan</w:t>
            </w:r>
            <w:r>
              <w:rPr>
                <w:rFonts w:asciiTheme="minorHAnsi" w:hAnsiTheme="minorHAnsi"/>
                <w:b/>
              </w:rPr>
              <w:t xml:space="preserve"> </w:t>
            </w:r>
            <w:r w:rsidRPr="00024E67">
              <w:rPr>
                <w:rFonts w:asciiTheme="minorHAnsi" w:hAnsiTheme="minorHAnsi"/>
                <w:b/>
              </w:rPr>
              <w:t>(10 POINTS)</w:t>
            </w:r>
          </w:p>
        </w:tc>
      </w:tr>
      <w:tr w:rsidR="000E634A" w14:paraId="3F638EE4" w14:textId="77777777" w:rsidTr="00304ED4">
        <w:trPr>
          <w:trHeight w:hRule="exact" w:val="1360"/>
        </w:trPr>
        <w:tc>
          <w:tcPr>
            <w:tcW w:w="2520" w:type="dxa"/>
          </w:tcPr>
          <w:p w14:paraId="013026DC" w14:textId="77777777" w:rsidR="000E634A" w:rsidRPr="00024E67" w:rsidRDefault="000E634A" w:rsidP="000E634A">
            <w:pPr>
              <w:pStyle w:val="TableParagraph"/>
              <w:spacing w:line="219" w:lineRule="exact"/>
              <w:rPr>
                <w:sz w:val="18"/>
                <w:highlight w:val="yellow"/>
              </w:rPr>
            </w:pPr>
            <w:r>
              <w:rPr>
                <w:sz w:val="18"/>
              </w:rPr>
              <w:t>No plan provided.</w:t>
            </w:r>
          </w:p>
        </w:tc>
        <w:tc>
          <w:tcPr>
            <w:tcW w:w="2880" w:type="dxa"/>
            <w:gridSpan w:val="2"/>
          </w:tcPr>
          <w:p w14:paraId="2F4F883C" w14:textId="77777777" w:rsidR="000E634A" w:rsidRPr="00CF3708" w:rsidRDefault="000E634A" w:rsidP="000E634A">
            <w:pPr>
              <w:pStyle w:val="TableParagraph"/>
              <w:ind w:left="100" w:right="102"/>
              <w:rPr>
                <w:sz w:val="18"/>
              </w:rPr>
            </w:pPr>
            <w:r w:rsidRPr="00CF3708">
              <w:rPr>
                <w:sz w:val="18"/>
              </w:rPr>
              <w:t xml:space="preserve">Proposed steps are not clear. Sustainability is limited or unlikely. </w:t>
            </w:r>
          </w:p>
        </w:tc>
        <w:tc>
          <w:tcPr>
            <w:tcW w:w="3060" w:type="dxa"/>
            <w:gridSpan w:val="2"/>
          </w:tcPr>
          <w:p w14:paraId="192A3620" w14:textId="77777777" w:rsidR="000E634A" w:rsidRPr="00CF3708" w:rsidRDefault="000E634A" w:rsidP="000E634A">
            <w:pPr>
              <w:pStyle w:val="TableParagraph"/>
              <w:ind w:right="109"/>
              <w:rPr>
                <w:sz w:val="18"/>
              </w:rPr>
            </w:pPr>
            <w:r w:rsidRPr="00CF3708">
              <w:rPr>
                <w:sz w:val="18"/>
              </w:rPr>
              <w:t xml:space="preserve">Proposed steps are appropriate but could be improved. Plans to sustain resources have been identified but could be improved. Efforts will lead to some level of policy, system or environmental change. </w:t>
            </w:r>
          </w:p>
        </w:tc>
        <w:tc>
          <w:tcPr>
            <w:tcW w:w="3240" w:type="dxa"/>
          </w:tcPr>
          <w:p w14:paraId="036B1DD1" w14:textId="77777777" w:rsidR="000E634A" w:rsidRPr="00CF3708" w:rsidRDefault="000E634A" w:rsidP="000E634A">
            <w:pPr>
              <w:pStyle w:val="TableParagraph"/>
              <w:ind w:left="100" w:right="119"/>
              <w:rPr>
                <w:sz w:val="18"/>
              </w:rPr>
            </w:pPr>
            <w:r w:rsidRPr="00CF3708">
              <w:rPr>
                <w:sz w:val="18"/>
              </w:rPr>
              <w:t>A strong sustainability plan has been identified that identifies plans to sustain resources and efforts beyond the grant. The project will lead to policy, system and/or environmental change.</w:t>
            </w:r>
          </w:p>
        </w:tc>
      </w:tr>
      <w:tr w:rsidR="000E634A" w14:paraId="325B495B" w14:textId="77777777" w:rsidTr="00304ED4">
        <w:trPr>
          <w:trHeight w:hRule="exact" w:val="217"/>
        </w:trPr>
        <w:tc>
          <w:tcPr>
            <w:tcW w:w="2520" w:type="dxa"/>
          </w:tcPr>
          <w:p w14:paraId="696D863F" w14:textId="77777777" w:rsidR="000E634A" w:rsidRDefault="000E634A" w:rsidP="000E634A">
            <w:pPr>
              <w:pStyle w:val="TableParagraph"/>
              <w:spacing w:line="219" w:lineRule="exact"/>
              <w:rPr>
                <w:sz w:val="18"/>
              </w:rPr>
            </w:pPr>
            <w:r>
              <w:rPr>
                <w:sz w:val="18"/>
              </w:rPr>
              <w:t>(0)</w:t>
            </w:r>
          </w:p>
        </w:tc>
        <w:tc>
          <w:tcPr>
            <w:tcW w:w="2880" w:type="dxa"/>
            <w:gridSpan w:val="2"/>
          </w:tcPr>
          <w:p w14:paraId="29C41713" w14:textId="77777777" w:rsidR="000E634A" w:rsidRDefault="000E634A" w:rsidP="000E634A">
            <w:pPr>
              <w:pStyle w:val="TableParagraph"/>
              <w:spacing w:line="219" w:lineRule="exact"/>
              <w:ind w:left="100"/>
              <w:rPr>
                <w:sz w:val="18"/>
              </w:rPr>
            </w:pPr>
            <w:r>
              <w:rPr>
                <w:sz w:val="18"/>
              </w:rPr>
              <w:t>(1-3)</w:t>
            </w:r>
          </w:p>
        </w:tc>
        <w:tc>
          <w:tcPr>
            <w:tcW w:w="3060" w:type="dxa"/>
            <w:gridSpan w:val="2"/>
          </w:tcPr>
          <w:p w14:paraId="62B5F4DD" w14:textId="77777777" w:rsidR="000E634A" w:rsidRDefault="000E634A" w:rsidP="000E634A">
            <w:pPr>
              <w:pStyle w:val="TableParagraph"/>
              <w:spacing w:line="219" w:lineRule="exact"/>
              <w:rPr>
                <w:sz w:val="18"/>
              </w:rPr>
            </w:pPr>
            <w:r>
              <w:rPr>
                <w:sz w:val="18"/>
              </w:rPr>
              <w:t>(4-9)</w:t>
            </w:r>
          </w:p>
        </w:tc>
        <w:tc>
          <w:tcPr>
            <w:tcW w:w="3240" w:type="dxa"/>
          </w:tcPr>
          <w:p w14:paraId="797FAEA1" w14:textId="77777777" w:rsidR="000E634A" w:rsidRDefault="000E634A" w:rsidP="000E634A">
            <w:pPr>
              <w:pStyle w:val="TableParagraph"/>
              <w:spacing w:line="219" w:lineRule="exact"/>
              <w:ind w:left="100"/>
              <w:rPr>
                <w:sz w:val="18"/>
              </w:rPr>
            </w:pPr>
            <w:r>
              <w:rPr>
                <w:sz w:val="18"/>
              </w:rPr>
              <w:t>(10)</w:t>
            </w:r>
          </w:p>
        </w:tc>
      </w:tr>
      <w:tr w:rsidR="000E634A" w14:paraId="44A88A2E" w14:textId="77777777" w:rsidTr="001A214C">
        <w:trPr>
          <w:trHeight w:hRule="exact" w:val="367"/>
        </w:trPr>
        <w:tc>
          <w:tcPr>
            <w:tcW w:w="11700" w:type="dxa"/>
            <w:gridSpan w:val="6"/>
            <w:shd w:val="clear" w:color="auto" w:fill="EAF1DD" w:themeFill="accent3" w:themeFillTint="33"/>
          </w:tcPr>
          <w:p w14:paraId="7319ED11" w14:textId="77777777" w:rsidR="000E634A" w:rsidRDefault="000E634A" w:rsidP="000E634A">
            <w:pPr>
              <w:pStyle w:val="TableParagraph"/>
              <w:spacing w:before="64"/>
              <w:rPr>
                <w:rFonts w:ascii="Arial"/>
                <w:b/>
                <w:sz w:val="20"/>
              </w:rPr>
            </w:pPr>
            <w:r w:rsidRPr="00874E37">
              <w:rPr>
                <w:rFonts w:asciiTheme="minorHAnsi" w:hAnsiTheme="minorHAnsi"/>
                <w:b/>
              </w:rPr>
              <w:t>Budget (</w:t>
            </w:r>
            <w:r>
              <w:rPr>
                <w:rFonts w:asciiTheme="minorHAnsi" w:hAnsiTheme="minorHAnsi"/>
                <w:b/>
              </w:rPr>
              <w:t>20</w:t>
            </w:r>
            <w:r w:rsidRPr="00874E37">
              <w:rPr>
                <w:rFonts w:asciiTheme="minorHAnsi" w:hAnsiTheme="minorHAnsi"/>
                <w:b/>
              </w:rPr>
              <w:t xml:space="preserve"> POINTS)</w:t>
            </w:r>
          </w:p>
        </w:tc>
      </w:tr>
      <w:tr w:rsidR="000E634A" w14:paraId="26DD6CC5" w14:textId="77777777" w:rsidTr="00304ED4">
        <w:trPr>
          <w:trHeight w:hRule="exact" w:val="2467"/>
        </w:trPr>
        <w:tc>
          <w:tcPr>
            <w:tcW w:w="2520" w:type="dxa"/>
          </w:tcPr>
          <w:p w14:paraId="10C9DADC" w14:textId="77777777" w:rsidR="000E634A" w:rsidRDefault="000E634A" w:rsidP="000E634A">
            <w:pPr>
              <w:pStyle w:val="TableParagraph"/>
              <w:spacing w:line="219" w:lineRule="exact"/>
              <w:rPr>
                <w:sz w:val="18"/>
              </w:rPr>
            </w:pPr>
            <w:r>
              <w:rPr>
                <w:sz w:val="18"/>
              </w:rPr>
              <w:t xml:space="preserve">The budget does not support the </w:t>
            </w:r>
            <w:r w:rsidRPr="0013567B">
              <w:rPr>
                <w:sz w:val="18"/>
              </w:rPr>
              <w:t>implementation of the proposed evidence-based interventions</w:t>
            </w:r>
            <w:r>
              <w:rPr>
                <w:sz w:val="18"/>
              </w:rPr>
              <w:t xml:space="preserve"> and budget items will not lead to sustainable change. Numerous budget restrictions.  </w:t>
            </w:r>
          </w:p>
        </w:tc>
        <w:tc>
          <w:tcPr>
            <w:tcW w:w="2880" w:type="dxa"/>
            <w:gridSpan w:val="2"/>
          </w:tcPr>
          <w:p w14:paraId="2ADDDCBA" w14:textId="77777777" w:rsidR="000E634A" w:rsidRDefault="000E634A" w:rsidP="000E634A">
            <w:pPr>
              <w:pStyle w:val="TableParagraph"/>
              <w:ind w:left="100" w:right="102"/>
              <w:rPr>
                <w:sz w:val="18"/>
              </w:rPr>
            </w:pPr>
            <w:r>
              <w:rPr>
                <w:sz w:val="18"/>
              </w:rPr>
              <w:t>The number of evidence-based interventions and people impacted is not appropriate for the budget requested. The budget items only mildly support the implementation of the proposed evidence-based interventions. Budget restrictions present in request. Budget details/justification limited.</w:t>
            </w:r>
          </w:p>
        </w:tc>
        <w:tc>
          <w:tcPr>
            <w:tcW w:w="3060" w:type="dxa"/>
            <w:gridSpan w:val="2"/>
          </w:tcPr>
          <w:p w14:paraId="1C6984E5" w14:textId="77777777" w:rsidR="000E634A" w:rsidRDefault="000E634A" w:rsidP="000E634A">
            <w:pPr>
              <w:pStyle w:val="TableParagraph"/>
              <w:ind w:right="109"/>
              <w:rPr>
                <w:sz w:val="18"/>
              </w:rPr>
            </w:pPr>
            <w:r>
              <w:rPr>
                <w:sz w:val="18"/>
              </w:rPr>
              <w:t xml:space="preserve">The number of evidence-based interventions and people impacted is appropriate for the budget request. The budget items requested support the implementation of the proposed evidence-based interventions. Budget details/justification could be improved. Budget items may support sustainable changes. In-kind support may be limited. </w:t>
            </w:r>
          </w:p>
        </w:tc>
        <w:tc>
          <w:tcPr>
            <w:tcW w:w="3240" w:type="dxa"/>
          </w:tcPr>
          <w:p w14:paraId="171BF6F2" w14:textId="77777777" w:rsidR="000E634A" w:rsidRDefault="000E634A" w:rsidP="000E634A">
            <w:pPr>
              <w:pStyle w:val="TableParagraph"/>
              <w:ind w:left="100" w:right="119"/>
              <w:rPr>
                <w:sz w:val="18"/>
              </w:rPr>
            </w:pPr>
            <w:r>
              <w:rPr>
                <w:sz w:val="18"/>
              </w:rPr>
              <w:t>The number of evidence-based interventions and people impacted aligns with the budget amount requested. The budget is realistic, detailed, and budget items requested support the implementation of the proposed evidence-based interventions. Budget request will support the project and lead to sustainable change. No restricted requests. Appropriate i</w:t>
            </w:r>
            <w:r w:rsidRPr="0013567B">
              <w:rPr>
                <w:sz w:val="18"/>
              </w:rPr>
              <w:t>n-kind support is demonstrated for the project.</w:t>
            </w:r>
          </w:p>
        </w:tc>
      </w:tr>
      <w:tr w:rsidR="000E634A" w14:paraId="0D92FD65" w14:textId="77777777" w:rsidTr="00304ED4">
        <w:trPr>
          <w:trHeight w:hRule="exact" w:val="217"/>
        </w:trPr>
        <w:tc>
          <w:tcPr>
            <w:tcW w:w="2520" w:type="dxa"/>
          </w:tcPr>
          <w:p w14:paraId="17A286A7" w14:textId="77777777" w:rsidR="000E634A" w:rsidRDefault="000E634A" w:rsidP="000E634A">
            <w:pPr>
              <w:pStyle w:val="TableParagraph"/>
              <w:spacing w:line="219" w:lineRule="exact"/>
              <w:rPr>
                <w:sz w:val="18"/>
              </w:rPr>
            </w:pPr>
            <w:r>
              <w:rPr>
                <w:sz w:val="18"/>
              </w:rPr>
              <w:t>(0)</w:t>
            </w:r>
          </w:p>
        </w:tc>
        <w:tc>
          <w:tcPr>
            <w:tcW w:w="2880" w:type="dxa"/>
            <w:gridSpan w:val="2"/>
          </w:tcPr>
          <w:p w14:paraId="51147A47" w14:textId="77777777" w:rsidR="000E634A" w:rsidRDefault="000E634A" w:rsidP="000E634A">
            <w:pPr>
              <w:pStyle w:val="TableParagraph"/>
              <w:spacing w:line="219" w:lineRule="exact"/>
              <w:ind w:left="100"/>
              <w:rPr>
                <w:sz w:val="18"/>
              </w:rPr>
            </w:pPr>
            <w:r>
              <w:rPr>
                <w:sz w:val="18"/>
              </w:rPr>
              <w:t>(1-9)</w:t>
            </w:r>
          </w:p>
        </w:tc>
        <w:tc>
          <w:tcPr>
            <w:tcW w:w="3060" w:type="dxa"/>
            <w:gridSpan w:val="2"/>
          </w:tcPr>
          <w:p w14:paraId="19A3C5D2" w14:textId="77777777" w:rsidR="000E634A" w:rsidRDefault="000E634A" w:rsidP="000E634A">
            <w:pPr>
              <w:pStyle w:val="TableParagraph"/>
              <w:spacing w:line="219" w:lineRule="exact"/>
              <w:rPr>
                <w:sz w:val="18"/>
              </w:rPr>
            </w:pPr>
            <w:r>
              <w:rPr>
                <w:sz w:val="18"/>
              </w:rPr>
              <w:t>(10-19)</w:t>
            </w:r>
          </w:p>
        </w:tc>
        <w:tc>
          <w:tcPr>
            <w:tcW w:w="3240" w:type="dxa"/>
          </w:tcPr>
          <w:p w14:paraId="3AE8BC77" w14:textId="77777777" w:rsidR="000E634A" w:rsidRDefault="000E634A" w:rsidP="000E634A">
            <w:pPr>
              <w:pStyle w:val="TableParagraph"/>
              <w:spacing w:line="219" w:lineRule="exact"/>
              <w:ind w:left="100"/>
              <w:rPr>
                <w:sz w:val="18"/>
              </w:rPr>
            </w:pPr>
            <w:r>
              <w:rPr>
                <w:sz w:val="18"/>
              </w:rPr>
              <w:t>(20)</w:t>
            </w:r>
          </w:p>
        </w:tc>
      </w:tr>
      <w:tr w:rsidR="00AF6F1D" w14:paraId="0F31ED90" w14:textId="77777777" w:rsidTr="00771852">
        <w:trPr>
          <w:trHeight w:val="440"/>
        </w:trPr>
        <w:tc>
          <w:tcPr>
            <w:tcW w:w="11700" w:type="dxa"/>
            <w:gridSpan w:val="6"/>
            <w:shd w:val="clear" w:color="auto" w:fill="EAF1DD" w:themeFill="accent3" w:themeFillTint="33"/>
          </w:tcPr>
          <w:p w14:paraId="7BA54AC2" w14:textId="2E90A819" w:rsidR="00AF6F1D" w:rsidRPr="0020350B" w:rsidRDefault="00771852" w:rsidP="000E634A">
            <w:pPr>
              <w:pStyle w:val="TableParagraph"/>
              <w:spacing w:before="64"/>
              <w:rPr>
                <w:sz w:val="18"/>
              </w:rPr>
            </w:pPr>
            <w:r>
              <w:rPr>
                <w:rFonts w:asciiTheme="minorHAnsi" w:hAnsiTheme="minorHAnsi"/>
                <w:b/>
              </w:rPr>
              <w:t xml:space="preserve">Health Equity </w:t>
            </w:r>
            <w:r w:rsidRPr="00874E37">
              <w:rPr>
                <w:rFonts w:asciiTheme="minorHAnsi" w:hAnsiTheme="minorHAnsi"/>
                <w:b/>
              </w:rPr>
              <w:t>(</w:t>
            </w:r>
            <w:r w:rsidR="00050D56">
              <w:rPr>
                <w:rFonts w:asciiTheme="minorHAnsi" w:hAnsiTheme="minorHAnsi"/>
                <w:b/>
              </w:rPr>
              <w:t>10</w:t>
            </w:r>
            <w:r w:rsidRPr="00874E37">
              <w:rPr>
                <w:rFonts w:asciiTheme="minorHAnsi" w:hAnsiTheme="minorHAnsi"/>
                <w:b/>
              </w:rPr>
              <w:t xml:space="preserve"> POINTS)</w:t>
            </w:r>
          </w:p>
        </w:tc>
      </w:tr>
      <w:tr w:rsidR="00B17368" w14:paraId="5DB9C5FC" w14:textId="77777777" w:rsidTr="0045331B">
        <w:trPr>
          <w:trHeight w:val="278"/>
        </w:trPr>
        <w:tc>
          <w:tcPr>
            <w:tcW w:w="3900" w:type="dxa"/>
            <w:gridSpan w:val="2"/>
            <w:shd w:val="clear" w:color="auto" w:fill="auto"/>
          </w:tcPr>
          <w:p w14:paraId="689F26B2" w14:textId="5E6F40BB" w:rsidR="00B17368" w:rsidRDefault="00B17368" w:rsidP="00B17368">
            <w:pPr>
              <w:pStyle w:val="TableParagraph"/>
              <w:spacing w:before="64"/>
              <w:rPr>
                <w:sz w:val="18"/>
              </w:rPr>
            </w:pPr>
            <w:r w:rsidRPr="0014281E">
              <w:rPr>
                <w:sz w:val="18"/>
              </w:rPr>
              <w:t xml:space="preserve">Project does not </w:t>
            </w:r>
            <w:r w:rsidR="0014281E">
              <w:rPr>
                <w:sz w:val="18"/>
              </w:rPr>
              <w:t>address</w:t>
            </w:r>
            <w:r w:rsidRPr="0014281E">
              <w:rPr>
                <w:sz w:val="18"/>
              </w:rPr>
              <w:t xml:space="preserve"> health equity.</w:t>
            </w:r>
          </w:p>
        </w:tc>
        <w:tc>
          <w:tcPr>
            <w:tcW w:w="3900" w:type="dxa"/>
            <w:gridSpan w:val="2"/>
            <w:shd w:val="clear" w:color="auto" w:fill="auto"/>
          </w:tcPr>
          <w:p w14:paraId="3C9C6DFB" w14:textId="7C83D814" w:rsidR="00B17368" w:rsidRDefault="00B17368" w:rsidP="00B17368">
            <w:pPr>
              <w:pStyle w:val="TableParagraph"/>
              <w:spacing w:before="64"/>
              <w:rPr>
                <w:sz w:val="18"/>
              </w:rPr>
            </w:pPr>
            <w:r w:rsidRPr="0014281E">
              <w:rPr>
                <w:sz w:val="18"/>
              </w:rPr>
              <w:t>Plans to impact health equity are</w:t>
            </w:r>
            <w:r w:rsidR="00771852" w:rsidRPr="0014281E">
              <w:rPr>
                <w:sz w:val="18"/>
              </w:rPr>
              <w:t xml:space="preserve"> limited. </w:t>
            </w:r>
          </w:p>
        </w:tc>
        <w:tc>
          <w:tcPr>
            <w:tcW w:w="3900" w:type="dxa"/>
            <w:gridSpan w:val="2"/>
            <w:shd w:val="clear" w:color="auto" w:fill="auto"/>
          </w:tcPr>
          <w:p w14:paraId="5833FE90" w14:textId="4CF5A309" w:rsidR="00B17368" w:rsidRPr="0020350B" w:rsidRDefault="00B17368" w:rsidP="00B17368">
            <w:pPr>
              <w:pStyle w:val="TableParagraph"/>
              <w:spacing w:before="64"/>
              <w:rPr>
                <w:sz w:val="18"/>
              </w:rPr>
            </w:pPr>
            <w:r w:rsidRPr="0014281E">
              <w:rPr>
                <w:sz w:val="18"/>
              </w:rPr>
              <w:t>Plans to impact health equity are well defined.</w:t>
            </w:r>
          </w:p>
        </w:tc>
      </w:tr>
      <w:tr w:rsidR="000E634A" w14:paraId="55CE3FB1" w14:textId="77777777" w:rsidTr="00F24DAD">
        <w:trPr>
          <w:trHeight w:val="260"/>
        </w:trPr>
        <w:tc>
          <w:tcPr>
            <w:tcW w:w="3900" w:type="dxa"/>
            <w:gridSpan w:val="2"/>
            <w:shd w:val="clear" w:color="auto" w:fill="auto"/>
          </w:tcPr>
          <w:p w14:paraId="6EC812E2" w14:textId="2F409268" w:rsidR="000E634A" w:rsidRPr="00F24DAD" w:rsidRDefault="000E634A" w:rsidP="000E634A">
            <w:pPr>
              <w:pStyle w:val="TableParagraph"/>
              <w:spacing w:before="64"/>
              <w:rPr>
                <w:rFonts w:asciiTheme="minorHAnsi" w:hAnsiTheme="minorHAnsi"/>
                <w:b/>
              </w:rPr>
            </w:pPr>
            <w:r>
              <w:rPr>
                <w:sz w:val="18"/>
              </w:rPr>
              <w:t>(0)</w:t>
            </w:r>
          </w:p>
        </w:tc>
        <w:tc>
          <w:tcPr>
            <w:tcW w:w="3900" w:type="dxa"/>
            <w:gridSpan w:val="2"/>
            <w:shd w:val="clear" w:color="auto" w:fill="auto"/>
          </w:tcPr>
          <w:p w14:paraId="0C896CBA" w14:textId="1B1B4722" w:rsidR="000E634A" w:rsidRDefault="000E634A" w:rsidP="000E634A">
            <w:pPr>
              <w:pStyle w:val="TableParagraph"/>
              <w:spacing w:before="64"/>
              <w:rPr>
                <w:sz w:val="18"/>
              </w:rPr>
            </w:pPr>
            <w:r>
              <w:rPr>
                <w:sz w:val="18"/>
              </w:rPr>
              <w:t>(2-</w:t>
            </w:r>
            <w:r w:rsidR="00050D56">
              <w:rPr>
                <w:sz w:val="18"/>
              </w:rPr>
              <w:t>9</w:t>
            </w:r>
          </w:p>
        </w:tc>
        <w:tc>
          <w:tcPr>
            <w:tcW w:w="3900" w:type="dxa"/>
            <w:gridSpan w:val="2"/>
            <w:shd w:val="clear" w:color="auto" w:fill="auto"/>
          </w:tcPr>
          <w:p w14:paraId="356A9B22" w14:textId="25F64EC5" w:rsidR="000E634A" w:rsidRDefault="000E634A" w:rsidP="000E634A">
            <w:pPr>
              <w:pStyle w:val="TableParagraph"/>
              <w:spacing w:before="64"/>
              <w:rPr>
                <w:sz w:val="18"/>
              </w:rPr>
            </w:pPr>
            <w:r>
              <w:rPr>
                <w:sz w:val="18"/>
              </w:rPr>
              <w:t>(</w:t>
            </w:r>
            <w:r w:rsidR="00050D56">
              <w:rPr>
                <w:sz w:val="18"/>
              </w:rPr>
              <w:t>10</w:t>
            </w:r>
            <w:r>
              <w:rPr>
                <w:sz w:val="18"/>
              </w:rPr>
              <w:t>)</w:t>
            </w:r>
          </w:p>
        </w:tc>
      </w:tr>
      <w:tr w:rsidR="000E634A" w14:paraId="088CCA9F" w14:textId="77777777" w:rsidTr="001A214C">
        <w:trPr>
          <w:trHeight w:hRule="exact" w:val="367"/>
        </w:trPr>
        <w:tc>
          <w:tcPr>
            <w:tcW w:w="11700" w:type="dxa"/>
            <w:gridSpan w:val="6"/>
            <w:shd w:val="clear" w:color="auto" w:fill="EAF1DD" w:themeFill="accent3" w:themeFillTint="33"/>
          </w:tcPr>
          <w:p w14:paraId="5B0FCF33" w14:textId="1D96ABA5" w:rsidR="000E634A" w:rsidRDefault="000E634A" w:rsidP="000E634A">
            <w:pPr>
              <w:pStyle w:val="TableParagraph"/>
              <w:spacing w:before="64"/>
              <w:rPr>
                <w:rFonts w:ascii="Arial"/>
                <w:b/>
                <w:sz w:val="20"/>
              </w:rPr>
            </w:pPr>
            <w:bookmarkStart w:id="3" w:name="PROJECT_EVALUATION_(10_POINTS)"/>
            <w:bookmarkEnd w:id="3"/>
            <w:r>
              <w:rPr>
                <w:rFonts w:asciiTheme="minorHAnsi" w:hAnsiTheme="minorHAnsi"/>
                <w:b/>
              </w:rPr>
              <w:t>Overall Comments</w:t>
            </w:r>
            <w:r w:rsidRPr="00A43D0B">
              <w:rPr>
                <w:rFonts w:asciiTheme="minorHAnsi" w:hAnsiTheme="minorHAnsi"/>
                <w:b/>
              </w:rPr>
              <w:t>/</w:t>
            </w:r>
            <w:r>
              <w:rPr>
                <w:rFonts w:asciiTheme="minorHAnsi" w:hAnsiTheme="minorHAnsi"/>
                <w:b/>
              </w:rPr>
              <w:t xml:space="preserve">Recommendations </w:t>
            </w:r>
            <w:r w:rsidR="00515CD9">
              <w:rPr>
                <w:rFonts w:asciiTheme="minorHAnsi" w:hAnsiTheme="minorHAnsi"/>
                <w:b/>
              </w:rPr>
              <w:t>for</w:t>
            </w:r>
            <w:r>
              <w:rPr>
                <w:rFonts w:asciiTheme="minorHAnsi" w:hAnsiTheme="minorHAnsi"/>
                <w:b/>
              </w:rPr>
              <w:t xml:space="preserve"> or Against Funding </w:t>
            </w:r>
          </w:p>
        </w:tc>
      </w:tr>
      <w:tr w:rsidR="000E634A" w14:paraId="545F447F" w14:textId="77777777" w:rsidTr="0045331B">
        <w:trPr>
          <w:trHeight w:hRule="exact" w:val="325"/>
        </w:trPr>
        <w:tc>
          <w:tcPr>
            <w:tcW w:w="8460" w:type="dxa"/>
            <w:gridSpan w:val="5"/>
          </w:tcPr>
          <w:p w14:paraId="1C45E93D" w14:textId="77777777" w:rsidR="000E634A" w:rsidRDefault="000E634A" w:rsidP="000E634A">
            <w:pPr>
              <w:pStyle w:val="TableParagraph"/>
              <w:ind w:left="0" w:right="161"/>
              <w:rPr>
                <w:sz w:val="18"/>
              </w:rPr>
            </w:pPr>
          </w:p>
        </w:tc>
        <w:tc>
          <w:tcPr>
            <w:tcW w:w="3240" w:type="dxa"/>
          </w:tcPr>
          <w:p w14:paraId="1B0971CB" w14:textId="1216B6EC" w:rsidR="000E634A" w:rsidRPr="00844B82" w:rsidRDefault="000E634A" w:rsidP="000E634A">
            <w:pPr>
              <w:pStyle w:val="TableParagraph"/>
              <w:ind w:left="100" w:right="177"/>
              <w:rPr>
                <w:b/>
              </w:rPr>
            </w:pPr>
            <w:r>
              <w:rPr>
                <w:b/>
              </w:rPr>
              <w:t xml:space="preserve">Total Score   </w:t>
            </w:r>
            <w:r w:rsidRPr="00E66BCF">
              <w:t>____/1</w:t>
            </w:r>
            <w:r>
              <w:t>0</w:t>
            </w:r>
            <w:r w:rsidR="00BB79DE">
              <w:t>0</w:t>
            </w:r>
            <w:r w:rsidRPr="00A43D0B">
              <w:rPr>
                <w:sz w:val="24"/>
                <w:szCs w:val="24"/>
              </w:rPr>
              <w:t xml:space="preserve"> </w:t>
            </w:r>
          </w:p>
        </w:tc>
      </w:tr>
    </w:tbl>
    <w:p w14:paraId="65D3AE7A" w14:textId="77777777" w:rsidR="00442E03" w:rsidRPr="00844B82" w:rsidRDefault="00442E03" w:rsidP="00CB3082">
      <w:pPr>
        <w:tabs>
          <w:tab w:val="left" w:pos="2025"/>
        </w:tabs>
        <w:rPr>
          <w:b/>
          <w:i/>
        </w:rPr>
      </w:pPr>
    </w:p>
    <w:sectPr w:rsidR="00442E03" w:rsidRPr="00844B82" w:rsidSect="00AD5481">
      <w:footerReference w:type="default" r:id="rId78"/>
      <w:footerReference w:type="first" r:id="rId79"/>
      <w:pgSz w:w="12240" w:h="15840"/>
      <w:pgMar w:top="720"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3EE4B" w14:textId="77777777" w:rsidR="005F0C0E" w:rsidRDefault="005F0C0E" w:rsidP="00DB6F3C">
      <w:r>
        <w:separator/>
      </w:r>
    </w:p>
  </w:endnote>
  <w:endnote w:type="continuationSeparator" w:id="0">
    <w:p w14:paraId="0A9E37D6" w14:textId="77777777" w:rsidR="005F0C0E" w:rsidRDefault="005F0C0E" w:rsidP="00DB6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62269" w14:textId="77777777" w:rsidR="009A5248" w:rsidRDefault="009A52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p w14:paraId="2C02EBCA" w14:textId="77777777" w:rsidR="009A5248" w:rsidRDefault="009A5248" w:rsidP="0000060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982C4" w14:textId="77777777" w:rsidR="009A5248" w:rsidRDefault="009A52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ADDC6" w14:textId="77777777" w:rsidR="005F0C0E" w:rsidRDefault="005F0C0E" w:rsidP="00DB6F3C">
      <w:r>
        <w:separator/>
      </w:r>
    </w:p>
  </w:footnote>
  <w:footnote w:type="continuationSeparator" w:id="0">
    <w:p w14:paraId="6FB08127" w14:textId="77777777" w:rsidR="005F0C0E" w:rsidRDefault="005F0C0E" w:rsidP="00DB6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C1598"/>
    <w:multiLevelType w:val="hybridMultilevel"/>
    <w:tmpl w:val="A0508574"/>
    <w:lvl w:ilvl="0" w:tplc="1F600410">
      <w:start w:val="1"/>
      <w:numFmt w:val="decimal"/>
      <w:lvlText w:val="%1."/>
      <w:lvlJc w:val="left"/>
      <w:pPr>
        <w:ind w:left="462" w:hanging="360"/>
      </w:pPr>
      <w:rPr>
        <w:rFonts w:hint="default"/>
        <w:b/>
        <w:sz w:val="22"/>
        <w:szCs w:val="22"/>
      </w:rPr>
    </w:lvl>
    <w:lvl w:ilvl="1" w:tplc="04090019">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 w15:restartNumberingAfterBreak="0">
    <w:nsid w:val="04AF4A97"/>
    <w:multiLevelType w:val="hybridMultilevel"/>
    <w:tmpl w:val="2ABA9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F2FCA"/>
    <w:multiLevelType w:val="hybridMultilevel"/>
    <w:tmpl w:val="79FA1302"/>
    <w:lvl w:ilvl="0" w:tplc="B14051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365D"/>
    <w:multiLevelType w:val="hybridMultilevel"/>
    <w:tmpl w:val="B51A5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34A33"/>
    <w:multiLevelType w:val="hybridMultilevel"/>
    <w:tmpl w:val="12FEE710"/>
    <w:lvl w:ilvl="0" w:tplc="003441B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9632C"/>
    <w:multiLevelType w:val="hybridMultilevel"/>
    <w:tmpl w:val="E918DE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459AD"/>
    <w:multiLevelType w:val="hybridMultilevel"/>
    <w:tmpl w:val="94BA4E28"/>
    <w:lvl w:ilvl="0" w:tplc="989AD8C4">
      <w:start w:val="4"/>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7" w15:restartNumberingAfterBreak="0">
    <w:nsid w:val="17D44D27"/>
    <w:multiLevelType w:val="hybridMultilevel"/>
    <w:tmpl w:val="12FEE710"/>
    <w:lvl w:ilvl="0" w:tplc="003441B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84D3B"/>
    <w:multiLevelType w:val="hybridMultilevel"/>
    <w:tmpl w:val="1132E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D090F"/>
    <w:multiLevelType w:val="hybridMultilevel"/>
    <w:tmpl w:val="032613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D7951"/>
    <w:multiLevelType w:val="hybridMultilevel"/>
    <w:tmpl w:val="4A8AE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C2421"/>
    <w:multiLevelType w:val="hybridMultilevel"/>
    <w:tmpl w:val="9522C8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10DC7"/>
    <w:multiLevelType w:val="hybridMultilevel"/>
    <w:tmpl w:val="79FA1302"/>
    <w:lvl w:ilvl="0" w:tplc="B14051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E5A80"/>
    <w:multiLevelType w:val="hybridMultilevel"/>
    <w:tmpl w:val="1B84F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97D01"/>
    <w:multiLevelType w:val="hybridMultilevel"/>
    <w:tmpl w:val="AEC69458"/>
    <w:lvl w:ilvl="0" w:tplc="04090005">
      <w:start w:val="1"/>
      <w:numFmt w:val="bullet"/>
      <w:lvlText w:val=""/>
      <w:lvlJc w:val="left"/>
      <w:pPr>
        <w:ind w:left="720" w:hanging="360"/>
      </w:pPr>
      <w:rPr>
        <w:rFonts w:ascii="Wingdings" w:hAnsi="Wingdings" w:hint="default"/>
      </w:rPr>
    </w:lvl>
    <w:lvl w:ilvl="1" w:tplc="AF2CB0F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105FA"/>
    <w:multiLevelType w:val="hybridMultilevel"/>
    <w:tmpl w:val="6FB61ABC"/>
    <w:lvl w:ilvl="0" w:tplc="0860AED6">
      <w:start w:val="1"/>
      <w:numFmt w:val="decimal"/>
      <w:lvlText w:val="%1."/>
      <w:lvlJc w:val="left"/>
      <w:pPr>
        <w:ind w:left="720" w:hanging="360"/>
      </w:pPr>
      <w:rPr>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84A76"/>
    <w:multiLevelType w:val="hybridMultilevel"/>
    <w:tmpl w:val="79FA1302"/>
    <w:lvl w:ilvl="0" w:tplc="B14051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702D35"/>
    <w:multiLevelType w:val="hybridMultilevel"/>
    <w:tmpl w:val="7CDC9B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743A"/>
    <w:multiLevelType w:val="hybridMultilevel"/>
    <w:tmpl w:val="1B84F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D786D"/>
    <w:multiLevelType w:val="hybridMultilevel"/>
    <w:tmpl w:val="5D7E0AC4"/>
    <w:lvl w:ilvl="0" w:tplc="8376D15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86D14"/>
    <w:multiLevelType w:val="hybridMultilevel"/>
    <w:tmpl w:val="06B25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D2822"/>
    <w:multiLevelType w:val="hybridMultilevel"/>
    <w:tmpl w:val="52A2A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341196"/>
    <w:multiLevelType w:val="hybridMultilevel"/>
    <w:tmpl w:val="A5EE4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29217F"/>
    <w:multiLevelType w:val="hybridMultilevel"/>
    <w:tmpl w:val="F1B8A8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D3A4D"/>
    <w:multiLevelType w:val="hybridMultilevel"/>
    <w:tmpl w:val="C3C053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6F64AD"/>
    <w:multiLevelType w:val="hybridMultilevel"/>
    <w:tmpl w:val="378E8FA2"/>
    <w:lvl w:ilvl="0" w:tplc="0409000F">
      <w:start w:val="1"/>
      <w:numFmt w:val="decimal"/>
      <w:lvlText w:val="%1."/>
      <w:lvlJc w:val="left"/>
      <w:pPr>
        <w:ind w:left="216" w:hanging="360"/>
      </w:pPr>
    </w:lvl>
    <w:lvl w:ilvl="1" w:tplc="04090019" w:tentative="1">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26" w15:restartNumberingAfterBreak="0">
    <w:nsid w:val="72211D96"/>
    <w:multiLevelType w:val="hybridMultilevel"/>
    <w:tmpl w:val="DD5834A4"/>
    <w:lvl w:ilvl="0" w:tplc="52BA3C2C">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7" w15:restartNumberingAfterBreak="0">
    <w:nsid w:val="772A55DB"/>
    <w:multiLevelType w:val="hybridMultilevel"/>
    <w:tmpl w:val="F21A4EE6"/>
    <w:lvl w:ilvl="0" w:tplc="5D3A17F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1230A"/>
    <w:multiLevelType w:val="hybridMultilevel"/>
    <w:tmpl w:val="C330A2D0"/>
    <w:lvl w:ilvl="0" w:tplc="50EE1FB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C41729"/>
    <w:multiLevelType w:val="hybridMultilevel"/>
    <w:tmpl w:val="E04E8E54"/>
    <w:lvl w:ilvl="0" w:tplc="D3F4D3B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3"/>
  </w:num>
  <w:num w:numId="3">
    <w:abstractNumId w:val="24"/>
  </w:num>
  <w:num w:numId="4">
    <w:abstractNumId w:val="17"/>
  </w:num>
  <w:num w:numId="5">
    <w:abstractNumId w:val="14"/>
  </w:num>
  <w:num w:numId="6">
    <w:abstractNumId w:val="10"/>
  </w:num>
  <w:num w:numId="7">
    <w:abstractNumId w:val="0"/>
  </w:num>
  <w:num w:numId="8">
    <w:abstractNumId w:val="29"/>
  </w:num>
  <w:num w:numId="9">
    <w:abstractNumId w:val="15"/>
  </w:num>
  <w:num w:numId="10">
    <w:abstractNumId w:val="8"/>
  </w:num>
  <w:num w:numId="11">
    <w:abstractNumId w:val="21"/>
  </w:num>
  <w:num w:numId="12">
    <w:abstractNumId w:val="2"/>
  </w:num>
  <w:num w:numId="13">
    <w:abstractNumId w:val="9"/>
  </w:num>
  <w:num w:numId="14">
    <w:abstractNumId w:val="6"/>
  </w:num>
  <w:num w:numId="15">
    <w:abstractNumId w:val="27"/>
  </w:num>
  <w:num w:numId="16">
    <w:abstractNumId w:val="7"/>
  </w:num>
  <w:num w:numId="17">
    <w:abstractNumId w:val="25"/>
  </w:num>
  <w:num w:numId="18">
    <w:abstractNumId w:val="16"/>
  </w:num>
  <w:num w:numId="19">
    <w:abstractNumId w:val="28"/>
  </w:num>
  <w:num w:numId="20">
    <w:abstractNumId w:val="26"/>
  </w:num>
  <w:num w:numId="21">
    <w:abstractNumId w:val="18"/>
  </w:num>
  <w:num w:numId="22">
    <w:abstractNumId w:val="13"/>
  </w:num>
  <w:num w:numId="23">
    <w:abstractNumId w:val="12"/>
  </w:num>
  <w:num w:numId="24">
    <w:abstractNumId w:val="4"/>
  </w:num>
  <w:num w:numId="25">
    <w:abstractNumId w:val="5"/>
  </w:num>
  <w:num w:numId="26">
    <w:abstractNumId w:val="20"/>
  </w:num>
  <w:num w:numId="27">
    <w:abstractNumId w:val="11"/>
  </w:num>
  <w:num w:numId="28">
    <w:abstractNumId w:val="19"/>
  </w:num>
  <w:num w:numId="29">
    <w:abstractNumId w:val="1"/>
  </w:num>
  <w:num w:numId="30">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zQztLQwNzS1MLFU0lEKTi0uzszPAykwrAUAfIZfVywAAAA="/>
  </w:docVars>
  <w:rsids>
    <w:rsidRoot w:val="001C6A74"/>
    <w:rsid w:val="0000021F"/>
    <w:rsid w:val="0000060B"/>
    <w:rsid w:val="0000165B"/>
    <w:rsid w:val="00001A1B"/>
    <w:rsid w:val="00005470"/>
    <w:rsid w:val="000054B9"/>
    <w:rsid w:val="000107F5"/>
    <w:rsid w:val="00010AE2"/>
    <w:rsid w:val="000112F9"/>
    <w:rsid w:val="00011705"/>
    <w:rsid w:val="00011A7F"/>
    <w:rsid w:val="0001230F"/>
    <w:rsid w:val="00012DF7"/>
    <w:rsid w:val="0001324C"/>
    <w:rsid w:val="00013F33"/>
    <w:rsid w:val="00015527"/>
    <w:rsid w:val="000157D0"/>
    <w:rsid w:val="00015F54"/>
    <w:rsid w:val="00020168"/>
    <w:rsid w:val="00020997"/>
    <w:rsid w:val="000210E6"/>
    <w:rsid w:val="0002128B"/>
    <w:rsid w:val="00021CC5"/>
    <w:rsid w:val="000221F0"/>
    <w:rsid w:val="00022A7F"/>
    <w:rsid w:val="00023AD6"/>
    <w:rsid w:val="00023BA8"/>
    <w:rsid w:val="00024CE8"/>
    <w:rsid w:val="00024E67"/>
    <w:rsid w:val="00025ADD"/>
    <w:rsid w:val="00027405"/>
    <w:rsid w:val="00031DFE"/>
    <w:rsid w:val="00032851"/>
    <w:rsid w:val="0003326E"/>
    <w:rsid w:val="000338C3"/>
    <w:rsid w:val="00033E87"/>
    <w:rsid w:val="00035184"/>
    <w:rsid w:val="00035944"/>
    <w:rsid w:val="00035EAC"/>
    <w:rsid w:val="000369DC"/>
    <w:rsid w:val="00037005"/>
    <w:rsid w:val="000377FD"/>
    <w:rsid w:val="00041BC2"/>
    <w:rsid w:val="00041CCB"/>
    <w:rsid w:val="00041F30"/>
    <w:rsid w:val="00042057"/>
    <w:rsid w:val="0004295D"/>
    <w:rsid w:val="000430DD"/>
    <w:rsid w:val="00043249"/>
    <w:rsid w:val="00043F0E"/>
    <w:rsid w:val="00047E2D"/>
    <w:rsid w:val="000503B3"/>
    <w:rsid w:val="00050D56"/>
    <w:rsid w:val="0005147D"/>
    <w:rsid w:val="00051CC1"/>
    <w:rsid w:val="00051DFF"/>
    <w:rsid w:val="0005230E"/>
    <w:rsid w:val="00052D7D"/>
    <w:rsid w:val="0005340C"/>
    <w:rsid w:val="00053DBA"/>
    <w:rsid w:val="00054B66"/>
    <w:rsid w:val="00055479"/>
    <w:rsid w:val="00055CB3"/>
    <w:rsid w:val="00055EF5"/>
    <w:rsid w:val="00055FE0"/>
    <w:rsid w:val="00062033"/>
    <w:rsid w:val="00062C9F"/>
    <w:rsid w:val="00063656"/>
    <w:rsid w:val="00063988"/>
    <w:rsid w:val="00063B52"/>
    <w:rsid w:val="00065BC6"/>
    <w:rsid w:val="00065FF8"/>
    <w:rsid w:val="00066816"/>
    <w:rsid w:val="0006703A"/>
    <w:rsid w:val="00067A0B"/>
    <w:rsid w:val="00067A53"/>
    <w:rsid w:val="000700BD"/>
    <w:rsid w:val="00070149"/>
    <w:rsid w:val="00070897"/>
    <w:rsid w:val="00071DB5"/>
    <w:rsid w:val="00072712"/>
    <w:rsid w:val="000739DD"/>
    <w:rsid w:val="00075347"/>
    <w:rsid w:val="00075CC5"/>
    <w:rsid w:val="000770FF"/>
    <w:rsid w:val="00082895"/>
    <w:rsid w:val="000833C7"/>
    <w:rsid w:val="0008361F"/>
    <w:rsid w:val="00083E8E"/>
    <w:rsid w:val="0008476B"/>
    <w:rsid w:val="000855EC"/>
    <w:rsid w:val="00087580"/>
    <w:rsid w:val="000877FF"/>
    <w:rsid w:val="00087C07"/>
    <w:rsid w:val="0009199F"/>
    <w:rsid w:val="00091C4D"/>
    <w:rsid w:val="00092074"/>
    <w:rsid w:val="00092671"/>
    <w:rsid w:val="000929B9"/>
    <w:rsid w:val="00092D0A"/>
    <w:rsid w:val="00092E8E"/>
    <w:rsid w:val="000930E8"/>
    <w:rsid w:val="00093BB3"/>
    <w:rsid w:val="00094DFA"/>
    <w:rsid w:val="00094EF2"/>
    <w:rsid w:val="000956D2"/>
    <w:rsid w:val="00096D27"/>
    <w:rsid w:val="000979B7"/>
    <w:rsid w:val="000A0653"/>
    <w:rsid w:val="000A1462"/>
    <w:rsid w:val="000A17B8"/>
    <w:rsid w:val="000A25A3"/>
    <w:rsid w:val="000A2EBB"/>
    <w:rsid w:val="000A4F84"/>
    <w:rsid w:val="000A5612"/>
    <w:rsid w:val="000A7254"/>
    <w:rsid w:val="000A73B5"/>
    <w:rsid w:val="000B0573"/>
    <w:rsid w:val="000B2587"/>
    <w:rsid w:val="000B41C4"/>
    <w:rsid w:val="000C0783"/>
    <w:rsid w:val="000C0C46"/>
    <w:rsid w:val="000C0EA3"/>
    <w:rsid w:val="000C1E7B"/>
    <w:rsid w:val="000C368E"/>
    <w:rsid w:val="000C4A26"/>
    <w:rsid w:val="000C4A56"/>
    <w:rsid w:val="000C4CC5"/>
    <w:rsid w:val="000C4D15"/>
    <w:rsid w:val="000C6210"/>
    <w:rsid w:val="000C672D"/>
    <w:rsid w:val="000C6AC9"/>
    <w:rsid w:val="000C7724"/>
    <w:rsid w:val="000D2988"/>
    <w:rsid w:val="000D5353"/>
    <w:rsid w:val="000D553A"/>
    <w:rsid w:val="000D5CCB"/>
    <w:rsid w:val="000D5D01"/>
    <w:rsid w:val="000D755E"/>
    <w:rsid w:val="000E03C8"/>
    <w:rsid w:val="000E0EDA"/>
    <w:rsid w:val="000E1529"/>
    <w:rsid w:val="000E4CF0"/>
    <w:rsid w:val="000E5830"/>
    <w:rsid w:val="000E634A"/>
    <w:rsid w:val="000F1D51"/>
    <w:rsid w:val="000F2442"/>
    <w:rsid w:val="000F2A5C"/>
    <w:rsid w:val="000F2C45"/>
    <w:rsid w:val="000F3E3D"/>
    <w:rsid w:val="000F42C5"/>
    <w:rsid w:val="000F43B1"/>
    <w:rsid w:val="000F4C9D"/>
    <w:rsid w:val="000F547E"/>
    <w:rsid w:val="000F54B0"/>
    <w:rsid w:val="000F6555"/>
    <w:rsid w:val="000F7260"/>
    <w:rsid w:val="000F745F"/>
    <w:rsid w:val="00101313"/>
    <w:rsid w:val="00101765"/>
    <w:rsid w:val="00102688"/>
    <w:rsid w:val="00102796"/>
    <w:rsid w:val="00104599"/>
    <w:rsid w:val="001052ED"/>
    <w:rsid w:val="001055DE"/>
    <w:rsid w:val="00105BB7"/>
    <w:rsid w:val="00105F53"/>
    <w:rsid w:val="0010626C"/>
    <w:rsid w:val="001071C1"/>
    <w:rsid w:val="00110C5D"/>
    <w:rsid w:val="00110CFF"/>
    <w:rsid w:val="00111922"/>
    <w:rsid w:val="00112FC3"/>
    <w:rsid w:val="0011351B"/>
    <w:rsid w:val="00113852"/>
    <w:rsid w:val="00113ABA"/>
    <w:rsid w:val="00114C77"/>
    <w:rsid w:val="00115AE9"/>
    <w:rsid w:val="00117DD6"/>
    <w:rsid w:val="00124188"/>
    <w:rsid w:val="001245C1"/>
    <w:rsid w:val="00124C9D"/>
    <w:rsid w:val="00124D5C"/>
    <w:rsid w:val="00127F50"/>
    <w:rsid w:val="00130B35"/>
    <w:rsid w:val="00130BEE"/>
    <w:rsid w:val="00131823"/>
    <w:rsid w:val="0013242E"/>
    <w:rsid w:val="0013414C"/>
    <w:rsid w:val="0013567B"/>
    <w:rsid w:val="001356D6"/>
    <w:rsid w:val="001359D6"/>
    <w:rsid w:val="001363EE"/>
    <w:rsid w:val="001368F2"/>
    <w:rsid w:val="00137786"/>
    <w:rsid w:val="00137789"/>
    <w:rsid w:val="00137E3C"/>
    <w:rsid w:val="00140AD6"/>
    <w:rsid w:val="001419C9"/>
    <w:rsid w:val="0014281E"/>
    <w:rsid w:val="00142E9F"/>
    <w:rsid w:val="001447D4"/>
    <w:rsid w:val="00144DD0"/>
    <w:rsid w:val="00145F1C"/>
    <w:rsid w:val="00151473"/>
    <w:rsid w:val="00151934"/>
    <w:rsid w:val="00151C7F"/>
    <w:rsid w:val="001529DA"/>
    <w:rsid w:val="00153E8C"/>
    <w:rsid w:val="00154B26"/>
    <w:rsid w:val="00154D1D"/>
    <w:rsid w:val="001553E0"/>
    <w:rsid w:val="001557D9"/>
    <w:rsid w:val="001558A2"/>
    <w:rsid w:val="001569DE"/>
    <w:rsid w:val="00156F59"/>
    <w:rsid w:val="0015751D"/>
    <w:rsid w:val="00157934"/>
    <w:rsid w:val="00157B85"/>
    <w:rsid w:val="00157BB3"/>
    <w:rsid w:val="001603A2"/>
    <w:rsid w:val="00161442"/>
    <w:rsid w:val="001614C9"/>
    <w:rsid w:val="00161B83"/>
    <w:rsid w:val="0016235A"/>
    <w:rsid w:val="00162E30"/>
    <w:rsid w:val="00164E45"/>
    <w:rsid w:val="0016538B"/>
    <w:rsid w:val="0016562D"/>
    <w:rsid w:val="00166670"/>
    <w:rsid w:val="00166825"/>
    <w:rsid w:val="00166CC2"/>
    <w:rsid w:val="001671E7"/>
    <w:rsid w:val="00167F6E"/>
    <w:rsid w:val="0017188B"/>
    <w:rsid w:val="00172844"/>
    <w:rsid w:val="00173E4F"/>
    <w:rsid w:val="001749AB"/>
    <w:rsid w:val="00174BDE"/>
    <w:rsid w:val="00175346"/>
    <w:rsid w:val="00175AD8"/>
    <w:rsid w:val="00175C70"/>
    <w:rsid w:val="00176CD1"/>
    <w:rsid w:val="00181E47"/>
    <w:rsid w:val="00182077"/>
    <w:rsid w:val="001826EF"/>
    <w:rsid w:val="001838EB"/>
    <w:rsid w:val="00184317"/>
    <w:rsid w:val="001844D3"/>
    <w:rsid w:val="0018502E"/>
    <w:rsid w:val="0018550C"/>
    <w:rsid w:val="00185914"/>
    <w:rsid w:val="0019262E"/>
    <w:rsid w:val="0019299B"/>
    <w:rsid w:val="0019438E"/>
    <w:rsid w:val="0019455C"/>
    <w:rsid w:val="001946C3"/>
    <w:rsid w:val="001959CD"/>
    <w:rsid w:val="001A0D6C"/>
    <w:rsid w:val="001A12EC"/>
    <w:rsid w:val="001A1966"/>
    <w:rsid w:val="001A214C"/>
    <w:rsid w:val="001A24D8"/>
    <w:rsid w:val="001A2D7A"/>
    <w:rsid w:val="001A4B8C"/>
    <w:rsid w:val="001A62E0"/>
    <w:rsid w:val="001A7152"/>
    <w:rsid w:val="001A71B0"/>
    <w:rsid w:val="001A75C4"/>
    <w:rsid w:val="001B0246"/>
    <w:rsid w:val="001B0A9F"/>
    <w:rsid w:val="001B3205"/>
    <w:rsid w:val="001B3A5A"/>
    <w:rsid w:val="001B3D42"/>
    <w:rsid w:val="001B47CC"/>
    <w:rsid w:val="001B49B5"/>
    <w:rsid w:val="001B4D3F"/>
    <w:rsid w:val="001B51F5"/>
    <w:rsid w:val="001B77AF"/>
    <w:rsid w:val="001C023D"/>
    <w:rsid w:val="001C1400"/>
    <w:rsid w:val="001C2277"/>
    <w:rsid w:val="001C2400"/>
    <w:rsid w:val="001C242A"/>
    <w:rsid w:val="001C377D"/>
    <w:rsid w:val="001C4546"/>
    <w:rsid w:val="001C4CC6"/>
    <w:rsid w:val="001C5CCB"/>
    <w:rsid w:val="001C60EE"/>
    <w:rsid w:val="001C6939"/>
    <w:rsid w:val="001C6A74"/>
    <w:rsid w:val="001C6C9C"/>
    <w:rsid w:val="001C782A"/>
    <w:rsid w:val="001C78FE"/>
    <w:rsid w:val="001C7CCB"/>
    <w:rsid w:val="001D0680"/>
    <w:rsid w:val="001D0BA5"/>
    <w:rsid w:val="001D0C5F"/>
    <w:rsid w:val="001D2479"/>
    <w:rsid w:val="001D3169"/>
    <w:rsid w:val="001D32C6"/>
    <w:rsid w:val="001E0308"/>
    <w:rsid w:val="001E1D1C"/>
    <w:rsid w:val="001E3608"/>
    <w:rsid w:val="001E44B7"/>
    <w:rsid w:val="001E520E"/>
    <w:rsid w:val="001E61BA"/>
    <w:rsid w:val="001E6E85"/>
    <w:rsid w:val="001F120E"/>
    <w:rsid w:val="001F227B"/>
    <w:rsid w:val="001F3195"/>
    <w:rsid w:val="001F3379"/>
    <w:rsid w:val="001F4037"/>
    <w:rsid w:val="001F45FC"/>
    <w:rsid w:val="001F47B6"/>
    <w:rsid w:val="001F5BDC"/>
    <w:rsid w:val="001F5C24"/>
    <w:rsid w:val="001F5C34"/>
    <w:rsid w:val="001F6498"/>
    <w:rsid w:val="001F6E17"/>
    <w:rsid w:val="001F7D49"/>
    <w:rsid w:val="0020148D"/>
    <w:rsid w:val="00201AB1"/>
    <w:rsid w:val="002033C2"/>
    <w:rsid w:val="0020350B"/>
    <w:rsid w:val="00203BFF"/>
    <w:rsid w:val="00204E5C"/>
    <w:rsid w:val="00206233"/>
    <w:rsid w:val="002119E3"/>
    <w:rsid w:val="00212245"/>
    <w:rsid w:val="00212EB6"/>
    <w:rsid w:val="002134B4"/>
    <w:rsid w:val="00214BAA"/>
    <w:rsid w:val="002152E4"/>
    <w:rsid w:val="00216394"/>
    <w:rsid w:val="00217680"/>
    <w:rsid w:val="002204F7"/>
    <w:rsid w:val="00220BA5"/>
    <w:rsid w:val="0022335D"/>
    <w:rsid w:val="002238FB"/>
    <w:rsid w:val="00223D3D"/>
    <w:rsid w:val="00223EE8"/>
    <w:rsid w:val="00224FDF"/>
    <w:rsid w:val="002256C8"/>
    <w:rsid w:val="00226769"/>
    <w:rsid w:val="00226872"/>
    <w:rsid w:val="00226F9B"/>
    <w:rsid w:val="0023002B"/>
    <w:rsid w:val="00230099"/>
    <w:rsid w:val="00230DBB"/>
    <w:rsid w:val="002322CC"/>
    <w:rsid w:val="00233D00"/>
    <w:rsid w:val="00234704"/>
    <w:rsid w:val="00234FF2"/>
    <w:rsid w:val="002353D6"/>
    <w:rsid w:val="00235E65"/>
    <w:rsid w:val="0023764C"/>
    <w:rsid w:val="00237841"/>
    <w:rsid w:val="00240C26"/>
    <w:rsid w:val="0024148E"/>
    <w:rsid w:val="00241653"/>
    <w:rsid w:val="00241C14"/>
    <w:rsid w:val="00243363"/>
    <w:rsid w:val="00243699"/>
    <w:rsid w:val="00243977"/>
    <w:rsid w:val="002441DC"/>
    <w:rsid w:val="00246688"/>
    <w:rsid w:val="00246D64"/>
    <w:rsid w:val="0024710B"/>
    <w:rsid w:val="002501CE"/>
    <w:rsid w:val="002507B7"/>
    <w:rsid w:val="00251722"/>
    <w:rsid w:val="00251EBB"/>
    <w:rsid w:val="00252CA4"/>
    <w:rsid w:val="00253BEA"/>
    <w:rsid w:val="00253DA0"/>
    <w:rsid w:val="00255742"/>
    <w:rsid w:val="00255F72"/>
    <w:rsid w:val="0025641D"/>
    <w:rsid w:val="0025654A"/>
    <w:rsid w:val="00257AA9"/>
    <w:rsid w:val="00257AD1"/>
    <w:rsid w:val="0026044E"/>
    <w:rsid w:val="0026422C"/>
    <w:rsid w:val="002642F0"/>
    <w:rsid w:val="00264F21"/>
    <w:rsid w:val="00265829"/>
    <w:rsid w:val="00265A80"/>
    <w:rsid w:val="002661C6"/>
    <w:rsid w:val="00266633"/>
    <w:rsid w:val="002679BD"/>
    <w:rsid w:val="00272FEC"/>
    <w:rsid w:val="00273C90"/>
    <w:rsid w:val="00276130"/>
    <w:rsid w:val="00276B7D"/>
    <w:rsid w:val="002823C6"/>
    <w:rsid w:val="00283ABE"/>
    <w:rsid w:val="002849F6"/>
    <w:rsid w:val="00285D0B"/>
    <w:rsid w:val="00286F5E"/>
    <w:rsid w:val="0028718D"/>
    <w:rsid w:val="002922BC"/>
    <w:rsid w:val="0029318E"/>
    <w:rsid w:val="00294441"/>
    <w:rsid w:val="002974AF"/>
    <w:rsid w:val="0029772B"/>
    <w:rsid w:val="00297AD9"/>
    <w:rsid w:val="002A166D"/>
    <w:rsid w:val="002A3BDA"/>
    <w:rsid w:val="002A5142"/>
    <w:rsid w:val="002A5476"/>
    <w:rsid w:val="002A607F"/>
    <w:rsid w:val="002A62EA"/>
    <w:rsid w:val="002A644D"/>
    <w:rsid w:val="002A6AAF"/>
    <w:rsid w:val="002B07AD"/>
    <w:rsid w:val="002B0BB2"/>
    <w:rsid w:val="002B1507"/>
    <w:rsid w:val="002C1928"/>
    <w:rsid w:val="002C203E"/>
    <w:rsid w:val="002C21AA"/>
    <w:rsid w:val="002C23F1"/>
    <w:rsid w:val="002C30FC"/>
    <w:rsid w:val="002C3787"/>
    <w:rsid w:val="002C386A"/>
    <w:rsid w:val="002C40B8"/>
    <w:rsid w:val="002C5EDB"/>
    <w:rsid w:val="002C6100"/>
    <w:rsid w:val="002C6A1B"/>
    <w:rsid w:val="002C7138"/>
    <w:rsid w:val="002C736A"/>
    <w:rsid w:val="002D0F4C"/>
    <w:rsid w:val="002D18DD"/>
    <w:rsid w:val="002D233B"/>
    <w:rsid w:val="002D2C71"/>
    <w:rsid w:val="002D33A6"/>
    <w:rsid w:val="002D4B79"/>
    <w:rsid w:val="002E00F6"/>
    <w:rsid w:val="002E17FB"/>
    <w:rsid w:val="002E204E"/>
    <w:rsid w:val="002E33DC"/>
    <w:rsid w:val="002E45CB"/>
    <w:rsid w:val="002E4E9B"/>
    <w:rsid w:val="002E602A"/>
    <w:rsid w:val="002E690C"/>
    <w:rsid w:val="002E73B7"/>
    <w:rsid w:val="002F0354"/>
    <w:rsid w:val="002F0609"/>
    <w:rsid w:val="002F18C0"/>
    <w:rsid w:val="002F1B96"/>
    <w:rsid w:val="002F42B2"/>
    <w:rsid w:val="002F607E"/>
    <w:rsid w:val="002F68DF"/>
    <w:rsid w:val="002F784C"/>
    <w:rsid w:val="002F7EC9"/>
    <w:rsid w:val="00300332"/>
    <w:rsid w:val="003022E5"/>
    <w:rsid w:val="003025AD"/>
    <w:rsid w:val="00302622"/>
    <w:rsid w:val="00302A12"/>
    <w:rsid w:val="00303597"/>
    <w:rsid w:val="00304ED4"/>
    <w:rsid w:val="00305757"/>
    <w:rsid w:val="00305C65"/>
    <w:rsid w:val="00306285"/>
    <w:rsid w:val="003063E9"/>
    <w:rsid w:val="003064A9"/>
    <w:rsid w:val="00313530"/>
    <w:rsid w:val="003138D6"/>
    <w:rsid w:val="00314085"/>
    <w:rsid w:val="00314D2F"/>
    <w:rsid w:val="0031540E"/>
    <w:rsid w:val="003207B8"/>
    <w:rsid w:val="003219C0"/>
    <w:rsid w:val="00322D37"/>
    <w:rsid w:val="00322E84"/>
    <w:rsid w:val="00322F4C"/>
    <w:rsid w:val="00323D9F"/>
    <w:rsid w:val="00325F5E"/>
    <w:rsid w:val="00327C34"/>
    <w:rsid w:val="0033206D"/>
    <w:rsid w:val="00332268"/>
    <w:rsid w:val="00333AA8"/>
    <w:rsid w:val="00333BB5"/>
    <w:rsid w:val="0033472D"/>
    <w:rsid w:val="0033519B"/>
    <w:rsid w:val="0033584C"/>
    <w:rsid w:val="00341B1F"/>
    <w:rsid w:val="00344065"/>
    <w:rsid w:val="003448CA"/>
    <w:rsid w:val="00345B9B"/>
    <w:rsid w:val="00346982"/>
    <w:rsid w:val="00346A77"/>
    <w:rsid w:val="00347BA8"/>
    <w:rsid w:val="00347C62"/>
    <w:rsid w:val="003504BA"/>
    <w:rsid w:val="0035051E"/>
    <w:rsid w:val="00350761"/>
    <w:rsid w:val="0035106E"/>
    <w:rsid w:val="00351506"/>
    <w:rsid w:val="00351747"/>
    <w:rsid w:val="00351B9C"/>
    <w:rsid w:val="0035256E"/>
    <w:rsid w:val="00353CB7"/>
    <w:rsid w:val="00353EC4"/>
    <w:rsid w:val="00353FFF"/>
    <w:rsid w:val="0035435A"/>
    <w:rsid w:val="00354EF3"/>
    <w:rsid w:val="003553EE"/>
    <w:rsid w:val="0035651E"/>
    <w:rsid w:val="003566AE"/>
    <w:rsid w:val="00356A9B"/>
    <w:rsid w:val="003578EA"/>
    <w:rsid w:val="003604C2"/>
    <w:rsid w:val="0036231B"/>
    <w:rsid w:val="00363961"/>
    <w:rsid w:val="0036601F"/>
    <w:rsid w:val="00367545"/>
    <w:rsid w:val="00367CED"/>
    <w:rsid w:val="00367D27"/>
    <w:rsid w:val="00371A99"/>
    <w:rsid w:val="003749F5"/>
    <w:rsid w:val="00374FBF"/>
    <w:rsid w:val="003754A7"/>
    <w:rsid w:val="0037580B"/>
    <w:rsid w:val="00375A59"/>
    <w:rsid w:val="00375CD8"/>
    <w:rsid w:val="003762B9"/>
    <w:rsid w:val="003779DD"/>
    <w:rsid w:val="00380B40"/>
    <w:rsid w:val="00381198"/>
    <w:rsid w:val="003814FD"/>
    <w:rsid w:val="00381B27"/>
    <w:rsid w:val="00382D44"/>
    <w:rsid w:val="00382ED0"/>
    <w:rsid w:val="003833F9"/>
    <w:rsid w:val="00383AD7"/>
    <w:rsid w:val="0038412B"/>
    <w:rsid w:val="00386898"/>
    <w:rsid w:val="003877ED"/>
    <w:rsid w:val="003908CF"/>
    <w:rsid w:val="00390A3A"/>
    <w:rsid w:val="00391509"/>
    <w:rsid w:val="003938EC"/>
    <w:rsid w:val="003952B8"/>
    <w:rsid w:val="0039655A"/>
    <w:rsid w:val="00397560"/>
    <w:rsid w:val="00397765"/>
    <w:rsid w:val="003A02BA"/>
    <w:rsid w:val="003A0522"/>
    <w:rsid w:val="003A12B9"/>
    <w:rsid w:val="003A29FC"/>
    <w:rsid w:val="003A3146"/>
    <w:rsid w:val="003A3BBA"/>
    <w:rsid w:val="003A4A28"/>
    <w:rsid w:val="003A5967"/>
    <w:rsid w:val="003A5DED"/>
    <w:rsid w:val="003A682D"/>
    <w:rsid w:val="003A7D7D"/>
    <w:rsid w:val="003B0777"/>
    <w:rsid w:val="003B1FA4"/>
    <w:rsid w:val="003B2FB3"/>
    <w:rsid w:val="003B3423"/>
    <w:rsid w:val="003B4AD1"/>
    <w:rsid w:val="003B5BF9"/>
    <w:rsid w:val="003B6F83"/>
    <w:rsid w:val="003C01B0"/>
    <w:rsid w:val="003C03CF"/>
    <w:rsid w:val="003C0720"/>
    <w:rsid w:val="003C2B89"/>
    <w:rsid w:val="003C3CA2"/>
    <w:rsid w:val="003C3D4C"/>
    <w:rsid w:val="003C68E9"/>
    <w:rsid w:val="003C6BCE"/>
    <w:rsid w:val="003C774A"/>
    <w:rsid w:val="003D01E6"/>
    <w:rsid w:val="003D08E3"/>
    <w:rsid w:val="003D0EB9"/>
    <w:rsid w:val="003D1F37"/>
    <w:rsid w:val="003D2076"/>
    <w:rsid w:val="003D2184"/>
    <w:rsid w:val="003D2C30"/>
    <w:rsid w:val="003D3CCD"/>
    <w:rsid w:val="003D3E71"/>
    <w:rsid w:val="003D4472"/>
    <w:rsid w:val="003E0130"/>
    <w:rsid w:val="003E1047"/>
    <w:rsid w:val="003E25BD"/>
    <w:rsid w:val="003E270D"/>
    <w:rsid w:val="003E2921"/>
    <w:rsid w:val="003E3D33"/>
    <w:rsid w:val="003E4343"/>
    <w:rsid w:val="003E6A7E"/>
    <w:rsid w:val="003E7A7F"/>
    <w:rsid w:val="003F1749"/>
    <w:rsid w:val="003F2FE1"/>
    <w:rsid w:val="003F56B7"/>
    <w:rsid w:val="003F6008"/>
    <w:rsid w:val="003F60DB"/>
    <w:rsid w:val="003F63B8"/>
    <w:rsid w:val="003F6BD6"/>
    <w:rsid w:val="003F7B32"/>
    <w:rsid w:val="004008A0"/>
    <w:rsid w:val="00400A02"/>
    <w:rsid w:val="00400DC3"/>
    <w:rsid w:val="004014A6"/>
    <w:rsid w:val="004025CC"/>
    <w:rsid w:val="00402EF1"/>
    <w:rsid w:val="00403B0C"/>
    <w:rsid w:val="00403FD0"/>
    <w:rsid w:val="00404500"/>
    <w:rsid w:val="00404932"/>
    <w:rsid w:val="00404A91"/>
    <w:rsid w:val="0040573A"/>
    <w:rsid w:val="00406778"/>
    <w:rsid w:val="00406797"/>
    <w:rsid w:val="00407E0B"/>
    <w:rsid w:val="00410F23"/>
    <w:rsid w:val="0041123B"/>
    <w:rsid w:val="00411A45"/>
    <w:rsid w:val="00411CCE"/>
    <w:rsid w:val="00411DED"/>
    <w:rsid w:val="00413B72"/>
    <w:rsid w:val="00414B2C"/>
    <w:rsid w:val="00415BB3"/>
    <w:rsid w:val="00417210"/>
    <w:rsid w:val="004201CB"/>
    <w:rsid w:val="004202F2"/>
    <w:rsid w:val="0042078E"/>
    <w:rsid w:val="00420AE9"/>
    <w:rsid w:val="0042138C"/>
    <w:rsid w:val="00421F45"/>
    <w:rsid w:val="00423341"/>
    <w:rsid w:val="004244AA"/>
    <w:rsid w:val="00425B47"/>
    <w:rsid w:val="00426569"/>
    <w:rsid w:val="004279BE"/>
    <w:rsid w:val="00430131"/>
    <w:rsid w:val="00431976"/>
    <w:rsid w:val="00432B22"/>
    <w:rsid w:val="00432C95"/>
    <w:rsid w:val="00432FD4"/>
    <w:rsid w:val="00433236"/>
    <w:rsid w:val="0043359A"/>
    <w:rsid w:val="00433BCD"/>
    <w:rsid w:val="00434EDF"/>
    <w:rsid w:val="004363C1"/>
    <w:rsid w:val="00436D1C"/>
    <w:rsid w:val="00436E67"/>
    <w:rsid w:val="004408A4"/>
    <w:rsid w:val="00442566"/>
    <w:rsid w:val="00442E03"/>
    <w:rsid w:val="00443B9A"/>
    <w:rsid w:val="0044448A"/>
    <w:rsid w:val="00444B57"/>
    <w:rsid w:val="00444E48"/>
    <w:rsid w:val="0044527F"/>
    <w:rsid w:val="00445425"/>
    <w:rsid w:val="00446474"/>
    <w:rsid w:val="00451AD3"/>
    <w:rsid w:val="0045331B"/>
    <w:rsid w:val="00454151"/>
    <w:rsid w:val="0045568B"/>
    <w:rsid w:val="0045629B"/>
    <w:rsid w:val="004562F6"/>
    <w:rsid w:val="004574FB"/>
    <w:rsid w:val="00460833"/>
    <w:rsid w:val="00461375"/>
    <w:rsid w:val="00461F8D"/>
    <w:rsid w:val="004633A7"/>
    <w:rsid w:val="004640EA"/>
    <w:rsid w:val="004641AA"/>
    <w:rsid w:val="00464BDA"/>
    <w:rsid w:val="0046566F"/>
    <w:rsid w:val="00467145"/>
    <w:rsid w:val="00467D55"/>
    <w:rsid w:val="00470DA7"/>
    <w:rsid w:val="0047136A"/>
    <w:rsid w:val="00472519"/>
    <w:rsid w:val="00472B7E"/>
    <w:rsid w:val="00473048"/>
    <w:rsid w:val="004732A6"/>
    <w:rsid w:val="004745BD"/>
    <w:rsid w:val="00474A2C"/>
    <w:rsid w:val="004757C0"/>
    <w:rsid w:val="004777DE"/>
    <w:rsid w:val="0048001B"/>
    <w:rsid w:val="0048032E"/>
    <w:rsid w:val="00480828"/>
    <w:rsid w:val="00483668"/>
    <w:rsid w:val="00483C39"/>
    <w:rsid w:val="00485FFD"/>
    <w:rsid w:val="004860A1"/>
    <w:rsid w:val="004876CD"/>
    <w:rsid w:val="0048783B"/>
    <w:rsid w:val="00487ED4"/>
    <w:rsid w:val="00487F99"/>
    <w:rsid w:val="00490CE8"/>
    <w:rsid w:val="00491AE9"/>
    <w:rsid w:val="0049405D"/>
    <w:rsid w:val="0049481D"/>
    <w:rsid w:val="00494822"/>
    <w:rsid w:val="00494A78"/>
    <w:rsid w:val="004951C6"/>
    <w:rsid w:val="0049570C"/>
    <w:rsid w:val="00495794"/>
    <w:rsid w:val="004A0EF2"/>
    <w:rsid w:val="004A2EC9"/>
    <w:rsid w:val="004A32C8"/>
    <w:rsid w:val="004A34C0"/>
    <w:rsid w:val="004A3DFB"/>
    <w:rsid w:val="004A3F43"/>
    <w:rsid w:val="004A44EE"/>
    <w:rsid w:val="004A5537"/>
    <w:rsid w:val="004A5956"/>
    <w:rsid w:val="004A677A"/>
    <w:rsid w:val="004A68F7"/>
    <w:rsid w:val="004A702D"/>
    <w:rsid w:val="004B0B2B"/>
    <w:rsid w:val="004B0BD2"/>
    <w:rsid w:val="004B0F63"/>
    <w:rsid w:val="004B1A36"/>
    <w:rsid w:val="004B35D4"/>
    <w:rsid w:val="004B5A01"/>
    <w:rsid w:val="004B6262"/>
    <w:rsid w:val="004B7616"/>
    <w:rsid w:val="004B7C96"/>
    <w:rsid w:val="004B7E43"/>
    <w:rsid w:val="004C0093"/>
    <w:rsid w:val="004C0AF6"/>
    <w:rsid w:val="004C260A"/>
    <w:rsid w:val="004C304E"/>
    <w:rsid w:val="004C3470"/>
    <w:rsid w:val="004C381F"/>
    <w:rsid w:val="004C4800"/>
    <w:rsid w:val="004C4DAD"/>
    <w:rsid w:val="004C4FCE"/>
    <w:rsid w:val="004C5773"/>
    <w:rsid w:val="004C6075"/>
    <w:rsid w:val="004D0A29"/>
    <w:rsid w:val="004D1D2D"/>
    <w:rsid w:val="004D22AE"/>
    <w:rsid w:val="004D398C"/>
    <w:rsid w:val="004D617E"/>
    <w:rsid w:val="004D6BA4"/>
    <w:rsid w:val="004E2330"/>
    <w:rsid w:val="004E3369"/>
    <w:rsid w:val="004E5020"/>
    <w:rsid w:val="004E5182"/>
    <w:rsid w:val="004E5879"/>
    <w:rsid w:val="004E717A"/>
    <w:rsid w:val="004E78C9"/>
    <w:rsid w:val="004E79B9"/>
    <w:rsid w:val="004F0802"/>
    <w:rsid w:val="004F20D0"/>
    <w:rsid w:val="004F22E6"/>
    <w:rsid w:val="004F2DF0"/>
    <w:rsid w:val="004F3EDC"/>
    <w:rsid w:val="004F6168"/>
    <w:rsid w:val="004F767C"/>
    <w:rsid w:val="00501A37"/>
    <w:rsid w:val="00501D12"/>
    <w:rsid w:val="00502885"/>
    <w:rsid w:val="00502D6E"/>
    <w:rsid w:val="00503280"/>
    <w:rsid w:val="00505A53"/>
    <w:rsid w:val="00506FF0"/>
    <w:rsid w:val="00507341"/>
    <w:rsid w:val="00507E2E"/>
    <w:rsid w:val="005104AF"/>
    <w:rsid w:val="00510D1E"/>
    <w:rsid w:val="00511A2D"/>
    <w:rsid w:val="00515CD9"/>
    <w:rsid w:val="00515DDF"/>
    <w:rsid w:val="005161FE"/>
    <w:rsid w:val="00516396"/>
    <w:rsid w:val="00517872"/>
    <w:rsid w:val="0052116D"/>
    <w:rsid w:val="005216B7"/>
    <w:rsid w:val="00522425"/>
    <w:rsid w:val="00522CA1"/>
    <w:rsid w:val="00523242"/>
    <w:rsid w:val="00525638"/>
    <w:rsid w:val="00525BA9"/>
    <w:rsid w:val="00525E8E"/>
    <w:rsid w:val="005268FC"/>
    <w:rsid w:val="00526B7A"/>
    <w:rsid w:val="0052753F"/>
    <w:rsid w:val="005318F9"/>
    <w:rsid w:val="00532652"/>
    <w:rsid w:val="0053444B"/>
    <w:rsid w:val="00534D49"/>
    <w:rsid w:val="0053517D"/>
    <w:rsid w:val="005361B1"/>
    <w:rsid w:val="00536B7A"/>
    <w:rsid w:val="00537A85"/>
    <w:rsid w:val="005405DE"/>
    <w:rsid w:val="00541643"/>
    <w:rsid w:val="00541F66"/>
    <w:rsid w:val="00542C96"/>
    <w:rsid w:val="00543CC6"/>
    <w:rsid w:val="005442F7"/>
    <w:rsid w:val="00544CC8"/>
    <w:rsid w:val="00545416"/>
    <w:rsid w:val="00545E0E"/>
    <w:rsid w:val="00546808"/>
    <w:rsid w:val="00547F20"/>
    <w:rsid w:val="00550BC0"/>
    <w:rsid w:val="00551827"/>
    <w:rsid w:val="00552450"/>
    <w:rsid w:val="0055671C"/>
    <w:rsid w:val="0055677E"/>
    <w:rsid w:val="00557307"/>
    <w:rsid w:val="00557A96"/>
    <w:rsid w:val="005609B1"/>
    <w:rsid w:val="00560BDF"/>
    <w:rsid w:val="00561B0C"/>
    <w:rsid w:val="00561D43"/>
    <w:rsid w:val="00562396"/>
    <w:rsid w:val="00562B67"/>
    <w:rsid w:val="00563C08"/>
    <w:rsid w:val="0056565D"/>
    <w:rsid w:val="005657E7"/>
    <w:rsid w:val="005678D5"/>
    <w:rsid w:val="00567CCF"/>
    <w:rsid w:val="00567E90"/>
    <w:rsid w:val="00570D32"/>
    <w:rsid w:val="00570F9F"/>
    <w:rsid w:val="00571913"/>
    <w:rsid w:val="0057372B"/>
    <w:rsid w:val="00573E08"/>
    <w:rsid w:val="00574D5E"/>
    <w:rsid w:val="005750AC"/>
    <w:rsid w:val="005751DB"/>
    <w:rsid w:val="005758C0"/>
    <w:rsid w:val="00575E76"/>
    <w:rsid w:val="00577102"/>
    <w:rsid w:val="005811B1"/>
    <w:rsid w:val="00581FC8"/>
    <w:rsid w:val="00582FC6"/>
    <w:rsid w:val="00584299"/>
    <w:rsid w:val="00585335"/>
    <w:rsid w:val="00590B65"/>
    <w:rsid w:val="00590FA2"/>
    <w:rsid w:val="005913BB"/>
    <w:rsid w:val="0059292F"/>
    <w:rsid w:val="00592D7A"/>
    <w:rsid w:val="005A12B4"/>
    <w:rsid w:val="005A20A9"/>
    <w:rsid w:val="005A2202"/>
    <w:rsid w:val="005A5165"/>
    <w:rsid w:val="005A5451"/>
    <w:rsid w:val="005A6BC5"/>
    <w:rsid w:val="005B208F"/>
    <w:rsid w:val="005B28E8"/>
    <w:rsid w:val="005B29F8"/>
    <w:rsid w:val="005B652F"/>
    <w:rsid w:val="005B6824"/>
    <w:rsid w:val="005B71FF"/>
    <w:rsid w:val="005C0D37"/>
    <w:rsid w:val="005C0F51"/>
    <w:rsid w:val="005C1BEF"/>
    <w:rsid w:val="005C1F0E"/>
    <w:rsid w:val="005C3719"/>
    <w:rsid w:val="005C3CBB"/>
    <w:rsid w:val="005C4497"/>
    <w:rsid w:val="005D0275"/>
    <w:rsid w:val="005D21EA"/>
    <w:rsid w:val="005D2CF9"/>
    <w:rsid w:val="005D2EE2"/>
    <w:rsid w:val="005D367B"/>
    <w:rsid w:val="005D4A4C"/>
    <w:rsid w:val="005D63C4"/>
    <w:rsid w:val="005E05CF"/>
    <w:rsid w:val="005E1918"/>
    <w:rsid w:val="005E31B1"/>
    <w:rsid w:val="005E37EC"/>
    <w:rsid w:val="005E41A4"/>
    <w:rsid w:val="005E468B"/>
    <w:rsid w:val="005E7313"/>
    <w:rsid w:val="005F063E"/>
    <w:rsid w:val="005F0C0E"/>
    <w:rsid w:val="005F21EE"/>
    <w:rsid w:val="005F2996"/>
    <w:rsid w:val="005F2ADE"/>
    <w:rsid w:val="005F328A"/>
    <w:rsid w:val="005F3645"/>
    <w:rsid w:val="005F4FAF"/>
    <w:rsid w:val="005F6056"/>
    <w:rsid w:val="00601713"/>
    <w:rsid w:val="0060203F"/>
    <w:rsid w:val="00602B3F"/>
    <w:rsid w:val="00603371"/>
    <w:rsid w:val="00603972"/>
    <w:rsid w:val="00603B06"/>
    <w:rsid w:val="00604870"/>
    <w:rsid w:val="00604E08"/>
    <w:rsid w:val="00607A2F"/>
    <w:rsid w:val="00607F1E"/>
    <w:rsid w:val="00610A7F"/>
    <w:rsid w:val="00610A96"/>
    <w:rsid w:val="00610DB2"/>
    <w:rsid w:val="0061251D"/>
    <w:rsid w:val="006126DD"/>
    <w:rsid w:val="00614E8F"/>
    <w:rsid w:val="006157FE"/>
    <w:rsid w:val="006166B6"/>
    <w:rsid w:val="00620157"/>
    <w:rsid w:val="00620F83"/>
    <w:rsid w:val="006215F0"/>
    <w:rsid w:val="00622A38"/>
    <w:rsid w:val="006246CE"/>
    <w:rsid w:val="00625202"/>
    <w:rsid w:val="00631983"/>
    <w:rsid w:val="00632997"/>
    <w:rsid w:val="00634E67"/>
    <w:rsid w:val="00635932"/>
    <w:rsid w:val="0063665B"/>
    <w:rsid w:val="00637084"/>
    <w:rsid w:val="0063792A"/>
    <w:rsid w:val="00637D89"/>
    <w:rsid w:val="006407FC"/>
    <w:rsid w:val="00640F4E"/>
    <w:rsid w:val="00644318"/>
    <w:rsid w:val="006457A2"/>
    <w:rsid w:val="006457B0"/>
    <w:rsid w:val="0064646E"/>
    <w:rsid w:val="00651A99"/>
    <w:rsid w:val="00652622"/>
    <w:rsid w:val="00653691"/>
    <w:rsid w:val="00653C73"/>
    <w:rsid w:val="00654388"/>
    <w:rsid w:val="00654880"/>
    <w:rsid w:val="00655674"/>
    <w:rsid w:val="00656A80"/>
    <w:rsid w:val="00656C80"/>
    <w:rsid w:val="00657119"/>
    <w:rsid w:val="00661BB6"/>
    <w:rsid w:val="006620DD"/>
    <w:rsid w:val="0066328F"/>
    <w:rsid w:val="0066547E"/>
    <w:rsid w:val="006654C7"/>
    <w:rsid w:val="00665764"/>
    <w:rsid w:val="006659C0"/>
    <w:rsid w:val="00665FD5"/>
    <w:rsid w:val="0066684D"/>
    <w:rsid w:val="00666D89"/>
    <w:rsid w:val="00667959"/>
    <w:rsid w:val="00670428"/>
    <w:rsid w:val="0067285E"/>
    <w:rsid w:val="00673AC1"/>
    <w:rsid w:val="0067409C"/>
    <w:rsid w:val="006760D9"/>
    <w:rsid w:val="0067697F"/>
    <w:rsid w:val="00677455"/>
    <w:rsid w:val="00681238"/>
    <w:rsid w:val="006836A2"/>
    <w:rsid w:val="00683DB4"/>
    <w:rsid w:val="006844E1"/>
    <w:rsid w:val="00684F08"/>
    <w:rsid w:val="00685480"/>
    <w:rsid w:val="006862FE"/>
    <w:rsid w:val="0068777C"/>
    <w:rsid w:val="00687D14"/>
    <w:rsid w:val="0069011E"/>
    <w:rsid w:val="006901B2"/>
    <w:rsid w:val="00690C29"/>
    <w:rsid w:val="006915F9"/>
    <w:rsid w:val="0069176C"/>
    <w:rsid w:val="00692919"/>
    <w:rsid w:val="00692CF5"/>
    <w:rsid w:val="00694567"/>
    <w:rsid w:val="00694706"/>
    <w:rsid w:val="00694BA3"/>
    <w:rsid w:val="00695643"/>
    <w:rsid w:val="00695D88"/>
    <w:rsid w:val="00696C36"/>
    <w:rsid w:val="006A0378"/>
    <w:rsid w:val="006A2C72"/>
    <w:rsid w:val="006A34FC"/>
    <w:rsid w:val="006A3956"/>
    <w:rsid w:val="006A532D"/>
    <w:rsid w:val="006A673E"/>
    <w:rsid w:val="006A6BAD"/>
    <w:rsid w:val="006A6BD7"/>
    <w:rsid w:val="006B039F"/>
    <w:rsid w:val="006B0DA1"/>
    <w:rsid w:val="006B18AC"/>
    <w:rsid w:val="006B2DEC"/>
    <w:rsid w:val="006B3430"/>
    <w:rsid w:val="006B35ED"/>
    <w:rsid w:val="006B364A"/>
    <w:rsid w:val="006B5D0A"/>
    <w:rsid w:val="006C0B5D"/>
    <w:rsid w:val="006C1525"/>
    <w:rsid w:val="006C18D2"/>
    <w:rsid w:val="006C34CC"/>
    <w:rsid w:val="006C3923"/>
    <w:rsid w:val="006C5E14"/>
    <w:rsid w:val="006C7E37"/>
    <w:rsid w:val="006D1734"/>
    <w:rsid w:val="006D1EB9"/>
    <w:rsid w:val="006D4479"/>
    <w:rsid w:val="006D5828"/>
    <w:rsid w:val="006D6599"/>
    <w:rsid w:val="006D6805"/>
    <w:rsid w:val="006E01EC"/>
    <w:rsid w:val="006E0EA8"/>
    <w:rsid w:val="006E1FC6"/>
    <w:rsid w:val="006E39E2"/>
    <w:rsid w:val="006E4061"/>
    <w:rsid w:val="006E5594"/>
    <w:rsid w:val="006E5FF3"/>
    <w:rsid w:val="006E72A7"/>
    <w:rsid w:val="006E7A93"/>
    <w:rsid w:val="006F254C"/>
    <w:rsid w:val="006F271C"/>
    <w:rsid w:val="006F2BE7"/>
    <w:rsid w:val="006F2E3C"/>
    <w:rsid w:val="006F2F59"/>
    <w:rsid w:val="006F48CF"/>
    <w:rsid w:val="006F58B8"/>
    <w:rsid w:val="007005EC"/>
    <w:rsid w:val="00701271"/>
    <w:rsid w:val="00704B49"/>
    <w:rsid w:val="00704F84"/>
    <w:rsid w:val="00705B64"/>
    <w:rsid w:val="007063A7"/>
    <w:rsid w:val="007063E6"/>
    <w:rsid w:val="007115DB"/>
    <w:rsid w:val="00714441"/>
    <w:rsid w:val="0071579F"/>
    <w:rsid w:val="00715DAB"/>
    <w:rsid w:val="0072056A"/>
    <w:rsid w:val="0072084B"/>
    <w:rsid w:val="00720CE4"/>
    <w:rsid w:val="00720E30"/>
    <w:rsid w:val="00720F54"/>
    <w:rsid w:val="0072326C"/>
    <w:rsid w:val="00724D85"/>
    <w:rsid w:val="0072628A"/>
    <w:rsid w:val="00727BE8"/>
    <w:rsid w:val="007300A7"/>
    <w:rsid w:val="00730A91"/>
    <w:rsid w:val="00730ADA"/>
    <w:rsid w:val="00731522"/>
    <w:rsid w:val="007326EC"/>
    <w:rsid w:val="007329EA"/>
    <w:rsid w:val="00737EA2"/>
    <w:rsid w:val="00740444"/>
    <w:rsid w:val="007407FA"/>
    <w:rsid w:val="00740E0B"/>
    <w:rsid w:val="00742108"/>
    <w:rsid w:val="0074226C"/>
    <w:rsid w:val="00743B6A"/>
    <w:rsid w:val="00744668"/>
    <w:rsid w:val="00745635"/>
    <w:rsid w:val="00745818"/>
    <w:rsid w:val="007468A3"/>
    <w:rsid w:val="00746D13"/>
    <w:rsid w:val="0074703A"/>
    <w:rsid w:val="00747982"/>
    <w:rsid w:val="00751EAF"/>
    <w:rsid w:val="00752D81"/>
    <w:rsid w:val="00753D28"/>
    <w:rsid w:val="007547E6"/>
    <w:rsid w:val="0075723F"/>
    <w:rsid w:val="007606FB"/>
    <w:rsid w:val="00760F17"/>
    <w:rsid w:val="00763CB3"/>
    <w:rsid w:val="00764435"/>
    <w:rsid w:val="00764463"/>
    <w:rsid w:val="0076454C"/>
    <w:rsid w:val="00765865"/>
    <w:rsid w:val="00765D80"/>
    <w:rsid w:val="00765D84"/>
    <w:rsid w:val="00765E06"/>
    <w:rsid w:val="00767ACD"/>
    <w:rsid w:val="00767D28"/>
    <w:rsid w:val="00770C3F"/>
    <w:rsid w:val="00771852"/>
    <w:rsid w:val="00772699"/>
    <w:rsid w:val="007733F6"/>
    <w:rsid w:val="00774314"/>
    <w:rsid w:val="007772CE"/>
    <w:rsid w:val="00777B75"/>
    <w:rsid w:val="00780A40"/>
    <w:rsid w:val="007839F7"/>
    <w:rsid w:val="00783A93"/>
    <w:rsid w:val="00783C5A"/>
    <w:rsid w:val="007841F1"/>
    <w:rsid w:val="007847B2"/>
    <w:rsid w:val="00784C3D"/>
    <w:rsid w:val="00785341"/>
    <w:rsid w:val="00785FD4"/>
    <w:rsid w:val="007864DB"/>
    <w:rsid w:val="00787610"/>
    <w:rsid w:val="00791BBB"/>
    <w:rsid w:val="00793C0E"/>
    <w:rsid w:val="007944A2"/>
    <w:rsid w:val="007A468B"/>
    <w:rsid w:val="007A66A5"/>
    <w:rsid w:val="007A7CFB"/>
    <w:rsid w:val="007B0373"/>
    <w:rsid w:val="007B0E13"/>
    <w:rsid w:val="007B1EE4"/>
    <w:rsid w:val="007B313F"/>
    <w:rsid w:val="007B33D2"/>
    <w:rsid w:val="007B374E"/>
    <w:rsid w:val="007B3B6A"/>
    <w:rsid w:val="007B4132"/>
    <w:rsid w:val="007B45B1"/>
    <w:rsid w:val="007B502D"/>
    <w:rsid w:val="007C009A"/>
    <w:rsid w:val="007C0CAF"/>
    <w:rsid w:val="007C18C1"/>
    <w:rsid w:val="007C2A97"/>
    <w:rsid w:val="007C2B5D"/>
    <w:rsid w:val="007C301D"/>
    <w:rsid w:val="007C379E"/>
    <w:rsid w:val="007C74AD"/>
    <w:rsid w:val="007C7706"/>
    <w:rsid w:val="007C7B83"/>
    <w:rsid w:val="007D06A3"/>
    <w:rsid w:val="007D1AA8"/>
    <w:rsid w:val="007D1CA7"/>
    <w:rsid w:val="007D2077"/>
    <w:rsid w:val="007D4C46"/>
    <w:rsid w:val="007D4CF3"/>
    <w:rsid w:val="007D4F17"/>
    <w:rsid w:val="007D674B"/>
    <w:rsid w:val="007D735F"/>
    <w:rsid w:val="007D7842"/>
    <w:rsid w:val="007D7A18"/>
    <w:rsid w:val="007D7D4E"/>
    <w:rsid w:val="007E1EF4"/>
    <w:rsid w:val="007E1FED"/>
    <w:rsid w:val="007E21AC"/>
    <w:rsid w:val="007E2D1C"/>
    <w:rsid w:val="007E3574"/>
    <w:rsid w:val="007E3949"/>
    <w:rsid w:val="007E3B16"/>
    <w:rsid w:val="007E3F35"/>
    <w:rsid w:val="007E4C57"/>
    <w:rsid w:val="007E5599"/>
    <w:rsid w:val="007E7080"/>
    <w:rsid w:val="007E7593"/>
    <w:rsid w:val="007E75AE"/>
    <w:rsid w:val="007F0840"/>
    <w:rsid w:val="007F0852"/>
    <w:rsid w:val="007F099C"/>
    <w:rsid w:val="007F2BF1"/>
    <w:rsid w:val="007F31E9"/>
    <w:rsid w:val="007F3529"/>
    <w:rsid w:val="007F4B00"/>
    <w:rsid w:val="007F576D"/>
    <w:rsid w:val="007F5EB7"/>
    <w:rsid w:val="007F5EF2"/>
    <w:rsid w:val="007F70EC"/>
    <w:rsid w:val="007F71F9"/>
    <w:rsid w:val="007F721E"/>
    <w:rsid w:val="00800319"/>
    <w:rsid w:val="00801399"/>
    <w:rsid w:val="008021B1"/>
    <w:rsid w:val="00802B2B"/>
    <w:rsid w:val="00803EEA"/>
    <w:rsid w:val="008046C1"/>
    <w:rsid w:val="00805D83"/>
    <w:rsid w:val="00806445"/>
    <w:rsid w:val="00810299"/>
    <w:rsid w:val="008109D0"/>
    <w:rsid w:val="00811463"/>
    <w:rsid w:val="00811CB4"/>
    <w:rsid w:val="00812D77"/>
    <w:rsid w:val="00813288"/>
    <w:rsid w:val="008134FF"/>
    <w:rsid w:val="00814364"/>
    <w:rsid w:val="00815CA5"/>
    <w:rsid w:val="008178AB"/>
    <w:rsid w:val="00817B24"/>
    <w:rsid w:val="00817E7B"/>
    <w:rsid w:val="0082031F"/>
    <w:rsid w:val="00820E66"/>
    <w:rsid w:val="0082272C"/>
    <w:rsid w:val="0082275F"/>
    <w:rsid w:val="00822B48"/>
    <w:rsid w:val="008241EA"/>
    <w:rsid w:val="0082478C"/>
    <w:rsid w:val="0082540F"/>
    <w:rsid w:val="008254B3"/>
    <w:rsid w:val="00825A21"/>
    <w:rsid w:val="00825BA0"/>
    <w:rsid w:val="00826066"/>
    <w:rsid w:val="0082643C"/>
    <w:rsid w:val="008267E5"/>
    <w:rsid w:val="0083076F"/>
    <w:rsid w:val="008309C9"/>
    <w:rsid w:val="008311A7"/>
    <w:rsid w:val="008338F5"/>
    <w:rsid w:val="0083416F"/>
    <w:rsid w:val="00835079"/>
    <w:rsid w:val="00835089"/>
    <w:rsid w:val="008362B9"/>
    <w:rsid w:val="0084096A"/>
    <w:rsid w:val="00841620"/>
    <w:rsid w:val="00841DE1"/>
    <w:rsid w:val="00842DE7"/>
    <w:rsid w:val="00844B82"/>
    <w:rsid w:val="00845298"/>
    <w:rsid w:val="00846E18"/>
    <w:rsid w:val="00850550"/>
    <w:rsid w:val="00852697"/>
    <w:rsid w:val="00853C7E"/>
    <w:rsid w:val="00853EE6"/>
    <w:rsid w:val="008547F1"/>
    <w:rsid w:val="008548F9"/>
    <w:rsid w:val="00854D37"/>
    <w:rsid w:val="008553AC"/>
    <w:rsid w:val="00855902"/>
    <w:rsid w:val="00855B0F"/>
    <w:rsid w:val="0085660F"/>
    <w:rsid w:val="00856B48"/>
    <w:rsid w:val="0086061F"/>
    <w:rsid w:val="008608E9"/>
    <w:rsid w:val="008612D2"/>
    <w:rsid w:val="0086172C"/>
    <w:rsid w:val="0086266B"/>
    <w:rsid w:val="00864256"/>
    <w:rsid w:val="008649F9"/>
    <w:rsid w:val="00866143"/>
    <w:rsid w:val="00866D79"/>
    <w:rsid w:val="00866E76"/>
    <w:rsid w:val="00870D70"/>
    <w:rsid w:val="00871492"/>
    <w:rsid w:val="00872064"/>
    <w:rsid w:val="0087247C"/>
    <w:rsid w:val="00872C43"/>
    <w:rsid w:val="00873EE8"/>
    <w:rsid w:val="00874E37"/>
    <w:rsid w:val="00877570"/>
    <w:rsid w:val="008809C6"/>
    <w:rsid w:val="008810F1"/>
    <w:rsid w:val="008811D7"/>
    <w:rsid w:val="0088152C"/>
    <w:rsid w:val="00884514"/>
    <w:rsid w:val="00885A12"/>
    <w:rsid w:val="00885BC2"/>
    <w:rsid w:val="00886E12"/>
    <w:rsid w:val="00890166"/>
    <w:rsid w:val="00890B38"/>
    <w:rsid w:val="00890B8B"/>
    <w:rsid w:val="008912E5"/>
    <w:rsid w:val="00891AFC"/>
    <w:rsid w:val="008924E2"/>
    <w:rsid w:val="008929E8"/>
    <w:rsid w:val="0089409C"/>
    <w:rsid w:val="00894314"/>
    <w:rsid w:val="00894E9B"/>
    <w:rsid w:val="008950DC"/>
    <w:rsid w:val="0089651D"/>
    <w:rsid w:val="008A0CC9"/>
    <w:rsid w:val="008A0EB6"/>
    <w:rsid w:val="008A27C2"/>
    <w:rsid w:val="008A41B6"/>
    <w:rsid w:val="008A4272"/>
    <w:rsid w:val="008A43C9"/>
    <w:rsid w:val="008A6503"/>
    <w:rsid w:val="008A670A"/>
    <w:rsid w:val="008A75E8"/>
    <w:rsid w:val="008A7A46"/>
    <w:rsid w:val="008B0033"/>
    <w:rsid w:val="008B37DC"/>
    <w:rsid w:val="008B3A83"/>
    <w:rsid w:val="008B41A3"/>
    <w:rsid w:val="008B41C2"/>
    <w:rsid w:val="008B5296"/>
    <w:rsid w:val="008B54A7"/>
    <w:rsid w:val="008B5965"/>
    <w:rsid w:val="008B59E1"/>
    <w:rsid w:val="008B5EE4"/>
    <w:rsid w:val="008B6B75"/>
    <w:rsid w:val="008B70DC"/>
    <w:rsid w:val="008B74BC"/>
    <w:rsid w:val="008C1BCB"/>
    <w:rsid w:val="008C38C2"/>
    <w:rsid w:val="008C49B6"/>
    <w:rsid w:val="008C4C3F"/>
    <w:rsid w:val="008C6C6E"/>
    <w:rsid w:val="008C6F5A"/>
    <w:rsid w:val="008C7320"/>
    <w:rsid w:val="008D01B6"/>
    <w:rsid w:val="008D1A5B"/>
    <w:rsid w:val="008D1EBA"/>
    <w:rsid w:val="008D29BD"/>
    <w:rsid w:val="008D430F"/>
    <w:rsid w:val="008D510F"/>
    <w:rsid w:val="008D645D"/>
    <w:rsid w:val="008D6A2D"/>
    <w:rsid w:val="008E1B58"/>
    <w:rsid w:val="008E1D95"/>
    <w:rsid w:val="008E231D"/>
    <w:rsid w:val="008E365E"/>
    <w:rsid w:val="008E3A6C"/>
    <w:rsid w:val="008E4D37"/>
    <w:rsid w:val="008E5140"/>
    <w:rsid w:val="008E5E53"/>
    <w:rsid w:val="008E7868"/>
    <w:rsid w:val="008E7CAC"/>
    <w:rsid w:val="008F0393"/>
    <w:rsid w:val="008F18A3"/>
    <w:rsid w:val="008F1D4C"/>
    <w:rsid w:val="008F21A4"/>
    <w:rsid w:val="008F345B"/>
    <w:rsid w:val="008F4F0B"/>
    <w:rsid w:val="008F51AB"/>
    <w:rsid w:val="008F7C6A"/>
    <w:rsid w:val="008F7DC3"/>
    <w:rsid w:val="009009CB"/>
    <w:rsid w:val="0090189C"/>
    <w:rsid w:val="00902543"/>
    <w:rsid w:val="00902C33"/>
    <w:rsid w:val="009037EE"/>
    <w:rsid w:val="009053E7"/>
    <w:rsid w:val="00907415"/>
    <w:rsid w:val="009079C6"/>
    <w:rsid w:val="00910CCC"/>
    <w:rsid w:val="00911613"/>
    <w:rsid w:val="00911E86"/>
    <w:rsid w:val="00914CD8"/>
    <w:rsid w:val="00914CFB"/>
    <w:rsid w:val="00914F65"/>
    <w:rsid w:val="009158B3"/>
    <w:rsid w:val="00915BD0"/>
    <w:rsid w:val="009171B7"/>
    <w:rsid w:val="00920676"/>
    <w:rsid w:val="009211F6"/>
    <w:rsid w:val="00922404"/>
    <w:rsid w:val="00924215"/>
    <w:rsid w:val="009244EC"/>
    <w:rsid w:val="00925927"/>
    <w:rsid w:val="0092745B"/>
    <w:rsid w:val="00932A3F"/>
    <w:rsid w:val="00932DCA"/>
    <w:rsid w:val="00933B9B"/>
    <w:rsid w:val="00933F54"/>
    <w:rsid w:val="00934D4B"/>
    <w:rsid w:val="00935F29"/>
    <w:rsid w:val="0093753D"/>
    <w:rsid w:val="009407DA"/>
    <w:rsid w:val="009419E2"/>
    <w:rsid w:val="009423DC"/>
    <w:rsid w:val="00944027"/>
    <w:rsid w:val="00946E27"/>
    <w:rsid w:val="00946F52"/>
    <w:rsid w:val="00950A42"/>
    <w:rsid w:val="00951395"/>
    <w:rsid w:val="009516BD"/>
    <w:rsid w:val="009516E8"/>
    <w:rsid w:val="009516F1"/>
    <w:rsid w:val="00952017"/>
    <w:rsid w:val="00953294"/>
    <w:rsid w:val="00954001"/>
    <w:rsid w:val="009561F5"/>
    <w:rsid w:val="009568C7"/>
    <w:rsid w:val="00956F3F"/>
    <w:rsid w:val="00957540"/>
    <w:rsid w:val="00962271"/>
    <w:rsid w:val="00962924"/>
    <w:rsid w:val="00962AD0"/>
    <w:rsid w:val="009641B8"/>
    <w:rsid w:val="0096531B"/>
    <w:rsid w:val="00965F73"/>
    <w:rsid w:val="00967567"/>
    <w:rsid w:val="00967B8F"/>
    <w:rsid w:val="00967BC5"/>
    <w:rsid w:val="00967C0C"/>
    <w:rsid w:val="00970392"/>
    <w:rsid w:val="00971F65"/>
    <w:rsid w:val="00972A79"/>
    <w:rsid w:val="0097419D"/>
    <w:rsid w:val="009754CC"/>
    <w:rsid w:val="009760E0"/>
    <w:rsid w:val="00977308"/>
    <w:rsid w:val="009775BD"/>
    <w:rsid w:val="00977C92"/>
    <w:rsid w:val="00980BF0"/>
    <w:rsid w:val="00981F59"/>
    <w:rsid w:val="00981F8B"/>
    <w:rsid w:val="00982AA4"/>
    <w:rsid w:val="009841CE"/>
    <w:rsid w:val="009844E1"/>
    <w:rsid w:val="00984850"/>
    <w:rsid w:val="00984F20"/>
    <w:rsid w:val="009858DF"/>
    <w:rsid w:val="009877BA"/>
    <w:rsid w:val="009879AE"/>
    <w:rsid w:val="009908C7"/>
    <w:rsid w:val="0099197E"/>
    <w:rsid w:val="00993DC5"/>
    <w:rsid w:val="00994ECF"/>
    <w:rsid w:val="0099600E"/>
    <w:rsid w:val="00997105"/>
    <w:rsid w:val="009978A0"/>
    <w:rsid w:val="009A02FB"/>
    <w:rsid w:val="009A10F3"/>
    <w:rsid w:val="009A24FD"/>
    <w:rsid w:val="009A2FF5"/>
    <w:rsid w:val="009A351C"/>
    <w:rsid w:val="009A47B7"/>
    <w:rsid w:val="009A497C"/>
    <w:rsid w:val="009A5248"/>
    <w:rsid w:val="009A5E42"/>
    <w:rsid w:val="009A7AA6"/>
    <w:rsid w:val="009A7F86"/>
    <w:rsid w:val="009B14DD"/>
    <w:rsid w:val="009B2016"/>
    <w:rsid w:val="009B2360"/>
    <w:rsid w:val="009B3737"/>
    <w:rsid w:val="009B4907"/>
    <w:rsid w:val="009B59C7"/>
    <w:rsid w:val="009B5F33"/>
    <w:rsid w:val="009B609B"/>
    <w:rsid w:val="009B6169"/>
    <w:rsid w:val="009B68D7"/>
    <w:rsid w:val="009B7C84"/>
    <w:rsid w:val="009C214B"/>
    <w:rsid w:val="009C2C6D"/>
    <w:rsid w:val="009C2D9C"/>
    <w:rsid w:val="009C3ADF"/>
    <w:rsid w:val="009C402D"/>
    <w:rsid w:val="009C505B"/>
    <w:rsid w:val="009C565A"/>
    <w:rsid w:val="009C611D"/>
    <w:rsid w:val="009C7B1E"/>
    <w:rsid w:val="009C7C21"/>
    <w:rsid w:val="009C7EE0"/>
    <w:rsid w:val="009D106A"/>
    <w:rsid w:val="009D1DA6"/>
    <w:rsid w:val="009D20C5"/>
    <w:rsid w:val="009D338D"/>
    <w:rsid w:val="009D36DD"/>
    <w:rsid w:val="009D5A16"/>
    <w:rsid w:val="009D68F5"/>
    <w:rsid w:val="009D7EC0"/>
    <w:rsid w:val="009E07AC"/>
    <w:rsid w:val="009E2653"/>
    <w:rsid w:val="009E2D2C"/>
    <w:rsid w:val="009E3303"/>
    <w:rsid w:val="009E3D30"/>
    <w:rsid w:val="009E42A5"/>
    <w:rsid w:val="009E4311"/>
    <w:rsid w:val="009E4C3E"/>
    <w:rsid w:val="009E5454"/>
    <w:rsid w:val="009E58EF"/>
    <w:rsid w:val="009E59EF"/>
    <w:rsid w:val="009E6F1F"/>
    <w:rsid w:val="009E7570"/>
    <w:rsid w:val="009F05D2"/>
    <w:rsid w:val="009F4049"/>
    <w:rsid w:val="009F4D80"/>
    <w:rsid w:val="009F600E"/>
    <w:rsid w:val="009F7F81"/>
    <w:rsid w:val="00A0055C"/>
    <w:rsid w:val="00A00D15"/>
    <w:rsid w:val="00A0148A"/>
    <w:rsid w:val="00A037B8"/>
    <w:rsid w:val="00A046B3"/>
    <w:rsid w:val="00A04B7E"/>
    <w:rsid w:val="00A05A96"/>
    <w:rsid w:val="00A06067"/>
    <w:rsid w:val="00A06535"/>
    <w:rsid w:val="00A068E8"/>
    <w:rsid w:val="00A10305"/>
    <w:rsid w:val="00A1093B"/>
    <w:rsid w:val="00A117B9"/>
    <w:rsid w:val="00A12454"/>
    <w:rsid w:val="00A12C78"/>
    <w:rsid w:val="00A15051"/>
    <w:rsid w:val="00A154E9"/>
    <w:rsid w:val="00A17125"/>
    <w:rsid w:val="00A20D25"/>
    <w:rsid w:val="00A20DDD"/>
    <w:rsid w:val="00A21357"/>
    <w:rsid w:val="00A2381F"/>
    <w:rsid w:val="00A30177"/>
    <w:rsid w:val="00A31118"/>
    <w:rsid w:val="00A32D1E"/>
    <w:rsid w:val="00A330F7"/>
    <w:rsid w:val="00A333DF"/>
    <w:rsid w:val="00A33AEF"/>
    <w:rsid w:val="00A34834"/>
    <w:rsid w:val="00A3493E"/>
    <w:rsid w:val="00A34A34"/>
    <w:rsid w:val="00A351CF"/>
    <w:rsid w:val="00A3559D"/>
    <w:rsid w:val="00A3622B"/>
    <w:rsid w:val="00A3648C"/>
    <w:rsid w:val="00A3674A"/>
    <w:rsid w:val="00A3726C"/>
    <w:rsid w:val="00A37AFD"/>
    <w:rsid w:val="00A37E2D"/>
    <w:rsid w:val="00A42515"/>
    <w:rsid w:val="00A42649"/>
    <w:rsid w:val="00A426D4"/>
    <w:rsid w:val="00A43C43"/>
    <w:rsid w:val="00A43D0B"/>
    <w:rsid w:val="00A444FD"/>
    <w:rsid w:val="00A44822"/>
    <w:rsid w:val="00A44C4B"/>
    <w:rsid w:val="00A44E35"/>
    <w:rsid w:val="00A45664"/>
    <w:rsid w:val="00A46222"/>
    <w:rsid w:val="00A46247"/>
    <w:rsid w:val="00A46C14"/>
    <w:rsid w:val="00A508F2"/>
    <w:rsid w:val="00A51723"/>
    <w:rsid w:val="00A51EA3"/>
    <w:rsid w:val="00A52C7E"/>
    <w:rsid w:val="00A578AF"/>
    <w:rsid w:val="00A602B6"/>
    <w:rsid w:val="00A608BF"/>
    <w:rsid w:val="00A621E9"/>
    <w:rsid w:val="00A63F0B"/>
    <w:rsid w:val="00A64A38"/>
    <w:rsid w:val="00A66C6F"/>
    <w:rsid w:val="00A705E2"/>
    <w:rsid w:val="00A707C6"/>
    <w:rsid w:val="00A712DE"/>
    <w:rsid w:val="00A7235D"/>
    <w:rsid w:val="00A73064"/>
    <w:rsid w:val="00A74A94"/>
    <w:rsid w:val="00A74B13"/>
    <w:rsid w:val="00A80585"/>
    <w:rsid w:val="00A811DB"/>
    <w:rsid w:val="00A81294"/>
    <w:rsid w:val="00A827FC"/>
    <w:rsid w:val="00A828EB"/>
    <w:rsid w:val="00A83358"/>
    <w:rsid w:val="00A8425E"/>
    <w:rsid w:val="00A843A9"/>
    <w:rsid w:val="00A845BF"/>
    <w:rsid w:val="00A84B03"/>
    <w:rsid w:val="00A855C5"/>
    <w:rsid w:val="00A862B4"/>
    <w:rsid w:val="00A86512"/>
    <w:rsid w:val="00A87BAF"/>
    <w:rsid w:val="00A87BB1"/>
    <w:rsid w:val="00A90195"/>
    <w:rsid w:val="00A902C9"/>
    <w:rsid w:val="00A927BB"/>
    <w:rsid w:val="00A92ED6"/>
    <w:rsid w:val="00A9303C"/>
    <w:rsid w:val="00A940E7"/>
    <w:rsid w:val="00A956C3"/>
    <w:rsid w:val="00A957BD"/>
    <w:rsid w:val="00A969D3"/>
    <w:rsid w:val="00A97840"/>
    <w:rsid w:val="00A97C62"/>
    <w:rsid w:val="00AA009C"/>
    <w:rsid w:val="00AA04EE"/>
    <w:rsid w:val="00AA1CB0"/>
    <w:rsid w:val="00AA21CA"/>
    <w:rsid w:val="00AA39EA"/>
    <w:rsid w:val="00AA658C"/>
    <w:rsid w:val="00AA66CA"/>
    <w:rsid w:val="00AA72C1"/>
    <w:rsid w:val="00AA7E6A"/>
    <w:rsid w:val="00AB36C7"/>
    <w:rsid w:val="00AB3770"/>
    <w:rsid w:val="00AB40BC"/>
    <w:rsid w:val="00AB4676"/>
    <w:rsid w:val="00AB4931"/>
    <w:rsid w:val="00AB4AF2"/>
    <w:rsid w:val="00AB4B33"/>
    <w:rsid w:val="00AB5157"/>
    <w:rsid w:val="00AB55B5"/>
    <w:rsid w:val="00AB6547"/>
    <w:rsid w:val="00AB6852"/>
    <w:rsid w:val="00AC22DA"/>
    <w:rsid w:val="00AC39B2"/>
    <w:rsid w:val="00AC5378"/>
    <w:rsid w:val="00AC606B"/>
    <w:rsid w:val="00AC61AA"/>
    <w:rsid w:val="00AC61B8"/>
    <w:rsid w:val="00AD085E"/>
    <w:rsid w:val="00AD0E5F"/>
    <w:rsid w:val="00AD1122"/>
    <w:rsid w:val="00AD279F"/>
    <w:rsid w:val="00AD2DBB"/>
    <w:rsid w:val="00AD3BF9"/>
    <w:rsid w:val="00AD3E04"/>
    <w:rsid w:val="00AD3F70"/>
    <w:rsid w:val="00AD5481"/>
    <w:rsid w:val="00AD59E2"/>
    <w:rsid w:val="00AD76DF"/>
    <w:rsid w:val="00AD7AA3"/>
    <w:rsid w:val="00AE17EF"/>
    <w:rsid w:val="00AE2807"/>
    <w:rsid w:val="00AE3131"/>
    <w:rsid w:val="00AE355B"/>
    <w:rsid w:val="00AE375C"/>
    <w:rsid w:val="00AE41BA"/>
    <w:rsid w:val="00AE4FC3"/>
    <w:rsid w:val="00AE5670"/>
    <w:rsid w:val="00AE59BB"/>
    <w:rsid w:val="00AE5AC7"/>
    <w:rsid w:val="00AE5DCB"/>
    <w:rsid w:val="00AE5ECD"/>
    <w:rsid w:val="00AE5F24"/>
    <w:rsid w:val="00AF0116"/>
    <w:rsid w:val="00AF3656"/>
    <w:rsid w:val="00AF4938"/>
    <w:rsid w:val="00AF5EB8"/>
    <w:rsid w:val="00AF618B"/>
    <w:rsid w:val="00AF6F1D"/>
    <w:rsid w:val="00B0301C"/>
    <w:rsid w:val="00B05B6D"/>
    <w:rsid w:val="00B06BD5"/>
    <w:rsid w:val="00B073E0"/>
    <w:rsid w:val="00B10E7A"/>
    <w:rsid w:val="00B11A3D"/>
    <w:rsid w:val="00B1294A"/>
    <w:rsid w:val="00B12A22"/>
    <w:rsid w:val="00B12B32"/>
    <w:rsid w:val="00B13211"/>
    <w:rsid w:val="00B14F54"/>
    <w:rsid w:val="00B15E08"/>
    <w:rsid w:val="00B16A85"/>
    <w:rsid w:val="00B17368"/>
    <w:rsid w:val="00B2042D"/>
    <w:rsid w:val="00B20914"/>
    <w:rsid w:val="00B21ECD"/>
    <w:rsid w:val="00B2274D"/>
    <w:rsid w:val="00B2281B"/>
    <w:rsid w:val="00B2294C"/>
    <w:rsid w:val="00B24710"/>
    <w:rsid w:val="00B26293"/>
    <w:rsid w:val="00B2651D"/>
    <w:rsid w:val="00B2658A"/>
    <w:rsid w:val="00B30259"/>
    <w:rsid w:val="00B3062E"/>
    <w:rsid w:val="00B31B41"/>
    <w:rsid w:val="00B33E41"/>
    <w:rsid w:val="00B33F8B"/>
    <w:rsid w:val="00B3423B"/>
    <w:rsid w:val="00B36B9E"/>
    <w:rsid w:val="00B4047E"/>
    <w:rsid w:val="00B414E3"/>
    <w:rsid w:val="00B422D6"/>
    <w:rsid w:val="00B43A11"/>
    <w:rsid w:val="00B44E27"/>
    <w:rsid w:val="00B4558B"/>
    <w:rsid w:val="00B45FF1"/>
    <w:rsid w:val="00B46692"/>
    <w:rsid w:val="00B46A92"/>
    <w:rsid w:val="00B47A0F"/>
    <w:rsid w:val="00B511EF"/>
    <w:rsid w:val="00B514E6"/>
    <w:rsid w:val="00B51EB1"/>
    <w:rsid w:val="00B52BC5"/>
    <w:rsid w:val="00B52E59"/>
    <w:rsid w:val="00B532B7"/>
    <w:rsid w:val="00B53D18"/>
    <w:rsid w:val="00B564A3"/>
    <w:rsid w:val="00B57C7C"/>
    <w:rsid w:val="00B60078"/>
    <w:rsid w:val="00B623E2"/>
    <w:rsid w:val="00B62BDC"/>
    <w:rsid w:val="00B633BD"/>
    <w:rsid w:val="00B64A9B"/>
    <w:rsid w:val="00B64F19"/>
    <w:rsid w:val="00B65D50"/>
    <w:rsid w:val="00B65F46"/>
    <w:rsid w:val="00B664BA"/>
    <w:rsid w:val="00B6666D"/>
    <w:rsid w:val="00B66D72"/>
    <w:rsid w:val="00B6718E"/>
    <w:rsid w:val="00B675D4"/>
    <w:rsid w:val="00B71DEC"/>
    <w:rsid w:val="00B73343"/>
    <w:rsid w:val="00B733A2"/>
    <w:rsid w:val="00B74275"/>
    <w:rsid w:val="00B74ABC"/>
    <w:rsid w:val="00B75549"/>
    <w:rsid w:val="00B75E91"/>
    <w:rsid w:val="00B76DDA"/>
    <w:rsid w:val="00B77DD0"/>
    <w:rsid w:val="00B80561"/>
    <w:rsid w:val="00B8092A"/>
    <w:rsid w:val="00B80A13"/>
    <w:rsid w:val="00B81971"/>
    <w:rsid w:val="00B81A02"/>
    <w:rsid w:val="00B83CCE"/>
    <w:rsid w:val="00B83E41"/>
    <w:rsid w:val="00B8550A"/>
    <w:rsid w:val="00B85991"/>
    <w:rsid w:val="00B869FC"/>
    <w:rsid w:val="00B90549"/>
    <w:rsid w:val="00B90D94"/>
    <w:rsid w:val="00B90F3A"/>
    <w:rsid w:val="00B91A73"/>
    <w:rsid w:val="00B91C36"/>
    <w:rsid w:val="00B91C52"/>
    <w:rsid w:val="00B92430"/>
    <w:rsid w:val="00B93909"/>
    <w:rsid w:val="00B93F44"/>
    <w:rsid w:val="00B95524"/>
    <w:rsid w:val="00B9615E"/>
    <w:rsid w:val="00B96801"/>
    <w:rsid w:val="00B96C99"/>
    <w:rsid w:val="00B973A1"/>
    <w:rsid w:val="00B97EBD"/>
    <w:rsid w:val="00BA04C7"/>
    <w:rsid w:val="00BA0D46"/>
    <w:rsid w:val="00BA1D23"/>
    <w:rsid w:val="00BA20FD"/>
    <w:rsid w:val="00BA26E7"/>
    <w:rsid w:val="00BA3923"/>
    <w:rsid w:val="00BA3AF6"/>
    <w:rsid w:val="00BA3EF0"/>
    <w:rsid w:val="00BA542C"/>
    <w:rsid w:val="00BA5D83"/>
    <w:rsid w:val="00BA663D"/>
    <w:rsid w:val="00BA6822"/>
    <w:rsid w:val="00BB00EC"/>
    <w:rsid w:val="00BB1069"/>
    <w:rsid w:val="00BB177D"/>
    <w:rsid w:val="00BB19C3"/>
    <w:rsid w:val="00BB2465"/>
    <w:rsid w:val="00BB33B4"/>
    <w:rsid w:val="00BB4924"/>
    <w:rsid w:val="00BB525E"/>
    <w:rsid w:val="00BB5B48"/>
    <w:rsid w:val="00BB5C9D"/>
    <w:rsid w:val="00BB5F6D"/>
    <w:rsid w:val="00BB79DE"/>
    <w:rsid w:val="00BB7A2D"/>
    <w:rsid w:val="00BC0203"/>
    <w:rsid w:val="00BC084D"/>
    <w:rsid w:val="00BC1644"/>
    <w:rsid w:val="00BC1A1E"/>
    <w:rsid w:val="00BC3102"/>
    <w:rsid w:val="00BC3EB5"/>
    <w:rsid w:val="00BC43F4"/>
    <w:rsid w:val="00BC449B"/>
    <w:rsid w:val="00BC5B2E"/>
    <w:rsid w:val="00BC61B6"/>
    <w:rsid w:val="00BC6327"/>
    <w:rsid w:val="00BC646D"/>
    <w:rsid w:val="00BC72B4"/>
    <w:rsid w:val="00BD0DF4"/>
    <w:rsid w:val="00BD1621"/>
    <w:rsid w:val="00BD1ADB"/>
    <w:rsid w:val="00BD2671"/>
    <w:rsid w:val="00BD38F4"/>
    <w:rsid w:val="00BD68B1"/>
    <w:rsid w:val="00BD6F4E"/>
    <w:rsid w:val="00BD7717"/>
    <w:rsid w:val="00BD7ECF"/>
    <w:rsid w:val="00BE13BC"/>
    <w:rsid w:val="00BE17E7"/>
    <w:rsid w:val="00BE187B"/>
    <w:rsid w:val="00BE1F01"/>
    <w:rsid w:val="00BE3466"/>
    <w:rsid w:val="00BE3DA3"/>
    <w:rsid w:val="00BE4B3F"/>
    <w:rsid w:val="00BE5836"/>
    <w:rsid w:val="00BE5B56"/>
    <w:rsid w:val="00BE5C9F"/>
    <w:rsid w:val="00BE764B"/>
    <w:rsid w:val="00BE7AA5"/>
    <w:rsid w:val="00BF11F1"/>
    <w:rsid w:val="00BF1C9A"/>
    <w:rsid w:val="00BF1E37"/>
    <w:rsid w:val="00BF3E9E"/>
    <w:rsid w:val="00BF4002"/>
    <w:rsid w:val="00BF4F2A"/>
    <w:rsid w:val="00BF5605"/>
    <w:rsid w:val="00BF617A"/>
    <w:rsid w:val="00BF7F35"/>
    <w:rsid w:val="00C01EF5"/>
    <w:rsid w:val="00C023FA"/>
    <w:rsid w:val="00C02EB0"/>
    <w:rsid w:val="00C0345B"/>
    <w:rsid w:val="00C03AF2"/>
    <w:rsid w:val="00C04215"/>
    <w:rsid w:val="00C06E60"/>
    <w:rsid w:val="00C10123"/>
    <w:rsid w:val="00C10AED"/>
    <w:rsid w:val="00C10BAB"/>
    <w:rsid w:val="00C10CFD"/>
    <w:rsid w:val="00C118D6"/>
    <w:rsid w:val="00C120C8"/>
    <w:rsid w:val="00C12E24"/>
    <w:rsid w:val="00C13311"/>
    <w:rsid w:val="00C13605"/>
    <w:rsid w:val="00C16BB5"/>
    <w:rsid w:val="00C16D16"/>
    <w:rsid w:val="00C179C8"/>
    <w:rsid w:val="00C17E5C"/>
    <w:rsid w:val="00C20DD2"/>
    <w:rsid w:val="00C2100B"/>
    <w:rsid w:val="00C21A9D"/>
    <w:rsid w:val="00C21B5E"/>
    <w:rsid w:val="00C22A21"/>
    <w:rsid w:val="00C22F15"/>
    <w:rsid w:val="00C23E15"/>
    <w:rsid w:val="00C24A0D"/>
    <w:rsid w:val="00C24E19"/>
    <w:rsid w:val="00C26039"/>
    <w:rsid w:val="00C261CD"/>
    <w:rsid w:val="00C26201"/>
    <w:rsid w:val="00C263ED"/>
    <w:rsid w:val="00C276CA"/>
    <w:rsid w:val="00C279CE"/>
    <w:rsid w:val="00C27C7E"/>
    <w:rsid w:val="00C3013D"/>
    <w:rsid w:val="00C304BD"/>
    <w:rsid w:val="00C30746"/>
    <w:rsid w:val="00C30A3D"/>
    <w:rsid w:val="00C31ED3"/>
    <w:rsid w:val="00C31F6D"/>
    <w:rsid w:val="00C33437"/>
    <w:rsid w:val="00C33835"/>
    <w:rsid w:val="00C34D81"/>
    <w:rsid w:val="00C34D87"/>
    <w:rsid w:val="00C34D92"/>
    <w:rsid w:val="00C360A8"/>
    <w:rsid w:val="00C3619E"/>
    <w:rsid w:val="00C36392"/>
    <w:rsid w:val="00C377C7"/>
    <w:rsid w:val="00C37B37"/>
    <w:rsid w:val="00C400B4"/>
    <w:rsid w:val="00C41628"/>
    <w:rsid w:val="00C41663"/>
    <w:rsid w:val="00C4436F"/>
    <w:rsid w:val="00C443C1"/>
    <w:rsid w:val="00C454D8"/>
    <w:rsid w:val="00C456EC"/>
    <w:rsid w:val="00C47545"/>
    <w:rsid w:val="00C47628"/>
    <w:rsid w:val="00C479C6"/>
    <w:rsid w:val="00C47F03"/>
    <w:rsid w:val="00C47FF0"/>
    <w:rsid w:val="00C516C6"/>
    <w:rsid w:val="00C521D6"/>
    <w:rsid w:val="00C55628"/>
    <w:rsid w:val="00C57441"/>
    <w:rsid w:val="00C5786D"/>
    <w:rsid w:val="00C57CB7"/>
    <w:rsid w:val="00C6017D"/>
    <w:rsid w:val="00C60458"/>
    <w:rsid w:val="00C61591"/>
    <w:rsid w:val="00C6190B"/>
    <w:rsid w:val="00C63FFE"/>
    <w:rsid w:val="00C653CA"/>
    <w:rsid w:val="00C67770"/>
    <w:rsid w:val="00C70109"/>
    <w:rsid w:val="00C72478"/>
    <w:rsid w:val="00C72DC5"/>
    <w:rsid w:val="00C7465A"/>
    <w:rsid w:val="00C74722"/>
    <w:rsid w:val="00C764A6"/>
    <w:rsid w:val="00C767E9"/>
    <w:rsid w:val="00C77E97"/>
    <w:rsid w:val="00C823D5"/>
    <w:rsid w:val="00C8396B"/>
    <w:rsid w:val="00C856AF"/>
    <w:rsid w:val="00C86678"/>
    <w:rsid w:val="00C9008F"/>
    <w:rsid w:val="00C90BF3"/>
    <w:rsid w:val="00C90E5D"/>
    <w:rsid w:val="00C90F5E"/>
    <w:rsid w:val="00C92C8B"/>
    <w:rsid w:val="00C93851"/>
    <w:rsid w:val="00C93C8B"/>
    <w:rsid w:val="00C94207"/>
    <w:rsid w:val="00C946AE"/>
    <w:rsid w:val="00C9549D"/>
    <w:rsid w:val="00C96DEC"/>
    <w:rsid w:val="00C970C0"/>
    <w:rsid w:val="00C97EB5"/>
    <w:rsid w:val="00CA008A"/>
    <w:rsid w:val="00CA058B"/>
    <w:rsid w:val="00CA085B"/>
    <w:rsid w:val="00CA09CA"/>
    <w:rsid w:val="00CA188E"/>
    <w:rsid w:val="00CA19A2"/>
    <w:rsid w:val="00CA3A6F"/>
    <w:rsid w:val="00CA4AC0"/>
    <w:rsid w:val="00CA5DC8"/>
    <w:rsid w:val="00CA67CF"/>
    <w:rsid w:val="00CA6873"/>
    <w:rsid w:val="00CA7C50"/>
    <w:rsid w:val="00CB190F"/>
    <w:rsid w:val="00CB23A0"/>
    <w:rsid w:val="00CB23DD"/>
    <w:rsid w:val="00CB3082"/>
    <w:rsid w:val="00CB32DC"/>
    <w:rsid w:val="00CB3AE4"/>
    <w:rsid w:val="00CB4DC0"/>
    <w:rsid w:val="00CB50B0"/>
    <w:rsid w:val="00CB60DA"/>
    <w:rsid w:val="00CB7147"/>
    <w:rsid w:val="00CB7DA3"/>
    <w:rsid w:val="00CC2394"/>
    <w:rsid w:val="00CC4794"/>
    <w:rsid w:val="00CC56A7"/>
    <w:rsid w:val="00CC7299"/>
    <w:rsid w:val="00CC73A5"/>
    <w:rsid w:val="00CD0E72"/>
    <w:rsid w:val="00CD2C6D"/>
    <w:rsid w:val="00CD2E0F"/>
    <w:rsid w:val="00CD5854"/>
    <w:rsid w:val="00CD6024"/>
    <w:rsid w:val="00CD6048"/>
    <w:rsid w:val="00CD6F94"/>
    <w:rsid w:val="00CD7510"/>
    <w:rsid w:val="00CE0C7D"/>
    <w:rsid w:val="00CE0D4F"/>
    <w:rsid w:val="00CE139C"/>
    <w:rsid w:val="00CE2253"/>
    <w:rsid w:val="00CE2ADC"/>
    <w:rsid w:val="00CE39CE"/>
    <w:rsid w:val="00CE3D44"/>
    <w:rsid w:val="00CE536C"/>
    <w:rsid w:val="00CE5C25"/>
    <w:rsid w:val="00CE5D81"/>
    <w:rsid w:val="00CE60BB"/>
    <w:rsid w:val="00CE7440"/>
    <w:rsid w:val="00CF0567"/>
    <w:rsid w:val="00CF0E3E"/>
    <w:rsid w:val="00CF2612"/>
    <w:rsid w:val="00CF2ACB"/>
    <w:rsid w:val="00CF2FBF"/>
    <w:rsid w:val="00CF3708"/>
    <w:rsid w:val="00CF3BCD"/>
    <w:rsid w:val="00CF41F6"/>
    <w:rsid w:val="00CF6944"/>
    <w:rsid w:val="00CF6A54"/>
    <w:rsid w:val="00CF7961"/>
    <w:rsid w:val="00D004FC"/>
    <w:rsid w:val="00D016CA"/>
    <w:rsid w:val="00D01ABB"/>
    <w:rsid w:val="00D0226B"/>
    <w:rsid w:val="00D03B61"/>
    <w:rsid w:val="00D047C9"/>
    <w:rsid w:val="00D04B07"/>
    <w:rsid w:val="00D05294"/>
    <w:rsid w:val="00D0582F"/>
    <w:rsid w:val="00D069C0"/>
    <w:rsid w:val="00D078BB"/>
    <w:rsid w:val="00D10251"/>
    <w:rsid w:val="00D10571"/>
    <w:rsid w:val="00D106F5"/>
    <w:rsid w:val="00D10F96"/>
    <w:rsid w:val="00D128E5"/>
    <w:rsid w:val="00D132DB"/>
    <w:rsid w:val="00D139D3"/>
    <w:rsid w:val="00D13CC8"/>
    <w:rsid w:val="00D13D68"/>
    <w:rsid w:val="00D159EA"/>
    <w:rsid w:val="00D2186B"/>
    <w:rsid w:val="00D22DF6"/>
    <w:rsid w:val="00D24F77"/>
    <w:rsid w:val="00D26B92"/>
    <w:rsid w:val="00D26CA2"/>
    <w:rsid w:val="00D300CC"/>
    <w:rsid w:val="00D30441"/>
    <w:rsid w:val="00D304FC"/>
    <w:rsid w:val="00D3165F"/>
    <w:rsid w:val="00D3337A"/>
    <w:rsid w:val="00D3376F"/>
    <w:rsid w:val="00D33C10"/>
    <w:rsid w:val="00D346C4"/>
    <w:rsid w:val="00D35279"/>
    <w:rsid w:val="00D35760"/>
    <w:rsid w:val="00D364E9"/>
    <w:rsid w:val="00D36D68"/>
    <w:rsid w:val="00D37A53"/>
    <w:rsid w:val="00D401EB"/>
    <w:rsid w:val="00D40486"/>
    <w:rsid w:val="00D4393F"/>
    <w:rsid w:val="00D44B46"/>
    <w:rsid w:val="00D45624"/>
    <w:rsid w:val="00D45656"/>
    <w:rsid w:val="00D45F83"/>
    <w:rsid w:val="00D4728E"/>
    <w:rsid w:val="00D4764F"/>
    <w:rsid w:val="00D51A25"/>
    <w:rsid w:val="00D542F6"/>
    <w:rsid w:val="00D5506F"/>
    <w:rsid w:val="00D5545D"/>
    <w:rsid w:val="00D56617"/>
    <w:rsid w:val="00D573FF"/>
    <w:rsid w:val="00D57D05"/>
    <w:rsid w:val="00D60041"/>
    <w:rsid w:val="00D60653"/>
    <w:rsid w:val="00D61F5B"/>
    <w:rsid w:val="00D62E88"/>
    <w:rsid w:val="00D63DD4"/>
    <w:rsid w:val="00D65DD7"/>
    <w:rsid w:val="00D67798"/>
    <w:rsid w:val="00D678A6"/>
    <w:rsid w:val="00D67DE9"/>
    <w:rsid w:val="00D7263C"/>
    <w:rsid w:val="00D726C4"/>
    <w:rsid w:val="00D739F1"/>
    <w:rsid w:val="00D73C6F"/>
    <w:rsid w:val="00D74355"/>
    <w:rsid w:val="00D746C8"/>
    <w:rsid w:val="00D74714"/>
    <w:rsid w:val="00D75D3C"/>
    <w:rsid w:val="00D7613D"/>
    <w:rsid w:val="00D80123"/>
    <w:rsid w:val="00D810A9"/>
    <w:rsid w:val="00D81472"/>
    <w:rsid w:val="00D81E55"/>
    <w:rsid w:val="00D82B6A"/>
    <w:rsid w:val="00D84067"/>
    <w:rsid w:val="00D855FE"/>
    <w:rsid w:val="00D8612A"/>
    <w:rsid w:val="00D861C1"/>
    <w:rsid w:val="00D863D0"/>
    <w:rsid w:val="00D90BF6"/>
    <w:rsid w:val="00D915B5"/>
    <w:rsid w:val="00D928D4"/>
    <w:rsid w:val="00D9392A"/>
    <w:rsid w:val="00D9403B"/>
    <w:rsid w:val="00D95BB5"/>
    <w:rsid w:val="00D95EBA"/>
    <w:rsid w:val="00D96356"/>
    <w:rsid w:val="00D96A1E"/>
    <w:rsid w:val="00D97930"/>
    <w:rsid w:val="00DA022F"/>
    <w:rsid w:val="00DA1E84"/>
    <w:rsid w:val="00DA29A4"/>
    <w:rsid w:val="00DA4EA2"/>
    <w:rsid w:val="00DA51C9"/>
    <w:rsid w:val="00DA5A5E"/>
    <w:rsid w:val="00DA6B0C"/>
    <w:rsid w:val="00DA74ED"/>
    <w:rsid w:val="00DB100A"/>
    <w:rsid w:val="00DB125B"/>
    <w:rsid w:val="00DB373F"/>
    <w:rsid w:val="00DB419F"/>
    <w:rsid w:val="00DB4211"/>
    <w:rsid w:val="00DB4AB4"/>
    <w:rsid w:val="00DB4E3C"/>
    <w:rsid w:val="00DB5144"/>
    <w:rsid w:val="00DB555C"/>
    <w:rsid w:val="00DB6A90"/>
    <w:rsid w:val="00DB6D85"/>
    <w:rsid w:val="00DB6F3C"/>
    <w:rsid w:val="00DB7663"/>
    <w:rsid w:val="00DC0C85"/>
    <w:rsid w:val="00DC11CD"/>
    <w:rsid w:val="00DC2465"/>
    <w:rsid w:val="00DC3003"/>
    <w:rsid w:val="00DC30E5"/>
    <w:rsid w:val="00DC33CC"/>
    <w:rsid w:val="00DC35B0"/>
    <w:rsid w:val="00DC4284"/>
    <w:rsid w:val="00DC59DF"/>
    <w:rsid w:val="00DC629E"/>
    <w:rsid w:val="00DC6446"/>
    <w:rsid w:val="00DD0928"/>
    <w:rsid w:val="00DD14D4"/>
    <w:rsid w:val="00DD1B46"/>
    <w:rsid w:val="00DD2054"/>
    <w:rsid w:val="00DD2906"/>
    <w:rsid w:val="00DD3AD1"/>
    <w:rsid w:val="00DD3B13"/>
    <w:rsid w:val="00DD4220"/>
    <w:rsid w:val="00DD49F1"/>
    <w:rsid w:val="00DD50FB"/>
    <w:rsid w:val="00DD5317"/>
    <w:rsid w:val="00DD542C"/>
    <w:rsid w:val="00DD5ECD"/>
    <w:rsid w:val="00DE1A13"/>
    <w:rsid w:val="00DE2E72"/>
    <w:rsid w:val="00DE3BEF"/>
    <w:rsid w:val="00DE67B2"/>
    <w:rsid w:val="00DE7807"/>
    <w:rsid w:val="00DF097E"/>
    <w:rsid w:val="00DF4F8C"/>
    <w:rsid w:val="00DF5FA5"/>
    <w:rsid w:val="00DF618F"/>
    <w:rsid w:val="00DF6588"/>
    <w:rsid w:val="00DF7B19"/>
    <w:rsid w:val="00E0073D"/>
    <w:rsid w:val="00E028D8"/>
    <w:rsid w:val="00E02949"/>
    <w:rsid w:val="00E034DC"/>
    <w:rsid w:val="00E04CCD"/>
    <w:rsid w:val="00E04D54"/>
    <w:rsid w:val="00E04EE0"/>
    <w:rsid w:val="00E050B4"/>
    <w:rsid w:val="00E05809"/>
    <w:rsid w:val="00E05DFA"/>
    <w:rsid w:val="00E065B6"/>
    <w:rsid w:val="00E06A56"/>
    <w:rsid w:val="00E07357"/>
    <w:rsid w:val="00E07D7E"/>
    <w:rsid w:val="00E105B3"/>
    <w:rsid w:val="00E11A4D"/>
    <w:rsid w:val="00E11B1C"/>
    <w:rsid w:val="00E12CD6"/>
    <w:rsid w:val="00E15026"/>
    <w:rsid w:val="00E2001B"/>
    <w:rsid w:val="00E20747"/>
    <w:rsid w:val="00E220E1"/>
    <w:rsid w:val="00E2411E"/>
    <w:rsid w:val="00E253E3"/>
    <w:rsid w:val="00E26176"/>
    <w:rsid w:val="00E31201"/>
    <w:rsid w:val="00E32497"/>
    <w:rsid w:val="00E33AB8"/>
    <w:rsid w:val="00E34576"/>
    <w:rsid w:val="00E365BE"/>
    <w:rsid w:val="00E36C9D"/>
    <w:rsid w:val="00E37893"/>
    <w:rsid w:val="00E411C8"/>
    <w:rsid w:val="00E4146C"/>
    <w:rsid w:val="00E41832"/>
    <w:rsid w:val="00E43332"/>
    <w:rsid w:val="00E46314"/>
    <w:rsid w:val="00E50BC7"/>
    <w:rsid w:val="00E5159C"/>
    <w:rsid w:val="00E52AB7"/>
    <w:rsid w:val="00E5372F"/>
    <w:rsid w:val="00E537CD"/>
    <w:rsid w:val="00E5392E"/>
    <w:rsid w:val="00E53AE4"/>
    <w:rsid w:val="00E544B1"/>
    <w:rsid w:val="00E568E3"/>
    <w:rsid w:val="00E5705D"/>
    <w:rsid w:val="00E57B0C"/>
    <w:rsid w:val="00E60BEA"/>
    <w:rsid w:val="00E616D1"/>
    <w:rsid w:val="00E62C4B"/>
    <w:rsid w:val="00E642BC"/>
    <w:rsid w:val="00E658C3"/>
    <w:rsid w:val="00E65C4E"/>
    <w:rsid w:val="00E66A4E"/>
    <w:rsid w:val="00E66BCF"/>
    <w:rsid w:val="00E67C2D"/>
    <w:rsid w:val="00E67D8D"/>
    <w:rsid w:val="00E67DEE"/>
    <w:rsid w:val="00E70640"/>
    <w:rsid w:val="00E70EE5"/>
    <w:rsid w:val="00E71EFA"/>
    <w:rsid w:val="00E72208"/>
    <w:rsid w:val="00E72352"/>
    <w:rsid w:val="00E72F11"/>
    <w:rsid w:val="00E73B8C"/>
    <w:rsid w:val="00E73FDC"/>
    <w:rsid w:val="00E767D4"/>
    <w:rsid w:val="00E7711E"/>
    <w:rsid w:val="00E772F5"/>
    <w:rsid w:val="00E77CA5"/>
    <w:rsid w:val="00E81D5E"/>
    <w:rsid w:val="00E82C50"/>
    <w:rsid w:val="00E84A93"/>
    <w:rsid w:val="00E84C0F"/>
    <w:rsid w:val="00E86AF5"/>
    <w:rsid w:val="00E87C24"/>
    <w:rsid w:val="00E87FD1"/>
    <w:rsid w:val="00E90D30"/>
    <w:rsid w:val="00E9299F"/>
    <w:rsid w:val="00E930F6"/>
    <w:rsid w:val="00E9609F"/>
    <w:rsid w:val="00E96D9B"/>
    <w:rsid w:val="00E96FD9"/>
    <w:rsid w:val="00E97E55"/>
    <w:rsid w:val="00EA0EEE"/>
    <w:rsid w:val="00EA218B"/>
    <w:rsid w:val="00EA2E58"/>
    <w:rsid w:val="00EA43DD"/>
    <w:rsid w:val="00EA4C6C"/>
    <w:rsid w:val="00EA53F8"/>
    <w:rsid w:val="00EA5417"/>
    <w:rsid w:val="00EA6B48"/>
    <w:rsid w:val="00EB01B8"/>
    <w:rsid w:val="00EB3123"/>
    <w:rsid w:val="00EB3822"/>
    <w:rsid w:val="00EB3834"/>
    <w:rsid w:val="00EB45FE"/>
    <w:rsid w:val="00EB5074"/>
    <w:rsid w:val="00EB57C0"/>
    <w:rsid w:val="00EB72C9"/>
    <w:rsid w:val="00EB7CCD"/>
    <w:rsid w:val="00EC3BDB"/>
    <w:rsid w:val="00EC4D86"/>
    <w:rsid w:val="00EC53B8"/>
    <w:rsid w:val="00EC57F0"/>
    <w:rsid w:val="00EC5972"/>
    <w:rsid w:val="00EC670D"/>
    <w:rsid w:val="00EC675E"/>
    <w:rsid w:val="00EC70AF"/>
    <w:rsid w:val="00EC7250"/>
    <w:rsid w:val="00ED04AD"/>
    <w:rsid w:val="00ED0C2B"/>
    <w:rsid w:val="00ED30A7"/>
    <w:rsid w:val="00ED4AE6"/>
    <w:rsid w:val="00ED5161"/>
    <w:rsid w:val="00ED5753"/>
    <w:rsid w:val="00ED660D"/>
    <w:rsid w:val="00ED6BAE"/>
    <w:rsid w:val="00ED6F3D"/>
    <w:rsid w:val="00ED7DB9"/>
    <w:rsid w:val="00EE0930"/>
    <w:rsid w:val="00EE0995"/>
    <w:rsid w:val="00EE28FC"/>
    <w:rsid w:val="00EE35D6"/>
    <w:rsid w:val="00EE4506"/>
    <w:rsid w:val="00EE4A77"/>
    <w:rsid w:val="00EE5164"/>
    <w:rsid w:val="00EE5CB6"/>
    <w:rsid w:val="00EE71E3"/>
    <w:rsid w:val="00EE79BC"/>
    <w:rsid w:val="00EE7FEA"/>
    <w:rsid w:val="00EF1A31"/>
    <w:rsid w:val="00EF228C"/>
    <w:rsid w:val="00EF2E55"/>
    <w:rsid w:val="00EF3E4B"/>
    <w:rsid w:val="00EF4A32"/>
    <w:rsid w:val="00EF5783"/>
    <w:rsid w:val="00EF682B"/>
    <w:rsid w:val="00EF7B2F"/>
    <w:rsid w:val="00F006DF"/>
    <w:rsid w:val="00F00C03"/>
    <w:rsid w:val="00F00C43"/>
    <w:rsid w:val="00F03B9C"/>
    <w:rsid w:val="00F04D1A"/>
    <w:rsid w:val="00F0505A"/>
    <w:rsid w:val="00F05537"/>
    <w:rsid w:val="00F079CD"/>
    <w:rsid w:val="00F10133"/>
    <w:rsid w:val="00F1063F"/>
    <w:rsid w:val="00F11031"/>
    <w:rsid w:val="00F11074"/>
    <w:rsid w:val="00F11DA4"/>
    <w:rsid w:val="00F12431"/>
    <w:rsid w:val="00F12A83"/>
    <w:rsid w:val="00F13F78"/>
    <w:rsid w:val="00F16DC9"/>
    <w:rsid w:val="00F213A5"/>
    <w:rsid w:val="00F22110"/>
    <w:rsid w:val="00F2228B"/>
    <w:rsid w:val="00F232A4"/>
    <w:rsid w:val="00F24DAD"/>
    <w:rsid w:val="00F259AD"/>
    <w:rsid w:val="00F25FF3"/>
    <w:rsid w:val="00F26B5E"/>
    <w:rsid w:val="00F26D89"/>
    <w:rsid w:val="00F275DE"/>
    <w:rsid w:val="00F2760B"/>
    <w:rsid w:val="00F2787A"/>
    <w:rsid w:val="00F278CF"/>
    <w:rsid w:val="00F3090D"/>
    <w:rsid w:val="00F30B7F"/>
    <w:rsid w:val="00F3146B"/>
    <w:rsid w:val="00F32F70"/>
    <w:rsid w:val="00F3318B"/>
    <w:rsid w:val="00F3448A"/>
    <w:rsid w:val="00F40CE9"/>
    <w:rsid w:val="00F42879"/>
    <w:rsid w:val="00F441E4"/>
    <w:rsid w:val="00F4601F"/>
    <w:rsid w:val="00F46234"/>
    <w:rsid w:val="00F4707E"/>
    <w:rsid w:val="00F50107"/>
    <w:rsid w:val="00F50367"/>
    <w:rsid w:val="00F52107"/>
    <w:rsid w:val="00F540CE"/>
    <w:rsid w:val="00F55039"/>
    <w:rsid w:val="00F55CA1"/>
    <w:rsid w:val="00F575A3"/>
    <w:rsid w:val="00F57F75"/>
    <w:rsid w:val="00F605A1"/>
    <w:rsid w:val="00F60A6A"/>
    <w:rsid w:val="00F61030"/>
    <w:rsid w:val="00F619A4"/>
    <w:rsid w:val="00F6236F"/>
    <w:rsid w:val="00F624C9"/>
    <w:rsid w:val="00F6351A"/>
    <w:rsid w:val="00F636A1"/>
    <w:rsid w:val="00F636DF"/>
    <w:rsid w:val="00F64159"/>
    <w:rsid w:val="00F644ED"/>
    <w:rsid w:val="00F661C9"/>
    <w:rsid w:val="00F6775B"/>
    <w:rsid w:val="00F67E2C"/>
    <w:rsid w:val="00F70480"/>
    <w:rsid w:val="00F7103B"/>
    <w:rsid w:val="00F7271B"/>
    <w:rsid w:val="00F72EFB"/>
    <w:rsid w:val="00F7343D"/>
    <w:rsid w:val="00F749EC"/>
    <w:rsid w:val="00F74B60"/>
    <w:rsid w:val="00F77AEE"/>
    <w:rsid w:val="00F77F8F"/>
    <w:rsid w:val="00F77FC7"/>
    <w:rsid w:val="00F8053A"/>
    <w:rsid w:val="00F818A4"/>
    <w:rsid w:val="00F81A9A"/>
    <w:rsid w:val="00F833B3"/>
    <w:rsid w:val="00F839FE"/>
    <w:rsid w:val="00F856FF"/>
    <w:rsid w:val="00F85C7E"/>
    <w:rsid w:val="00F8683A"/>
    <w:rsid w:val="00F87221"/>
    <w:rsid w:val="00F8779D"/>
    <w:rsid w:val="00F87C56"/>
    <w:rsid w:val="00F901CB"/>
    <w:rsid w:val="00F90A33"/>
    <w:rsid w:val="00F91164"/>
    <w:rsid w:val="00F923D5"/>
    <w:rsid w:val="00F92EF5"/>
    <w:rsid w:val="00F93F3C"/>
    <w:rsid w:val="00F94964"/>
    <w:rsid w:val="00F94EF8"/>
    <w:rsid w:val="00F96715"/>
    <w:rsid w:val="00F96D65"/>
    <w:rsid w:val="00F971A7"/>
    <w:rsid w:val="00F97418"/>
    <w:rsid w:val="00FA10FF"/>
    <w:rsid w:val="00FA3551"/>
    <w:rsid w:val="00FA3ED5"/>
    <w:rsid w:val="00FA48B8"/>
    <w:rsid w:val="00FA68B6"/>
    <w:rsid w:val="00FB132E"/>
    <w:rsid w:val="00FB25E3"/>
    <w:rsid w:val="00FB2696"/>
    <w:rsid w:val="00FB393A"/>
    <w:rsid w:val="00FB4F0D"/>
    <w:rsid w:val="00FB6C07"/>
    <w:rsid w:val="00FB7224"/>
    <w:rsid w:val="00FC182B"/>
    <w:rsid w:val="00FC1DC0"/>
    <w:rsid w:val="00FC1EA9"/>
    <w:rsid w:val="00FC3F12"/>
    <w:rsid w:val="00FC7362"/>
    <w:rsid w:val="00FD00F2"/>
    <w:rsid w:val="00FD0F4B"/>
    <w:rsid w:val="00FD4B36"/>
    <w:rsid w:val="00FD4EDC"/>
    <w:rsid w:val="00FD5596"/>
    <w:rsid w:val="00FD72EA"/>
    <w:rsid w:val="00FE0928"/>
    <w:rsid w:val="00FE1B50"/>
    <w:rsid w:val="00FE2292"/>
    <w:rsid w:val="00FE4682"/>
    <w:rsid w:val="00FE5D3D"/>
    <w:rsid w:val="00FE6361"/>
    <w:rsid w:val="00FE7216"/>
    <w:rsid w:val="00FE7E23"/>
    <w:rsid w:val="00FE7F33"/>
    <w:rsid w:val="00FF0264"/>
    <w:rsid w:val="00FF0ED3"/>
    <w:rsid w:val="00FF16B1"/>
    <w:rsid w:val="00FF24F3"/>
    <w:rsid w:val="00FF281C"/>
    <w:rsid w:val="00FF3A4B"/>
    <w:rsid w:val="00FF5B9D"/>
    <w:rsid w:val="00FF607E"/>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599CB6"/>
  <w15:docId w15:val="{922FFA05-31E6-41C9-BD7A-37DB6B49B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D04B0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F21EE"/>
    <w:pPr>
      <w:spacing w:before="60" w:after="60" w:line="276" w:lineRule="auto"/>
      <w:outlineLvl w:val="1"/>
    </w:pPr>
    <w:rPr>
      <w:rFonts w:ascii="Helvetica" w:eastAsiaTheme="majorEastAsia" w:hAnsi="Helvetica" w:cstheme="majorBidi"/>
      <w:b/>
      <w:bCs/>
      <w:color w:val="18B536"/>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A74"/>
    <w:pPr>
      <w:ind w:left="720"/>
      <w:contextualSpacing/>
    </w:pPr>
  </w:style>
  <w:style w:type="character" w:styleId="Hyperlink">
    <w:name w:val="Hyperlink"/>
    <w:uiPriority w:val="99"/>
    <w:unhideWhenUsed/>
    <w:rsid w:val="001C6A74"/>
    <w:rPr>
      <w:color w:val="0000FF"/>
      <w:u w:val="single"/>
    </w:rPr>
  </w:style>
  <w:style w:type="paragraph" w:styleId="BalloonText">
    <w:name w:val="Balloon Text"/>
    <w:basedOn w:val="Normal"/>
    <w:link w:val="BalloonTextChar"/>
    <w:uiPriority w:val="99"/>
    <w:semiHidden/>
    <w:unhideWhenUsed/>
    <w:rsid w:val="00B973A1"/>
    <w:rPr>
      <w:rFonts w:ascii="Tahoma" w:hAnsi="Tahoma" w:cs="Tahoma"/>
      <w:sz w:val="16"/>
      <w:szCs w:val="16"/>
    </w:rPr>
  </w:style>
  <w:style w:type="character" w:customStyle="1" w:styleId="BalloonTextChar">
    <w:name w:val="Balloon Text Char"/>
    <w:link w:val="BalloonText"/>
    <w:uiPriority w:val="99"/>
    <w:semiHidden/>
    <w:rsid w:val="00B973A1"/>
    <w:rPr>
      <w:rFonts w:ascii="Tahoma" w:hAnsi="Tahoma" w:cs="Tahoma"/>
      <w:sz w:val="16"/>
      <w:szCs w:val="16"/>
    </w:rPr>
  </w:style>
  <w:style w:type="paragraph" w:styleId="Header">
    <w:name w:val="header"/>
    <w:basedOn w:val="Normal"/>
    <w:link w:val="HeaderChar"/>
    <w:uiPriority w:val="99"/>
    <w:unhideWhenUsed/>
    <w:rsid w:val="00DB6F3C"/>
    <w:pPr>
      <w:tabs>
        <w:tab w:val="center" w:pos="4680"/>
        <w:tab w:val="right" w:pos="9360"/>
      </w:tabs>
    </w:pPr>
  </w:style>
  <w:style w:type="character" w:customStyle="1" w:styleId="HeaderChar">
    <w:name w:val="Header Char"/>
    <w:basedOn w:val="DefaultParagraphFont"/>
    <w:link w:val="Header"/>
    <w:uiPriority w:val="99"/>
    <w:rsid w:val="00DB6F3C"/>
  </w:style>
  <w:style w:type="paragraph" w:styleId="Footer">
    <w:name w:val="footer"/>
    <w:basedOn w:val="Normal"/>
    <w:link w:val="FooterChar"/>
    <w:uiPriority w:val="99"/>
    <w:unhideWhenUsed/>
    <w:rsid w:val="00DB6F3C"/>
    <w:pPr>
      <w:tabs>
        <w:tab w:val="center" w:pos="4680"/>
        <w:tab w:val="right" w:pos="9360"/>
      </w:tabs>
    </w:pPr>
  </w:style>
  <w:style w:type="character" w:customStyle="1" w:styleId="FooterChar">
    <w:name w:val="Footer Char"/>
    <w:basedOn w:val="DefaultParagraphFont"/>
    <w:link w:val="Footer"/>
    <w:uiPriority w:val="99"/>
    <w:rsid w:val="00DB6F3C"/>
  </w:style>
  <w:style w:type="table" w:styleId="LightShading">
    <w:name w:val="Light Shading"/>
    <w:basedOn w:val="TableNormal"/>
    <w:uiPriority w:val="60"/>
    <w:rsid w:val="00F60A6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59"/>
    <w:rsid w:val="00F60A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C7465A"/>
    <w:pPr>
      <w:jc w:val="center"/>
    </w:pPr>
    <w:rPr>
      <w:rFonts w:ascii="Arial" w:eastAsia="Times New Roman" w:hAnsi="Arial" w:cs="Arial"/>
      <w:b/>
      <w:sz w:val="40"/>
      <w:szCs w:val="40"/>
    </w:rPr>
  </w:style>
  <w:style w:type="character" w:customStyle="1" w:styleId="TitleChar">
    <w:name w:val="Title Char"/>
    <w:link w:val="Title"/>
    <w:uiPriority w:val="10"/>
    <w:rsid w:val="00C7465A"/>
    <w:rPr>
      <w:rFonts w:ascii="Arial" w:eastAsia="Times New Roman" w:hAnsi="Arial" w:cs="Arial"/>
      <w:b/>
      <w:sz w:val="40"/>
      <w:szCs w:val="40"/>
    </w:rPr>
  </w:style>
  <w:style w:type="paragraph" w:customStyle="1" w:styleId="Default">
    <w:name w:val="Default"/>
    <w:link w:val="DefaultChar"/>
    <w:rsid w:val="00C7465A"/>
    <w:pPr>
      <w:autoSpaceDE w:val="0"/>
      <w:autoSpaceDN w:val="0"/>
      <w:adjustRightInd w:val="0"/>
    </w:pPr>
    <w:rPr>
      <w:rFonts w:ascii="Arial" w:eastAsia="Times New Roman" w:hAnsi="Arial" w:cs="Arial"/>
      <w:color w:val="000000"/>
      <w:sz w:val="24"/>
      <w:szCs w:val="24"/>
    </w:rPr>
  </w:style>
  <w:style w:type="character" w:customStyle="1" w:styleId="DefaultChar">
    <w:name w:val="Default Char"/>
    <w:link w:val="Default"/>
    <w:rsid w:val="00C7465A"/>
    <w:rPr>
      <w:rFonts w:ascii="Arial" w:eastAsia="Times New Roman" w:hAnsi="Arial" w:cs="Arial"/>
      <w:color w:val="000000"/>
      <w:sz w:val="24"/>
      <w:szCs w:val="24"/>
    </w:rPr>
  </w:style>
  <w:style w:type="character" w:styleId="PlaceholderText">
    <w:name w:val="Placeholder Text"/>
    <w:uiPriority w:val="99"/>
    <w:semiHidden/>
    <w:rsid w:val="005D4A4C"/>
    <w:rPr>
      <w:color w:val="808080"/>
    </w:rPr>
  </w:style>
  <w:style w:type="character" w:styleId="CommentReference">
    <w:name w:val="annotation reference"/>
    <w:uiPriority w:val="99"/>
    <w:semiHidden/>
    <w:unhideWhenUsed/>
    <w:rsid w:val="00230DBB"/>
    <w:rPr>
      <w:sz w:val="16"/>
      <w:szCs w:val="16"/>
    </w:rPr>
  </w:style>
  <w:style w:type="paragraph" w:styleId="CommentText">
    <w:name w:val="annotation text"/>
    <w:basedOn w:val="Normal"/>
    <w:link w:val="CommentTextChar"/>
    <w:uiPriority w:val="99"/>
    <w:unhideWhenUsed/>
    <w:rsid w:val="00230DBB"/>
    <w:rPr>
      <w:sz w:val="20"/>
      <w:szCs w:val="20"/>
    </w:rPr>
  </w:style>
  <w:style w:type="character" w:customStyle="1" w:styleId="CommentTextChar">
    <w:name w:val="Comment Text Char"/>
    <w:link w:val="CommentText"/>
    <w:uiPriority w:val="99"/>
    <w:rsid w:val="00230DBB"/>
    <w:rPr>
      <w:sz w:val="20"/>
      <w:szCs w:val="20"/>
    </w:rPr>
  </w:style>
  <w:style w:type="paragraph" w:styleId="CommentSubject">
    <w:name w:val="annotation subject"/>
    <w:basedOn w:val="CommentText"/>
    <w:next w:val="CommentText"/>
    <w:link w:val="CommentSubjectChar"/>
    <w:uiPriority w:val="99"/>
    <w:semiHidden/>
    <w:unhideWhenUsed/>
    <w:rsid w:val="00230DBB"/>
    <w:rPr>
      <w:b/>
      <w:bCs/>
    </w:rPr>
  </w:style>
  <w:style w:type="character" w:customStyle="1" w:styleId="CommentSubjectChar">
    <w:name w:val="Comment Subject Char"/>
    <w:link w:val="CommentSubject"/>
    <w:uiPriority w:val="99"/>
    <w:semiHidden/>
    <w:rsid w:val="00230DBB"/>
    <w:rPr>
      <w:b/>
      <w:bCs/>
      <w:sz w:val="20"/>
      <w:szCs w:val="20"/>
    </w:rPr>
  </w:style>
  <w:style w:type="table" w:customStyle="1" w:styleId="TableGrid1">
    <w:name w:val="Table Grid1"/>
    <w:basedOn w:val="TableNormal"/>
    <w:next w:val="TableGrid"/>
    <w:uiPriority w:val="59"/>
    <w:rsid w:val="00CB4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02B6"/>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AC606B"/>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AC606B"/>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BE5836"/>
    <w:rPr>
      <w:sz w:val="22"/>
      <w:szCs w:val="22"/>
    </w:rPr>
  </w:style>
  <w:style w:type="paragraph" w:styleId="NoSpacing">
    <w:name w:val="No Spacing"/>
    <w:uiPriority w:val="1"/>
    <w:qFormat/>
    <w:rsid w:val="003F63B8"/>
    <w:rPr>
      <w:rFonts w:asciiTheme="minorHAnsi" w:eastAsiaTheme="minorEastAsia" w:hAnsiTheme="minorHAnsi" w:cstheme="minorBidi"/>
      <w:sz w:val="22"/>
      <w:szCs w:val="22"/>
    </w:rPr>
  </w:style>
  <w:style w:type="character" w:styleId="FollowedHyperlink">
    <w:name w:val="FollowedHyperlink"/>
    <w:basedOn w:val="DefaultParagraphFont"/>
    <w:uiPriority w:val="99"/>
    <w:semiHidden/>
    <w:unhideWhenUsed/>
    <w:rsid w:val="006F2BE7"/>
    <w:rPr>
      <w:color w:val="800080" w:themeColor="followedHyperlink"/>
      <w:u w:val="single"/>
    </w:rPr>
  </w:style>
  <w:style w:type="character" w:customStyle="1" w:styleId="Heading2Char">
    <w:name w:val="Heading 2 Char"/>
    <w:basedOn w:val="DefaultParagraphFont"/>
    <w:link w:val="Heading2"/>
    <w:uiPriority w:val="9"/>
    <w:rsid w:val="005F21EE"/>
    <w:rPr>
      <w:rFonts w:ascii="Helvetica" w:eastAsiaTheme="majorEastAsia" w:hAnsi="Helvetica" w:cstheme="majorBidi"/>
      <w:b/>
      <w:bCs/>
      <w:color w:val="18B536"/>
      <w:sz w:val="28"/>
      <w:szCs w:val="26"/>
    </w:rPr>
  </w:style>
  <w:style w:type="paragraph" w:customStyle="1" w:styleId="TableParagraph">
    <w:name w:val="Table Paragraph"/>
    <w:basedOn w:val="Normal"/>
    <w:uiPriority w:val="1"/>
    <w:qFormat/>
    <w:rsid w:val="00C17E5C"/>
    <w:pPr>
      <w:widowControl w:val="0"/>
      <w:autoSpaceDE w:val="0"/>
      <w:autoSpaceDN w:val="0"/>
      <w:ind w:left="103"/>
    </w:pPr>
    <w:rPr>
      <w:rFonts w:cs="Calibri"/>
    </w:rPr>
  </w:style>
  <w:style w:type="character" w:styleId="Strong">
    <w:name w:val="Strong"/>
    <w:basedOn w:val="DefaultParagraphFont"/>
    <w:uiPriority w:val="22"/>
    <w:qFormat/>
    <w:rsid w:val="00EE0930"/>
    <w:rPr>
      <w:b/>
      <w:bCs/>
    </w:rPr>
  </w:style>
  <w:style w:type="character" w:styleId="UnresolvedMention">
    <w:name w:val="Unresolved Mention"/>
    <w:basedOn w:val="DefaultParagraphFont"/>
    <w:uiPriority w:val="99"/>
    <w:semiHidden/>
    <w:unhideWhenUsed/>
    <w:rsid w:val="00810299"/>
    <w:rPr>
      <w:color w:val="605E5C"/>
      <w:shd w:val="clear" w:color="auto" w:fill="E1DFDD"/>
    </w:rPr>
  </w:style>
  <w:style w:type="character" w:customStyle="1" w:styleId="Heading1Char">
    <w:name w:val="Heading 1 Char"/>
    <w:basedOn w:val="DefaultParagraphFont"/>
    <w:link w:val="Heading1"/>
    <w:uiPriority w:val="9"/>
    <w:rsid w:val="00D04B0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863285">
      <w:bodyDiv w:val="1"/>
      <w:marLeft w:val="0"/>
      <w:marRight w:val="0"/>
      <w:marTop w:val="0"/>
      <w:marBottom w:val="0"/>
      <w:divBdr>
        <w:top w:val="none" w:sz="0" w:space="0" w:color="auto"/>
        <w:left w:val="none" w:sz="0" w:space="0" w:color="auto"/>
        <w:bottom w:val="none" w:sz="0" w:space="0" w:color="auto"/>
        <w:right w:val="none" w:sz="0" w:space="0" w:color="auto"/>
      </w:divBdr>
    </w:div>
    <w:div w:id="949974607">
      <w:bodyDiv w:val="1"/>
      <w:marLeft w:val="75"/>
      <w:marRight w:val="75"/>
      <w:marTop w:val="75"/>
      <w:marBottom w:val="75"/>
      <w:divBdr>
        <w:top w:val="none" w:sz="0" w:space="0" w:color="auto"/>
        <w:left w:val="none" w:sz="0" w:space="0" w:color="auto"/>
        <w:bottom w:val="none" w:sz="0" w:space="0" w:color="auto"/>
        <w:right w:val="none" w:sz="0" w:space="0" w:color="auto"/>
      </w:divBdr>
      <w:divsChild>
        <w:div w:id="194584803">
          <w:marLeft w:val="120"/>
          <w:marRight w:val="0"/>
          <w:marTop w:val="0"/>
          <w:marBottom w:val="0"/>
          <w:divBdr>
            <w:top w:val="none" w:sz="0" w:space="0" w:color="auto"/>
            <w:left w:val="none" w:sz="0" w:space="0" w:color="auto"/>
            <w:bottom w:val="none" w:sz="0" w:space="0" w:color="auto"/>
            <w:right w:val="none" w:sz="0" w:space="0" w:color="auto"/>
          </w:divBdr>
          <w:divsChild>
            <w:div w:id="1466318352">
              <w:marLeft w:val="150"/>
              <w:marRight w:val="150"/>
              <w:marTop w:val="0"/>
              <w:marBottom w:val="0"/>
              <w:divBdr>
                <w:top w:val="none" w:sz="0" w:space="0" w:color="auto"/>
                <w:left w:val="none" w:sz="0" w:space="0" w:color="auto"/>
                <w:bottom w:val="none" w:sz="0" w:space="0" w:color="auto"/>
                <w:right w:val="none" w:sz="0" w:space="0" w:color="auto"/>
              </w:divBdr>
              <w:divsChild>
                <w:div w:id="253394290">
                  <w:blockQuote w:val="1"/>
                  <w:marLeft w:val="375"/>
                  <w:marRight w:val="30"/>
                  <w:marTop w:val="30"/>
                  <w:marBottom w:val="30"/>
                  <w:divBdr>
                    <w:top w:val="none" w:sz="0" w:space="0" w:color="auto"/>
                    <w:left w:val="none" w:sz="0" w:space="0" w:color="auto"/>
                    <w:bottom w:val="none" w:sz="0" w:space="0" w:color="auto"/>
                    <w:right w:val="none" w:sz="0" w:space="0" w:color="auto"/>
                  </w:divBdr>
                </w:div>
                <w:div w:id="728576134">
                  <w:blockQuote w:val="1"/>
                  <w:marLeft w:val="375"/>
                  <w:marRight w:val="30"/>
                  <w:marTop w:val="30"/>
                  <w:marBottom w:val="30"/>
                  <w:divBdr>
                    <w:top w:val="none" w:sz="0" w:space="0" w:color="auto"/>
                    <w:left w:val="none" w:sz="0" w:space="0" w:color="auto"/>
                    <w:bottom w:val="none" w:sz="0" w:space="0" w:color="auto"/>
                    <w:right w:val="none" w:sz="0" w:space="0" w:color="auto"/>
                  </w:divBdr>
                </w:div>
                <w:div w:id="844248159">
                  <w:blockQuote w:val="1"/>
                  <w:marLeft w:val="375"/>
                  <w:marRight w:val="30"/>
                  <w:marTop w:val="30"/>
                  <w:marBottom w:val="30"/>
                  <w:divBdr>
                    <w:top w:val="none" w:sz="0" w:space="0" w:color="auto"/>
                    <w:left w:val="none" w:sz="0" w:space="0" w:color="auto"/>
                    <w:bottom w:val="none" w:sz="0" w:space="0" w:color="auto"/>
                    <w:right w:val="none" w:sz="0" w:space="0" w:color="auto"/>
                  </w:divBdr>
                </w:div>
                <w:div w:id="883105426">
                  <w:blockQuote w:val="1"/>
                  <w:marLeft w:val="375"/>
                  <w:marRight w:val="30"/>
                  <w:marTop w:val="30"/>
                  <w:marBottom w:val="30"/>
                  <w:divBdr>
                    <w:top w:val="none" w:sz="0" w:space="0" w:color="auto"/>
                    <w:left w:val="none" w:sz="0" w:space="0" w:color="auto"/>
                    <w:bottom w:val="none" w:sz="0" w:space="0" w:color="auto"/>
                    <w:right w:val="none" w:sz="0" w:space="0" w:color="auto"/>
                  </w:divBdr>
                </w:div>
                <w:div w:id="933319727">
                  <w:blockQuote w:val="1"/>
                  <w:marLeft w:val="375"/>
                  <w:marRight w:val="30"/>
                  <w:marTop w:val="30"/>
                  <w:marBottom w:val="30"/>
                  <w:divBdr>
                    <w:top w:val="none" w:sz="0" w:space="0" w:color="auto"/>
                    <w:left w:val="none" w:sz="0" w:space="0" w:color="auto"/>
                    <w:bottom w:val="none" w:sz="0" w:space="0" w:color="auto"/>
                    <w:right w:val="none" w:sz="0" w:space="0" w:color="auto"/>
                  </w:divBdr>
                </w:div>
                <w:div w:id="1561551423">
                  <w:blockQuote w:val="1"/>
                  <w:marLeft w:val="375"/>
                  <w:marRight w:val="30"/>
                  <w:marTop w:val="30"/>
                  <w:marBottom w:val="30"/>
                  <w:divBdr>
                    <w:top w:val="none" w:sz="0" w:space="0" w:color="auto"/>
                    <w:left w:val="none" w:sz="0" w:space="0" w:color="auto"/>
                    <w:bottom w:val="none" w:sz="0" w:space="0" w:color="auto"/>
                    <w:right w:val="none" w:sz="0" w:space="0" w:color="auto"/>
                  </w:divBdr>
                </w:div>
                <w:div w:id="1691451190">
                  <w:blockQuote w:val="1"/>
                  <w:marLeft w:val="375"/>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004865381">
      <w:bodyDiv w:val="1"/>
      <w:marLeft w:val="0"/>
      <w:marRight w:val="0"/>
      <w:marTop w:val="0"/>
      <w:marBottom w:val="0"/>
      <w:divBdr>
        <w:top w:val="none" w:sz="0" w:space="0" w:color="auto"/>
        <w:left w:val="none" w:sz="0" w:space="0" w:color="auto"/>
        <w:bottom w:val="none" w:sz="0" w:space="0" w:color="auto"/>
        <w:right w:val="none" w:sz="0" w:space="0" w:color="auto"/>
      </w:divBdr>
    </w:div>
    <w:div w:id="1069420010">
      <w:bodyDiv w:val="1"/>
      <w:marLeft w:val="0"/>
      <w:marRight w:val="0"/>
      <w:marTop w:val="0"/>
      <w:marBottom w:val="0"/>
      <w:divBdr>
        <w:top w:val="none" w:sz="0" w:space="0" w:color="auto"/>
        <w:left w:val="none" w:sz="0" w:space="0" w:color="auto"/>
        <w:bottom w:val="none" w:sz="0" w:space="0" w:color="auto"/>
        <w:right w:val="none" w:sz="0" w:space="0" w:color="auto"/>
      </w:divBdr>
    </w:div>
    <w:div w:id="1156645406">
      <w:bodyDiv w:val="1"/>
      <w:marLeft w:val="0"/>
      <w:marRight w:val="0"/>
      <w:marTop w:val="0"/>
      <w:marBottom w:val="0"/>
      <w:divBdr>
        <w:top w:val="none" w:sz="0" w:space="0" w:color="auto"/>
        <w:left w:val="none" w:sz="0" w:space="0" w:color="auto"/>
        <w:bottom w:val="none" w:sz="0" w:space="0" w:color="auto"/>
        <w:right w:val="none" w:sz="0" w:space="0" w:color="auto"/>
      </w:divBdr>
    </w:div>
    <w:div w:id="1231111124">
      <w:bodyDiv w:val="1"/>
      <w:marLeft w:val="0"/>
      <w:marRight w:val="0"/>
      <w:marTop w:val="0"/>
      <w:marBottom w:val="0"/>
      <w:divBdr>
        <w:top w:val="none" w:sz="0" w:space="0" w:color="auto"/>
        <w:left w:val="none" w:sz="0" w:space="0" w:color="auto"/>
        <w:bottom w:val="none" w:sz="0" w:space="0" w:color="auto"/>
        <w:right w:val="none" w:sz="0" w:space="0" w:color="auto"/>
      </w:divBdr>
    </w:div>
    <w:div w:id="1337466508">
      <w:bodyDiv w:val="1"/>
      <w:marLeft w:val="0"/>
      <w:marRight w:val="0"/>
      <w:marTop w:val="0"/>
      <w:marBottom w:val="0"/>
      <w:divBdr>
        <w:top w:val="none" w:sz="0" w:space="0" w:color="auto"/>
        <w:left w:val="none" w:sz="0" w:space="0" w:color="auto"/>
        <w:bottom w:val="none" w:sz="0" w:space="0" w:color="auto"/>
        <w:right w:val="none" w:sz="0" w:space="0" w:color="auto"/>
      </w:divBdr>
    </w:div>
    <w:div w:id="1490906393">
      <w:bodyDiv w:val="1"/>
      <w:marLeft w:val="0"/>
      <w:marRight w:val="0"/>
      <w:marTop w:val="0"/>
      <w:marBottom w:val="0"/>
      <w:divBdr>
        <w:top w:val="none" w:sz="0" w:space="0" w:color="auto"/>
        <w:left w:val="none" w:sz="0" w:space="0" w:color="auto"/>
        <w:bottom w:val="none" w:sz="0" w:space="0" w:color="auto"/>
        <w:right w:val="none" w:sz="0" w:space="0" w:color="auto"/>
      </w:divBdr>
      <w:divsChild>
        <w:div w:id="1311521275">
          <w:marLeft w:val="0"/>
          <w:marRight w:val="0"/>
          <w:marTop w:val="0"/>
          <w:marBottom w:val="0"/>
          <w:divBdr>
            <w:top w:val="single" w:sz="36" w:space="0" w:color="075290"/>
            <w:left w:val="none" w:sz="0" w:space="0" w:color="auto"/>
            <w:bottom w:val="none" w:sz="0" w:space="0" w:color="auto"/>
            <w:right w:val="none" w:sz="0" w:space="0" w:color="auto"/>
          </w:divBdr>
          <w:divsChild>
            <w:div w:id="1324121582">
              <w:marLeft w:val="0"/>
              <w:marRight w:val="0"/>
              <w:marTop w:val="0"/>
              <w:marBottom w:val="0"/>
              <w:divBdr>
                <w:top w:val="none" w:sz="0" w:space="0" w:color="auto"/>
                <w:left w:val="none" w:sz="0" w:space="0" w:color="auto"/>
                <w:bottom w:val="none" w:sz="0" w:space="0" w:color="auto"/>
                <w:right w:val="none" w:sz="0" w:space="0" w:color="auto"/>
              </w:divBdr>
              <w:divsChild>
                <w:div w:id="1841846787">
                  <w:marLeft w:val="0"/>
                  <w:marRight w:val="0"/>
                  <w:marTop w:val="150"/>
                  <w:marBottom w:val="0"/>
                  <w:divBdr>
                    <w:top w:val="none" w:sz="0" w:space="0" w:color="auto"/>
                    <w:left w:val="none" w:sz="0" w:space="0" w:color="auto"/>
                    <w:bottom w:val="none" w:sz="0" w:space="0" w:color="auto"/>
                    <w:right w:val="none" w:sz="0" w:space="0" w:color="auto"/>
                  </w:divBdr>
                  <w:divsChild>
                    <w:div w:id="1586501576">
                      <w:marLeft w:val="0"/>
                      <w:marRight w:val="0"/>
                      <w:marTop w:val="450"/>
                      <w:marBottom w:val="0"/>
                      <w:divBdr>
                        <w:top w:val="single" w:sz="6" w:space="0" w:color="E5E5E5"/>
                        <w:left w:val="none" w:sz="0" w:space="0" w:color="auto"/>
                        <w:bottom w:val="none" w:sz="0" w:space="0" w:color="auto"/>
                        <w:right w:val="none" w:sz="0" w:space="0" w:color="auto"/>
                      </w:divBdr>
                      <w:divsChild>
                        <w:div w:id="65380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237374">
      <w:bodyDiv w:val="1"/>
      <w:marLeft w:val="0"/>
      <w:marRight w:val="0"/>
      <w:marTop w:val="0"/>
      <w:marBottom w:val="0"/>
      <w:divBdr>
        <w:top w:val="none" w:sz="0" w:space="0" w:color="auto"/>
        <w:left w:val="none" w:sz="0" w:space="0" w:color="auto"/>
        <w:bottom w:val="none" w:sz="0" w:space="0" w:color="auto"/>
        <w:right w:val="none" w:sz="0" w:space="0" w:color="auto"/>
      </w:divBdr>
    </w:div>
    <w:div w:id="2083679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lexi.pugsley@state.sd.us" TargetMode="External"/><Relationship Id="rId21" Type="http://schemas.openxmlformats.org/officeDocument/2006/relationships/hyperlink" Target="mailto:lexi.pugsley@state.sd.us?subject=Application%20Assistance" TargetMode="External"/><Relationship Id="rId42" Type="http://schemas.openxmlformats.org/officeDocument/2006/relationships/hyperlink" Target="https://www.facs.org/~/media/files/quality%20programs/napbc/2014%20napbc%20standards%20manual.ashx" TargetMode="External"/><Relationship Id="rId47" Type="http://schemas.openxmlformats.org/officeDocument/2006/relationships/hyperlink" Target="https://rtips.cancer.gov/rtips/index.do" TargetMode="External"/><Relationship Id="rId63" Type="http://schemas.openxmlformats.org/officeDocument/2006/relationships/hyperlink" Target="https://www.asco.org/sites/new-www.asco.org/files/content-files/blog-release/documents/tobacco-cessation-guide.pdf" TargetMode="External"/><Relationship Id="rId68" Type="http://schemas.openxmlformats.org/officeDocument/2006/relationships/hyperlink" Target="https://www.uspreventiveservicestaskforce.org/" TargetMode="External"/><Relationship Id="rId16" Type="http://schemas.openxmlformats.org/officeDocument/2006/relationships/hyperlink" Target="https://www.cancersd.com/about-us/2021-2025-sd-cancer-plan/" TargetMode="External"/><Relationship Id="rId11" Type="http://schemas.openxmlformats.org/officeDocument/2006/relationships/hyperlink" Target="http://getscreened.sd.gov/count/" TargetMode="External"/><Relationship Id="rId32" Type="http://schemas.openxmlformats.org/officeDocument/2006/relationships/hyperlink" Target="https://www.thecommunityguide.org/findings/vaccination-programs-provider-reminders" TargetMode="External"/><Relationship Id="rId37" Type="http://schemas.openxmlformats.org/officeDocument/2006/relationships/hyperlink" Target="http://goodandhealthysd.org/content/uploads/2016/02/HealthcareSystemModelTobaccoFreePolicy.pdf" TargetMode="External"/><Relationship Id="rId53" Type="http://schemas.openxmlformats.org/officeDocument/2006/relationships/hyperlink" Target="http://www.abms.org/board-certification/a-trusted-credential/built-upon-professional-standards/" TargetMode="External"/><Relationship Id="rId58" Type="http://schemas.openxmlformats.org/officeDocument/2006/relationships/hyperlink" Target="https://www.cdc.gov/vaccines/hcp/acip-recs/vacc-specific/hpv.html" TargetMode="External"/><Relationship Id="rId74" Type="http://schemas.openxmlformats.org/officeDocument/2006/relationships/hyperlink" Target="https://www.cdc.gov/cancer/dcpc/data/index.htm" TargetMode="External"/><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mysocietysource.org/sites/HPV/ResourcesandEducation/Lists/Clearinghouse/Attachments/217/Steps%20for%20Increasing%20HPV%20Vaccination%20in%20Practice.pdf" TargetMode="External"/><Relationship Id="rId19" Type="http://schemas.openxmlformats.org/officeDocument/2006/relationships/hyperlink" Target="http://www.cancersd.com/join-us/" TargetMode="External"/><Relationship Id="rId14" Type="http://schemas.openxmlformats.org/officeDocument/2006/relationships/image" Target="media/image3.png"/><Relationship Id="rId22" Type="http://schemas.openxmlformats.org/officeDocument/2006/relationships/hyperlink" Target="https://getscreened.sd.gov/count/services/" TargetMode="External"/><Relationship Id="rId27" Type="http://schemas.openxmlformats.org/officeDocument/2006/relationships/hyperlink" Target="mailto:lexi.pugsley@state.sd.us" TargetMode="External"/><Relationship Id="rId30" Type="http://schemas.openxmlformats.org/officeDocument/2006/relationships/hyperlink" Target="http://www.thecommunityguide.org/vaccines/index.html" TargetMode="External"/><Relationship Id="rId35" Type="http://schemas.openxmlformats.org/officeDocument/2006/relationships/hyperlink" Target="https://www.thecommunityguide.org/findings/cancer-screening-provider-assessment-and-feedback-breast-cancer" TargetMode="External"/><Relationship Id="rId43" Type="http://schemas.openxmlformats.org/officeDocument/2006/relationships/hyperlink" Target="https://www.facs.org/-/media/files/quality-programs/cancer/coc/optimal_resources_for_cancer_care_2020_standards.ashx" TargetMode="External"/><Relationship Id="rId48" Type="http://schemas.openxmlformats.org/officeDocument/2006/relationships/hyperlink" Target="http://www.cdc.gov/cancer/survivorship/what_cdc_is_doing/action_plan.htm" TargetMode="External"/><Relationship Id="rId56" Type="http://schemas.openxmlformats.org/officeDocument/2006/relationships/hyperlink" Target="https://www.facs.org/~/media/files/quality%20programs/napbc/2014%20napbc%20standards%20manual.ashx" TargetMode="External"/><Relationship Id="rId64" Type="http://schemas.openxmlformats.org/officeDocument/2006/relationships/hyperlink" Target="https://www.cdc.gov/tobacco/stateandcommunity/best_practices/pdfs/2014/sectionA-III.pdf" TargetMode="External"/><Relationship Id="rId69" Type="http://schemas.openxmlformats.org/officeDocument/2006/relationships/hyperlink" Target="http://www.cdc.gov/cancer/nbccedp/pdf/breastcanceractionguide.pdf" TargetMode="External"/><Relationship Id="rId77" Type="http://schemas.openxmlformats.org/officeDocument/2006/relationships/hyperlink" Target="https://www.cdc.gov/places/index.html" TargetMode="External"/><Relationship Id="rId8" Type="http://schemas.openxmlformats.org/officeDocument/2006/relationships/webSettings" Target="webSettings.xml"/><Relationship Id="rId51" Type="http://schemas.openxmlformats.org/officeDocument/2006/relationships/hyperlink" Target="http://www.nationalacademies.org/hmd/Reports.aspx" TargetMode="External"/><Relationship Id="rId72" Type="http://schemas.openxmlformats.org/officeDocument/2006/relationships/hyperlink" Target="https://www.cdc.gov/NCCDPHP/dch/pdf/health-equity-guide/Practitioners-Guide-section1.pdf"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revention.sd.gov/" TargetMode="External"/><Relationship Id="rId25" Type="http://schemas.openxmlformats.org/officeDocument/2006/relationships/hyperlink" Target="mailto:lexi.pugsley@state.sd.us" TargetMode="External"/><Relationship Id="rId33" Type="http://schemas.openxmlformats.org/officeDocument/2006/relationships/hyperlink" Target="https://www.thecommunityguide.org/findings/cancer-screening-provider-reminder-and-recall-systems-breast-cancer" TargetMode="External"/><Relationship Id="rId38" Type="http://schemas.openxmlformats.org/officeDocument/2006/relationships/hyperlink" Target="http://goodandhealthysd.org/content/uploads/2013/08/HPVPolicy.pdf" TargetMode="External"/><Relationship Id="rId46" Type="http://schemas.openxmlformats.org/officeDocument/2006/relationships/hyperlink" Target="https://www.thecommunityguide.org/" TargetMode="External"/><Relationship Id="rId59" Type="http://schemas.openxmlformats.org/officeDocument/2006/relationships/hyperlink" Target="https://www.aap.org/en-us/advocacy-and-policy/aap-health-initiatives/Pages/HPV-Champion-Toolkit.aspx" TargetMode="External"/><Relationship Id="rId67" Type="http://schemas.openxmlformats.org/officeDocument/2006/relationships/hyperlink" Target="http://nccrt.org/wp-content/uploads/NCCRT-Health-Plan-Handbook-Draft-06c.pdf" TargetMode="External"/><Relationship Id="rId20" Type="http://schemas.openxmlformats.org/officeDocument/2006/relationships/hyperlink" Target="https://us02web.zoom.us/meeting/register/tZMof-mqrDIjHd1ZQnL0eNc7M-mQKX_RbgSN" TargetMode="External"/><Relationship Id="rId41" Type="http://schemas.openxmlformats.org/officeDocument/2006/relationships/hyperlink" Target="http://flufit.org/" TargetMode="External"/><Relationship Id="rId54" Type="http://schemas.openxmlformats.org/officeDocument/2006/relationships/hyperlink" Target="https://www.hpviq.org/communication-training-tools/" TargetMode="External"/><Relationship Id="rId62" Type="http://schemas.openxmlformats.org/officeDocument/2006/relationships/hyperlink" Target="http://immunizationforwomen.org/uploads/HPVToolkit2016/HPV_Toolkit_2016.pdf?src=TAPResource" TargetMode="External"/><Relationship Id="rId70" Type="http://schemas.openxmlformats.org/officeDocument/2006/relationships/hyperlink" Target="http://www.thecommunityguide.org/index.html" TargetMode="External"/><Relationship Id="rId75" Type="http://schemas.openxmlformats.org/officeDocument/2006/relationships/hyperlink" Target="http://www.sdcancerstats.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sdquitline.com/" TargetMode="External"/><Relationship Id="rId28" Type="http://schemas.openxmlformats.org/officeDocument/2006/relationships/hyperlink" Target="mailto:lexi.pugsley@state.sd.us" TargetMode="External"/><Relationship Id="rId36" Type="http://schemas.openxmlformats.org/officeDocument/2006/relationships/hyperlink" Target="http://goodandhealthysd.org/content/uploads/2014/12/HealthcareSystemsStrategiesForTobaccoCessation.pdf" TargetMode="External"/><Relationship Id="rId49" Type="http://schemas.openxmlformats.org/officeDocument/2006/relationships/hyperlink" Target="http://www.guideline.gov/" TargetMode="External"/><Relationship Id="rId57" Type="http://schemas.openxmlformats.org/officeDocument/2006/relationships/hyperlink" Target="https://prevention.sd.gov/" TargetMode="External"/><Relationship Id="rId10" Type="http://schemas.openxmlformats.org/officeDocument/2006/relationships/endnotes" Target="endnotes.xml"/><Relationship Id="rId31" Type="http://schemas.openxmlformats.org/officeDocument/2006/relationships/hyperlink" Target="http://www.thecommunityguide.org/cancer/screening/client-oriented/reminders.html" TargetMode="External"/><Relationship Id="rId44" Type="http://schemas.openxmlformats.org/officeDocument/2006/relationships/hyperlink" Target="https://www.facs.org/~/media/files/quality%20programs/napbc/2014%20napbc%20standards%20manual.ashx" TargetMode="External"/><Relationship Id="rId52" Type="http://schemas.openxmlformats.org/officeDocument/2006/relationships/hyperlink" Target="https://www.thecommunityguide.org/findings/cancer-screening-reducing-structural-barriers-clients-breast-cancer" TargetMode="External"/><Relationship Id="rId60" Type="http://schemas.openxmlformats.org/officeDocument/2006/relationships/hyperlink" Target="https://www.hpviq.org/communication-training-tools/" TargetMode="External"/><Relationship Id="rId65" Type="http://schemas.openxmlformats.org/officeDocument/2006/relationships/hyperlink" Target="https://www.sdquitline.com/" TargetMode="External"/><Relationship Id="rId73" Type="http://schemas.openxmlformats.org/officeDocument/2006/relationships/hyperlink" Target="https://www.cancer.gov/about-nci/organization/crchd/about-health-disparities"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mailto:lexi.pugsley@state.sd.us" TargetMode="External"/><Relationship Id="rId39" Type="http://schemas.openxmlformats.org/officeDocument/2006/relationships/hyperlink" Target="http://goodandhealthysd.org/content/uploads/2015/09/CancerScreeningModelPolicy.pdf" TargetMode="External"/><Relationship Id="rId34" Type="http://schemas.openxmlformats.org/officeDocument/2006/relationships/hyperlink" Target="https://www.thecommunityguide.org/findings/vaccination-programs-provider-assessment-and-feedback" TargetMode="External"/><Relationship Id="rId50" Type="http://schemas.openxmlformats.org/officeDocument/2006/relationships/hyperlink" Target="http://www.cochrane.org/what-is-cochrane-evidence" TargetMode="External"/><Relationship Id="rId55" Type="http://schemas.openxmlformats.org/officeDocument/2006/relationships/hyperlink" Target="https://nccrt.org/resource/cdc-replication-manual-colorectal-cancer-screening-patient-navigation/" TargetMode="External"/><Relationship Id="rId76" Type="http://schemas.openxmlformats.org/officeDocument/2006/relationships/hyperlink" Target="https://doh.sd.gov/statistics/BRFSS.aspx" TargetMode="External"/><Relationship Id="rId7" Type="http://schemas.openxmlformats.org/officeDocument/2006/relationships/settings" Target="settings.xml"/><Relationship Id="rId71" Type="http://schemas.openxmlformats.org/officeDocument/2006/relationships/hyperlink" Target="https://ebccp.cancercontrol.cancer.gov/index.do" TargetMode="External"/><Relationship Id="rId2" Type="http://schemas.openxmlformats.org/officeDocument/2006/relationships/customXml" Target="../customXml/item2.xml"/><Relationship Id="rId29" Type="http://schemas.openxmlformats.org/officeDocument/2006/relationships/hyperlink" Target="mailto:lexi.pugsley@state.sd.us?subject=Application%20Assistance" TargetMode="External"/><Relationship Id="rId24" Type="http://schemas.openxmlformats.org/officeDocument/2006/relationships/hyperlink" Target="https://apps.sd.gov/ph18publications/secure/puborder.aspx" TargetMode="External"/><Relationship Id="rId40" Type="http://schemas.openxmlformats.org/officeDocument/2006/relationships/hyperlink" Target="http://goodandhealthysd.org/workplaces/policies/" TargetMode="External"/><Relationship Id="rId45" Type="http://schemas.openxmlformats.org/officeDocument/2006/relationships/hyperlink" Target="http://files.constantcontact.com/a04e367f101/8dd0b033-9b03-429c-9001-c31658458284.pdf" TargetMode="External"/><Relationship Id="rId66" Type="http://schemas.openxmlformats.org/officeDocument/2006/relationships/hyperlink" Target="http://nccrt.org/about/provider-education/crc-clinician-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52623FBF85214292A8977230483667" ma:contentTypeVersion="12" ma:contentTypeDescription="Create a new document." ma:contentTypeScope="" ma:versionID="e86094db90f5928207a7a4753a5d5ff3">
  <xsd:schema xmlns:xsd="http://www.w3.org/2001/XMLSchema" xmlns:xs="http://www.w3.org/2001/XMLSchema" xmlns:p="http://schemas.microsoft.com/office/2006/metadata/properties" xmlns:ns1="http://schemas.microsoft.com/sharepoint/v3" xmlns:ns3="1f4ec0ef-5ee1-4954-b1ec-d9064994b7a6" xmlns:ns4="0dcc52f5-5eea-476c-b52e-146dfbe9f5a1" targetNamespace="http://schemas.microsoft.com/office/2006/metadata/properties" ma:root="true" ma:fieldsID="5d607d5e2daae14459b1fe26b9a1694f" ns1:_="" ns3:_="" ns4:_="">
    <xsd:import namespace="http://schemas.microsoft.com/sharepoint/v3"/>
    <xsd:import namespace="1f4ec0ef-5ee1-4954-b1ec-d9064994b7a6"/>
    <xsd:import namespace="0dcc52f5-5eea-476c-b52e-146dfbe9f5a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ec0ef-5ee1-4954-b1ec-d9064994b7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c52f5-5eea-476c-b52e-146dfbe9f5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75F4AD3-A528-4AB3-B0CB-377042DBB248}">
  <ds:schemaRefs>
    <ds:schemaRef ds:uri="http://schemas.openxmlformats.org/officeDocument/2006/bibliography"/>
  </ds:schemaRefs>
</ds:datastoreItem>
</file>

<file path=customXml/itemProps2.xml><?xml version="1.0" encoding="utf-8"?>
<ds:datastoreItem xmlns:ds="http://schemas.openxmlformats.org/officeDocument/2006/customXml" ds:itemID="{1790F4DB-1FC9-44AB-BE76-B363A0FED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4ec0ef-5ee1-4954-b1ec-d9064994b7a6"/>
    <ds:schemaRef ds:uri="0dcc52f5-5eea-476c-b52e-146dfbe9f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61EF34-0B41-465B-9D03-171886C4630D}">
  <ds:schemaRefs>
    <ds:schemaRef ds:uri="http://schemas.microsoft.com/sharepoint/v3/contenttype/forms"/>
  </ds:schemaRefs>
</ds:datastoreItem>
</file>

<file path=customXml/itemProps4.xml><?xml version="1.0" encoding="utf-8"?>
<ds:datastoreItem xmlns:ds="http://schemas.openxmlformats.org/officeDocument/2006/customXml" ds:itemID="{8B388EBF-1F01-43D6-BD34-350D5B6C8D9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4</Pages>
  <Words>7116</Words>
  <Characters>4056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47585</CharactersWithSpaces>
  <SharedDoc>false</SharedDoc>
  <HLinks>
    <vt:vector size="144" baseType="variant">
      <vt:variant>
        <vt:i4>7995468</vt:i4>
      </vt:variant>
      <vt:variant>
        <vt:i4>178</vt:i4>
      </vt:variant>
      <vt:variant>
        <vt:i4>0</vt:i4>
      </vt:variant>
      <vt:variant>
        <vt:i4>5</vt:i4>
      </vt:variant>
      <vt:variant>
        <vt:lpwstr>http://nccrt.org/about/public-education/evaluation-toolkit/?utm_source=MCA+Members&amp;utm_campaign=29cae82187-MCA_Monthly_Update_May_5_29_2014&amp;utm_medium=email&amp;utm_term=0_ad988ab7cd-29cae82187-41954377</vt:lpwstr>
      </vt:variant>
      <vt:variant>
        <vt:lpwstr/>
      </vt:variant>
      <vt:variant>
        <vt:i4>5505139</vt:i4>
      </vt:variant>
      <vt:variant>
        <vt:i4>175</vt:i4>
      </vt:variant>
      <vt:variant>
        <vt:i4>0</vt:i4>
      </vt:variant>
      <vt:variant>
        <vt:i4>5</vt:i4>
      </vt:variant>
      <vt:variant>
        <vt:lpwstr>http://www.cancer.org/acs/groups/content/@editorial/documents/document/acspc-040286.pdf</vt:lpwstr>
      </vt:variant>
      <vt:variant>
        <vt:lpwstr/>
      </vt:variant>
      <vt:variant>
        <vt:i4>589875</vt:i4>
      </vt:variant>
      <vt:variant>
        <vt:i4>172</vt:i4>
      </vt:variant>
      <vt:variant>
        <vt:i4>0</vt:i4>
      </vt:variant>
      <vt:variant>
        <vt:i4>5</vt:i4>
      </vt:variant>
      <vt:variant>
        <vt:lpwstr>http://cms.bpro.com/files/12/Provider_CRC Project Report 5 20 13 FINAL.pdf</vt:lpwstr>
      </vt:variant>
      <vt:variant>
        <vt:lpwstr/>
      </vt:variant>
      <vt:variant>
        <vt:i4>8126572</vt:i4>
      </vt:variant>
      <vt:variant>
        <vt:i4>169</vt:i4>
      </vt:variant>
      <vt:variant>
        <vt:i4>0</vt:i4>
      </vt:variant>
      <vt:variant>
        <vt:i4>5</vt:i4>
      </vt:variant>
      <vt:variant>
        <vt:lpwstr>http://cms.bpro.com/files/12/CRC Capacity Report Final.pdf</vt:lpwstr>
      </vt:variant>
      <vt:variant>
        <vt:lpwstr/>
      </vt:variant>
      <vt:variant>
        <vt:i4>6357048</vt:i4>
      </vt:variant>
      <vt:variant>
        <vt:i4>166</vt:i4>
      </vt:variant>
      <vt:variant>
        <vt:i4>0</vt:i4>
      </vt:variant>
      <vt:variant>
        <vt:i4>5</vt:i4>
      </vt:variant>
      <vt:variant>
        <vt:lpwstr>http://nccrt.org/about/provider-education/crc-clinician-guide/</vt:lpwstr>
      </vt:variant>
      <vt:variant>
        <vt:lpwstr/>
      </vt:variant>
      <vt:variant>
        <vt:i4>2359355</vt:i4>
      </vt:variant>
      <vt:variant>
        <vt:i4>163</vt:i4>
      </vt:variant>
      <vt:variant>
        <vt:i4>0</vt:i4>
      </vt:variant>
      <vt:variant>
        <vt:i4>5</vt:i4>
      </vt:variant>
      <vt:variant>
        <vt:lpwstr>http://rtips.cancer.gov/rtips/index.do</vt:lpwstr>
      </vt:variant>
      <vt:variant>
        <vt:lpwstr/>
      </vt:variant>
      <vt:variant>
        <vt:i4>262149</vt:i4>
      </vt:variant>
      <vt:variant>
        <vt:i4>160</vt:i4>
      </vt:variant>
      <vt:variant>
        <vt:i4>0</vt:i4>
      </vt:variant>
      <vt:variant>
        <vt:i4>5</vt:i4>
      </vt:variant>
      <vt:variant>
        <vt:lpwstr>http://www.uspreventiveservicestaskforce.org/uspstf/uspscolo.htm</vt:lpwstr>
      </vt:variant>
      <vt:variant>
        <vt:lpwstr/>
      </vt:variant>
      <vt:variant>
        <vt:i4>6946864</vt:i4>
      </vt:variant>
      <vt:variant>
        <vt:i4>157</vt:i4>
      </vt:variant>
      <vt:variant>
        <vt:i4>0</vt:i4>
      </vt:variant>
      <vt:variant>
        <vt:i4>5</vt:i4>
      </vt:variant>
      <vt:variant>
        <vt:lpwstr>http://bphc.hrsa.gov/uds/datacenter.aspx?q=d&amp;state=SD&amp;year=2012</vt:lpwstr>
      </vt:variant>
      <vt:variant>
        <vt:lpwstr>glist</vt:lpwstr>
      </vt:variant>
      <vt:variant>
        <vt:i4>327769</vt:i4>
      </vt:variant>
      <vt:variant>
        <vt:i4>42</vt:i4>
      </vt:variant>
      <vt:variant>
        <vt:i4>0</vt:i4>
      </vt:variant>
      <vt:variant>
        <vt:i4>5</vt:i4>
      </vt:variant>
      <vt:variant>
        <vt:lpwstr>http://www.thecommunityguide.org/cancer/screening/client-oriented/ReducingStructuralBarriers.html</vt:lpwstr>
      </vt:variant>
      <vt:variant>
        <vt:lpwstr/>
      </vt:variant>
      <vt:variant>
        <vt:i4>6029319</vt:i4>
      </vt:variant>
      <vt:variant>
        <vt:i4>39</vt:i4>
      </vt:variant>
      <vt:variant>
        <vt:i4>0</vt:i4>
      </vt:variant>
      <vt:variant>
        <vt:i4>5</vt:i4>
      </vt:variant>
      <vt:variant>
        <vt:lpwstr>http://www.thecommunityguide.org/cancer/screening/client-oriented/reminders.html</vt:lpwstr>
      </vt:variant>
      <vt:variant>
        <vt:lpwstr/>
      </vt:variant>
      <vt:variant>
        <vt:i4>3342448</vt:i4>
      </vt:variant>
      <vt:variant>
        <vt:i4>36</vt:i4>
      </vt:variant>
      <vt:variant>
        <vt:i4>0</vt:i4>
      </vt:variant>
      <vt:variant>
        <vt:i4>5</vt:i4>
      </vt:variant>
      <vt:variant>
        <vt:lpwstr>http://www.thecommunityguide.org/cancer/screening/provider-oriented/reminders.html</vt:lpwstr>
      </vt:variant>
      <vt:variant>
        <vt:lpwstr/>
      </vt:variant>
      <vt:variant>
        <vt:i4>7209002</vt:i4>
      </vt:variant>
      <vt:variant>
        <vt:i4>33</vt:i4>
      </vt:variant>
      <vt:variant>
        <vt:i4>0</vt:i4>
      </vt:variant>
      <vt:variant>
        <vt:i4>5</vt:i4>
      </vt:variant>
      <vt:variant>
        <vt:lpwstr>http://www.thecommunityguide.org/cancer/screening/provider-oriented/assessment.html</vt:lpwstr>
      </vt:variant>
      <vt:variant>
        <vt:lpwstr/>
      </vt:variant>
      <vt:variant>
        <vt:i4>2162795</vt:i4>
      </vt:variant>
      <vt:variant>
        <vt:i4>30</vt:i4>
      </vt:variant>
      <vt:variant>
        <vt:i4>0</vt:i4>
      </vt:variant>
      <vt:variant>
        <vt:i4>5</vt:i4>
      </vt:variant>
      <vt:variant>
        <vt:lpwstr>http://rtips.cancer.gov/rtips/programDetails.do?programId=1084580v</vt:lpwstr>
      </vt:variant>
      <vt:variant>
        <vt:lpwstr/>
      </vt:variant>
      <vt:variant>
        <vt:i4>2228351</vt:i4>
      </vt:variant>
      <vt:variant>
        <vt:i4>27</vt:i4>
      </vt:variant>
      <vt:variant>
        <vt:i4>0</vt:i4>
      </vt:variant>
      <vt:variant>
        <vt:i4>5</vt:i4>
      </vt:variant>
      <vt:variant>
        <vt:lpwstr>http://flufit.org/</vt:lpwstr>
      </vt:variant>
      <vt:variant>
        <vt:lpwstr/>
      </vt:variant>
      <vt:variant>
        <vt:i4>4390988</vt:i4>
      </vt:variant>
      <vt:variant>
        <vt:i4>24</vt:i4>
      </vt:variant>
      <vt:variant>
        <vt:i4>0</vt:i4>
      </vt:variant>
      <vt:variant>
        <vt:i4>5</vt:i4>
      </vt:variant>
      <vt:variant>
        <vt:lpwstr>http://www.innovations.ahrq.gov/content.aspx?id=3880</vt:lpwstr>
      </vt:variant>
      <vt:variant>
        <vt:lpwstr/>
      </vt:variant>
      <vt:variant>
        <vt:i4>1835085</vt:i4>
      </vt:variant>
      <vt:variant>
        <vt:i4>21</vt:i4>
      </vt:variant>
      <vt:variant>
        <vt:i4>0</vt:i4>
      </vt:variant>
      <vt:variant>
        <vt:i4>5</vt:i4>
      </vt:variant>
      <vt:variant>
        <vt:lpwstr>http://www.thecommunityguide.org/cancer/screening/client-oriented/SmallMedia.html</vt:lpwstr>
      </vt:variant>
      <vt:variant>
        <vt:lpwstr/>
      </vt:variant>
      <vt:variant>
        <vt:i4>262235</vt:i4>
      </vt:variant>
      <vt:variant>
        <vt:i4>18</vt:i4>
      </vt:variant>
      <vt:variant>
        <vt:i4>0</vt:i4>
      </vt:variant>
      <vt:variant>
        <vt:i4>5</vt:i4>
      </vt:variant>
      <vt:variant>
        <vt:lpwstr>http://www.thecommunityguide.org/cancer/screening/client-oriented/GroupEducation.html</vt:lpwstr>
      </vt:variant>
      <vt:variant>
        <vt:lpwstr/>
      </vt:variant>
      <vt:variant>
        <vt:i4>5308444</vt:i4>
      </vt:variant>
      <vt:variant>
        <vt:i4>15</vt:i4>
      </vt:variant>
      <vt:variant>
        <vt:i4>0</vt:i4>
      </vt:variant>
      <vt:variant>
        <vt:i4>5</vt:i4>
      </vt:variant>
      <vt:variant>
        <vt:lpwstr>http://www.thecommunityguide.org/cancer/screening/client-oriented/OneOnOneEducation.html</vt:lpwstr>
      </vt:variant>
      <vt:variant>
        <vt:lpwstr/>
      </vt:variant>
      <vt:variant>
        <vt:i4>1572900</vt:i4>
      </vt:variant>
      <vt:variant>
        <vt:i4>12</vt:i4>
      </vt:variant>
      <vt:variant>
        <vt:i4>0</vt:i4>
      </vt:variant>
      <vt:variant>
        <vt:i4>5</vt:i4>
      </vt:variant>
      <vt:variant>
        <vt:lpwstr>mailto:lexi.haux@state.sd.us</vt:lpwstr>
      </vt:variant>
      <vt:variant>
        <vt:lpwstr/>
      </vt:variant>
      <vt:variant>
        <vt:i4>1572900</vt:i4>
      </vt:variant>
      <vt:variant>
        <vt:i4>9</vt:i4>
      </vt:variant>
      <vt:variant>
        <vt:i4>0</vt:i4>
      </vt:variant>
      <vt:variant>
        <vt:i4>5</vt:i4>
      </vt:variant>
      <vt:variant>
        <vt:lpwstr>mailto:lexi.haux@state.sd.us</vt:lpwstr>
      </vt:variant>
      <vt:variant>
        <vt:lpwstr/>
      </vt:variant>
      <vt:variant>
        <vt:i4>6160458</vt:i4>
      </vt:variant>
      <vt:variant>
        <vt:i4>6</vt:i4>
      </vt:variant>
      <vt:variant>
        <vt:i4>0</vt:i4>
      </vt:variant>
      <vt:variant>
        <vt:i4>5</vt:i4>
      </vt:variant>
      <vt:variant>
        <vt:lpwstr>http://www.cancersd.com/</vt:lpwstr>
      </vt:variant>
      <vt:variant>
        <vt:lpwstr/>
      </vt:variant>
      <vt:variant>
        <vt:i4>1572900</vt:i4>
      </vt:variant>
      <vt:variant>
        <vt:i4>3</vt:i4>
      </vt:variant>
      <vt:variant>
        <vt:i4>0</vt:i4>
      </vt:variant>
      <vt:variant>
        <vt:i4>5</vt:i4>
      </vt:variant>
      <vt:variant>
        <vt:lpwstr>mailto:lexi.haux@state.sd.us</vt:lpwstr>
      </vt:variant>
      <vt:variant>
        <vt:lpwstr/>
      </vt:variant>
      <vt:variant>
        <vt:i4>262149</vt:i4>
      </vt:variant>
      <vt:variant>
        <vt:i4>0</vt:i4>
      </vt:variant>
      <vt:variant>
        <vt:i4>0</vt:i4>
      </vt:variant>
      <vt:variant>
        <vt:i4>5</vt:i4>
      </vt:variant>
      <vt:variant>
        <vt:lpwstr>http://www.uspreventiveservicestaskforce.org/uspstf/uspscolo.htm</vt:lpwstr>
      </vt:variant>
      <vt:variant>
        <vt:lpwstr/>
      </vt:variant>
      <vt:variant>
        <vt:i4>1572900</vt:i4>
      </vt:variant>
      <vt:variant>
        <vt:i4>0</vt:i4>
      </vt:variant>
      <vt:variant>
        <vt:i4>0</vt:i4>
      </vt:variant>
      <vt:variant>
        <vt:i4>5</vt:i4>
      </vt:variant>
      <vt:variant>
        <vt:lpwstr>mailto:lexi.haux@state.s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ux, Lexi</dc:creator>
  <cp:lastModifiedBy>Pugsley, Lexi</cp:lastModifiedBy>
  <cp:revision>61</cp:revision>
  <cp:lastPrinted>2019-11-25T21:33:00Z</cp:lastPrinted>
  <dcterms:created xsi:type="dcterms:W3CDTF">2021-07-07T13:45:00Z</dcterms:created>
  <dcterms:modified xsi:type="dcterms:W3CDTF">2021-08-1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2623FBF85214292A8977230483667</vt:lpwstr>
  </property>
</Properties>
</file>